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footer5.xml" ContentType="application/vnd.openxmlformats-officedocument.wordprocessingml.footer+xml"/>
  <Override PartName="/word/header7.xml" ContentType="application/vnd.openxmlformats-officedocument.wordprocessingml.header+xml"/>
  <Override PartName="/word/footer6.xml" ContentType="application/vnd.openxmlformats-officedocument.wordprocessingml.foot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header19.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71674E" w14:textId="02362D8F" w:rsidR="00963535" w:rsidRPr="0080383B" w:rsidRDefault="004F7307" w:rsidP="0080383B">
      <w:pPr>
        <w:pStyle w:val="BodyNormal"/>
        <w:rPr>
          <w:color w:val="151517" w:themeColor="background1" w:themeShade="1A"/>
        </w:rPr>
      </w:pPr>
      <w:r w:rsidRPr="004F7307">
        <w:rPr>
          <w:noProof/>
        </w:rPr>
        <w:drawing>
          <wp:anchor distT="0" distB="0" distL="114300" distR="114300" simplePos="0" relativeHeight="251658252" behindDoc="0" locked="0" layoutInCell="1" allowOverlap="1" wp14:anchorId="737E7D6B" wp14:editId="0725FC4F">
            <wp:simplePos x="0" y="0"/>
            <wp:positionH relativeFrom="page">
              <wp:align>right</wp:align>
            </wp:positionH>
            <wp:positionV relativeFrom="paragraph">
              <wp:posOffset>-904875</wp:posOffset>
            </wp:positionV>
            <wp:extent cx="7543537" cy="10668000"/>
            <wp:effectExtent l="0" t="0" r="635" b="0"/>
            <wp:wrapNone/>
            <wp:docPr id="2" name="Picture 2" descr="Three images on the cover page, image one top left shows a male sambar deer with antlers during the day in colour its head and right rear leg showing looming large in woodlands image from DEECA Southern Ark, image two at bottom and middle left shows a male sambar deer with antlers immersed part way into a wallow with mud on its back image from Parks Victoria, image three at the centre to bottom shows three sambar deer close together in woodlands image from Parks Victor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hree images on the cover page, image one top left shows a male sambar deer with antlers during the day in colour its head and right rear leg showing looming large in woodlands image from DEECA Southern Ark, image two at bottom and middle left shows a male sambar deer with antlers immersed part way into a wallow with mud on its back image from Parks Victoria, image three at the centre to bottom shows three sambar deer close together in woodlands image from Parks Victoria."/>
                    <pic:cNvPicPr/>
                  </pic:nvPicPr>
                  <pic:blipFill>
                    <a:blip r:embed="rId13" cstate="screen">
                      <a:extLst>
                        <a:ext uri="{28A0092B-C50C-407E-A947-70E740481C1C}">
                          <a14:useLocalDpi xmlns:a14="http://schemas.microsoft.com/office/drawing/2010/main"/>
                        </a:ext>
                      </a:extLst>
                    </a:blip>
                    <a:stretch>
                      <a:fillRect/>
                    </a:stretch>
                  </pic:blipFill>
                  <pic:spPr>
                    <a:xfrm>
                      <a:off x="0" y="0"/>
                      <a:ext cx="7543537" cy="10668000"/>
                    </a:xfrm>
                    <a:prstGeom prst="rect">
                      <a:avLst/>
                    </a:prstGeom>
                  </pic:spPr>
                </pic:pic>
              </a:graphicData>
            </a:graphic>
            <wp14:sizeRelH relativeFrom="page">
              <wp14:pctWidth>0</wp14:pctWidth>
            </wp14:sizeRelH>
            <wp14:sizeRelV relativeFrom="page">
              <wp14:pctHeight>0</wp14:pctHeight>
            </wp14:sizeRelV>
          </wp:anchor>
        </w:drawing>
      </w:r>
    </w:p>
    <w:p w14:paraId="332853CF" w14:textId="2E0EB36F" w:rsidR="00CE5C88" w:rsidRDefault="00CE5C88" w:rsidP="0080383B">
      <w:pPr>
        <w:pStyle w:val="BodyNormal"/>
        <w:rPr>
          <w:color w:val="151517" w:themeColor="background1" w:themeShade="1A"/>
        </w:rPr>
      </w:pPr>
      <w:r w:rsidRPr="5A88F66D">
        <w:rPr>
          <w:color w:val="151517" w:themeColor="background2" w:themeShade="1A"/>
        </w:rPr>
        <w:br w:type="page"/>
      </w:r>
    </w:p>
    <w:p w14:paraId="67963CDC" w14:textId="2CABA470" w:rsidR="00564B92" w:rsidRPr="001F35B2" w:rsidRDefault="00564B92" w:rsidP="00564B92">
      <w:pPr>
        <w:rPr>
          <w:b/>
          <w:bCs/>
          <w:sz w:val="20"/>
          <w:szCs w:val="20"/>
        </w:rPr>
      </w:pPr>
    </w:p>
    <w:p w14:paraId="09A9BA76" w14:textId="5E6A05E9" w:rsidR="00564B92" w:rsidRDefault="00564B92" w:rsidP="00564B92">
      <w:pPr>
        <w:rPr>
          <w:b/>
          <w:bCs/>
          <w:sz w:val="20"/>
          <w:szCs w:val="20"/>
        </w:rPr>
      </w:pPr>
    </w:p>
    <w:p w14:paraId="142514C0" w14:textId="5E6A05E9" w:rsidR="007B05BA" w:rsidRDefault="007B05BA" w:rsidP="00564B92">
      <w:pPr>
        <w:rPr>
          <w:b/>
          <w:bCs/>
          <w:sz w:val="20"/>
          <w:szCs w:val="20"/>
        </w:rPr>
      </w:pPr>
    </w:p>
    <w:p w14:paraId="3F8F99A3" w14:textId="5E6A05E9" w:rsidR="007B05BA" w:rsidRDefault="007B05BA" w:rsidP="00564B92">
      <w:pPr>
        <w:rPr>
          <w:b/>
          <w:bCs/>
          <w:sz w:val="20"/>
          <w:szCs w:val="20"/>
        </w:rPr>
      </w:pPr>
    </w:p>
    <w:p w14:paraId="1292D9DD" w14:textId="5E6A05E9" w:rsidR="007B05BA" w:rsidRDefault="007B05BA" w:rsidP="00564B92">
      <w:pPr>
        <w:rPr>
          <w:b/>
          <w:bCs/>
          <w:sz w:val="20"/>
          <w:szCs w:val="20"/>
        </w:rPr>
      </w:pPr>
    </w:p>
    <w:p w14:paraId="31980A03" w14:textId="5E6A05E9" w:rsidR="007B05BA" w:rsidRDefault="007B05BA" w:rsidP="00564B92">
      <w:pPr>
        <w:rPr>
          <w:b/>
          <w:bCs/>
          <w:sz w:val="20"/>
          <w:szCs w:val="20"/>
        </w:rPr>
      </w:pPr>
    </w:p>
    <w:p w14:paraId="0BC1ACA6" w14:textId="5E6A05E9" w:rsidR="007B05BA" w:rsidRDefault="007B05BA" w:rsidP="00564B92">
      <w:pPr>
        <w:rPr>
          <w:b/>
          <w:bCs/>
          <w:sz w:val="20"/>
          <w:szCs w:val="20"/>
        </w:rPr>
      </w:pPr>
    </w:p>
    <w:p w14:paraId="16BD9CAF" w14:textId="5E6A05E9" w:rsidR="007B05BA" w:rsidRDefault="007B05BA" w:rsidP="00564B92">
      <w:pPr>
        <w:rPr>
          <w:b/>
          <w:bCs/>
          <w:sz w:val="20"/>
          <w:szCs w:val="20"/>
        </w:rPr>
      </w:pPr>
    </w:p>
    <w:p w14:paraId="7D045B84" w14:textId="5E6A05E9" w:rsidR="007B05BA" w:rsidRDefault="007B05BA" w:rsidP="00564B92">
      <w:pPr>
        <w:rPr>
          <w:b/>
          <w:bCs/>
          <w:sz w:val="20"/>
          <w:szCs w:val="20"/>
        </w:rPr>
      </w:pPr>
    </w:p>
    <w:p w14:paraId="1945D6C6" w14:textId="5E6A05E9" w:rsidR="007B05BA" w:rsidRDefault="007B05BA" w:rsidP="00564B92">
      <w:pPr>
        <w:rPr>
          <w:b/>
          <w:bCs/>
          <w:sz w:val="20"/>
          <w:szCs w:val="20"/>
        </w:rPr>
      </w:pPr>
    </w:p>
    <w:p w14:paraId="5692F7C0" w14:textId="5E6A05E9" w:rsidR="007B05BA" w:rsidRDefault="007B05BA" w:rsidP="00564B92">
      <w:pPr>
        <w:rPr>
          <w:b/>
          <w:bCs/>
          <w:sz w:val="20"/>
          <w:szCs w:val="20"/>
        </w:rPr>
      </w:pPr>
    </w:p>
    <w:p w14:paraId="6C4FE55B" w14:textId="5E6A05E9" w:rsidR="007B05BA" w:rsidRDefault="007B05BA" w:rsidP="00564B92">
      <w:pPr>
        <w:rPr>
          <w:b/>
          <w:bCs/>
          <w:sz w:val="20"/>
          <w:szCs w:val="20"/>
        </w:rPr>
      </w:pPr>
    </w:p>
    <w:p w14:paraId="4A547991" w14:textId="5E6A05E9" w:rsidR="007B05BA" w:rsidRDefault="007B05BA" w:rsidP="00564B92">
      <w:pPr>
        <w:rPr>
          <w:b/>
          <w:bCs/>
          <w:sz w:val="20"/>
          <w:szCs w:val="20"/>
        </w:rPr>
      </w:pPr>
    </w:p>
    <w:p w14:paraId="18958709" w14:textId="5E6A05E9" w:rsidR="007B05BA" w:rsidRDefault="007B05BA" w:rsidP="00564B92">
      <w:pPr>
        <w:rPr>
          <w:b/>
          <w:bCs/>
          <w:sz w:val="20"/>
          <w:szCs w:val="20"/>
        </w:rPr>
      </w:pPr>
    </w:p>
    <w:tbl>
      <w:tblPr>
        <w:tblStyle w:val="TableAsPlaceholder1"/>
        <w:tblpPr w:leftFromText="181" w:rightFromText="181" w:vertAnchor="page" w:horzAnchor="margin" w:tblpY="4686"/>
        <w:tblOverlap w:val="never"/>
        <w:tblW w:w="5343" w:type="pct"/>
        <w:tblCellMar>
          <w:right w:w="57" w:type="dxa"/>
        </w:tblCellMar>
        <w:tblLook w:val="0620" w:firstRow="1" w:lastRow="0" w:firstColumn="0" w:lastColumn="0" w:noHBand="1" w:noVBand="1"/>
      </w:tblPr>
      <w:tblGrid>
        <w:gridCol w:w="9639"/>
      </w:tblGrid>
      <w:tr w:rsidR="00D11202" w:rsidRPr="0035610A" w14:paraId="561A4208" w14:textId="77777777" w:rsidTr="00D11202">
        <w:tc>
          <w:tcPr>
            <w:tcW w:w="5000" w:type="pct"/>
            <w:shd w:val="clear" w:color="auto" w:fill="E5F7F6"/>
            <w:tcMar>
              <w:right w:w="0" w:type="dxa"/>
            </w:tcMar>
          </w:tcPr>
          <w:p w14:paraId="6DBE9BAA" w14:textId="77777777" w:rsidR="00D11202" w:rsidRPr="0035610A" w:rsidRDefault="00D11202" w:rsidP="00D11202">
            <w:pPr>
              <w:spacing w:before="120" w:after="120" w:line="210" w:lineRule="atLeast"/>
              <w:ind w:left="284" w:right="3686"/>
              <w:rPr>
                <w:b/>
                <w:color w:val="FF9A86" w:themeColor="accent1"/>
              </w:rPr>
            </w:pPr>
            <w:r w:rsidRPr="0035610A">
              <w:rPr>
                <w:b/>
                <w:noProof/>
                <w:color w:val="FF9A86" w:themeColor="accent1"/>
              </w:rPr>
              <w:drawing>
                <wp:anchor distT="0" distB="0" distL="114300" distR="114300" simplePos="0" relativeHeight="251658253" behindDoc="0" locked="1" layoutInCell="1" allowOverlap="1" wp14:anchorId="4864034C" wp14:editId="29FA746A">
                  <wp:simplePos x="0" y="0"/>
                  <wp:positionH relativeFrom="margin">
                    <wp:align>right</wp:align>
                  </wp:positionH>
                  <wp:positionV relativeFrom="margin">
                    <wp:align>bottom</wp:align>
                  </wp:positionV>
                  <wp:extent cx="2408129" cy="1603387"/>
                  <wp:effectExtent l="0" t="0" r="0" b="0"/>
                  <wp:wrapNone/>
                  <wp:docPr id="44" name="Picture 4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inside cover image.png"/>
                          <pic:cNvPicPr/>
                        </pic:nvPicPr>
                        <pic:blipFill>
                          <a:blip r:embed="rId14">
                            <a:extLst>
                              <a:ext uri="{28A0092B-C50C-407E-A947-70E740481C1C}">
                                <a14:useLocalDpi xmlns:a14="http://schemas.microsoft.com/office/drawing/2010/main"/>
                              </a:ext>
                            </a:extLst>
                          </a:blip>
                          <a:stretch>
                            <a:fillRect/>
                          </a:stretch>
                        </pic:blipFill>
                        <pic:spPr>
                          <a:xfrm>
                            <a:off x="0" y="0"/>
                            <a:ext cx="2408400" cy="1602000"/>
                          </a:xfrm>
                          <a:prstGeom prst="rect">
                            <a:avLst/>
                          </a:prstGeom>
                        </pic:spPr>
                      </pic:pic>
                    </a:graphicData>
                  </a:graphic>
                  <wp14:sizeRelH relativeFrom="page">
                    <wp14:pctWidth>0</wp14:pctWidth>
                  </wp14:sizeRelH>
                  <wp14:sizeRelV relativeFrom="page">
                    <wp14:pctHeight>0</wp14:pctHeight>
                  </wp14:sizeRelV>
                </wp:anchor>
              </w:drawing>
            </w:r>
            <w:r w:rsidRPr="0035610A">
              <w:rPr>
                <w:b/>
                <w:color w:val="FF9A86" w:themeColor="accent1"/>
              </w:rPr>
              <w:t>Acknowledgment</w:t>
            </w:r>
          </w:p>
          <w:p w14:paraId="4466BB40" w14:textId="77777777" w:rsidR="00D11202" w:rsidRPr="0035610A" w:rsidRDefault="00D11202" w:rsidP="00D11202">
            <w:pPr>
              <w:spacing w:before="60" w:after="60" w:line="210" w:lineRule="atLeast"/>
              <w:ind w:left="284" w:right="3686"/>
              <w:rPr>
                <w:sz w:val="18"/>
              </w:rPr>
            </w:pPr>
            <w:r w:rsidRPr="0035610A">
              <w:rPr>
                <w:sz w:val="18"/>
              </w:rPr>
              <w:t>We acknowledge and respect Victorian Traditional Owners as the original custodians of Victoria's land and waters, their unique ability to care for Country and deep spiritual connection to it. We honour Elders past and present whose knowledge and wisdom has ensured the continuation of culture and traditional practices.</w:t>
            </w:r>
          </w:p>
          <w:p w14:paraId="342A4EB5" w14:textId="77777777" w:rsidR="00D11202" w:rsidRPr="0035610A" w:rsidRDefault="00D11202" w:rsidP="00D11202">
            <w:pPr>
              <w:spacing w:before="60" w:after="100" w:line="210" w:lineRule="atLeast"/>
              <w:ind w:left="284" w:right="3119"/>
              <w:rPr>
                <w:sz w:val="18"/>
              </w:rPr>
            </w:pPr>
            <w:r w:rsidRPr="0035610A">
              <w:rPr>
                <w:sz w:val="18"/>
              </w:rPr>
              <w:t>We are committed to genuinely partner, and meaningfully engage, with Victoria's Traditional Owners and Aboriginal communities to support the protection of Country, the maintenance of spiritual and cultural practices and their broader aspirations in the 21st century and beyond.</w:t>
            </w:r>
          </w:p>
        </w:tc>
      </w:tr>
    </w:tbl>
    <w:p w14:paraId="6FF2ADFF" w14:textId="5E6A05E9" w:rsidR="007B05BA" w:rsidRDefault="007B05BA" w:rsidP="00564B92">
      <w:pPr>
        <w:rPr>
          <w:b/>
          <w:bCs/>
          <w:sz w:val="20"/>
          <w:szCs w:val="20"/>
        </w:rPr>
      </w:pPr>
    </w:p>
    <w:p w14:paraId="36C13771" w14:textId="5E6A05E9" w:rsidR="007B05BA" w:rsidRPr="001F35B2" w:rsidRDefault="007B05BA" w:rsidP="00564B92">
      <w:pPr>
        <w:rPr>
          <w:b/>
          <w:bCs/>
          <w:sz w:val="20"/>
          <w:szCs w:val="20"/>
        </w:rPr>
      </w:pPr>
    </w:p>
    <w:p w14:paraId="4F6301FB" w14:textId="3FD820FF" w:rsidR="00564B92" w:rsidRPr="001F35B2" w:rsidRDefault="002016FD" w:rsidP="00564B92">
      <w:pPr>
        <w:rPr>
          <w:b/>
          <w:bCs/>
          <w:sz w:val="20"/>
          <w:szCs w:val="20"/>
        </w:rPr>
      </w:pPr>
      <w:r>
        <w:rPr>
          <w:b/>
          <w:bCs/>
          <w:sz w:val="20"/>
          <w:szCs w:val="20"/>
        </w:rPr>
        <w:t>East Victoria</w:t>
      </w:r>
      <w:r w:rsidR="00564B92" w:rsidRPr="001F35B2">
        <w:rPr>
          <w:b/>
          <w:bCs/>
          <w:sz w:val="20"/>
          <w:szCs w:val="20"/>
        </w:rPr>
        <w:t xml:space="preserve"> Deer Control Plan 202</w:t>
      </w:r>
      <w:r w:rsidR="00EA5911">
        <w:rPr>
          <w:b/>
          <w:bCs/>
          <w:sz w:val="20"/>
          <w:szCs w:val="20"/>
        </w:rPr>
        <w:t>3</w:t>
      </w:r>
      <w:r w:rsidR="00564B92" w:rsidRPr="001F35B2">
        <w:rPr>
          <w:b/>
          <w:bCs/>
          <w:sz w:val="20"/>
          <w:szCs w:val="20"/>
        </w:rPr>
        <w:t>–</w:t>
      </w:r>
      <w:r w:rsidR="002F2D76" w:rsidRPr="001F35B2">
        <w:rPr>
          <w:b/>
          <w:bCs/>
          <w:sz w:val="20"/>
          <w:szCs w:val="20"/>
        </w:rPr>
        <w:t>2</w:t>
      </w:r>
      <w:r w:rsidR="001003FE">
        <w:rPr>
          <w:b/>
          <w:bCs/>
          <w:sz w:val="20"/>
          <w:szCs w:val="20"/>
        </w:rPr>
        <w:t>8</w:t>
      </w:r>
    </w:p>
    <w:p w14:paraId="244FCE1B" w14:textId="6645EEB3" w:rsidR="00564B92" w:rsidRPr="007F03A9" w:rsidRDefault="00564B92" w:rsidP="004C6F0A">
      <w:pPr>
        <w:pStyle w:val="BodyNormal"/>
      </w:pPr>
      <w:r w:rsidRPr="007F03A9">
        <w:t xml:space="preserve">ISBN </w:t>
      </w:r>
      <w:r w:rsidR="00F33485" w:rsidRPr="007F03A9">
        <w:t xml:space="preserve">978-1-76136-119-7 </w:t>
      </w:r>
      <w:r w:rsidRPr="007F03A9">
        <w:t xml:space="preserve">(Print) </w:t>
      </w:r>
    </w:p>
    <w:p w14:paraId="24A2A612" w14:textId="35A1EBFC" w:rsidR="00564B92" w:rsidRPr="00FC0A17" w:rsidRDefault="00564B92" w:rsidP="00564B92">
      <w:pPr>
        <w:rPr>
          <w:rStyle w:val="Strong"/>
          <w:sz w:val="16"/>
          <w:szCs w:val="16"/>
        </w:rPr>
      </w:pPr>
      <w:r w:rsidRPr="00FC0A17">
        <w:rPr>
          <w:rStyle w:val="Strong"/>
          <w:sz w:val="16"/>
          <w:szCs w:val="16"/>
        </w:rPr>
        <w:t xml:space="preserve">© The State of Victoria Department of </w:t>
      </w:r>
      <w:r w:rsidR="00984A08">
        <w:rPr>
          <w:rStyle w:val="Strong"/>
          <w:sz w:val="16"/>
          <w:szCs w:val="16"/>
        </w:rPr>
        <w:t xml:space="preserve">Energy, </w:t>
      </w:r>
      <w:r w:rsidRPr="00FC0A17">
        <w:rPr>
          <w:rStyle w:val="Strong"/>
          <w:sz w:val="16"/>
          <w:szCs w:val="16"/>
        </w:rPr>
        <w:t xml:space="preserve">Environment, </w:t>
      </w:r>
      <w:r w:rsidR="00984A08">
        <w:rPr>
          <w:rStyle w:val="Strong"/>
          <w:sz w:val="16"/>
          <w:szCs w:val="16"/>
        </w:rPr>
        <w:t>and Climate Action 2023</w:t>
      </w:r>
    </w:p>
    <w:p w14:paraId="6F85A98A" w14:textId="77777777" w:rsidR="00FA0605" w:rsidRPr="001F35B2" w:rsidRDefault="00FA0605" w:rsidP="00564B92">
      <w:pPr>
        <w:rPr>
          <w:rStyle w:val="Strong"/>
          <w:sz w:val="20"/>
          <w:szCs w:val="20"/>
        </w:rPr>
      </w:pPr>
    </w:p>
    <w:p w14:paraId="3B7C7651" w14:textId="2FEAA9AA" w:rsidR="00FC0A17" w:rsidRPr="00E516E8" w:rsidRDefault="00FC0A17" w:rsidP="00FC0A17">
      <w:pPr>
        <w:autoSpaceDE w:val="0"/>
        <w:autoSpaceDN w:val="0"/>
        <w:adjustRightInd w:val="0"/>
        <w:spacing w:after="120" w:line="276" w:lineRule="auto"/>
        <w:rPr>
          <w:rFonts w:eastAsiaTheme="minorHAnsi" w:cstheme="minorHAnsi"/>
          <w:color w:val="auto"/>
          <w:sz w:val="16"/>
          <w:szCs w:val="16"/>
        </w:rPr>
      </w:pPr>
      <w:bookmarkStart w:id="0" w:name="_CreativeCommonsMarker"/>
      <w:bookmarkEnd w:id="0"/>
      <w:r w:rsidRPr="00E516E8">
        <w:rPr>
          <w:rFonts w:eastAsiaTheme="minorHAnsi" w:cstheme="minorHAnsi"/>
          <w:color w:val="auto"/>
          <w:sz w:val="16"/>
          <w:szCs w:val="16"/>
        </w:rPr>
        <w:t xml:space="preserve">This work is licensed under a </w:t>
      </w:r>
      <w:hyperlink r:id="rId15" w:history="1">
        <w:r w:rsidRPr="00E516E8">
          <w:rPr>
            <w:rStyle w:val="Hyperlink"/>
            <w:rFonts w:eastAsiaTheme="minorHAnsi" w:cstheme="minorHAnsi"/>
            <w:color w:val="auto"/>
            <w:sz w:val="16"/>
            <w:szCs w:val="16"/>
          </w:rPr>
          <w:t>Creative Commons Attribution 4.0 International licence</w:t>
        </w:r>
      </w:hyperlink>
      <w:r w:rsidRPr="00E516E8">
        <w:rPr>
          <w:rFonts w:eastAsiaTheme="minorHAnsi" w:cstheme="minorHAnsi"/>
          <w:color w:val="auto"/>
          <w:sz w:val="16"/>
          <w:szCs w:val="16"/>
        </w:rPr>
        <w:t xml:space="preserve">. You are free to re-use the work under that licence, on the condition that you credit the State of Victoria as author. The licence does not apply to any images, photographs or branding, including the Victorian Coat of Arms, the Victorian Government logo and the </w:t>
      </w:r>
      <w:r w:rsidR="00984A08" w:rsidRPr="00984A08">
        <w:rPr>
          <w:rFonts w:eastAsiaTheme="minorHAnsi" w:cstheme="minorHAnsi"/>
          <w:color w:val="auto"/>
          <w:sz w:val="16"/>
          <w:szCs w:val="16"/>
        </w:rPr>
        <w:t xml:space="preserve">Department of Energy, Environment and Climate Action (DEECA) </w:t>
      </w:r>
      <w:r w:rsidRPr="00E516E8">
        <w:rPr>
          <w:rFonts w:eastAsiaTheme="minorHAnsi" w:cstheme="minorHAnsi"/>
          <w:color w:val="auto"/>
          <w:sz w:val="16"/>
          <w:szCs w:val="16"/>
        </w:rPr>
        <w:t xml:space="preserve">logo. To view a copy of this licence, visit </w:t>
      </w:r>
      <w:hyperlink r:id="rId16" w:history="1">
        <w:r w:rsidRPr="00E516E8">
          <w:rPr>
            <w:rStyle w:val="Hyperlink"/>
            <w:rFonts w:eastAsiaTheme="minorHAnsi" w:cstheme="minorHAnsi"/>
            <w:color w:val="auto"/>
            <w:sz w:val="16"/>
            <w:szCs w:val="16"/>
          </w:rPr>
          <w:t>http://creativecommons.org/licenses/by/4.0/</w:t>
        </w:r>
      </w:hyperlink>
    </w:p>
    <w:p w14:paraId="5FBDFCDC" w14:textId="3372285C" w:rsidR="003E3DB1" w:rsidRPr="009E3EC2" w:rsidRDefault="00FB7C44" w:rsidP="00FC0A17">
      <w:pPr>
        <w:autoSpaceDE w:val="0"/>
        <w:autoSpaceDN w:val="0"/>
        <w:adjustRightInd w:val="0"/>
        <w:spacing w:after="60"/>
        <w:rPr>
          <w:rFonts w:eastAsia="Calibri" w:cstheme="minorHAnsi"/>
          <w:b/>
          <w:bCs/>
          <w:color w:val="000000"/>
          <w:sz w:val="16"/>
          <w:szCs w:val="16"/>
        </w:rPr>
      </w:pPr>
      <w:r>
        <w:rPr>
          <w:b/>
          <w:bCs/>
          <w:caps/>
          <w:color w:val="00859B"/>
          <w:sz w:val="20"/>
          <w:szCs w:val="20"/>
          <w:lang w:val="en-AU"/>
        </w:rPr>
        <w:t>Disclaimer</w:t>
      </w:r>
    </w:p>
    <w:p w14:paraId="4945003F" w14:textId="77777777" w:rsidR="00FC0A17" w:rsidRPr="009E3EC2" w:rsidRDefault="00FC0A17" w:rsidP="00FC0A17">
      <w:pPr>
        <w:rPr>
          <w:rFonts w:eastAsia="Calibri" w:cstheme="minorHAnsi"/>
          <w:color w:val="000000"/>
          <w:sz w:val="16"/>
          <w:szCs w:val="16"/>
        </w:rPr>
      </w:pPr>
      <w:r w:rsidRPr="009E3EC2">
        <w:rPr>
          <w:rFonts w:eastAsia="Calibri" w:cstheme="minorHAnsi"/>
          <w:color w:val="000000"/>
          <w:sz w:val="16"/>
          <w:szCs w:val="16"/>
        </w:rPr>
        <w:t>This publication may be of assistance to you but the State of Victoria and its employees do not guarantee that the publication is without flaw of any kind or is wholly appropriate for your particular purposes and therefore disclaims all liability for any error, loss or other consequence which may arise from you relying on any information in this publication.</w:t>
      </w:r>
      <w:r>
        <w:rPr>
          <w:rFonts w:eastAsia="Calibri" w:cstheme="minorHAnsi"/>
          <w:color w:val="000000"/>
          <w:sz w:val="16"/>
          <w:szCs w:val="16"/>
        </w:rPr>
        <w:br/>
      </w:r>
    </w:p>
    <w:p w14:paraId="32837BC3" w14:textId="77777777" w:rsidR="00FA0605" w:rsidRPr="00D11202" w:rsidRDefault="00FA0605" w:rsidP="00564B92">
      <w:pPr>
        <w:rPr>
          <w:sz w:val="20"/>
          <w:szCs w:val="20"/>
        </w:rPr>
      </w:pPr>
    </w:p>
    <w:p w14:paraId="12852290" w14:textId="77777777" w:rsidR="003E3DB1" w:rsidRDefault="003E3DB1" w:rsidP="003E3DB1">
      <w:pPr>
        <w:rPr>
          <w:rFonts w:eastAsiaTheme="minorHAnsi"/>
          <w:b/>
          <w:bCs/>
          <w:caps/>
          <w:color w:val="00859B"/>
          <w:sz w:val="20"/>
          <w:szCs w:val="20"/>
          <w:lang w:val="en-AU"/>
        </w:rPr>
      </w:pPr>
      <w:r>
        <w:rPr>
          <w:b/>
          <w:bCs/>
          <w:caps/>
          <w:color w:val="00859B"/>
          <w:sz w:val="20"/>
          <w:szCs w:val="20"/>
          <w:lang w:val="en-AU"/>
        </w:rPr>
        <w:t>Accessibility</w:t>
      </w:r>
    </w:p>
    <w:p w14:paraId="54B4DF75" w14:textId="13F8610F" w:rsidR="00A45A2A" w:rsidRDefault="00D11202" w:rsidP="0080383B">
      <w:pPr>
        <w:pStyle w:val="BodyNormal"/>
        <w:rPr>
          <w:sz w:val="28"/>
          <w:szCs w:val="28"/>
        </w:rPr>
        <w:sectPr w:rsidR="00A45A2A" w:rsidSect="00B168B9">
          <w:headerReference w:type="even" r:id="rId17"/>
          <w:headerReference w:type="default" r:id="rId18"/>
          <w:footerReference w:type="even" r:id="rId19"/>
          <w:footerReference w:type="default" r:id="rId20"/>
          <w:headerReference w:type="first" r:id="rId21"/>
          <w:footerReference w:type="first" r:id="rId22"/>
          <w:type w:val="continuous"/>
          <w:pgSz w:w="11900" w:h="16840" w:code="9"/>
          <w:pgMar w:top="1440" w:right="1440" w:bottom="1440" w:left="1440" w:header="708" w:footer="708" w:gutter="0"/>
          <w:cols w:space="708"/>
          <w:titlePg/>
          <w:docGrid w:linePitch="360"/>
        </w:sectPr>
      </w:pPr>
      <w:r w:rsidRPr="003064CB">
        <w:rPr>
          <w:sz w:val="28"/>
          <w:szCs w:val="28"/>
        </w:rPr>
        <w:t xml:space="preserve">If you would like to receive this publication in an alternative format, please telephone the </w:t>
      </w:r>
      <w:r w:rsidR="000D25D8" w:rsidRPr="003064CB">
        <w:rPr>
          <w:sz w:val="28"/>
          <w:szCs w:val="28"/>
        </w:rPr>
        <w:t>DE</w:t>
      </w:r>
      <w:r w:rsidR="000D25D8">
        <w:rPr>
          <w:sz w:val="28"/>
          <w:szCs w:val="28"/>
        </w:rPr>
        <w:t>ECA</w:t>
      </w:r>
      <w:r w:rsidR="000D25D8" w:rsidRPr="003064CB">
        <w:rPr>
          <w:sz w:val="28"/>
          <w:szCs w:val="28"/>
        </w:rPr>
        <w:t xml:space="preserve"> </w:t>
      </w:r>
      <w:r w:rsidRPr="003064CB">
        <w:rPr>
          <w:sz w:val="28"/>
          <w:szCs w:val="28"/>
        </w:rPr>
        <w:t xml:space="preserve">Customer Contact Centre on 136 186, email </w:t>
      </w:r>
      <w:hyperlink r:id="rId23" w:history="1">
        <w:r w:rsidR="00E72307" w:rsidRPr="00E72307">
          <w:rPr>
            <w:rStyle w:val="Hyperlink"/>
            <w:color w:val="0070C0"/>
            <w:sz w:val="28"/>
            <w:szCs w:val="28"/>
          </w:rPr>
          <w:t>customer.service@delwp.vic.gov.au</w:t>
        </w:r>
      </w:hyperlink>
      <w:r w:rsidRPr="003064CB">
        <w:rPr>
          <w:sz w:val="28"/>
          <w:szCs w:val="28"/>
        </w:rPr>
        <w:t xml:space="preserve">, or via the National Relay Service on 133 677 </w:t>
      </w:r>
      <w:hyperlink r:id="rId24" w:history="1">
        <w:r w:rsidRPr="006F3712">
          <w:rPr>
            <w:rStyle w:val="Hyperlink"/>
            <w:color w:val="0070C0"/>
            <w:sz w:val="28"/>
            <w:szCs w:val="28"/>
          </w:rPr>
          <w:t>www.relayservice.com.au</w:t>
        </w:r>
      </w:hyperlink>
      <w:r w:rsidRPr="003064CB">
        <w:rPr>
          <w:sz w:val="28"/>
          <w:szCs w:val="28"/>
        </w:rPr>
        <w:t xml:space="preserve">. This document is also available on the internet at </w:t>
      </w:r>
      <w:hyperlink r:id="rId25" w:history="1">
        <w:r w:rsidR="00A353AE" w:rsidRPr="004174DE">
          <w:rPr>
            <w:rStyle w:val="Hyperlink"/>
            <w:color w:val="0070C0"/>
            <w:sz w:val="28"/>
            <w:szCs w:val="28"/>
          </w:rPr>
          <w:t>www.deeca.vic.gov.au</w:t>
        </w:r>
      </w:hyperlink>
      <w:r w:rsidR="00A45A2A">
        <w:rPr>
          <w:sz w:val="28"/>
          <w:szCs w:val="28"/>
        </w:rPr>
        <w:t xml:space="preserve">. </w:t>
      </w:r>
    </w:p>
    <w:p w14:paraId="2D689FB1" w14:textId="3C6C7393" w:rsidR="009E3679" w:rsidRDefault="009E3679" w:rsidP="004C3EA8">
      <w:pPr>
        <w:pStyle w:val="TOCHeading1"/>
      </w:pPr>
      <w:r>
        <w:lastRenderedPageBreak/>
        <w:t xml:space="preserve">Table of contents </w:t>
      </w:r>
    </w:p>
    <w:p w14:paraId="279AB50F" w14:textId="77777777" w:rsidR="009E3679" w:rsidRPr="009E3679" w:rsidRDefault="009E3679" w:rsidP="009E3679"/>
    <w:p w14:paraId="2DF2BFC4" w14:textId="058343E5" w:rsidR="00975704" w:rsidRDefault="00CA50DF">
      <w:pPr>
        <w:pStyle w:val="TOC1"/>
        <w:rPr>
          <w:rFonts w:eastAsiaTheme="minorEastAsia" w:cstheme="minorBidi"/>
          <w:b w:val="0"/>
          <w:bCs w:val="0"/>
          <w:color w:val="auto"/>
          <w:sz w:val="22"/>
          <w:szCs w:val="22"/>
          <w:lang w:val="en-AU" w:eastAsia="en-AU"/>
        </w:rPr>
      </w:pPr>
      <w:r>
        <w:fldChar w:fldCharType="begin"/>
      </w:r>
      <w:r>
        <w:instrText xml:space="preserve"> TOC \o "1-2" \h \z \u </w:instrText>
      </w:r>
      <w:r>
        <w:fldChar w:fldCharType="separate"/>
      </w:r>
      <w:hyperlink w:anchor="_Toc124619719" w:history="1">
        <w:r w:rsidR="00975704" w:rsidRPr="00111526">
          <w:rPr>
            <w:rStyle w:val="Hyperlink"/>
          </w:rPr>
          <w:t>1</w:t>
        </w:r>
        <w:r w:rsidR="00975704">
          <w:rPr>
            <w:rFonts w:eastAsiaTheme="minorEastAsia" w:cstheme="minorBidi"/>
            <w:b w:val="0"/>
            <w:bCs w:val="0"/>
            <w:color w:val="auto"/>
            <w:sz w:val="22"/>
            <w:szCs w:val="22"/>
            <w:lang w:val="en-AU" w:eastAsia="en-AU"/>
          </w:rPr>
          <w:tab/>
        </w:r>
        <w:r w:rsidR="00975704" w:rsidRPr="00111526">
          <w:rPr>
            <w:rStyle w:val="Hyperlink"/>
          </w:rPr>
          <w:t>Introduction</w:t>
        </w:r>
        <w:r w:rsidR="00975704">
          <w:rPr>
            <w:webHidden/>
          </w:rPr>
          <w:tab/>
        </w:r>
        <w:r w:rsidR="00975704">
          <w:rPr>
            <w:webHidden/>
          </w:rPr>
          <w:fldChar w:fldCharType="begin"/>
        </w:r>
        <w:r w:rsidR="00975704">
          <w:rPr>
            <w:webHidden/>
          </w:rPr>
          <w:instrText xml:space="preserve"> PAGEREF _Toc124619719 \h </w:instrText>
        </w:r>
        <w:r w:rsidR="00975704">
          <w:rPr>
            <w:webHidden/>
          </w:rPr>
        </w:r>
        <w:r w:rsidR="00975704">
          <w:rPr>
            <w:webHidden/>
          </w:rPr>
          <w:fldChar w:fldCharType="separate"/>
        </w:r>
        <w:r w:rsidR="00A17D5C">
          <w:rPr>
            <w:webHidden/>
          </w:rPr>
          <w:t>4</w:t>
        </w:r>
        <w:r w:rsidR="00975704">
          <w:rPr>
            <w:webHidden/>
          </w:rPr>
          <w:fldChar w:fldCharType="end"/>
        </w:r>
      </w:hyperlink>
    </w:p>
    <w:p w14:paraId="54B39380" w14:textId="6C87DAAC" w:rsidR="00975704" w:rsidRDefault="00EB1083">
      <w:pPr>
        <w:pStyle w:val="TOC2"/>
        <w:rPr>
          <w:noProof/>
          <w:color w:val="auto"/>
          <w:sz w:val="22"/>
          <w:szCs w:val="22"/>
          <w:lang w:val="en-AU" w:eastAsia="en-AU"/>
        </w:rPr>
      </w:pPr>
      <w:hyperlink w:anchor="_Toc124619720" w:history="1">
        <w:r w:rsidR="00975704" w:rsidRPr="00111526">
          <w:rPr>
            <w:rStyle w:val="Hyperlink"/>
            <w:noProof/>
          </w:rPr>
          <w:t>1.1</w:t>
        </w:r>
        <w:r w:rsidR="00975704">
          <w:rPr>
            <w:noProof/>
            <w:color w:val="auto"/>
            <w:sz w:val="22"/>
            <w:szCs w:val="22"/>
            <w:lang w:val="en-AU" w:eastAsia="en-AU"/>
          </w:rPr>
          <w:tab/>
        </w:r>
        <w:r w:rsidR="00975704" w:rsidRPr="00111526">
          <w:rPr>
            <w:rStyle w:val="Hyperlink"/>
            <w:noProof/>
          </w:rPr>
          <w:t>Purpose of this Plan</w:t>
        </w:r>
        <w:r w:rsidR="00975704">
          <w:rPr>
            <w:noProof/>
            <w:webHidden/>
          </w:rPr>
          <w:tab/>
        </w:r>
        <w:r w:rsidR="00975704">
          <w:rPr>
            <w:noProof/>
            <w:webHidden/>
          </w:rPr>
          <w:fldChar w:fldCharType="begin"/>
        </w:r>
        <w:r w:rsidR="00975704">
          <w:rPr>
            <w:noProof/>
            <w:webHidden/>
          </w:rPr>
          <w:instrText xml:space="preserve"> PAGEREF _Toc124619720 \h </w:instrText>
        </w:r>
        <w:r w:rsidR="00975704">
          <w:rPr>
            <w:noProof/>
            <w:webHidden/>
          </w:rPr>
        </w:r>
        <w:r w:rsidR="00975704">
          <w:rPr>
            <w:noProof/>
            <w:webHidden/>
          </w:rPr>
          <w:fldChar w:fldCharType="separate"/>
        </w:r>
        <w:r w:rsidR="00A17D5C">
          <w:rPr>
            <w:noProof/>
            <w:webHidden/>
          </w:rPr>
          <w:t>4</w:t>
        </w:r>
        <w:r w:rsidR="00975704">
          <w:rPr>
            <w:noProof/>
            <w:webHidden/>
          </w:rPr>
          <w:fldChar w:fldCharType="end"/>
        </w:r>
      </w:hyperlink>
    </w:p>
    <w:p w14:paraId="082E726A" w14:textId="5F51EB4F" w:rsidR="00975704" w:rsidRDefault="00EB1083">
      <w:pPr>
        <w:pStyle w:val="TOC2"/>
        <w:rPr>
          <w:noProof/>
          <w:color w:val="auto"/>
          <w:sz w:val="22"/>
          <w:szCs w:val="22"/>
          <w:lang w:val="en-AU" w:eastAsia="en-AU"/>
        </w:rPr>
      </w:pPr>
      <w:hyperlink w:anchor="_Toc124619721" w:history="1">
        <w:r w:rsidR="00975704" w:rsidRPr="00111526">
          <w:rPr>
            <w:rStyle w:val="Hyperlink"/>
            <w:noProof/>
          </w:rPr>
          <w:t>1.2</w:t>
        </w:r>
        <w:r w:rsidR="00975704">
          <w:rPr>
            <w:noProof/>
            <w:color w:val="auto"/>
            <w:sz w:val="22"/>
            <w:szCs w:val="22"/>
            <w:lang w:val="en-AU" w:eastAsia="en-AU"/>
          </w:rPr>
          <w:tab/>
        </w:r>
        <w:r w:rsidR="00975704" w:rsidRPr="00111526">
          <w:rPr>
            <w:rStyle w:val="Hyperlink"/>
            <w:noProof/>
          </w:rPr>
          <w:t>Scope</w:t>
        </w:r>
        <w:r w:rsidR="00975704">
          <w:rPr>
            <w:noProof/>
            <w:webHidden/>
          </w:rPr>
          <w:tab/>
        </w:r>
        <w:r w:rsidR="00975704">
          <w:rPr>
            <w:noProof/>
            <w:webHidden/>
          </w:rPr>
          <w:fldChar w:fldCharType="begin"/>
        </w:r>
        <w:r w:rsidR="00975704">
          <w:rPr>
            <w:noProof/>
            <w:webHidden/>
          </w:rPr>
          <w:instrText xml:space="preserve"> PAGEREF _Toc124619721 \h </w:instrText>
        </w:r>
        <w:r w:rsidR="00975704">
          <w:rPr>
            <w:noProof/>
            <w:webHidden/>
          </w:rPr>
        </w:r>
        <w:r w:rsidR="00975704">
          <w:rPr>
            <w:noProof/>
            <w:webHidden/>
          </w:rPr>
          <w:fldChar w:fldCharType="separate"/>
        </w:r>
        <w:r w:rsidR="00A17D5C">
          <w:rPr>
            <w:noProof/>
            <w:webHidden/>
          </w:rPr>
          <w:t>4</w:t>
        </w:r>
        <w:r w:rsidR="00975704">
          <w:rPr>
            <w:noProof/>
            <w:webHidden/>
          </w:rPr>
          <w:fldChar w:fldCharType="end"/>
        </w:r>
      </w:hyperlink>
    </w:p>
    <w:p w14:paraId="78E808F9" w14:textId="449C8C36" w:rsidR="00975704" w:rsidRDefault="00EB1083">
      <w:pPr>
        <w:pStyle w:val="TOC2"/>
        <w:rPr>
          <w:noProof/>
          <w:color w:val="auto"/>
          <w:sz w:val="22"/>
          <w:szCs w:val="22"/>
          <w:lang w:val="en-AU" w:eastAsia="en-AU"/>
        </w:rPr>
      </w:pPr>
      <w:hyperlink w:anchor="_Toc124619722" w:history="1">
        <w:r w:rsidR="00975704" w:rsidRPr="00111526">
          <w:rPr>
            <w:rStyle w:val="Hyperlink"/>
            <w:noProof/>
          </w:rPr>
          <w:t>1.3</w:t>
        </w:r>
        <w:r w:rsidR="00975704">
          <w:rPr>
            <w:noProof/>
            <w:color w:val="auto"/>
            <w:sz w:val="22"/>
            <w:szCs w:val="22"/>
            <w:lang w:val="en-AU" w:eastAsia="en-AU"/>
          </w:rPr>
          <w:tab/>
        </w:r>
        <w:r w:rsidR="00975704" w:rsidRPr="00111526">
          <w:rPr>
            <w:rStyle w:val="Hyperlink"/>
            <w:noProof/>
          </w:rPr>
          <w:t>Vision</w:t>
        </w:r>
        <w:r w:rsidR="00975704">
          <w:rPr>
            <w:noProof/>
            <w:webHidden/>
          </w:rPr>
          <w:tab/>
        </w:r>
        <w:r w:rsidR="00975704">
          <w:rPr>
            <w:noProof/>
            <w:webHidden/>
          </w:rPr>
          <w:fldChar w:fldCharType="begin"/>
        </w:r>
        <w:r w:rsidR="00975704">
          <w:rPr>
            <w:noProof/>
            <w:webHidden/>
          </w:rPr>
          <w:instrText xml:space="preserve"> PAGEREF _Toc124619722 \h </w:instrText>
        </w:r>
        <w:r w:rsidR="00975704">
          <w:rPr>
            <w:noProof/>
            <w:webHidden/>
          </w:rPr>
        </w:r>
        <w:r w:rsidR="00975704">
          <w:rPr>
            <w:noProof/>
            <w:webHidden/>
          </w:rPr>
          <w:fldChar w:fldCharType="separate"/>
        </w:r>
        <w:r w:rsidR="00A17D5C">
          <w:rPr>
            <w:noProof/>
            <w:webHidden/>
          </w:rPr>
          <w:t>4</w:t>
        </w:r>
        <w:r w:rsidR="00975704">
          <w:rPr>
            <w:noProof/>
            <w:webHidden/>
          </w:rPr>
          <w:fldChar w:fldCharType="end"/>
        </w:r>
      </w:hyperlink>
    </w:p>
    <w:p w14:paraId="78AD28B2" w14:textId="70F453A2" w:rsidR="00975704" w:rsidRDefault="00EB1083">
      <w:pPr>
        <w:pStyle w:val="TOC2"/>
        <w:rPr>
          <w:noProof/>
          <w:color w:val="auto"/>
          <w:sz w:val="22"/>
          <w:szCs w:val="22"/>
          <w:lang w:val="en-AU" w:eastAsia="en-AU"/>
        </w:rPr>
      </w:pPr>
      <w:hyperlink w:anchor="_Toc124619723" w:history="1">
        <w:r w:rsidR="00975704" w:rsidRPr="00111526">
          <w:rPr>
            <w:rStyle w:val="Hyperlink"/>
            <w:noProof/>
          </w:rPr>
          <w:t>1.4</w:t>
        </w:r>
        <w:r w:rsidR="00975704">
          <w:rPr>
            <w:noProof/>
            <w:color w:val="auto"/>
            <w:sz w:val="22"/>
            <w:szCs w:val="22"/>
            <w:lang w:val="en-AU" w:eastAsia="en-AU"/>
          </w:rPr>
          <w:tab/>
        </w:r>
        <w:r w:rsidR="00975704" w:rsidRPr="00111526">
          <w:rPr>
            <w:rStyle w:val="Hyperlink"/>
            <w:noProof/>
          </w:rPr>
          <w:t>Background</w:t>
        </w:r>
        <w:r w:rsidR="00975704">
          <w:rPr>
            <w:noProof/>
            <w:webHidden/>
          </w:rPr>
          <w:tab/>
        </w:r>
        <w:r w:rsidR="00975704">
          <w:rPr>
            <w:noProof/>
            <w:webHidden/>
          </w:rPr>
          <w:fldChar w:fldCharType="begin"/>
        </w:r>
        <w:r w:rsidR="00975704">
          <w:rPr>
            <w:noProof/>
            <w:webHidden/>
          </w:rPr>
          <w:instrText xml:space="preserve"> PAGEREF _Toc124619723 \h </w:instrText>
        </w:r>
        <w:r w:rsidR="00975704">
          <w:rPr>
            <w:noProof/>
            <w:webHidden/>
          </w:rPr>
        </w:r>
        <w:r w:rsidR="00975704">
          <w:rPr>
            <w:noProof/>
            <w:webHidden/>
          </w:rPr>
          <w:fldChar w:fldCharType="separate"/>
        </w:r>
        <w:r w:rsidR="00A17D5C">
          <w:rPr>
            <w:noProof/>
            <w:webHidden/>
          </w:rPr>
          <w:t>5</w:t>
        </w:r>
        <w:r w:rsidR="00975704">
          <w:rPr>
            <w:noProof/>
            <w:webHidden/>
          </w:rPr>
          <w:fldChar w:fldCharType="end"/>
        </w:r>
      </w:hyperlink>
    </w:p>
    <w:p w14:paraId="25FF38C4" w14:textId="7DF80423" w:rsidR="00975704" w:rsidRDefault="00EB1083">
      <w:pPr>
        <w:pStyle w:val="TOC2"/>
        <w:rPr>
          <w:noProof/>
          <w:color w:val="auto"/>
          <w:sz w:val="22"/>
          <w:szCs w:val="22"/>
          <w:lang w:val="en-AU" w:eastAsia="en-AU"/>
        </w:rPr>
      </w:pPr>
      <w:hyperlink w:anchor="_Toc124619724" w:history="1">
        <w:r w:rsidR="00975704" w:rsidRPr="00111526">
          <w:rPr>
            <w:rStyle w:val="Hyperlink"/>
            <w:noProof/>
          </w:rPr>
          <w:t>1.5</w:t>
        </w:r>
        <w:r w:rsidR="00975704">
          <w:rPr>
            <w:noProof/>
            <w:color w:val="auto"/>
            <w:sz w:val="22"/>
            <w:szCs w:val="22"/>
            <w:lang w:val="en-AU" w:eastAsia="en-AU"/>
          </w:rPr>
          <w:tab/>
        </w:r>
        <w:r w:rsidR="00975704" w:rsidRPr="00111526">
          <w:rPr>
            <w:rStyle w:val="Hyperlink"/>
            <w:noProof/>
          </w:rPr>
          <w:t>Approach to developing the Plan</w:t>
        </w:r>
        <w:r w:rsidR="00975704">
          <w:rPr>
            <w:noProof/>
            <w:webHidden/>
          </w:rPr>
          <w:tab/>
        </w:r>
        <w:r w:rsidR="00975704">
          <w:rPr>
            <w:noProof/>
            <w:webHidden/>
          </w:rPr>
          <w:fldChar w:fldCharType="begin"/>
        </w:r>
        <w:r w:rsidR="00975704">
          <w:rPr>
            <w:noProof/>
            <w:webHidden/>
          </w:rPr>
          <w:instrText xml:space="preserve"> PAGEREF _Toc124619724 \h </w:instrText>
        </w:r>
        <w:r w:rsidR="00975704">
          <w:rPr>
            <w:noProof/>
            <w:webHidden/>
          </w:rPr>
        </w:r>
        <w:r w:rsidR="00975704">
          <w:rPr>
            <w:noProof/>
            <w:webHidden/>
          </w:rPr>
          <w:fldChar w:fldCharType="separate"/>
        </w:r>
        <w:r w:rsidR="00A17D5C">
          <w:rPr>
            <w:noProof/>
            <w:webHidden/>
          </w:rPr>
          <w:t>5</w:t>
        </w:r>
        <w:r w:rsidR="00975704">
          <w:rPr>
            <w:noProof/>
            <w:webHidden/>
          </w:rPr>
          <w:fldChar w:fldCharType="end"/>
        </w:r>
      </w:hyperlink>
    </w:p>
    <w:p w14:paraId="4B3173AB" w14:textId="24EA50BD" w:rsidR="00975704" w:rsidRDefault="00EB1083">
      <w:pPr>
        <w:pStyle w:val="TOC2"/>
        <w:rPr>
          <w:noProof/>
          <w:color w:val="auto"/>
          <w:sz w:val="22"/>
          <w:szCs w:val="22"/>
          <w:lang w:val="en-AU" w:eastAsia="en-AU"/>
        </w:rPr>
      </w:pPr>
      <w:hyperlink w:anchor="_Toc124619725" w:history="1">
        <w:r w:rsidR="00975704" w:rsidRPr="00111526">
          <w:rPr>
            <w:rStyle w:val="Hyperlink"/>
            <w:noProof/>
          </w:rPr>
          <w:t>1.6</w:t>
        </w:r>
        <w:r w:rsidR="00975704">
          <w:rPr>
            <w:noProof/>
            <w:color w:val="auto"/>
            <w:sz w:val="22"/>
            <w:szCs w:val="22"/>
            <w:lang w:val="en-AU" w:eastAsia="en-AU"/>
          </w:rPr>
          <w:tab/>
        </w:r>
        <w:r w:rsidR="00975704" w:rsidRPr="00111526">
          <w:rPr>
            <w:rStyle w:val="Hyperlink"/>
            <w:noProof/>
          </w:rPr>
          <w:t>Partnering with Traditional Owners</w:t>
        </w:r>
        <w:r w:rsidR="00975704">
          <w:rPr>
            <w:noProof/>
            <w:webHidden/>
          </w:rPr>
          <w:tab/>
        </w:r>
        <w:r w:rsidR="00975704">
          <w:rPr>
            <w:noProof/>
            <w:webHidden/>
          </w:rPr>
          <w:fldChar w:fldCharType="begin"/>
        </w:r>
        <w:r w:rsidR="00975704">
          <w:rPr>
            <w:noProof/>
            <w:webHidden/>
          </w:rPr>
          <w:instrText xml:space="preserve"> PAGEREF _Toc124619725 \h </w:instrText>
        </w:r>
        <w:r w:rsidR="00975704">
          <w:rPr>
            <w:noProof/>
            <w:webHidden/>
          </w:rPr>
        </w:r>
        <w:r w:rsidR="00975704">
          <w:rPr>
            <w:noProof/>
            <w:webHidden/>
          </w:rPr>
          <w:fldChar w:fldCharType="separate"/>
        </w:r>
        <w:r w:rsidR="00A17D5C">
          <w:rPr>
            <w:noProof/>
            <w:webHidden/>
          </w:rPr>
          <w:t>7</w:t>
        </w:r>
        <w:r w:rsidR="00975704">
          <w:rPr>
            <w:noProof/>
            <w:webHidden/>
          </w:rPr>
          <w:fldChar w:fldCharType="end"/>
        </w:r>
      </w:hyperlink>
    </w:p>
    <w:p w14:paraId="432F575D" w14:textId="3AAF19D3" w:rsidR="00975704" w:rsidRDefault="00EB1083">
      <w:pPr>
        <w:pStyle w:val="TOC1"/>
        <w:rPr>
          <w:rFonts w:eastAsiaTheme="minorEastAsia" w:cstheme="minorBidi"/>
          <w:b w:val="0"/>
          <w:bCs w:val="0"/>
          <w:color w:val="auto"/>
          <w:sz w:val="22"/>
          <w:szCs w:val="22"/>
          <w:lang w:val="en-AU" w:eastAsia="en-AU"/>
        </w:rPr>
      </w:pPr>
      <w:hyperlink w:anchor="_Toc124619726" w:history="1">
        <w:r w:rsidR="00975704" w:rsidRPr="00111526">
          <w:rPr>
            <w:rStyle w:val="Hyperlink"/>
          </w:rPr>
          <w:t>2</w:t>
        </w:r>
        <w:r w:rsidR="00975704">
          <w:rPr>
            <w:rFonts w:eastAsiaTheme="minorEastAsia" w:cstheme="minorBidi"/>
            <w:b w:val="0"/>
            <w:bCs w:val="0"/>
            <w:color w:val="auto"/>
            <w:sz w:val="22"/>
            <w:szCs w:val="22"/>
            <w:lang w:val="en-AU" w:eastAsia="en-AU"/>
          </w:rPr>
          <w:tab/>
        </w:r>
        <w:r w:rsidR="00975704" w:rsidRPr="00111526">
          <w:rPr>
            <w:rStyle w:val="Hyperlink"/>
          </w:rPr>
          <w:t>Deer in eastern Victoria</w:t>
        </w:r>
        <w:r w:rsidR="00975704">
          <w:rPr>
            <w:webHidden/>
          </w:rPr>
          <w:tab/>
        </w:r>
        <w:r w:rsidR="00975704">
          <w:rPr>
            <w:webHidden/>
          </w:rPr>
          <w:fldChar w:fldCharType="begin"/>
        </w:r>
        <w:r w:rsidR="00975704">
          <w:rPr>
            <w:webHidden/>
          </w:rPr>
          <w:instrText xml:space="preserve"> PAGEREF _Toc124619726 \h </w:instrText>
        </w:r>
        <w:r w:rsidR="00975704">
          <w:rPr>
            <w:webHidden/>
          </w:rPr>
        </w:r>
        <w:r w:rsidR="00975704">
          <w:rPr>
            <w:webHidden/>
          </w:rPr>
          <w:fldChar w:fldCharType="separate"/>
        </w:r>
        <w:r w:rsidR="00A17D5C">
          <w:rPr>
            <w:webHidden/>
          </w:rPr>
          <w:t>8</w:t>
        </w:r>
        <w:r w:rsidR="00975704">
          <w:rPr>
            <w:webHidden/>
          </w:rPr>
          <w:fldChar w:fldCharType="end"/>
        </w:r>
      </w:hyperlink>
    </w:p>
    <w:p w14:paraId="0A376860" w14:textId="137FD287" w:rsidR="00975704" w:rsidRDefault="00EB1083">
      <w:pPr>
        <w:pStyle w:val="TOC2"/>
        <w:rPr>
          <w:noProof/>
          <w:color w:val="auto"/>
          <w:sz w:val="22"/>
          <w:szCs w:val="22"/>
          <w:lang w:val="en-AU" w:eastAsia="en-AU"/>
        </w:rPr>
      </w:pPr>
      <w:hyperlink w:anchor="_Toc124619727" w:history="1">
        <w:r w:rsidR="00975704" w:rsidRPr="00111526">
          <w:rPr>
            <w:rStyle w:val="Hyperlink"/>
            <w:noProof/>
          </w:rPr>
          <w:t>2.1</w:t>
        </w:r>
        <w:r w:rsidR="00975704">
          <w:rPr>
            <w:noProof/>
            <w:color w:val="auto"/>
            <w:sz w:val="22"/>
            <w:szCs w:val="22"/>
            <w:lang w:val="en-AU" w:eastAsia="en-AU"/>
          </w:rPr>
          <w:tab/>
        </w:r>
        <w:r w:rsidR="00975704" w:rsidRPr="00111526">
          <w:rPr>
            <w:rStyle w:val="Hyperlink"/>
            <w:noProof/>
          </w:rPr>
          <w:t>Deer in the landscape</w:t>
        </w:r>
        <w:r w:rsidR="00975704">
          <w:rPr>
            <w:noProof/>
            <w:webHidden/>
          </w:rPr>
          <w:tab/>
        </w:r>
        <w:r w:rsidR="00975704">
          <w:rPr>
            <w:noProof/>
            <w:webHidden/>
          </w:rPr>
          <w:fldChar w:fldCharType="begin"/>
        </w:r>
        <w:r w:rsidR="00975704">
          <w:rPr>
            <w:noProof/>
            <w:webHidden/>
          </w:rPr>
          <w:instrText xml:space="preserve"> PAGEREF _Toc124619727 \h </w:instrText>
        </w:r>
        <w:r w:rsidR="00975704">
          <w:rPr>
            <w:noProof/>
            <w:webHidden/>
          </w:rPr>
        </w:r>
        <w:r w:rsidR="00975704">
          <w:rPr>
            <w:noProof/>
            <w:webHidden/>
          </w:rPr>
          <w:fldChar w:fldCharType="separate"/>
        </w:r>
        <w:r w:rsidR="00A17D5C">
          <w:rPr>
            <w:noProof/>
            <w:webHidden/>
          </w:rPr>
          <w:t>8</w:t>
        </w:r>
        <w:r w:rsidR="00975704">
          <w:rPr>
            <w:noProof/>
            <w:webHidden/>
          </w:rPr>
          <w:fldChar w:fldCharType="end"/>
        </w:r>
      </w:hyperlink>
    </w:p>
    <w:p w14:paraId="0AABD956" w14:textId="3507B588" w:rsidR="00975704" w:rsidRDefault="00EB1083">
      <w:pPr>
        <w:pStyle w:val="TOC2"/>
        <w:rPr>
          <w:noProof/>
          <w:color w:val="auto"/>
          <w:sz w:val="22"/>
          <w:szCs w:val="22"/>
          <w:lang w:val="en-AU" w:eastAsia="en-AU"/>
        </w:rPr>
      </w:pPr>
      <w:hyperlink w:anchor="_Toc124619728" w:history="1">
        <w:r w:rsidR="00975704" w:rsidRPr="00111526">
          <w:rPr>
            <w:rStyle w:val="Hyperlink"/>
            <w:noProof/>
          </w:rPr>
          <w:t>2.2</w:t>
        </w:r>
        <w:r w:rsidR="00975704">
          <w:rPr>
            <w:noProof/>
            <w:color w:val="auto"/>
            <w:sz w:val="22"/>
            <w:szCs w:val="22"/>
            <w:lang w:val="en-AU" w:eastAsia="en-AU"/>
          </w:rPr>
          <w:tab/>
        </w:r>
        <w:r w:rsidR="00975704" w:rsidRPr="00111526">
          <w:rPr>
            <w:rStyle w:val="Hyperlink"/>
            <w:noProof/>
          </w:rPr>
          <w:t>Legal status of deer</w:t>
        </w:r>
        <w:r w:rsidR="00975704">
          <w:rPr>
            <w:noProof/>
            <w:webHidden/>
          </w:rPr>
          <w:tab/>
        </w:r>
        <w:r w:rsidR="00975704">
          <w:rPr>
            <w:noProof/>
            <w:webHidden/>
          </w:rPr>
          <w:fldChar w:fldCharType="begin"/>
        </w:r>
        <w:r w:rsidR="00975704">
          <w:rPr>
            <w:noProof/>
            <w:webHidden/>
          </w:rPr>
          <w:instrText xml:space="preserve"> PAGEREF _Toc124619728 \h </w:instrText>
        </w:r>
        <w:r w:rsidR="00975704">
          <w:rPr>
            <w:noProof/>
            <w:webHidden/>
          </w:rPr>
        </w:r>
        <w:r w:rsidR="00975704">
          <w:rPr>
            <w:noProof/>
            <w:webHidden/>
          </w:rPr>
          <w:fldChar w:fldCharType="separate"/>
        </w:r>
        <w:r w:rsidR="00A17D5C">
          <w:rPr>
            <w:noProof/>
            <w:webHidden/>
          </w:rPr>
          <w:t>9</w:t>
        </w:r>
        <w:r w:rsidR="00975704">
          <w:rPr>
            <w:noProof/>
            <w:webHidden/>
          </w:rPr>
          <w:fldChar w:fldCharType="end"/>
        </w:r>
      </w:hyperlink>
    </w:p>
    <w:p w14:paraId="7DBD5D07" w14:textId="434B320D" w:rsidR="00975704" w:rsidRDefault="00EB1083">
      <w:pPr>
        <w:pStyle w:val="TOC2"/>
        <w:rPr>
          <w:noProof/>
          <w:color w:val="auto"/>
          <w:sz w:val="22"/>
          <w:szCs w:val="22"/>
          <w:lang w:val="en-AU" w:eastAsia="en-AU"/>
        </w:rPr>
      </w:pPr>
      <w:hyperlink w:anchor="_Toc124619729" w:history="1">
        <w:r w:rsidR="00975704" w:rsidRPr="00111526">
          <w:rPr>
            <w:rStyle w:val="Hyperlink"/>
            <w:noProof/>
          </w:rPr>
          <w:t>2.3</w:t>
        </w:r>
        <w:r w:rsidR="00975704">
          <w:rPr>
            <w:noProof/>
            <w:color w:val="auto"/>
            <w:sz w:val="22"/>
            <w:szCs w:val="22"/>
            <w:lang w:val="en-AU" w:eastAsia="en-AU"/>
          </w:rPr>
          <w:tab/>
        </w:r>
        <w:r w:rsidR="00975704" w:rsidRPr="00111526">
          <w:rPr>
            <w:rStyle w:val="Hyperlink"/>
            <w:noProof/>
          </w:rPr>
          <w:t>Land Use in east Victoria</w:t>
        </w:r>
        <w:r w:rsidR="00975704">
          <w:rPr>
            <w:noProof/>
            <w:webHidden/>
          </w:rPr>
          <w:tab/>
        </w:r>
        <w:r w:rsidR="00975704">
          <w:rPr>
            <w:noProof/>
            <w:webHidden/>
          </w:rPr>
          <w:fldChar w:fldCharType="begin"/>
        </w:r>
        <w:r w:rsidR="00975704">
          <w:rPr>
            <w:noProof/>
            <w:webHidden/>
          </w:rPr>
          <w:instrText xml:space="preserve"> PAGEREF _Toc124619729 \h </w:instrText>
        </w:r>
        <w:r w:rsidR="00975704">
          <w:rPr>
            <w:noProof/>
            <w:webHidden/>
          </w:rPr>
        </w:r>
        <w:r w:rsidR="00975704">
          <w:rPr>
            <w:noProof/>
            <w:webHidden/>
          </w:rPr>
          <w:fldChar w:fldCharType="separate"/>
        </w:r>
        <w:r w:rsidR="00A17D5C">
          <w:rPr>
            <w:noProof/>
            <w:webHidden/>
          </w:rPr>
          <w:t>9</w:t>
        </w:r>
        <w:r w:rsidR="00975704">
          <w:rPr>
            <w:noProof/>
            <w:webHidden/>
          </w:rPr>
          <w:fldChar w:fldCharType="end"/>
        </w:r>
      </w:hyperlink>
    </w:p>
    <w:p w14:paraId="64A6DCDD" w14:textId="491AEB5B" w:rsidR="00975704" w:rsidRDefault="00EB1083">
      <w:pPr>
        <w:pStyle w:val="TOC2"/>
        <w:rPr>
          <w:noProof/>
          <w:color w:val="auto"/>
          <w:sz w:val="22"/>
          <w:szCs w:val="22"/>
          <w:lang w:val="en-AU" w:eastAsia="en-AU"/>
        </w:rPr>
      </w:pPr>
      <w:hyperlink w:anchor="_Toc124619730" w:history="1">
        <w:r w:rsidR="00975704" w:rsidRPr="00111526">
          <w:rPr>
            <w:rStyle w:val="Hyperlink"/>
            <w:noProof/>
          </w:rPr>
          <w:t>2.4</w:t>
        </w:r>
        <w:r w:rsidR="00975704">
          <w:rPr>
            <w:noProof/>
            <w:color w:val="auto"/>
            <w:sz w:val="22"/>
            <w:szCs w:val="22"/>
            <w:lang w:val="en-AU" w:eastAsia="en-AU"/>
          </w:rPr>
          <w:tab/>
        </w:r>
        <w:r w:rsidR="00975704" w:rsidRPr="00111526">
          <w:rPr>
            <w:rStyle w:val="Hyperlink"/>
            <w:noProof/>
          </w:rPr>
          <w:t>Impact of deer</w:t>
        </w:r>
        <w:r w:rsidR="00975704">
          <w:rPr>
            <w:noProof/>
            <w:webHidden/>
          </w:rPr>
          <w:tab/>
        </w:r>
        <w:r w:rsidR="00975704">
          <w:rPr>
            <w:noProof/>
            <w:webHidden/>
          </w:rPr>
          <w:fldChar w:fldCharType="begin"/>
        </w:r>
        <w:r w:rsidR="00975704">
          <w:rPr>
            <w:noProof/>
            <w:webHidden/>
          </w:rPr>
          <w:instrText xml:space="preserve"> PAGEREF _Toc124619730 \h </w:instrText>
        </w:r>
        <w:r w:rsidR="00975704">
          <w:rPr>
            <w:noProof/>
            <w:webHidden/>
          </w:rPr>
        </w:r>
        <w:r w:rsidR="00975704">
          <w:rPr>
            <w:noProof/>
            <w:webHidden/>
          </w:rPr>
          <w:fldChar w:fldCharType="separate"/>
        </w:r>
        <w:r w:rsidR="00A17D5C">
          <w:rPr>
            <w:noProof/>
            <w:webHidden/>
          </w:rPr>
          <w:t>10</w:t>
        </w:r>
        <w:r w:rsidR="00975704">
          <w:rPr>
            <w:noProof/>
            <w:webHidden/>
          </w:rPr>
          <w:fldChar w:fldCharType="end"/>
        </w:r>
      </w:hyperlink>
    </w:p>
    <w:p w14:paraId="7073E5EB" w14:textId="7D7BB0DA" w:rsidR="00975704" w:rsidRDefault="00EB1083">
      <w:pPr>
        <w:pStyle w:val="TOC2"/>
        <w:rPr>
          <w:noProof/>
          <w:color w:val="auto"/>
          <w:sz w:val="22"/>
          <w:szCs w:val="22"/>
          <w:lang w:val="en-AU" w:eastAsia="en-AU"/>
        </w:rPr>
      </w:pPr>
      <w:hyperlink w:anchor="_Toc124619731" w:history="1">
        <w:r w:rsidR="00975704" w:rsidRPr="00111526">
          <w:rPr>
            <w:rStyle w:val="Hyperlink"/>
            <w:noProof/>
          </w:rPr>
          <w:t>2.5</w:t>
        </w:r>
        <w:r w:rsidR="00975704">
          <w:rPr>
            <w:noProof/>
            <w:color w:val="auto"/>
            <w:sz w:val="22"/>
            <w:szCs w:val="22"/>
            <w:lang w:val="en-AU" w:eastAsia="en-AU"/>
          </w:rPr>
          <w:tab/>
        </w:r>
        <w:r w:rsidR="00975704" w:rsidRPr="00111526">
          <w:rPr>
            <w:rStyle w:val="Hyperlink"/>
            <w:noProof/>
          </w:rPr>
          <w:t>Challenges of managing deer</w:t>
        </w:r>
        <w:r w:rsidR="00975704">
          <w:rPr>
            <w:noProof/>
            <w:webHidden/>
          </w:rPr>
          <w:tab/>
        </w:r>
        <w:r w:rsidR="00975704">
          <w:rPr>
            <w:noProof/>
            <w:webHidden/>
          </w:rPr>
          <w:fldChar w:fldCharType="begin"/>
        </w:r>
        <w:r w:rsidR="00975704">
          <w:rPr>
            <w:noProof/>
            <w:webHidden/>
          </w:rPr>
          <w:instrText xml:space="preserve"> PAGEREF _Toc124619731 \h </w:instrText>
        </w:r>
        <w:r w:rsidR="00975704">
          <w:rPr>
            <w:noProof/>
            <w:webHidden/>
          </w:rPr>
        </w:r>
        <w:r w:rsidR="00975704">
          <w:rPr>
            <w:noProof/>
            <w:webHidden/>
          </w:rPr>
          <w:fldChar w:fldCharType="separate"/>
        </w:r>
        <w:r w:rsidR="00A17D5C">
          <w:rPr>
            <w:noProof/>
            <w:webHidden/>
          </w:rPr>
          <w:t>12</w:t>
        </w:r>
        <w:r w:rsidR="00975704">
          <w:rPr>
            <w:noProof/>
            <w:webHidden/>
          </w:rPr>
          <w:fldChar w:fldCharType="end"/>
        </w:r>
      </w:hyperlink>
    </w:p>
    <w:p w14:paraId="29486E32" w14:textId="685C12CC" w:rsidR="00975704" w:rsidRDefault="00EB1083">
      <w:pPr>
        <w:pStyle w:val="TOC2"/>
        <w:rPr>
          <w:noProof/>
          <w:color w:val="auto"/>
          <w:sz w:val="22"/>
          <w:szCs w:val="22"/>
          <w:lang w:val="en-AU" w:eastAsia="en-AU"/>
        </w:rPr>
      </w:pPr>
      <w:hyperlink w:anchor="_Toc124619732" w:history="1">
        <w:r w:rsidR="00975704" w:rsidRPr="00111526">
          <w:rPr>
            <w:rStyle w:val="Hyperlink"/>
            <w:noProof/>
          </w:rPr>
          <w:t>2.6</w:t>
        </w:r>
        <w:r w:rsidR="00975704">
          <w:rPr>
            <w:noProof/>
            <w:color w:val="auto"/>
            <w:sz w:val="22"/>
            <w:szCs w:val="22"/>
            <w:lang w:val="en-AU" w:eastAsia="en-AU"/>
          </w:rPr>
          <w:tab/>
        </w:r>
        <w:r w:rsidR="00975704" w:rsidRPr="00111526">
          <w:rPr>
            <w:rStyle w:val="Hyperlink"/>
            <w:noProof/>
          </w:rPr>
          <w:t>Recent deer control works</w:t>
        </w:r>
        <w:r w:rsidR="00975704">
          <w:rPr>
            <w:noProof/>
            <w:webHidden/>
          </w:rPr>
          <w:tab/>
        </w:r>
        <w:r w:rsidR="00975704">
          <w:rPr>
            <w:noProof/>
            <w:webHidden/>
          </w:rPr>
          <w:fldChar w:fldCharType="begin"/>
        </w:r>
        <w:r w:rsidR="00975704">
          <w:rPr>
            <w:noProof/>
            <w:webHidden/>
          </w:rPr>
          <w:instrText xml:space="preserve"> PAGEREF _Toc124619732 \h </w:instrText>
        </w:r>
        <w:r w:rsidR="00975704">
          <w:rPr>
            <w:noProof/>
            <w:webHidden/>
          </w:rPr>
        </w:r>
        <w:r w:rsidR="00975704">
          <w:rPr>
            <w:noProof/>
            <w:webHidden/>
          </w:rPr>
          <w:fldChar w:fldCharType="separate"/>
        </w:r>
        <w:r w:rsidR="00A17D5C">
          <w:rPr>
            <w:noProof/>
            <w:webHidden/>
          </w:rPr>
          <w:t>13</w:t>
        </w:r>
        <w:r w:rsidR="00975704">
          <w:rPr>
            <w:noProof/>
            <w:webHidden/>
          </w:rPr>
          <w:fldChar w:fldCharType="end"/>
        </w:r>
      </w:hyperlink>
    </w:p>
    <w:p w14:paraId="5AB83786" w14:textId="47D12A62" w:rsidR="00975704" w:rsidRDefault="00EB1083">
      <w:pPr>
        <w:pStyle w:val="TOC1"/>
        <w:rPr>
          <w:rFonts w:eastAsiaTheme="minorEastAsia" w:cstheme="minorBidi"/>
          <w:b w:val="0"/>
          <w:bCs w:val="0"/>
          <w:color w:val="auto"/>
          <w:sz w:val="22"/>
          <w:szCs w:val="22"/>
          <w:lang w:val="en-AU" w:eastAsia="en-AU"/>
        </w:rPr>
      </w:pPr>
      <w:hyperlink w:anchor="_Toc124619733" w:history="1">
        <w:r w:rsidR="00975704" w:rsidRPr="00111526">
          <w:rPr>
            <w:rStyle w:val="Hyperlink"/>
          </w:rPr>
          <w:t>3</w:t>
        </w:r>
        <w:r w:rsidR="00975704">
          <w:rPr>
            <w:rFonts w:eastAsiaTheme="minorEastAsia" w:cstheme="minorBidi"/>
            <w:b w:val="0"/>
            <w:bCs w:val="0"/>
            <w:color w:val="auto"/>
            <w:sz w:val="22"/>
            <w:szCs w:val="22"/>
            <w:lang w:val="en-AU" w:eastAsia="en-AU"/>
          </w:rPr>
          <w:tab/>
        </w:r>
        <w:r w:rsidR="00975704" w:rsidRPr="00111526">
          <w:rPr>
            <w:rStyle w:val="Hyperlink"/>
          </w:rPr>
          <w:t>Setting priorities for deer control in eastern Victoria</w:t>
        </w:r>
        <w:r w:rsidR="00975704">
          <w:rPr>
            <w:webHidden/>
          </w:rPr>
          <w:tab/>
        </w:r>
        <w:r w:rsidR="00975704">
          <w:rPr>
            <w:webHidden/>
          </w:rPr>
          <w:fldChar w:fldCharType="begin"/>
        </w:r>
        <w:r w:rsidR="00975704">
          <w:rPr>
            <w:webHidden/>
          </w:rPr>
          <w:instrText xml:space="preserve"> PAGEREF _Toc124619733 \h </w:instrText>
        </w:r>
        <w:r w:rsidR="00975704">
          <w:rPr>
            <w:webHidden/>
          </w:rPr>
        </w:r>
        <w:r w:rsidR="00975704">
          <w:rPr>
            <w:webHidden/>
          </w:rPr>
          <w:fldChar w:fldCharType="separate"/>
        </w:r>
        <w:r w:rsidR="00A17D5C">
          <w:rPr>
            <w:webHidden/>
          </w:rPr>
          <w:t>15</w:t>
        </w:r>
        <w:r w:rsidR="00975704">
          <w:rPr>
            <w:webHidden/>
          </w:rPr>
          <w:fldChar w:fldCharType="end"/>
        </w:r>
      </w:hyperlink>
    </w:p>
    <w:p w14:paraId="6836F4D5" w14:textId="2F9C60A1" w:rsidR="00975704" w:rsidRDefault="00EB1083">
      <w:pPr>
        <w:pStyle w:val="TOC2"/>
        <w:rPr>
          <w:noProof/>
          <w:color w:val="auto"/>
          <w:sz w:val="22"/>
          <w:szCs w:val="22"/>
          <w:lang w:val="en-AU" w:eastAsia="en-AU"/>
        </w:rPr>
      </w:pPr>
      <w:hyperlink w:anchor="_Toc124619734" w:history="1">
        <w:r w:rsidR="00975704" w:rsidRPr="00111526">
          <w:rPr>
            <w:rStyle w:val="Hyperlink"/>
            <w:noProof/>
          </w:rPr>
          <w:t>3.1</w:t>
        </w:r>
        <w:r w:rsidR="00975704">
          <w:rPr>
            <w:noProof/>
            <w:color w:val="auto"/>
            <w:sz w:val="22"/>
            <w:szCs w:val="22"/>
            <w:lang w:val="en-AU" w:eastAsia="en-AU"/>
          </w:rPr>
          <w:tab/>
        </w:r>
        <w:r w:rsidR="00975704" w:rsidRPr="00111526">
          <w:rPr>
            <w:rStyle w:val="Hyperlink"/>
            <w:noProof/>
          </w:rPr>
          <w:t>General approach</w:t>
        </w:r>
        <w:r w:rsidR="00975704">
          <w:rPr>
            <w:noProof/>
            <w:webHidden/>
          </w:rPr>
          <w:tab/>
        </w:r>
        <w:r w:rsidR="00975704">
          <w:rPr>
            <w:noProof/>
            <w:webHidden/>
          </w:rPr>
          <w:fldChar w:fldCharType="begin"/>
        </w:r>
        <w:r w:rsidR="00975704">
          <w:rPr>
            <w:noProof/>
            <w:webHidden/>
          </w:rPr>
          <w:instrText xml:space="preserve"> PAGEREF _Toc124619734 \h </w:instrText>
        </w:r>
        <w:r w:rsidR="00975704">
          <w:rPr>
            <w:noProof/>
            <w:webHidden/>
          </w:rPr>
        </w:r>
        <w:r w:rsidR="00975704">
          <w:rPr>
            <w:noProof/>
            <w:webHidden/>
          </w:rPr>
          <w:fldChar w:fldCharType="separate"/>
        </w:r>
        <w:r w:rsidR="00A17D5C">
          <w:rPr>
            <w:noProof/>
            <w:webHidden/>
          </w:rPr>
          <w:t>15</w:t>
        </w:r>
        <w:r w:rsidR="00975704">
          <w:rPr>
            <w:noProof/>
            <w:webHidden/>
          </w:rPr>
          <w:fldChar w:fldCharType="end"/>
        </w:r>
      </w:hyperlink>
    </w:p>
    <w:p w14:paraId="1F5B7176" w14:textId="67CD4B63" w:rsidR="00975704" w:rsidRDefault="00EB1083">
      <w:pPr>
        <w:pStyle w:val="TOC2"/>
        <w:rPr>
          <w:noProof/>
          <w:color w:val="auto"/>
          <w:sz w:val="22"/>
          <w:szCs w:val="22"/>
          <w:lang w:val="en-AU" w:eastAsia="en-AU"/>
        </w:rPr>
      </w:pPr>
      <w:hyperlink w:anchor="_Toc124619735" w:history="1">
        <w:r w:rsidR="00975704" w:rsidRPr="00111526">
          <w:rPr>
            <w:rStyle w:val="Hyperlink"/>
            <w:noProof/>
          </w:rPr>
          <w:t>3.2</w:t>
        </w:r>
        <w:r w:rsidR="00975704">
          <w:rPr>
            <w:noProof/>
            <w:color w:val="auto"/>
            <w:sz w:val="22"/>
            <w:szCs w:val="22"/>
            <w:lang w:val="en-AU" w:eastAsia="en-AU"/>
          </w:rPr>
          <w:tab/>
        </w:r>
        <w:r w:rsidR="00975704" w:rsidRPr="00111526">
          <w:rPr>
            <w:rStyle w:val="Hyperlink"/>
            <w:noProof/>
          </w:rPr>
          <w:t>Specific priorities versus principles</w:t>
        </w:r>
        <w:r w:rsidR="00975704">
          <w:rPr>
            <w:noProof/>
            <w:webHidden/>
          </w:rPr>
          <w:tab/>
        </w:r>
        <w:r w:rsidR="00975704">
          <w:rPr>
            <w:noProof/>
            <w:webHidden/>
          </w:rPr>
          <w:fldChar w:fldCharType="begin"/>
        </w:r>
        <w:r w:rsidR="00975704">
          <w:rPr>
            <w:noProof/>
            <w:webHidden/>
          </w:rPr>
          <w:instrText xml:space="preserve"> PAGEREF _Toc124619735 \h </w:instrText>
        </w:r>
        <w:r w:rsidR="00975704">
          <w:rPr>
            <w:noProof/>
            <w:webHidden/>
          </w:rPr>
        </w:r>
        <w:r w:rsidR="00975704">
          <w:rPr>
            <w:noProof/>
            <w:webHidden/>
          </w:rPr>
          <w:fldChar w:fldCharType="separate"/>
        </w:r>
        <w:r w:rsidR="00A17D5C">
          <w:rPr>
            <w:noProof/>
            <w:webHidden/>
          </w:rPr>
          <w:t>15</w:t>
        </w:r>
        <w:r w:rsidR="00975704">
          <w:rPr>
            <w:noProof/>
            <w:webHidden/>
          </w:rPr>
          <w:fldChar w:fldCharType="end"/>
        </w:r>
      </w:hyperlink>
    </w:p>
    <w:p w14:paraId="121C8CCB" w14:textId="17587447" w:rsidR="00975704" w:rsidRDefault="00EB1083">
      <w:pPr>
        <w:pStyle w:val="TOC1"/>
        <w:rPr>
          <w:rFonts w:eastAsiaTheme="minorEastAsia" w:cstheme="minorBidi"/>
          <w:b w:val="0"/>
          <w:bCs w:val="0"/>
          <w:color w:val="auto"/>
          <w:sz w:val="22"/>
          <w:szCs w:val="22"/>
          <w:lang w:val="en-AU" w:eastAsia="en-AU"/>
        </w:rPr>
      </w:pPr>
      <w:hyperlink w:anchor="_Toc124619736" w:history="1">
        <w:r w:rsidR="00975704" w:rsidRPr="00111526">
          <w:rPr>
            <w:rStyle w:val="Hyperlink"/>
          </w:rPr>
          <w:t>4</w:t>
        </w:r>
        <w:r w:rsidR="00975704">
          <w:rPr>
            <w:rFonts w:eastAsiaTheme="minorEastAsia" w:cstheme="minorBidi"/>
            <w:b w:val="0"/>
            <w:bCs w:val="0"/>
            <w:color w:val="auto"/>
            <w:sz w:val="22"/>
            <w:szCs w:val="22"/>
            <w:lang w:val="en-AU" w:eastAsia="en-AU"/>
          </w:rPr>
          <w:tab/>
        </w:r>
        <w:r w:rsidR="00975704" w:rsidRPr="00111526">
          <w:rPr>
            <w:rStyle w:val="Hyperlink"/>
          </w:rPr>
          <w:t>Implementation plan</w:t>
        </w:r>
        <w:r w:rsidR="00975704">
          <w:rPr>
            <w:webHidden/>
          </w:rPr>
          <w:tab/>
        </w:r>
        <w:r w:rsidR="00975704">
          <w:rPr>
            <w:webHidden/>
          </w:rPr>
          <w:fldChar w:fldCharType="begin"/>
        </w:r>
        <w:r w:rsidR="00975704">
          <w:rPr>
            <w:webHidden/>
          </w:rPr>
          <w:instrText xml:space="preserve"> PAGEREF _Toc124619736 \h </w:instrText>
        </w:r>
        <w:r w:rsidR="00975704">
          <w:rPr>
            <w:webHidden/>
          </w:rPr>
        </w:r>
        <w:r w:rsidR="00975704">
          <w:rPr>
            <w:webHidden/>
          </w:rPr>
          <w:fldChar w:fldCharType="separate"/>
        </w:r>
        <w:r w:rsidR="00A17D5C">
          <w:rPr>
            <w:webHidden/>
          </w:rPr>
          <w:t>16</w:t>
        </w:r>
        <w:r w:rsidR="00975704">
          <w:rPr>
            <w:webHidden/>
          </w:rPr>
          <w:fldChar w:fldCharType="end"/>
        </w:r>
      </w:hyperlink>
    </w:p>
    <w:p w14:paraId="6C5201D0" w14:textId="16AA0237" w:rsidR="00975704" w:rsidRDefault="00EB1083">
      <w:pPr>
        <w:pStyle w:val="TOC2"/>
        <w:rPr>
          <w:noProof/>
          <w:color w:val="auto"/>
          <w:sz w:val="22"/>
          <w:szCs w:val="22"/>
          <w:lang w:val="en-AU" w:eastAsia="en-AU"/>
        </w:rPr>
      </w:pPr>
      <w:hyperlink w:anchor="_Toc124619737" w:history="1">
        <w:r w:rsidR="00975704" w:rsidRPr="00111526">
          <w:rPr>
            <w:rStyle w:val="Hyperlink"/>
            <w:noProof/>
          </w:rPr>
          <w:t>4.1</w:t>
        </w:r>
        <w:r w:rsidR="00975704">
          <w:rPr>
            <w:noProof/>
            <w:color w:val="auto"/>
            <w:sz w:val="22"/>
            <w:szCs w:val="22"/>
            <w:lang w:val="en-AU" w:eastAsia="en-AU"/>
          </w:rPr>
          <w:tab/>
        </w:r>
        <w:r w:rsidR="00975704" w:rsidRPr="00111526">
          <w:rPr>
            <w:rStyle w:val="Hyperlink"/>
            <w:noProof/>
          </w:rPr>
          <w:t>Goal 1: The impacts of deer on environmental values and cultural values are reduced</w:t>
        </w:r>
        <w:r w:rsidR="00975704">
          <w:rPr>
            <w:noProof/>
            <w:webHidden/>
          </w:rPr>
          <w:tab/>
        </w:r>
        <w:r w:rsidR="00975704">
          <w:rPr>
            <w:noProof/>
            <w:webHidden/>
          </w:rPr>
          <w:fldChar w:fldCharType="begin"/>
        </w:r>
        <w:r w:rsidR="00975704">
          <w:rPr>
            <w:noProof/>
            <w:webHidden/>
          </w:rPr>
          <w:instrText xml:space="preserve"> PAGEREF _Toc124619737 \h </w:instrText>
        </w:r>
        <w:r w:rsidR="00975704">
          <w:rPr>
            <w:noProof/>
            <w:webHidden/>
          </w:rPr>
        </w:r>
        <w:r w:rsidR="00975704">
          <w:rPr>
            <w:noProof/>
            <w:webHidden/>
          </w:rPr>
          <w:fldChar w:fldCharType="separate"/>
        </w:r>
        <w:r w:rsidR="00A17D5C">
          <w:rPr>
            <w:noProof/>
            <w:webHidden/>
          </w:rPr>
          <w:t>16</w:t>
        </w:r>
        <w:r w:rsidR="00975704">
          <w:rPr>
            <w:noProof/>
            <w:webHidden/>
          </w:rPr>
          <w:fldChar w:fldCharType="end"/>
        </w:r>
      </w:hyperlink>
    </w:p>
    <w:p w14:paraId="211C8000" w14:textId="5E6C2B86" w:rsidR="00975704" w:rsidRDefault="00EB1083">
      <w:pPr>
        <w:pStyle w:val="TOC2"/>
        <w:rPr>
          <w:noProof/>
          <w:color w:val="auto"/>
          <w:sz w:val="22"/>
          <w:szCs w:val="22"/>
          <w:lang w:val="en-AU" w:eastAsia="en-AU"/>
        </w:rPr>
      </w:pPr>
      <w:hyperlink w:anchor="_Toc124619738" w:history="1">
        <w:r w:rsidR="00975704" w:rsidRPr="00111526">
          <w:rPr>
            <w:rStyle w:val="Hyperlink"/>
            <w:noProof/>
          </w:rPr>
          <w:t>4.2</w:t>
        </w:r>
        <w:r w:rsidR="00975704">
          <w:rPr>
            <w:noProof/>
            <w:color w:val="auto"/>
            <w:sz w:val="22"/>
            <w:szCs w:val="22"/>
            <w:lang w:val="en-AU" w:eastAsia="en-AU"/>
          </w:rPr>
          <w:tab/>
        </w:r>
        <w:r w:rsidR="00975704" w:rsidRPr="00111526">
          <w:rPr>
            <w:rStyle w:val="Hyperlink"/>
            <w:noProof/>
          </w:rPr>
          <w:t>Goal 2: The impacts of deer on economic values, social values, and public safety are reduced</w:t>
        </w:r>
        <w:r w:rsidR="00975704">
          <w:rPr>
            <w:noProof/>
            <w:webHidden/>
          </w:rPr>
          <w:tab/>
        </w:r>
        <w:r w:rsidR="00975704">
          <w:rPr>
            <w:noProof/>
            <w:webHidden/>
          </w:rPr>
          <w:fldChar w:fldCharType="begin"/>
        </w:r>
        <w:r w:rsidR="00975704">
          <w:rPr>
            <w:noProof/>
            <w:webHidden/>
          </w:rPr>
          <w:instrText xml:space="preserve"> PAGEREF _Toc124619738 \h </w:instrText>
        </w:r>
        <w:r w:rsidR="00975704">
          <w:rPr>
            <w:noProof/>
            <w:webHidden/>
          </w:rPr>
        </w:r>
        <w:r w:rsidR="00975704">
          <w:rPr>
            <w:noProof/>
            <w:webHidden/>
          </w:rPr>
          <w:fldChar w:fldCharType="separate"/>
        </w:r>
        <w:r w:rsidR="00A17D5C">
          <w:rPr>
            <w:noProof/>
            <w:webHidden/>
          </w:rPr>
          <w:t>27</w:t>
        </w:r>
        <w:r w:rsidR="00975704">
          <w:rPr>
            <w:noProof/>
            <w:webHidden/>
          </w:rPr>
          <w:fldChar w:fldCharType="end"/>
        </w:r>
      </w:hyperlink>
    </w:p>
    <w:p w14:paraId="5D674828" w14:textId="6D7C9476" w:rsidR="00975704" w:rsidRDefault="00EB1083">
      <w:pPr>
        <w:pStyle w:val="TOC2"/>
        <w:rPr>
          <w:noProof/>
          <w:color w:val="auto"/>
          <w:sz w:val="22"/>
          <w:szCs w:val="22"/>
          <w:lang w:val="en-AU" w:eastAsia="en-AU"/>
        </w:rPr>
      </w:pPr>
      <w:hyperlink w:anchor="_Toc124619739" w:history="1">
        <w:r w:rsidR="00975704" w:rsidRPr="00111526">
          <w:rPr>
            <w:rStyle w:val="Hyperlink"/>
            <w:noProof/>
          </w:rPr>
          <w:t>4.3</w:t>
        </w:r>
        <w:r w:rsidR="00975704">
          <w:rPr>
            <w:noProof/>
            <w:color w:val="auto"/>
            <w:sz w:val="22"/>
            <w:szCs w:val="22"/>
            <w:lang w:val="en-AU" w:eastAsia="en-AU"/>
          </w:rPr>
          <w:tab/>
        </w:r>
        <w:r w:rsidR="00975704" w:rsidRPr="00111526">
          <w:rPr>
            <w:rStyle w:val="Hyperlink"/>
            <w:noProof/>
          </w:rPr>
          <w:t>Goal 3: Awareness, understanding and capacity to manage deer is increased</w:t>
        </w:r>
        <w:r w:rsidR="00975704">
          <w:rPr>
            <w:noProof/>
            <w:webHidden/>
          </w:rPr>
          <w:tab/>
        </w:r>
        <w:r w:rsidR="00975704">
          <w:rPr>
            <w:noProof/>
            <w:webHidden/>
          </w:rPr>
          <w:fldChar w:fldCharType="begin"/>
        </w:r>
        <w:r w:rsidR="00975704">
          <w:rPr>
            <w:noProof/>
            <w:webHidden/>
          </w:rPr>
          <w:instrText xml:space="preserve"> PAGEREF _Toc124619739 \h </w:instrText>
        </w:r>
        <w:r w:rsidR="00975704">
          <w:rPr>
            <w:noProof/>
            <w:webHidden/>
          </w:rPr>
        </w:r>
        <w:r w:rsidR="00975704">
          <w:rPr>
            <w:noProof/>
            <w:webHidden/>
          </w:rPr>
          <w:fldChar w:fldCharType="separate"/>
        </w:r>
        <w:r w:rsidR="00A17D5C">
          <w:rPr>
            <w:noProof/>
            <w:webHidden/>
          </w:rPr>
          <w:t>31</w:t>
        </w:r>
        <w:r w:rsidR="00975704">
          <w:rPr>
            <w:noProof/>
            <w:webHidden/>
          </w:rPr>
          <w:fldChar w:fldCharType="end"/>
        </w:r>
      </w:hyperlink>
    </w:p>
    <w:p w14:paraId="5E47FD4C" w14:textId="5AD6BE3D" w:rsidR="00975704" w:rsidRDefault="00EB1083">
      <w:pPr>
        <w:pStyle w:val="TOC1"/>
        <w:rPr>
          <w:rFonts w:eastAsiaTheme="minorEastAsia" w:cstheme="minorBidi"/>
          <w:b w:val="0"/>
          <w:bCs w:val="0"/>
          <w:color w:val="auto"/>
          <w:sz w:val="22"/>
          <w:szCs w:val="22"/>
          <w:lang w:val="en-AU" w:eastAsia="en-AU"/>
        </w:rPr>
      </w:pPr>
      <w:hyperlink w:anchor="_Toc124619740" w:history="1">
        <w:r w:rsidR="00975704" w:rsidRPr="00111526">
          <w:rPr>
            <w:rStyle w:val="Hyperlink"/>
          </w:rPr>
          <w:t>5</w:t>
        </w:r>
        <w:r w:rsidR="00975704">
          <w:rPr>
            <w:rFonts w:eastAsiaTheme="minorEastAsia" w:cstheme="minorBidi"/>
            <w:b w:val="0"/>
            <w:bCs w:val="0"/>
            <w:color w:val="auto"/>
            <w:sz w:val="22"/>
            <w:szCs w:val="22"/>
            <w:lang w:val="en-AU" w:eastAsia="en-AU"/>
          </w:rPr>
          <w:tab/>
        </w:r>
        <w:r w:rsidR="00975704" w:rsidRPr="00111526">
          <w:rPr>
            <w:rStyle w:val="Hyperlink"/>
          </w:rPr>
          <w:t xml:space="preserve">Monitoring, evaluation, and reporting </w:t>
        </w:r>
        <w:r w:rsidR="00975704">
          <w:rPr>
            <w:webHidden/>
          </w:rPr>
          <w:tab/>
        </w:r>
        <w:r w:rsidR="00975704">
          <w:rPr>
            <w:webHidden/>
          </w:rPr>
          <w:fldChar w:fldCharType="begin"/>
        </w:r>
        <w:r w:rsidR="00975704">
          <w:rPr>
            <w:webHidden/>
          </w:rPr>
          <w:instrText xml:space="preserve"> PAGEREF _Toc124619740 \h </w:instrText>
        </w:r>
        <w:r w:rsidR="00975704">
          <w:rPr>
            <w:webHidden/>
          </w:rPr>
        </w:r>
        <w:r w:rsidR="00975704">
          <w:rPr>
            <w:webHidden/>
          </w:rPr>
          <w:fldChar w:fldCharType="separate"/>
        </w:r>
        <w:r w:rsidR="00A17D5C">
          <w:rPr>
            <w:webHidden/>
          </w:rPr>
          <w:t>36</w:t>
        </w:r>
        <w:r w:rsidR="00975704">
          <w:rPr>
            <w:webHidden/>
          </w:rPr>
          <w:fldChar w:fldCharType="end"/>
        </w:r>
      </w:hyperlink>
    </w:p>
    <w:p w14:paraId="0ACD337D" w14:textId="577684F4" w:rsidR="00975704" w:rsidRDefault="00EB1083">
      <w:pPr>
        <w:pStyle w:val="TOC1"/>
        <w:rPr>
          <w:rFonts w:eastAsiaTheme="minorEastAsia" w:cstheme="minorBidi"/>
          <w:b w:val="0"/>
          <w:bCs w:val="0"/>
          <w:color w:val="auto"/>
          <w:sz w:val="22"/>
          <w:szCs w:val="22"/>
          <w:lang w:val="en-AU" w:eastAsia="en-AU"/>
        </w:rPr>
      </w:pPr>
      <w:hyperlink w:anchor="_Toc124619741" w:history="1">
        <w:r w:rsidR="00975704" w:rsidRPr="00111526">
          <w:rPr>
            <w:rStyle w:val="Hyperlink"/>
          </w:rPr>
          <w:t>References</w:t>
        </w:r>
        <w:r w:rsidR="00975704">
          <w:rPr>
            <w:webHidden/>
          </w:rPr>
          <w:tab/>
        </w:r>
        <w:r w:rsidR="00975704">
          <w:rPr>
            <w:webHidden/>
          </w:rPr>
          <w:fldChar w:fldCharType="begin"/>
        </w:r>
        <w:r w:rsidR="00975704">
          <w:rPr>
            <w:webHidden/>
          </w:rPr>
          <w:instrText xml:space="preserve"> PAGEREF _Toc124619741 \h </w:instrText>
        </w:r>
        <w:r w:rsidR="00975704">
          <w:rPr>
            <w:webHidden/>
          </w:rPr>
        </w:r>
        <w:r w:rsidR="00975704">
          <w:rPr>
            <w:webHidden/>
          </w:rPr>
          <w:fldChar w:fldCharType="separate"/>
        </w:r>
        <w:r w:rsidR="00A17D5C">
          <w:rPr>
            <w:webHidden/>
          </w:rPr>
          <w:t>38</w:t>
        </w:r>
        <w:r w:rsidR="00975704">
          <w:rPr>
            <w:webHidden/>
          </w:rPr>
          <w:fldChar w:fldCharType="end"/>
        </w:r>
      </w:hyperlink>
    </w:p>
    <w:p w14:paraId="7D3D04F1" w14:textId="783C72C5" w:rsidR="00975704" w:rsidRDefault="00EB1083">
      <w:pPr>
        <w:pStyle w:val="TOC1"/>
        <w:rPr>
          <w:rFonts w:eastAsiaTheme="minorEastAsia" w:cstheme="minorBidi"/>
          <w:b w:val="0"/>
          <w:bCs w:val="0"/>
          <w:color w:val="auto"/>
          <w:sz w:val="22"/>
          <w:szCs w:val="22"/>
          <w:lang w:val="en-AU" w:eastAsia="en-AU"/>
        </w:rPr>
      </w:pPr>
      <w:hyperlink w:anchor="_Toc124619742" w:history="1">
        <w:r w:rsidR="00975704" w:rsidRPr="00111526">
          <w:rPr>
            <w:rStyle w:val="Hyperlink"/>
          </w:rPr>
          <w:t>Abbreviations</w:t>
        </w:r>
        <w:r w:rsidR="00975704">
          <w:rPr>
            <w:webHidden/>
          </w:rPr>
          <w:tab/>
        </w:r>
        <w:r w:rsidR="00975704">
          <w:rPr>
            <w:webHidden/>
          </w:rPr>
          <w:fldChar w:fldCharType="begin"/>
        </w:r>
        <w:r w:rsidR="00975704">
          <w:rPr>
            <w:webHidden/>
          </w:rPr>
          <w:instrText xml:space="preserve"> PAGEREF _Toc124619742 \h </w:instrText>
        </w:r>
        <w:r w:rsidR="00975704">
          <w:rPr>
            <w:webHidden/>
          </w:rPr>
        </w:r>
        <w:r w:rsidR="00975704">
          <w:rPr>
            <w:webHidden/>
          </w:rPr>
          <w:fldChar w:fldCharType="separate"/>
        </w:r>
        <w:r w:rsidR="00A17D5C">
          <w:rPr>
            <w:webHidden/>
          </w:rPr>
          <w:t>39</w:t>
        </w:r>
        <w:r w:rsidR="00975704">
          <w:rPr>
            <w:webHidden/>
          </w:rPr>
          <w:fldChar w:fldCharType="end"/>
        </w:r>
      </w:hyperlink>
    </w:p>
    <w:p w14:paraId="28F39D25" w14:textId="5AFAD85A" w:rsidR="00975704" w:rsidRDefault="00EB1083">
      <w:pPr>
        <w:pStyle w:val="TOC1"/>
        <w:rPr>
          <w:rFonts w:eastAsiaTheme="minorEastAsia" w:cstheme="minorBidi"/>
          <w:b w:val="0"/>
          <w:bCs w:val="0"/>
          <w:color w:val="auto"/>
          <w:sz w:val="22"/>
          <w:szCs w:val="22"/>
          <w:lang w:val="en-AU" w:eastAsia="en-AU"/>
        </w:rPr>
      </w:pPr>
      <w:hyperlink w:anchor="_Toc124619743" w:history="1">
        <w:r w:rsidR="00975704" w:rsidRPr="00111526">
          <w:rPr>
            <w:rStyle w:val="Hyperlink"/>
          </w:rPr>
          <w:t>Appendix 1: SMP deer control cost-benefit map</w:t>
        </w:r>
        <w:r w:rsidR="00975704">
          <w:rPr>
            <w:webHidden/>
          </w:rPr>
          <w:tab/>
        </w:r>
        <w:r w:rsidR="00975704">
          <w:rPr>
            <w:webHidden/>
          </w:rPr>
          <w:fldChar w:fldCharType="begin"/>
        </w:r>
        <w:r w:rsidR="00975704">
          <w:rPr>
            <w:webHidden/>
          </w:rPr>
          <w:instrText xml:space="preserve"> PAGEREF _Toc124619743 \h </w:instrText>
        </w:r>
        <w:r w:rsidR="00975704">
          <w:rPr>
            <w:webHidden/>
          </w:rPr>
        </w:r>
        <w:r w:rsidR="00975704">
          <w:rPr>
            <w:webHidden/>
          </w:rPr>
          <w:fldChar w:fldCharType="separate"/>
        </w:r>
        <w:r w:rsidR="00A17D5C">
          <w:rPr>
            <w:webHidden/>
          </w:rPr>
          <w:t>40</w:t>
        </w:r>
        <w:r w:rsidR="00975704">
          <w:rPr>
            <w:webHidden/>
          </w:rPr>
          <w:fldChar w:fldCharType="end"/>
        </w:r>
      </w:hyperlink>
    </w:p>
    <w:p w14:paraId="36C4780E" w14:textId="5C2518D5" w:rsidR="00CA50DF" w:rsidRPr="00540FA9" w:rsidRDefault="00CA50DF">
      <w:pPr>
        <w:rPr>
          <w:rFonts w:ascii="Arial" w:eastAsiaTheme="minorHAnsi" w:hAnsi="Arial"/>
          <w:color w:val="auto"/>
          <w:sz w:val="16"/>
          <w:szCs w:val="13"/>
          <w:lang w:val="en-AU"/>
        </w:rPr>
      </w:pPr>
      <w:r>
        <w:fldChar w:fldCharType="end"/>
      </w:r>
      <w:r>
        <w:br w:type="page"/>
      </w:r>
    </w:p>
    <w:p w14:paraId="15BF5189" w14:textId="77777777" w:rsidR="009A3DAA" w:rsidRDefault="00CA50DF" w:rsidP="00C31E08">
      <w:pPr>
        <w:pStyle w:val="Heading1"/>
        <w:numPr>
          <w:ilvl w:val="0"/>
          <w:numId w:val="5"/>
        </w:numPr>
        <w:spacing w:before="480" w:after="360"/>
        <w:ind w:left="375"/>
        <w:sectPr w:rsidR="009A3DAA" w:rsidSect="00F12D05">
          <w:headerReference w:type="default" r:id="rId26"/>
          <w:footerReference w:type="default" r:id="rId27"/>
          <w:headerReference w:type="first" r:id="rId28"/>
          <w:pgSz w:w="11900" w:h="16840" w:code="9"/>
          <w:pgMar w:top="1398" w:right="1440" w:bottom="1440" w:left="1440" w:header="708" w:footer="708" w:gutter="0"/>
          <w:cols w:space="708"/>
          <w:titlePg/>
          <w:docGrid w:linePitch="360"/>
        </w:sectPr>
      </w:pPr>
      <w:bookmarkStart w:id="1" w:name="_Toc124619719"/>
      <w:r>
        <w:lastRenderedPageBreak/>
        <w:t>Introduction</w:t>
      </w:r>
      <w:bookmarkStart w:id="2" w:name="_Toc113967115"/>
      <w:bookmarkEnd w:id="1"/>
    </w:p>
    <w:p w14:paraId="0E07C5EF" w14:textId="0D9C324B" w:rsidR="00CA50DF" w:rsidRPr="0068027B" w:rsidRDefault="00B3768C" w:rsidP="00481476">
      <w:pPr>
        <w:pStyle w:val="numberSubHeading"/>
      </w:pPr>
      <w:r w:rsidRPr="009A3DAA">
        <w:t xml:space="preserve"> </w:t>
      </w:r>
      <w:bookmarkStart w:id="3" w:name="_Toc112252024"/>
      <w:bookmarkStart w:id="4" w:name="_Toc113967116"/>
      <w:bookmarkStart w:id="5" w:name="_Toc124619720"/>
      <w:bookmarkEnd w:id="2"/>
      <w:r w:rsidR="00CA50DF" w:rsidRPr="0068027B">
        <w:t>Purpose of this Plan</w:t>
      </w:r>
      <w:bookmarkEnd w:id="3"/>
      <w:bookmarkEnd w:id="4"/>
      <w:bookmarkEnd w:id="5"/>
      <w:r w:rsidR="00CA50DF" w:rsidRPr="0068027B">
        <w:t xml:space="preserve"> </w:t>
      </w:r>
    </w:p>
    <w:p w14:paraId="0D1F41EB" w14:textId="181E2BD1" w:rsidR="009134B1" w:rsidRDefault="009134B1" w:rsidP="009134B1">
      <w:pPr>
        <w:pStyle w:val="BodyNormal"/>
        <w:rPr>
          <w:szCs w:val="13"/>
        </w:rPr>
      </w:pPr>
      <w:r w:rsidRPr="00B347EF">
        <w:rPr>
          <w:szCs w:val="13"/>
        </w:rPr>
        <w:t>Th</w:t>
      </w:r>
      <w:r>
        <w:rPr>
          <w:szCs w:val="13"/>
        </w:rPr>
        <w:t>e East Victoria Deer Control Plan</w:t>
      </w:r>
      <w:r w:rsidRPr="00B347EF">
        <w:rPr>
          <w:szCs w:val="13"/>
        </w:rPr>
        <w:t xml:space="preserve"> </w:t>
      </w:r>
      <w:r w:rsidR="00294348">
        <w:rPr>
          <w:szCs w:val="13"/>
        </w:rPr>
        <w:t xml:space="preserve">(the Plan) </w:t>
      </w:r>
      <w:r w:rsidRPr="00B347EF">
        <w:rPr>
          <w:szCs w:val="13"/>
        </w:rPr>
        <w:t xml:space="preserve">is one of three </w:t>
      </w:r>
      <w:r>
        <w:rPr>
          <w:szCs w:val="13"/>
        </w:rPr>
        <w:t>R</w:t>
      </w:r>
      <w:r w:rsidRPr="00B347EF">
        <w:rPr>
          <w:szCs w:val="13"/>
        </w:rPr>
        <w:t xml:space="preserve">egional </w:t>
      </w:r>
      <w:r>
        <w:rPr>
          <w:szCs w:val="13"/>
        </w:rPr>
        <w:t xml:space="preserve">Deer Control </w:t>
      </w:r>
      <w:r>
        <w:t xml:space="preserve">Plans developed under the Victorian Deer Control Strategy (VDCS) by the </w:t>
      </w:r>
      <w:r w:rsidR="001F1420">
        <w:t>Department of Energy, Environment and Climate Action (DEECA</w:t>
      </w:r>
      <w:r w:rsidR="001F1420" w:rsidRPr="001F1420">
        <w:t>)</w:t>
      </w:r>
      <w:r w:rsidR="00034D7F">
        <w:t>, compl</w:t>
      </w:r>
      <w:r w:rsidR="00635C9B">
        <w:t>e</w:t>
      </w:r>
      <w:r w:rsidR="00034D7F">
        <w:t>menting the</w:t>
      </w:r>
      <w:r w:rsidR="001F1420" w:rsidRPr="00B347EF" w:rsidDel="00034D7F">
        <w:rPr>
          <w:szCs w:val="13"/>
        </w:rPr>
        <w:t xml:space="preserve"> </w:t>
      </w:r>
      <w:r w:rsidR="00CE444C" w:rsidRPr="00B347EF">
        <w:rPr>
          <w:szCs w:val="13"/>
        </w:rPr>
        <w:t>Peri-</w:t>
      </w:r>
      <w:r w:rsidR="00CE444C">
        <w:rPr>
          <w:szCs w:val="13"/>
        </w:rPr>
        <w:t>u</w:t>
      </w:r>
      <w:r w:rsidR="00CE444C" w:rsidRPr="00B347EF">
        <w:rPr>
          <w:szCs w:val="13"/>
        </w:rPr>
        <w:t>rban Deer Control Plan 2021-2026 and West Victoria Deer Control Plan 202</w:t>
      </w:r>
      <w:r w:rsidR="00CE444C">
        <w:rPr>
          <w:szCs w:val="13"/>
        </w:rPr>
        <w:t>3</w:t>
      </w:r>
      <w:r w:rsidR="00CE444C" w:rsidRPr="00B347EF">
        <w:rPr>
          <w:szCs w:val="13"/>
        </w:rPr>
        <w:t>-202</w:t>
      </w:r>
      <w:r w:rsidR="00CE444C">
        <w:rPr>
          <w:szCs w:val="13"/>
        </w:rPr>
        <w:t>8</w:t>
      </w:r>
      <w:r w:rsidR="00CE444C" w:rsidRPr="00B347EF">
        <w:rPr>
          <w:szCs w:val="13"/>
        </w:rPr>
        <w:t xml:space="preserve">. </w:t>
      </w:r>
      <w:r w:rsidR="0017255F">
        <w:rPr>
          <w:szCs w:val="13"/>
        </w:rPr>
        <w:t>Co</w:t>
      </w:r>
      <w:r w:rsidR="00760A12">
        <w:rPr>
          <w:szCs w:val="13"/>
        </w:rPr>
        <w:t>llectively</w:t>
      </w:r>
      <w:r w:rsidR="00426103">
        <w:rPr>
          <w:szCs w:val="13"/>
        </w:rPr>
        <w:t>,</w:t>
      </w:r>
      <w:r w:rsidR="00760A12">
        <w:rPr>
          <w:szCs w:val="13"/>
        </w:rPr>
        <w:t xml:space="preserve"> these pla</w:t>
      </w:r>
      <w:r w:rsidR="00B67326">
        <w:rPr>
          <w:szCs w:val="13"/>
        </w:rPr>
        <w:t>ns</w:t>
      </w:r>
      <w:r w:rsidR="001F1420">
        <w:rPr>
          <w:szCs w:val="13"/>
        </w:rPr>
        <w:t xml:space="preserve"> </w:t>
      </w:r>
      <w:r w:rsidRPr="00B347EF">
        <w:rPr>
          <w:szCs w:val="13"/>
        </w:rPr>
        <w:t xml:space="preserve">support </w:t>
      </w:r>
      <w:r>
        <w:rPr>
          <w:szCs w:val="13"/>
        </w:rPr>
        <w:t xml:space="preserve">implementation of </w:t>
      </w:r>
      <w:r w:rsidRPr="00B347EF">
        <w:rPr>
          <w:szCs w:val="13"/>
        </w:rPr>
        <w:t>the Victorian Government’s deer control program</w:t>
      </w:r>
      <w:r w:rsidR="00B451D8">
        <w:rPr>
          <w:szCs w:val="13"/>
        </w:rPr>
        <w:t xml:space="preserve"> in pa</w:t>
      </w:r>
      <w:r w:rsidR="002A317B">
        <w:rPr>
          <w:szCs w:val="13"/>
        </w:rPr>
        <w:t>rtnership</w:t>
      </w:r>
      <w:r w:rsidR="00D27B30">
        <w:rPr>
          <w:szCs w:val="13"/>
        </w:rPr>
        <w:t xml:space="preserve"> with </w:t>
      </w:r>
      <w:r w:rsidR="009E750F">
        <w:rPr>
          <w:szCs w:val="13"/>
        </w:rPr>
        <w:t>community</w:t>
      </w:r>
      <w:r w:rsidR="00A60E37">
        <w:rPr>
          <w:szCs w:val="13"/>
        </w:rPr>
        <w:t>,</w:t>
      </w:r>
      <w:r w:rsidR="00DA5602">
        <w:rPr>
          <w:szCs w:val="13"/>
        </w:rPr>
        <w:t xml:space="preserve"> </w:t>
      </w:r>
      <w:r w:rsidR="00E96669">
        <w:rPr>
          <w:szCs w:val="13"/>
        </w:rPr>
        <w:t>including representative groups and organisations</w:t>
      </w:r>
      <w:r w:rsidR="00DA5602">
        <w:rPr>
          <w:szCs w:val="13"/>
        </w:rPr>
        <w:t xml:space="preserve">, </w:t>
      </w:r>
      <w:r w:rsidR="00A33697">
        <w:rPr>
          <w:szCs w:val="13"/>
        </w:rPr>
        <w:t xml:space="preserve">Traditional </w:t>
      </w:r>
      <w:r w:rsidR="00000240">
        <w:rPr>
          <w:szCs w:val="13"/>
        </w:rPr>
        <w:t xml:space="preserve">Owners, </w:t>
      </w:r>
      <w:r w:rsidR="00325D2B">
        <w:rPr>
          <w:szCs w:val="13"/>
        </w:rPr>
        <w:t>industry</w:t>
      </w:r>
      <w:r w:rsidR="0041160F">
        <w:rPr>
          <w:szCs w:val="13"/>
        </w:rPr>
        <w:t xml:space="preserve">, </w:t>
      </w:r>
      <w:r w:rsidR="00036673">
        <w:rPr>
          <w:szCs w:val="13"/>
        </w:rPr>
        <w:t>local</w:t>
      </w:r>
      <w:r w:rsidR="00325D2B">
        <w:rPr>
          <w:szCs w:val="13"/>
        </w:rPr>
        <w:t xml:space="preserve"> </w:t>
      </w:r>
      <w:r w:rsidR="00036673">
        <w:rPr>
          <w:szCs w:val="13"/>
        </w:rPr>
        <w:t xml:space="preserve">and federal </w:t>
      </w:r>
      <w:r w:rsidR="00206B4F">
        <w:rPr>
          <w:szCs w:val="13"/>
        </w:rPr>
        <w:t>government</w:t>
      </w:r>
      <w:r w:rsidRPr="00B347EF">
        <w:rPr>
          <w:szCs w:val="13"/>
        </w:rPr>
        <w:t xml:space="preserve">. </w:t>
      </w:r>
    </w:p>
    <w:p w14:paraId="7E91851E" w14:textId="3F80A6C9" w:rsidR="002D0136" w:rsidRDefault="7E107222" w:rsidP="002D0136">
      <w:pPr>
        <w:pStyle w:val="BodyNormal"/>
      </w:pPr>
      <w:r w:rsidDel="008A068F">
        <w:t xml:space="preserve">The </w:t>
      </w:r>
      <w:r>
        <w:t xml:space="preserve">purpose </w:t>
      </w:r>
      <w:r w:rsidR="00011501">
        <w:t xml:space="preserve">of </w:t>
      </w:r>
      <w:r w:rsidR="00124496">
        <w:t>the Plan</w:t>
      </w:r>
      <w:r>
        <w:t xml:space="preserve"> is to guide deer control </w:t>
      </w:r>
      <w:r w:rsidR="003F1469">
        <w:t xml:space="preserve">and management </w:t>
      </w:r>
      <w:r w:rsidR="43AC647F">
        <w:t xml:space="preserve">actions </w:t>
      </w:r>
      <w:r>
        <w:t>in eastern Victoria</w:t>
      </w:r>
      <w:r w:rsidR="45F48893">
        <w:t xml:space="preserve"> from 202</w:t>
      </w:r>
      <w:r w:rsidR="00452092">
        <w:t>3</w:t>
      </w:r>
      <w:r w:rsidR="45F48893">
        <w:t>-202</w:t>
      </w:r>
      <w:r w:rsidR="00452092">
        <w:t>8</w:t>
      </w:r>
      <w:r w:rsidR="00633CF6">
        <w:t xml:space="preserve"> </w:t>
      </w:r>
      <w:r w:rsidR="00191EDE">
        <w:t xml:space="preserve">by </w:t>
      </w:r>
      <w:r w:rsidR="00BF2287">
        <w:t>identif</w:t>
      </w:r>
      <w:r w:rsidR="00191EDE">
        <w:t>ying</w:t>
      </w:r>
      <w:r w:rsidR="00BF2287">
        <w:t xml:space="preserve"> </w:t>
      </w:r>
      <w:r w:rsidR="45F48893">
        <w:t>priority areas</w:t>
      </w:r>
      <w:r>
        <w:t xml:space="preserve"> </w:t>
      </w:r>
      <w:r w:rsidR="0076038F">
        <w:t>t</w:t>
      </w:r>
      <w:r w:rsidR="005B2843">
        <w:t>o</w:t>
      </w:r>
      <w:r w:rsidR="001047AF">
        <w:t xml:space="preserve"> </w:t>
      </w:r>
      <w:r w:rsidR="00710A0C">
        <w:t xml:space="preserve">prevent or </w:t>
      </w:r>
      <w:r>
        <w:t xml:space="preserve">minimise the impact of deer on our environmental, </w:t>
      </w:r>
      <w:r w:rsidR="6B71AA49">
        <w:t xml:space="preserve">cultural, </w:t>
      </w:r>
      <w:r>
        <w:t xml:space="preserve">social, and economic values. The </w:t>
      </w:r>
      <w:r w:rsidR="00C15A15">
        <w:t>P</w:t>
      </w:r>
      <w:r>
        <w:t xml:space="preserve">lan does not </w:t>
      </w:r>
      <w:r w:rsidR="00527C0F">
        <w:t>prescribe detailed site-</w:t>
      </w:r>
      <w:r>
        <w:t>specific control measures</w:t>
      </w:r>
      <w:r w:rsidR="002D2959">
        <w:t xml:space="preserve">. </w:t>
      </w:r>
      <w:r w:rsidR="004A387E" w:rsidDel="00621F77">
        <w:t xml:space="preserve">These </w:t>
      </w:r>
      <w:r w:rsidR="004A387E">
        <w:t xml:space="preserve">will be developed and implemented collaboratively between </w:t>
      </w:r>
      <w:r w:rsidR="00F53E41">
        <w:t>agenc</w:t>
      </w:r>
      <w:r w:rsidR="00FC10E9">
        <w:t>ies</w:t>
      </w:r>
      <w:r w:rsidR="003276CE">
        <w:t>, First Nations</w:t>
      </w:r>
      <w:r w:rsidR="00F53E41">
        <w:t xml:space="preserve"> and community </w:t>
      </w:r>
      <w:r w:rsidR="00F3323A">
        <w:t>partner</w:t>
      </w:r>
      <w:r w:rsidR="005E67E1">
        <w:t>s</w:t>
      </w:r>
      <w:r w:rsidR="004A387E">
        <w:t xml:space="preserve"> </w:t>
      </w:r>
      <w:r w:rsidR="00FE19F1">
        <w:t>identified</w:t>
      </w:r>
      <w:r w:rsidR="00951E6B">
        <w:t xml:space="preserve"> with</w:t>
      </w:r>
      <w:r w:rsidR="004A387E">
        <w:t xml:space="preserve">in </w:t>
      </w:r>
      <w:r w:rsidR="00124496">
        <w:t>the Plan</w:t>
      </w:r>
      <w:r w:rsidR="004A387E">
        <w:t>.</w:t>
      </w:r>
      <w:r w:rsidR="002D0136" w:rsidRPr="002D0136">
        <w:t xml:space="preserve"> </w:t>
      </w:r>
    </w:p>
    <w:p w14:paraId="015277BC" w14:textId="0E73AC95" w:rsidR="00915DFE" w:rsidRDefault="00BD4568" w:rsidP="00915DFE">
      <w:pPr>
        <w:pStyle w:val="BodyNormal"/>
      </w:pPr>
      <w:r>
        <w:rPr>
          <w:noProof/>
        </w:rPr>
        <w:drawing>
          <wp:anchor distT="0" distB="0" distL="114300" distR="114300" simplePos="0" relativeHeight="251658257" behindDoc="0" locked="0" layoutInCell="1" allowOverlap="1" wp14:anchorId="53F656C2" wp14:editId="00878C6A">
            <wp:simplePos x="0" y="0"/>
            <wp:positionH relativeFrom="margin">
              <wp:posOffset>0</wp:posOffset>
            </wp:positionH>
            <wp:positionV relativeFrom="paragraph">
              <wp:posOffset>234315</wp:posOffset>
            </wp:positionV>
            <wp:extent cx="5725160" cy="3975100"/>
            <wp:effectExtent l="19050" t="19050" r="27940" b="25400"/>
            <wp:wrapTopAndBottom/>
            <wp:docPr id="31" name="Picture 31" descr="Map of Deer control plan regions showing extent of the regions for the East, West and Peri-urban plan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Map of Deer control plan regions showing extent of the regions for the East, West and Peri-urban plans. "/>
                    <pic:cNvPicPr/>
                  </pic:nvPicPr>
                  <pic:blipFill rotWithShape="1">
                    <a:blip r:embed="rId29" cstate="screen">
                      <a:extLst>
                        <a:ext uri="{28A0092B-C50C-407E-A947-70E740481C1C}">
                          <a14:useLocalDpi xmlns:a14="http://schemas.microsoft.com/office/drawing/2010/main"/>
                        </a:ext>
                      </a:extLst>
                    </a:blip>
                    <a:srcRect/>
                    <a:stretch/>
                  </pic:blipFill>
                  <pic:spPr bwMode="auto">
                    <a:xfrm>
                      <a:off x="0" y="0"/>
                      <a:ext cx="5730847" cy="3978906"/>
                    </a:xfrm>
                    <a:prstGeom prst="rect">
                      <a:avLst/>
                    </a:prstGeom>
                    <a:ln w="9525" cap="flat" cmpd="sng" algn="ctr">
                      <a:solidFill>
                        <a:srgbClr val="44546A"/>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481476">
        <w:br w:type="column"/>
      </w:r>
      <w:r w:rsidR="002D0136">
        <w:t>Traditional Owners have a deep understanding of the land and its cultural significance. Their input is invaluable in identifying areas of particular importance and in developing strategies for protecting Country from the impacts of deer.</w:t>
      </w:r>
    </w:p>
    <w:p w14:paraId="5B4E6A98" w14:textId="5DBE0BA2" w:rsidR="005F1E63" w:rsidRPr="00FB22F1" w:rsidRDefault="005F1E63" w:rsidP="00915DFE">
      <w:pPr>
        <w:pStyle w:val="Heading2"/>
        <w:spacing w:before="0"/>
      </w:pPr>
      <w:bookmarkStart w:id="6" w:name="_Toc116371116"/>
      <w:bookmarkStart w:id="7" w:name="_Toc124619721"/>
      <w:bookmarkEnd w:id="6"/>
      <w:r w:rsidRPr="00FB22F1">
        <w:t>Scope</w:t>
      </w:r>
      <w:bookmarkEnd w:id="7"/>
    </w:p>
    <w:p w14:paraId="7DA0A469" w14:textId="59449A80" w:rsidR="0001268C" w:rsidRDefault="005F1E63" w:rsidP="00F420FE">
      <w:pPr>
        <w:pStyle w:val="BodyNormal"/>
      </w:pPr>
      <w:r w:rsidRPr="00B347EF">
        <w:rPr>
          <w:szCs w:val="13"/>
        </w:rPr>
        <w:t xml:space="preserve">The scope of </w:t>
      </w:r>
      <w:r w:rsidR="001409A3">
        <w:rPr>
          <w:szCs w:val="13"/>
        </w:rPr>
        <w:t>this Plan</w:t>
      </w:r>
      <w:r w:rsidRPr="00B347EF">
        <w:rPr>
          <w:szCs w:val="13"/>
        </w:rPr>
        <w:t xml:space="preserve"> </w:t>
      </w:r>
      <w:r w:rsidR="00A5077B">
        <w:rPr>
          <w:szCs w:val="13"/>
        </w:rPr>
        <w:t>is</w:t>
      </w:r>
      <w:r w:rsidRPr="00B347EF">
        <w:rPr>
          <w:szCs w:val="13"/>
        </w:rPr>
        <w:t xml:space="preserve"> east</w:t>
      </w:r>
      <w:r w:rsidR="000E1556">
        <w:rPr>
          <w:szCs w:val="13"/>
        </w:rPr>
        <w:t>ern</w:t>
      </w:r>
      <w:r w:rsidRPr="00B347EF">
        <w:rPr>
          <w:szCs w:val="13"/>
        </w:rPr>
        <w:t xml:space="preserve"> Victoria (using the Hume Freeway as the western boundary</w:t>
      </w:r>
      <w:r w:rsidR="0001268C" w:rsidRPr="00B347EF">
        <w:rPr>
          <w:szCs w:val="13"/>
        </w:rPr>
        <w:t>)</w:t>
      </w:r>
      <w:r w:rsidR="0001268C">
        <w:rPr>
          <w:szCs w:val="13"/>
        </w:rPr>
        <w:t xml:space="preserve"> and</w:t>
      </w:r>
      <w:r w:rsidR="00F420FE">
        <w:rPr>
          <w:szCs w:val="13"/>
        </w:rPr>
        <w:t xml:space="preserve"> excludes</w:t>
      </w:r>
      <w:r w:rsidR="0049734D">
        <w:rPr>
          <w:szCs w:val="13"/>
        </w:rPr>
        <w:t xml:space="preserve"> </w:t>
      </w:r>
      <w:r w:rsidRPr="00B347EF">
        <w:rPr>
          <w:szCs w:val="13"/>
        </w:rPr>
        <w:t>peri-urban Melbourne. A map showing the boundaries of the three regional plans is provided in</w:t>
      </w:r>
      <w:r w:rsidR="001B2927">
        <w:rPr>
          <w:szCs w:val="13"/>
        </w:rPr>
        <w:t xml:space="preserve"> </w:t>
      </w:r>
      <w:r w:rsidR="00560C2C">
        <w:rPr>
          <w:szCs w:val="13"/>
        </w:rPr>
        <w:t>Figure 1</w:t>
      </w:r>
      <w:r w:rsidRPr="00B347EF">
        <w:rPr>
          <w:szCs w:val="13"/>
        </w:rPr>
        <w:t>.</w:t>
      </w:r>
      <w:bookmarkStart w:id="8" w:name="_Toc116371118"/>
      <w:bookmarkEnd w:id="8"/>
    </w:p>
    <w:p w14:paraId="76987859" w14:textId="33812CCE" w:rsidR="00F944A3" w:rsidRPr="009E3679" w:rsidRDefault="00F944A3" w:rsidP="0001268C">
      <w:pPr>
        <w:pStyle w:val="Heading2"/>
        <w:spacing w:before="0"/>
      </w:pPr>
      <w:bookmarkStart w:id="9" w:name="_Toc124619722"/>
      <w:r w:rsidRPr="0001268C">
        <w:t>Vision</w:t>
      </w:r>
      <w:bookmarkEnd w:id="9"/>
    </w:p>
    <w:p w14:paraId="1CCE794D" w14:textId="74E44511" w:rsidR="00F85069" w:rsidRDefault="00F944A3" w:rsidP="00C91352">
      <w:pPr>
        <w:pStyle w:val="BodyNormal"/>
        <w:keepNext/>
      </w:pPr>
      <w:r>
        <w:t>The vision for this Plan is aligned with the goals of the VDCS (</w:t>
      </w:r>
      <w:r w:rsidR="00560C2C">
        <w:t>Figure 2</w:t>
      </w:r>
      <w:r>
        <w:t xml:space="preserve">). Actions that underpin the achievement of each goal are outlined in subsequent sections. </w:t>
      </w:r>
    </w:p>
    <w:p w14:paraId="309B8B9D" w14:textId="77777777" w:rsidR="00614A4A" w:rsidRDefault="00614A4A" w:rsidP="00C91352">
      <w:pPr>
        <w:pStyle w:val="BodyNormal"/>
        <w:keepNext/>
      </w:pPr>
    </w:p>
    <w:p w14:paraId="46F28E6C" w14:textId="10E15C38" w:rsidR="00B81CF1" w:rsidRDefault="00B81CF1" w:rsidP="00C91352">
      <w:pPr>
        <w:pStyle w:val="BodyNormal"/>
        <w:keepNext/>
        <w:sectPr w:rsidR="00B81CF1" w:rsidSect="009A3DAA">
          <w:type w:val="continuous"/>
          <w:pgSz w:w="11900" w:h="16840" w:code="9"/>
          <w:pgMar w:top="1398" w:right="1440" w:bottom="1440" w:left="1440" w:header="708" w:footer="708" w:gutter="0"/>
          <w:cols w:num="2" w:space="708"/>
          <w:titlePg/>
          <w:docGrid w:linePitch="360"/>
        </w:sectPr>
      </w:pPr>
    </w:p>
    <w:p w14:paraId="16F2C860" w14:textId="360A9D75" w:rsidR="00716946" w:rsidRDefault="00837005" w:rsidP="00716946">
      <w:pPr>
        <w:pStyle w:val="BodyNormal"/>
        <w:keepNext/>
      </w:pPr>
      <w:r>
        <w:rPr>
          <w:noProof/>
        </w:rPr>
        <mc:AlternateContent>
          <mc:Choice Requires="wps">
            <w:drawing>
              <wp:anchor distT="0" distB="0" distL="114300" distR="114300" simplePos="0" relativeHeight="251658254" behindDoc="0" locked="0" layoutInCell="1" allowOverlap="1" wp14:anchorId="215F3E74" wp14:editId="01452C65">
                <wp:simplePos x="0" y="0"/>
                <wp:positionH relativeFrom="margin">
                  <wp:align>left</wp:align>
                </wp:positionH>
                <wp:positionV relativeFrom="paragraph">
                  <wp:posOffset>4076065</wp:posOffset>
                </wp:positionV>
                <wp:extent cx="5235575" cy="635"/>
                <wp:effectExtent l="0" t="0" r="3175" b="0"/>
                <wp:wrapSquare wrapText="bothSides"/>
                <wp:docPr id="1367362323" name="Text Box 1367362323"/>
                <wp:cNvGraphicFramePr/>
                <a:graphic xmlns:a="http://schemas.openxmlformats.org/drawingml/2006/main">
                  <a:graphicData uri="http://schemas.microsoft.com/office/word/2010/wordprocessingShape">
                    <wps:wsp>
                      <wps:cNvSpPr txBox="1"/>
                      <wps:spPr>
                        <a:xfrm>
                          <a:off x="0" y="0"/>
                          <a:ext cx="5235575" cy="635"/>
                        </a:xfrm>
                        <a:prstGeom prst="rect">
                          <a:avLst/>
                        </a:prstGeom>
                        <a:solidFill>
                          <a:prstClr val="white"/>
                        </a:solidFill>
                        <a:ln>
                          <a:noFill/>
                        </a:ln>
                      </wps:spPr>
                      <wps:txbx>
                        <w:txbxContent>
                          <w:p w14:paraId="2EDE0857" w14:textId="6BD21744" w:rsidR="00716946" w:rsidRPr="00BB5076" w:rsidRDefault="00716946" w:rsidP="00716946">
                            <w:pPr>
                              <w:pStyle w:val="Caption"/>
                              <w:rPr>
                                <w:sz w:val="16"/>
                                <w:szCs w:val="16"/>
                              </w:rPr>
                            </w:pPr>
                            <w:bookmarkStart w:id="10" w:name="_Ref117094064"/>
                            <w:r w:rsidRPr="00BB5076">
                              <w:rPr>
                                <w:sz w:val="16"/>
                                <w:szCs w:val="16"/>
                              </w:rPr>
                              <w:t xml:space="preserve">Figure </w:t>
                            </w:r>
                            <w:r w:rsidRPr="00BB5076">
                              <w:rPr>
                                <w:sz w:val="16"/>
                                <w:szCs w:val="16"/>
                              </w:rPr>
                              <w:fldChar w:fldCharType="begin"/>
                            </w:r>
                            <w:r w:rsidRPr="00BB5076">
                              <w:rPr>
                                <w:sz w:val="16"/>
                                <w:szCs w:val="16"/>
                              </w:rPr>
                              <w:instrText xml:space="preserve"> SEQ Figure \* ARABIC </w:instrText>
                            </w:r>
                            <w:r w:rsidRPr="00BB5076">
                              <w:rPr>
                                <w:sz w:val="16"/>
                                <w:szCs w:val="16"/>
                              </w:rPr>
                              <w:fldChar w:fldCharType="separate"/>
                            </w:r>
                            <w:r w:rsidR="00A17D5C">
                              <w:rPr>
                                <w:noProof/>
                                <w:sz w:val="16"/>
                                <w:szCs w:val="16"/>
                              </w:rPr>
                              <w:t>1</w:t>
                            </w:r>
                            <w:r w:rsidRPr="00BB5076">
                              <w:rPr>
                                <w:sz w:val="16"/>
                                <w:szCs w:val="16"/>
                              </w:rPr>
                              <w:fldChar w:fldCharType="end"/>
                            </w:r>
                            <w:bookmarkEnd w:id="10"/>
                            <w:r w:rsidR="00A91EFE">
                              <w:rPr>
                                <w:sz w:val="16"/>
                                <w:szCs w:val="16"/>
                              </w:rPr>
                              <w:t>.</w:t>
                            </w:r>
                            <w:r w:rsidRPr="00BB5076">
                              <w:rPr>
                                <w:sz w:val="16"/>
                                <w:szCs w:val="16"/>
                              </w:rPr>
                              <w:t xml:space="preserve"> Deer control plan region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215F3E74" id="_x0000_t202" coordsize="21600,21600" o:spt="202" path="m,l,21600r21600,l21600,xe">
                <v:stroke joinstyle="miter"/>
                <v:path gradientshapeok="t" o:connecttype="rect"/>
              </v:shapetype>
              <v:shape id="Text Box 1367362323" o:spid="_x0000_s1026" type="#_x0000_t202" style="position:absolute;left:0;text-align:left;margin-left:0;margin-top:320.95pt;width:412.25pt;height:.05pt;z-index:251658254;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" stroked="f">
                <v:textbox style="mso-fit-shape-to-text:t" inset="0,0,0,0">
                  <w:txbxContent>
                    <w:p w14:paraId="2EDE0857" w14:textId="6BD21744" w:rsidR="00716946" w:rsidRPr="00BB5076" w:rsidRDefault="00716946" w:rsidP="00716946">
                      <w:pPr>
                        <w:pStyle w:val="Caption"/>
                        <w:rPr>
                          <w:sz w:val="16"/>
                          <w:szCs w:val="16"/>
                        </w:rPr>
                      </w:pPr>
                      <w:bookmarkStart w:id="11" w:name="_Ref117094064"/>
                      <w:r w:rsidRPr="00BB5076">
                        <w:rPr>
                          <w:sz w:val="16"/>
                          <w:szCs w:val="16"/>
                        </w:rPr>
                        <w:t xml:space="preserve">Figure </w:t>
                      </w:r>
                      <w:r w:rsidRPr="00BB5076">
                        <w:rPr>
                          <w:sz w:val="16"/>
                          <w:szCs w:val="16"/>
                        </w:rPr>
                        <w:fldChar w:fldCharType="begin"/>
                      </w:r>
                      <w:r w:rsidRPr="00BB5076">
                        <w:rPr>
                          <w:sz w:val="16"/>
                          <w:szCs w:val="16"/>
                        </w:rPr>
                        <w:instrText xml:space="preserve"> SEQ Figure \* ARABIC </w:instrText>
                      </w:r>
                      <w:r w:rsidRPr="00BB5076">
                        <w:rPr>
                          <w:sz w:val="16"/>
                          <w:szCs w:val="16"/>
                        </w:rPr>
                        <w:fldChar w:fldCharType="separate"/>
                      </w:r>
                      <w:r w:rsidR="00A17D5C">
                        <w:rPr>
                          <w:noProof/>
                          <w:sz w:val="16"/>
                          <w:szCs w:val="16"/>
                        </w:rPr>
                        <w:t>1</w:t>
                      </w:r>
                      <w:r w:rsidRPr="00BB5076">
                        <w:rPr>
                          <w:sz w:val="16"/>
                          <w:szCs w:val="16"/>
                        </w:rPr>
                        <w:fldChar w:fldCharType="end"/>
                      </w:r>
                      <w:bookmarkEnd w:id="11"/>
                      <w:r w:rsidR="00A91EFE">
                        <w:rPr>
                          <w:sz w:val="16"/>
                          <w:szCs w:val="16"/>
                        </w:rPr>
                        <w:t>.</w:t>
                      </w:r>
                      <w:r w:rsidRPr="00BB5076">
                        <w:rPr>
                          <w:sz w:val="16"/>
                          <w:szCs w:val="16"/>
                        </w:rPr>
                        <w:t xml:space="preserve"> Deer control plan regions</w:t>
                      </w:r>
                    </w:p>
                  </w:txbxContent>
                </v:textbox>
                <w10:wrap type="square" anchorx="margin"/>
              </v:shape>
            </w:pict>
          </mc:Fallback>
        </mc:AlternateContent>
      </w:r>
    </w:p>
    <w:p w14:paraId="7E9C93CD" w14:textId="5FD9CA18" w:rsidR="00716946" w:rsidRDefault="00716946" w:rsidP="00716946">
      <w:pPr>
        <w:pStyle w:val="BodyNormal"/>
        <w:keepNext/>
      </w:pPr>
    </w:p>
    <w:p w14:paraId="57DF0EE4" w14:textId="77777777" w:rsidR="00716946" w:rsidRDefault="00716946" w:rsidP="00716946">
      <w:pPr>
        <w:pStyle w:val="BodyNormal"/>
        <w:keepNext/>
        <w:sectPr w:rsidR="00716946" w:rsidSect="00290D89">
          <w:type w:val="continuous"/>
          <w:pgSz w:w="11900" w:h="16840" w:code="9"/>
          <w:pgMar w:top="1398" w:right="1440" w:bottom="1440" w:left="1440" w:header="708" w:footer="708" w:gutter="0"/>
          <w:cols w:space="708"/>
          <w:titlePg/>
          <w:docGrid w:linePitch="360"/>
        </w:sectPr>
      </w:pPr>
    </w:p>
    <w:p w14:paraId="63B6718E" w14:textId="36F82B17" w:rsidR="00F71743" w:rsidRDefault="00D632C8" w:rsidP="00614A4A">
      <w:pPr>
        <w:pStyle w:val="BodyNormal"/>
        <w:keepNext/>
      </w:pPr>
      <w:r>
        <w:rPr>
          <w:noProof/>
          <w:szCs w:val="13"/>
        </w:rPr>
        <w:lastRenderedPageBreak/>
        <w:drawing>
          <wp:inline distT="0" distB="0" distL="0" distR="0" wp14:anchorId="2E71DC04" wp14:editId="0880DAA9">
            <wp:extent cx="4968000" cy="4776311"/>
            <wp:effectExtent l="0" t="0" r="4445" b="5715"/>
            <wp:docPr id="1367362320" name="Picture 1367362320" descr="Diagram showing the relationships between the Victorian Deer Control Strategy Vision and Goals and the East Victoria Deer Control Plan Goa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7362320" name="Picture 1367362320" descr="Diagram showing the relationships between the Victorian Deer Control Strategy Vision and Goals and the East Victoria Deer Control Plan Goals."/>
                    <pic:cNvPicPr>
                      <a:picLocks noChangeAspect="1" noChangeArrowheads="1"/>
                    </pic:cNvPicPr>
                  </pic:nvPicPr>
                  <pic:blipFill rotWithShape="1">
                    <a:blip r:embed="rId30" cstate="screen">
                      <a:extLst>
                        <a:ext uri="{28A0092B-C50C-407E-A947-70E740481C1C}">
                          <a14:useLocalDpi xmlns:a14="http://schemas.microsoft.com/office/drawing/2010/main"/>
                        </a:ext>
                      </a:extLst>
                    </a:blip>
                    <a:srcRect/>
                    <a:stretch/>
                  </pic:blipFill>
                  <pic:spPr bwMode="auto">
                    <a:xfrm>
                      <a:off x="0" y="0"/>
                      <a:ext cx="4968000" cy="4776311"/>
                    </a:xfrm>
                    <a:prstGeom prst="rect">
                      <a:avLst/>
                    </a:prstGeom>
                    <a:noFill/>
                    <a:ln>
                      <a:noFill/>
                    </a:ln>
                    <a:extLst>
                      <a:ext uri="{53640926-AAD7-44D8-BBD7-CCE9431645EC}">
                        <a14:shadowObscured xmlns:a14="http://schemas.microsoft.com/office/drawing/2010/main"/>
                      </a:ext>
                    </a:extLst>
                  </pic:spPr>
                </pic:pic>
              </a:graphicData>
            </a:graphic>
          </wp:inline>
        </w:drawing>
      </w:r>
    </w:p>
    <w:p w14:paraId="41583D2B" w14:textId="7CB3CAF7" w:rsidR="00614A4A" w:rsidRDefault="00614A4A" w:rsidP="00614A4A">
      <w:pPr>
        <w:pStyle w:val="Caption"/>
      </w:pPr>
      <w:bookmarkStart w:id="12" w:name="_Ref117094104"/>
      <w:r w:rsidRPr="007B50FD">
        <w:rPr>
          <w:sz w:val="16"/>
          <w:szCs w:val="16"/>
        </w:rPr>
        <w:t xml:space="preserve">Figure </w:t>
      </w:r>
      <w:r w:rsidRPr="007B50FD">
        <w:rPr>
          <w:sz w:val="16"/>
          <w:szCs w:val="16"/>
        </w:rPr>
        <w:fldChar w:fldCharType="begin"/>
      </w:r>
      <w:r w:rsidRPr="007B50FD">
        <w:rPr>
          <w:sz w:val="16"/>
          <w:szCs w:val="16"/>
        </w:rPr>
        <w:instrText xml:space="preserve"> SEQ Figure \* ARABIC </w:instrText>
      </w:r>
      <w:r w:rsidRPr="007B50FD">
        <w:rPr>
          <w:sz w:val="16"/>
          <w:szCs w:val="16"/>
        </w:rPr>
        <w:fldChar w:fldCharType="separate"/>
      </w:r>
      <w:r w:rsidR="00A17D5C">
        <w:rPr>
          <w:noProof/>
          <w:sz w:val="16"/>
          <w:szCs w:val="16"/>
        </w:rPr>
        <w:t>2</w:t>
      </w:r>
      <w:r w:rsidRPr="007B50FD">
        <w:rPr>
          <w:sz w:val="16"/>
          <w:szCs w:val="16"/>
        </w:rPr>
        <w:fldChar w:fldCharType="end"/>
      </w:r>
      <w:bookmarkEnd w:id="12"/>
      <w:r w:rsidR="00203E05">
        <w:rPr>
          <w:sz w:val="16"/>
          <w:szCs w:val="16"/>
        </w:rPr>
        <w:t>.</w:t>
      </w:r>
      <w:r w:rsidRPr="007B50FD">
        <w:rPr>
          <w:sz w:val="16"/>
          <w:szCs w:val="16"/>
        </w:rPr>
        <w:t xml:space="preserve"> </w:t>
      </w:r>
      <w:r w:rsidR="00B02058">
        <w:rPr>
          <w:sz w:val="16"/>
          <w:szCs w:val="16"/>
        </w:rPr>
        <w:t>A</w:t>
      </w:r>
      <w:r w:rsidRPr="007B50FD">
        <w:rPr>
          <w:sz w:val="16"/>
          <w:szCs w:val="16"/>
        </w:rPr>
        <w:t>lignment of East Victoria Deer Control Plan goals with those of the Victorian Deer Control Strategy</w:t>
      </w:r>
    </w:p>
    <w:p w14:paraId="0411FA6B" w14:textId="77777777" w:rsidR="00614A4A" w:rsidRDefault="00614A4A" w:rsidP="00C91352">
      <w:pPr>
        <w:pStyle w:val="BodyNormal"/>
        <w:keepNext/>
      </w:pPr>
    </w:p>
    <w:p w14:paraId="6791BBB6" w14:textId="6D4B7D47" w:rsidR="003C7A95" w:rsidRDefault="003C7A95" w:rsidP="00C91352">
      <w:pPr>
        <w:pStyle w:val="BodyNormal"/>
        <w:keepNext/>
        <w:sectPr w:rsidR="003C7A95" w:rsidSect="00614A4A">
          <w:type w:val="continuous"/>
          <w:pgSz w:w="11900" w:h="16840" w:code="9"/>
          <w:pgMar w:top="1398" w:right="1440" w:bottom="1440" w:left="1440" w:header="708" w:footer="708" w:gutter="0"/>
          <w:cols w:space="708"/>
          <w:titlePg/>
          <w:docGrid w:linePitch="360"/>
        </w:sectPr>
      </w:pPr>
    </w:p>
    <w:p w14:paraId="6F301208" w14:textId="0A4FF698" w:rsidR="005F1E63" w:rsidRDefault="005F1E63" w:rsidP="00290D89">
      <w:pPr>
        <w:pStyle w:val="Heading2"/>
        <w:spacing w:before="120"/>
      </w:pPr>
      <w:bookmarkStart w:id="13" w:name="_Toc113967118"/>
      <w:bookmarkStart w:id="14" w:name="_Toc124619723"/>
      <w:r>
        <w:t>Background</w:t>
      </w:r>
      <w:bookmarkEnd w:id="13"/>
      <w:bookmarkEnd w:id="14"/>
    </w:p>
    <w:p w14:paraId="2230AA14" w14:textId="54188E01" w:rsidR="005F1E63" w:rsidRPr="00B71ABC" w:rsidRDefault="005F1E63" w:rsidP="005F1E63">
      <w:pPr>
        <w:pStyle w:val="BodyNormal"/>
      </w:pPr>
      <w:r w:rsidRPr="00B71ABC">
        <w:t xml:space="preserve">In 2020, </w:t>
      </w:r>
      <w:r w:rsidR="00FA0925" w:rsidRPr="00B71ABC">
        <w:t xml:space="preserve">the </w:t>
      </w:r>
      <w:r w:rsidR="002624B3">
        <w:t>Victorian Government</w:t>
      </w:r>
      <w:r w:rsidR="00FA0925" w:rsidRPr="00B71ABC">
        <w:t xml:space="preserve"> </w:t>
      </w:r>
      <w:r w:rsidRPr="00B71ABC">
        <w:t xml:space="preserve">released the VDCS to </w:t>
      </w:r>
      <w:r w:rsidR="008C5208">
        <w:t xml:space="preserve">guide </w:t>
      </w:r>
      <w:r w:rsidRPr="00B71ABC">
        <w:t xml:space="preserve">deer management </w:t>
      </w:r>
      <w:r w:rsidR="008C5208">
        <w:t xml:space="preserve">actions </w:t>
      </w:r>
      <w:r w:rsidRPr="00B71ABC">
        <w:t>to reduce the</w:t>
      </w:r>
      <w:r w:rsidR="005A1F2C">
        <w:t>ir</w:t>
      </w:r>
      <w:r w:rsidRPr="00B71ABC">
        <w:t xml:space="preserve"> impact</w:t>
      </w:r>
      <w:r w:rsidR="005A1F2C">
        <w:t>s</w:t>
      </w:r>
      <w:r w:rsidRPr="00B71ABC">
        <w:t xml:space="preserve"> across Victoria.</w:t>
      </w:r>
      <w:r>
        <w:t xml:space="preserve"> </w:t>
      </w:r>
      <w:r w:rsidRPr="00B71ABC">
        <w:t xml:space="preserve">The strategy </w:t>
      </w:r>
      <w:r w:rsidR="002F4EA1">
        <w:t xml:space="preserve">provides </w:t>
      </w:r>
      <w:r w:rsidR="00645B55">
        <w:t>the</w:t>
      </w:r>
      <w:r w:rsidR="00645B55" w:rsidRPr="00B71ABC">
        <w:t xml:space="preserve"> </w:t>
      </w:r>
      <w:r w:rsidRPr="00B71ABC">
        <w:t>Deer Control Framework</w:t>
      </w:r>
      <w:r w:rsidR="000C4586">
        <w:t xml:space="preserve"> </w:t>
      </w:r>
      <w:r w:rsidR="000C4586" w:rsidRPr="00B71ABC">
        <w:t>(</w:t>
      </w:r>
      <w:r w:rsidR="00560C2C">
        <w:t>Figure 3</w:t>
      </w:r>
      <w:r w:rsidR="000C4586" w:rsidRPr="00B71ABC">
        <w:t>)</w:t>
      </w:r>
      <w:r w:rsidR="000C4586">
        <w:t xml:space="preserve"> </w:t>
      </w:r>
      <w:r w:rsidRPr="00B71ABC">
        <w:t xml:space="preserve">to </w:t>
      </w:r>
      <w:r w:rsidR="009D6299">
        <w:t>guide</w:t>
      </w:r>
      <w:r w:rsidR="00645B55" w:rsidRPr="00B71ABC">
        <w:t xml:space="preserve"> </w:t>
      </w:r>
      <w:r w:rsidRPr="00B71ABC">
        <w:t>coordinat</w:t>
      </w:r>
      <w:r w:rsidR="00645B55">
        <w:t>ion</w:t>
      </w:r>
      <w:r w:rsidRPr="00B71ABC">
        <w:t xml:space="preserve">, </w:t>
      </w:r>
      <w:r w:rsidR="00BC6A33">
        <w:t>strategic plan</w:t>
      </w:r>
      <w:r w:rsidR="005D21E6">
        <w:t>ning</w:t>
      </w:r>
      <w:r w:rsidRPr="00B71ABC">
        <w:t xml:space="preserve"> and adapt</w:t>
      </w:r>
      <w:r w:rsidR="009D6299">
        <w:t>io</w:t>
      </w:r>
      <w:r w:rsidR="006A45FD">
        <w:t>n of</w:t>
      </w:r>
      <w:r w:rsidRPr="00B71ABC">
        <w:t xml:space="preserve"> approach</w:t>
      </w:r>
      <w:r w:rsidR="008233EC">
        <w:t>es</w:t>
      </w:r>
      <w:r w:rsidRPr="00B71ABC">
        <w:t xml:space="preserve"> to managing the impacts of deer.</w:t>
      </w:r>
    </w:p>
    <w:p w14:paraId="44630CB5" w14:textId="677AEF8C" w:rsidR="00F2161B" w:rsidRPr="00F2161B" w:rsidRDefault="005F1E63" w:rsidP="00F2161B">
      <w:pPr>
        <w:pStyle w:val="BodyNormal"/>
      </w:pPr>
      <w:r w:rsidRPr="00B71ABC">
        <w:t xml:space="preserve">The VDCS allows </w:t>
      </w:r>
      <w:r w:rsidR="00ED5526">
        <w:t xml:space="preserve">for </w:t>
      </w:r>
      <w:r w:rsidRPr="00B71ABC">
        <w:t>the development of regional five-year plans facilitated by Regional Deer Control Partnership Groups (partnership group</w:t>
      </w:r>
      <w:r w:rsidR="007A0387">
        <w:t>s</w:t>
      </w:r>
      <w:r w:rsidRPr="00B71ABC">
        <w:t xml:space="preserve">) established by the Victorian Government. </w:t>
      </w:r>
      <w:r w:rsidR="00027628">
        <w:t xml:space="preserve">The regional plans </w:t>
      </w:r>
      <w:r w:rsidR="005F2331" w:rsidRPr="00B71ABC">
        <w:t xml:space="preserve">identify priority locations for deer control </w:t>
      </w:r>
      <w:r w:rsidR="009A7244">
        <w:t>acti</w:t>
      </w:r>
      <w:r w:rsidR="0008731E">
        <w:t>on</w:t>
      </w:r>
      <w:r w:rsidR="009A7244" w:rsidRPr="00B71ABC">
        <w:t xml:space="preserve"> </w:t>
      </w:r>
      <w:r w:rsidR="005F2331" w:rsidRPr="00B71ABC">
        <w:t>throughout Victoria</w:t>
      </w:r>
      <w:r w:rsidR="00FF6BBE">
        <w:t>.</w:t>
      </w:r>
      <w:r w:rsidR="005F2331" w:rsidRPr="00B71ABC">
        <w:t xml:space="preserve"> </w:t>
      </w:r>
      <w:r w:rsidRPr="00B71ABC">
        <w:t>The partnership groups, comprised of local stakeholders involved and interested in managing deer impacts, will also play a key role in coordinati</w:t>
      </w:r>
      <w:r w:rsidR="003212B2">
        <w:t>on and</w:t>
      </w:r>
      <w:r w:rsidRPr="00B71ABC">
        <w:t xml:space="preserve"> implementation of the</w:t>
      </w:r>
      <w:r>
        <w:t xml:space="preserve">ir respective </w:t>
      </w:r>
      <w:r w:rsidRPr="00B71ABC">
        <w:t>Regional Plans.</w:t>
      </w:r>
      <w:r>
        <w:t xml:space="preserve"> </w:t>
      </w:r>
      <w:r w:rsidR="00020188">
        <w:br w:type="column"/>
      </w:r>
      <w:r w:rsidRPr="00B71ABC">
        <w:t>The VDCS also allowed for the establishment of the Deer Advisory Committee, compris</w:t>
      </w:r>
      <w:r w:rsidR="00403949">
        <w:t>ing</w:t>
      </w:r>
      <w:r w:rsidRPr="00B71ABC">
        <w:t xml:space="preserve"> government and non-government members responsible for providing information and expert advice to </w:t>
      </w:r>
      <w:r w:rsidR="00EC0EE9">
        <w:t xml:space="preserve">DEECA </w:t>
      </w:r>
      <w:r w:rsidR="0017331E">
        <w:t xml:space="preserve">to </w:t>
      </w:r>
      <w:r w:rsidRPr="00B71ABC">
        <w:t xml:space="preserve">support </w:t>
      </w:r>
      <w:r w:rsidR="00531366">
        <w:t xml:space="preserve">the </w:t>
      </w:r>
      <w:r w:rsidR="002E2939">
        <w:t>implementation</w:t>
      </w:r>
      <w:r w:rsidR="00D65787">
        <w:t xml:space="preserve"> of</w:t>
      </w:r>
      <w:r w:rsidR="002E2939">
        <w:t xml:space="preserve"> the </w:t>
      </w:r>
      <w:r w:rsidR="00FC68F6">
        <w:t xml:space="preserve">VDCS including </w:t>
      </w:r>
      <w:r w:rsidRPr="00B71ABC">
        <w:t xml:space="preserve">development of </w:t>
      </w:r>
      <w:r w:rsidR="00043B6B">
        <w:t xml:space="preserve">the </w:t>
      </w:r>
      <w:r w:rsidRPr="00B71ABC">
        <w:t>Regional Plans.</w:t>
      </w:r>
    </w:p>
    <w:p w14:paraId="23142E59" w14:textId="325BDC56" w:rsidR="00B347EF" w:rsidRPr="00F2161B" w:rsidRDefault="00B347EF" w:rsidP="00F2161B">
      <w:pPr>
        <w:pStyle w:val="Heading2"/>
        <w:spacing w:before="120"/>
      </w:pPr>
      <w:bookmarkStart w:id="15" w:name="_Toc124619724"/>
      <w:r w:rsidRPr="00F2161B">
        <w:t xml:space="preserve">Approach to developing </w:t>
      </w:r>
      <w:r w:rsidR="00124496" w:rsidRPr="00F2161B">
        <w:t>the Plan</w:t>
      </w:r>
      <w:bookmarkEnd w:id="15"/>
    </w:p>
    <w:p w14:paraId="34A64F13" w14:textId="2D597B87" w:rsidR="003C7A95" w:rsidRDefault="00B347EF" w:rsidP="00B347EF">
      <w:pPr>
        <w:pStyle w:val="BodyNormal"/>
      </w:pPr>
      <w:r w:rsidRPr="00F81606">
        <w:t>Th</w:t>
      </w:r>
      <w:r w:rsidR="002E203B">
        <w:t>e East Victoria Deer Control</w:t>
      </w:r>
      <w:r w:rsidRPr="00F81606">
        <w:t xml:space="preserve"> Plan was prepared in consultation with the </w:t>
      </w:r>
      <w:r w:rsidR="007432EF" w:rsidDel="002E203B">
        <w:t>Eastern</w:t>
      </w:r>
      <w:r w:rsidR="007432EF" w:rsidRPr="00F81606" w:rsidDel="002E203B">
        <w:t xml:space="preserve"> </w:t>
      </w:r>
      <w:r w:rsidR="007432EF" w:rsidRPr="00F81606">
        <w:t>Regional Partnership Group</w:t>
      </w:r>
      <w:r w:rsidRPr="00F81606">
        <w:t xml:space="preserve">, which </w:t>
      </w:r>
      <w:r w:rsidR="00ED17FE">
        <w:t xml:space="preserve">comprised </w:t>
      </w:r>
      <w:r w:rsidR="0057597D">
        <w:t xml:space="preserve">Gippsland and Hume </w:t>
      </w:r>
      <w:r w:rsidR="00EA711D">
        <w:t>sub-groups</w:t>
      </w:r>
      <w:r w:rsidR="001C13C0">
        <w:t>. The sub</w:t>
      </w:r>
      <w:r w:rsidR="008166B8">
        <w:t>-</w:t>
      </w:r>
      <w:r w:rsidR="00054899">
        <w:t>groups</w:t>
      </w:r>
      <w:r w:rsidR="00EA711D">
        <w:t xml:space="preserve"> provide</w:t>
      </w:r>
      <w:r w:rsidR="009C3171">
        <w:t>d</w:t>
      </w:r>
      <w:r w:rsidR="00EA711D">
        <w:t xml:space="preserve"> regionally specific context for the development of </w:t>
      </w:r>
      <w:r w:rsidR="00124496">
        <w:t>the Plan</w:t>
      </w:r>
      <w:r w:rsidR="00D5479E">
        <w:t xml:space="preserve"> to account for the </w:t>
      </w:r>
      <w:r w:rsidR="00AB1067">
        <w:t xml:space="preserve">complexity </w:t>
      </w:r>
      <w:r w:rsidR="00867D87">
        <w:t xml:space="preserve">and diversity of </w:t>
      </w:r>
      <w:r w:rsidR="00A44530">
        <w:t xml:space="preserve">issues </w:t>
      </w:r>
      <w:r w:rsidR="00875453">
        <w:t xml:space="preserve">within these </w:t>
      </w:r>
      <w:r w:rsidR="00D5479E">
        <w:t>vast</w:t>
      </w:r>
      <w:r w:rsidR="008D1D20">
        <w:t xml:space="preserve"> landscape</w:t>
      </w:r>
      <w:r w:rsidR="00875453">
        <w:t xml:space="preserve">s, including </w:t>
      </w:r>
      <w:r w:rsidR="00394F20">
        <w:t xml:space="preserve">different </w:t>
      </w:r>
      <w:r w:rsidR="006F4A96">
        <w:t xml:space="preserve">deer </w:t>
      </w:r>
      <w:r w:rsidR="00C27D13">
        <w:t>species</w:t>
      </w:r>
      <w:r w:rsidR="008C15C5">
        <w:t xml:space="preserve">, </w:t>
      </w:r>
      <w:r w:rsidR="00EB140F">
        <w:t>distribution</w:t>
      </w:r>
      <w:r w:rsidR="000404E5">
        <w:t xml:space="preserve"> </w:t>
      </w:r>
      <w:r w:rsidR="00C27D13">
        <w:t>and impacts across the planning area</w:t>
      </w:r>
      <w:r w:rsidR="00C03382">
        <w:t>.</w:t>
      </w:r>
      <w:r w:rsidR="001F69C9">
        <w:t xml:space="preserve"> </w:t>
      </w:r>
    </w:p>
    <w:p w14:paraId="43B30B6F" w14:textId="19043B97" w:rsidR="002708C9" w:rsidRDefault="001F69C9" w:rsidP="00B347EF">
      <w:pPr>
        <w:pStyle w:val="BodyNormal"/>
      </w:pPr>
      <w:r>
        <w:t>R</w:t>
      </w:r>
      <w:r w:rsidR="000B32B1">
        <w:t>epresentati</w:t>
      </w:r>
      <w:r>
        <w:t>ves</w:t>
      </w:r>
      <w:r w:rsidR="000B32B1">
        <w:t xml:space="preserve"> from</w:t>
      </w:r>
      <w:r w:rsidR="00B347EF" w:rsidRPr="00F81606">
        <w:t xml:space="preserve"> </w:t>
      </w:r>
      <w:r w:rsidR="007432EF">
        <w:t xml:space="preserve">public and private </w:t>
      </w:r>
      <w:r w:rsidR="00B347EF" w:rsidRPr="00F81606">
        <w:t xml:space="preserve">land managers, local government, conservation, industry, </w:t>
      </w:r>
      <w:r w:rsidR="000D1A66">
        <w:t>Traditional Owner</w:t>
      </w:r>
      <w:r w:rsidR="00DC0996">
        <w:t>s</w:t>
      </w:r>
      <w:r w:rsidR="000D1A66">
        <w:t xml:space="preserve"> </w:t>
      </w:r>
      <w:r w:rsidR="00B347EF" w:rsidRPr="00F81606">
        <w:t>and community groups</w:t>
      </w:r>
      <w:r w:rsidR="00FA0C90">
        <w:t xml:space="preserve"> </w:t>
      </w:r>
      <w:r w:rsidR="00B347EF">
        <w:t xml:space="preserve">participated in </w:t>
      </w:r>
      <w:r w:rsidR="00B347EF" w:rsidRPr="00F81606">
        <w:t xml:space="preserve">a </w:t>
      </w:r>
      <w:r w:rsidR="00FA0C90">
        <w:t xml:space="preserve">series </w:t>
      </w:r>
      <w:r w:rsidR="00B347EF" w:rsidRPr="00F81606">
        <w:t>of four workshops</w:t>
      </w:r>
      <w:r w:rsidR="00E1074D">
        <w:t xml:space="preserve"> to support the development </w:t>
      </w:r>
      <w:r w:rsidR="00F566CD">
        <w:t xml:space="preserve">of the </w:t>
      </w:r>
      <w:r w:rsidR="00673965">
        <w:t>P</w:t>
      </w:r>
      <w:r w:rsidR="00F566CD">
        <w:t>lan</w:t>
      </w:r>
      <w:r w:rsidR="003355E7">
        <w:t>, with t</w:t>
      </w:r>
      <w:r w:rsidR="00B347EF" w:rsidRPr="00F81606">
        <w:t xml:space="preserve">he Deer Advisory Committee also invited to </w:t>
      </w:r>
      <w:r w:rsidR="00415724">
        <w:t>contribute to</w:t>
      </w:r>
      <w:r w:rsidR="00B347EF" w:rsidRPr="00F81606">
        <w:t xml:space="preserve"> the</w:t>
      </w:r>
      <w:r w:rsidR="005711B2">
        <w:t xml:space="preserve">ir </w:t>
      </w:r>
      <w:r w:rsidR="00210BEB">
        <w:t>completion</w:t>
      </w:r>
      <w:r w:rsidR="00B347EF" w:rsidRPr="00F81606">
        <w:t>.</w:t>
      </w:r>
    </w:p>
    <w:p w14:paraId="1734D24D" w14:textId="489B03D6" w:rsidR="00B347EF" w:rsidRPr="00F81606" w:rsidRDefault="00B347EF" w:rsidP="00F67C4B">
      <w:pPr>
        <w:pStyle w:val="BodyNormal"/>
        <w:keepNext/>
        <w:spacing w:before="0"/>
      </w:pPr>
      <w:r w:rsidRPr="00F81606">
        <w:lastRenderedPageBreak/>
        <w:t xml:space="preserve">The four </w:t>
      </w:r>
      <w:r w:rsidR="001A107B" w:rsidRPr="00B71ABC">
        <w:t>partnership group</w:t>
      </w:r>
      <w:r w:rsidR="001A107B" w:rsidRPr="00F81606">
        <w:t xml:space="preserve"> </w:t>
      </w:r>
      <w:r w:rsidRPr="00F81606">
        <w:t>workshops focused on:</w:t>
      </w:r>
    </w:p>
    <w:p w14:paraId="60748BF1" w14:textId="15B5F66A" w:rsidR="00B347EF" w:rsidRPr="00F81606" w:rsidRDefault="00B347EF" w:rsidP="00A21B00">
      <w:pPr>
        <w:pStyle w:val="BodyNormal"/>
        <w:numPr>
          <w:ilvl w:val="0"/>
          <w:numId w:val="8"/>
        </w:numPr>
        <w:spacing w:before="40" w:after="40"/>
        <w:ind w:left="357" w:hanging="357"/>
      </w:pPr>
      <w:r w:rsidRPr="00F81606">
        <w:t xml:space="preserve">The general approach to </w:t>
      </w:r>
      <w:r w:rsidR="00124496">
        <w:t>the Plan</w:t>
      </w:r>
      <w:r w:rsidR="00F57583">
        <w:t>’s</w:t>
      </w:r>
      <w:r w:rsidRPr="00F81606">
        <w:t xml:space="preserve"> development</w:t>
      </w:r>
      <w:r w:rsidR="0089560E">
        <w:t>,</w:t>
      </w:r>
      <w:r w:rsidRPr="00F81606">
        <w:t xml:space="preserve"> including governance</w:t>
      </w:r>
      <w:r w:rsidRPr="007A6623">
        <w:t xml:space="preserve"> </w:t>
      </w:r>
      <w:r w:rsidRPr="00F81606">
        <w:t xml:space="preserve">and </w:t>
      </w:r>
      <w:r w:rsidR="00110266">
        <w:t xml:space="preserve">alignment of </w:t>
      </w:r>
      <w:r w:rsidR="00F57583">
        <w:t>its</w:t>
      </w:r>
      <w:r w:rsidR="00110266">
        <w:t xml:space="preserve"> </w:t>
      </w:r>
      <w:r w:rsidR="00395037">
        <w:t xml:space="preserve">aims </w:t>
      </w:r>
      <w:r w:rsidR="00EF35C6">
        <w:t xml:space="preserve">to </w:t>
      </w:r>
      <w:r w:rsidR="00AC2F1E">
        <w:t>the VDCS</w:t>
      </w:r>
      <w:r w:rsidR="003D1B23">
        <w:t>.</w:t>
      </w:r>
    </w:p>
    <w:p w14:paraId="722990B0" w14:textId="3A01322B" w:rsidR="00B347EF" w:rsidRPr="00F81606" w:rsidRDefault="00EB0DF8" w:rsidP="00A21B00">
      <w:pPr>
        <w:pStyle w:val="BodyNormal"/>
        <w:numPr>
          <w:ilvl w:val="0"/>
          <w:numId w:val="8"/>
        </w:numPr>
        <w:spacing w:before="40" w:after="40"/>
        <w:ind w:left="357" w:hanging="357"/>
      </w:pPr>
      <w:r>
        <w:t>C</w:t>
      </w:r>
      <w:r w:rsidR="00C8324A">
        <w:t>o</w:t>
      </w:r>
      <w:r w:rsidR="007548DD">
        <w:t>llection of</w:t>
      </w:r>
      <w:r w:rsidR="004605FF">
        <w:t xml:space="preserve"> information on c</w:t>
      </w:r>
      <w:r>
        <w:t>urrent d</w:t>
      </w:r>
      <w:r w:rsidR="00B347EF">
        <w:t xml:space="preserve">istribution of deer </w:t>
      </w:r>
      <w:r w:rsidR="0003638D">
        <w:t xml:space="preserve">and </w:t>
      </w:r>
      <w:r w:rsidR="004605FF">
        <w:t xml:space="preserve">their </w:t>
      </w:r>
      <w:r w:rsidR="00953FA4">
        <w:t>impacts to values</w:t>
      </w:r>
      <w:r w:rsidR="003D1B23">
        <w:t>.</w:t>
      </w:r>
    </w:p>
    <w:p w14:paraId="3FA09E9B" w14:textId="078C2EB8" w:rsidR="00B347EF" w:rsidRPr="00F81606" w:rsidRDefault="002338AC" w:rsidP="00A21B00">
      <w:pPr>
        <w:pStyle w:val="BodyNormal"/>
        <w:numPr>
          <w:ilvl w:val="0"/>
          <w:numId w:val="8"/>
        </w:numPr>
        <w:spacing w:before="40" w:after="40"/>
        <w:ind w:left="357" w:hanging="357"/>
      </w:pPr>
      <w:r w:rsidRPr="00361703">
        <w:t xml:space="preserve">Identification of principles for deer </w:t>
      </w:r>
      <w:r>
        <w:t xml:space="preserve">control and </w:t>
      </w:r>
      <w:r w:rsidRPr="00361703">
        <w:t>management</w:t>
      </w:r>
      <w:r>
        <w:t xml:space="preserve"> actions</w:t>
      </w:r>
      <w:r w:rsidR="006476B8">
        <w:t>,</w:t>
      </w:r>
      <w:r>
        <w:t xml:space="preserve"> and </w:t>
      </w:r>
      <w:r w:rsidRPr="00361703">
        <w:t>priority locations</w:t>
      </w:r>
      <w:r w:rsidR="0D1FCBE2">
        <w:t xml:space="preserve">, with consideration of environmental, </w:t>
      </w:r>
      <w:r w:rsidR="22EDB086">
        <w:t xml:space="preserve">cultural, </w:t>
      </w:r>
      <w:r w:rsidR="2980D118">
        <w:t>catchment</w:t>
      </w:r>
      <w:r w:rsidR="00DE6D41">
        <w:t>,</w:t>
      </w:r>
      <w:r w:rsidR="2980D118">
        <w:t xml:space="preserve"> </w:t>
      </w:r>
      <w:r w:rsidR="0D1FCBE2">
        <w:t>and economic assets, and social values</w:t>
      </w:r>
      <w:r w:rsidR="00DE6D41">
        <w:t>,</w:t>
      </w:r>
      <w:r w:rsidR="1BF9FBBD">
        <w:t xml:space="preserve"> including </w:t>
      </w:r>
      <w:r w:rsidR="083ED4FE">
        <w:t>public safety</w:t>
      </w:r>
      <w:r w:rsidR="0D1FCBE2">
        <w:t>. Locations were nominated for prevention, local elimination, containment, or asset protection</w:t>
      </w:r>
      <w:r w:rsidR="00DE6D41">
        <w:t>,</w:t>
      </w:r>
      <w:r w:rsidR="00A26D30">
        <w:t xml:space="preserve"> in line with the Biosecurity Approach</w:t>
      </w:r>
      <w:r w:rsidR="007F729D">
        <w:t xml:space="preserve"> outlined within the VDCS</w:t>
      </w:r>
      <w:r w:rsidR="00A26D30">
        <w:t xml:space="preserve"> </w:t>
      </w:r>
      <w:r w:rsidR="00560C2C">
        <w:t>(Figure 4</w:t>
      </w:r>
      <w:r w:rsidR="00E54F9B">
        <w:t>)</w:t>
      </w:r>
      <w:r w:rsidR="003D1B23">
        <w:t>.</w:t>
      </w:r>
    </w:p>
    <w:p w14:paraId="7107BF05" w14:textId="6BEB0782" w:rsidR="00C04A30" w:rsidRDefault="00B347EF" w:rsidP="00A21B00">
      <w:pPr>
        <w:pStyle w:val="BodyNormal"/>
        <w:numPr>
          <w:ilvl w:val="0"/>
          <w:numId w:val="8"/>
        </w:numPr>
        <w:spacing w:before="40" w:after="40"/>
        <w:ind w:left="357" w:hanging="357"/>
      </w:pPr>
      <w:r w:rsidRPr="00F81606">
        <w:t>Confirmation of priority locations</w:t>
      </w:r>
      <w:r>
        <w:t>,</w:t>
      </w:r>
      <w:r w:rsidRPr="00F81606">
        <w:t xml:space="preserve"> justification </w:t>
      </w:r>
      <w:r w:rsidR="00572A8F">
        <w:t>for</w:t>
      </w:r>
      <w:r w:rsidR="00572A8F" w:rsidRPr="00F81606">
        <w:t xml:space="preserve"> </w:t>
      </w:r>
      <w:r w:rsidRPr="00F81606">
        <w:t>their nomination</w:t>
      </w:r>
      <w:r w:rsidR="00DE6D41">
        <w:t>,</w:t>
      </w:r>
      <w:r w:rsidRPr="00F81606">
        <w:t xml:space="preserve"> and identification of </w:t>
      </w:r>
      <w:r w:rsidR="000721C1">
        <w:t xml:space="preserve">key </w:t>
      </w:r>
      <w:r w:rsidRPr="00F81606">
        <w:t>actions.</w:t>
      </w:r>
    </w:p>
    <w:p w14:paraId="0F516CF9" w14:textId="77777777" w:rsidR="00E01C7D" w:rsidRDefault="00E01C7D" w:rsidP="00E01C7D">
      <w:pPr>
        <w:pStyle w:val="BodyNormal"/>
        <w:spacing w:before="40" w:after="40"/>
      </w:pPr>
    </w:p>
    <w:p w14:paraId="67480D35" w14:textId="10CBAF10" w:rsidR="00AD4E3F" w:rsidRDefault="00AD4E3F" w:rsidP="00A21B00">
      <w:pPr>
        <w:pStyle w:val="BodyNormal"/>
        <w:numPr>
          <w:ilvl w:val="0"/>
          <w:numId w:val="8"/>
        </w:numPr>
        <w:spacing w:before="40" w:after="40"/>
        <w:ind w:left="357" w:hanging="357"/>
        <w:sectPr w:rsidR="00AD4E3F" w:rsidSect="00614A4A">
          <w:type w:val="continuous"/>
          <w:pgSz w:w="11900" w:h="16840" w:code="9"/>
          <w:pgMar w:top="1398" w:right="1440" w:bottom="1440" w:left="1440" w:header="708" w:footer="708" w:gutter="0"/>
          <w:cols w:num="2" w:space="708"/>
          <w:titlePg/>
          <w:docGrid w:linePitch="360"/>
        </w:sectPr>
      </w:pPr>
    </w:p>
    <w:p w14:paraId="3CCADECA" w14:textId="730A8726" w:rsidR="003D3B93" w:rsidRDefault="003D3B93" w:rsidP="00261319">
      <w:pPr>
        <w:pStyle w:val="BodyNormal"/>
        <w:spacing w:before="40" w:after="40"/>
        <w:ind w:left="360"/>
      </w:pPr>
    </w:p>
    <w:p w14:paraId="4E2EF510" w14:textId="3AE31CDE" w:rsidR="004A527D" w:rsidRDefault="00600061" w:rsidP="00261319">
      <w:pPr>
        <w:pStyle w:val="BodyNormal"/>
        <w:spacing w:before="40" w:after="40"/>
        <w:ind w:left="360"/>
      </w:pPr>
      <w:r>
        <w:rPr>
          <w:noProof/>
        </w:rPr>
        <mc:AlternateContent>
          <mc:Choice Requires="wpg">
            <w:drawing>
              <wp:anchor distT="0" distB="0" distL="114300" distR="114300" simplePos="0" relativeHeight="251658258" behindDoc="0" locked="0" layoutInCell="1" allowOverlap="1" wp14:anchorId="35D73D27" wp14:editId="3531B6D2">
                <wp:simplePos x="0" y="0"/>
                <wp:positionH relativeFrom="column">
                  <wp:posOffset>0</wp:posOffset>
                </wp:positionH>
                <wp:positionV relativeFrom="paragraph">
                  <wp:posOffset>169352</wp:posOffset>
                </wp:positionV>
                <wp:extent cx="5359400" cy="2288540"/>
                <wp:effectExtent l="0" t="0" r="0" b="0"/>
                <wp:wrapNone/>
                <wp:docPr id="30" name="Group 30" descr="Figure describing the deer control framework in Victoria."/>
                <wp:cNvGraphicFramePr/>
                <a:graphic xmlns:a="http://schemas.openxmlformats.org/drawingml/2006/main">
                  <a:graphicData uri="http://schemas.microsoft.com/office/word/2010/wordprocessingGroup">
                    <wpg:wgp>
                      <wpg:cNvGrpSpPr/>
                      <wpg:grpSpPr>
                        <a:xfrm>
                          <a:off x="0" y="0"/>
                          <a:ext cx="5359400" cy="2288540"/>
                          <a:chOff x="0" y="0"/>
                          <a:chExt cx="5359400" cy="2288540"/>
                        </a:xfrm>
                      </wpg:grpSpPr>
                      <pic:pic xmlns:pic="http://schemas.openxmlformats.org/drawingml/2006/picture">
                        <pic:nvPicPr>
                          <pic:cNvPr id="15" name="Picture 15" descr="Figure describing the deer control framework in Victoria."/>
                          <pic:cNvPicPr>
                            <a:picLocks noChangeAspect="1"/>
                          </pic:cNvPicPr>
                        </pic:nvPicPr>
                        <pic:blipFill>
                          <a:blip r:embed="rId31" cstate="print">
                            <a:extLst>
                              <a:ext uri="{28A0092B-C50C-407E-A947-70E740481C1C}">
                                <a14:useLocalDpi xmlns:a14="http://schemas.microsoft.com/office/drawing/2010/main"/>
                              </a:ext>
                            </a:extLst>
                          </a:blip>
                          <a:stretch>
                            <a:fillRect/>
                          </a:stretch>
                        </pic:blipFill>
                        <pic:spPr>
                          <a:xfrm>
                            <a:off x="0" y="0"/>
                            <a:ext cx="5359400" cy="2288540"/>
                          </a:xfrm>
                          <a:prstGeom prst="rect">
                            <a:avLst/>
                          </a:prstGeom>
                          <a:noFill/>
                        </pic:spPr>
                      </pic:pic>
                      <wps:wsp>
                        <wps:cNvPr id="217" name="Text Box 2"/>
                        <wps:cNvSpPr txBox="1">
                          <a:spLocks noChangeArrowheads="1"/>
                        </wps:cNvSpPr>
                        <wps:spPr bwMode="auto">
                          <a:xfrm>
                            <a:off x="2965837" y="79513"/>
                            <a:ext cx="499533" cy="287867"/>
                          </a:xfrm>
                          <a:prstGeom prst="rect">
                            <a:avLst/>
                          </a:prstGeom>
                          <a:solidFill>
                            <a:srgbClr val="BBDDCF"/>
                          </a:solidFill>
                          <a:ln w="9525">
                            <a:solidFill>
                              <a:srgbClr val="BBDDCF"/>
                            </a:solidFill>
                            <a:miter lim="800000"/>
                            <a:headEnd/>
                            <a:tailEnd/>
                          </a:ln>
                        </wps:spPr>
                        <wps:txbx>
                          <w:txbxContent>
                            <w:p w14:paraId="574B1BE8" w14:textId="77777777" w:rsidR="00600061" w:rsidRPr="00BE7603" w:rsidRDefault="00600061" w:rsidP="00600061">
                              <w:pPr>
                                <w:jc w:val="center"/>
                                <w:rPr>
                                  <w:rFonts w:cstheme="minorHAnsi"/>
                                  <w:b/>
                                  <w:bCs/>
                                  <w:color w:val="363639" w:themeColor="background1" w:themeShade="40"/>
                                  <w:sz w:val="14"/>
                                  <w:szCs w:val="14"/>
                                </w:rPr>
                              </w:pPr>
                              <w:r w:rsidRPr="00BE7603">
                                <w:rPr>
                                  <w:rFonts w:cstheme="minorHAnsi"/>
                                  <w:b/>
                                  <w:bCs/>
                                  <w:color w:val="363639" w:themeColor="background1" w:themeShade="40"/>
                                  <w:sz w:val="14"/>
                                  <w:szCs w:val="14"/>
                                </w:rPr>
                                <w:t>DEECA</w:t>
                              </w:r>
                            </w:p>
                          </w:txbxContent>
                        </wps:txbx>
                        <wps:bodyPr rot="0" vert="horz" wrap="square" lIns="36000" tIns="36000" rIns="36000" bIns="36000" anchor="ctr" anchorCtr="0">
                          <a:noAutofit/>
                        </wps:bodyPr>
                      </wps:wsp>
                    </wpg:wgp>
                  </a:graphicData>
                </a:graphic>
              </wp:anchor>
            </w:drawing>
          </mc:Choice>
          <mc:Fallback>
            <w:pict>
              <v:group w14:anchorId="35D73D27" id="Group 30" o:spid="_x0000_s1027" alt="Figure describing the deer control framework in Victoria." style="position:absolute;left:0;text-align:left;margin-left:0;margin-top:13.35pt;width:422pt;height:180.2pt;z-index:251658258" coordsize="53594,2288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5" o:spid="_x0000_s1028" type="#_x0000_t75" alt="Figure describing the deer control framework in Victoria." style="position:absolute;width:53594;height:2288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">
                  <v:imagedata r:id="rId32" o:title="Figure describing the deer control framework in Victoria"/>
                </v:shape>
                <v:shape id="Text Box 2" o:spid="_x0000_s1029" type="#_x0000_t202" style="position:absolute;left:29658;top:795;width:4995;height:287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" fillcolor="#bbddcf" strokecolor="#bbddcf">
                  <v:textbox inset="1mm,1mm,1mm,1mm">
                    <w:txbxContent>
                      <w:p w14:paraId="574B1BE8" w14:textId="77777777" w:rsidR="00600061" w:rsidRPr="00BE7603" w:rsidRDefault="00600061" w:rsidP="00600061">
                        <w:pPr>
                          <w:jc w:val="center"/>
                          <w:rPr>
                            <w:rFonts w:cstheme="minorHAnsi"/>
                            <w:b/>
                            <w:bCs/>
                            <w:color w:val="363639" w:themeColor="background1" w:themeShade="40"/>
                            <w:sz w:val="14"/>
                            <w:szCs w:val="14"/>
                          </w:rPr>
                        </w:pPr>
                        <w:r w:rsidRPr="00BE7603">
                          <w:rPr>
                            <w:rFonts w:cstheme="minorHAnsi"/>
                            <w:b/>
                            <w:bCs/>
                            <w:color w:val="363639" w:themeColor="background1" w:themeShade="40"/>
                            <w:sz w:val="14"/>
                            <w:szCs w:val="14"/>
                          </w:rPr>
                          <w:t>DEECA</w:t>
                        </w:r>
                      </w:p>
                    </w:txbxContent>
                  </v:textbox>
                </v:shape>
              </v:group>
            </w:pict>
          </mc:Fallback>
        </mc:AlternateContent>
      </w:r>
    </w:p>
    <w:p w14:paraId="35D56CBA" w14:textId="0400C3C6" w:rsidR="003D3B93" w:rsidRDefault="003D3B93" w:rsidP="00261319">
      <w:pPr>
        <w:pStyle w:val="BodyNormal"/>
        <w:spacing w:before="40" w:after="40"/>
        <w:ind w:left="360"/>
      </w:pPr>
    </w:p>
    <w:p w14:paraId="32E76694" w14:textId="13CA74E1" w:rsidR="00A32A9C" w:rsidRDefault="00A32A9C" w:rsidP="00261319">
      <w:pPr>
        <w:pStyle w:val="BodyNormal"/>
        <w:spacing w:before="40" w:after="40"/>
        <w:ind w:left="360"/>
      </w:pPr>
    </w:p>
    <w:p w14:paraId="0ECB50AD" w14:textId="77777777" w:rsidR="00A32A9C" w:rsidRDefault="00A32A9C" w:rsidP="00261319">
      <w:pPr>
        <w:pStyle w:val="BodyNormal"/>
        <w:spacing w:before="40" w:after="40"/>
        <w:ind w:left="360"/>
      </w:pPr>
    </w:p>
    <w:p w14:paraId="1F420768" w14:textId="77777777" w:rsidR="00A32A9C" w:rsidRDefault="00A32A9C" w:rsidP="00261319">
      <w:pPr>
        <w:pStyle w:val="BodyNormal"/>
        <w:spacing w:before="40" w:after="40"/>
        <w:ind w:left="360"/>
      </w:pPr>
    </w:p>
    <w:p w14:paraId="2E8B47BB" w14:textId="77777777" w:rsidR="00A32A9C" w:rsidRDefault="00A32A9C" w:rsidP="00261319">
      <w:pPr>
        <w:pStyle w:val="BodyNormal"/>
        <w:spacing w:before="40" w:after="40"/>
        <w:ind w:left="360"/>
      </w:pPr>
    </w:p>
    <w:p w14:paraId="5F25DF28" w14:textId="77777777" w:rsidR="00A32A9C" w:rsidRDefault="00A32A9C" w:rsidP="00261319">
      <w:pPr>
        <w:pStyle w:val="BodyNormal"/>
        <w:spacing w:before="40" w:after="40"/>
        <w:ind w:left="360"/>
      </w:pPr>
    </w:p>
    <w:p w14:paraId="4987CFFE" w14:textId="77777777" w:rsidR="00A32A9C" w:rsidRDefault="00A32A9C" w:rsidP="00261319">
      <w:pPr>
        <w:pStyle w:val="BodyNormal"/>
        <w:spacing w:before="40" w:after="40"/>
        <w:ind w:left="360"/>
      </w:pPr>
    </w:p>
    <w:p w14:paraId="7BEEB122" w14:textId="77777777" w:rsidR="00A32A9C" w:rsidRDefault="00A32A9C" w:rsidP="00261319">
      <w:pPr>
        <w:pStyle w:val="BodyNormal"/>
        <w:spacing w:before="40" w:after="40"/>
        <w:ind w:left="360"/>
      </w:pPr>
    </w:p>
    <w:p w14:paraId="37ED383A" w14:textId="77777777" w:rsidR="00A32A9C" w:rsidRDefault="00A32A9C" w:rsidP="00261319">
      <w:pPr>
        <w:pStyle w:val="BodyNormal"/>
        <w:spacing w:before="40" w:after="40"/>
        <w:ind w:left="360"/>
      </w:pPr>
    </w:p>
    <w:p w14:paraId="78D86DA6" w14:textId="77777777" w:rsidR="00A32A9C" w:rsidRDefault="00A32A9C" w:rsidP="00261319">
      <w:pPr>
        <w:pStyle w:val="BodyNormal"/>
        <w:spacing w:before="40" w:after="40"/>
        <w:ind w:left="360"/>
      </w:pPr>
    </w:p>
    <w:p w14:paraId="1355AFBD" w14:textId="77777777" w:rsidR="00A32A9C" w:rsidRDefault="00A32A9C" w:rsidP="00261319">
      <w:pPr>
        <w:pStyle w:val="BodyNormal"/>
        <w:spacing w:before="40" w:after="40"/>
        <w:ind w:left="360"/>
      </w:pPr>
    </w:p>
    <w:p w14:paraId="141CA572" w14:textId="77777777" w:rsidR="00A32A9C" w:rsidRDefault="00A32A9C" w:rsidP="00261319">
      <w:pPr>
        <w:pStyle w:val="BodyNormal"/>
        <w:spacing w:before="40" w:after="40"/>
        <w:ind w:left="360"/>
      </w:pPr>
    </w:p>
    <w:p w14:paraId="6E9CF35D" w14:textId="77777777" w:rsidR="00A32A9C" w:rsidRDefault="00A32A9C" w:rsidP="00261319">
      <w:pPr>
        <w:pStyle w:val="BodyNormal"/>
        <w:spacing w:before="40" w:after="40"/>
        <w:ind w:left="360"/>
      </w:pPr>
    </w:p>
    <w:p w14:paraId="78DAFC72" w14:textId="3FF8D68B" w:rsidR="00A32A9C" w:rsidRDefault="00A32A9C" w:rsidP="00261319">
      <w:pPr>
        <w:pStyle w:val="BodyNormal"/>
        <w:spacing w:before="40" w:after="40"/>
        <w:ind w:left="360"/>
      </w:pPr>
    </w:p>
    <w:p w14:paraId="7DEA3636" w14:textId="7B02E224" w:rsidR="00A32A9C" w:rsidRPr="00BE22B6" w:rsidRDefault="00A32A9C" w:rsidP="00261319">
      <w:pPr>
        <w:pStyle w:val="BodyNormal"/>
        <w:spacing w:before="40" w:after="40"/>
        <w:ind w:left="360"/>
        <w:rPr>
          <w:i/>
          <w:iCs/>
        </w:rPr>
      </w:pPr>
      <w:r w:rsidRPr="00BE22B6">
        <w:rPr>
          <w:i/>
          <w:iCs/>
          <w:noProof/>
        </w:rPr>
        <mc:AlternateContent>
          <mc:Choice Requires="wps">
            <w:drawing>
              <wp:anchor distT="0" distB="0" distL="114300" distR="114300" simplePos="0" relativeHeight="251658251" behindDoc="0" locked="0" layoutInCell="1" allowOverlap="1" wp14:anchorId="1B1AA7E0" wp14:editId="39220C4B">
                <wp:simplePos x="0" y="0"/>
                <wp:positionH relativeFrom="margin">
                  <wp:align>left</wp:align>
                </wp:positionH>
                <wp:positionV relativeFrom="paragraph">
                  <wp:posOffset>70485</wp:posOffset>
                </wp:positionV>
                <wp:extent cx="5137150" cy="215900"/>
                <wp:effectExtent l="0" t="0" r="6350" b="0"/>
                <wp:wrapSquare wrapText="bothSides"/>
                <wp:docPr id="10" name="Text Box 10"/>
                <wp:cNvGraphicFramePr/>
                <a:graphic xmlns:a="http://schemas.openxmlformats.org/drawingml/2006/main">
                  <a:graphicData uri="http://schemas.microsoft.com/office/word/2010/wordprocessingShape">
                    <wps:wsp>
                      <wps:cNvSpPr txBox="1"/>
                      <wps:spPr>
                        <a:xfrm>
                          <a:off x="0" y="0"/>
                          <a:ext cx="5137150" cy="215900"/>
                        </a:xfrm>
                        <a:prstGeom prst="rect">
                          <a:avLst/>
                        </a:prstGeom>
                        <a:solidFill>
                          <a:prstClr val="white"/>
                        </a:solidFill>
                        <a:ln>
                          <a:noFill/>
                        </a:ln>
                      </wps:spPr>
                      <wps:txbx>
                        <w:txbxContent>
                          <w:p w14:paraId="4DD1AF58" w14:textId="19A6F24C" w:rsidR="003D3B93" w:rsidRPr="00BE22B6" w:rsidRDefault="003D3B93" w:rsidP="00BE22B6">
                            <w:pPr>
                              <w:pStyle w:val="Caption"/>
                              <w:rPr>
                                <w:sz w:val="16"/>
                                <w:szCs w:val="16"/>
                              </w:rPr>
                            </w:pPr>
                            <w:r w:rsidRPr="00BE22B6">
                              <w:rPr>
                                <w:sz w:val="16"/>
                                <w:szCs w:val="16"/>
                              </w:rPr>
                              <w:t xml:space="preserve">Figure </w:t>
                            </w:r>
                            <w:r w:rsidRPr="00BE22B6">
                              <w:rPr>
                                <w:sz w:val="16"/>
                                <w:szCs w:val="16"/>
                              </w:rPr>
                              <w:fldChar w:fldCharType="begin"/>
                            </w:r>
                            <w:r w:rsidRPr="00BE22B6">
                              <w:rPr>
                                <w:sz w:val="16"/>
                                <w:szCs w:val="16"/>
                              </w:rPr>
                              <w:instrText xml:space="preserve"> SEQ Figure \* ARABIC </w:instrText>
                            </w:r>
                            <w:r w:rsidRPr="00BE22B6">
                              <w:rPr>
                                <w:sz w:val="16"/>
                                <w:szCs w:val="16"/>
                              </w:rPr>
                              <w:fldChar w:fldCharType="separate"/>
                            </w:r>
                            <w:r w:rsidR="00A17D5C">
                              <w:rPr>
                                <w:noProof/>
                                <w:sz w:val="16"/>
                                <w:szCs w:val="16"/>
                              </w:rPr>
                              <w:t>3</w:t>
                            </w:r>
                            <w:r w:rsidRPr="00BE22B6">
                              <w:rPr>
                                <w:sz w:val="16"/>
                                <w:szCs w:val="16"/>
                              </w:rPr>
                              <w:fldChar w:fldCharType="end"/>
                            </w:r>
                            <w:r w:rsidR="00414D8F">
                              <w:rPr>
                                <w:sz w:val="16"/>
                                <w:szCs w:val="16"/>
                              </w:rPr>
                              <w:t>.</w:t>
                            </w:r>
                            <w:r w:rsidRPr="00BE22B6">
                              <w:rPr>
                                <w:sz w:val="16"/>
                                <w:szCs w:val="16"/>
                              </w:rPr>
                              <w:t xml:space="preserve"> Deer Control Framework under the Victorian Deer Control Strategy</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B1AA7E0" id="Text Box 10" o:spid="_x0000_s1030" type="#_x0000_t202" style="position:absolute;left:0;text-align:left;margin-left:0;margin-top:5.55pt;width:404.5pt;height:17pt;z-index:251658251;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" stroked="f">
                <v:textbox inset="0,0,0,0">
                  <w:txbxContent>
                    <w:p w14:paraId="4DD1AF58" w14:textId="19A6F24C" w:rsidR="003D3B93" w:rsidRPr="00BE22B6" w:rsidRDefault="003D3B93" w:rsidP="00BE22B6">
                      <w:pPr>
                        <w:pStyle w:val="Caption"/>
                        <w:rPr>
                          <w:sz w:val="16"/>
                          <w:szCs w:val="16"/>
                        </w:rPr>
                      </w:pPr>
                      <w:r w:rsidRPr="00BE22B6">
                        <w:rPr>
                          <w:sz w:val="16"/>
                          <w:szCs w:val="16"/>
                        </w:rPr>
                        <w:t xml:space="preserve">Figure </w:t>
                      </w:r>
                      <w:r w:rsidRPr="00BE22B6">
                        <w:rPr>
                          <w:sz w:val="16"/>
                          <w:szCs w:val="16"/>
                        </w:rPr>
                        <w:fldChar w:fldCharType="begin"/>
                      </w:r>
                      <w:r w:rsidRPr="00BE22B6">
                        <w:rPr>
                          <w:sz w:val="16"/>
                          <w:szCs w:val="16"/>
                        </w:rPr>
                        <w:instrText xml:space="preserve"> SEQ Figure \* ARABIC </w:instrText>
                      </w:r>
                      <w:r w:rsidRPr="00BE22B6">
                        <w:rPr>
                          <w:sz w:val="16"/>
                          <w:szCs w:val="16"/>
                        </w:rPr>
                        <w:fldChar w:fldCharType="separate"/>
                      </w:r>
                      <w:r w:rsidR="00A17D5C">
                        <w:rPr>
                          <w:noProof/>
                          <w:sz w:val="16"/>
                          <w:szCs w:val="16"/>
                        </w:rPr>
                        <w:t>3</w:t>
                      </w:r>
                      <w:r w:rsidRPr="00BE22B6">
                        <w:rPr>
                          <w:sz w:val="16"/>
                          <w:szCs w:val="16"/>
                        </w:rPr>
                        <w:fldChar w:fldCharType="end"/>
                      </w:r>
                      <w:r w:rsidR="00414D8F">
                        <w:rPr>
                          <w:sz w:val="16"/>
                          <w:szCs w:val="16"/>
                        </w:rPr>
                        <w:t>.</w:t>
                      </w:r>
                      <w:r w:rsidRPr="00BE22B6">
                        <w:rPr>
                          <w:sz w:val="16"/>
                          <w:szCs w:val="16"/>
                        </w:rPr>
                        <w:t xml:space="preserve"> Deer Control Framework under the Victorian Deer Control Strategy</w:t>
                      </w:r>
                    </w:p>
                  </w:txbxContent>
                </v:textbox>
                <w10:wrap type="square" anchorx="margin"/>
              </v:shape>
            </w:pict>
          </mc:Fallback>
        </mc:AlternateContent>
      </w:r>
    </w:p>
    <w:p w14:paraId="23AEAEDD" w14:textId="77777777" w:rsidR="00A32A9C" w:rsidRDefault="00A32A9C" w:rsidP="00261319">
      <w:pPr>
        <w:pStyle w:val="BodyNormal"/>
        <w:spacing w:before="40" w:after="40"/>
        <w:ind w:left="360"/>
      </w:pPr>
    </w:p>
    <w:p w14:paraId="6AC5F02E" w14:textId="1D2EB3A6" w:rsidR="003D3B93" w:rsidRDefault="00162BF1" w:rsidP="00261319">
      <w:pPr>
        <w:pStyle w:val="BodyNormal"/>
        <w:spacing w:before="40" w:after="40"/>
        <w:ind w:left="360"/>
      </w:pPr>
      <w:r>
        <w:rPr>
          <w:noProof/>
        </w:rPr>
        <mc:AlternateContent>
          <mc:Choice Requires="wps">
            <w:drawing>
              <wp:anchor distT="0" distB="0" distL="114300" distR="114300" simplePos="0" relativeHeight="251658247" behindDoc="0" locked="0" layoutInCell="1" allowOverlap="1" wp14:anchorId="0DE358CD" wp14:editId="6A3E588F">
                <wp:simplePos x="0" y="0"/>
                <wp:positionH relativeFrom="margin">
                  <wp:align>left</wp:align>
                </wp:positionH>
                <wp:positionV relativeFrom="paragraph">
                  <wp:posOffset>2881630</wp:posOffset>
                </wp:positionV>
                <wp:extent cx="5829935" cy="635"/>
                <wp:effectExtent l="0" t="0" r="0" b="0"/>
                <wp:wrapTopAndBottom/>
                <wp:docPr id="14" name="Text Box 14"/>
                <wp:cNvGraphicFramePr/>
                <a:graphic xmlns:a="http://schemas.openxmlformats.org/drawingml/2006/main">
                  <a:graphicData uri="http://schemas.microsoft.com/office/word/2010/wordprocessingShape">
                    <wps:wsp>
                      <wps:cNvSpPr txBox="1"/>
                      <wps:spPr>
                        <a:xfrm>
                          <a:off x="0" y="0"/>
                          <a:ext cx="5829935" cy="635"/>
                        </a:xfrm>
                        <a:prstGeom prst="rect">
                          <a:avLst/>
                        </a:prstGeom>
                        <a:solidFill>
                          <a:prstClr val="white"/>
                        </a:solidFill>
                        <a:ln>
                          <a:noFill/>
                        </a:ln>
                      </wps:spPr>
                      <wps:txbx>
                        <w:txbxContent>
                          <w:p w14:paraId="2223E7D0" w14:textId="16224085" w:rsidR="00261319" w:rsidRPr="00563882" w:rsidRDefault="00261319" w:rsidP="00261319">
                            <w:pPr>
                              <w:pStyle w:val="Caption"/>
                              <w:rPr>
                                <w:sz w:val="16"/>
                                <w:szCs w:val="16"/>
                              </w:rPr>
                            </w:pPr>
                            <w:r w:rsidRPr="00563882">
                              <w:rPr>
                                <w:sz w:val="16"/>
                                <w:szCs w:val="16"/>
                              </w:rPr>
                              <w:t xml:space="preserve">Figure </w:t>
                            </w:r>
                            <w:r w:rsidRPr="00563882">
                              <w:rPr>
                                <w:sz w:val="16"/>
                                <w:szCs w:val="16"/>
                              </w:rPr>
                              <w:fldChar w:fldCharType="begin"/>
                            </w:r>
                            <w:r w:rsidRPr="00563882">
                              <w:rPr>
                                <w:sz w:val="16"/>
                                <w:szCs w:val="16"/>
                              </w:rPr>
                              <w:instrText xml:space="preserve"> SEQ Figure \* ARABIC </w:instrText>
                            </w:r>
                            <w:r w:rsidRPr="00563882">
                              <w:rPr>
                                <w:sz w:val="16"/>
                                <w:szCs w:val="16"/>
                              </w:rPr>
                              <w:fldChar w:fldCharType="separate"/>
                            </w:r>
                            <w:r w:rsidR="00A17D5C">
                              <w:rPr>
                                <w:noProof/>
                                <w:sz w:val="16"/>
                                <w:szCs w:val="16"/>
                              </w:rPr>
                              <w:t>4</w:t>
                            </w:r>
                            <w:r w:rsidRPr="00563882">
                              <w:rPr>
                                <w:sz w:val="16"/>
                                <w:szCs w:val="16"/>
                              </w:rPr>
                              <w:fldChar w:fldCharType="end"/>
                            </w:r>
                            <w:r w:rsidR="002540BF">
                              <w:rPr>
                                <w:sz w:val="16"/>
                                <w:szCs w:val="16"/>
                              </w:rPr>
                              <w:t>.</w:t>
                            </w:r>
                            <w:r w:rsidRPr="00563882">
                              <w:rPr>
                                <w:sz w:val="16"/>
                                <w:szCs w:val="16"/>
                              </w:rPr>
                              <w:t xml:space="preserve"> The Biosecurity Approach</w:t>
                            </w:r>
                            <w:r>
                              <w:rPr>
                                <w:sz w:val="16"/>
                                <w:szCs w:val="16"/>
                              </w:rPr>
                              <w:t xml:space="preserve"> (</w:t>
                            </w:r>
                            <w:r w:rsidR="005C05C0">
                              <w:rPr>
                                <w:sz w:val="16"/>
                                <w:szCs w:val="16"/>
                              </w:rPr>
                              <w:t>Department of Environment and Primary Industries (</w:t>
                            </w:r>
                            <w:r>
                              <w:rPr>
                                <w:sz w:val="16"/>
                                <w:szCs w:val="16"/>
                              </w:rPr>
                              <w:t>DEPI</w:t>
                            </w:r>
                            <w:r w:rsidR="005C05C0">
                              <w:rPr>
                                <w:sz w:val="16"/>
                                <w:szCs w:val="16"/>
                              </w:rPr>
                              <w:t>)</w:t>
                            </w:r>
                            <w:r>
                              <w:rPr>
                                <w:sz w:val="16"/>
                                <w:szCs w:val="16"/>
                              </w:rPr>
                              <w:t xml:space="preserve"> 2017)</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DE358CD" id="Text Box 14" o:spid="_x0000_s1031" type="#_x0000_t202" style="position:absolute;left:0;text-align:left;margin-left:0;margin-top:226.9pt;width:459.05pt;height:.05pt;z-index:251658247;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" stroked="f">
                <v:textbox style="mso-fit-shape-to-text:t" inset="0,0,0,0">
                  <w:txbxContent>
                    <w:p w14:paraId="2223E7D0" w14:textId="16224085" w:rsidR="00261319" w:rsidRPr="00563882" w:rsidRDefault="00261319" w:rsidP="00261319">
                      <w:pPr>
                        <w:pStyle w:val="Caption"/>
                        <w:rPr>
                          <w:sz w:val="16"/>
                          <w:szCs w:val="16"/>
                        </w:rPr>
                      </w:pPr>
                      <w:r w:rsidRPr="00563882">
                        <w:rPr>
                          <w:sz w:val="16"/>
                          <w:szCs w:val="16"/>
                        </w:rPr>
                        <w:t xml:space="preserve">Figure </w:t>
                      </w:r>
                      <w:r w:rsidRPr="00563882">
                        <w:rPr>
                          <w:sz w:val="16"/>
                          <w:szCs w:val="16"/>
                        </w:rPr>
                        <w:fldChar w:fldCharType="begin"/>
                      </w:r>
                      <w:r w:rsidRPr="00563882">
                        <w:rPr>
                          <w:sz w:val="16"/>
                          <w:szCs w:val="16"/>
                        </w:rPr>
                        <w:instrText xml:space="preserve"> SEQ Figure \* ARABIC </w:instrText>
                      </w:r>
                      <w:r w:rsidRPr="00563882">
                        <w:rPr>
                          <w:sz w:val="16"/>
                          <w:szCs w:val="16"/>
                        </w:rPr>
                        <w:fldChar w:fldCharType="separate"/>
                      </w:r>
                      <w:r w:rsidR="00A17D5C">
                        <w:rPr>
                          <w:noProof/>
                          <w:sz w:val="16"/>
                          <w:szCs w:val="16"/>
                        </w:rPr>
                        <w:t>4</w:t>
                      </w:r>
                      <w:r w:rsidRPr="00563882">
                        <w:rPr>
                          <w:sz w:val="16"/>
                          <w:szCs w:val="16"/>
                        </w:rPr>
                        <w:fldChar w:fldCharType="end"/>
                      </w:r>
                      <w:r w:rsidR="002540BF">
                        <w:rPr>
                          <w:sz w:val="16"/>
                          <w:szCs w:val="16"/>
                        </w:rPr>
                        <w:t>.</w:t>
                      </w:r>
                      <w:r w:rsidRPr="00563882">
                        <w:rPr>
                          <w:sz w:val="16"/>
                          <w:szCs w:val="16"/>
                        </w:rPr>
                        <w:t xml:space="preserve"> The Biosecurity Approach</w:t>
                      </w:r>
                      <w:r>
                        <w:rPr>
                          <w:sz w:val="16"/>
                          <w:szCs w:val="16"/>
                        </w:rPr>
                        <w:t xml:space="preserve"> (</w:t>
                      </w:r>
                      <w:r w:rsidR="005C05C0">
                        <w:rPr>
                          <w:sz w:val="16"/>
                          <w:szCs w:val="16"/>
                        </w:rPr>
                        <w:t>Department of Environment and Primary Industries (</w:t>
                      </w:r>
                      <w:r>
                        <w:rPr>
                          <w:sz w:val="16"/>
                          <w:szCs w:val="16"/>
                        </w:rPr>
                        <w:t>DEPI</w:t>
                      </w:r>
                      <w:r w:rsidR="005C05C0">
                        <w:rPr>
                          <w:sz w:val="16"/>
                          <w:szCs w:val="16"/>
                        </w:rPr>
                        <w:t>)</w:t>
                      </w:r>
                      <w:r>
                        <w:rPr>
                          <w:sz w:val="16"/>
                          <w:szCs w:val="16"/>
                        </w:rPr>
                        <w:t xml:space="preserve"> 2017)</w:t>
                      </w:r>
                    </w:p>
                  </w:txbxContent>
                </v:textbox>
                <w10:wrap type="topAndBottom" anchorx="margin"/>
              </v:shape>
            </w:pict>
          </mc:Fallback>
        </mc:AlternateContent>
      </w:r>
      <w:r>
        <w:rPr>
          <w:noProof/>
        </w:rPr>
        <mc:AlternateContent>
          <mc:Choice Requires="wpg">
            <w:drawing>
              <wp:anchor distT="0" distB="0" distL="114300" distR="114300" simplePos="0" relativeHeight="251658246" behindDoc="0" locked="0" layoutInCell="1" allowOverlap="1" wp14:anchorId="5678EE9C" wp14:editId="6BE31F25">
                <wp:simplePos x="0" y="0"/>
                <wp:positionH relativeFrom="margin">
                  <wp:align>left</wp:align>
                </wp:positionH>
                <wp:positionV relativeFrom="paragraph">
                  <wp:posOffset>158115</wp:posOffset>
                </wp:positionV>
                <wp:extent cx="5830432" cy="2656282"/>
                <wp:effectExtent l="0" t="0" r="0" b="0"/>
                <wp:wrapTopAndBottom/>
                <wp:docPr id="16" name="Group 16" descr="Diagram showing the Biosecurity Approach and the 'Invasion curve' relationship where approach is based on area occupied or level of establishment where increasing area occupied respectively require respective approaches from low area of occupation for that species prevention may be feasible where no occupation, then eradication where present but in low or eradicable numbers, then containment of populations and lastly asset based protection where species well established and eradication not feasible."/>
                <wp:cNvGraphicFramePr/>
                <a:graphic xmlns:a="http://schemas.openxmlformats.org/drawingml/2006/main">
                  <a:graphicData uri="http://schemas.microsoft.com/office/word/2010/wordprocessingGroup">
                    <wpg:wgp>
                      <wpg:cNvGrpSpPr/>
                      <wpg:grpSpPr>
                        <a:xfrm>
                          <a:off x="0" y="0"/>
                          <a:ext cx="5830432" cy="2656282"/>
                          <a:chOff x="0" y="0"/>
                          <a:chExt cx="5830432" cy="2656282"/>
                        </a:xfrm>
                      </wpg:grpSpPr>
                      <wps:wsp>
                        <wps:cNvPr id="17" name="Rectangle 17"/>
                        <wps:cNvSpPr/>
                        <wps:spPr>
                          <a:xfrm>
                            <a:off x="0" y="0"/>
                            <a:ext cx="5830432" cy="2652087"/>
                          </a:xfrm>
                          <a:prstGeom prst="rect">
                            <a:avLst/>
                          </a:prstGeom>
                          <a:solidFill>
                            <a:schemeClr val="tx1">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24" name="Picture 24" descr="Diagram showing the Biosecurity Approach and the 'Invasion curve' relationship where approach is based on area occupied or level of establishment where increasing area occupied respectively require respective approaches from low area of occupation for that species prevention may be feasible where no occupation, then eradication where present but in low or eradicable numbers, then containment of populations and lastly asset based protection where species well established and eradication not feasible."/>
                          <pic:cNvPicPr>
                            <a:picLocks noChangeAspect="1"/>
                          </pic:cNvPicPr>
                        </pic:nvPicPr>
                        <pic:blipFill>
                          <a:blip r:embed="rId33" cstate="screen">
                            <a:extLst>
                              <a:ext uri="{28A0092B-C50C-407E-A947-70E740481C1C}">
                                <a14:useLocalDpi xmlns:a14="http://schemas.microsoft.com/office/drawing/2010/main"/>
                              </a:ext>
                            </a:extLst>
                          </a:blip>
                          <a:stretch>
                            <a:fillRect/>
                          </a:stretch>
                        </pic:blipFill>
                        <pic:spPr>
                          <a:xfrm>
                            <a:off x="371707" y="22302"/>
                            <a:ext cx="5013325" cy="2633980"/>
                          </a:xfrm>
                          <a:prstGeom prst="rect">
                            <a:avLst/>
                          </a:prstGeom>
                        </pic:spPr>
                      </pic:pic>
                    </wpg:wgp>
                  </a:graphicData>
                </a:graphic>
              </wp:anchor>
            </w:drawing>
          </mc:Choice>
          <mc:Fallback>
            <w:pict>
              <v:group w14:anchorId="181148A0" id="Group 16" o:spid="_x0000_s1026" alt="Diagram showing the Biosecurity Approach and the 'Invasion curve' relationship where approach is based on area occupied or level of establishment where increasing area occupied respectively require respective approaches from low area of occupation for that species prevention may be feasible where no occupation, then eradication where present but in low or eradicable numbers, then containment of populations and lastly asset based protection where species well established and eradication not feasible." style="position:absolute;margin-left:0;margin-top:12.45pt;width:459.1pt;height:209.15pt;z-index:251658246;mso-position-horizontal:left;mso-position-horizontal-relative:margin" coordsize="58304,2656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">
                <v:rect id="Rectangle 17" o:spid="_x0000_s1027" style="position:absolute;width:58304;height:265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" fillcolor="#deeaeb [669]" stroked="f" strokeweight="1pt"/>
                <v:shape id="Picture 24" o:spid="_x0000_s1028" type="#_x0000_t75" alt="Diagram showing the Biosecurity Approach and the 'Invasion curve' relationship where approach is based on area occupied or level of establishment where increasing area occupied respectively require respective approaches from low area of occupation for that species prevention may be feasible where no occupation, then eradication where present but in low or eradicable numbers, then containment of populations and lastly asset based protection where species well established and eradication not feasible." style="position:absolute;left:3717;top:223;width:50133;height:2633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">
                  <v:imagedata r:id="rId34" o:title="Diagram showing the Biosecurity Approach and the 'Invasion curve' relationship where approach is based on area occupied or level of establishment where increasing area occupied respectively require respective approaches from low area of occupation for tha"/>
                </v:shape>
                <w10:wrap type="topAndBottom" anchorx="margin"/>
              </v:group>
            </w:pict>
          </mc:Fallback>
        </mc:AlternateContent>
      </w:r>
    </w:p>
    <w:p w14:paraId="6B263A69" w14:textId="54D04122" w:rsidR="003D3B93" w:rsidRDefault="003D3B93" w:rsidP="00261319">
      <w:pPr>
        <w:pStyle w:val="BodyNormal"/>
        <w:spacing w:before="40" w:after="40"/>
        <w:ind w:left="360"/>
      </w:pPr>
    </w:p>
    <w:p w14:paraId="39AAC398" w14:textId="37218AB4" w:rsidR="003D3B93" w:rsidRDefault="003D3B93" w:rsidP="00261319">
      <w:pPr>
        <w:pStyle w:val="BodyNormal"/>
        <w:spacing w:before="40" w:after="40"/>
        <w:ind w:left="360"/>
      </w:pPr>
    </w:p>
    <w:p w14:paraId="67CD306E" w14:textId="18FF5D2A" w:rsidR="00261319" w:rsidRDefault="00261319" w:rsidP="00261319">
      <w:pPr>
        <w:pStyle w:val="BodyNormal"/>
        <w:spacing w:before="40" w:after="40"/>
        <w:ind w:left="360"/>
        <w:sectPr w:rsidR="00261319" w:rsidSect="000A37F0">
          <w:type w:val="continuous"/>
          <w:pgSz w:w="11900" w:h="16840" w:code="9"/>
          <w:pgMar w:top="1398" w:right="1440" w:bottom="1440" w:left="1440" w:header="708" w:footer="708" w:gutter="0"/>
          <w:cols w:space="708"/>
          <w:titlePg/>
          <w:docGrid w:linePitch="360"/>
        </w:sectPr>
      </w:pPr>
    </w:p>
    <w:p w14:paraId="7B7F6765" w14:textId="35C6FE11" w:rsidR="00AD4E3F" w:rsidRDefault="00FE246A" w:rsidP="00D44BEE">
      <w:pPr>
        <w:pStyle w:val="BodyNormal"/>
      </w:pPr>
      <w:r>
        <w:rPr>
          <w:noProof/>
        </w:rPr>
        <w:lastRenderedPageBreak/>
        <mc:AlternateContent>
          <mc:Choice Requires="wps">
            <w:drawing>
              <wp:anchor distT="0" distB="0" distL="114300" distR="114300" simplePos="0" relativeHeight="251658241" behindDoc="1" locked="0" layoutInCell="1" allowOverlap="1" wp14:anchorId="6AA9943B" wp14:editId="475D59C5">
                <wp:simplePos x="0" y="0"/>
                <wp:positionH relativeFrom="margin">
                  <wp:align>right</wp:align>
                </wp:positionH>
                <wp:positionV relativeFrom="paragraph">
                  <wp:posOffset>17145</wp:posOffset>
                </wp:positionV>
                <wp:extent cx="5724525" cy="4968240"/>
                <wp:effectExtent l="0" t="0" r="9525" b="3810"/>
                <wp:wrapTopAndBottom/>
                <wp:docPr id="34" name="Rectangle 34"/>
                <wp:cNvGraphicFramePr/>
                <a:graphic xmlns:a="http://schemas.openxmlformats.org/drawingml/2006/main">
                  <a:graphicData uri="http://schemas.microsoft.com/office/word/2010/wordprocessingShape">
                    <wps:wsp>
                      <wps:cNvSpPr/>
                      <wps:spPr>
                        <a:xfrm>
                          <a:off x="0" y="0"/>
                          <a:ext cx="5724525" cy="4968240"/>
                        </a:xfrm>
                        <a:prstGeom prst="rect">
                          <a:avLst/>
                        </a:prstGeom>
                        <a:solidFill>
                          <a:srgbClr val="5F979F">
                            <a:lumMod val="20000"/>
                            <a:lumOff val="80000"/>
                          </a:srgbClr>
                        </a:solidFill>
                        <a:ln w="12700" cap="flat" cmpd="sng" algn="ctr">
                          <a:noFill/>
                          <a:prstDash val="solid"/>
                          <a:miter lim="800000"/>
                        </a:ln>
                        <a:effectLst/>
                      </wps:spPr>
                      <wps:txbx>
                        <w:txbxContent>
                          <w:p w14:paraId="3FD4378F" w14:textId="77777777" w:rsidR="007B610F" w:rsidRPr="00481F68" w:rsidRDefault="007B610F" w:rsidP="007B610F">
                            <w:pPr>
                              <w:pStyle w:val="Heading3"/>
                              <w:rPr>
                                <w:color w:val="151517" w:themeColor="background1" w:themeShade="1A"/>
                              </w:rPr>
                            </w:pPr>
                            <w:r w:rsidRPr="00481F68">
                              <w:rPr>
                                <w:color w:val="151517" w:themeColor="background1" w:themeShade="1A"/>
                              </w:rPr>
                              <w:t>Plan assumptions</w:t>
                            </w:r>
                          </w:p>
                          <w:p w14:paraId="4B643D2B" w14:textId="30756FE3" w:rsidR="007B610F" w:rsidRPr="00481F68" w:rsidRDefault="007B610F" w:rsidP="007B610F">
                            <w:pPr>
                              <w:pStyle w:val="BodyNormal"/>
                              <w:rPr>
                                <w:color w:val="151517" w:themeColor="background1" w:themeShade="1A"/>
                              </w:rPr>
                            </w:pPr>
                            <w:r w:rsidRPr="00481F68">
                              <w:rPr>
                                <w:color w:val="151517" w:themeColor="background1" w:themeShade="1A"/>
                              </w:rPr>
                              <w:t>The</w:t>
                            </w:r>
                            <w:r>
                              <w:rPr>
                                <w:color w:val="151517" w:themeColor="background1" w:themeShade="1A"/>
                              </w:rPr>
                              <w:t>s</w:t>
                            </w:r>
                            <w:r w:rsidRPr="00481F68">
                              <w:rPr>
                                <w:color w:val="151517" w:themeColor="background1" w:themeShade="1A"/>
                              </w:rPr>
                              <w:t xml:space="preserve">e assumptions underpin the design and delivery of </w:t>
                            </w:r>
                            <w:r w:rsidR="001409A3">
                              <w:rPr>
                                <w:color w:val="151517" w:themeColor="background1" w:themeShade="1A"/>
                              </w:rPr>
                              <w:t>this Plan</w:t>
                            </w:r>
                            <w:r>
                              <w:rPr>
                                <w:color w:val="151517" w:themeColor="background1" w:themeShade="1A"/>
                              </w:rPr>
                              <w:t>:</w:t>
                            </w:r>
                          </w:p>
                          <w:p w14:paraId="5F8B8637" w14:textId="15D7551F" w:rsidR="007B610F" w:rsidRPr="00481F68" w:rsidRDefault="00B019CF" w:rsidP="00A21B00">
                            <w:pPr>
                              <w:pStyle w:val="BodyNormal"/>
                              <w:numPr>
                                <w:ilvl w:val="0"/>
                                <w:numId w:val="8"/>
                              </w:numPr>
                              <w:spacing w:before="40" w:after="40"/>
                              <w:ind w:left="357" w:hanging="357"/>
                              <w:rPr>
                                <w:color w:val="151517" w:themeColor="background1" w:themeShade="1A"/>
                              </w:rPr>
                            </w:pPr>
                            <w:r>
                              <w:rPr>
                                <w:color w:val="151517" w:themeColor="background1" w:themeShade="1A"/>
                              </w:rPr>
                              <w:t>D</w:t>
                            </w:r>
                            <w:r w:rsidR="007B610F" w:rsidRPr="00481F68">
                              <w:rPr>
                                <w:color w:val="151517" w:themeColor="background1" w:themeShade="1A"/>
                              </w:rPr>
                              <w:t xml:space="preserve">eer management is a shared responsibility involving public and private land managers, </w:t>
                            </w:r>
                            <w:r w:rsidR="00DF1311" w:rsidRPr="00481F68">
                              <w:rPr>
                                <w:color w:val="151517" w:themeColor="background1" w:themeShade="1A"/>
                              </w:rPr>
                              <w:t xml:space="preserve">Traditional Owners, </w:t>
                            </w:r>
                            <w:r w:rsidR="007B610F" w:rsidRPr="00481F68">
                              <w:rPr>
                                <w:color w:val="151517" w:themeColor="background1" w:themeShade="1A"/>
                              </w:rPr>
                              <w:t xml:space="preserve">conservation and community groups, the agricultural sector, water </w:t>
                            </w:r>
                            <w:r w:rsidR="00562945">
                              <w:rPr>
                                <w:color w:val="151517" w:themeColor="background1" w:themeShade="1A"/>
                              </w:rPr>
                              <w:t>and</w:t>
                            </w:r>
                            <w:r w:rsidR="007B610F" w:rsidRPr="00481F68">
                              <w:rPr>
                                <w:color w:val="151517" w:themeColor="background1" w:themeShade="1A"/>
                              </w:rPr>
                              <w:t xml:space="preserve"> catchment management authorities, the commercial deer industry, hunting organisations, </w:t>
                            </w:r>
                            <w:r w:rsidR="007B610F">
                              <w:rPr>
                                <w:color w:val="151517" w:themeColor="background1" w:themeShade="1A"/>
                              </w:rPr>
                              <w:t xml:space="preserve">recreational </w:t>
                            </w:r>
                            <w:r w:rsidR="007B610F" w:rsidRPr="00481F68">
                              <w:rPr>
                                <w:color w:val="151517" w:themeColor="background1" w:themeShade="1A"/>
                              </w:rPr>
                              <w:t xml:space="preserve">hunters, the community and all </w:t>
                            </w:r>
                            <w:r w:rsidR="007B610F">
                              <w:rPr>
                                <w:color w:val="151517" w:themeColor="background1" w:themeShade="1A"/>
                              </w:rPr>
                              <w:t>tier</w:t>
                            </w:r>
                            <w:r w:rsidR="007B610F" w:rsidRPr="00481F68">
                              <w:rPr>
                                <w:color w:val="151517" w:themeColor="background1" w:themeShade="1A"/>
                              </w:rPr>
                              <w:t>s of government.</w:t>
                            </w:r>
                          </w:p>
                          <w:p w14:paraId="06A8E5E5" w14:textId="77777777" w:rsidR="007B610F" w:rsidRPr="00481F68" w:rsidRDefault="007B610F" w:rsidP="00A21B00">
                            <w:pPr>
                              <w:pStyle w:val="BodyNormal"/>
                              <w:numPr>
                                <w:ilvl w:val="0"/>
                                <w:numId w:val="8"/>
                              </w:numPr>
                              <w:spacing w:before="40" w:after="40"/>
                              <w:ind w:left="357" w:hanging="357"/>
                              <w:rPr>
                                <w:color w:val="151517" w:themeColor="background1" w:themeShade="1A"/>
                              </w:rPr>
                            </w:pPr>
                            <w:r>
                              <w:rPr>
                                <w:color w:val="151517" w:themeColor="background1" w:themeShade="1A"/>
                              </w:rPr>
                              <w:t>Our knowledge of deer in Victoria</w:t>
                            </w:r>
                            <w:r w:rsidRPr="00481F68">
                              <w:rPr>
                                <w:color w:val="151517" w:themeColor="background1" w:themeShade="1A"/>
                              </w:rPr>
                              <w:t xml:space="preserve"> is incomplete</w:t>
                            </w:r>
                            <w:r>
                              <w:rPr>
                                <w:color w:val="151517" w:themeColor="background1" w:themeShade="1A"/>
                              </w:rPr>
                              <w:t>, however,</w:t>
                            </w:r>
                            <w:r w:rsidRPr="00481F68">
                              <w:rPr>
                                <w:color w:val="151517" w:themeColor="background1" w:themeShade="1A"/>
                              </w:rPr>
                              <w:t xml:space="preserve"> there is sufficient evidence on the</w:t>
                            </w:r>
                            <w:r>
                              <w:rPr>
                                <w:color w:val="151517" w:themeColor="background1" w:themeShade="1A"/>
                              </w:rPr>
                              <w:t>ir</w:t>
                            </w:r>
                            <w:r w:rsidRPr="00481F68">
                              <w:rPr>
                                <w:color w:val="151517" w:themeColor="background1" w:themeShade="1A"/>
                              </w:rPr>
                              <w:t xml:space="preserve"> impacts to act now.</w:t>
                            </w:r>
                          </w:p>
                          <w:p w14:paraId="1888239D" w14:textId="77777777" w:rsidR="007B610F" w:rsidRPr="00481F68" w:rsidRDefault="007B610F" w:rsidP="00A21B00">
                            <w:pPr>
                              <w:pStyle w:val="BodyNormal"/>
                              <w:numPr>
                                <w:ilvl w:val="0"/>
                                <w:numId w:val="8"/>
                              </w:numPr>
                              <w:spacing w:before="40" w:after="40"/>
                              <w:ind w:left="357" w:hanging="357"/>
                              <w:rPr>
                                <w:color w:val="151517" w:themeColor="background1" w:themeShade="1A"/>
                              </w:rPr>
                            </w:pPr>
                            <w:r>
                              <w:rPr>
                                <w:color w:val="151517" w:themeColor="background1" w:themeShade="1A"/>
                              </w:rPr>
                              <w:t>D</w:t>
                            </w:r>
                            <w:r w:rsidRPr="00481F68">
                              <w:rPr>
                                <w:color w:val="151517" w:themeColor="background1" w:themeShade="1A"/>
                              </w:rPr>
                              <w:t xml:space="preserve">eer management actions are </w:t>
                            </w:r>
                            <w:r>
                              <w:rPr>
                                <w:color w:val="151517" w:themeColor="background1" w:themeShade="1A"/>
                              </w:rPr>
                              <w:t xml:space="preserve">to be </w:t>
                            </w:r>
                            <w:r w:rsidRPr="00481F68">
                              <w:rPr>
                                <w:color w:val="151517" w:themeColor="background1" w:themeShade="1A"/>
                              </w:rPr>
                              <w:t>delivered through partnerships and community collaboration</w:t>
                            </w:r>
                            <w:r w:rsidRPr="00CA4787">
                              <w:rPr>
                                <w:color w:val="151517" w:themeColor="background1" w:themeShade="1A"/>
                              </w:rPr>
                              <w:t xml:space="preserve"> across different land tenures </w:t>
                            </w:r>
                            <w:r>
                              <w:rPr>
                                <w:color w:val="151517" w:themeColor="background1" w:themeShade="1A"/>
                              </w:rPr>
                              <w:t>where possible</w:t>
                            </w:r>
                            <w:r w:rsidRPr="00481F68">
                              <w:rPr>
                                <w:color w:val="151517" w:themeColor="background1" w:themeShade="1A"/>
                              </w:rPr>
                              <w:t>.</w:t>
                            </w:r>
                          </w:p>
                          <w:p w14:paraId="39CAF1F6" w14:textId="5C632A39" w:rsidR="007B610F" w:rsidRPr="00481F68" w:rsidRDefault="007B610F" w:rsidP="00A21B00">
                            <w:pPr>
                              <w:pStyle w:val="BodyNormal"/>
                              <w:numPr>
                                <w:ilvl w:val="0"/>
                                <w:numId w:val="8"/>
                              </w:numPr>
                              <w:spacing w:before="40" w:after="40"/>
                              <w:ind w:left="357" w:hanging="357"/>
                              <w:rPr>
                                <w:color w:val="151517" w:themeColor="background1" w:themeShade="1A"/>
                              </w:rPr>
                            </w:pPr>
                            <w:r w:rsidRPr="00481F68">
                              <w:rPr>
                                <w:color w:val="151517" w:themeColor="background1" w:themeShade="1A"/>
                              </w:rPr>
                              <w:t xml:space="preserve">Stakeholders share many </w:t>
                            </w:r>
                            <w:r>
                              <w:rPr>
                                <w:color w:val="151517" w:themeColor="background1" w:themeShade="1A"/>
                              </w:rPr>
                              <w:t>views</w:t>
                            </w:r>
                            <w:r w:rsidRPr="00481F68">
                              <w:rPr>
                                <w:color w:val="151517" w:themeColor="background1" w:themeShade="1A"/>
                              </w:rPr>
                              <w:t xml:space="preserve"> in relation to deer management, </w:t>
                            </w:r>
                            <w:r>
                              <w:rPr>
                                <w:color w:val="151517" w:themeColor="background1" w:themeShade="1A"/>
                              </w:rPr>
                              <w:t>with</w:t>
                            </w:r>
                            <w:r w:rsidRPr="00481F68">
                              <w:rPr>
                                <w:color w:val="151517" w:themeColor="background1" w:themeShade="1A"/>
                              </w:rPr>
                              <w:t xml:space="preserve"> </w:t>
                            </w:r>
                            <w:r>
                              <w:rPr>
                                <w:color w:val="151517" w:themeColor="background1" w:themeShade="1A"/>
                              </w:rPr>
                              <w:t>differing</w:t>
                            </w:r>
                            <w:r w:rsidRPr="00481F68">
                              <w:rPr>
                                <w:color w:val="151517" w:themeColor="background1" w:themeShade="1A"/>
                              </w:rPr>
                              <w:t xml:space="preserve"> views acknowledged and welcomed</w:t>
                            </w:r>
                            <w:r>
                              <w:rPr>
                                <w:color w:val="151517" w:themeColor="background1" w:themeShade="1A"/>
                              </w:rPr>
                              <w:t xml:space="preserve"> as a reflection of the many different partners who need to be involved to achieve the plan</w:t>
                            </w:r>
                            <w:r w:rsidR="00890249">
                              <w:rPr>
                                <w:color w:val="151517" w:themeColor="background1" w:themeShade="1A"/>
                              </w:rPr>
                              <w:t>’</w:t>
                            </w:r>
                            <w:r>
                              <w:rPr>
                                <w:color w:val="151517" w:themeColor="background1" w:themeShade="1A"/>
                              </w:rPr>
                              <w:t>s objectives</w:t>
                            </w:r>
                            <w:r w:rsidRPr="00481F68">
                              <w:rPr>
                                <w:color w:val="151517" w:themeColor="background1" w:themeShade="1A"/>
                              </w:rPr>
                              <w:t>.</w:t>
                            </w:r>
                          </w:p>
                          <w:p w14:paraId="39B13F7D" w14:textId="590E373D" w:rsidR="007B610F" w:rsidRDefault="007B610F" w:rsidP="00A21B00">
                            <w:pPr>
                              <w:pStyle w:val="BodyNormal"/>
                              <w:numPr>
                                <w:ilvl w:val="0"/>
                                <w:numId w:val="8"/>
                              </w:numPr>
                              <w:spacing w:before="40" w:after="40"/>
                              <w:ind w:left="357" w:hanging="357"/>
                              <w:rPr>
                                <w:color w:val="151517" w:themeColor="background1" w:themeShade="1A"/>
                              </w:rPr>
                            </w:pPr>
                            <w:r w:rsidRPr="00270226">
                              <w:rPr>
                                <w:color w:val="151517" w:themeColor="background1" w:themeShade="1A"/>
                              </w:rPr>
                              <w:t>Deer control requires a coordinated and integrated approach that is supported by scientific research, collaboration, information sharing</w:t>
                            </w:r>
                            <w:r w:rsidR="002F21B2">
                              <w:rPr>
                                <w:color w:val="151517" w:themeColor="background1" w:themeShade="1A"/>
                              </w:rPr>
                              <w:t xml:space="preserve"> and</w:t>
                            </w:r>
                            <w:r w:rsidRPr="00270226">
                              <w:rPr>
                                <w:color w:val="151517" w:themeColor="background1" w:themeShade="1A"/>
                              </w:rPr>
                              <w:t xml:space="preserve"> evidence-based planning, </w:t>
                            </w:r>
                            <w:r w:rsidR="002F21B2">
                              <w:rPr>
                                <w:color w:val="151517" w:themeColor="background1" w:themeShade="1A"/>
                              </w:rPr>
                              <w:t xml:space="preserve">where </w:t>
                            </w:r>
                            <w:r w:rsidRPr="00270226">
                              <w:rPr>
                                <w:color w:val="151517" w:themeColor="background1" w:themeShade="1A"/>
                              </w:rPr>
                              <w:t>on-ground action</w:t>
                            </w:r>
                            <w:r w:rsidR="002F21B2">
                              <w:rPr>
                                <w:color w:val="151517" w:themeColor="background1" w:themeShade="1A"/>
                              </w:rPr>
                              <w:t>s</w:t>
                            </w:r>
                            <w:r w:rsidRPr="00270226">
                              <w:rPr>
                                <w:color w:val="151517" w:themeColor="background1" w:themeShade="1A"/>
                              </w:rPr>
                              <w:t xml:space="preserve"> </w:t>
                            </w:r>
                            <w:r w:rsidR="002026CF">
                              <w:rPr>
                                <w:color w:val="151517" w:themeColor="background1" w:themeShade="1A"/>
                              </w:rPr>
                              <w:t>support data</w:t>
                            </w:r>
                            <w:r w:rsidRPr="00270226">
                              <w:rPr>
                                <w:color w:val="151517" w:themeColor="background1" w:themeShade="1A"/>
                              </w:rPr>
                              <w:t xml:space="preserve"> </w:t>
                            </w:r>
                            <w:r w:rsidR="006561FF">
                              <w:rPr>
                                <w:color w:val="151517" w:themeColor="background1" w:themeShade="1A"/>
                              </w:rPr>
                              <w:t>collection and</w:t>
                            </w:r>
                            <w:r w:rsidRPr="00270226">
                              <w:rPr>
                                <w:color w:val="151517" w:themeColor="background1" w:themeShade="1A"/>
                              </w:rPr>
                              <w:t xml:space="preserve"> evaluation. </w:t>
                            </w:r>
                          </w:p>
                          <w:p w14:paraId="5FDD5F12" w14:textId="77777777" w:rsidR="007B610F" w:rsidRPr="00270226" w:rsidRDefault="007B610F" w:rsidP="00A21B00">
                            <w:pPr>
                              <w:pStyle w:val="BodyNormal"/>
                              <w:numPr>
                                <w:ilvl w:val="0"/>
                                <w:numId w:val="8"/>
                              </w:numPr>
                              <w:spacing w:before="40" w:after="40"/>
                              <w:ind w:left="357" w:hanging="357"/>
                              <w:rPr>
                                <w:color w:val="151517" w:themeColor="background1" w:themeShade="1A"/>
                              </w:rPr>
                            </w:pPr>
                            <w:r w:rsidRPr="00270226">
                              <w:rPr>
                                <w:color w:val="151517" w:themeColor="background1" w:themeShade="1A"/>
                              </w:rPr>
                              <w:t xml:space="preserve">Deer control is targeted and managed to ensure human safety. </w:t>
                            </w:r>
                          </w:p>
                          <w:p w14:paraId="4A952C60" w14:textId="7FF5BF89" w:rsidR="007B610F" w:rsidRPr="00481F68" w:rsidRDefault="007B610F" w:rsidP="00A21B00">
                            <w:pPr>
                              <w:pStyle w:val="BodyNormal"/>
                              <w:numPr>
                                <w:ilvl w:val="0"/>
                                <w:numId w:val="8"/>
                              </w:numPr>
                              <w:spacing w:before="40" w:after="40"/>
                              <w:ind w:left="357" w:hanging="357"/>
                              <w:rPr>
                                <w:color w:val="151517" w:themeColor="background1" w:themeShade="1A"/>
                              </w:rPr>
                            </w:pPr>
                            <w:r w:rsidRPr="00481F68">
                              <w:rPr>
                                <w:color w:val="151517" w:themeColor="background1" w:themeShade="1A"/>
                              </w:rPr>
                              <w:t xml:space="preserve">Deer control is compliant with relevant laws </w:t>
                            </w:r>
                            <w:r w:rsidR="00CB5A7C">
                              <w:rPr>
                                <w:color w:val="151517" w:themeColor="background1" w:themeShade="1A"/>
                              </w:rPr>
                              <w:t>and regulations</w:t>
                            </w:r>
                            <w:r w:rsidR="0089595B">
                              <w:rPr>
                                <w:color w:val="151517" w:themeColor="background1" w:themeShade="1A"/>
                              </w:rPr>
                              <w:t>,</w:t>
                            </w:r>
                            <w:r w:rsidR="00CB5A7C">
                              <w:rPr>
                                <w:color w:val="151517" w:themeColor="background1" w:themeShade="1A"/>
                              </w:rPr>
                              <w:t xml:space="preserve"> </w:t>
                            </w:r>
                            <w:r w:rsidR="0089595B">
                              <w:rPr>
                                <w:color w:val="151517" w:themeColor="background1" w:themeShade="1A"/>
                              </w:rPr>
                              <w:t>including</w:t>
                            </w:r>
                            <w:r w:rsidRPr="00481F68">
                              <w:rPr>
                                <w:color w:val="151517" w:themeColor="background1" w:themeShade="1A"/>
                              </w:rPr>
                              <w:t xml:space="preserve"> animal welfare. </w:t>
                            </w:r>
                          </w:p>
                          <w:p w14:paraId="57D43BDC" w14:textId="73DD1417" w:rsidR="007B610F" w:rsidRDefault="007B610F" w:rsidP="00A21B00">
                            <w:pPr>
                              <w:pStyle w:val="BodyNormal"/>
                              <w:numPr>
                                <w:ilvl w:val="0"/>
                                <w:numId w:val="8"/>
                              </w:numPr>
                              <w:spacing w:before="40" w:after="40"/>
                              <w:ind w:left="357" w:hanging="357"/>
                              <w:rPr>
                                <w:color w:val="151517" w:themeColor="background1" w:themeShade="1A"/>
                              </w:rPr>
                            </w:pPr>
                            <w:r w:rsidRPr="00CA4787">
                              <w:rPr>
                                <w:color w:val="151517" w:themeColor="background1" w:themeShade="1A"/>
                              </w:rPr>
                              <w:t xml:space="preserve">Government investment in deer control will be </w:t>
                            </w:r>
                            <w:r>
                              <w:rPr>
                                <w:color w:val="151517" w:themeColor="background1" w:themeShade="1A"/>
                              </w:rPr>
                              <w:t xml:space="preserve">consistent with the </w:t>
                            </w:r>
                            <w:r w:rsidR="0000331E">
                              <w:rPr>
                                <w:color w:val="151517" w:themeColor="background1" w:themeShade="1A"/>
                              </w:rPr>
                              <w:t xml:space="preserve">biosecurity </w:t>
                            </w:r>
                            <w:r w:rsidR="00207B1C">
                              <w:rPr>
                                <w:color w:val="151517" w:themeColor="background1" w:themeShade="1A"/>
                              </w:rPr>
                              <w:t>principles</w:t>
                            </w:r>
                            <w:r w:rsidR="0000331E">
                              <w:rPr>
                                <w:color w:val="151517" w:themeColor="background1" w:themeShade="1A"/>
                              </w:rPr>
                              <w:t xml:space="preserve"> within the </w:t>
                            </w:r>
                            <w:r>
                              <w:rPr>
                                <w:color w:val="151517" w:themeColor="background1" w:themeShade="1A"/>
                              </w:rPr>
                              <w:t xml:space="preserve">VDCS and </w:t>
                            </w:r>
                            <w:r w:rsidRPr="00CA4787">
                              <w:rPr>
                                <w:color w:val="151517" w:themeColor="background1" w:themeShade="1A"/>
                              </w:rPr>
                              <w:t xml:space="preserve">guided by </w:t>
                            </w:r>
                            <w:r w:rsidRPr="00F864B7">
                              <w:rPr>
                                <w:i/>
                                <w:color w:val="151517" w:themeColor="background1" w:themeShade="1A"/>
                              </w:rPr>
                              <w:t>Biodiversity 2037</w:t>
                            </w:r>
                            <w:r w:rsidR="00CA75F0">
                              <w:rPr>
                                <w:color w:val="151517" w:themeColor="background1" w:themeShade="1A"/>
                              </w:rPr>
                              <w:t xml:space="preserve">, including </w:t>
                            </w:r>
                            <w:r w:rsidR="006E3713">
                              <w:rPr>
                                <w:color w:val="151517" w:themeColor="background1" w:themeShade="1A"/>
                              </w:rPr>
                              <w:t xml:space="preserve">Strategic </w:t>
                            </w:r>
                            <w:r w:rsidR="00177DD6">
                              <w:rPr>
                                <w:color w:val="151517" w:themeColor="background1" w:themeShade="1A"/>
                              </w:rPr>
                              <w:t>Management Prospects</w:t>
                            </w:r>
                            <w:r w:rsidR="005759DC">
                              <w:rPr>
                                <w:color w:val="151517" w:themeColor="background1" w:themeShade="1A"/>
                              </w:rPr>
                              <w:t xml:space="preserve"> (S</w:t>
                            </w:r>
                            <w:r w:rsidR="00D225D1">
                              <w:rPr>
                                <w:color w:val="151517" w:themeColor="background1" w:themeShade="1A"/>
                              </w:rPr>
                              <w:t>MP</w:t>
                            </w:r>
                            <w:r w:rsidR="005759DC">
                              <w:rPr>
                                <w:color w:val="151517" w:themeColor="background1" w:themeShade="1A"/>
                              </w:rPr>
                              <w:t>)</w:t>
                            </w:r>
                            <w:r w:rsidR="00D225D1">
                              <w:rPr>
                                <w:color w:val="151517" w:themeColor="background1" w:themeShade="1A"/>
                              </w:rPr>
                              <w:t xml:space="preserve"> and other </w:t>
                            </w:r>
                            <w:r>
                              <w:rPr>
                                <w:color w:val="151517" w:themeColor="background1" w:themeShade="1A"/>
                              </w:rPr>
                              <w:t>contemporary</w:t>
                            </w:r>
                            <w:r w:rsidRPr="00CA4787">
                              <w:rPr>
                                <w:color w:val="151517" w:themeColor="background1" w:themeShade="1A"/>
                              </w:rPr>
                              <w:t xml:space="preserve"> approach</w:t>
                            </w:r>
                            <w:r>
                              <w:rPr>
                                <w:color w:val="151517" w:themeColor="background1" w:themeShade="1A"/>
                              </w:rPr>
                              <w:t>es</w:t>
                            </w:r>
                            <w:r w:rsidRPr="00CA4787">
                              <w:rPr>
                                <w:color w:val="151517" w:themeColor="background1" w:themeShade="1A"/>
                              </w:rPr>
                              <w:t xml:space="preserve"> to managing </w:t>
                            </w:r>
                            <w:r>
                              <w:rPr>
                                <w:color w:val="151517" w:themeColor="background1" w:themeShade="1A"/>
                              </w:rPr>
                              <w:t xml:space="preserve">Victoria’s </w:t>
                            </w:r>
                            <w:r w:rsidRPr="00CA4787">
                              <w:rPr>
                                <w:color w:val="151517" w:themeColor="background1" w:themeShade="1A"/>
                              </w:rPr>
                              <w:t>biodiversity</w:t>
                            </w:r>
                            <w:r w:rsidR="00EF1D8B">
                              <w:rPr>
                                <w:color w:val="151517" w:themeColor="background1" w:themeShade="1A"/>
                              </w:rPr>
                              <w:t>, whil</w:t>
                            </w:r>
                            <w:r w:rsidR="00641A98">
                              <w:rPr>
                                <w:color w:val="151517" w:themeColor="background1" w:themeShade="1A"/>
                              </w:rPr>
                              <w:t>st compl</w:t>
                            </w:r>
                            <w:r w:rsidR="00F864B7">
                              <w:rPr>
                                <w:color w:val="151517" w:themeColor="background1" w:themeShade="1A"/>
                              </w:rPr>
                              <w:t>e</w:t>
                            </w:r>
                            <w:r w:rsidR="00641A98">
                              <w:rPr>
                                <w:color w:val="151517" w:themeColor="background1" w:themeShade="1A"/>
                              </w:rPr>
                              <w:t xml:space="preserve">menting </w:t>
                            </w:r>
                            <w:r w:rsidR="008D7013">
                              <w:rPr>
                                <w:color w:val="151517" w:themeColor="background1" w:themeShade="1A"/>
                              </w:rPr>
                              <w:t xml:space="preserve">the National Feral Deer Action Plan </w:t>
                            </w:r>
                            <w:r w:rsidR="00BA5448">
                              <w:rPr>
                                <w:color w:val="151517" w:themeColor="background1" w:themeShade="1A"/>
                              </w:rPr>
                              <w:t xml:space="preserve">as part of </w:t>
                            </w:r>
                            <w:r w:rsidR="008D7013">
                              <w:rPr>
                                <w:color w:val="151517" w:themeColor="background1" w:themeShade="1A"/>
                              </w:rPr>
                              <w:t>a national approach to deer control.</w:t>
                            </w:r>
                          </w:p>
                          <w:p w14:paraId="0439EF06" w14:textId="7B893ABD" w:rsidR="0021100A" w:rsidRDefault="00C13F07" w:rsidP="00A21B00">
                            <w:pPr>
                              <w:pStyle w:val="BodyNormal"/>
                              <w:numPr>
                                <w:ilvl w:val="0"/>
                                <w:numId w:val="8"/>
                              </w:numPr>
                              <w:spacing w:before="40" w:after="40"/>
                              <w:ind w:left="357" w:hanging="357"/>
                              <w:rPr>
                                <w:color w:val="151517" w:themeColor="background1" w:themeShade="1A"/>
                              </w:rPr>
                            </w:pPr>
                            <w:r>
                              <w:rPr>
                                <w:color w:val="151517" w:themeColor="background1" w:themeShade="1A"/>
                              </w:rPr>
                              <w:t>Whilst b</w:t>
                            </w:r>
                            <w:r w:rsidR="0021100A" w:rsidRPr="0021100A">
                              <w:rPr>
                                <w:color w:val="151517" w:themeColor="background1" w:themeShade="1A"/>
                              </w:rPr>
                              <w:t>iodiversity values are the highest priority for protection against deer impacts</w:t>
                            </w:r>
                            <w:r>
                              <w:rPr>
                                <w:color w:val="151517" w:themeColor="background1" w:themeShade="1A"/>
                              </w:rPr>
                              <w:t xml:space="preserve"> based on current investment</w:t>
                            </w:r>
                            <w:r w:rsidR="0021100A" w:rsidRPr="0021100A">
                              <w:rPr>
                                <w:color w:val="151517" w:themeColor="background1" w:themeShade="1A"/>
                              </w:rPr>
                              <w:t xml:space="preserve">, consideration of multiple values </w:t>
                            </w:r>
                            <w:r w:rsidR="004D054C">
                              <w:rPr>
                                <w:color w:val="151517" w:themeColor="background1" w:themeShade="1A"/>
                              </w:rPr>
                              <w:t xml:space="preserve">including </w:t>
                            </w:r>
                            <w:r w:rsidR="00EE140D">
                              <w:rPr>
                                <w:color w:val="151517" w:themeColor="background1" w:themeShade="1A"/>
                              </w:rPr>
                              <w:t>cultural</w:t>
                            </w:r>
                            <w:r w:rsidR="003E5FAE">
                              <w:rPr>
                                <w:color w:val="151517" w:themeColor="background1" w:themeShade="1A"/>
                              </w:rPr>
                              <w:t xml:space="preserve">, </w:t>
                            </w:r>
                            <w:r w:rsidR="00FC24AE">
                              <w:rPr>
                                <w:color w:val="151517" w:themeColor="background1" w:themeShade="1A"/>
                              </w:rPr>
                              <w:t>economic</w:t>
                            </w:r>
                            <w:r w:rsidR="00A16461">
                              <w:rPr>
                                <w:color w:val="151517" w:themeColor="background1" w:themeShade="1A"/>
                              </w:rPr>
                              <w:t xml:space="preserve"> </w:t>
                            </w:r>
                            <w:r w:rsidR="00850A65">
                              <w:rPr>
                                <w:color w:val="151517" w:themeColor="background1" w:themeShade="1A"/>
                              </w:rPr>
                              <w:t>and social</w:t>
                            </w:r>
                            <w:r w:rsidR="00955627">
                              <w:rPr>
                                <w:color w:val="151517" w:themeColor="background1" w:themeShade="1A"/>
                              </w:rPr>
                              <w:t xml:space="preserve"> (</w:t>
                            </w:r>
                            <w:r w:rsidR="00850A65">
                              <w:rPr>
                                <w:color w:val="151517" w:themeColor="background1" w:themeShade="1A"/>
                              </w:rPr>
                              <w:t>including public safety</w:t>
                            </w:r>
                            <w:r w:rsidR="00955627">
                              <w:rPr>
                                <w:color w:val="151517" w:themeColor="background1" w:themeShade="1A"/>
                              </w:rPr>
                              <w:t>)</w:t>
                            </w:r>
                            <w:r w:rsidR="00850A65">
                              <w:rPr>
                                <w:color w:val="151517" w:themeColor="background1" w:themeShade="1A"/>
                              </w:rPr>
                              <w:t xml:space="preserve"> </w:t>
                            </w:r>
                            <w:r w:rsidR="0021100A" w:rsidRPr="0021100A">
                              <w:rPr>
                                <w:color w:val="151517" w:themeColor="background1" w:themeShade="1A"/>
                              </w:rPr>
                              <w:t>contribute to prioritisation and decision making.</w:t>
                            </w:r>
                          </w:p>
                          <w:p w14:paraId="040950B9" w14:textId="77777777" w:rsidR="007B610F" w:rsidRPr="00481F68" w:rsidRDefault="007B610F" w:rsidP="00A21B00">
                            <w:pPr>
                              <w:pStyle w:val="BodyNormal"/>
                              <w:numPr>
                                <w:ilvl w:val="0"/>
                                <w:numId w:val="8"/>
                              </w:numPr>
                              <w:spacing w:before="40" w:after="40"/>
                              <w:ind w:left="357" w:hanging="357"/>
                              <w:rPr>
                                <w:color w:val="151517" w:themeColor="background1" w:themeShade="1A"/>
                              </w:rPr>
                            </w:pPr>
                            <w:r w:rsidRPr="00481F68">
                              <w:rPr>
                                <w:color w:val="151517" w:themeColor="background1" w:themeShade="1A"/>
                              </w:rPr>
                              <w:t>Deer control needs to be strategic, cost-effective, and adaptive.</w:t>
                            </w:r>
                          </w:p>
                          <w:p w14:paraId="79159932" w14:textId="7D050890" w:rsidR="004C1E0A" w:rsidRDefault="007B610F" w:rsidP="003B3299">
                            <w:pPr>
                              <w:pStyle w:val="BodyNormal"/>
                              <w:numPr>
                                <w:ilvl w:val="0"/>
                                <w:numId w:val="8"/>
                              </w:numPr>
                              <w:spacing w:before="40" w:after="40"/>
                              <w:ind w:left="357" w:hanging="357"/>
                              <w:jc w:val="left"/>
                              <w:rPr>
                                <w:color w:val="151517" w:themeColor="background1" w:themeShade="1A"/>
                              </w:rPr>
                            </w:pPr>
                            <w:r w:rsidRPr="00481F68">
                              <w:rPr>
                                <w:color w:val="151517" w:themeColor="background1" w:themeShade="1A"/>
                              </w:rPr>
                              <w:t xml:space="preserve">Recreational hunting </w:t>
                            </w:r>
                            <w:r w:rsidR="00605170">
                              <w:rPr>
                                <w:color w:val="151517" w:themeColor="background1" w:themeShade="1A"/>
                              </w:rPr>
                              <w:t xml:space="preserve">contributes </w:t>
                            </w:r>
                            <w:r w:rsidR="00FD2EB1">
                              <w:rPr>
                                <w:color w:val="151517" w:themeColor="background1" w:themeShade="1A"/>
                              </w:rPr>
                              <w:t xml:space="preserve">to the overall </w:t>
                            </w:r>
                            <w:r w:rsidR="00495C92">
                              <w:rPr>
                                <w:color w:val="151517" w:themeColor="background1" w:themeShade="1A"/>
                              </w:rPr>
                              <w:t xml:space="preserve">reduction </w:t>
                            </w:r>
                            <w:r w:rsidRPr="00481F68">
                              <w:rPr>
                                <w:color w:val="151517" w:themeColor="background1" w:themeShade="1A"/>
                              </w:rPr>
                              <w:t xml:space="preserve">of deer </w:t>
                            </w:r>
                            <w:r w:rsidR="00E42F4F">
                              <w:rPr>
                                <w:color w:val="151517" w:themeColor="background1" w:themeShade="1A"/>
                              </w:rPr>
                              <w:t xml:space="preserve">abundance </w:t>
                            </w:r>
                            <w:r w:rsidR="0088608D">
                              <w:rPr>
                                <w:color w:val="151517" w:themeColor="background1" w:themeShade="1A"/>
                              </w:rPr>
                              <w:t xml:space="preserve">and </w:t>
                            </w:r>
                            <w:r w:rsidRPr="00481F68">
                              <w:rPr>
                                <w:color w:val="151517" w:themeColor="background1" w:themeShade="1A"/>
                              </w:rPr>
                              <w:t>has social and economic</w:t>
                            </w:r>
                            <w:r w:rsidR="00DE4A1F">
                              <w:rPr>
                                <w:color w:val="151517" w:themeColor="background1" w:themeShade="1A"/>
                              </w:rPr>
                              <w:t xml:space="preserve"> benefits</w:t>
                            </w:r>
                            <w:r w:rsidR="003A5BF8">
                              <w:rPr>
                                <w:color w:val="151517" w:themeColor="background1" w:themeShade="1A"/>
                              </w:rPr>
                              <w:t>,</w:t>
                            </w:r>
                            <w:r w:rsidRPr="00481F68">
                              <w:rPr>
                                <w:color w:val="151517" w:themeColor="background1" w:themeShade="1A"/>
                              </w:rPr>
                              <w:t xml:space="preserve"> </w:t>
                            </w:r>
                            <w:r w:rsidR="003A5BF8">
                              <w:rPr>
                                <w:color w:val="151517" w:themeColor="background1" w:themeShade="1A"/>
                              </w:rPr>
                              <w:t>however,</w:t>
                            </w:r>
                            <w:r w:rsidR="004E1A05">
                              <w:rPr>
                                <w:color w:val="151517" w:themeColor="background1" w:themeShade="1A"/>
                              </w:rPr>
                              <w:t xml:space="preserve"> is not </w:t>
                            </w:r>
                            <w:r w:rsidR="00937C77">
                              <w:rPr>
                                <w:color w:val="151517" w:themeColor="background1" w:themeShade="1A"/>
                              </w:rPr>
                              <w:t>sufficient on its own to achieve the objectives of the Plan</w:t>
                            </w:r>
                            <w:r w:rsidR="001F4CE8">
                              <w:rPr>
                                <w:color w:val="151517" w:themeColor="background1" w:themeShade="1A"/>
                              </w:rPr>
                              <w:t>.</w:t>
                            </w:r>
                            <w:r w:rsidR="00937C77">
                              <w:rPr>
                                <w:color w:val="151517" w:themeColor="background1" w:themeShade="1A"/>
                              </w:rPr>
                              <w:t xml:space="preserve"> It</w:t>
                            </w:r>
                            <w:r w:rsidRPr="00481F68" w:rsidDel="00937C77">
                              <w:rPr>
                                <w:color w:val="151517" w:themeColor="background1" w:themeShade="1A"/>
                              </w:rPr>
                              <w:t xml:space="preserve"> </w:t>
                            </w:r>
                            <w:r w:rsidRPr="00481F68">
                              <w:rPr>
                                <w:color w:val="151517" w:themeColor="background1" w:themeShade="1A"/>
                              </w:rPr>
                              <w:t>should be considered when deer control or management activities are planned and undertaken</w:t>
                            </w:r>
                            <w:r w:rsidR="00495EAF">
                              <w:rPr>
                                <w:color w:val="151517" w:themeColor="background1" w:themeShade="1A"/>
                              </w:rPr>
                              <w:t xml:space="preserve">, including </w:t>
                            </w:r>
                            <w:r>
                              <w:rPr>
                                <w:color w:val="151517" w:themeColor="background1" w:themeShade="1A"/>
                              </w:rPr>
                              <w:t>opportunities to engage with Sporting Shooters Association of Australia (SSAA) and the Australian Deer Association</w:t>
                            </w:r>
                            <w:r w:rsidR="0001536D">
                              <w:rPr>
                                <w:color w:val="151517" w:themeColor="background1" w:themeShade="1A"/>
                              </w:rPr>
                              <w:t xml:space="preserve"> (ADA)</w:t>
                            </w:r>
                            <w:r w:rsidR="00D91269">
                              <w:rPr>
                                <w:color w:val="151517" w:themeColor="background1" w:themeShade="1A"/>
                              </w:rPr>
                              <w:t xml:space="preserve"> for coordinated control activities</w:t>
                            </w:r>
                            <w:r w:rsidR="00FA7002">
                              <w:rPr>
                                <w:color w:val="151517" w:themeColor="background1" w:themeShade="1A"/>
                              </w:rPr>
                              <w:t xml:space="preserve"> across tenure</w:t>
                            </w:r>
                            <w:r>
                              <w:rPr>
                                <w:color w:val="151517" w:themeColor="background1" w:themeShade="1A"/>
                              </w:rPr>
                              <w:t>.</w:t>
                            </w:r>
                          </w:p>
                          <w:p w14:paraId="0719468F" w14:textId="641575F8" w:rsidR="00E61E48" w:rsidRPr="00360082" w:rsidRDefault="00E61E48" w:rsidP="003B3299">
                            <w:pPr>
                              <w:pStyle w:val="BodyNormal"/>
                              <w:numPr>
                                <w:ilvl w:val="0"/>
                                <w:numId w:val="8"/>
                              </w:numPr>
                              <w:spacing w:before="40" w:after="40"/>
                              <w:ind w:left="357" w:hanging="357"/>
                              <w:jc w:val="left"/>
                              <w:rPr>
                                <w:color w:val="151517" w:themeColor="background1" w:themeShade="1A"/>
                              </w:rPr>
                            </w:pPr>
                            <w:r>
                              <w:t>Whenever possible, community-led action should be enabled and supported.</w:t>
                            </w:r>
                          </w:p>
                          <w:p w14:paraId="4299BD8B" w14:textId="0E6F996F" w:rsidR="005373FE" w:rsidRPr="00E61E48" w:rsidRDefault="005373FE" w:rsidP="00E61E48">
                            <w:pPr>
                              <w:pStyle w:val="BodyNormal"/>
                              <w:numPr>
                                <w:ilvl w:val="0"/>
                                <w:numId w:val="8"/>
                              </w:numPr>
                              <w:spacing w:before="40" w:after="40"/>
                              <w:ind w:left="357" w:hanging="357"/>
                              <w:rPr>
                                <w:color w:val="151517" w:themeColor="background1" w:themeShade="1A"/>
                              </w:rPr>
                            </w:pPr>
                            <w:r>
                              <w:t xml:space="preserve">Traditional Owners </w:t>
                            </w:r>
                            <w:r w:rsidR="00360082">
                              <w:t>should</w:t>
                            </w:r>
                            <w:r>
                              <w:t xml:space="preserve"> identify aspirations for management </w:t>
                            </w:r>
                            <w:r w:rsidR="00DE52C2">
                              <w:t xml:space="preserve">of deer </w:t>
                            </w:r>
                            <w:r>
                              <w:t>on Country</w:t>
                            </w:r>
                            <w:r w:rsidR="00DE52C2">
                              <w:t>, including</w:t>
                            </w:r>
                            <w:r w:rsidR="008A15D3">
                              <w:t xml:space="preserve"> for the</w:t>
                            </w:r>
                            <w:r w:rsidDel="008A15D3">
                              <w:t xml:space="preserve"> </w:t>
                            </w:r>
                            <w:r>
                              <w:t>protect</w:t>
                            </w:r>
                            <w:r w:rsidR="008A15D3">
                              <w:t>ion of</w:t>
                            </w:r>
                            <w:r>
                              <w:t xml:space="preserve"> values from </w:t>
                            </w:r>
                            <w:r w:rsidR="00DB60E8">
                              <w:t>impacts</w:t>
                            </w:r>
                            <w:r w:rsidR="002432DA">
                              <w:t xml:space="preserve"> by </w:t>
                            </w:r>
                            <w:r>
                              <w:t>deer.</w:t>
                            </w:r>
                          </w:p>
                        </w:txbxContent>
                      </wps:txbx>
                      <wps:bodyPr rot="0" spcFirstLastPara="0" vertOverflow="overflow" horzOverflow="overflow" vert="horz" wrap="square" lIns="91440" tIns="72000" rIns="91440" bIns="7200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AA9943B" id="Rectangle 34" o:spid="_x0000_s1032" style="position:absolute;left:0;text-align:left;margin-left:399.55pt;margin-top:1.35pt;width:450.75pt;height:391.2pt;z-index:-251658239;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" fillcolor="#dfeaec" stroked="f" strokeweight="1pt">
                <v:textbox inset=",2mm,,2mm">
                  <w:txbxContent>
                    <w:p w14:paraId="3FD4378F" w14:textId="77777777" w:rsidR="007B610F" w:rsidRPr="00481F68" w:rsidRDefault="007B610F" w:rsidP="007B610F">
                      <w:pPr>
                        <w:pStyle w:val="Heading3"/>
                        <w:rPr>
                          <w:color w:val="151517" w:themeColor="background1" w:themeShade="1A"/>
                        </w:rPr>
                      </w:pPr>
                      <w:r w:rsidRPr="00481F68">
                        <w:rPr>
                          <w:color w:val="151517" w:themeColor="background1" w:themeShade="1A"/>
                        </w:rPr>
                        <w:t>Plan assumptions</w:t>
                      </w:r>
                    </w:p>
                    <w:p w14:paraId="4B643D2B" w14:textId="30756FE3" w:rsidR="007B610F" w:rsidRPr="00481F68" w:rsidRDefault="007B610F" w:rsidP="007B610F">
                      <w:pPr>
                        <w:pStyle w:val="BodyNormal"/>
                        <w:rPr>
                          <w:color w:val="151517" w:themeColor="background1" w:themeShade="1A"/>
                        </w:rPr>
                      </w:pPr>
                      <w:r w:rsidRPr="00481F68">
                        <w:rPr>
                          <w:color w:val="151517" w:themeColor="background1" w:themeShade="1A"/>
                        </w:rPr>
                        <w:t>The</w:t>
                      </w:r>
                      <w:r>
                        <w:rPr>
                          <w:color w:val="151517" w:themeColor="background1" w:themeShade="1A"/>
                        </w:rPr>
                        <w:t>s</w:t>
                      </w:r>
                      <w:r w:rsidRPr="00481F68">
                        <w:rPr>
                          <w:color w:val="151517" w:themeColor="background1" w:themeShade="1A"/>
                        </w:rPr>
                        <w:t xml:space="preserve">e assumptions underpin the design and delivery of </w:t>
                      </w:r>
                      <w:r w:rsidR="001409A3">
                        <w:rPr>
                          <w:color w:val="151517" w:themeColor="background1" w:themeShade="1A"/>
                        </w:rPr>
                        <w:t>this Plan</w:t>
                      </w:r>
                      <w:r>
                        <w:rPr>
                          <w:color w:val="151517" w:themeColor="background1" w:themeShade="1A"/>
                        </w:rPr>
                        <w:t>:</w:t>
                      </w:r>
                    </w:p>
                    <w:p w14:paraId="5F8B8637" w14:textId="15D7551F" w:rsidR="007B610F" w:rsidRPr="00481F68" w:rsidRDefault="00B019CF" w:rsidP="00A21B00">
                      <w:pPr>
                        <w:pStyle w:val="BodyNormal"/>
                        <w:numPr>
                          <w:ilvl w:val="0"/>
                          <w:numId w:val="8"/>
                        </w:numPr>
                        <w:spacing w:before="40" w:after="40"/>
                        <w:ind w:left="357" w:hanging="357"/>
                        <w:rPr>
                          <w:color w:val="151517" w:themeColor="background1" w:themeShade="1A"/>
                        </w:rPr>
                      </w:pPr>
                      <w:r>
                        <w:rPr>
                          <w:color w:val="151517" w:themeColor="background1" w:themeShade="1A"/>
                        </w:rPr>
                        <w:t>D</w:t>
                      </w:r>
                      <w:r w:rsidR="007B610F" w:rsidRPr="00481F68">
                        <w:rPr>
                          <w:color w:val="151517" w:themeColor="background1" w:themeShade="1A"/>
                        </w:rPr>
                        <w:t xml:space="preserve">eer management is a shared responsibility involving public and private land managers, </w:t>
                      </w:r>
                      <w:r w:rsidR="00DF1311" w:rsidRPr="00481F68">
                        <w:rPr>
                          <w:color w:val="151517" w:themeColor="background1" w:themeShade="1A"/>
                        </w:rPr>
                        <w:t xml:space="preserve">Traditional Owners, </w:t>
                      </w:r>
                      <w:r w:rsidR="007B610F" w:rsidRPr="00481F68">
                        <w:rPr>
                          <w:color w:val="151517" w:themeColor="background1" w:themeShade="1A"/>
                        </w:rPr>
                        <w:t xml:space="preserve">conservation and community groups, the agricultural sector, water </w:t>
                      </w:r>
                      <w:r w:rsidR="00562945">
                        <w:rPr>
                          <w:color w:val="151517" w:themeColor="background1" w:themeShade="1A"/>
                        </w:rPr>
                        <w:t>and</w:t>
                      </w:r>
                      <w:r w:rsidR="007B610F" w:rsidRPr="00481F68">
                        <w:rPr>
                          <w:color w:val="151517" w:themeColor="background1" w:themeShade="1A"/>
                        </w:rPr>
                        <w:t xml:space="preserve"> catchment management authorities, the commercial deer industry, hunting organisations, </w:t>
                      </w:r>
                      <w:r w:rsidR="007B610F">
                        <w:rPr>
                          <w:color w:val="151517" w:themeColor="background1" w:themeShade="1A"/>
                        </w:rPr>
                        <w:t xml:space="preserve">recreational </w:t>
                      </w:r>
                      <w:r w:rsidR="007B610F" w:rsidRPr="00481F68">
                        <w:rPr>
                          <w:color w:val="151517" w:themeColor="background1" w:themeShade="1A"/>
                        </w:rPr>
                        <w:t xml:space="preserve">hunters, the community and all </w:t>
                      </w:r>
                      <w:r w:rsidR="007B610F">
                        <w:rPr>
                          <w:color w:val="151517" w:themeColor="background1" w:themeShade="1A"/>
                        </w:rPr>
                        <w:t>tier</w:t>
                      </w:r>
                      <w:r w:rsidR="007B610F" w:rsidRPr="00481F68">
                        <w:rPr>
                          <w:color w:val="151517" w:themeColor="background1" w:themeShade="1A"/>
                        </w:rPr>
                        <w:t>s of government.</w:t>
                      </w:r>
                    </w:p>
                    <w:p w14:paraId="06A8E5E5" w14:textId="77777777" w:rsidR="007B610F" w:rsidRPr="00481F68" w:rsidRDefault="007B610F" w:rsidP="00A21B00">
                      <w:pPr>
                        <w:pStyle w:val="BodyNormal"/>
                        <w:numPr>
                          <w:ilvl w:val="0"/>
                          <w:numId w:val="8"/>
                        </w:numPr>
                        <w:spacing w:before="40" w:after="40"/>
                        <w:ind w:left="357" w:hanging="357"/>
                        <w:rPr>
                          <w:color w:val="151517" w:themeColor="background1" w:themeShade="1A"/>
                        </w:rPr>
                      </w:pPr>
                      <w:r>
                        <w:rPr>
                          <w:color w:val="151517" w:themeColor="background1" w:themeShade="1A"/>
                        </w:rPr>
                        <w:t>Our knowledge of deer in Victoria</w:t>
                      </w:r>
                      <w:r w:rsidRPr="00481F68">
                        <w:rPr>
                          <w:color w:val="151517" w:themeColor="background1" w:themeShade="1A"/>
                        </w:rPr>
                        <w:t xml:space="preserve"> is incomplete</w:t>
                      </w:r>
                      <w:r>
                        <w:rPr>
                          <w:color w:val="151517" w:themeColor="background1" w:themeShade="1A"/>
                        </w:rPr>
                        <w:t>, however,</w:t>
                      </w:r>
                      <w:r w:rsidRPr="00481F68">
                        <w:rPr>
                          <w:color w:val="151517" w:themeColor="background1" w:themeShade="1A"/>
                        </w:rPr>
                        <w:t xml:space="preserve"> there is sufficient evidence on the</w:t>
                      </w:r>
                      <w:r>
                        <w:rPr>
                          <w:color w:val="151517" w:themeColor="background1" w:themeShade="1A"/>
                        </w:rPr>
                        <w:t>ir</w:t>
                      </w:r>
                      <w:r w:rsidRPr="00481F68">
                        <w:rPr>
                          <w:color w:val="151517" w:themeColor="background1" w:themeShade="1A"/>
                        </w:rPr>
                        <w:t xml:space="preserve"> impacts to act now.</w:t>
                      </w:r>
                    </w:p>
                    <w:p w14:paraId="1888239D" w14:textId="77777777" w:rsidR="007B610F" w:rsidRPr="00481F68" w:rsidRDefault="007B610F" w:rsidP="00A21B00">
                      <w:pPr>
                        <w:pStyle w:val="BodyNormal"/>
                        <w:numPr>
                          <w:ilvl w:val="0"/>
                          <w:numId w:val="8"/>
                        </w:numPr>
                        <w:spacing w:before="40" w:after="40"/>
                        <w:ind w:left="357" w:hanging="357"/>
                        <w:rPr>
                          <w:color w:val="151517" w:themeColor="background1" w:themeShade="1A"/>
                        </w:rPr>
                      </w:pPr>
                      <w:r>
                        <w:rPr>
                          <w:color w:val="151517" w:themeColor="background1" w:themeShade="1A"/>
                        </w:rPr>
                        <w:t>D</w:t>
                      </w:r>
                      <w:r w:rsidRPr="00481F68">
                        <w:rPr>
                          <w:color w:val="151517" w:themeColor="background1" w:themeShade="1A"/>
                        </w:rPr>
                        <w:t xml:space="preserve">eer management actions are </w:t>
                      </w:r>
                      <w:r>
                        <w:rPr>
                          <w:color w:val="151517" w:themeColor="background1" w:themeShade="1A"/>
                        </w:rPr>
                        <w:t xml:space="preserve">to be </w:t>
                      </w:r>
                      <w:r w:rsidRPr="00481F68">
                        <w:rPr>
                          <w:color w:val="151517" w:themeColor="background1" w:themeShade="1A"/>
                        </w:rPr>
                        <w:t>delivered through partnerships and community collaboration</w:t>
                      </w:r>
                      <w:r w:rsidRPr="00CA4787">
                        <w:rPr>
                          <w:color w:val="151517" w:themeColor="background1" w:themeShade="1A"/>
                        </w:rPr>
                        <w:t xml:space="preserve"> across different land tenures </w:t>
                      </w:r>
                      <w:r>
                        <w:rPr>
                          <w:color w:val="151517" w:themeColor="background1" w:themeShade="1A"/>
                        </w:rPr>
                        <w:t>where possible</w:t>
                      </w:r>
                      <w:r w:rsidRPr="00481F68">
                        <w:rPr>
                          <w:color w:val="151517" w:themeColor="background1" w:themeShade="1A"/>
                        </w:rPr>
                        <w:t>.</w:t>
                      </w:r>
                    </w:p>
                    <w:p w14:paraId="39CAF1F6" w14:textId="5C632A39" w:rsidR="007B610F" w:rsidRPr="00481F68" w:rsidRDefault="007B610F" w:rsidP="00A21B00">
                      <w:pPr>
                        <w:pStyle w:val="BodyNormal"/>
                        <w:numPr>
                          <w:ilvl w:val="0"/>
                          <w:numId w:val="8"/>
                        </w:numPr>
                        <w:spacing w:before="40" w:after="40"/>
                        <w:ind w:left="357" w:hanging="357"/>
                        <w:rPr>
                          <w:color w:val="151517" w:themeColor="background1" w:themeShade="1A"/>
                        </w:rPr>
                      </w:pPr>
                      <w:r w:rsidRPr="00481F68">
                        <w:rPr>
                          <w:color w:val="151517" w:themeColor="background1" w:themeShade="1A"/>
                        </w:rPr>
                        <w:t xml:space="preserve">Stakeholders share many </w:t>
                      </w:r>
                      <w:r>
                        <w:rPr>
                          <w:color w:val="151517" w:themeColor="background1" w:themeShade="1A"/>
                        </w:rPr>
                        <w:t>views</w:t>
                      </w:r>
                      <w:r w:rsidRPr="00481F68">
                        <w:rPr>
                          <w:color w:val="151517" w:themeColor="background1" w:themeShade="1A"/>
                        </w:rPr>
                        <w:t xml:space="preserve"> in relation to deer management, </w:t>
                      </w:r>
                      <w:r>
                        <w:rPr>
                          <w:color w:val="151517" w:themeColor="background1" w:themeShade="1A"/>
                        </w:rPr>
                        <w:t>with</w:t>
                      </w:r>
                      <w:r w:rsidRPr="00481F68">
                        <w:rPr>
                          <w:color w:val="151517" w:themeColor="background1" w:themeShade="1A"/>
                        </w:rPr>
                        <w:t xml:space="preserve"> </w:t>
                      </w:r>
                      <w:r>
                        <w:rPr>
                          <w:color w:val="151517" w:themeColor="background1" w:themeShade="1A"/>
                        </w:rPr>
                        <w:t>differing</w:t>
                      </w:r>
                      <w:r w:rsidRPr="00481F68">
                        <w:rPr>
                          <w:color w:val="151517" w:themeColor="background1" w:themeShade="1A"/>
                        </w:rPr>
                        <w:t xml:space="preserve"> views acknowledged and welcomed</w:t>
                      </w:r>
                      <w:r>
                        <w:rPr>
                          <w:color w:val="151517" w:themeColor="background1" w:themeShade="1A"/>
                        </w:rPr>
                        <w:t xml:space="preserve"> as a reflection of the many different partners who need to be involved to achieve the plan</w:t>
                      </w:r>
                      <w:r w:rsidR="00890249">
                        <w:rPr>
                          <w:color w:val="151517" w:themeColor="background1" w:themeShade="1A"/>
                        </w:rPr>
                        <w:t>’</w:t>
                      </w:r>
                      <w:r>
                        <w:rPr>
                          <w:color w:val="151517" w:themeColor="background1" w:themeShade="1A"/>
                        </w:rPr>
                        <w:t>s objectives</w:t>
                      </w:r>
                      <w:r w:rsidRPr="00481F68">
                        <w:rPr>
                          <w:color w:val="151517" w:themeColor="background1" w:themeShade="1A"/>
                        </w:rPr>
                        <w:t>.</w:t>
                      </w:r>
                    </w:p>
                    <w:p w14:paraId="39B13F7D" w14:textId="590E373D" w:rsidR="007B610F" w:rsidRDefault="007B610F" w:rsidP="00A21B00">
                      <w:pPr>
                        <w:pStyle w:val="BodyNormal"/>
                        <w:numPr>
                          <w:ilvl w:val="0"/>
                          <w:numId w:val="8"/>
                        </w:numPr>
                        <w:spacing w:before="40" w:after="40"/>
                        <w:ind w:left="357" w:hanging="357"/>
                        <w:rPr>
                          <w:color w:val="151517" w:themeColor="background1" w:themeShade="1A"/>
                        </w:rPr>
                      </w:pPr>
                      <w:r w:rsidRPr="00270226">
                        <w:rPr>
                          <w:color w:val="151517" w:themeColor="background1" w:themeShade="1A"/>
                        </w:rPr>
                        <w:t>Deer control requires a coordinated and integrated approach that is supported by scientific research, collaboration, information sharing</w:t>
                      </w:r>
                      <w:r w:rsidR="002F21B2">
                        <w:rPr>
                          <w:color w:val="151517" w:themeColor="background1" w:themeShade="1A"/>
                        </w:rPr>
                        <w:t xml:space="preserve"> and</w:t>
                      </w:r>
                      <w:r w:rsidRPr="00270226">
                        <w:rPr>
                          <w:color w:val="151517" w:themeColor="background1" w:themeShade="1A"/>
                        </w:rPr>
                        <w:t xml:space="preserve"> evidence-based planning, </w:t>
                      </w:r>
                      <w:r w:rsidR="002F21B2">
                        <w:rPr>
                          <w:color w:val="151517" w:themeColor="background1" w:themeShade="1A"/>
                        </w:rPr>
                        <w:t xml:space="preserve">where </w:t>
                      </w:r>
                      <w:r w:rsidRPr="00270226">
                        <w:rPr>
                          <w:color w:val="151517" w:themeColor="background1" w:themeShade="1A"/>
                        </w:rPr>
                        <w:t>on-ground action</w:t>
                      </w:r>
                      <w:r w:rsidR="002F21B2">
                        <w:rPr>
                          <w:color w:val="151517" w:themeColor="background1" w:themeShade="1A"/>
                        </w:rPr>
                        <w:t>s</w:t>
                      </w:r>
                      <w:r w:rsidRPr="00270226">
                        <w:rPr>
                          <w:color w:val="151517" w:themeColor="background1" w:themeShade="1A"/>
                        </w:rPr>
                        <w:t xml:space="preserve"> </w:t>
                      </w:r>
                      <w:r w:rsidR="002026CF">
                        <w:rPr>
                          <w:color w:val="151517" w:themeColor="background1" w:themeShade="1A"/>
                        </w:rPr>
                        <w:t>support data</w:t>
                      </w:r>
                      <w:r w:rsidRPr="00270226">
                        <w:rPr>
                          <w:color w:val="151517" w:themeColor="background1" w:themeShade="1A"/>
                        </w:rPr>
                        <w:t xml:space="preserve"> </w:t>
                      </w:r>
                      <w:r w:rsidR="006561FF">
                        <w:rPr>
                          <w:color w:val="151517" w:themeColor="background1" w:themeShade="1A"/>
                        </w:rPr>
                        <w:t>collection and</w:t>
                      </w:r>
                      <w:r w:rsidRPr="00270226">
                        <w:rPr>
                          <w:color w:val="151517" w:themeColor="background1" w:themeShade="1A"/>
                        </w:rPr>
                        <w:t xml:space="preserve"> evaluation. </w:t>
                      </w:r>
                    </w:p>
                    <w:p w14:paraId="5FDD5F12" w14:textId="77777777" w:rsidR="007B610F" w:rsidRPr="00270226" w:rsidRDefault="007B610F" w:rsidP="00A21B00">
                      <w:pPr>
                        <w:pStyle w:val="BodyNormal"/>
                        <w:numPr>
                          <w:ilvl w:val="0"/>
                          <w:numId w:val="8"/>
                        </w:numPr>
                        <w:spacing w:before="40" w:after="40"/>
                        <w:ind w:left="357" w:hanging="357"/>
                        <w:rPr>
                          <w:color w:val="151517" w:themeColor="background1" w:themeShade="1A"/>
                        </w:rPr>
                      </w:pPr>
                      <w:r w:rsidRPr="00270226">
                        <w:rPr>
                          <w:color w:val="151517" w:themeColor="background1" w:themeShade="1A"/>
                        </w:rPr>
                        <w:t xml:space="preserve">Deer control is targeted and managed to ensure human safety. </w:t>
                      </w:r>
                    </w:p>
                    <w:p w14:paraId="4A952C60" w14:textId="7FF5BF89" w:rsidR="007B610F" w:rsidRPr="00481F68" w:rsidRDefault="007B610F" w:rsidP="00A21B00">
                      <w:pPr>
                        <w:pStyle w:val="BodyNormal"/>
                        <w:numPr>
                          <w:ilvl w:val="0"/>
                          <w:numId w:val="8"/>
                        </w:numPr>
                        <w:spacing w:before="40" w:after="40"/>
                        <w:ind w:left="357" w:hanging="357"/>
                        <w:rPr>
                          <w:color w:val="151517" w:themeColor="background1" w:themeShade="1A"/>
                        </w:rPr>
                      </w:pPr>
                      <w:r w:rsidRPr="00481F68">
                        <w:rPr>
                          <w:color w:val="151517" w:themeColor="background1" w:themeShade="1A"/>
                        </w:rPr>
                        <w:t xml:space="preserve">Deer control is compliant with relevant laws </w:t>
                      </w:r>
                      <w:r w:rsidR="00CB5A7C">
                        <w:rPr>
                          <w:color w:val="151517" w:themeColor="background1" w:themeShade="1A"/>
                        </w:rPr>
                        <w:t>and regulations</w:t>
                      </w:r>
                      <w:r w:rsidR="0089595B">
                        <w:rPr>
                          <w:color w:val="151517" w:themeColor="background1" w:themeShade="1A"/>
                        </w:rPr>
                        <w:t>,</w:t>
                      </w:r>
                      <w:r w:rsidR="00CB5A7C">
                        <w:rPr>
                          <w:color w:val="151517" w:themeColor="background1" w:themeShade="1A"/>
                        </w:rPr>
                        <w:t xml:space="preserve"> </w:t>
                      </w:r>
                      <w:r w:rsidR="0089595B">
                        <w:rPr>
                          <w:color w:val="151517" w:themeColor="background1" w:themeShade="1A"/>
                        </w:rPr>
                        <w:t>including</w:t>
                      </w:r>
                      <w:r w:rsidRPr="00481F68">
                        <w:rPr>
                          <w:color w:val="151517" w:themeColor="background1" w:themeShade="1A"/>
                        </w:rPr>
                        <w:t xml:space="preserve"> animal welfare. </w:t>
                      </w:r>
                    </w:p>
                    <w:p w14:paraId="57D43BDC" w14:textId="73DD1417" w:rsidR="007B610F" w:rsidRDefault="007B610F" w:rsidP="00A21B00">
                      <w:pPr>
                        <w:pStyle w:val="BodyNormal"/>
                        <w:numPr>
                          <w:ilvl w:val="0"/>
                          <w:numId w:val="8"/>
                        </w:numPr>
                        <w:spacing w:before="40" w:after="40"/>
                        <w:ind w:left="357" w:hanging="357"/>
                        <w:rPr>
                          <w:color w:val="151517" w:themeColor="background1" w:themeShade="1A"/>
                        </w:rPr>
                      </w:pPr>
                      <w:r w:rsidRPr="00CA4787">
                        <w:rPr>
                          <w:color w:val="151517" w:themeColor="background1" w:themeShade="1A"/>
                        </w:rPr>
                        <w:t xml:space="preserve">Government investment in deer control will be </w:t>
                      </w:r>
                      <w:r>
                        <w:rPr>
                          <w:color w:val="151517" w:themeColor="background1" w:themeShade="1A"/>
                        </w:rPr>
                        <w:t xml:space="preserve">consistent with the </w:t>
                      </w:r>
                      <w:r w:rsidR="0000331E">
                        <w:rPr>
                          <w:color w:val="151517" w:themeColor="background1" w:themeShade="1A"/>
                        </w:rPr>
                        <w:t xml:space="preserve">biosecurity </w:t>
                      </w:r>
                      <w:r w:rsidR="00207B1C">
                        <w:rPr>
                          <w:color w:val="151517" w:themeColor="background1" w:themeShade="1A"/>
                        </w:rPr>
                        <w:t>principles</w:t>
                      </w:r>
                      <w:r w:rsidR="0000331E">
                        <w:rPr>
                          <w:color w:val="151517" w:themeColor="background1" w:themeShade="1A"/>
                        </w:rPr>
                        <w:t xml:space="preserve"> within the </w:t>
                      </w:r>
                      <w:r>
                        <w:rPr>
                          <w:color w:val="151517" w:themeColor="background1" w:themeShade="1A"/>
                        </w:rPr>
                        <w:t xml:space="preserve">VDCS and </w:t>
                      </w:r>
                      <w:r w:rsidRPr="00CA4787">
                        <w:rPr>
                          <w:color w:val="151517" w:themeColor="background1" w:themeShade="1A"/>
                        </w:rPr>
                        <w:t xml:space="preserve">guided by </w:t>
                      </w:r>
                      <w:r w:rsidRPr="00F864B7">
                        <w:rPr>
                          <w:i/>
                          <w:color w:val="151517" w:themeColor="background1" w:themeShade="1A"/>
                        </w:rPr>
                        <w:t>Biodiversity 2037</w:t>
                      </w:r>
                      <w:r w:rsidR="00CA75F0">
                        <w:rPr>
                          <w:color w:val="151517" w:themeColor="background1" w:themeShade="1A"/>
                        </w:rPr>
                        <w:t xml:space="preserve">, including </w:t>
                      </w:r>
                      <w:r w:rsidR="006E3713">
                        <w:rPr>
                          <w:color w:val="151517" w:themeColor="background1" w:themeShade="1A"/>
                        </w:rPr>
                        <w:t xml:space="preserve">Strategic </w:t>
                      </w:r>
                      <w:r w:rsidR="00177DD6">
                        <w:rPr>
                          <w:color w:val="151517" w:themeColor="background1" w:themeShade="1A"/>
                        </w:rPr>
                        <w:t>Management Prospects</w:t>
                      </w:r>
                      <w:r w:rsidR="005759DC">
                        <w:rPr>
                          <w:color w:val="151517" w:themeColor="background1" w:themeShade="1A"/>
                        </w:rPr>
                        <w:t xml:space="preserve"> (S</w:t>
                      </w:r>
                      <w:r w:rsidR="00D225D1">
                        <w:rPr>
                          <w:color w:val="151517" w:themeColor="background1" w:themeShade="1A"/>
                        </w:rPr>
                        <w:t>MP</w:t>
                      </w:r>
                      <w:r w:rsidR="005759DC">
                        <w:rPr>
                          <w:color w:val="151517" w:themeColor="background1" w:themeShade="1A"/>
                        </w:rPr>
                        <w:t>)</w:t>
                      </w:r>
                      <w:r w:rsidR="00D225D1">
                        <w:rPr>
                          <w:color w:val="151517" w:themeColor="background1" w:themeShade="1A"/>
                        </w:rPr>
                        <w:t xml:space="preserve"> and other </w:t>
                      </w:r>
                      <w:r>
                        <w:rPr>
                          <w:color w:val="151517" w:themeColor="background1" w:themeShade="1A"/>
                        </w:rPr>
                        <w:t>contemporary</w:t>
                      </w:r>
                      <w:r w:rsidRPr="00CA4787">
                        <w:rPr>
                          <w:color w:val="151517" w:themeColor="background1" w:themeShade="1A"/>
                        </w:rPr>
                        <w:t xml:space="preserve"> approach</w:t>
                      </w:r>
                      <w:r>
                        <w:rPr>
                          <w:color w:val="151517" w:themeColor="background1" w:themeShade="1A"/>
                        </w:rPr>
                        <w:t>es</w:t>
                      </w:r>
                      <w:r w:rsidRPr="00CA4787">
                        <w:rPr>
                          <w:color w:val="151517" w:themeColor="background1" w:themeShade="1A"/>
                        </w:rPr>
                        <w:t xml:space="preserve"> to managing </w:t>
                      </w:r>
                      <w:r>
                        <w:rPr>
                          <w:color w:val="151517" w:themeColor="background1" w:themeShade="1A"/>
                        </w:rPr>
                        <w:t xml:space="preserve">Victoria’s </w:t>
                      </w:r>
                      <w:r w:rsidRPr="00CA4787">
                        <w:rPr>
                          <w:color w:val="151517" w:themeColor="background1" w:themeShade="1A"/>
                        </w:rPr>
                        <w:t>biodiversity</w:t>
                      </w:r>
                      <w:r w:rsidR="00EF1D8B">
                        <w:rPr>
                          <w:color w:val="151517" w:themeColor="background1" w:themeShade="1A"/>
                        </w:rPr>
                        <w:t>, whil</w:t>
                      </w:r>
                      <w:r w:rsidR="00641A98">
                        <w:rPr>
                          <w:color w:val="151517" w:themeColor="background1" w:themeShade="1A"/>
                        </w:rPr>
                        <w:t>st compl</w:t>
                      </w:r>
                      <w:r w:rsidR="00F864B7">
                        <w:rPr>
                          <w:color w:val="151517" w:themeColor="background1" w:themeShade="1A"/>
                        </w:rPr>
                        <w:t>e</w:t>
                      </w:r>
                      <w:r w:rsidR="00641A98">
                        <w:rPr>
                          <w:color w:val="151517" w:themeColor="background1" w:themeShade="1A"/>
                        </w:rPr>
                        <w:t xml:space="preserve">menting </w:t>
                      </w:r>
                      <w:r w:rsidR="008D7013">
                        <w:rPr>
                          <w:color w:val="151517" w:themeColor="background1" w:themeShade="1A"/>
                        </w:rPr>
                        <w:t xml:space="preserve">the National Feral Deer Action Plan </w:t>
                      </w:r>
                      <w:r w:rsidR="00BA5448">
                        <w:rPr>
                          <w:color w:val="151517" w:themeColor="background1" w:themeShade="1A"/>
                        </w:rPr>
                        <w:t xml:space="preserve">as part of </w:t>
                      </w:r>
                      <w:r w:rsidR="008D7013">
                        <w:rPr>
                          <w:color w:val="151517" w:themeColor="background1" w:themeShade="1A"/>
                        </w:rPr>
                        <w:t>a national approach to deer control.</w:t>
                      </w:r>
                    </w:p>
                    <w:p w14:paraId="0439EF06" w14:textId="7B893ABD" w:rsidR="0021100A" w:rsidRDefault="00C13F07" w:rsidP="00A21B00">
                      <w:pPr>
                        <w:pStyle w:val="BodyNormal"/>
                        <w:numPr>
                          <w:ilvl w:val="0"/>
                          <w:numId w:val="8"/>
                        </w:numPr>
                        <w:spacing w:before="40" w:after="40"/>
                        <w:ind w:left="357" w:hanging="357"/>
                        <w:rPr>
                          <w:color w:val="151517" w:themeColor="background1" w:themeShade="1A"/>
                        </w:rPr>
                      </w:pPr>
                      <w:r>
                        <w:rPr>
                          <w:color w:val="151517" w:themeColor="background1" w:themeShade="1A"/>
                        </w:rPr>
                        <w:t>Whilst b</w:t>
                      </w:r>
                      <w:r w:rsidR="0021100A" w:rsidRPr="0021100A">
                        <w:rPr>
                          <w:color w:val="151517" w:themeColor="background1" w:themeShade="1A"/>
                        </w:rPr>
                        <w:t>iodiversity values are the highest priority for protection against deer impacts</w:t>
                      </w:r>
                      <w:r>
                        <w:rPr>
                          <w:color w:val="151517" w:themeColor="background1" w:themeShade="1A"/>
                        </w:rPr>
                        <w:t xml:space="preserve"> based on current investment</w:t>
                      </w:r>
                      <w:r w:rsidR="0021100A" w:rsidRPr="0021100A">
                        <w:rPr>
                          <w:color w:val="151517" w:themeColor="background1" w:themeShade="1A"/>
                        </w:rPr>
                        <w:t xml:space="preserve">, consideration of multiple values </w:t>
                      </w:r>
                      <w:r w:rsidR="004D054C">
                        <w:rPr>
                          <w:color w:val="151517" w:themeColor="background1" w:themeShade="1A"/>
                        </w:rPr>
                        <w:t xml:space="preserve">including </w:t>
                      </w:r>
                      <w:r w:rsidR="00EE140D">
                        <w:rPr>
                          <w:color w:val="151517" w:themeColor="background1" w:themeShade="1A"/>
                        </w:rPr>
                        <w:t>cultural</w:t>
                      </w:r>
                      <w:r w:rsidR="003E5FAE">
                        <w:rPr>
                          <w:color w:val="151517" w:themeColor="background1" w:themeShade="1A"/>
                        </w:rPr>
                        <w:t xml:space="preserve">, </w:t>
                      </w:r>
                      <w:r w:rsidR="00FC24AE">
                        <w:rPr>
                          <w:color w:val="151517" w:themeColor="background1" w:themeShade="1A"/>
                        </w:rPr>
                        <w:t>economic</w:t>
                      </w:r>
                      <w:r w:rsidR="00A16461">
                        <w:rPr>
                          <w:color w:val="151517" w:themeColor="background1" w:themeShade="1A"/>
                        </w:rPr>
                        <w:t xml:space="preserve"> </w:t>
                      </w:r>
                      <w:r w:rsidR="00850A65">
                        <w:rPr>
                          <w:color w:val="151517" w:themeColor="background1" w:themeShade="1A"/>
                        </w:rPr>
                        <w:t>and social</w:t>
                      </w:r>
                      <w:r w:rsidR="00955627">
                        <w:rPr>
                          <w:color w:val="151517" w:themeColor="background1" w:themeShade="1A"/>
                        </w:rPr>
                        <w:t xml:space="preserve"> (</w:t>
                      </w:r>
                      <w:r w:rsidR="00850A65">
                        <w:rPr>
                          <w:color w:val="151517" w:themeColor="background1" w:themeShade="1A"/>
                        </w:rPr>
                        <w:t>including public safety</w:t>
                      </w:r>
                      <w:r w:rsidR="00955627">
                        <w:rPr>
                          <w:color w:val="151517" w:themeColor="background1" w:themeShade="1A"/>
                        </w:rPr>
                        <w:t>)</w:t>
                      </w:r>
                      <w:r w:rsidR="00850A65">
                        <w:rPr>
                          <w:color w:val="151517" w:themeColor="background1" w:themeShade="1A"/>
                        </w:rPr>
                        <w:t xml:space="preserve"> </w:t>
                      </w:r>
                      <w:r w:rsidR="0021100A" w:rsidRPr="0021100A">
                        <w:rPr>
                          <w:color w:val="151517" w:themeColor="background1" w:themeShade="1A"/>
                        </w:rPr>
                        <w:t>contribute to prioritisation and decision making.</w:t>
                      </w:r>
                    </w:p>
                    <w:p w14:paraId="040950B9" w14:textId="77777777" w:rsidR="007B610F" w:rsidRPr="00481F68" w:rsidRDefault="007B610F" w:rsidP="00A21B00">
                      <w:pPr>
                        <w:pStyle w:val="BodyNormal"/>
                        <w:numPr>
                          <w:ilvl w:val="0"/>
                          <w:numId w:val="8"/>
                        </w:numPr>
                        <w:spacing w:before="40" w:after="40"/>
                        <w:ind w:left="357" w:hanging="357"/>
                        <w:rPr>
                          <w:color w:val="151517" w:themeColor="background1" w:themeShade="1A"/>
                        </w:rPr>
                      </w:pPr>
                      <w:r w:rsidRPr="00481F68">
                        <w:rPr>
                          <w:color w:val="151517" w:themeColor="background1" w:themeShade="1A"/>
                        </w:rPr>
                        <w:t>Deer control needs to be strategic, cost-effective, and adaptive.</w:t>
                      </w:r>
                    </w:p>
                    <w:p w14:paraId="79159932" w14:textId="7D050890" w:rsidR="004C1E0A" w:rsidRDefault="007B610F" w:rsidP="003B3299">
                      <w:pPr>
                        <w:pStyle w:val="BodyNormal"/>
                        <w:numPr>
                          <w:ilvl w:val="0"/>
                          <w:numId w:val="8"/>
                        </w:numPr>
                        <w:spacing w:before="40" w:after="40"/>
                        <w:ind w:left="357" w:hanging="357"/>
                        <w:jc w:val="left"/>
                        <w:rPr>
                          <w:color w:val="151517" w:themeColor="background1" w:themeShade="1A"/>
                        </w:rPr>
                      </w:pPr>
                      <w:r w:rsidRPr="00481F68">
                        <w:rPr>
                          <w:color w:val="151517" w:themeColor="background1" w:themeShade="1A"/>
                        </w:rPr>
                        <w:t xml:space="preserve">Recreational hunting </w:t>
                      </w:r>
                      <w:r w:rsidR="00605170">
                        <w:rPr>
                          <w:color w:val="151517" w:themeColor="background1" w:themeShade="1A"/>
                        </w:rPr>
                        <w:t xml:space="preserve">contributes </w:t>
                      </w:r>
                      <w:r w:rsidR="00FD2EB1">
                        <w:rPr>
                          <w:color w:val="151517" w:themeColor="background1" w:themeShade="1A"/>
                        </w:rPr>
                        <w:t xml:space="preserve">to the overall </w:t>
                      </w:r>
                      <w:r w:rsidR="00495C92">
                        <w:rPr>
                          <w:color w:val="151517" w:themeColor="background1" w:themeShade="1A"/>
                        </w:rPr>
                        <w:t xml:space="preserve">reduction </w:t>
                      </w:r>
                      <w:r w:rsidRPr="00481F68">
                        <w:rPr>
                          <w:color w:val="151517" w:themeColor="background1" w:themeShade="1A"/>
                        </w:rPr>
                        <w:t xml:space="preserve">of deer </w:t>
                      </w:r>
                      <w:r w:rsidR="00E42F4F">
                        <w:rPr>
                          <w:color w:val="151517" w:themeColor="background1" w:themeShade="1A"/>
                        </w:rPr>
                        <w:t xml:space="preserve">abundance </w:t>
                      </w:r>
                      <w:r w:rsidR="0088608D">
                        <w:rPr>
                          <w:color w:val="151517" w:themeColor="background1" w:themeShade="1A"/>
                        </w:rPr>
                        <w:t xml:space="preserve">and </w:t>
                      </w:r>
                      <w:r w:rsidRPr="00481F68">
                        <w:rPr>
                          <w:color w:val="151517" w:themeColor="background1" w:themeShade="1A"/>
                        </w:rPr>
                        <w:t>has social and economic</w:t>
                      </w:r>
                      <w:r w:rsidR="00DE4A1F">
                        <w:rPr>
                          <w:color w:val="151517" w:themeColor="background1" w:themeShade="1A"/>
                        </w:rPr>
                        <w:t xml:space="preserve"> benefits</w:t>
                      </w:r>
                      <w:r w:rsidR="003A5BF8">
                        <w:rPr>
                          <w:color w:val="151517" w:themeColor="background1" w:themeShade="1A"/>
                        </w:rPr>
                        <w:t>,</w:t>
                      </w:r>
                      <w:r w:rsidRPr="00481F68">
                        <w:rPr>
                          <w:color w:val="151517" w:themeColor="background1" w:themeShade="1A"/>
                        </w:rPr>
                        <w:t xml:space="preserve"> </w:t>
                      </w:r>
                      <w:r w:rsidR="003A5BF8">
                        <w:rPr>
                          <w:color w:val="151517" w:themeColor="background1" w:themeShade="1A"/>
                        </w:rPr>
                        <w:t>however,</w:t>
                      </w:r>
                      <w:r w:rsidR="004E1A05">
                        <w:rPr>
                          <w:color w:val="151517" w:themeColor="background1" w:themeShade="1A"/>
                        </w:rPr>
                        <w:t xml:space="preserve"> is not </w:t>
                      </w:r>
                      <w:r w:rsidR="00937C77">
                        <w:rPr>
                          <w:color w:val="151517" w:themeColor="background1" w:themeShade="1A"/>
                        </w:rPr>
                        <w:t>sufficient on its own to achieve the objectives of the Plan</w:t>
                      </w:r>
                      <w:r w:rsidR="001F4CE8">
                        <w:rPr>
                          <w:color w:val="151517" w:themeColor="background1" w:themeShade="1A"/>
                        </w:rPr>
                        <w:t>.</w:t>
                      </w:r>
                      <w:r w:rsidR="00937C77">
                        <w:rPr>
                          <w:color w:val="151517" w:themeColor="background1" w:themeShade="1A"/>
                        </w:rPr>
                        <w:t xml:space="preserve"> It</w:t>
                      </w:r>
                      <w:r w:rsidRPr="00481F68" w:rsidDel="00937C77">
                        <w:rPr>
                          <w:color w:val="151517" w:themeColor="background1" w:themeShade="1A"/>
                        </w:rPr>
                        <w:t xml:space="preserve"> </w:t>
                      </w:r>
                      <w:r w:rsidRPr="00481F68">
                        <w:rPr>
                          <w:color w:val="151517" w:themeColor="background1" w:themeShade="1A"/>
                        </w:rPr>
                        <w:t>should be considered when deer control or management activities are planned and undertaken</w:t>
                      </w:r>
                      <w:r w:rsidR="00495EAF">
                        <w:rPr>
                          <w:color w:val="151517" w:themeColor="background1" w:themeShade="1A"/>
                        </w:rPr>
                        <w:t xml:space="preserve">, including </w:t>
                      </w:r>
                      <w:r>
                        <w:rPr>
                          <w:color w:val="151517" w:themeColor="background1" w:themeShade="1A"/>
                        </w:rPr>
                        <w:t>opportunities to engage with Sporting Shooters Association of Australia (SSAA) and the Australian Deer Association</w:t>
                      </w:r>
                      <w:r w:rsidR="0001536D">
                        <w:rPr>
                          <w:color w:val="151517" w:themeColor="background1" w:themeShade="1A"/>
                        </w:rPr>
                        <w:t xml:space="preserve"> (ADA)</w:t>
                      </w:r>
                      <w:r w:rsidR="00D91269">
                        <w:rPr>
                          <w:color w:val="151517" w:themeColor="background1" w:themeShade="1A"/>
                        </w:rPr>
                        <w:t xml:space="preserve"> for coordinated control activities</w:t>
                      </w:r>
                      <w:r w:rsidR="00FA7002">
                        <w:rPr>
                          <w:color w:val="151517" w:themeColor="background1" w:themeShade="1A"/>
                        </w:rPr>
                        <w:t xml:space="preserve"> across tenure</w:t>
                      </w:r>
                      <w:r>
                        <w:rPr>
                          <w:color w:val="151517" w:themeColor="background1" w:themeShade="1A"/>
                        </w:rPr>
                        <w:t>.</w:t>
                      </w:r>
                    </w:p>
                    <w:p w14:paraId="0719468F" w14:textId="641575F8" w:rsidR="00E61E48" w:rsidRPr="00360082" w:rsidRDefault="00E61E48" w:rsidP="003B3299">
                      <w:pPr>
                        <w:pStyle w:val="BodyNormal"/>
                        <w:numPr>
                          <w:ilvl w:val="0"/>
                          <w:numId w:val="8"/>
                        </w:numPr>
                        <w:spacing w:before="40" w:after="40"/>
                        <w:ind w:left="357" w:hanging="357"/>
                        <w:jc w:val="left"/>
                        <w:rPr>
                          <w:color w:val="151517" w:themeColor="background1" w:themeShade="1A"/>
                        </w:rPr>
                      </w:pPr>
                      <w:r>
                        <w:t>Whenever possible, community-led action should be enabled and supported.</w:t>
                      </w:r>
                    </w:p>
                    <w:p w14:paraId="4299BD8B" w14:textId="0E6F996F" w:rsidR="005373FE" w:rsidRPr="00E61E48" w:rsidRDefault="005373FE" w:rsidP="00E61E48">
                      <w:pPr>
                        <w:pStyle w:val="BodyNormal"/>
                        <w:numPr>
                          <w:ilvl w:val="0"/>
                          <w:numId w:val="8"/>
                        </w:numPr>
                        <w:spacing w:before="40" w:after="40"/>
                        <w:ind w:left="357" w:hanging="357"/>
                        <w:rPr>
                          <w:color w:val="151517" w:themeColor="background1" w:themeShade="1A"/>
                        </w:rPr>
                      </w:pPr>
                      <w:r>
                        <w:t xml:space="preserve">Traditional Owners </w:t>
                      </w:r>
                      <w:r w:rsidR="00360082">
                        <w:t>should</w:t>
                      </w:r>
                      <w:r>
                        <w:t xml:space="preserve"> identify aspirations for management </w:t>
                      </w:r>
                      <w:r w:rsidR="00DE52C2">
                        <w:t xml:space="preserve">of deer </w:t>
                      </w:r>
                      <w:r>
                        <w:t>on Country</w:t>
                      </w:r>
                      <w:r w:rsidR="00DE52C2">
                        <w:t>, including</w:t>
                      </w:r>
                      <w:r w:rsidR="008A15D3">
                        <w:t xml:space="preserve"> for the</w:t>
                      </w:r>
                      <w:r w:rsidDel="008A15D3">
                        <w:t xml:space="preserve"> </w:t>
                      </w:r>
                      <w:r>
                        <w:t>protect</w:t>
                      </w:r>
                      <w:r w:rsidR="008A15D3">
                        <w:t>ion of</w:t>
                      </w:r>
                      <w:r>
                        <w:t xml:space="preserve"> values from </w:t>
                      </w:r>
                      <w:r w:rsidR="00DB60E8">
                        <w:t>impacts</w:t>
                      </w:r>
                      <w:r w:rsidR="002432DA">
                        <w:t xml:space="preserve"> by </w:t>
                      </w:r>
                      <w:r>
                        <w:t>deer.</w:t>
                      </w:r>
                    </w:p>
                  </w:txbxContent>
                </v:textbox>
                <w10:wrap type="topAndBottom" anchorx="margin"/>
              </v:rect>
            </w:pict>
          </mc:Fallback>
        </mc:AlternateContent>
      </w:r>
    </w:p>
    <w:p w14:paraId="1C56530C" w14:textId="1410E592" w:rsidR="00D36F14" w:rsidRDefault="00D36F14" w:rsidP="00EA7384">
      <w:pPr>
        <w:pStyle w:val="Heading2"/>
        <w:numPr>
          <w:ilvl w:val="0"/>
          <w:numId w:val="0"/>
        </w:numPr>
        <w:ind w:left="576"/>
        <w:sectPr w:rsidR="00D36F14" w:rsidSect="00261319">
          <w:pgSz w:w="11900" w:h="16840" w:code="9"/>
          <w:pgMar w:top="1398" w:right="1440" w:bottom="1440" w:left="1440" w:header="708" w:footer="708" w:gutter="0"/>
          <w:cols w:space="708"/>
          <w:titlePg/>
          <w:docGrid w:linePitch="360"/>
        </w:sectPr>
      </w:pPr>
    </w:p>
    <w:p w14:paraId="29E726B4" w14:textId="34B86DD1" w:rsidR="007D2AF6" w:rsidRDefault="00D20976" w:rsidP="00DC0CE9">
      <w:pPr>
        <w:pStyle w:val="Heading2"/>
      </w:pPr>
      <w:bookmarkStart w:id="16" w:name="_Toc124619725"/>
      <w:r>
        <w:t xml:space="preserve">Partnering with </w:t>
      </w:r>
      <w:r w:rsidR="007D2AF6">
        <w:t>Traditional Owner</w:t>
      </w:r>
      <w:r w:rsidR="00652E32">
        <w:t>s</w:t>
      </w:r>
      <w:bookmarkEnd w:id="16"/>
    </w:p>
    <w:p w14:paraId="540C27FD" w14:textId="77777777" w:rsidR="00ED2F41" w:rsidRDefault="00C17D54" w:rsidP="00B347EF">
      <w:pPr>
        <w:pStyle w:val="BodyNormal"/>
        <w:rPr>
          <w:lang w:val="en-US"/>
        </w:rPr>
      </w:pPr>
      <w:r w:rsidRPr="00C17D54">
        <w:rPr>
          <w:lang w:val="en-US"/>
        </w:rPr>
        <w:t xml:space="preserve">The Victorian Government is committed to Aboriginal self-determination </w:t>
      </w:r>
      <w:r w:rsidR="00641C9B">
        <w:rPr>
          <w:lang w:val="en-US"/>
        </w:rPr>
        <w:t xml:space="preserve">and </w:t>
      </w:r>
      <w:r w:rsidRPr="00C17D54">
        <w:rPr>
          <w:lang w:val="en-US"/>
        </w:rPr>
        <w:t>enabl</w:t>
      </w:r>
      <w:r w:rsidR="00D52BB7">
        <w:rPr>
          <w:lang w:val="en-US"/>
        </w:rPr>
        <w:t>ing</w:t>
      </w:r>
      <w:r w:rsidRPr="00C17D54">
        <w:rPr>
          <w:lang w:val="en-US"/>
        </w:rPr>
        <w:t xml:space="preserve"> Traditional Owners to be at the </w:t>
      </w:r>
      <w:r w:rsidR="00641C9B" w:rsidRPr="00C17D54">
        <w:rPr>
          <w:lang w:val="en-US"/>
        </w:rPr>
        <w:t>cent</w:t>
      </w:r>
      <w:r w:rsidR="00AE103A">
        <w:rPr>
          <w:lang w:val="en-US"/>
        </w:rPr>
        <w:t>re</w:t>
      </w:r>
      <w:r w:rsidRPr="00C17D54">
        <w:rPr>
          <w:lang w:val="en-US"/>
        </w:rPr>
        <w:t xml:space="preserve"> of decision-making around the issues that directly affect their </w:t>
      </w:r>
      <w:r w:rsidR="00044985">
        <w:rPr>
          <w:lang w:val="en-US"/>
        </w:rPr>
        <w:t>aspiration</w:t>
      </w:r>
      <w:r w:rsidR="004626CE">
        <w:rPr>
          <w:lang w:val="en-US"/>
        </w:rPr>
        <w:t>s</w:t>
      </w:r>
      <w:r w:rsidR="00044985">
        <w:rPr>
          <w:lang w:val="en-US"/>
        </w:rPr>
        <w:t xml:space="preserve"> </w:t>
      </w:r>
      <w:r w:rsidR="00E3450C">
        <w:rPr>
          <w:lang w:val="en-US"/>
        </w:rPr>
        <w:t xml:space="preserve">and obligations </w:t>
      </w:r>
      <w:r w:rsidR="00044985">
        <w:rPr>
          <w:lang w:val="en-US"/>
        </w:rPr>
        <w:t>for the management of</w:t>
      </w:r>
      <w:r w:rsidRPr="00C17D54">
        <w:rPr>
          <w:lang w:val="en-US"/>
        </w:rPr>
        <w:t xml:space="preserve"> </w:t>
      </w:r>
      <w:r w:rsidR="00106ED6">
        <w:rPr>
          <w:lang w:val="en-US"/>
        </w:rPr>
        <w:t>C</w:t>
      </w:r>
      <w:r w:rsidRPr="00C17D54">
        <w:rPr>
          <w:lang w:val="en-US"/>
        </w:rPr>
        <w:t xml:space="preserve">ountry. </w:t>
      </w:r>
    </w:p>
    <w:p w14:paraId="183D8835" w14:textId="42D72DFD" w:rsidR="009834EA" w:rsidRDefault="00C17D54" w:rsidP="00B347EF">
      <w:pPr>
        <w:pStyle w:val="BodyNormal"/>
        <w:rPr>
          <w:lang w:val="en-US"/>
        </w:rPr>
      </w:pPr>
      <w:r w:rsidRPr="00C17D54">
        <w:rPr>
          <w:lang w:val="en-US"/>
        </w:rPr>
        <w:t xml:space="preserve">In practice, this </w:t>
      </w:r>
      <w:r w:rsidR="00BD6B41">
        <w:rPr>
          <w:lang w:val="en-US"/>
        </w:rPr>
        <w:t xml:space="preserve">involves </w:t>
      </w:r>
      <w:r w:rsidR="0074336B">
        <w:rPr>
          <w:lang w:val="en-US"/>
        </w:rPr>
        <w:t>relevant land management agencies</w:t>
      </w:r>
      <w:r w:rsidRPr="00C17D54">
        <w:rPr>
          <w:lang w:val="en-US"/>
        </w:rPr>
        <w:t xml:space="preserve"> partnering with </w:t>
      </w:r>
      <w:r w:rsidR="00A824E3">
        <w:rPr>
          <w:lang w:val="en-US"/>
        </w:rPr>
        <w:t>T</w:t>
      </w:r>
      <w:r w:rsidR="0074336B">
        <w:rPr>
          <w:lang w:val="en-US"/>
        </w:rPr>
        <w:t>ra</w:t>
      </w:r>
      <w:r w:rsidR="00A824E3">
        <w:rPr>
          <w:lang w:val="en-US"/>
        </w:rPr>
        <w:t>ditional Owners</w:t>
      </w:r>
      <w:r w:rsidRPr="00C17D54">
        <w:rPr>
          <w:lang w:val="en-US"/>
        </w:rPr>
        <w:t xml:space="preserve"> to support the</w:t>
      </w:r>
      <w:r w:rsidR="000F0C9C">
        <w:rPr>
          <w:lang w:val="en-US"/>
        </w:rPr>
        <w:t>se</w:t>
      </w:r>
      <w:r w:rsidRPr="00C17D54">
        <w:rPr>
          <w:lang w:val="en-US"/>
        </w:rPr>
        <w:t xml:space="preserve"> aspirations, including </w:t>
      </w:r>
      <w:r w:rsidR="004C771F">
        <w:rPr>
          <w:lang w:val="en-US"/>
        </w:rPr>
        <w:t xml:space="preserve">the </w:t>
      </w:r>
      <w:r w:rsidRPr="00C17D54">
        <w:rPr>
          <w:lang w:val="en-US"/>
        </w:rPr>
        <w:t xml:space="preserve">building of capacity and capability </w:t>
      </w:r>
      <w:r w:rsidR="004C771F">
        <w:rPr>
          <w:lang w:val="en-US"/>
        </w:rPr>
        <w:t xml:space="preserve">to </w:t>
      </w:r>
      <w:r w:rsidR="007854C4">
        <w:rPr>
          <w:lang w:val="en-US"/>
        </w:rPr>
        <w:t>do so</w:t>
      </w:r>
      <w:r w:rsidR="009834EA">
        <w:rPr>
          <w:lang w:val="en-US"/>
        </w:rPr>
        <w:t>, whilst</w:t>
      </w:r>
      <w:r w:rsidRPr="00C17D54">
        <w:rPr>
          <w:lang w:val="en-US"/>
        </w:rPr>
        <w:t xml:space="preserve"> focus</w:t>
      </w:r>
      <w:r w:rsidR="009834EA">
        <w:rPr>
          <w:lang w:val="en-US"/>
        </w:rPr>
        <w:t>ing</w:t>
      </w:r>
      <w:r w:rsidRPr="00C17D54">
        <w:rPr>
          <w:lang w:val="en-US"/>
        </w:rPr>
        <w:t xml:space="preserve"> </w:t>
      </w:r>
      <w:r w:rsidR="0090752C">
        <w:rPr>
          <w:lang w:val="en-US"/>
        </w:rPr>
        <w:t xml:space="preserve">deer </w:t>
      </w:r>
      <w:r w:rsidRPr="00C17D54">
        <w:rPr>
          <w:lang w:val="en-US"/>
        </w:rPr>
        <w:t xml:space="preserve">monitoring and control activities </w:t>
      </w:r>
      <w:r w:rsidR="006E1BF3">
        <w:rPr>
          <w:lang w:val="en-US"/>
        </w:rPr>
        <w:t>on</w:t>
      </w:r>
      <w:r w:rsidR="006E1BF3" w:rsidRPr="00C17D54">
        <w:rPr>
          <w:lang w:val="en-US"/>
        </w:rPr>
        <w:t xml:space="preserve"> </w:t>
      </w:r>
      <w:r w:rsidRPr="00C17D54">
        <w:rPr>
          <w:lang w:val="en-US"/>
        </w:rPr>
        <w:t>the protection of Aboriginal cultural and natural heritage</w:t>
      </w:r>
      <w:r w:rsidR="008D669F">
        <w:rPr>
          <w:lang w:val="en-US"/>
        </w:rPr>
        <w:t xml:space="preserve"> </w:t>
      </w:r>
      <w:r w:rsidRPr="00C17D54">
        <w:rPr>
          <w:lang w:val="en-US"/>
        </w:rPr>
        <w:t>values</w:t>
      </w:r>
      <w:r w:rsidR="0090752C">
        <w:rPr>
          <w:lang w:val="en-US"/>
        </w:rPr>
        <w:t xml:space="preserve"> on Country as </w:t>
      </w:r>
      <w:r w:rsidR="003E3934">
        <w:rPr>
          <w:lang w:val="en-US"/>
        </w:rPr>
        <w:t>guided</w:t>
      </w:r>
      <w:r w:rsidR="0090752C">
        <w:rPr>
          <w:lang w:val="en-US"/>
        </w:rPr>
        <w:t xml:space="preserve"> by Traditional Owner</w:t>
      </w:r>
      <w:r w:rsidR="00222ADA">
        <w:rPr>
          <w:lang w:val="en-US"/>
        </w:rPr>
        <w:t>s</w:t>
      </w:r>
      <w:r w:rsidR="77C9470C" w:rsidRPr="670936E6">
        <w:rPr>
          <w:lang w:val="en-US"/>
        </w:rPr>
        <w:t>.</w:t>
      </w:r>
      <w:r w:rsidR="5E3D5477" w:rsidRPr="255C0729">
        <w:rPr>
          <w:lang w:val="en-US"/>
        </w:rPr>
        <w:t xml:space="preserve"> This will ensure that any monitoring and control activities are carried out in a way that respects and protects Aboriginal cultural and natural heritage values on Country.</w:t>
      </w:r>
    </w:p>
    <w:p w14:paraId="0967783A" w14:textId="7A88B1C7" w:rsidR="00EB607E" w:rsidRDefault="474E3BCA" w:rsidP="00EB607E">
      <w:pPr>
        <w:pStyle w:val="BodyNormal"/>
        <w:rPr>
          <w:lang w:val="en-US"/>
        </w:rPr>
      </w:pPr>
      <w:r>
        <w:t>First Nation</w:t>
      </w:r>
      <w:r w:rsidR="53254AA7">
        <w:t>s</w:t>
      </w:r>
      <w:r>
        <w:t xml:space="preserve"> communities and</w:t>
      </w:r>
      <w:r w:rsidR="1A87AA3E">
        <w:t xml:space="preserve"> Traditional Owner</w:t>
      </w:r>
      <w:r>
        <w:t xml:space="preserve"> Corporations</w:t>
      </w:r>
      <w:r w:rsidR="1A87AA3E">
        <w:t xml:space="preserve"> </w:t>
      </w:r>
      <w:r w:rsidR="25BE2D25">
        <w:t>are encouraged</w:t>
      </w:r>
      <w:r w:rsidR="1A87AA3E">
        <w:t xml:space="preserve"> to reflect </w:t>
      </w:r>
      <w:r w:rsidR="53CFC84F">
        <w:t xml:space="preserve">their </w:t>
      </w:r>
      <w:r w:rsidR="2F46AE84">
        <w:t xml:space="preserve">aspirations </w:t>
      </w:r>
      <w:r w:rsidR="378C4C91">
        <w:t>for</w:t>
      </w:r>
      <w:r w:rsidR="2F46AE84">
        <w:t xml:space="preserve"> the </w:t>
      </w:r>
      <w:r w:rsidR="1D4AD87C">
        <w:t xml:space="preserve">management </w:t>
      </w:r>
      <w:r w:rsidR="1372CF68">
        <w:t>of</w:t>
      </w:r>
      <w:r w:rsidR="536AA25E">
        <w:t xml:space="preserve"> </w:t>
      </w:r>
      <w:r w:rsidR="2F46AE84">
        <w:t xml:space="preserve">deer </w:t>
      </w:r>
      <w:r w:rsidR="171619A8">
        <w:t>on country</w:t>
      </w:r>
      <w:r w:rsidR="4A78335C">
        <w:t>, including to</w:t>
      </w:r>
      <w:r w:rsidR="2F0CC839">
        <w:t xml:space="preserve"> guide </w:t>
      </w:r>
      <w:r w:rsidR="1A87AA3E">
        <w:t xml:space="preserve">control activities </w:t>
      </w:r>
      <w:r w:rsidR="189FD061">
        <w:t>for</w:t>
      </w:r>
      <w:r w:rsidR="2BFF03E8">
        <w:t xml:space="preserve"> </w:t>
      </w:r>
      <w:r w:rsidR="396D032C">
        <w:t>deer</w:t>
      </w:r>
      <w:r w:rsidR="2BFF03E8">
        <w:t xml:space="preserve"> </w:t>
      </w:r>
      <w:r w:rsidR="189FD061">
        <w:t xml:space="preserve">where they </w:t>
      </w:r>
      <w:r w:rsidR="2BFF03E8">
        <w:t xml:space="preserve">are impacting on values </w:t>
      </w:r>
      <w:r w:rsidR="4A78335C">
        <w:t>aligned</w:t>
      </w:r>
      <w:r w:rsidR="2BFF03E8">
        <w:t xml:space="preserve"> </w:t>
      </w:r>
      <w:r w:rsidR="6E5C0010">
        <w:t>to</w:t>
      </w:r>
      <w:r w:rsidR="2BFF03E8">
        <w:t xml:space="preserve"> Country Plans</w:t>
      </w:r>
      <w:r w:rsidR="1A87AA3E">
        <w:t xml:space="preserve">. </w:t>
      </w:r>
    </w:p>
    <w:p w14:paraId="4FE84304" w14:textId="4B1950FE" w:rsidR="00037230" w:rsidRDefault="00B347EF" w:rsidP="00B347EF">
      <w:pPr>
        <w:pStyle w:val="BodyNormal"/>
      </w:pPr>
      <w:r w:rsidRPr="00DA4232" w:rsidDel="002E6935">
        <w:t>T</w:t>
      </w:r>
      <w:r w:rsidRPr="00DA4232">
        <w:t>his plan is a living document</w:t>
      </w:r>
      <w:r w:rsidR="00747FCD">
        <w:t xml:space="preserve"> and</w:t>
      </w:r>
      <w:r w:rsidR="002E6935">
        <w:t xml:space="preserve"> </w:t>
      </w:r>
      <w:r>
        <w:t>will be revised regularly</w:t>
      </w:r>
      <w:r w:rsidRPr="00DA4232">
        <w:t xml:space="preserve"> </w:t>
      </w:r>
      <w:r w:rsidR="00D96829">
        <w:t>to enable</w:t>
      </w:r>
      <w:r w:rsidRPr="00DA4232">
        <w:t xml:space="preserve"> Traditional Owner values</w:t>
      </w:r>
      <w:r w:rsidR="00AE25A2">
        <w:t>, priorities,</w:t>
      </w:r>
      <w:r w:rsidRPr="00DA4232">
        <w:t xml:space="preserve"> and insights </w:t>
      </w:r>
      <w:r w:rsidR="006A6B97">
        <w:t>to</w:t>
      </w:r>
      <w:r w:rsidRPr="00DA4232">
        <w:t xml:space="preserve"> influence </w:t>
      </w:r>
      <w:r w:rsidR="0023381A">
        <w:t>its</w:t>
      </w:r>
      <w:r w:rsidRPr="00DA4232">
        <w:t xml:space="preserve"> </w:t>
      </w:r>
      <w:r w:rsidR="00AE25A2">
        <w:t xml:space="preserve">content </w:t>
      </w:r>
      <w:r w:rsidR="0023381A">
        <w:t xml:space="preserve">and guide </w:t>
      </w:r>
      <w:r w:rsidR="0047091A">
        <w:t>decision making</w:t>
      </w:r>
      <w:r w:rsidR="00A53517">
        <w:t xml:space="preserve"> </w:t>
      </w:r>
      <w:r w:rsidR="00E15A8B">
        <w:t>for the management of deer</w:t>
      </w:r>
      <w:r w:rsidR="00AE25A2">
        <w:t xml:space="preserve"> </w:t>
      </w:r>
      <w:r w:rsidR="00771496">
        <w:t xml:space="preserve">on </w:t>
      </w:r>
      <w:r w:rsidR="0058030B">
        <w:t>C</w:t>
      </w:r>
      <w:r w:rsidR="00771496">
        <w:t xml:space="preserve">ountry </w:t>
      </w:r>
      <w:r w:rsidR="00AE25A2">
        <w:t>over time</w:t>
      </w:r>
      <w:r w:rsidRPr="00DA4232">
        <w:t xml:space="preserve">. </w:t>
      </w:r>
    </w:p>
    <w:p w14:paraId="72B9D621" w14:textId="14B1B486" w:rsidR="00A66B96" w:rsidRDefault="00A66B96" w:rsidP="00A66B96">
      <w:pPr>
        <w:pStyle w:val="BodyNormal"/>
      </w:pPr>
      <w:r>
        <w:t xml:space="preserve">Formally recognised Traditional Owner groups currently in the Plan area are: </w:t>
      </w:r>
      <w:r w:rsidR="00180301">
        <w:t xml:space="preserve">Bunurong Land Council; </w:t>
      </w:r>
      <w:hyperlink r:id="rId35" w:history="1">
        <w:r w:rsidR="00410CF6" w:rsidRPr="005A7786">
          <w:t>Gunaikurnai Land and Waters</w:t>
        </w:r>
        <w:r w:rsidR="00C12477">
          <w:t xml:space="preserve">; </w:t>
        </w:r>
      </w:hyperlink>
      <w:r>
        <w:t>Taungurung Land and Waters Council; Wurundjeri Woi Wurrung Cultural Heritage; and Yorta Nation Aboriginal Corporations.</w:t>
      </w:r>
    </w:p>
    <w:p w14:paraId="37F300F9" w14:textId="3017D1EC" w:rsidR="009C3FDD" w:rsidRDefault="00995751" w:rsidP="00451783">
      <w:pPr>
        <w:pStyle w:val="BodyNormal"/>
        <w:spacing w:before="0"/>
      </w:pPr>
      <w:r>
        <w:rPr>
          <w:noProof/>
        </w:rPr>
        <w:drawing>
          <wp:inline distT="0" distB="0" distL="0" distR="0" wp14:anchorId="1CDD29AC" wp14:editId="55876F5D">
            <wp:extent cx="2230501" cy="1445854"/>
            <wp:effectExtent l="0" t="0" r="0" b="2540"/>
            <wp:docPr id="8" name="Picture 8" descr="Image of two staff from GLAWAC inspecting deer pugging where the soils has been disturbed over an area in the image of approx. 4 metrees wide and 25 metres long in a curved bank shap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Image of two staff from GLAWAC inspecting deer pugging where the soils has been disturbed over an area in the image of approx. 4 metrees wide and 25 metres long in a curved bank shape."/>
                    <pic:cNvPicPr>
                      <a:picLocks noChangeAspect="1" noChangeArrowheads="1"/>
                    </pic:cNvPicPr>
                  </pic:nvPicPr>
                  <pic:blipFill>
                    <a:blip r:embed="rId36" cstate="screen">
                      <a:extLst>
                        <a:ext uri="{28A0092B-C50C-407E-A947-70E740481C1C}">
                          <a14:useLocalDpi xmlns:a14="http://schemas.microsoft.com/office/drawing/2010/main"/>
                        </a:ext>
                      </a:extLst>
                    </a:blip>
                    <a:srcRect/>
                    <a:stretch>
                      <a:fillRect/>
                    </a:stretch>
                  </pic:blipFill>
                  <pic:spPr bwMode="auto">
                    <a:xfrm>
                      <a:off x="0" y="0"/>
                      <a:ext cx="2243497" cy="1454278"/>
                    </a:xfrm>
                    <a:prstGeom prst="rect">
                      <a:avLst/>
                    </a:prstGeom>
                    <a:noFill/>
                    <a:ln>
                      <a:noFill/>
                    </a:ln>
                  </pic:spPr>
                </pic:pic>
              </a:graphicData>
            </a:graphic>
          </wp:inline>
        </w:drawing>
      </w:r>
    </w:p>
    <w:p w14:paraId="51F0D3D7" w14:textId="4E975BFB" w:rsidR="00037230" w:rsidRPr="00DA4232" w:rsidRDefault="00D410DA" w:rsidP="00451783">
      <w:r w:rsidRPr="007F7EAF">
        <w:rPr>
          <w:rFonts w:ascii="Arial" w:eastAsiaTheme="minorHAnsi" w:hAnsi="Arial"/>
          <w:i/>
          <w:sz w:val="16"/>
          <w:szCs w:val="16"/>
          <w:lang w:val="en-AU"/>
        </w:rPr>
        <w:t xml:space="preserve">Figure </w:t>
      </w:r>
      <w:r w:rsidRPr="007F7EAF">
        <w:rPr>
          <w:rFonts w:ascii="Arial" w:eastAsiaTheme="minorHAnsi" w:hAnsi="Arial"/>
          <w:i/>
          <w:sz w:val="16"/>
          <w:szCs w:val="16"/>
          <w:lang w:val="en-AU"/>
        </w:rPr>
        <w:fldChar w:fldCharType="begin"/>
      </w:r>
      <w:r w:rsidRPr="007F7EAF">
        <w:rPr>
          <w:rFonts w:ascii="Arial" w:eastAsiaTheme="minorHAnsi" w:hAnsi="Arial"/>
          <w:i/>
          <w:sz w:val="16"/>
          <w:szCs w:val="16"/>
          <w:lang w:val="en-AU"/>
        </w:rPr>
        <w:instrText xml:space="preserve"> SEQ Figure \* ARABIC </w:instrText>
      </w:r>
      <w:r w:rsidRPr="007F7EAF">
        <w:rPr>
          <w:rFonts w:ascii="Arial" w:eastAsiaTheme="minorHAnsi" w:hAnsi="Arial"/>
          <w:i/>
          <w:sz w:val="16"/>
          <w:szCs w:val="16"/>
          <w:lang w:val="en-AU"/>
        </w:rPr>
        <w:fldChar w:fldCharType="separate"/>
      </w:r>
      <w:r w:rsidR="00A17D5C">
        <w:rPr>
          <w:rFonts w:ascii="Arial" w:eastAsiaTheme="minorHAnsi" w:hAnsi="Arial"/>
          <w:i/>
          <w:noProof/>
          <w:sz w:val="16"/>
          <w:szCs w:val="16"/>
          <w:lang w:val="en-AU"/>
        </w:rPr>
        <w:t>5</w:t>
      </w:r>
      <w:r w:rsidRPr="007F7EAF">
        <w:rPr>
          <w:rFonts w:ascii="Arial" w:eastAsiaTheme="minorHAnsi" w:hAnsi="Arial"/>
          <w:i/>
          <w:sz w:val="16"/>
          <w:szCs w:val="16"/>
          <w:lang w:val="en-AU"/>
        </w:rPr>
        <w:fldChar w:fldCharType="end"/>
      </w:r>
      <w:r w:rsidR="00C60DDC">
        <w:rPr>
          <w:rFonts w:ascii="Arial" w:eastAsiaTheme="minorHAnsi" w:hAnsi="Arial"/>
          <w:i/>
          <w:sz w:val="16"/>
          <w:szCs w:val="16"/>
          <w:lang w:val="en-AU"/>
        </w:rPr>
        <w:t>.</w:t>
      </w:r>
      <w:r w:rsidRPr="007F7EAF">
        <w:rPr>
          <w:rFonts w:ascii="Arial" w:eastAsiaTheme="minorHAnsi" w:hAnsi="Arial"/>
          <w:i/>
          <w:sz w:val="16"/>
          <w:szCs w:val="16"/>
          <w:lang w:val="en-AU"/>
        </w:rPr>
        <w:t xml:space="preserve"> </w:t>
      </w:r>
      <w:r w:rsidR="0080183C" w:rsidRPr="004F30FE">
        <w:rPr>
          <w:rFonts w:ascii="Arial" w:eastAsiaTheme="minorHAnsi" w:hAnsi="Arial"/>
          <w:i/>
          <w:sz w:val="16"/>
          <w:szCs w:val="16"/>
          <w:lang w:val="en-AU"/>
        </w:rPr>
        <w:t xml:space="preserve">Gunaikurnai </w:t>
      </w:r>
      <w:r w:rsidR="0080183C" w:rsidRPr="007F7EAF">
        <w:rPr>
          <w:rFonts w:ascii="Arial" w:eastAsiaTheme="minorHAnsi" w:hAnsi="Arial"/>
          <w:i/>
          <w:sz w:val="16"/>
          <w:szCs w:val="16"/>
          <w:lang w:val="en-AU"/>
        </w:rPr>
        <w:t xml:space="preserve">Land and Waters Aboriginal Corporation </w:t>
      </w:r>
      <w:r w:rsidR="00B6003A">
        <w:rPr>
          <w:rFonts w:ascii="Arial" w:eastAsiaTheme="minorHAnsi" w:hAnsi="Arial"/>
          <w:i/>
          <w:sz w:val="16"/>
          <w:szCs w:val="16"/>
          <w:lang w:val="en-AU"/>
        </w:rPr>
        <w:t>(</w:t>
      </w:r>
      <w:r w:rsidRPr="007F7EAF">
        <w:rPr>
          <w:rFonts w:ascii="Arial" w:eastAsiaTheme="minorHAnsi" w:hAnsi="Arial"/>
          <w:i/>
          <w:sz w:val="16"/>
          <w:szCs w:val="16"/>
          <w:lang w:val="en-AU"/>
        </w:rPr>
        <w:t xml:space="preserve">GLAWAC) staff inspecting lakeside deer </w:t>
      </w:r>
      <w:r w:rsidRPr="007F7EAF">
        <w:rPr>
          <w:rFonts w:ascii="Arial" w:eastAsiaTheme="minorHAnsi" w:hAnsi="Arial"/>
          <w:i/>
          <w:sz w:val="16"/>
          <w:szCs w:val="16"/>
          <w:lang w:val="en-AU"/>
        </w:rPr>
        <w:lastRenderedPageBreak/>
        <w:t xml:space="preserve">pugging </w:t>
      </w:r>
      <w:r w:rsidR="00E50F45">
        <w:rPr>
          <w:rFonts w:ascii="Arial" w:eastAsiaTheme="minorHAnsi" w:hAnsi="Arial"/>
          <w:i/>
          <w:sz w:val="16"/>
          <w:szCs w:val="16"/>
          <w:lang w:val="en-AU"/>
        </w:rPr>
        <w:t>–</w:t>
      </w:r>
      <w:r w:rsidRPr="007F7EAF">
        <w:rPr>
          <w:rFonts w:ascii="Arial" w:eastAsiaTheme="minorHAnsi" w:hAnsi="Arial"/>
          <w:i/>
          <w:sz w:val="16"/>
          <w:szCs w:val="16"/>
          <w:lang w:val="en-AU"/>
        </w:rPr>
        <w:t xml:space="preserve"> E</w:t>
      </w:r>
      <w:r w:rsidR="00E50F45">
        <w:rPr>
          <w:rFonts w:ascii="Arial" w:eastAsiaTheme="minorHAnsi" w:hAnsi="Arial"/>
          <w:i/>
          <w:sz w:val="16"/>
          <w:szCs w:val="16"/>
          <w:lang w:val="en-AU"/>
        </w:rPr>
        <w:t xml:space="preserve">ast </w:t>
      </w:r>
      <w:r w:rsidRPr="007F7EAF">
        <w:rPr>
          <w:rFonts w:ascii="Arial" w:eastAsiaTheme="minorHAnsi" w:hAnsi="Arial"/>
          <w:i/>
          <w:sz w:val="16"/>
          <w:szCs w:val="16"/>
          <w:lang w:val="en-AU"/>
        </w:rPr>
        <w:t>G</w:t>
      </w:r>
      <w:r w:rsidR="00E50F45">
        <w:rPr>
          <w:rFonts w:ascii="Arial" w:eastAsiaTheme="minorHAnsi" w:hAnsi="Arial"/>
          <w:i/>
          <w:sz w:val="16"/>
          <w:szCs w:val="16"/>
          <w:lang w:val="en-AU"/>
        </w:rPr>
        <w:t xml:space="preserve">ippsland </w:t>
      </w:r>
      <w:r w:rsidRPr="007F7EAF">
        <w:rPr>
          <w:rFonts w:ascii="Arial" w:eastAsiaTheme="minorHAnsi" w:hAnsi="Arial"/>
          <w:i/>
          <w:sz w:val="16"/>
          <w:szCs w:val="16"/>
          <w:lang w:val="en-AU"/>
        </w:rPr>
        <w:t>C</w:t>
      </w:r>
      <w:r w:rsidR="008A258F">
        <w:rPr>
          <w:rFonts w:ascii="Arial" w:eastAsiaTheme="minorHAnsi" w:hAnsi="Arial"/>
          <w:i/>
          <w:sz w:val="16"/>
          <w:szCs w:val="16"/>
          <w:lang w:val="en-AU"/>
        </w:rPr>
        <w:t xml:space="preserve">onservation </w:t>
      </w:r>
      <w:r w:rsidRPr="007F7EAF">
        <w:rPr>
          <w:rFonts w:ascii="Arial" w:eastAsiaTheme="minorHAnsi" w:hAnsi="Arial"/>
          <w:i/>
          <w:sz w:val="16"/>
          <w:szCs w:val="16"/>
          <w:lang w:val="en-AU"/>
        </w:rPr>
        <w:t>M</w:t>
      </w:r>
      <w:r w:rsidR="008A258F">
        <w:rPr>
          <w:rFonts w:ascii="Arial" w:eastAsiaTheme="minorHAnsi" w:hAnsi="Arial"/>
          <w:i/>
          <w:sz w:val="16"/>
          <w:szCs w:val="16"/>
          <w:lang w:val="en-AU"/>
        </w:rPr>
        <w:t xml:space="preserve">anagement </w:t>
      </w:r>
      <w:r w:rsidRPr="007F7EAF">
        <w:rPr>
          <w:rFonts w:ascii="Arial" w:eastAsiaTheme="minorHAnsi" w:hAnsi="Arial"/>
          <w:i/>
          <w:sz w:val="16"/>
          <w:szCs w:val="16"/>
          <w:lang w:val="en-AU"/>
        </w:rPr>
        <w:t>N</w:t>
      </w:r>
      <w:r w:rsidR="008A258F">
        <w:rPr>
          <w:rFonts w:ascii="Arial" w:eastAsiaTheme="minorHAnsi" w:hAnsi="Arial"/>
          <w:i/>
          <w:sz w:val="16"/>
          <w:szCs w:val="16"/>
          <w:lang w:val="en-AU"/>
        </w:rPr>
        <w:t>etwork</w:t>
      </w:r>
    </w:p>
    <w:p w14:paraId="6686F8B7" w14:textId="6C4E007D" w:rsidR="00B347EF" w:rsidRDefault="00B347EF" w:rsidP="005F1E63">
      <w:pPr>
        <w:pStyle w:val="BodyNormal"/>
        <w:jc w:val="left"/>
        <w:sectPr w:rsidR="00B347EF" w:rsidSect="00C04A30">
          <w:type w:val="continuous"/>
          <w:pgSz w:w="11900" w:h="16840" w:code="9"/>
          <w:pgMar w:top="1398" w:right="1440" w:bottom="1440" w:left="1440" w:header="708" w:footer="708" w:gutter="0"/>
          <w:cols w:num="2" w:space="708"/>
          <w:titlePg/>
          <w:docGrid w:linePitch="360"/>
        </w:sectPr>
      </w:pPr>
    </w:p>
    <w:p w14:paraId="35D78C13" w14:textId="454BCD91" w:rsidR="005F1E63" w:rsidRDefault="00CA50DF" w:rsidP="007F0A13">
      <w:pPr>
        <w:pStyle w:val="Heading1"/>
      </w:pPr>
      <w:bookmarkStart w:id="17" w:name="_Toc124619726"/>
      <w:r>
        <w:t xml:space="preserve">Deer in </w:t>
      </w:r>
      <w:r w:rsidR="001727E7">
        <w:t>e</w:t>
      </w:r>
      <w:r w:rsidR="00C01FFB">
        <w:t>ast</w:t>
      </w:r>
      <w:r w:rsidR="001727E7">
        <w:t>ern</w:t>
      </w:r>
      <w:r>
        <w:t xml:space="preserve"> Victoria</w:t>
      </w:r>
      <w:bookmarkEnd w:id="17"/>
    </w:p>
    <w:p w14:paraId="6C3182D1" w14:textId="77777777" w:rsidR="009133D0" w:rsidRDefault="009133D0" w:rsidP="00B4111F">
      <w:pPr>
        <w:pStyle w:val="Heading2"/>
        <w:sectPr w:rsidR="009133D0" w:rsidSect="00CA50DF">
          <w:type w:val="continuous"/>
          <w:pgSz w:w="11900" w:h="16840" w:code="9"/>
          <w:pgMar w:top="1440" w:right="1440" w:bottom="1440" w:left="1440" w:header="708" w:footer="708" w:gutter="0"/>
          <w:cols w:space="708"/>
          <w:titlePg/>
          <w:docGrid w:linePitch="360"/>
        </w:sectPr>
      </w:pPr>
    </w:p>
    <w:p w14:paraId="33A86D68" w14:textId="518D1D95" w:rsidR="00B4111F" w:rsidRDefault="008F126F" w:rsidP="00B4111F">
      <w:pPr>
        <w:pStyle w:val="Heading2"/>
      </w:pPr>
      <w:r>
        <w:t xml:space="preserve"> </w:t>
      </w:r>
      <w:bookmarkStart w:id="18" w:name="_Toc124619727"/>
      <w:r w:rsidR="00B4111F">
        <w:t>Deer in the landscape</w:t>
      </w:r>
      <w:bookmarkEnd w:id="18"/>
      <w:r w:rsidR="00B4111F">
        <w:t xml:space="preserve"> </w:t>
      </w:r>
    </w:p>
    <w:p w14:paraId="590530D1" w14:textId="3C1846C6" w:rsidR="00B4111F" w:rsidRPr="008B3FB8" w:rsidRDefault="3D4FB1A1" w:rsidP="008B3FB8">
      <w:pPr>
        <w:pStyle w:val="BodyNormal"/>
      </w:pPr>
      <w:r>
        <w:t xml:space="preserve">Deer were introduced into Australia for game hunting purposes between 1860 and 1880. </w:t>
      </w:r>
      <w:r w:rsidR="7A1D4309">
        <w:t>Four species of deer have established populations in the wild in Victoria: Fallow Deer (</w:t>
      </w:r>
      <w:r w:rsidR="7A1D4309" w:rsidRPr="007C7A43">
        <w:rPr>
          <w:i/>
          <w:iCs/>
        </w:rPr>
        <w:t>Dama dama</w:t>
      </w:r>
      <w:r w:rsidR="7A1D4309">
        <w:t>), Hog Deer (</w:t>
      </w:r>
      <w:r w:rsidR="7A1D4309" w:rsidRPr="007C7A43">
        <w:rPr>
          <w:i/>
          <w:iCs/>
        </w:rPr>
        <w:t>Axis porcinus</w:t>
      </w:r>
      <w:r w:rsidR="7A1D4309">
        <w:t>), Red Deer (</w:t>
      </w:r>
      <w:r w:rsidR="7A1D4309" w:rsidRPr="007C7A43">
        <w:rPr>
          <w:i/>
          <w:iCs/>
        </w:rPr>
        <w:t>Cervus elaphus</w:t>
      </w:r>
      <w:r w:rsidR="7A1D4309">
        <w:t>) and Sambar Deer (</w:t>
      </w:r>
      <w:r w:rsidR="00BB4D7D">
        <w:rPr>
          <w:i/>
          <w:iCs/>
        </w:rPr>
        <w:t>Rusa</w:t>
      </w:r>
      <w:r w:rsidR="00BB4D7D" w:rsidRPr="007C7A43">
        <w:rPr>
          <w:i/>
          <w:iCs/>
        </w:rPr>
        <w:t xml:space="preserve"> </w:t>
      </w:r>
      <w:r w:rsidR="7A1D4309" w:rsidRPr="007C7A43">
        <w:rPr>
          <w:i/>
          <w:iCs/>
        </w:rPr>
        <w:t>unicolor</w:t>
      </w:r>
      <w:r w:rsidR="7A1D4309">
        <w:t>). It is unknown what the combined population</w:t>
      </w:r>
      <w:r w:rsidR="004D153F">
        <w:t>s</w:t>
      </w:r>
      <w:r w:rsidR="7A1D4309">
        <w:t xml:space="preserve"> of deer are in Victoria, however</w:t>
      </w:r>
      <w:r w:rsidR="00E94B09">
        <w:t>,</w:t>
      </w:r>
      <w:r w:rsidR="7A1D4309">
        <w:t xml:space="preserve"> </w:t>
      </w:r>
      <w:r w:rsidR="009F0BBC">
        <w:t>unconfirmed</w:t>
      </w:r>
      <w:r w:rsidR="7A1D4309">
        <w:t xml:space="preserve"> estimates </w:t>
      </w:r>
      <w:r w:rsidR="090647F6">
        <w:t>suggest</w:t>
      </w:r>
      <w:r w:rsidR="7A1D4309">
        <w:t xml:space="preserve"> it could </w:t>
      </w:r>
      <w:r w:rsidR="25717AC5">
        <w:t>range from</w:t>
      </w:r>
      <w:r w:rsidR="7A1D4309">
        <w:t xml:space="preserve"> several hundred thousand up to a million</w:t>
      </w:r>
      <w:r w:rsidR="007E6933">
        <w:t xml:space="preserve"> (DELWP 2020)</w:t>
      </w:r>
      <w:r w:rsidR="7A1D4309">
        <w:t xml:space="preserve">. </w:t>
      </w:r>
    </w:p>
    <w:p w14:paraId="000445EE" w14:textId="4CF7A10A" w:rsidR="001727E7" w:rsidRDefault="001D5D5B" w:rsidP="008B3FB8">
      <w:pPr>
        <w:pStyle w:val="BodyNormal"/>
      </w:pPr>
      <w:r w:rsidRPr="008B3FB8">
        <w:t xml:space="preserve">In </w:t>
      </w:r>
      <w:r w:rsidR="002A07E5">
        <w:t>e</w:t>
      </w:r>
      <w:r w:rsidRPr="008B3FB8">
        <w:t>ast</w:t>
      </w:r>
      <w:r w:rsidR="002A07E5">
        <w:t>ern</w:t>
      </w:r>
      <w:r w:rsidRPr="008B3FB8">
        <w:t xml:space="preserve"> Victoria, Sambar is the most common and widespread species of deer</w:t>
      </w:r>
      <w:r w:rsidR="0086723E">
        <w:t xml:space="preserve"> </w:t>
      </w:r>
      <w:r w:rsidR="00151ED0" w:rsidRPr="008B3FB8">
        <w:t>found throughout</w:t>
      </w:r>
      <w:r w:rsidRPr="008B3FB8">
        <w:t xml:space="preserve"> most of </w:t>
      </w:r>
      <w:r w:rsidR="0025383B">
        <w:t>the region</w:t>
      </w:r>
      <w:r w:rsidR="00DE7EC9">
        <w:t>,</w:t>
      </w:r>
      <w:r w:rsidR="0025383B">
        <w:t xml:space="preserve"> </w:t>
      </w:r>
      <w:r w:rsidRPr="008B3FB8">
        <w:t>including French Island</w:t>
      </w:r>
      <w:r w:rsidR="0025383B">
        <w:t>, whilst</w:t>
      </w:r>
      <w:r w:rsidRPr="008B3FB8">
        <w:t xml:space="preserve"> Fallow and</w:t>
      </w:r>
      <w:r w:rsidR="00151ED0" w:rsidRPr="008B3FB8">
        <w:t xml:space="preserve"> </w:t>
      </w:r>
      <w:r w:rsidRPr="008B3FB8">
        <w:t>Red Deer have patchy distribution</w:t>
      </w:r>
      <w:r w:rsidR="00151ED0" w:rsidRPr="008B3FB8">
        <w:t>s</w:t>
      </w:r>
      <w:r w:rsidR="00620B1B">
        <w:t xml:space="preserve">. </w:t>
      </w:r>
      <w:r w:rsidRPr="008B3FB8">
        <w:t xml:space="preserve">Hog Deer are </w:t>
      </w:r>
      <w:r w:rsidR="00151ED0" w:rsidRPr="008B3FB8">
        <w:t xml:space="preserve">mainly </w:t>
      </w:r>
      <w:r w:rsidRPr="008B3FB8">
        <w:t xml:space="preserve">limited to coastal areas of </w:t>
      </w:r>
      <w:r w:rsidR="3D4FB1A1" w:rsidRPr="008B3FB8">
        <w:t>Gippsland, including Wilsons Promontory National Park and Nooramunga Marine and Coastal Reserve</w:t>
      </w:r>
      <w:r w:rsidR="00CF0AA9">
        <w:t xml:space="preserve"> (DELWP 2020)</w:t>
      </w:r>
      <w:r w:rsidR="3D4FB1A1" w:rsidRPr="008B3FB8">
        <w:t>.</w:t>
      </w:r>
      <w:r w:rsidR="009C69FC">
        <w:t xml:space="preserve"> </w:t>
      </w:r>
    </w:p>
    <w:p w14:paraId="10A578BE" w14:textId="109770D5" w:rsidR="00A26112" w:rsidRPr="008B3FB8" w:rsidRDefault="009C69FC" w:rsidP="008B3FB8">
      <w:pPr>
        <w:pStyle w:val="BodyNormal"/>
      </w:pPr>
      <w:r>
        <w:t xml:space="preserve">Some hybridisation of deer is also </w:t>
      </w:r>
      <w:r w:rsidR="00E12032">
        <w:t>starting to occur</w:t>
      </w:r>
      <w:r w:rsidR="00B94377">
        <w:t xml:space="preserve"> where </w:t>
      </w:r>
      <w:r w:rsidR="005C2BF8">
        <w:t>species</w:t>
      </w:r>
      <w:r w:rsidR="0068603E">
        <w:t>’</w:t>
      </w:r>
      <w:r w:rsidR="005C2BF8">
        <w:t xml:space="preserve"> distributions overlap</w:t>
      </w:r>
      <w:r w:rsidR="00E12032">
        <w:t xml:space="preserve">, </w:t>
      </w:r>
      <w:r>
        <w:t xml:space="preserve">with </w:t>
      </w:r>
      <w:r w:rsidR="00C37A9A">
        <w:t xml:space="preserve">hybridisations of Rusa and Sambar </w:t>
      </w:r>
      <w:r w:rsidR="005276FE">
        <w:t>confirmed in the south-east of Victoria.</w:t>
      </w:r>
      <w:r w:rsidR="3D4FB1A1" w:rsidRPr="008B3FB8">
        <w:t xml:space="preserve"> </w:t>
      </w:r>
    </w:p>
    <w:p w14:paraId="427476C6" w14:textId="710DD9CD" w:rsidR="00151ED0" w:rsidRDefault="000952AD" w:rsidP="00B4111F">
      <w:pPr>
        <w:pStyle w:val="BodyNormal"/>
        <w:sectPr w:rsidR="00151ED0" w:rsidSect="00E25512">
          <w:type w:val="continuous"/>
          <w:pgSz w:w="11900" w:h="16840" w:code="9"/>
          <w:pgMar w:top="1440" w:right="1440" w:bottom="1440" w:left="1440" w:header="708" w:footer="708" w:gutter="0"/>
          <w:cols w:num="2" w:space="708"/>
          <w:titlePg/>
          <w:docGrid w:linePitch="360"/>
        </w:sectPr>
      </w:pPr>
      <w:r w:rsidRPr="000952AD">
        <w:t>Current reporting</w:t>
      </w:r>
      <w:r w:rsidR="005B385E">
        <w:t xml:space="preserve"> </w:t>
      </w:r>
      <w:r w:rsidR="005E2B10">
        <w:t>o</w:t>
      </w:r>
      <w:r w:rsidR="00D42EC2">
        <w:t>f</w:t>
      </w:r>
      <w:r w:rsidR="005E2B10">
        <w:t xml:space="preserve"> </w:t>
      </w:r>
      <w:r w:rsidRPr="000952AD">
        <w:t xml:space="preserve">locations of </w:t>
      </w:r>
      <w:r w:rsidR="00CD09EB">
        <w:t xml:space="preserve">deer </w:t>
      </w:r>
      <w:r w:rsidRPr="000952AD">
        <w:t>largely conform to the known</w:t>
      </w:r>
      <w:r w:rsidR="00086D07">
        <w:t xml:space="preserve"> </w:t>
      </w:r>
      <w:r w:rsidR="25717AC5">
        <w:t>distribution</w:t>
      </w:r>
      <w:r w:rsidR="00883774">
        <w:t>s</w:t>
      </w:r>
      <w:r w:rsidR="00EF00FE">
        <w:t xml:space="preserve"> </w:t>
      </w:r>
      <w:r w:rsidRPr="000952AD">
        <w:t xml:space="preserve">of the breeding range of each species (Figure 6). </w:t>
      </w:r>
      <w:r w:rsidR="003548FB">
        <w:t xml:space="preserve"> </w:t>
      </w:r>
      <w:r w:rsidR="009416D3">
        <w:t>Most</w:t>
      </w:r>
      <w:r w:rsidR="00163C9D">
        <w:t xml:space="preserve"> </w:t>
      </w:r>
      <w:r w:rsidR="00DE2B3C">
        <w:t xml:space="preserve">records </w:t>
      </w:r>
      <w:r w:rsidR="00EF6BAD">
        <w:t xml:space="preserve">within </w:t>
      </w:r>
      <w:r w:rsidR="00F17349">
        <w:t>key</w:t>
      </w:r>
      <w:r w:rsidR="00DE2B3C">
        <w:t xml:space="preserve"> </w:t>
      </w:r>
      <w:r w:rsidR="00EF00FE">
        <w:t>databases</w:t>
      </w:r>
      <w:r w:rsidR="0001148F">
        <w:t>,</w:t>
      </w:r>
      <w:r w:rsidR="00EF00FE">
        <w:t xml:space="preserve"> including DeerScan, iNaturalist, Victorian Biodiversity Atlas</w:t>
      </w:r>
      <w:r w:rsidR="009518C3">
        <w:t xml:space="preserve"> (VBA)</w:t>
      </w:r>
      <w:r w:rsidRPr="000952AD">
        <w:t>,</w:t>
      </w:r>
      <w:r w:rsidR="00EF00FE">
        <w:t xml:space="preserve"> </w:t>
      </w:r>
      <w:r w:rsidR="002C67B2">
        <w:t>appear</w:t>
      </w:r>
      <w:r w:rsidR="00EF00FE">
        <w:t xml:space="preserve"> biase</w:t>
      </w:r>
      <w:r w:rsidR="002C67B2">
        <w:t>d to</w:t>
      </w:r>
      <w:r w:rsidR="005159B4">
        <w:t>wards</w:t>
      </w:r>
      <w:r w:rsidR="004E600A">
        <w:t xml:space="preserve"> populated areas </w:t>
      </w:r>
      <w:r w:rsidR="00040573">
        <w:t>where</w:t>
      </w:r>
      <w:r w:rsidR="00B04A75">
        <w:t xml:space="preserve"> </w:t>
      </w:r>
      <w:r w:rsidR="0022512A">
        <w:t xml:space="preserve">proximity and </w:t>
      </w:r>
      <w:r w:rsidR="00F16B65">
        <w:t xml:space="preserve">access </w:t>
      </w:r>
      <w:r w:rsidRPr="000952AD">
        <w:t>to</w:t>
      </w:r>
      <w:r w:rsidR="00D6409C">
        <w:t xml:space="preserve"> </w:t>
      </w:r>
      <w:r w:rsidR="00AD480A">
        <w:t xml:space="preserve">forested </w:t>
      </w:r>
      <w:r w:rsidRPr="000952AD">
        <w:t>habitat</w:t>
      </w:r>
      <w:r w:rsidR="004D3FBD">
        <w:t xml:space="preserve"> </w:t>
      </w:r>
      <w:r w:rsidR="003D6F43">
        <w:t xml:space="preserve">allows for </w:t>
      </w:r>
      <w:r w:rsidR="00EF00FE">
        <w:t xml:space="preserve">more </w:t>
      </w:r>
      <w:r w:rsidR="0070202F">
        <w:t xml:space="preserve">frequent </w:t>
      </w:r>
      <w:r w:rsidR="005A0267">
        <w:t>observations and likelihood of</w:t>
      </w:r>
      <w:r w:rsidR="00EF00FE">
        <w:t xml:space="preserve"> report</w:t>
      </w:r>
      <w:r w:rsidR="005A0267">
        <w:t>ing</w:t>
      </w:r>
      <w:r w:rsidR="009C0994">
        <w:t>. As such</w:t>
      </w:r>
      <w:r w:rsidR="00EF00FE">
        <w:t>,</w:t>
      </w:r>
      <w:r w:rsidR="00C16085">
        <w:t xml:space="preserve"> few</w:t>
      </w:r>
      <w:r w:rsidR="00F72788">
        <w:t>er</w:t>
      </w:r>
      <w:r w:rsidR="00C16085">
        <w:t xml:space="preserve"> records</w:t>
      </w:r>
      <w:r w:rsidR="00EF00FE">
        <w:t xml:space="preserve"> </w:t>
      </w:r>
      <w:r w:rsidR="0094196D">
        <w:t>stem from</w:t>
      </w:r>
      <w:r w:rsidR="00D91041">
        <w:t xml:space="preserve"> remote</w:t>
      </w:r>
      <w:r w:rsidR="00EF00FE">
        <w:t xml:space="preserve"> habitats</w:t>
      </w:r>
      <w:r w:rsidR="009933AD">
        <w:t xml:space="preserve"> favour</w:t>
      </w:r>
      <w:r w:rsidR="00FD090E">
        <w:t>ed</w:t>
      </w:r>
      <w:r w:rsidR="00754A27">
        <w:t xml:space="preserve"> </w:t>
      </w:r>
      <w:r w:rsidR="000E6A4D">
        <w:t>by</w:t>
      </w:r>
      <w:r w:rsidR="00FD0C92">
        <w:t xml:space="preserve"> </w:t>
      </w:r>
      <w:r w:rsidR="00EF4BF6">
        <w:t>some</w:t>
      </w:r>
      <w:r w:rsidR="00FD0C92">
        <w:t xml:space="preserve"> species</w:t>
      </w:r>
      <w:r w:rsidRPr="000952AD">
        <w:t>.  Observations of female deer are required for confirming potential expansion of the breeding range as males are often recorded outside their known range due</w:t>
      </w:r>
      <w:r w:rsidR="00EF00FE">
        <w:t xml:space="preserve"> to </w:t>
      </w:r>
      <w:r w:rsidRPr="000952AD">
        <w:t xml:space="preserve">the higher dispersive movements typical of male deer. </w:t>
      </w:r>
      <w:r w:rsidR="00845CEC">
        <w:t xml:space="preserve"> This hi</w:t>
      </w:r>
      <w:r w:rsidR="00E7150C">
        <w:t>ghlight</w:t>
      </w:r>
      <w:r w:rsidR="00845CEC">
        <w:t>s</w:t>
      </w:r>
      <w:r w:rsidR="00E7150C">
        <w:t xml:space="preserve"> the need for </w:t>
      </w:r>
      <w:r w:rsidR="00027880">
        <w:t xml:space="preserve">greater reporting </w:t>
      </w:r>
      <w:r w:rsidR="00EA3001">
        <w:t xml:space="preserve">of </w:t>
      </w:r>
      <w:r w:rsidR="00F51032">
        <w:t>deer</w:t>
      </w:r>
      <w:r w:rsidR="00E7150C">
        <w:t xml:space="preserve"> observations</w:t>
      </w:r>
      <w:r w:rsidRPr="000952AD">
        <w:t>, especially females,</w:t>
      </w:r>
      <w:r w:rsidR="00E7150C">
        <w:t xml:space="preserve"> and </w:t>
      </w:r>
      <w:r w:rsidR="00AC7CC2">
        <w:t xml:space="preserve">their </w:t>
      </w:r>
      <w:r w:rsidR="00E7150C">
        <w:t>impacts</w:t>
      </w:r>
      <w:r w:rsidR="00EA3001">
        <w:t xml:space="preserve"> to</w:t>
      </w:r>
      <w:r w:rsidR="00F51032">
        <w:t xml:space="preserve"> </w:t>
      </w:r>
      <w:r w:rsidR="00E7150C">
        <w:t>improv</w:t>
      </w:r>
      <w:r w:rsidR="008E33AE">
        <w:t>e</w:t>
      </w:r>
      <w:r w:rsidR="00F51032">
        <w:t xml:space="preserve"> </w:t>
      </w:r>
      <w:r w:rsidR="00E7150C">
        <w:t xml:space="preserve">knowledge </w:t>
      </w:r>
      <w:r w:rsidRPr="000952AD">
        <w:t xml:space="preserve">of current deer distributions </w:t>
      </w:r>
      <w:r w:rsidR="007A5D71">
        <w:t xml:space="preserve">and </w:t>
      </w:r>
      <w:r w:rsidR="00E7150C">
        <w:t>better inform management decisions</w:t>
      </w:r>
      <w:r w:rsidR="00B50C17">
        <w:t xml:space="preserve">. </w:t>
      </w:r>
    </w:p>
    <w:p w14:paraId="36DA9883" w14:textId="244669DB" w:rsidR="00224512" w:rsidRDefault="00A26112" w:rsidP="00224512">
      <w:pPr>
        <w:pStyle w:val="BodyNormal"/>
        <w:keepNext/>
      </w:pPr>
      <w:r>
        <w:rPr>
          <w:noProof/>
        </w:rPr>
        <w:drawing>
          <wp:inline distT="0" distB="0" distL="0" distR="0" wp14:anchorId="3FE9097E" wp14:editId="21509533">
            <wp:extent cx="5878272" cy="4159609"/>
            <wp:effectExtent l="0" t="0" r="8255" b="0"/>
            <wp:docPr id="3" name="Picture 3" descr="Map of the whole of Victoria indicating deer distributions based on database and community record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Map of the whole of Victoria indicating deer distributions based on database and community records."/>
                    <pic:cNvPicPr/>
                  </pic:nvPicPr>
                  <pic:blipFill>
                    <a:blip r:embed="rId37" cstate="screen">
                      <a:extLst>
                        <a:ext uri="{28A0092B-C50C-407E-A947-70E740481C1C}">
                          <a14:useLocalDpi xmlns:a14="http://schemas.microsoft.com/office/drawing/2010/main"/>
                        </a:ext>
                      </a:extLst>
                    </a:blip>
                    <a:stretch>
                      <a:fillRect/>
                    </a:stretch>
                  </pic:blipFill>
                  <pic:spPr>
                    <a:xfrm>
                      <a:off x="0" y="0"/>
                      <a:ext cx="5878272" cy="4159609"/>
                    </a:xfrm>
                    <a:prstGeom prst="rect">
                      <a:avLst/>
                    </a:prstGeom>
                  </pic:spPr>
                </pic:pic>
              </a:graphicData>
            </a:graphic>
          </wp:inline>
        </w:drawing>
      </w:r>
    </w:p>
    <w:p w14:paraId="460246E9" w14:textId="6FFACE9A" w:rsidR="00186D7D" w:rsidRPr="00224512" w:rsidRDefault="000B6976" w:rsidP="00224512">
      <w:pPr>
        <w:pStyle w:val="Caption"/>
        <w:jc w:val="both"/>
        <w:rPr>
          <w:sz w:val="16"/>
          <w:szCs w:val="16"/>
        </w:rPr>
      </w:pPr>
      <w:bookmarkStart w:id="19" w:name="_Ref117094545"/>
      <w:r>
        <w:rPr>
          <w:sz w:val="16"/>
          <w:szCs w:val="16"/>
        </w:rPr>
        <w:t xml:space="preserve">   </w:t>
      </w:r>
      <w:r w:rsidR="00224512" w:rsidRPr="00224512">
        <w:rPr>
          <w:sz w:val="16"/>
          <w:szCs w:val="16"/>
        </w:rPr>
        <w:t xml:space="preserve">Figure </w:t>
      </w:r>
      <w:r w:rsidR="00224512" w:rsidRPr="00224512">
        <w:rPr>
          <w:sz w:val="16"/>
          <w:szCs w:val="16"/>
        </w:rPr>
        <w:fldChar w:fldCharType="begin"/>
      </w:r>
      <w:r w:rsidR="00224512" w:rsidRPr="00224512">
        <w:rPr>
          <w:sz w:val="16"/>
          <w:szCs w:val="16"/>
        </w:rPr>
        <w:instrText xml:space="preserve"> SEQ Figure \* ARABIC </w:instrText>
      </w:r>
      <w:r w:rsidR="00224512" w:rsidRPr="00224512">
        <w:rPr>
          <w:sz w:val="16"/>
          <w:szCs w:val="16"/>
        </w:rPr>
        <w:fldChar w:fldCharType="separate"/>
      </w:r>
      <w:r w:rsidR="00A17D5C">
        <w:rPr>
          <w:noProof/>
          <w:sz w:val="16"/>
          <w:szCs w:val="16"/>
        </w:rPr>
        <w:t>6</w:t>
      </w:r>
      <w:r w:rsidR="00224512" w:rsidRPr="00224512">
        <w:rPr>
          <w:sz w:val="16"/>
          <w:szCs w:val="16"/>
        </w:rPr>
        <w:fldChar w:fldCharType="end"/>
      </w:r>
      <w:bookmarkEnd w:id="19"/>
      <w:r w:rsidR="00C60DDC">
        <w:rPr>
          <w:sz w:val="16"/>
          <w:szCs w:val="16"/>
        </w:rPr>
        <w:t>.</w:t>
      </w:r>
      <w:r w:rsidR="00224512" w:rsidRPr="00224512">
        <w:rPr>
          <w:sz w:val="16"/>
          <w:szCs w:val="16"/>
        </w:rPr>
        <w:t xml:space="preserve"> Deer species distribution and recent community records of deer (hotspots)</w:t>
      </w:r>
    </w:p>
    <w:p w14:paraId="4DC270F4" w14:textId="67AA1459" w:rsidR="009133D0" w:rsidRPr="00224512" w:rsidRDefault="009133D0" w:rsidP="003678DB">
      <w:pPr>
        <w:pStyle w:val="Caption"/>
        <w:jc w:val="both"/>
        <w:rPr>
          <w:sz w:val="16"/>
          <w:szCs w:val="16"/>
        </w:rPr>
      </w:pPr>
      <w:r w:rsidRPr="00224512">
        <w:rPr>
          <w:sz w:val="16"/>
          <w:szCs w:val="16"/>
        </w:rPr>
        <w:br w:type="page"/>
      </w:r>
    </w:p>
    <w:p w14:paraId="6749E76D" w14:textId="77777777" w:rsidR="009133D0" w:rsidRPr="00224512" w:rsidRDefault="009133D0" w:rsidP="008B3FB8">
      <w:pPr>
        <w:pStyle w:val="Heading2"/>
        <w:numPr>
          <w:ilvl w:val="0"/>
          <w:numId w:val="0"/>
        </w:numPr>
        <w:rPr>
          <w:sz w:val="16"/>
          <w:szCs w:val="16"/>
        </w:rPr>
        <w:sectPr w:rsidR="009133D0" w:rsidRPr="00224512" w:rsidSect="00CA50DF">
          <w:type w:val="continuous"/>
          <w:pgSz w:w="11900" w:h="16840" w:code="9"/>
          <w:pgMar w:top="1440" w:right="1440" w:bottom="1440" w:left="1440" w:header="708" w:footer="708" w:gutter="0"/>
          <w:cols w:space="708"/>
          <w:titlePg/>
          <w:docGrid w:linePitch="360"/>
        </w:sectPr>
      </w:pPr>
    </w:p>
    <w:p w14:paraId="209629BE" w14:textId="7E6397C6" w:rsidR="005F1E63" w:rsidRPr="005F1E63" w:rsidRDefault="009E3679" w:rsidP="003678DB">
      <w:pPr>
        <w:pStyle w:val="Heading2"/>
        <w:spacing w:before="0"/>
      </w:pPr>
      <w:bookmarkStart w:id="20" w:name="_Toc124619728"/>
      <w:r>
        <w:lastRenderedPageBreak/>
        <w:t>Legal status of deer</w:t>
      </w:r>
      <w:bookmarkEnd w:id="20"/>
    </w:p>
    <w:p w14:paraId="3BCC1C84" w14:textId="77777777" w:rsidR="005F1E63" w:rsidRPr="005F1E63" w:rsidRDefault="005F1E63" w:rsidP="00016C8D">
      <w:pPr>
        <w:pStyle w:val="BodyNormal"/>
      </w:pPr>
      <w:r w:rsidRPr="005F1E63">
        <w:t xml:space="preserve">Hog, Red, Sambar, Fallow, Rusa, Chital, Sika and Wapiti deer are protected wildlife under the Victorian </w:t>
      </w:r>
      <w:r w:rsidRPr="0014706F">
        <w:rPr>
          <w:i/>
          <w:iCs/>
        </w:rPr>
        <w:t>Wildlife Act 1975</w:t>
      </w:r>
      <w:r w:rsidRPr="005F1E63">
        <w:t xml:space="preserve">. Hog, Red, Sambar, Fallow, Rusa and Chital Deer are also defined as game, which means they can be hunted by licensed game hunters. </w:t>
      </w:r>
    </w:p>
    <w:p w14:paraId="0C3835B5" w14:textId="0562D777" w:rsidR="00AB2DAE" w:rsidRDefault="00CA1D11" w:rsidP="00016C8D">
      <w:pPr>
        <w:pStyle w:val="BodyNormal"/>
      </w:pPr>
      <w:r w:rsidRPr="00CA1D11">
        <w:t>With the exception of Hog Deer</w:t>
      </w:r>
      <w:r>
        <w:t>, a</w:t>
      </w:r>
      <w:r w:rsidR="005F1E63" w:rsidRPr="005F1E63">
        <w:t xml:space="preserve">ll </w:t>
      </w:r>
      <w:r>
        <w:t xml:space="preserve">other </w:t>
      </w:r>
      <w:r w:rsidR="005F1E63" w:rsidRPr="005F1E63">
        <w:t xml:space="preserve">species </w:t>
      </w:r>
      <w:r>
        <w:t>of</w:t>
      </w:r>
      <w:r w:rsidR="005F1E63" w:rsidRPr="005F1E63">
        <w:t xml:space="preserve"> deer are unprotected on private property </w:t>
      </w:r>
      <w:r w:rsidR="00475436">
        <w:t xml:space="preserve">in Victoria </w:t>
      </w:r>
      <w:r w:rsidR="005F1E63" w:rsidRPr="005F1E63">
        <w:t xml:space="preserve">and can be controlled by the property owner </w:t>
      </w:r>
      <w:r w:rsidRPr="005F1E63">
        <w:t>where they are causing damage</w:t>
      </w:r>
      <w:r w:rsidR="007105B5">
        <w:t xml:space="preserve">. This </w:t>
      </w:r>
      <w:r w:rsidR="009D6A40">
        <w:t xml:space="preserve">does not </w:t>
      </w:r>
      <w:r w:rsidR="0075471D" w:rsidRPr="005F1E63">
        <w:t>requir</w:t>
      </w:r>
      <w:r w:rsidR="009D6A40">
        <w:t>e</w:t>
      </w:r>
      <w:r w:rsidR="0075471D" w:rsidRPr="005F1E63">
        <w:t xml:space="preserve"> a Game Licence or </w:t>
      </w:r>
      <w:r w:rsidR="0075471D" w:rsidRPr="00361703">
        <w:t>an Authority to Control Wildlife</w:t>
      </w:r>
      <w:r w:rsidR="0075471D">
        <w:t xml:space="preserve"> (ATCW)</w:t>
      </w:r>
      <w:r w:rsidR="0075471D" w:rsidRPr="00361703">
        <w:t xml:space="preserve"> </w:t>
      </w:r>
      <w:r w:rsidR="0075471D" w:rsidRPr="005F1E63">
        <w:t xml:space="preserve">permit under the </w:t>
      </w:r>
      <w:r w:rsidR="008F0728" w:rsidRPr="004D41BF">
        <w:rPr>
          <w:i/>
          <w:iCs/>
        </w:rPr>
        <w:t xml:space="preserve">Wildlife </w:t>
      </w:r>
      <w:r w:rsidR="0075471D" w:rsidRPr="00A56066">
        <w:rPr>
          <w:i/>
          <w:iCs/>
        </w:rPr>
        <w:t>Act</w:t>
      </w:r>
      <w:r w:rsidR="00305962">
        <w:rPr>
          <w:i/>
          <w:iCs/>
        </w:rPr>
        <w:t>,</w:t>
      </w:r>
      <w:r w:rsidR="00F469CC">
        <w:t xml:space="preserve"> where</w:t>
      </w:r>
      <w:r w:rsidR="00633CB9">
        <w:t xml:space="preserve"> </w:t>
      </w:r>
      <w:r w:rsidR="00984A0C">
        <w:t xml:space="preserve">it is </w:t>
      </w:r>
      <w:r w:rsidR="00E4712C">
        <w:t xml:space="preserve">in accordance with conditions set out in </w:t>
      </w:r>
      <w:r w:rsidR="001A2238">
        <w:t>the</w:t>
      </w:r>
      <w:r w:rsidR="00E4712C">
        <w:t xml:space="preserve"> Unprotection Order</w:t>
      </w:r>
      <w:r w:rsidR="00E4712C" w:rsidRPr="005F1E63">
        <w:t xml:space="preserve"> </w:t>
      </w:r>
      <w:r w:rsidR="00AC5DF9" w:rsidRPr="005F1E63">
        <w:t xml:space="preserve">under the </w:t>
      </w:r>
      <w:r w:rsidR="00774920">
        <w:rPr>
          <w:i/>
          <w:iCs/>
        </w:rPr>
        <w:t>Wildlife</w:t>
      </w:r>
      <w:r w:rsidR="00B468F4">
        <w:rPr>
          <w:i/>
          <w:iCs/>
        </w:rPr>
        <w:t xml:space="preserve"> </w:t>
      </w:r>
      <w:r w:rsidR="00AC5DF9" w:rsidRPr="00A56066">
        <w:rPr>
          <w:i/>
          <w:iCs/>
        </w:rPr>
        <w:t>Act</w:t>
      </w:r>
      <w:r w:rsidR="00AE0248">
        <w:rPr>
          <w:i/>
          <w:iCs/>
        </w:rPr>
        <w:t>.</w:t>
      </w:r>
    </w:p>
    <w:p w14:paraId="39DB88E9" w14:textId="42C67647" w:rsidR="00F814FA" w:rsidRDefault="0028612B" w:rsidP="00016C8D">
      <w:pPr>
        <w:pStyle w:val="BodyNormal"/>
      </w:pPr>
      <w:r>
        <w:t>Similarly</w:t>
      </w:r>
      <w:r w:rsidR="00252993">
        <w:t xml:space="preserve">, </w:t>
      </w:r>
      <w:r w:rsidR="003C7EC0">
        <w:t>public land managers</w:t>
      </w:r>
      <w:r w:rsidR="00C96823">
        <w:t xml:space="preserve"> can also control</w:t>
      </w:r>
      <w:r w:rsidR="00A218CC">
        <w:t xml:space="preserve"> deer without an </w:t>
      </w:r>
      <w:r w:rsidR="003900A3">
        <w:t>ATCW</w:t>
      </w:r>
      <w:r w:rsidR="00F13F1A">
        <w:t>,</w:t>
      </w:r>
      <w:r w:rsidR="003900A3">
        <w:t xml:space="preserve"> </w:t>
      </w:r>
      <w:r w:rsidR="00143F4B">
        <w:t xml:space="preserve">in accordance with the conditions of </w:t>
      </w:r>
      <w:r w:rsidR="009762EF">
        <w:t>an</w:t>
      </w:r>
      <w:r w:rsidR="00143F4B">
        <w:t xml:space="preserve"> Order</w:t>
      </w:r>
      <w:r w:rsidR="00143F4B" w:rsidDel="00CA5A8B">
        <w:t xml:space="preserve"> </w:t>
      </w:r>
      <w:r w:rsidR="009762EF">
        <w:t>made</w:t>
      </w:r>
      <w:r w:rsidR="008A52EE" w:rsidRPr="005F1E63">
        <w:t xml:space="preserve"> under the </w:t>
      </w:r>
      <w:r w:rsidR="008A52EE" w:rsidRPr="00BE5955">
        <w:rPr>
          <w:i/>
          <w:iCs/>
        </w:rPr>
        <w:t>Act</w:t>
      </w:r>
      <w:r w:rsidR="008A52EE" w:rsidDel="008A52EE">
        <w:t xml:space="preserve"> </w:t>
      </w:r>
      <w:r w:rsidR="008A52EE">
        <w:t xml:space="preserve">on </w:t>
      </w:r>
      <w:r w:rsidR="00D52C5B">
        <w:t>19 October 2022</w:t>
      </w:r>
      <w:r w:rsidR="00C3011D">
        <w:t xml:space="preserve">. This applies </w:t>
      </w:r>
      <w:r w:rsidR="006B1EA4">
        <w:t>where</w:t>
      </w:r>
      <w:r w:rsidR="00ED0E49">
        <w:t xml:space="preserve"> </w:t>
      </w:r>
      <w:r w:rsidR="00C3011D">
        <w:t xml:space="preserve">deer </w:t>
      </w:r>
      <w:r w:rsidR="00ED0E49">
        <w:t>are causing damage</w:t>
      </w:r>
      <w:r w:rsidR="00CD0CA1">
        <w:t xml:space="preserve"> or posing a risk to the health or safe</w:t>
      </w:r>
      <w:r w:rsidR="00EC3F3C">
        <w:t xml:space="preserve">ty of </w:t>
      </w:r>
      <w:r w:rsidR="00F31482">
        <w:t>any person</w:t>
      </w:r>
      <w:r w:rsidR="000505F9">
        <w:t>/s</w:t>
      </w:r>
      <w:bookmarkStart w:id="21" w:name="_Hlk123898665"/>
      <w:r w:rsidR="005643EA">
        <w:t xml:space="preserve"> on all public land</w:t>
      </w:r>
      <w:bookmarkEnd w:id="21"/>
      <w:r w:rsidR="001241D8">
        <w:t>, h</w:t>
      </w:r>
      <w:r w:rsidR="00236B11">
        <w:t>owever,</w:t>
      </w:r>
      <w:r w:rsidR="00364A22">
        <w:t xml:space="preserve"> </w:t>
      </w:r>
      <w:r w:rsidR="00F814FA">
        <w:t>H</w:t>
      </w:r>
      <w:r w:rsidR="00F814FA" w:rsidRPr="00BC2C27">
        <w:t xml:space="preserve">og Deer </w:t>
      </w:r>
      <w:r w:rsidR="00F814FA">
        <w:t xml:space="preserve">can only be destroyed </w:t>
      </w:r>
      <w:r w:rsidR="001C5A9A">
        <w:t xml:space="preserve">with an ATCW </w:t>
      </w:r>
      <w:r w:rsidR="00F814FA">
        <w:t xml:space="preserve">on </w:t>
      </w:r>
      <w:r w:rsidR="00E47D67">
        <w:t xml:space="preserve">private </w:t>
      </w:r>
      <w:r w:rsidR="00F814FA">
        <w:t>land</w:t>
      </w:r>
      <w:r w:rsidR="000861A2">
        <w:t xml:space="preserve"> and public land</w:t>
      </w:r>
      <w:r w:rsidR="00F814FA">
        <w:t xml:space="preserve"> managed under the </w:t>
      </w:r>
      <w:r w:rsidR="00F814FA" w:rsidRPr="00BE5955">
        <w:rPr>
          <w:i/>
          <w:iCs/>
        </w:rPr>
        <w:t>National Parks Act 1975</w:t>
      </w:r>
      <w:r w:rsidR="00F814FA" w:rsidRPr="00A831F6">
        <w:t xml:space="preserve">. </w:t>
      </w:r>
    </w:p>
    <w:p w14:paraId="52E8984D" w14:textId="77777777" w:rsidR="005F1E63" w:rsidRPr="005F1E63" w:rsidRDefault="005F1E63" w:rsidP="00016C8D">
      <w:pPr>
        <w:pStyle w:val="BodyNormal"/>
      </w:pPr>
      <w:r w:rsidRPr="005F1E63">
        <w:t>A range of legislation needs to be considered when controlling deer, including:</w:t>
      </w:r>
    </w:p>
    <w:p w14:paraId="30E56AAF" w14:textId="77777777" w:rsidR="00182F3E" w:rsidRPr="00EF64FB" w:rsidRDefault="005F1E63" w:rsidP="00A21B00">
      <w:pPr>
        <w:pStyle w:val="BodyNormal"/>
        <w:numPr>
          <w:ilvl w:val="0"/>
          <w:numId w:val="8"/>
        </w:numPr>
        <w:spacing w:before="40" w:after="40"/>
        <w:ind w:left="357" w:hanging="357"/>
        <w:rPr>
          <w:i/>
          <w:iCs/>
        </w:rPr>
      </w:pPr>
      <w:r w:rsidRPr="00EF64FB">
        <w:rPr>
          <w:i/>
          <w:iCs/>
        </w:rPr>
        <w:t>Wildlife Act 1975</w:t>
      </w:r>
      <w:r w:rsidR="00182F3E" w:rsidRPr="00EF64FB">
        <w:rPr>
          <w:i/>
          <w:iCs/>
        </w:rPr>
        <w:t xml:space="preserve"> </w:t>
      </w:r>
    </w:p>
    <w:p w14:paraId="1079A388" w14:textId="77777777" w:rsidR="00A147F0" w:rsidRPr="000C4EA0" w:rsidRDefault="00A147F0" w:rsidP="00A147F0">
      <w:pPr>
        <w:pStyle w:val="BodyNormal"/>
        <w:numPr>
          <w:ilvl w:val="0"/>
          <w:numId w:val="8"/>
        </w:numPr>
        <w:spacing w:before="40" w:after="40"/>
        <w:ind w:left="357" w:hanging="357"/>
        <w:rPr>
          <w:i/>
          <w:iCs/>
        </w:rPr>
      </w:pPr>
      <w:r w:rsidRPr="00535AA8">
        <w:rPr>
          <w:i/>
          <w:iCs/>
        </w:rPr>
        <w:t>Environment Protection and Biodiversity Conservation Act 1999</w:t>
      </w:r>
      <w:r w:rsidRPr="0494066B">
        <w:rPr>
          <w:i/>
          <w:iCs/>
        </w:rPr>
        <w:t xml:space="preserve"> </w:t>
      </w:r>
      <w:r>
        <w:t>(Commonwealth)</w:t>
      </w:r>
    </w:p>
    <w:p w14:paraId="0D77BB42" w14:textId="77777777" w:rsidR="00A147F0" w:rsidRDefault="00A147F0" w:rsidP="00A147F0">
      <w:pPr>
        <w:pStyle w:val="BodyNormal"/>
        <w:numPr>
          <w:ilvl w:val="0"/>
          <w:numId w:val="8"/>
        </w:numPr>
        <w:spacing w:before="40" w:after="40"/>
        <w:ind w:left="357" w:hanging="357"/>
        <w:rPr>
          <w:i/>
          <w:iCs/>
        </w:rPr>
      </w:pPr>
      <w:r w:rsidRPr="00EF64FB">
        <w:rPr>
          <w:i/>
          <w:iCs/>
        </w:rPr>
        <w:t xml:space="preserve">Flora and Fauna Guarantee Act 1988 </w:t>
      </w:r>
    </w:p>
    <w:p w14:paraId="62AF082B" w14:textId="77777777" w:rsidR="00182F3E" w:rsidRPr="00EF64FB" w:rsidRDefault="00182F3E" w:rsidP="00A21B00">
      <w:pPr>
        <w:pStyle w:val="BodyNormal"/>
        <w:numPr>
          <w:ilvl w:val="0"/>
          <w:numId w:val="8"/>
        </w:numPr>
        <w:spacing w:before="40" w:after="40"/>
        <w:ind w:left="357" w:hanging="357"/>
        <w:rPr>
          <w:i/>
          <w:iCs/>
        </w:rPr>
      </w:pPr>
      <w:r w:rsidRPr="00EF64FB">
        <w:rPr>
          <w:i/>
          <w:iCs/>
        </w:rPr>
        <w:t>National Parks Act 1975</w:t>
      </w:r>
    </w:p>
    <w:p w14:paraId="0215F80D" w14:textId="77777777" w:rsidR="00182F3E" w:rsidRPr="00EF64FB" w:rsidRDefault="00182F3E" w:rsidP="00A21B00">
      <w:pPr>
        <w:pStyle w:val="BodyNormal"/>
        <w:numPr>
          <w:ilvl w:val="0"/>
          <w:numId w:val="8"/>
        </w:numPr>
        <w:spacing w:before="40" w:after="40"/>
        <w:ind w:left="357" w:hanging="357"/>
        <w:rPr>
          <w:i/>
          <w:iCs/>
        </w:rPr>
      </w:pPr>
      <w:r w:rsidRPr="00EF64FB">
        <w:rPr>
          <w:i/>
          <w:iCs/>
        </w:rPr>
        <w:t>Conservation, Forests and Lands Act 1975</w:t>
      </w:r>
    </w:p>
    <w:p w14:paraId="0BF8D636" w14:textId="77777777" w:rsidR="00A147F0" w:rsidRPr="00535AA8" w:rsidRDefault="00A147F0" w:rsidP="00A147F0">
      <w:pPr>
        <w:pStyle w:val="BodyNormal"/>
        <w:numPr>
          <w:ilvl w:val="0"/>
          <w:numId w:val="8"/>
        </w:numPr>
        <w:spacing w:before="40" w:after="40"/>
        <w:ind w:left="357" w:hanging="357"/>
        <w:rPr>
          <w:i/>
          <w:iCs/>
        </w:rPr>
      </w:pPr>
      <w:r w:rsidRPr="0494066B">
        <w:rPr>
          <w:i/>
          <w:iCs/>
        </w:rPr>
        <w:t>Aboriginal Heritage Act 2006</w:t>
      </w:r>
    </w:p>
    <w:p w14:paraId="4A348291" w14:textId="77777777" w:rsidR="00A147F0" w:rsidRPr="00535AA8" w:rsidRDefault="00A147F0" w:rsidP="00A147F0">
      <w:pPr>
        <w:pStyle w:val="BodyNormal"/>
        <w:numPr>
          <w:ilvl w:val="0"/>
          <w:numId w:val="8"/>
        </w:numPr>
        <w:spacing w:before="40" w:after="40"/>
        <w:ind w:left="357" w:hanging="357"/>
        <w:rPr>
          <w:i/>
          <w:iCs/>
        </w:rPr>
      </w:pPr>
      <w:r w:rsidRPr="00535AA8">
        <w:rPr>
          <w:i/>
          <w:iCs/>
        </w:rPr>
        <w:t>Catchment and Land Protection Act 1994</w:t>
      </w:r>
    </w:p>
    <w:p w14:paraId="2A65A588" w14:textId="77777777" w:rsidR="00A147F0" w:rsidRPr="00535AA8" w:rsidRDefault="00A147F0" w:rsidP="00A147F0">
      <w:pPr>
        <w:pStyle w:val="BodyNormal"/>
        <w:numPr>
          <w:ilvl w:val="0"/>
          <w:numId w:val="8"/>
        </w:numPr>
        <w:spacing w:before="40" w:after="40"/>
        <w:ind w:left="357" w:hanging="357"/>
        <w:rPr>
          <w:i/>
          <w:iCs/>
        </w:rPr>
      </w:pPr>
      <w:r w:rsidRPr="00535AA8">
        <w:rPr>
          <w:i/>
          <w:iCs/>
        </w:rPr>
        <w:t>Firearms Act 1996</w:t>
      </w:r>
    </w:p>
    <w:p w14:paraId="6534FCA7" w14:textId="77777777" w:rsidR="00182F3E" w:rsidRPr="00EF64FB" w:rsidRDefault="00182F3E" w:rsidP="00A21B00">
      <w:pPr>
        <w:pStyle w:val="BodyNormal"/>
        <w:numPr>
          <w:ilvl w:val="0"/>
          <w:numId w:val="8"/>
        </w:numPr>
        <w:spacing w:before="40" w:after="40"/>
        <w:ind w:left="357" w:hanging="357"/>
        <w:rPr>
          <w:i/>
          <w:iCs/>
        </w:rPr>
      </w:pPr>
      <w:r w:rsidRPr="00EF64FB">
        <w:rPr>
          <w:i/>
          <w:iCs/>
        </w:rPr>
        <w:t>Prevention of Cruelty to Animals Act 1986</w:t>
      </w:r>
    </w:p>
    <w:p w14:paraId="63A9245C" w14:textId="040F3997" w:rsidR="004D5320" w:rsidRDefault="009B15A6" w:rsidP="782DFAFA">
      <w:pPr>
        <w:pStyle w:val="BodyNormal"/>
        <w:spacing w:before="40" w:after="40"/>
        <w:rPr>
          <w:i/>
          <w:iCs/>
        </w:rPr>
      </w:pPr>
      <w:r w:rsidRPr="009B15A6">
        <w:t xml:space="preserve"> </w:t>
      </w:r>
      <w:r w:rsidR="00A03128">
        <w:rPr>
          <w:noProof/>
        </w:rPr>
        <w:drawing>
          <wp:inline distT="0" distB="0" distL="0" distR="0" wp14:anchorId="1A9FC4D7" wp14:editId="27CCAA5D">
            <wp:extent cx="2044700" cy="3071903"/>
            <wp:effectExtent l="0" t="0" r="0" b="0"/>
            <wp:docPr id="4" name="Picture 4" descr="Native tree with bark rubbing on the basal area of the trunk from VPA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Native tree with bark rubbing on the basal area of the trunk from VPAC."/>
                    <pic:cNvPicPr>
                      <a:picLocks noChangeAspect="1" noChangeArrowheads="1"/>
                    </pic:cNvPicPr>
                  </pic:nvPicPr>
                  <pic:blipFill rotWithShape="1">
                    <a:blip r:embed="rId38" cstate="screen">
                      <a:extLst>
                        <a:ext uri="{28A0092B-C50C-407E-A947-70E740481C1C}">
                          <a14:useLocalDpi xmlns:a14="http://schemas.microsoft.com/office/drawing/2010/main"/>
                        </a:ext>
                      </a:extLst>
                    </a:blip>
                    <a:srcRect/>
                    <a:stretch/>
                  </pic:blipFill>
                  <pic:spPr bwMode="auto">
                    <a:xfrm>
                      <a:off x="0" y="0"/>
                      <a:ext cx="2050817" cy="3081093"/>
                    </a:xfrm>
                    <a:prstGeom prst="rect">
                      <a:avLst/>
                    </a:prstGeom>
                    <a:noFill/>
                    <a:ln>
                      <a:noFill/>
                    </a:ln>
                    <a:extLst>
                      <a:ext uri="{53640926-AAD7-44D8-BBD7-CCE9431645EC}">
                        <a14:shadowObscured xmlns:a14="http://schemas.microsoft.com/office/drawing/2010/main"/>
                      </a:ext>
                    </a:extLst>
                  </pic:spPr>
                </pic:pic>
              </a:graphicData>
            </a:graphic>
          </wp:inline>
        </w:drawing>
      </w:r>
    </w:p>
    <w:p w14:paraId="61ADED04" w14:textId="0908CECD" w:rsidR="007B5F0B" w:rsidRPr="00986496" w:rsidRDefault="007B5F0B" w:rsidP="007B5F0B">
      <w:pPr>
        <w:pStyle w:val="Caption"/>
        <w:rPr>
          <w:i w:val="0"/>
          <w:iCs/>
          <w:sz w:val="16"/>
          <w:szCs w:val="16"/>
        </w:rPr>
      </w:pPr>
      <w:r w:rsidRPr="00986496">
        <w:rPr>
          <w:sz w:val="16"/>
          <w:szCs w:val="16"/>
        </w:rPr>
        <w:t xml:space="preserve">Figure </w:t>
      </w:r>
      <w:r w:rsidRPr="00986496">
        <w:rPr>
          <w:sz w:val="16"/>
          <w:szCs w:val="16"/>
        </w:rPr>
        <w:fldChar w:fldCharType="begin"/>
      </w:r>
      <w:r w:rsidRPr="00986496">
        <w:rPr>
          <w:sz w:val="16"/>
          <w:szCs w:val="16"/>
        </w:rPr>
        <w:instrText xml:space="preserve"> SEQ Figure \* ARABIC </w:instrText>
      </w:r>
      <w:r w:rsidRPr="00986496">
        <w:rPr>
          <w:sz w:val="16"/>
          <w:szCs w:val="16"/>
        </w:rPr>
        <w:fldChar w:fldCharType="separate"/>
      </w:r>
      <w:r w:rsidR="00A17D5C">
        <w:rPr>
          <w:noProof/>
          <w:sz w:val="16"/>
          <w:szCs w:val="16"/>
        </w:rPr>
        <w:t>7</w:t>
      </w:r>
      <w:r w:rsidRPr="00986496">
        <w:rPr>
          <w:sz w:val="16"/>
          <w:szCs w:val="16"/>
        </w:rPr>
        <w:fldChar w:fldCharType="end"/>
      </w:r>
      <w:r w:rsidR="00A33127">
        <w:rPr>
          <w:sz w:val="16"/>
          <w:szCs w:val="16"/>
        </w:rPr>
        <w:t>.</w:t>
      </w:r>
      <w:r w:rsidRPr="00986496">
        <w:rPr>
          <w:sz w:val="16"/>
          <w:szCs w:val="16"/>
        </w:rPr>
        <w:t xml:space="preserve"> </w:t>
      </w:r>
      <w:r w:rsidR="001A319B">
        <w:rPr>
          <w:sz w:val="16"/>
          <w:szCs w:val="16"/>
        </w:rPr>
        <w:t>Rubbing</w:t>
      </w:r>
      <w:r w:rsidR="003E4E96">
        <w:rPr>
          <w:sz w:val="16"/>
          <w:szCs w:val="16"/>
        </w:rPr>
        <w:t xml:space="preserve"> </w:t>
      </w:r>
      <w:r w:rsidRPr="00986496">
        <w:rPr>
          <w:sz w:val="16"/>
          <w:szCs w:val="16"/>
        </w:rPr>
        <w:t xml:space="preserve">of tree bark </w:t>
      </w:r>
      <w:r w:rsidR="00D4103B">
        <w:rPr>
          <w:sz w:val="16"/>
          <w:szCs w:val="16"/>
        </w:rPr>
        <w:t xml:space="preserve">by deer </w:t>
      </w:r>
      <w:r w:rsidRPr="00986496">
        <w:rPr>
          <w:sz w:val="16"/>
          <w:szCs w:val="16"/>
        </w:rPr>
        <w:t xml:space="preserve">- </w:t>
      </w:r>
      <w:r w:rsidR="00A03128">
        <w:rPr>
          <w:sz w:val="16"/>
          <w:szCs w:val="16"/>
        </w:rPr>
        <w:t>VPAC</w:t>
      </w:r>
    </w:p>
    <w:p w14:paraId="5BF35E6B" w14:textId="5CC16A27" w:rsidR="005F1E63" w:rsidRPr="005F1E63" w:rsidRDefault="009133D0" w:rsidP="005B7749">
      <w:pPr>
        <w:pStyle w:val="Heading2"/>
      </w:pPr>
      <w:r>
        <w:br w:type="column"/>
      </w:r>
      <w:r w:rsidR="00B2454B">
        <w:t xml:space="preserve"> </w:t>
      </w:r>
      <w:bookmarkStart w:id="22" w:name="_Toc124619729"/>
      <w:r w:rsidR="00B2454B">
        <w:t>Land Use</w:t>
      </w:r>
      <w:r w:rsidR="00F5575C">
        <w:t xml:space="preserve"> in east Victoria</w:t>
      </w:r>
      <w:bookmarkEnd w:id="22"/>
    </w:p>
    <w:p w14:paraId="407B078D" w14:textId="5D71857F" w:rsidR="00587F15" w:rsidRDefault="00095C84" w:rsidP="00016C8D">
      <w:pPr>
        <w:pStyle w:val="BodyNormal"/>
      </w:pPr>
      <w:r>
        <w:t>East</w:t>
      </w:r>
      <w:r w:rsidR="00151ED0">
        <w:t>ern</w:t>
      </w:r>
      <w:r>
        <w:t xml:space="preserve"> Victoria has extensive </w:t>
      </w:r>
      <w:r w:rsidR="00151ED0">
        <w:t>areas</w:t>
      </w:r>
      <w:r>
        <w:t xml:space="preserve"> of </w:t>
      </w:r>
      <w:r w:rsidR="004D6C56">
        <w:t xml:space="preserve">contiguous </w:t>
      </w:r>
      <w:r>
        <w:t>native forests, parks</w:t>
      </w:r>
      <w:r w:rsidR="001E2E52">
        <w:t xml:space="preserve"> and reserves</w:t>
      </w:r>
      <w:r>
        <w:t>, production forestry and agriculture</w:t>
      </w:r>
      <w:r w:rsidR="007F6508">
        <w:t xml:space="preserve">, </w:t>
      </w:r>
      <w:r w:rsidR="001A4B4A">
        <w:t xml:space="preserve">with </w:t>
      </w:r>
      <w:r w:rsidR="007F6508">
        <w:t xml:space="preserve">conservation and forestry </w:t>
      </w:r>
      <w:r w:rsidR="00BD09D2">
        <w:t xml:space="preserve">being </w:t>
      </w:r>
      <w:r w:rsidR="007F6508">
        <w:t xml:space="preserve">the largest land uses </w:t>
      </w:r>
      <w:r w:rsidR="00A74601">
        <w:t>(</w:t>
      </w:r>
      <w:r w:rsidR="00991F04">
        <w:t>61</w:t>
      </w:r>
      <w:r w:rsidR="00A74601">
        <w:t xml:space="preserve">%) </w:t>
      </w:r>
      <w:r w:rsidR="007F6508">
        <w:t xml:space="preserve">of the </w:t>
      </w:r>
      <w:r w:rsidR="00927F15">
        <w:t>within the planning area</w:t>
      </w:r>
      <w:r w:rsidR="00675EBD">
        <w:t xml:space="preserve"> </w:t>
      </w:r>
      <w:r w:rsidR="007F511E">
        <w:t xml:space="preserve">(Figure 8) </w:t>
      </w:r>
      <w:r w:rsidR="00B305A6">
        <w:t>(ABARES 2016)</w:t>
      </w:r>
      <w:r w:rsidR="007F6508">
        <w:t xml:space="preserve">. </w:t>
      </w:r>
    </w:p>
    <w:p w14:paraId="1EC13ED6" w14:textId="00672770" w:rsidR="00042C97" w:rsidRDefault="00587F15" w:rsidP="00016C8D">
      <w:pPr>
        <w:pStyle w:val="BodyNormal"/>
      </w:pPr>
      <w:r w:rsidRPr="00587F15">
        <w:t xml:space="preserve">The </w:t>
      </w:r>
      <w:r w:rsidR="00C60161">
        <w:t xml:space="preserve">Australian </w:t>
      </w:r>
      <w:r w:rsidRPr="00587F15">
        <w:t>Alp</w:t>
      </w:r>
      <w:r w:rsidR="00C60161">
        <w:t>s</w:t>
      </w:r>
      <w:r w:rsidRPr="00587F15">
        <w:t xml:space="preserve"> </w:t>
      </w:r>
      <w:r w:rsidR="006760EB">
        <w:t>N</w:t>
      </w:r>
      <w:r w:rsidRPr="00587F15">
        <w:t xml:space="preserve">ational </w:t>
      </w:r>
      <w:r w:rsidR="006760EB">
        <w:t>P</w:t>
      </w:r>
      <w:r w:rsidRPr="00587F15">
        <w:t>ark</w:t>
      </w:r>
      <w:r w:rsidR="00C60161">
        <w:t>s and Reserves</w:t>
      </w:r>
      <w:r w:rsidR="00160568">
        <w:t xml:space="preserve">, including </w:t>
      </w:r>
      <w:r w:rsidR="00160568" w:rsidRPr="00587F15">
        <w:t xml:space="preserve">Alpine, </w:t>
      </w:r>
      <w:r w:rsidR="00686A08">
        <w:t xml:space="preserve">Mt </w:t>
      </w:r>
      <w:r w:rsidR="00160568" w:rsidRPr="00587F15">
        <w:t>Buffalo, Snowy River</w:t>
      </w:r>
      <w:r w:rsidR="00686A08">
        <w:t xml:space="preserve"> and </w:t>
      </w:r>
      <w:r w:rsidR="00160568" w:rsidRPr="00587F15">
        <w:t xml:space="preserve">Baw </w:t>
      </w:r>
      <w:r w:rsidR="00160568">
        <w:t>National Parks</w:t>
      </w:r>
      <w:r w:rsidR="006760EB">
        <w:t xml:space="preserve"> </w:t>
      </w:r>
      <w:r w:rsidR="009772AA">
        <w:t>a</w:t>
      </w:r>
      <w:r w:rsidR="00686A08">
        <w:t>nd Avon Wilderness</w:t>
      </w:r>
      <w:r w:rsidR="00FF649A">
        <w:t xml:space="preserve"> have </w:t>
      </w:r>
      <w:r w:rsidR="006760EB">
        <w:t>N</w:t>
      </w:r>
      <w:r w:rsidRPr="00587F15">
        <w:t xml:space="preserve">ational </w:t>
      </w:r>
      <w:r w:rsidR="006760EB">
        <w:t>H</w:t>
      </w:r>
      <w:r w:rsidRPr="00587F15">
        <w:t xml:space="preserve">eritage </w:t>
      </w:r>
      <w:r w:rsidR="006760EB">
        <w:t>status</w:t>
      </w:r>
      <w:r w:rsidR="00FF649A">
        <w:t xml:space="preserve">. These significant reserves cover </w:t>
      </w:r>
      <w:r w:rsidRPr="00587F15">
        <w:t>vast areas across</w:t>
      </w:r>
      <w:r w:rsidR="003161B2">
        <w:t xml:space="preserve"> Victoria’s </w:t>
      </w:r>
      <w:r w:rsidR="00FF649A">
        <w:t>east and are</w:t>
      </w:r>
      <w:r w:rsidRPr="00587F15">
        <w:t xml:space="preserve"> threatened by the presence of deer.</w:t>
      </w:r>
    </w:p>
    <w:p w14:paraId="1748F7A8" w14:textId="1DA6B02C" w:rsidR="00D4459E" w:rsidRDefault="00AA6078" w:rsidP="00016C8D">
      <w:pPr>
        <w:pStyle w:val="BodyNormal"/>
      </w:pPr>
      <w:r>
        <w:t xml:space="preserve">There are also several Ramsar sites and Heritage Rivers throughout the region that are protected </w:t>
      </w:r>
      <w:r w:rsidR="00901974">
        <w:t>under international con</w:t>
      </w:r>
      <w:r w:rsidR="005D1517">
        <w:t xml:space="preserve">ventions, Commonwealth and State legislation </w:t>
      </w:r>
      <w:r>
        <w:t>for their environmental, cultural and / or</w:t>
      </w:r>
      <w:r w:rsidR="00D4459E">
        <w:t xml:space="preserve"> </w:t>
      </w:r>
      <w:r>
        <w:t>social value.</w:t>
      </w:r>
      <w:r w:rsidR="00D4459E">
        <w:t xml:space="preserve"> These large </w:t>
      </w:r>
      <w:r w:rsidR="000D7580">
        <w:t xml:space="preserve">natural </w:t>
      </w:r>
      <w:r w:rsidR="00D4459E">
        <w:t xml:space="preserve">areas </w:t>
      </w:r>
      <w:r w:rsidR="008E6BFC">
        <w:t xml:space="preserve">typically </w:t>
      </w:r>
      <w:r w:rsidR="0011442F">
        <w:t xml:space="preserve">associated with waterways </w:t>
      </w:r>
      <w:r w:rsidR="00D4459E">
        <w:t>provide suitable habitat for several deer species, most commonly Sambar</w:t>
      </w:r>
      <w:r w:rsidR="00362F37">
        <w:t xml:space="preserve"> which </w:t>
      </w:r>
      <w:r w:rsidR="00B245DA">
        <w:t>has</w:t>
      </w:r>
      <w:r w:rsidR="002C6BE9">
        <w:t xml:space="preserve"> </w:t>
      </w:r>
      <w:r w:rsidR="00DF629B">
        <w:t>significant</w:t>
      </w:r>
      <w:r w:rsidR="00362F37">
        <w:t xml:space="preserve"> </w:t>
      </w:r>
      <w:r w:rsidR="00D4459E">
        <w:t xml:space="preserve">negative impacts on </w:t>
      </w:r>
      <w:r w:rsidR="00F838C0">
        <w:t xml:space="preserve">a range of threatened flora </w:t>
      </w:r>
      <w:r w:rsidR="00A553A8">
        <w:t xml:space="preserve">and </w:t>
      </w:r>
      <w:r w:rsidR="00D4459E">
        <w:t>vegetation communities</w:t>
      </w:r>
      <w:r w:rsidR="006C1389">
        <w:t>,</w:t>
      </w:r>
      <w:r w:rsidR="00DF629B">
        <w:t xml:space="preserve"> </w:t>
      </w:r>
      <w:r w:rsidR="00440987">
        <w:t>varying</w:t>
      </w:r>
      <w:r w:rsidR="00871A91">
        <w:t xml:space="preserve"> from salt</w:t>
      </w:r>
      <w:r w:rsidR="006938D9">
        <w:t xml:space="preserve"> </w:t>
      </w:r>
      <w:r w:rsidR="00871A91">
        <w:t>marsh</w:t>
      </w:r>
      <w:r w:rsidR="00D4459E">
        <w:t xml:space="preserve"> </w:t>
      </w:r>
      <w:r w:rsidR="00A87D3E">
        <w:t>to</w:t>
      </w:r>
      <w:r w:rsidR="006938D9">
        <w:t xml:space="preserve"> </w:t>
      </w:r>
      <w:r w:rsidR="00D4459E">
        <w:t xml:space="preserve">rainforests and </w:t>
      </w:r>
      <w:r w:rsidR="00D00A21">
        <w:t xml:space="preserve">alpine </w:t>
      </w:r>
      <w:r w:rsidR="00D4459E">
        <w:t>peatlands</w:t>
      </w:r>
      <w:r w:rsidR="00D00A21">
        <w:t xml:space="preserve"> (</w:t>
      </w:r>
      <w:r w:rsidR="0018004E">
        <w:t>FFG</w:t>
      </w:r>
      <w:r w:rsidR="00FB3B5A">
        <w:t xml:space="preserve"> </w:t>
      </w:r>
      <w:r w:rsidR="00FD4F18">
        <w:t>SAC</w:t>
      </w:r>
      <w:r w:rsidR="00D63DD3">
        <w:t>,</w:t>
      </w:r>
      <w:r w:rsidR="00FB3B5A">
        <w:t xml:space="preserve"> 200</w:t>
      </w:r>
      <w:r w:rsidR="000417C7">
        <w:t>7</w:t>
      </w:r>
      <w:r w:rsidR="00DF629B">
        <w:t>)</w:t>
      </w:r>
      <w:r w:rsidR="00D4459E">
        <w:t xml:space="preserve">. </w:t>
      </w:r>
    </w:p>
    <w:p w14:paraId="69D29B85" w14:textId="2B93D9EC" w:rsidR="00AA6078" w:rsidRDefault="00D4459E" w:rsidP="00016C8D">
      <w:pPr>
        <w:pStyle w:val="BodyNormal"/>
      </w:pPr>
      <w:r>
        <w:t xml:space="preserve">Some of these areas are also </w:t>
      </w:r>
      <w:r w:rsidR="00AA6078">
        <w:t>declared special water supply catchments</w:t>
      </w:r>
      <w:r w:rsidR="00535AA8">
        <w:t xml:space="preserve">, </w:t>
      </w:r>
      <w:r w:rsidR="00BD2B9C">
        <w:t>providing</w:t>
      </w:r>
      <w:r w:rsidR="00AA6078">
        <w:t xml:space="preserve"> significant sources of water supply for domestic use, irrigation and stock</w:t>
      </w:r>
      <w:r w:rsidR="00095204">
        <w:t xml:space="preserve"> (</w:t>
      </w:r>
      <w:r w:rsidR="00095204" w:rsidRPr="000C4CD9">
        <w:t>Agriculture Victoria, 2020)</w:t>
      </w:r>
      <w:r w:rsidR="00AA6078">
        <w:t xml:space="preserve">. </w:t>
      </w:r>
      <w:r>
        <w:t xml:space="preserve">Deer can have impacts on water quality by being a source of waterborne parasites (e.g. giardia) and by causing soil erosions and </w:t>
      </w:r>
      <w:r w:rsidR="009D6727">
        <w:t xml:space="preserve">increasing </w:t>
      </w:r>
      <w:r>
        <w:t>sedimentation of water.</w:t>
      </w:r>
    </w:p>
    <w:p w14:paraId="46D57AF0" w14:textId="6B6BDFF5" w:rsidR="00AA6078" w:rsidRDefault="3B821621" w:rsidP="00016C8D">
      <w:pPr>
        <w:pStyle w:val="BodyNormal"/>
      </w:pPr>
      <w:r>
        <w:t xml:space="preserve">Private </w:t>
      </w:r>
      <w:r w:rsidR="3EBC4C5E">
        <w:t xml:space="preserve">and </w:t>
      </w:r>
      <w:r>
        <w:t xml:space="preserve">leasehold </w:t>
      </w:r>
      <w:r w:rsidR="3EBC4C5E">
        <w:t xml:space="preserve">land </w:t>
      </w:r>
      <w:r>
        <w:t xml:space="preserve">accounts for approximately </w:t>
      </w:r>
      <w:r w:rsidR="00DD3D9F">
        <w:t>35</w:t>
      </w:r>
      <w:r>
        <w:t xml:space="preserve">% of land </w:t>
      </w:r>
      <w:r w:rsidR="1B8A4B85">
        <w:t xml:space="preserve">in eastern Victoria </w:t>
      </w:r>
      <w:r>
        <w:t>and is primarily used for agriculture</w:t>
      </w:r>
      <w:r w:rsidR="001C7E6A">
        <w:t>,</w:t>
      </w:r>
      <w:r>
        <w:t xml:space="preserve"> including grazing, </w:t>
      </w:r>
      <w:r w:rsidR="00AD67A1">
        <w:t xml:space="preserve">plantation forestry, </w:t>
      </w:r>
      <w:r>
        <w:t>intensive animal industries</w:t>
      </w:r>
      <w:r w:rsidR="00187055">
        <w:t xml:space="preserve"> </w:t>
      </w:r>
      <w:r w:rsidR="007A75D6">
        <w:t>(</w:t>
      </w:r>
      <w:r w:rsidR="008566E0">
        <w:t xml:space="preserve">e.g. </w:t>
      </w:r>
      <w:r w:rsidR="004B5F34">
        <w:t>dairy, pig</w:t>
      </w:r>
      <w:r w:rsidR="004B5264">
        <w:t>ger</w:t>
      </w:r>
      <w:r w:rsidR="00F278BC">
        <w:t>y</w:t>
      </w:r>
      <w:r w:rsidR="0099225C">
        <w:t xml:space="preserve"> </w:t>
      </w:r>
      <w:r w:rsidR="004B5F34">
        <w:t>and poultry</w:t>
      </w:r>
      <w:r w:rsidR="008566E0">
        <w:t>)</w:t>
      </w:r>
      <w:r>
        <w:t>,</w:t>
      </w:r>
      <w:r w:rsidR="004652B0">
        <w:t xml:space="preserve"> </w:t>
      </w:r>
      <w:r>
        <w:t xml:space="preserve">horticulture and cropping. </w:t>
      </w:r>
      <w:r w:rsidR="008D3559">
        <w:t>I</w:t>
      </w:r>
      <w:r>
        <w:t>ntensive land uses</w:t>
      </w:r>
      <w:r w:rsidR="001E7536">
        <w:t xml:space="preserve">, </w:t>
      </w:r>
      <w:r>
        <w:t>including dairy and horticulture</w:t>
      </w:r>
      <w:r w:rsidR="001E7536">
        <w:t xml:space="preserve">, </w:t>
      </w:r>
      <w:r w:rsidR="00373C99">
        <w:t>are</w:t>
      </w:r>
      <w:r>
        <w:t xml:space="preserve"> general</w:t>
      </w:r>
      <w:r w:rsidR="1ED7F453">
        <w:t>ly</w:t>
      </w:r>
      <w:r>
        <w:t xml:space="preserve"> </w:t>
      </w:r>
      <w:r w:rsidR="00373C99">
        <w:t xml:space="preserve">located </w:t>
      </w:r>
      <w:r>
        <w:t xml:space="preserve">on the edges of the highlands </w:t>
      </w:r>
      <w:r w:rsidR="0033772C">
        <w:t>o</w:t>
      </w:r>
      <w:r>
        <w:t xml:space="preserve">n </w:t>
      </w:r>
      <w:r w:rsidR="001E7536">
        <w:t>the</w:t>
      </w:r>
      <w:r>
        <w:t xml:space="preserve"> cleared valleys and plains</w:t>
      </w:r>
      <w:r w:rsidR="00111E30">
        <w:t xml:space="preserve"> (</w:t>
      </w:r>
      <w:r w:rsidR="00111E30" w:rsidRPr="00111E30">
        <w:t>Agriculture Victoria, 2020)</w:t>
      </w:r>
      <w:r>
        <w:t xml:space="preserve">. </w:t>
      </w:r>
      <w:r w:rsidR="005A38B6">
        <w:t>A</w:t>
      </w:r>
      <w:r w:rsidR="3EBC4C5E">
        <w:t xml:space="preserve">gricultural lands </w:t>
      </w:r>
      <w:r w:rsidR="006A7535">
        <w:t xml:space="preserve">that are </w:t>
      </w:r>
      <w:r w:rsidR="00307E04">
        <w:t>frequently</w:t>
      </w:r>
      <w:r w:rsidR="3EBC4C5E">
        <w:t xml:space="preserve"> affected by deer tend to be those that are adjacent to </w:t>
      </w:r>
      <w:r w:rsidR="009501D0">
        <w:t xml:space="preserve">denser </w:t>
      </w:r>
      <w:r w:rsidR="3EBC4C5E">
        <w:t>vegetation</w:t>
      </w:r>
      <w:r w:rsidR="00362AED">
        <w:t xml:space="preserve"> </w:t>
      </w:r>
      <w:r w:rsidR="000574CA">
        <w:t>cover</w:t>
      </w:r>
      <w:r w:rsidR="3EBC4C5E">
        <w:t xml:space="preserve">, </w:t>
      </w:r>
      <w:r w:rsidR="00A77C27">
        <w:t>regardless of tenure</w:t>
      </w:r>
      <w:r w:rsidR="3EBC4C5E">
        <w:t xml:space="preserve">. </w:t>
      </w:r>
    </w:p>
    <w:p w14:paraId="00942790" w14:textId="584785D8" w:rsidR="00531767" w:rsidRDefault="47973B28" w:rsidP="00016C8D">
      <w:pPr>
        <w:pStyle w:val="BodyNormal"/>
      </w:pPr>
      <w:r>
        <w:t xml:space="preserve">The coastal </w:t>
      </w:r>
      <w:r w:rsidR="71BF84BE">
        <w:t xml:space="preserve">parts of the </w:t>
      </w:r>
      <w:r>
        <w:t>region support significant ecological communities and waterways including Corner Inlet, Gippsland Lakes and Western</w:t>
      </w:r>
      <w:r w:rsidR="6800B34E">
        <w:t>p</w:t>
      </w:r>
      <w:r>
        <w:t>ort</w:t>
      </w:r>
      <w:r w:rsidR="6800B34E">
        <w:t xml:space="preserve"> Bay</w:t>
      </w:r>
      <w:r w:rsidR="00111E30">
        <w:t xml:space="preserve"> (DELWP 2022)</w:t>
      </w:r>
      <w:r>
        <w:t xml:space="preserve">. </w:t>
      </w:r>
      <w:r w:rsidR="00143B45">
        <w:t>Hog deer tend to be found in these areas</w:t>
      </w:r>
      <w:r w:rsidR="009C4279">
        <w:t xml:space="preserve"> and</w:t>
      </w:r>
      <w:r w:rsidR="00C50100">
        <w:t>,</w:t>
      </w:r>
      <w:r w:rsidR="00143B45">
        <w:t xml:space="preserve"> </w:t>
      </w:r>
      <w:r w:rsidR="00D40B96">
        <w:t xml:space="preserve">along </w:t>
      </w:r>
      <w:r w:rsidR="00143B45">
        <w:t xml:space="preserve">with other more widespread </w:t>
      </w:r>
      <w:r w:rsidR="009C4279">
        <w:t>species</w:t>
      </w:r>
      <w:r w:rsidR="003548BA">
        <w:t xml:space="preserve"> such as Sambar </w:t>
      </w:r>
      <w:r w:rsidR="00FE0ABF">
        <w:t xml:space="preserve">and Fallow </w:t>
      </w:r>
      <w:r w:rsidR="003548BA">
        <w:t>Deer</w:t>
      </w:r>
      <w:r w:rsidR="00225347">
        <w:t xml:space="preserve">, </w:t>
      </w:r>
      <w:r w:rsidR="009C4279">
        <w:t xml:space="preserve">are </w:t>
      </w:r>
      <w:r w:rsidR="00225347">
        <w:t>collectively</w:t>
      </w:r>
      <w:r w:rsidR="00823AFD">
        <w:t xml:space="preserve"> </w:t>
      </w:r>
      <w:r w:rsidR="71BF84BE">
        <w:t>impact</w:t>
      </w:r>
      <w:r w:rsidR="003825BF">
        <w:t>ing</w:t>
      </w:r>
      <w:r w:rsidR="71BF84BE">
        <w:t xml:space="preserve"> on </w:t>
      </w:r>
      <w:r w:rsidR="00073694">
        <w:t xml:space="preserve">several </w:t>
      </w:r>
      <w:r w:rsidR="71BF84BE">
        <w:t xml:space="preserve">sensitive salt marsh </w:t>
      </w:r>
      <w:r w:rsidR="00B170CA">
        <w:t xml:space="preserve">and coastal </w:t>
      </w:r>
      <w:r w:rsidR="71BF84BE">
        <w:t>ecosystems</w:t>
      </w:r>
      <w:r w:rsidR="00EB6D33">
        <w:t xml:space="preserve"> from </w:t>
      </w:r>
      <w:r w:rsidR="71BF84BE">
        <w:t xml:space="preserve">browsing and wallowing. </w:t>
      </w:r>
    </w:p>
    <w:p w14:paraId="2F385C15" w14:textId="77777777" w:rsidR="0063350B" w:rsidRDefault="0063350B" w:rsidP="00016C8D">
      <w:pPr>
        <w:pStyle w:val="BodyNormal"/>
      </w:pPr>
    </w:p>
    <w:p w14:paraId="64A0A4BD" w14:textId="486D96A0" w:rsidR="0063350B" w:rsidRDefault="0063350B" w:rsidP="00016C8D">
      <w:pPr>
        <w:pStyle w:val="BodyNormal"/>
        <w:sectPr w:rsidR="0063350B" w:rsidSect="00695065">
          <w:pgSz w:w="11900" w:h="16840" w:code="9"/>
          <w:pgMar w:top="1146" w:right="1440" w:bottom="1440" w:left="1440" w:header="708" w:footer="708" w:gutter="0"/>
          <w:cols w:num="2" w:space="708"/>
          <w:titlePg/>
          <w:docGrid w:linePitch="360"/>
        </w:sectPr>
      </w:pPr>
    </w:p>
    <w:bookmarkStart w:id="23" w:name="_Ref116304986"/>
    <w:p w14:paraId="46678147" w14:textId="00438848" w:rsidR="00551365" w:rsidRPr="008457CB" w:rsidRDefault="00A55D0F" w:rsidP="00137F38">
      <w:pPr>
        <w:pStyle w:val="BodyNormal"/>
        <w:rPr>
          <w:i/>
          <w:iCs/>
        </w:rPr>
      </w:pPr>
      <w:r>
        <w:rPr>
          <w:i/>
          <w:iCs/>
          <w:noProof/>
        </w:rPr>
        <w:lastRenderedPageBreak/>
        <mc:AlternateContent>
          <mc:Choice Requires="wpg">
            <w:drawing>
              <wp:anchor distT="0" distB="0" distL="114300" distR="114300" simplePos="0" relativeHeight="251658263" behindDoc="0" locked="0" layoutInCell="1" allowOverlap="1" wp14:anchorId="1BF2B1FA" wp14:editId="4E8F6631">
                <wp:simplePos x="0" y="0"/>
                <wp:positionH relativeFrom="column">
                  <wp:posOffset>0</wp:posOffset>
                </wp:positionH>
                <wp:positionV relativeFrom="paragraph">
                  <wp:posOffset>76007</wp:posOffset>
                </wp:positionV>
                <wp:extent cx="5727700" cy="3969174"/>
                <wp:effectExtent l="0" t="0" r="6350" b="0"/>
                <wp:wrapTopAndBottom/>
                <wp:docPr id="41" name="Group 41" descr="Map of the land use areas of East Victoria based on ABARES 2016 data."/>
                <wp:cNvGraphicFramePr/>
                <a:graphic xmlns:a="http://schemas.openxmlformats.org/drawingml/2006/main">
                  <a:graphicData uri="http://schemas.microsoft.com/office/word/2010/wordprocessingGroup">
                    <wpg:wgp>
                      <wpg:cNvGrpSpPr/>
                      <wpg:grpSpPr>
                        <a:xfrm>
                          <a:off x="0" y="0"/>
                          <a:ext cx="5727700" cy="3969174"/>
                          <a:chOff x="0" y="0"/>
                          <a:chExt cx="5727700" cy="3969174"/>
                        </a:xfrm>
                      </wpg:grpSpPr>
                      <wpg:grpSp>
                        <wpg:cNvPr id="1367362305" name="Group 1367362305"/>
                        <wpg:cNvGrpSpPr/>
                        <wpg:grpSpPr>
                          <a:xfrm>
                            <a:off x="0" y="0"/>
                            <a:ext cx="5727700" cy="3969174"/>
                            <a:chOff x="0" y="0"/>
                            <a:chExt cx="5727700" cy="3969174"/>
                          </a:xfrm>
                        </wpg:grpSpPr>
                        <pic:pic xmlns:pic="http://schemas.openxmlformats.org/drawingml/2006/picture">
                          <pic:nvPicPr>
                            <pic:cNvPr id="37" name="Picture 37" descr="Map&#10;&#10;Description automatically generated"/>
                            <pic:cNvPicPr>
                              <a:picLocks noChangeAspect="1"/>
                            </pic:cNvPicPr>
                          </pic:nvPicPr>
                          <pic:blipFill>
                            <a:blip r:embed="rId39" cstate="screen">
                              <a:extLst>
                                <a:ext uri="{28A0092B-C50C-407E-A947-70E740481C1C}">
                                  <a14:useLocalDpi xmlns:a14="http://schemas.microsoft.com/office/drawing/2010/main"/>
                                </a:ext>
                              </a:extLst>
                            </a:blip>
                            <a:stretch>
                              <a:fillRect/>
                            </a:stretch>
                          </pic:blipFill>
                          <pic:spPr>
                            <a:xfrm>
                              <a:off x="0" y="0"/>
                              <a:ext cx="5727700" cy="3943985"/>
                            </a:xfrm>
                            <a:prstGeom prst="rect">
                              <a:avLst/>
                            </a:prstGeom>
                          </pic:spPr>
                        </pic:pic>
                        <pic:pic xmlns:pic="http://schemas.openxmlformats.org/drawingml/2006/picture">
                          <pic:nvPicPr>
                            <pic:cNvPr id="19" name="Picture 19"/>
                            <pic:cNvPicPr>
                              <a:picLocks noChangeAspect="1"/>
                            </pic:cNvPicPr>
                          </pic:nvPicPr>
                          <pic:blipFill>
                            <a:blip r:embed="rId40" cstate="screen">
                              <a:extLst>
                                <a:ext uri="{28A0092B-C50C-407E-A947-70E740481C1C}">
                                  <a14:useLocalDpi xmlns:a14="http://schemas.microsoft.com/office/drawing/2010/main"/>
                                </a:ext>
                              </a:extLst>
                            </a:blip>
                            <a:stretch>
                              <a:fillRect/>
                            </a:stretch>
                          </pic:blipFill>
                          <pic:spPr>
                            <a:xfrm>
                              <a:off x="0" y="3750734"/>
                              <a:ext cx="5727700" cy="218440"/>
                            </a:xfrm>
                            <a:prstGeom prst="rect">
                              <a:avLst/>
                            </a:prstGeom>
                          </pic:spPr>
                        </pic:pic>
                      </wpg:grpSp>
                      <wps:wsp>
                        <wps:cNvPr id="40" name="Rectangle 40"/>
                        <wps:cNvSpPr/>
                        <wps:spPr>
                          <a:xfrm>
                            <a:off x="2631882" y="3379304"/>
                            <a:ext cx="3029447" cy="341906"/>
                          </a:xfrm>
                          <a:prstGeom prst="rect">
                            <a:avLst/>
                          </a:prstGeom>
                          <a:solidFill>
                            <a:srgbClr val="FFFFFF"/>
                          </a:solidFill>
                          <a:ln>
                            <a:solidFill>
                              <a:srgbClr val="FFFFFF"/>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1D95ABC2" id="Group 41" o:spid="_x0000_s1026" alt="Map of the land use areas of East Victoria based on ABARES 2016 data." style="position:absolute;margin-left:0;margin-top:6pt;width:451pt;height:312.55pt;z-index:251658263" coordsize="57277,3969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">
                <v:group id="Group 1367362305" o:spid="_x0000_s1027" style="position:absolute;width:57277;height:39691" coordsize="57277,396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">
                  <v:shape id="Picture 37" o:spid="_x0000_s1028" type="#_x0000_t75" alt="Map&#10;&#10;Description automatically generated" style="position:absolute;width:57277;height:3943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">
                    <v:imagedata r:id="rId41" o:title="Map&#10;&#10;Description automatically generated"/>
                  </v:shape>
                  <v:shape id="Picture 19" o:spid="_x0000_s1029" type="#_x0000_t75" style="position:absolute;top:37507;width:57277;height:218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">
                    <v:imagedata r:id="rId42" o:title=""/>
                  </v:shape>
                </v:group>
                <v:rect id="Rectangle 40" o:spid="_x0000_s1030" style="position:absolute;left:26318;top:33793;width:30295;height:341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" strokecolor="white" strokeweight="1pt"/>
                <w10:wrap type="topAndBottom"/>
              </v:group>
            </w:pict>
          </mc:Fallback>
        </mc:AlternateContent>
      </w:r>
      <w:r w:rsidR="00551365" w:rsidRPr="008457CB">
        <w:rPr>
          <w:i/>
          <w:iCs/>
        </w:rPr>
        <w:t xml:space="preserve">Figure </w:t>
      </w:r>
      <w:r w:rsidR="00551365" w:rsidRPr="008457CB">
        <w:rPr>
          <w:i/>
          <w:iCs/>
        </w:rPr>
        <w:fldChar w:fldCharType="begin"/>
      </w:r>
      <w:r w:rsidR="00551365" w:rsidRPr="00BB061D">
        <w:instrText xml:space="preserve"> SEQ Figure \* ARABIC </w:instrText>
      </w:r>
      <w:r w:rsidR="00551365" w:rsidRPr="008457CB">
        <w:rPr>
          <w:i/>
          <w:iCs/>
        </w:rPr>
        <w:fldChar w:fldCharType="separate"/>
      </w:r>
      <w:r w:rsidR="00A17D5C">
        <w:rPr>
          <w:noProof/>
        </w:rPr>
        <w:t>8</w:t>
      </w:r>
      <w:r w:rsidR="00551365" w:rsidRPr="008457CB">
        <w:rPr>
          <w:i/>
          <w:iCs/>
        </w:rPr>
        <w:fldChar w:fldCharType="end"/>
      </w:r>
      <w:bookmarkEnd w:id="23"/>
      <w:r w:rsidR="005D0C7B">
        <w:rPr>
          <w:i/>
        </w:rPr>
        <w:t>.</w:t>
      </w:r>
      <w:r w:rsidR="00551365" w:rsidRPr="008457CB">
        <w:rPr>
          <w:i/>
          <w:iCs/>
        </w:rPr>
        <w:t xml:space="preserve"> Land use map of eastern Victoria (ABARES 2016)</w:t>
      </w:r>
      <w:r w:rsidR="00297E3F" w:rsidRPr="008457CB">
        <w:rPr>
          <w:i/>
          <w:iCs/>
        </w:rPr>
        <w:t xml:space="preserve"> </w:t>
      </w:r>
    </w:p>
    <w:p w14:paraId="4DA2CCE6" w14:textId="77777777" w:rsidR="00D3485B" w:rsidRDefault="00D3485B" w:rsidP="00551365">
      <w:pPr>
        <w:pStyle w:val="BodyNormal"/>
        <w:keepNext/>
        <w:sectPr w:rsidR="00D3485B" w:rsidSect="008457CB">
          <w:type w:val="continuous"/>
          <w:pgSz w:w="11900" w:h="16840" w:code="9"/>
          <w:pgMar w:top="1145" w:right="1440" w:bottom="1440" w:left="1440" w:header="709" w:footer="709" w:gutter="0"/>
          <w:cols w:space="708"/>
          <w:titlePg/>
          <w:docGrid w:linePitch="360"/>
        </w:sectPr>
      </w:pPr>
    </w:p>
    <w:p w14:paraId="28B76BE4" w14:textId="3A9BE5EE" w:rsidR="00B2454B" w:rsidRDefault="00B2454B" w:rsidP="001041AB">
      <w:pPr>
        <w:pStyle w:val="Heading2"/>
        <w:spacing w:before="0"/>
      </w:pPr>
      <w:bookmarkStart w:id="24" w:name="_Toc124619730"/>
      <w:r>
        <w:t>Impact of deer</w:t>
      </w:r>
      <w:bookmarkEnd w:id="24"/>
    </w:p>
    <w:p w14:paraId="57FE0806" w14:textId="77777777" w:rsidR="00146227" w:rsidRDefault="00815635" w:rsidP="00871B39">
      <w:pPr>
        <w:pStyle w:val="BodyNormal"/>
      </w:pPr>
      <w:r w:rsidRPr="00B349AD">
        <w:t xml:space="preserve">Deer can have negative impacts on biodiversity, </w:t>
      </w:r>
      <w:r w:rsidR="000050B7" w:rsidRPr="00B349AD">
        <w:t xml:space="preserve">cultural values, </w:t>
      </w:r>
      <w:r w:rsidRPr="00B349AD">
        <w:t>agriculture and public health</w:t>
      </w:r>
      <w:r w:rsidR="008629D5" w:rsidRPr="00B349AD">
        <w:t>, especially</w:t>
      </w:r>
      <w:r w:rsidRPr="00B349AD">
        <w:t xml:space="preserve"> where they </w:t>
      </w:r>
      <w:r w:rsidR="0029180A">
        <w:t>occur in high densities</w:t>
      </w:r>
      <w:r w:rsidRPr="00B349AD">
        <w:t xml:space="preserve">. </w:t>
      </w:r>
    </w:p>
    <w:p w14:paraId="1148CE37" w14:textId="49A4F2A9" w:rsidR="00815635" w:rsidRPr="00B349AD" w:rsidRDefault="00815635" w:rsidP="00871B39">
      <w:pPr>
        <w:pStyle w:val="BodyNormal"/>
      </w:pPr>
      <w:r w:rsidRPr="00B349AD">
        <w:t xml:space="preserve">Under the </w:t>
      </w:r>
      <w:r w:rsidR="007A65A1" w:rsidRPr="00B349AD">
        <w:t xml:space="preserve">Commonwealth </w:t>
      </w:r>
      <w:r w:rsidRPr="00B349AD">
        <w:rPr>
          <w:i/>
          <w:iCs/>
        </w:rPr>
        <w:t>Environment Protection and Biodiversity Conservation Act 1999</w:t>
      </w:r>
      <w:r w:rsidRPr="00B349AD">
        <w:t xml:space="preserve"> (EPBC Act) ‘herbivory and environmental degradation caused by feral deer’ is a key threatening process. </w:t>
      </w:r>
      <w:r w:rsidR="00E25512" w:rsidRPr="00B349AD">
        <w:t>Similarly,</w:t>
      </w:r>
      <w:r w:rsidRPr="00B349AD">
        <w:t xml:space="preserve"> ‘reduction in biodiversity of native vegetation by sambar deer’ is </w:t>
      </w:r>
      <w:r w:rsidR="008629D5" w:rsidRPr="00B349AD">
        <w:t xml:space="preserve">listed as a </w:t>
      </w:r>
      <w:r w:rsidRPr="00B349AD">
        <w:t xml:space="preserve">Potentially Threatening Process under the Victorian </w:t>
      </w:r>
      <w:r w:rsidRPr="00B349AD">
        <w:rPr>
          <w:i/>
          <w:iCs/>
        </w:rPr>
        <w:t>Flora and Fauna Guarantee Act 1988</w:t>
      </w:r>
      <w:r w:rsidRPr="00B349AD">
        <w:t xml:space="preserve"> (FFG Act). </w:t>
      </w:r>
    </w:p>
    <w:p w14:paraId="4327EC30" w14:textId="77777777" w:rsidR="005F1E63" w:rsidRPr="005F1E63" w:rsidRDefault="005F1E63" w:rsidP="008B3FB8">
      <w:pPr>
        <w:pStyle w:val="Heading3"/>
        <w:spacing w:before="0"/>
      </w:pPr>
      <w:r w:rsidRPr="005F1E63">
        <w:t>BIODIVERSITY</w:t>
      </w:r>
    </w:p>
    <w:p w14:paraId="0BBD0C74" w14:textId="5E9A9D76" w:rsidR="001D2B86" w:rsidRDefault="004D2E12" w:rsidP="00871B39">
      <w:pPr>
        <w:pStyle w:val="BodyNormal"/>
      </w:pPr>
      <w:r>
        <w:t xml:space="preserve">Deer are </w:t>
      </w:r>
      <w:r w:rsidR="004B0655">
        <w:t>know</w:t>
      </w:r>
      <w:r w:rsidR="5E0330DD">
        <w:t>n</w:t>
      </w:r>
      <w:r w:rsidR="004B0655">
        <w:t xml:space="preserve"> to </w:t>
      </w:r>
      <w:r w:rsidR="002672A4">
        <w:t>impact</w:t>
      </w:r>
      <w:r w:rsidR="00F57C26">
        <w:t xml:space="preserve"> on</w:t>
      </w:r>
      <w:r w:rsidR="002672A4">
        <w:t xml:space="preserve"> the </w:t>
      </w:r>
      <w:r w:rsidR="00674856">
        <w:t xml:space="preserve">integrity of </w:t>
      </w:r>
      <w:r w:rsidR="004B3795">
        <w:t xml:space="preserve">endangered ecological </w:t>
      </w:r>
      <w:r w:rsidR="00407EF3">
        <w:t>communities</w:t>
      </w:r>
      <w:r w:rsidR="00F57C26">
        <w:t xml:space="preserve">, from </w:t>
      </w:r>
      <w:r w:rsidR="000649B8">
        <w:t>Littoral Rainforests</w:t>
      </w:r>
      <w:r w:rsidR="00560492">
        <w:t xml:space="preserve"> and Coastal Vi</w:t>
      </w:r>
      <w:r w:rsidR="0070675E">
        <w:t>n</w:t>
      </w:r>
      <w:r w:rsidR="00560492">
        <w:t>e Thickets</w:t>
      </w:r>
      <w:r w:rsidR="0070675E">
        <w:t xml:space="preserve"> </w:t>
      </w:r>
      <w:r w:rsidR="00F57C26">
        <w:t>to</w:t>
      </w:r>
      <w:r w:rsidR="00D40600">
        <w:t xml:space="preserve"> </w:t>
      </w:r>
      <w:r w:rsidR="00C25BC3">
        <w:t>Alpine</w:t>
      </w:r>
      <w:r w:rsidR="00C25BC3" w:rsidRPr="4D0A01E1">
        <w:rPr>
          <w:color w:val="151517" w:themeColor="background2" w:themeShade="1A"/>
        </w:rPr>
        <w:t xml:space="preserve"> Sphagnum Bogs and Associated Fens </w:t>
      </w:r>
      <w:r w:rsidR="00C25BC3" w:rsidRPr="00DB0F90">
        <w:t>(alpine peatlands)</w:t>
      </w:r>
      <w:r w:rsidR="00187642">
        <w:t>;</w:t>
      </w:r>
      <w:r w:rsidR="00C25BC3" w:rsidRPr="001C6FD9">
        <w:t xml:space="preserve"> </w:t>
      </w:r>
      <w:r w:rsidR="00D40600">
        <w:t xml:space="preserve">and </w:t>
      </w:r>
      <w:r w:rsidR="00D72EB4">
        <w:t xml:space="preserve">consequently </w:t>
      </w:r>
      <w:r w:rsidR="00187642">
        <w:t xml:space="preserve">also impact on </w:t>
      </w:r>
      <w:r w:rsidR="00470D99">
        <w:t xml:space="preserve">the </w:t>
      </w:r>
      <w:r w:rsidR="00D40600">
        <w:t xml:space="preserve">habitat </w:t>
      </w:r>
      <w:r w:rsidR="00F77596">
        <w:t>of</w:t>
      </w:r>
      <w:r w:rsidR="00285381">
        <w:t xml:space="preserve"> various </w:t>
      </w:r>
      <w:r w:rsidR="00D40600">
        <w:t xml:space="preserve">threatened </w:t>
      </w:r>
      <w:r w:rsidR="00E810E5">
        <w:t xml:space="preserve">flora and </w:t>
      </w:r>
      <w:r w:rsidR="00D40600">
        <w:t>fauna</w:t>
      </w:r>
      <w:r w:rsidR="00187642">
        <w:t xml:space="preserve"> </w:t>
      </w:r>
      <w:r w:rsidR="003D7C5D">
        <w:t>(</w:t>
      </w:r>
      <w:r w:rsidR="00BA4C2E">
        <w:t>Peel et al 2005</w:t>
      </w:r>
      <w:r w:rsidR="00842B0D">
        <w:t>;</w:t>
      </w:r>
      <w:r w:rsidR="00526197">
        <w:t xml:space="preserve"> For</w:t>
      </w:r>
      <w:r w:rsidR="008F1B9E">
        <w:t>syth 200</w:t>
      </w:r>
      <w:r w:rsidR="009F755E">
        <w:t>7</w:t>
      </w:r>
      <w:r w:rsidR="00C97E70">
        <w:t>;</w:t>
      </w:r>
      <w:r w:rsidR="00B129A9">
        <w:t xml:space="preserve"> Clem</w:t>
      </w:r>
      <w:r w:rsidR="00926DD9">
        <w:t>ann &amp; Gill</w:t>
      </w:r>
      <w:r w:rsidR="00265CDC">
        <w:t>e</w:t>
      </w:r>
      <w:r w:rsidR="00CD455E">
        <w:t>s</w:t>
      </w:r>
      <w:r w:rsidR="00926DD9">
        <w:t>p</w:t>
      </w:r>
      <w:r w:rsidR="00CD455E">
        <w:t>ie 2010</w:t>
      </w:r>
      <w:r w:rsidR="00EC6C3C">
        <w:t>)</w:t>
      </w:r>
      <w:r w:rsidR="00842B0D">
        <w:t>.</w:t>
      </w:r>
      <w:r w:rsidR="008969AB">
        <w:t xml:space="preserve"> </w:t>
      </w:r>
    </w:p>
    <w:p w14:paraId="64A69795" w14:textId="5DF17D97" w:rsidR="00622686" w:rsidRPr="0068027B" w:rsidRDefault="03AEC2AB" w:rsidP="00871B39">
      <w:pPr>
        <w:pStyle w:val="BodyNormal"/>
      </w:pPr>
      <w:r w:rsidRPr="005F7D6B">
        <w:t>Negative</w:t>
      </w:r>
      <w:r w:rsidRPr="0068027B">
        <w:t xml:space="preserve"> impacts </w:t>
      </w:r>
      <w:r w:rsidR="372FD725" w:rsidRPr="0068027B">
        <w:t xml:space="preserve">of deer </w:t>
      </w:r>
      <w:r w:rsidRPr="0068027B">
        <w:t xml:space="preserve">on </w:t>
      </w:r>
      <w:r w:rsidR="372FD725" w:rsidRPr="0068027B">
        <w:t xml:space="preserve">these </w:t>
      </w:r>
      <w:r w:rsidRPr="0068027B">
        <w:t>values are mainly caused by herbivory</w:t>
      </w:r>
      <w:r w:rsidR="002B7FDA">
        <w:t xml:space="preserve"> (browsing and grazing)</w:t>
      </w:r>
      <w:r w:rsidRPr="0068027B">
        <w:t>, antler rubbing</w:t>
      </w:r>
      <w:r w:rsidR="00213D61">
        <w:t xml:space="preserve">, </w:t>
      </w:r>
      <w:r w:rsidRPr="0068027B">
        <w:t>thrashing, trampling</w:t>
      </w:r>
      <w:r w:rsidR="006F444E">
        <w:t xml:space="preserve"> </w:t>
      </w:r>
      <w:r w:rsidRPr="0068027B">
        <w:t>and wallowing</w:t>
      </w:r>
      <w:r w:rsidR="006E4D2F">
        <w:t xml:space="preserve">. This </w:t>
      </w:r>
      <w:r w:rsidR="09CA389D" w:rsidRPr="0068027B">
        <w:t>can reduce plant growth, survival, and reproduction</w:t>
      </w:r>
      <w:r w:rsidR="00A214C2">
        <w:t xml:space="preserve"> of</w:t>
      </w:r>
      <w:r w:rsidR="09CA389D" w:rsidRPr="0068027B">
        <w:t xml:space="preserve"> individual species</w:t>
      </w:r>
      <w:r w:rsidR="00050EE4">
        <w:t>,</w:t>
      </w:r>
      <w:r w:rsidR="00A214C2">
        <w:t xml:space="preserve"> </w:t>
      </w:r>
      <w:r w:rsidR="00660836">
        <w:t>whilst</w:t>
      </w:r>
      <w:r w:rsidR="00A214C2">
        <w:t xml:space="preserve"> also al</w:t>
      </w:r>
      <w:r w:rsidR="00050EE4">
        <w:t>ter</w:t>
      </w:r>
      <w:r w:rsidR="00660836">
        <w:t>ing</w:t>
      </w:r>
      <w:r w:rsidR="009D263D">
        <w:t xml:space="preserve"> </w:t>
      </w:r>
      <w:r w:rsidR="09CA389D" w:rsidRPr="0068027B">
        <w:t xml:space="preserve">the structure and composition of </w:t>
      </w:r>
      <w:r w:rsidR="00D87567">
        <w:t xml:space="preserve">an </w:t>
      </w:r>
      <w:r w:rsidR="09CA389D" w:rsidRPr="0068027B">
        <w:t>ecological communit</w:t>
      </w:r>
      <w:r w:rsidR="00D87567">
        <w:t>y</w:t>
      </w:r>
      <w:r w:rsidR="00F359C1">
        <w:t xml:space="preserve">, </w:t>
      </w:r>
      <w:r w:rsidRPr="0068027B">
        <w:t>hav</w:t>
      </w:r>
      <w:r w:rsidR="00F359C1">
        <w:t>ing</w:t>
      </w:r>
      <w:r w:rsidRPr="0068027B">
        <w:t xml:space="preserve"> severe consequences for threatened species </w:t>
      </w:r>
      <w:r w:rsidR="372FD725" w:rsidRPr="0068027B">
        <w:t>and</w:t>
      </w:r>
      <w:r w:rsidRPr="0068027B">
        <w:t xml:space="preserve"> vegetation communities</w:t>
      </w:r>
      <w:r w:rsidR="372FD725" w:rsidRPr="0068027B">
        <w:t xml:space="preserve">, particularly </w:t>
      </w:r>
      <w:r w:rsidR="006161F4">
        <w:t>where</w:t>
      </w:r>
      <w:r w:rsidR="006161F4" w:rsidRPr="0068027B">
        <w:t xml:space="preserve"> </w:t>
      </w:r>
      <w:r w:rsidR="372FD725" w:rsidRPr="0068027B">
        <w:t xml:space="preserve">they </w:t>
      </w:r>
      <w:r w:rsidRPr="0068027B">
        <w:t>are spatially restricted or preferentially used by deer.</w:t>
      </w:r>
    </w:p>
    <w:p w14:paraId="4CB3A61E" w14:textId="1B607FFA" w:rsidR="00BF3966" w:rsidRDefault="587C7463" w:rsidP="00871B39">
      <w:pPr>
        <w:pStyle w:val="BodyNormal"/>
        <w:rPr>
          <w:rFonts w:eastAsia="Arial" w:cs="Arial"/>
          <w:highlight w:val="yellow"/>
        </w:rPr>
      </w:pPr>
      <w:r w:rsidRPr="005F1E63">
        <w:t xml:space="preserve">For example, </w:t>
      </w:r>
      <w:r w:rsidR="00F23767" w:rsidRPr="004E3D4A">
        <w:rPr>
          <w:color w:val="151517" w:themeColor="background1" w:themeShade="1A"/>
        </w:rPr>
        <w:t>Alpine Sphagnum Bogs and Associated Fens ecological community</w:t>
      </w:r>
      <w:r w:rsidR="004D0AAE">
        <w:t xml:space="preserve"> </w:t>
      </w:r>
      <w:r w:rsidR="00237C29">
        <w:t>is</w:t>
      </w:r>
      <w:r w:rsidRPr="005F1E63">
        <w:t xml:space="preserve"> listed as critically endangered under the EPBC Act</w:t>
      </w:r>
      <w:r w:rsidR="00D914BB">
        <w:t xml:space="preserve">. </w:t>
      </w:r>
      <w:r w:rsidR="0020030B">
        <w:t>As a</w:t>
      </w:r>
      <w:r w:rsidRPr="005F1E63">
        <w:t xml:space="preserve"> spatially restricted community</w:t>
      </w:r>
      <w:r w:rsidR="00A614EB">
        <w:t xml:space="preserve"> </w:t>
      </w:r>
      <w:r w:rsidR="002437D4">
        <w:t>favoured by</w:t>
      </w:r>
      <w:r w:rsidRPr="005F1E63">
        <w:t xml:space="preserve"> deer for wallowing</w:t>
      </w:r>
      <w:r w:rsidR="0092206A" w:rsidRPr="0092206A">
        <w:t xml:space="preserve"> </w:t>
      </w:r>
      <w:r w:rsidR="0092206A">
        <w:t>and social interactions</w:t>
      </w:r>
      <w:r w:rsidR="00BB32F0">
        <w:t>,</w:t>
      </w:r>
      <w:r w:rsidR="00887BD7">
        <w:t xml:space="preserve"> </w:t>
      </w:r>
      <w:r w:rsidR="00BB32F0">
        <w:t>impacts</w:t>
      </w:r>
      <w:r w:rsidR="009E77FC">
        <w:t xml:space="preserve"> are frequently</w:t>
      </w:r>
      <w:r w:rsidR="005121BB">
        <w:t xml:space="preserve"> observed over most of the A</w:t>
      </w:r>
      <w:r w:rsidR="0092206A">
        <w:t xml:space="preserve">lpine </w:t>
      </w:r>
      <w:r w:rsidR="005121BB">
        <w:t>N</w:t>
      </w:r>
      <w:r w:rsidR="0092206A">
        <w:t xml:space="preserve">ational </w:t>
      </w:r>
      <w:r w:rsidR="005121BB">
        <w:t>P</w:t>
      </w:r>
      <w:r w:rsidR="0092206A">
        <w:t>ark</w:t>
      </w:r>
      <w:r w:rsidR="00C36468">
        <w:t xml:space="preserve"> (Tolsma 2009)</w:t>
      </w:r>
      <w:r w:rsidR="00C8408D">
        <w:t>. T</w:t>
      </w:r>
      <w:r w:rsidR="00291613" w:rsidRPr="005F1E63">
        <w:t xml:space="preserve">his </w:t>
      </w:r>
      <w:r w:rsidR="00C8408D">
        <w:t xml:space="preserve">has resulted </w:t>
      </w:r>
      <w:r w:rsidR="00443924">
        <w:t>in the</w:t>
      </w:r>
      <w:r w:rsidR="00106AE7">
        <w:t>se vegetation types</w:t>
      </w:r>
      <w:r w:rsidR="00443924">
        <w:t xml:space="preserve"> being</w:t>
      </w:r>
      <w:r w:rsidR="00BD4908">
        <w:t xml:space="preserve"> a</w:t>
      </w:r>
      <w:r w:rsidR="00291613" w:rsidRPr="005F1E63">
        <w:t xml:space="preserve"> focus </w:t>
      </w:r>
      <w:r w:rsidR="00856CC2">
        <w:t xml:space="preserve">for </w:t>
      </w:r>
      <w:r w:rsidR="00291613" w:rsidRPr="005F1E63">
        <w:t xml:space="preserve">deer control </w:t>
      </w:r>
      <w:r w:rsidR="00963191">
        <w:t xml:space="preserve">operations </w:t>
      </w:r>
      <w:r w:rsidR="00386EA9">
        <w:t xml:space="preserve">over the past several years </w:t>
      </w:r>
      <w:r w:rsidR="00D450E2">
        <w:t xml:space="preserve">to reduce </w:t>
      </w:r>
      <w:r w:rsidR="00291613" w:rsidRPr="005F1E63">
        <w:t>damage to this endangered ecosystem</w:t>
      </w:r>
      <w:r w:rsidR="008E6D9A">
        <w:t xml:space="preserve">, </w:t>
      </w:r>
      <w:r w:rsidR="0099592E">
        <w:t>whilst</w:t>
      </w:r>
      <w:r w:rsidR="00457EF9">
        <w:t xml:space="preserve"> </w:t>
      </w:r>
      <w:r w:rsidR="0047144B">
        <w:t xml:space="preserve">also </w:t>
      </w:r>
      <w:r w:rsidR="00457EF9">
        <w:t>protec</w:t>
      </w:r>
      <w:r w:rsidR="006010E4">
        <w:t>t</w:t>
      </w:r>
      <w:r w:rsidR="0099592E">
        <w:t>ing</w:t>
      </w:r>
      <w:r w:rsidR="006010E4">
        <w:t xml:space="preserve"> </w:t>
      </w:r>
      <w:r w:rsidR="0099592E">
        <w:t>catchment</w:t>
      </w:r>
      <w:r w:rsidR="005252FF">
        <w:t xml:space="preserve"> </w:t>
      </w:r>
      <w:r w:rsidR="00ED016A">
        <w:t xml:space="preserve">headwaters </w:t>
      </w:r>
      <w:r w:rsidR="005252FF">
        <w:t>and habitat for many other rare and threatened species</w:t>
      </w:r>
      <w:r w:rsidR="00BA2785">
        <w:t xml:space="preserve"> (Hampton and Davis 2020)</w:t>
      </w:r>
      <w:r w:rsidR="00291613" w:rsidRPr="005F1E63">
        <w:t>.</w:t>
      </w:r>
      <w:r w:rsidR="00D61822" w:rsidRPr="00D61822">
        <w:rPr>
          <w:rFonts w:eastAsia="Arial" w:cs="Arial"/>
          <w:highlight w:val="yellow"/>
        </w:rPr>
        <w:t xml:space="preserve"> </w:t>
      </w:r>
    </w:p>
    <w:p w14:paraId="4690D0E1" w14:textId="77777777" w:rsidR="00CD0C2A" w:rsidRDefault="00153802" w:rsidP="00D62E44">
      <w:pPr>
        <w:spacing w:before="240" w:after="120" w:line="288" w:lineRule="auto"/>
        <w:rPr>
          <w:color w:val="auto"/>
          <w:sz w:val="16"/>
          <w:szCs w:val="16"/>
        </w:rPr>
      </w:pPr>
      <w:r w:rsidRPr="049670CF">
        <w:rPr>
          <w:color w:val="auto"/>
          <w:sz w:val="16"/>
          <w:szCs w:val="16"/>
        </w:rPr>
        <w:t>Uncertainty remains about the risk of deer contributing to the spread of cinnamon fungus, also known as root rot (</w:t>
      </w:r>
      <w:r w:rsidRPr="007626AF">
        <w:rPr>
          <w:i/>
          <w:iCs/>
          <w:color w:val="auto"/>
          <w:sz w:val="16"/>
          <w:szCs w:val="16"/>
        </w:rPr>
        <w:t>Phytophthora cinnamomi</w:t>
      </w:r>
      <w:r w:rsidRPr="049670CF">
        <w:rPr>
          <w:color w:val="auto"/>
          <w:sz w:val="16"/>
          <w:szCs w:val="16"/>
        </w:rPr>
        <w:t>), myrtle rust (</w:t>
      </w:r>
      <w:r w:rsidRPr="007626AF">
        <w:rPr>
          <w:i/>
          <w:iCs/>
          <w:color w:val="auto"/>
          <w:sz w:val="16"/>
          <w:szCs w:val="16"/>
        </w:rPr>
        <w:t>Austropuccinia psidii</w:t>
      </w:r>
      <w:r w:rsidRPr="049670CF">
        <w:rPr>
          <w:color w:val="auto"/>
          <w:sz w:val="16"/>
          <w:szCs w:val="16"/>
        </w:rPr>
        <w:t>), and amphibian chytrid fungus (</w:t>
      </w:r>
      <w:r w:rsidRPr="007626AF">
        <w:rPr>
          <w:i/>
          <w:iCs/>
          <w:color w:val="auto"/>
          <w:sz w:val="16"/>
          <w:szCs w:val="16"/>
        </w:rPr>
        <w:t>Batrachochytrium dendrobatidis</w:t>
      </w:r>
      <w:r w:rsidRPr="049670CF">
        <w:rPr>
          <w:color w:val="auto"/>
          <w:sz w:val="16"/>
          <w:szCs w:val="16"/>
        </w:rPr>
        <w:t>), warranting further investigation.</w:t>
      </w:r>
      <w:r w:rsidR="00D62E44">
        <w:rPr>
          <w:color w:val="auto"/>
          <w:sz w:val="16"/>
          <w:szCs w:val="16"/>
        </w:rPr>
        <w:t xml:space="preserve"> </w:t>
      </w:r>
    </w:p>
    <w:p w14:paraId="6F39AA16" w14:textId="643B008B" w:rsidR="00D62E44" w:rsidRDefault="00D62E44" w:rsidP="00D62E44">
      <w:pPr>
        <w:spacing w:before="240" w:after="120" w:line="288" w:lineRule="auto"/>
        <w:rPr>
          <w:rFonts w:eastAsiaTheme="minorHAnsi"/>
          <w:color w:val="auto"/>
          <w:sz w:val="16"/>
          <w:szCs w:val="16"/>
        </w:rPr>
      </w:pPr>
      <w:r>
        <w:rPr>
          <w:color w:val="auto"/>
          <w:sz w:val="16"/>
          <w:szCs w:val="16"/>
        </w:rPr>
        <w:t>Deer have been shown to be vectors for weeds</w:t>
      </w:r>
      <w:r w:rsidR="002F459B">
        <w:rPr>
          <w:color w:val="auto"/>
          <w:sz w:val="16"/>
          <w:szCs w:val="16"/>
        </w:rPr>
        <w:t xml:space="preserve"> though</w:t>
      </w:r>
      <w:r>
        <w:rPr>
          <w:color w:val="auto"/>
          <w:sz w:val="16"/>
          <w:szCs w:val="16"/>
        </w:rPr>
        <w:t>, contributing to their spread through dispersal of seeds in their faeces</w:t>
      </w:r>
      <w:r w:rsidR="00C0046F" w:rsidRPr="00286A95">
        <w:rPr>
          <w:color w:val="auto"/>
          <w:sz w:val="16"/>
          <w:szCs w:val="16"/>
        </w:rPr>
        <w:t xml:space="preserve"> and regurgitation of seeds, and through </w:t>
      </w:r>
      <w:r>
        <w:rPr>
          <w:color w:val="auto"/>
          <w:sz w:val="16"/>
          <w:szCs w:val="16"/>
        </w:rPr>
        <w:t>soil disturbance leading to weed establishment.</w:t>
      </w:r>
    </w:p>
    <w:p w14:paraId="14FBEA10" w14:textId="2EFC94C8" w:rsidR="008C621E" w:rsidRPr="0070001E" w:rsidRDefault="00BA67B9" w:rsidP="008C621E">
      <w:pPr>
        <w:pStyle w:val="BodyNormal"/>
      </w:pPr>
      <w:r>
        <w:rPr>
          <w:i/>
          <w:iCs/>
        </w:rPr>
        <w:t xml:space="preserve">Protecting Victoria’s Environment </w:t>
      </w:r>
      <w:r w:rsidR="00FA260F">
        <w:rPr>
          <w:i/>
          <w:iCs/>
        </w:rPr>
        <w:t>–</w:t>
      </w:r>
      <w:r>
        <w:rPr>
          <w:i/>
          <w:iCs/>
        </w:rPr>
        <w:t xml:space="preserve"> </w:t>
      </w:r>
      <w:r w:rsidR="008C621E" w:rsidRPr="00871B39">
        <w:rPr>
          <w:i/>
          <w:iCs/>
        </w:rPr>
        <w:t>Biodiversity 2037</w:t>
      </w:r>
      <w:r w:rsidR="008C621E" w:rsidRPr="00652FCC">
        <w:t xml:space="preserve"> </w:t>
      </w:r>
      <w:r>
        <w:t>(Biodiversity 2037)</w:t>
      </w:r>
      <w:r w:rsidR="008C621E" w:rsidRPr="00652FCC">
        <w:t xml:space="preserve"> is Victoria’s plan to</w:t>
      </w:r>
      <w:r w:rsidR="008C621E" w:rsidRPr="0079008E">
        <w:t xml:space="preserve"> stop the decline of our native plants and animals and improve our natural environment</w:t>
      </w:r>
      <w:r w:rsidR="008C621E" w:rsidRPr="00652FCC">
        <w:t>.</w:t>
      </w:r>
      <w:r w:rsidR="008C621E" w:rsidRPr="00C264D5">
        <w:t xml:space="preserve"> </w:t>
      </w:r>
      <w:r w:rsidR="008C621E">
        <w:t xml:space="preserve">It is underpinned by decision support tools including </w:t>
      </w:r>
      <w:r w:rsidR="008C621E" w:rsidRPr="00C264D5">
        <w:t>Strategic Management Prospects</w:t>
      </w:r>
      <w:r w:rsidR="008C621E">
        <w:t xml:space="preserve"> (SMP). SMP is </w:t>
      </w:r>
      <w:r w:rsidR="008C621E" w:rsidRPr="00C264D5">
        <w:t>used to help</w:t>
      </w:r>
      <w:r w:rsidR="008C621E" w:rsidRPr="00C264D5" w:rsidDel="00C33F03">
        <w:t xml:space="preserve"> </w:t>
      </w:r>
      <w:r w:rsidR="008C621E" w:rsidRPr="00C264D5">
        <w:t>prioritise investment</w:t>
      </w:r>
      <w:r w:rsidR="008C621E">
        <w:t>s</w:t>
      </w:r>
      <w:r w:rsidR="008C621E" w:rsidRPr="00C264D5">
        <w:t xml:space="preserve"> and </w:t>
      </w:r>
      <w:r w:rsidR="008C621E">
        <w:t xml:space="preserve">biodiversity </w:t>
      </w:r>
      <w:r w:rsidR="008C621E" w:rsidRPr="00C264D5">
        <w:t xml:space="preserve">management actions to achieve the most cost-effective benefits in line with </w:t>
      </w:r>
      <w:r w:rsidR="008C621E" w:rsidRPr="00871B39">
        <w:rPr>
          <w:i/>
          <w:iCs/>
        </w:rPr>
        <w:t>Biodiversity 2037</w:t>
      </w:r>
      <w:r w:rsidR="008C621E" w:rsidRPr="00C264D5">
        <w:t xml:space="preserve"> targets</w:t>
      </w:r>
      <w:r w:rsidR="008C621E">
        <w:t xml:space="preserve">. SMP modelling </w:t>
      </w:r>
      <w:r w:rsidR="008C621E" w:rsidRPr="00C264D5">
        <w:t xml:space="preserve">suggests that over a thousand species of flora </w:t>
      </w:r>
      <w:r w:rsidR="008C621E" w:rsidRPr="00C264D5">
        <w:lastRenderedPageBreak/>
        <w:t xml:space="preserve">and fauna would benefit from deer control efforts across </w:t>
      </w:r>
      <w:r w:rsidR="008C621E">
        <w:t>Victoria</w:t>
      </w:r>
      <w:r w:rsidR="008C621E" w:rsidRPr="00C264D5">
        <w:t>.</w:t>
      </w:r>
      <w:r w:rsidR="008C621E">
        <w:t xml:space="preserve"> </w:t>
      </w:r>
      <w:r w:rsidR="008C621E" w:rsidRPr="00C264D5">
        <w:t>(</w:t>
      </w:r>
      <w:r w:rsidR="008C621E" w:rsidRPr="00560C2C">
        <w:t>www.environment.vic.gov.au/biodiversity/natureprint</w:t>
      </w:r>
      <w:r w:rsidR="008C621E" w:rsidRPr="00C264D5">
        <w:t>)</w:t>
      </w:r>
    </w:p>
    <w:p w14:paraId="1C051C78" w14:textId="0C0966E0" w:rsidR="009C5F1A" w:rsidRPr="0070001E" w:rsidRDefault="009C5F1A" w:rsidP="001C4769">
      <w:pPr>
        <w:pStyle w:val="Heading3"/>
      </w:pPr>
      <w:r>
        <w:t>Cultural Heritage</w:t>
      </w:r>
    </w:p>
    <w:p w14:paraId="48014094" w14:textId="1AF8C26B" w:rsidR="00484316" w:rsidRDefault="00484316" w:rsidP="00D25FDB">
      <w:pPr>
        <w:pStyle w:val="BodyNormal"/>
      </w:pPr>
      <w:r w:rsidRPr="00D25FDB">
        <w:t>Deer can have a significant impact on cultural assets in eastern Victoria</w:t>
      </w:r>
      <w:r w:rsidR="00FA22A4">
        <w:t>, with t</w:t>
      </w:r>
      <w:r w:rsidRPr="00D25FDB">
        <w:t>heir presence in certain areas impact</w:t>
      </w:r>
      <w:r w:rsidR="00EF405D">
        <w:t>ing</w:t>
      </w:r>
      <w:r w:rsidRPr="00D25FDB">
        <w:t xml:space="preserve"> the cultural significance of archaeological and culturally sensitive sites of the Traditional Owners of eastern Victoria. Caring for these sites </w:t>
      </w:r>
      <w:r w:rsidR="006361B1">
        <w:t>may</w:t>
      </w:r>
      <w:r w:rsidRPr="00D25FDB">
        <w:t xml:space="preserve"> include physical care such as monitoring, protection and maintenance</w:t>
      </w:r>
      <w:r w:rsidR="003E44FB">
        <w:t>, as well as</w:t>
      </w:r>
      <w:r w:rsidRPr="00D25FDB">
        <w:t xml:space="preserve"> ceremonies and rituals</w:t>
      </w:r>
      <w:r w:rsidR="00E356DB">
        <w:t>. T</w:t>
      </w:r>
      <w:r w:rsidRPr="00D25FDB">
        <w:t xml:space="preserve">his helps to process the trauma of colonisation that still affects </w:t>
      </w:r>
      <w:r w:rsidR="00A970D9">
        <w:t xml:space="preserve">First Nations </w:t>
      </w:r>
      <w:r w:rsidR="00E356DB">
        <w:t>communities</w:t>
      </w:r>
      <w:r w:rsidRPr="00D25FDB">
        <w:t xml:space="preserve"> and ensure</w:t>
      </w:r>
      <w:r w:rsidR="00E356DB">
        <w:t>s</w:t>
      </w:r>
      <w:r w:rsidRPr="00D25FDB">
        <w:t xml:space="preserve"> the memories of their ancestors are honoured and respected. </w:t>
      </w:r>
    </w:p>
    <w:p w14:paraId="47ABA31B" w14:textId="3EA484B9" w:rsidR="00484316" w:rsidRPr="00484316" w:rsidRDefault="00C61550" w:rsidP="00D25FDB">
      <w:pPr>
        <w:pStyle w:val="BodyNormal"/>
      </w:pPr>
      <w:r>
        <w:t>C</w:t>
      </w:r>
      <w:r w:rsidRPr="00484316">
        <w:t>onsult</w:t>
      </w:r>
      <w:r>
        <w:t>ation</w:t>
      </w:r>
      <w:r w:rsidRPr="00484316">
        <w:t xml:space="preserve"> with Traditional Owners </w:t>
      </w:r>
      <w:r>
        <w:t>is critical</w:t>
      </w:r>
      <w:r w:rsidRPr="00484316">
        <w:t xml:space="preserve"> when considering any activities or developments that will impact Country</w:t>
      </w:r>
      <w:r w:rsidR="00EB77FF">
        <w:t>. This will ensure</w:t>
      </w:r>
      <w:r w:rsidR="00484316" w:rsidRPr="00D25FDB">
        <w:t xml:space="preserve"> that any </w:t>
      </w:r>
      <w:r w:rsidR="00EF3413">
        <w:t>deer</w:t>
      </w:r>
      <w:r w:rsidR="00484316" w:rsidRPr="00D25FDB">
        <w:t xml:space="preserve"> control activities are carried out in a way that is respectful of Indigenous cultural practices and beliefs, and that any potential impacts on cultural heritage is minimi</w:t>
      </w:r>
      <w:r w:rsidR="00C424DC">
        <w:t>s</w:t>
      </w:r>
      <w:r w:rsidR="00484316" w:rsidRPr="00D25FDB">
        <w:t>ed</w:t>
      </w:r>
      <w:r w:rsidR="00C1173E">
        <w:t xml:space="preserve">. </w:t>
      </w:r>
      <w:r w:rsidR="00AB7076">
        <w:t>First Nations</w:t>
      </w:r>
      <w:r w:rsidR="00AA17D3">
        <w:t>-</w:t>
      </w:r>
      <w:r w:rsidR="00484316" w:rsidRPr="00484316">
        <w:t xml:space="preserve">led deer </w:t>
      </w:r>
      <w:r w:rsidR="00077F61">
        <w:t>control</w:t>
      </w:r>
      <w:r w:rsidR="00912E25">
        <w:t xml:space="preserve"> </w:t>
      </w:r>
      <w:r w:rsidR="00193E2B">
        <w:t xml:space="preserve">activities </w:t>
      </w:r>
      <w:r w:rsidR="007401C8">
        <w:t xml:space="preserve">will </w:t>
      </w:r>
      <w:r w:rsidR="009B5718">
        <w:t>ensur</w:t>
      </w:r>
      <w:r w:rsidR="007401C8">
        <w:t>e</w:t>
      </w:r>
      <w:r w:rsidR="00AE49DD">
        <w:t xml:space="preserve"> </w:t>
      </w:r>
      <w:r w:rsidR="00484316" w:rsidRPr="00484316">
        <w:t>the cultural and spiritual significance of Country</w:t>
      </w:r>
      <w:r w:rsidR="003550AC">
        <w:t xml:space="preserve"> is considered </w:t>
      </w:r>
      <w:r w:rsidR="0073081D">
        <w:t xml:space="preserve">when implementing </w:t>
      </w:r>
      <w:r w:rsidR="009B0985">
        <w:t xml:space="preserve">actions under </w:t>
      </w:r>
      <w:r w:rsidR="0073081D">
        <w:t>the Plan</w:t>
      </w:r>
      <w:r w:rsidR="00214B7E">
        <w:t xml:space="preserve">. </w:t>
      </w:r>
    </w:p>
    <w:p w14:paraId="5FD4D509" w14:textId="1E91AF0D" w:rsidR="005F1E63" w:rsidRPr="005F1E63" w:rsidRDefault="005F1E63" w:rsidP="008B3FB8">
      <w:pPr>
        <w:pStyle w:val="Heading3"/>
        <w:ind w:left="720" w:hanging="720"/>
      </w:pPr>
      <w:r>
        <w:t>WATER</w:t>
      </w:r>
    </w:p>
    <w:p w14:paraId="29A1855C" w14:textId="2C00C262" w:rsidR="00670937" w:rsidRDefault="00AA6078" w:rsidP="00237FFC">
      <w:pPr>
        <w:pStyle w:val="BodyNormal"/>
      </w:pPr>
      <w:r>
        <w:t xml:space="preserve">The </w:t>
      </w:r>
      <w:r w:rsidR="005F1E63">
        <w:t xml:space="preserve">impact of deer on waterways is mainly </w:t>
      </w:r>
      <w:r w:rsidR="00014749">
        <w:t xml:space="preserve">from </w:t>
      </w:r>
      <w:r w:rsidR="005F1E63">
        <w:t>pugging, wallowing and herbivory in riparian zones. This can have impacts on water quality in the immediate vicinity and downstream</w:t>
      </w:r>
      <w:r w:rsidR="00E36A32">
        <w:t xml:space="preserve"> through sedimentation, water</w:t>
      </w:r>
      <w:r w:rsidR="006319BC">
        <w:t xml:space="preserve"> turbidity and </w:t>
      </w:r>
      <w:r w:rsidR="000102A7">
        <w:t xml:space="preserve">bank </w:t>
      </w:r>
      <w:r w:rsidR="006319BC">
        <w:t>erosion</w:t>
      </w:r>
      <w:r w:rsidR="005F1E63">
        <w:t xml:space="preserve">. </w:t>
      </w:r>
    </w:p>
    <w:p w14:paraId="459EB38E" w14:textId="2DFAB756" w:rsidR="00237FFC" w:rsidRDefault="005F1E63" w:rsidP="00237FFC">
      <w:pPr>
        <w:pStyle w:val="BodyNormal"/>
      </w:pPr>
      <w:r w:rsidRPr="005F1E63">
        <w:t>Deer in high densities can also pollute drinking water sources</w:t>
      </w:r>
      <w:r w:rsidR="00DD275E">
        <w:t>. P</w:t>
      </w:r>
      <w:r w:rsidRPr="005F1E63">
        <w:t xml:space="preserve">arasites such as cryptosporidium and giardia, as well as zoonotic diseases like Q-fever </w:t>
      </w:r>
      <w:r w:rsidR="00B9429A">
        <w:t>res</w:t>
      </w:r>
      <w:r w:rsidR="00B937B7">
        <w:t>ult from</w:t>
      </w:r>
      <w:r w:rsidRPr="005F1E63">
        <w:t xml:space="preserve"> faeces decomposition near the water source</w:t>
      </w:r>
      <w:r w:rsidR="00526851">
        <w:t>s</w:t>
      </w:r>
      <w:r w:rsidR="000E0970">
        <w:t>,</w:t>
      </w:r>
      <w:r w:rsidR="00BD5C0B">
        <w:t xml:space="preserve"> and </w:t>
      </w:r>
      <w:r w:rsidR="00135866">
        <w:t>these parasites and dis</w:t>
      </w:r>
      <w:r w:rsidR="002C1422">
        <w:t xml:space="preserve">eases </w:t>
      </w:r>
      <w:r w:rsidR="00DD275E">
        <w:t xml:space="preserve">all </w:t>
      </w:r>
      <w:r w:rsidR="00DD275E" w:rsidRPr="005F1E63">
        <w:t>affect human health</w:t>
      </w:r>
      <w:r w:rsidR="00DD275E">
        <w:t xml:space="preserve"> </w:t>
      </w:r>
      <w:r w:rsidR="00120E10">
        <w:t>(Hampton and Davis 2020)</w:t>
      </w:r>
      <w:r w:rsidR="00237FFC">
        <w:t>.</w:t>
      </w:r>
      <w:r w:rsidR="00AA6078">
        <w:t xml:space="preserve"> </w:t>
      </w:r>
      <w:r w:rsidR="0055078D">
        <w:t xml:space="preserve">Although </w:t>
      </w:r>
      <w:r w:rsidR="00FA0262">
        <w:t xml:space="preserve">it is a risk, </w:t>
      </w:r>
      <w:r w:rsidR="008629D5">
        <w:t xml:space="preserve">detailed analyses by </w:t>
      </w:r>
      <w:r w:rsidR="00FA0262" w:rsidRPr="00FA0262">
        <w:t>Melbourne Water</w:t>
      </w:r>
      <w:r w:rsidR="00A76967">
        <w:t xml:space="preserve"> </w:t>
      </w:r>
      <w:r w:rsidR="00FA0262" w:rsidRPr="00FA0262">
        <w:t>with the University of Melbourne</w:t>
      </w:r>
      <w:r w:rsidR="008629D5">
        <w:t xml:space="preserve"> suggest the risk is not </w:t>
      </w:r>
      <w:r w:rsidR="00DC68EE">
        <w:t>significant</w:t>
      </w:r>
      <w:r w:rsidR="002C1422">
        <w:t>,</w:t>
      </w:r>
      <w:r w:rsidR="00DF7736">
        <w:t xml:space="preserve"> with </w:t>
      </w:r>
      <w:r w:rsidR="008629D5">
        <w:t xml:space="preserve">monitoring </w:t>
      </w:r>
      <w:r w:rsidR="00DF7736">
        <w:t>confirming</w:t>
      </w:r>
      <w:r w:rsidR="00DF7736" w:rsidRPr="00FA0262">
        <w:t xml:space="preserve"> </w:t>
      </w:r>
      <w:r w:rsidR="00DF7736">
        <w:t>the presence of</w:t>
      </w:r>
      <w:r w:rsidR="00FA0262" w:rsidRPr="00FA0262">
        <w:t xml:space="preserve"> </w:t>
      </w:r>
      <w:r w:rsidR="008629D5">
        <w:t>c</w:t>
      </w:r>
      <w:r w:rsidR="00FA0262" w:rsidRPr="00FA0262">
        <w:t xml:space="preserve">ryptosporidium in approximately 2.2% of </w:t>
      </w:r>
      <w:r w:rsidR="008629D5">
        <w:t xml:space="preserve">11,000 </w:t>
      </w:r>
      <w:r w:rsidR="00FA0262" w:rsidRPr="00FA0262">
        <w:t>scat samples</w:t>
      </w:r>
      <w:r w:rsidR="00E4350E">
        <w:t>,</w:t>
      </w:r>
      <w:r w:rsidR="00526851">
        <w:t xml:space="preserve"> and </w:t>
      </w:r>
      <w:r w:rsidR="00DA0691" w:rsidRPr="00FA0262">
        <w:t>most</w:t>
      </w:r>
      <w:r w:rsidR="00E4350E">
        <w:t>ly</w:t>
      </w:r>
      <w:r w:rsidR="00FA0262" w:rsidRPr="00FA0262">
        <w:t xml:space="preserve"> non-human infectious genotypes. This </w:t>
      </w:r>
      <w:r w:rsidR="00CE20CF" w:rsidRPr="00FA0262">
        <w:t>long-term</w:t>
      </w:r>
      <w:r w:rsidR="00FA0262" w:rsidRPr="00FA0262">
        <w:t xml:space="preserve"> data set is used to support the maintenance of Melbourne Water’s unfiltered </w:t>
      </w:r>
      <w:r w:rsidR="008629D5">
        <w:t xml:space="preserve">water supply </w:t>
      </w:r>
      <w:r w:rsidR="00FA0262" w:rsidRPr="00FA0262">
        <w:t>status</w:t>
      </w:r>
      <w:r w:rsidR="00120E10">
        <w:t xml:space="preserve"> (Haydon et al 2022)</w:t>
      </w:r>
      <w:r w:rsidR="00FA0262" w:rsidRPr="00FA0262">
        <w:t>.</w:t>
      </w:r>
      <w:r w:rsidR="00FA0262">
        <w:t xml:space="preserve">  </w:t>
      </w:r>
    </w:p>
    <w:p w14:paraId="585DE2DB" w14:textId="05A8C632" w:rsidR="005F1E63" w:rsidRPr="00237FFC" w:rsidRDefault="005F1E63" w:rsidP="002023BB">
      <w:pPr>
        <w:pStyle w:val="Heading3"/>
        <w:spacing w:before="0"/>
      </w:pPr>
      <w:r w:rsidRPr="00237FFC">
        <w:t>ECONOMIC</w:t>
      </w:r>
    </w:p>
    <w:p w14:paraId="374738C6" w14:textId="731DF3AF" w:rsidR="00AE58DE" w:rsidRDefault="005F1E63" w:rsidP="00AE58DE">
      <w:pPr>
        <w:pStyle w:val="BodyNormal"/>
      </w:pPr>
      <w:r w:rsidRPr="005F1E63">
        <w:t xml:space="preserve">Deer across Victoria have caused damage to </w:t>
      </w:r>
      <w:r w:rsidR="00485F24">
        <w:t>agriculture</w:t>
      </w:r>
      <w:r w:rsidRPr="005F1E63">
        <w:t>, infrastructure (e.g. fencing and trellises)</w:t>
      </w:r>
      <w:r w:rsidR="00A075C8">
        <w:t>,</w:t>
      </w:r>
      <w:r w:rsidR="007C6F43">
        <w:t xml:space="preserve"> native timber harvesting and</w:t>
      </w:r>
      <w:r w:rsidR="00A075C8">
        <w:t xml:space="preserve"> </w:t>
      </w:r>
      <w:r w:rsidRPr="005F1E63">
        <w:t>forestry</w:t>
      </w:r>
      <w:r w:rsidR="00CB0B41">
        <w:t xml:space="preserve"> plantations</w:t>
      </w:r>
      <w:r w:rsidR="00F81411">
        <w:t xml:space="preserve"> including</w:t>
      </w:r>
      <w:r w:rsidR="004D3E5F">
        <w:t xml:space="preserve"> their</w:t>
      </w:r>
      <w:r w:rsidR="00F81411">
        <w:t xml:space="preserve"> </w:t>
      </w:r>
      <w:r w:rsidR="002304CE">
        <w:t>regenerati</w:t>
      </w:r>
      <w:r w:rsidR="00F81411">
        <w:t>on</w:t>
      </w:r>
      <w:r w:rsidR="00AC210E">
        <w:t xml:space="preserve"> </w:t>
      </w:r>
      <w:r w:rsidR="00FA1B5C">
        <w:t>by</w:t>
      </w:r>
      <w:r w:rsidRPr="005F1E63">
        <w:t xml:space="preserve"> browsing</w:t>
      </w:r>
      <w:r w:rsidR="004D7FA4">
        <w:t>, stripping</w:t>
      </w:r>
      <w:r w:rsidR="00B5005D">
        <w:t>,</w:t>
      </w:r>
      <w:r w:rsidRPr="005F1E63">
        <w:t xml:space="preserve"> and rubbing. </w:t>
      </w:r>
    </w:p>
    <w:p w14:paraId="3F89814E" w14:textId="2FB350D9" w:rsidR="00AE58DE" w:rsidRDefault="00AE58DE" w:rsidP="00E22198">
      <w:pPr>
        <w:pStyle w:val="BodyNormal"/>
        <w:spacing w:before="0"/>
      </w:pPr>
      <w:r w:rsidRPr="005F1E63">
        <w:t xml:space="preserve">Landholders </w:t>
      </w:r>
      <w:r>
        <w:t xml:space="preserve">in eastern Victoria </w:t>
      </w:r>
      <w:r w:rsidRPr="005F1E63">
        <w:t xml:space="preserve">have reported damage to pasture, fruit, grapevines, vegetables (especially potatoes), pine and </w:t>
      </w:r>
      <w:r w:rsidR="00EA2372">
        <w:t>hardwood</w:t>
      </w:r>
      <w:r w:rsidR="00EA2372" w:rsidRPr="005F1E63">
        <w:t xml:space="preserve"> </w:t>
      </w:r>
      <w:r w:rsidRPr="005F1E63">
        <w:t>plantations</w:t>
      </w:r>
      <w:r w:rsidR="001B2D16">
        <w:t>,</w:t>
      </w:r>
      <w:r w:rsidRPr="005F1E63">
        <w:t xml:space="preserve"> </w:t>
      </w:r>
      <w:r w:rsidR="00AA3B33">
        <w:t>as well as</w:t>
      </w:r>
      <w:r>
        <w:t xml:space="preserve"> </w:t>
      </w:r>
      <w:r w:rsidRPr="005F1E63">
        <w:t xml:space="preserve">flower and foliage growing operations. </w:t>
      </w:r>
      <w:r w:rsidR="001C1C1D" w:rsidRPr="001C1C1D">
        <w:t>Whilst damage from deer is most commonly seen on agricultural land that is close to deer habitat (bushland), it can extend much further</w:t>
      </w:r>
      <w:r w:rsidR="00C77A3B">
        <w:t>.</w:t>
      </w:r>
    </w:p>
    <w:p w14:paraId="366F8120" w14:textId="73954946" w:rsidR="005251AC" w:rsidRDefault="005251AC" w:rsidP="005F1E63">
      <w:pPr>
        <w:pStyle w:val="BodyNormal"/>
      </w:pPr>
      <w:r>
        <w:t xml:space="preserve">Deer are </w:t>
      </w:r>
      <w:r w:rsidR="00B1109B">
        <w:t xml:space="preserve">also </w:t>
      </w:r>
      <w:r>
        <w:t xml:space="preserve">vulnerable to </w:t>
      </w:r>
      <w:r w:rsidR="00D6477F">
        <w:t xml:space="preserve">emergency animal diseases </w:t>
      </w:r>
      <w:r w:rsidR="0046600D">
        <w:t>(EAD)</w:t>
      </w:r>
      <w:r w:rsidR="000A1756">
        <w:t>, including</w:t>
      </w:r>
      <w:r w:rsidR="00D6477F">
        <w:t xml:space="preserve"> </w:t>
      </w:r>
      <w:r>
        <w:t>foot and mouth disease</w:t>
      </w:r>
      <w:r w:rsidR="00CE6E1D">
        <w:t>, which</w:t>
      </w:r>
      <w:r>
        <w:t xml:space="preserve"> </w:t>
      </w:r>
      <w:r w:rsidR="00CE6E1D" w:rsidRPr="00CE6E1D">
        <w:t xml:space="preserve">have the </w:t>
      </w:r>
      <w:r w:rsidR="00CE6E1D" w:rsidRPr="00CE6E1D">
        <w:t xml:space="preserve">potential to cause devastating </w:t>
      </w:r>
      <w:r w:rsidR="0046600D">
        <w:t>impacts on</w:t>
      </w:r>
      <w:r w:rsidR="00CE6E1D" w:rsidRPr="00CE6E1D">
        <w:t xml:space="preserve"> animal, human and environmental health</w:t>
      </w:r>
      <w:r w:rsidR="00264E13">
        <w:t>,</w:t>
      </w:r>
      <w:r>
        <w:t xml:space="preserve"> and </w:t>
      </w:r>
      <w:r w:rsidR="007E5CEF">
        <w:t xml:space="preserve">have the potential to </w:t>
      </w:r>
      <w:r>
        <w:t>act as disease reservoir</w:t>
      </w:r>
      <w:r w:rsidR="00225814">
        <w:t>s</w:t>
      </w:r>
      <w:r>
        <w:t xml:space="preserve">. </w:t>
      </w:r>
      <w:r w:rsidR="00E21926">
        <w:t>If a</w:t>
      </w:r>
      <w:r w:rsidR="00A21518">
        <w:t>n</w:t>
      </w:r>
      <w:r w:rsidR="00E21926">
        <w:t xml:space="preserve"> </w:t>
      </w:r>
      <w:r w:rsidR="008C1C56">
        <w:t>EAD</w:t>
      </w:r>
      <w:r>
        <w:t xml:space="preserve"> </w:t>
      </w:r>
      <w:r w:rsidR="008C1C56">
        <w:t xml:space="preserve">was detected within </w:t>
      </w:r>
      <w:r w:rsidR="00A21518">
        <w:t xml:space="preserve">Victoria, </w:t>
      </w:r>
      <w:r w:rsidR="00E21926">
        <w:t xml:space="preserve">Agriculture Victoria </w:t>
      </w:r>
      <w:r w:rsidR="001D18CB">
        <w:t xml:space="preserve">is the biosecurity control agency </w:t>
      </w:r>
      <w:r w:rsidR="006508F6">
        <w:t xml:space="preserve">and </w:t>
      </w:r>
      <w:r w:rsidR="008B29E9">
        <w:t xml:space="preserve">responsible for initiating the </w:t>
      </w:r>
      <w:r w:rsidR="00BB207B">
        <w:t xml:space="preserve">Emergency Animal Disease Response Agreement with </w:t>
      </w:r>
      <w:r w:rsidR="00252974">
        <w:t>relevant</w:t>
      </w:r>
      <w:r w:rsidR="00BB207B">
        <w:t xml:space="preserve"> </w:t>
      </w:r>
      <w:r w:rsidR="00252974">
        <w:t>industry</w:t>
      </w:r>
      <w:r w:rsidR="00D174C1">
        <w:t>, state</w:t>
      </w:r>
      <w:r w:rsidR="00252974">
        <w:t xml:space="preserve"> and </w:t>
      </w:r>
      <w:r w:rsidR="00F90081">
        <w:t xml:space="preserve">federal </w:t>
      </w:r>
      <w:r w:rsidR="00252974">
        <w:t>government partners</w:t>
      </w:r>
      <w:r w:rsidR="00BB207B">
        <w:t xml:space="preserve"> </w:t>
      </w:r>
      <w:r w:rsidR="002A0DB9">
        <w:t>(Agriculture Victoria 2022)</w:t>
      </w:r>
      <w:r w:rsidR="00E21926">
        <w:t xml:space="preserve">. </w:t>
      </w:r>
    </w:p>
    <w:p w14:paraId="132CB125" w14:textId="78B9B3F7" w:rsidR="005F1E63" w:rsidRDefault="09630C18" w:rsidP="005F1E63">
      <w:pPr>
        <w:pStyle w:val="BodyNormal"/>
      </w:pPr>
      <w:r>
        <w:t>R</w:t>
      </w:r>
      <w:r w:rsidRPr="005F1E63">
        <w:t xml:space="preserve">esearch </w:t>
      </w:r>
      <w:r>
        <w:t xml:space="preserve">is also </w:t>
      </w:r>
      <w:r w:rsidRPr="005F1E63">
        <w:t xml:space="preserve">underway to determine </w:t>
      </w:r>
      <w:r>
        <w:t xml:space="preserve">whether </w:t>
      </w:r>
      <w:r w:rsidRPr="005F1E63">
        <w:t xml:space="preserve">deer </w:t>
      </w:r>
      <w:r>
        <w:t xml:space="preserve">can spread </w:t>
      </w:r>
      <w:r w:rsidRPr="005F1E63">
        <w:t>pests, viruses and parasites such as liver fluke (</w:t>
      </w:r>
      <w:r w:rsidRPr="0494066B">
        <w:rPr>
          <w:i/>
          <w:iCs/>
        </w:rPr>
        <w:t>Fasciola hepatica</w:t>
      </w:r>
      <w:r w:rsidRPr="005F1E63">
        <w:t>)</w:t>
      </w:r>
      <w:r>
        <w:t>,</w:t>
      </w:r>
      <w:r w:rsidRPr="005F1E63">
        <w:t xml:space="preserve"> to farmed grazing animals</w:t>
      </w:r>
      <w:r w:rsidR="002A0DB9">
        <w:t xml:space="preserve"> (Hampton and Davis 2020</w:t>
      </w:r>
      <w:r w:rsidR="000E16CA">
        <w:t>, Frontier Economics 2022)</w:t>
      </w:r>
      <w:r w:rsidRPr="005F1E63">
        <w:t>.</w:t>
      </w:r>
      <w:r>
        <w:t xml:space="preserve"> </w:t>
      </w:r>
      <w:r w:rsidR="005C7701">
        <w:t>Whilst t</w:t>
      </w:r>
      <w:r>
        <w:t>he magnitude and extent of this risk is not well understood</w:t>
      </w:r>
      <w:r w:rsidR="005C7701">
        <w:t xml:space="preserve">, </w:t>
      </w:r>
      <w:r w:rsidR="005C7701" w:rsidRPr="005C7701">
        <w:t>Victoria</w:t>
      </w:r>
      <w:r w:rsidR="005C7701">
        <w:t xml:space="preserve"> is</w:t>
      </w:r>
      <w:r w:rsidR="005C7701" w:rsidRPr="005C7701">
        <w:t xml:space="preserve"> </w:t>
      </w:r>
      <w:r w:rsidR="005C7701">
        <w:t>currently</w:t>
      </w:r>
      <w:r w:rsidR="005C7701" w:rsidRPr="005C7701">
        <w:t xml:space="preserve"> contributing to </w:t>
      </w:r>
      <w:r w:rsidR="00463D60">
        <w:t>the</w:t>
      </w:r>
      <w:r w:rsidR="005C7701" w:rsidRPr="005C7701">
        <w:t xml:space="preserve"> national study led by the Centre for Invasive Species Solutions</w:t>
      </w:r>
      <w:r>
        <w:t xml:space="preserve">. </w:t>
      </w:r>
    </w:p>
    <w:p w14:paraId="57CDFE94" w14:textId="23515689" w:rsidR="00547E5F" w:rsidRDefault="00547E5F" w:rsidP="00547E5F">
      <w:pPr>
        <w:pStyle w:val="BodyNormal"/>
      </w:pPr>
      <w:r>
        <w:t>A recent report into the economic, social and environmental impact of deer in Victoria estimated deer could cost between $1.5 to $2.2 billion over the next 30 years, without effective control of rising deer numbers</w:t>
      </w:r>
      <w:r w:rsidR="006F6007">
        <w:t xml:space="preserve"> (Frontier Economics 2022)</w:t>
      </w:r>
      <w:r>
        <w:t>. The report analysed economic costs of lost gross margin due to deer grazing on farmland, resources spent managing deer by land managers, lost forestry production</w:t>
      </w:r>
      <w:r w:rsidR="00F41976">
        <w:t>,</w:t>
      </w:r>
      <w:r>
        <w:t xml:space="preserve"> deer-related vehicle accidents and social costs of reduced recreation values. </w:t>
      </w:r>
    </w:p>
    <w:p w14:paraId="557EEB08" w14:textId="77777777" w:rsidR="00331C80" w:rsidRDefault="00331C80" w:rsidP="00331C80">
      <w:pPr>
        <w:pStyle w:val="BodyNormal"/>
        <w:keepNext/>
        <w:spacing w:before="0"/>
      </w:pPr>
      <w:r>
        <w:rPr>
          <w:noProof/>
        </w:rPr>
        <w:drawing>
          <wp:inline distT="0" distB="0" distL="0" distR="0" wp14:anchorId="30C0B293" wp14:editId="3BEED6F8">
            <wp:extent cx="3298720" cy="2474040"/>
            <wp:effectExtent l="0" t="6985" r="0" b="0"/>
            <wp:docPr id="1367362304" name="Picture 1367362304" descr="Young pine tree in a pine plantation with trunk stripped of bark by deer, stripped from the ground to approximately one point five metres high, from HVP Planta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67362304"/>
                    <pic:cNvPicPr/>
                  </pic:nvPicPr>
                  <pic:blipFill>
                    <a:blip r:embed="rId43" cstate="screen">
                      <a:extLst>
                        <a:ext uri="{28A0092B-C50C-407E-A947-70E740481C1C}">
                          <a14:useLocalDpi xmlns:a14="http://schemas.microsoft.com/office/drawing/2010/main"/>
                        </a:ext>
                      </a:extLst>
                    </a:blip>
                    <a:stretch>
                      <a:fillRect/>
                    </a:stretch>
                  </pic:blipFill>
                  <pic:spPr>
                    <a:xfrm rot="5400000">
                      <a:off x="0" y="0"/>
                      <a:ext cx="3298720" cy="2474040"/>
                    </a:xfrm>
                    <a:prstGeom prst="rect">
                      <a:avLst/>
                    </a:prstGeom>
                  </pic:spPr>
                </pic:pic>
              </a:graphicData>
            </a:graphic>
          </wp:inline>
        </w:drawing>
      </w:r>
    </w:p>
    <w:p w14:paraId="010B7CD5" w14:textId="0C8506E6" w:rsidR="00331C80" w:rsidRPr="00BB061D" w:rsidRDefault="00331C80" w:rsidP="00331C80">
      <w:pPr>
        <w:pStyle w:val="Caption"/>
        <w:jc w:val="both"/>
        <w:rPr>
          <w:sz w:val="16"/>
          <w:szCs w:val="16"/>
        </w:rPr>
      </w:pPr>
      <w:r w:rsidRPr="00BB061D">
        <w:rPr>
          <w:sz w:val="16"/>
          <w:szCs w:val="16"/>
        </w:rPr>
        <w:t xml:space="preserve">Figure </w:t>
      </w:r>
      <w:r w:rsidRPr="00BB061D">
        <w:rPr>
          <w:sz w:val="16"/>
          <w:szCs w:val="16"/>
        </w:rPr>
        <w:fldChar w:fldCharType="begin"/>
      </w:r>
      <w:r w:rsidRPr="00BB061D">
        <w:rPr>
          <w:sz w:val="16"/>
          <w:szCs w:val="16"/>
        </w:rPr>
        <w:instrText xml:space="preserve"> SEQ Figure \* ARABIC </w:instrText>
      </w:r>
      <w:r w:rsidRPr="00BB061D">
        <w:rPr>
          <w:sz w:val="16"/>
          <w:szCs w:val="16"/>
        </w:rPr>
        <w:fldChar w:fldCharType="separate"/>
      </w:r>
      <w:r w:rsidR="00A17D5C">
        <w:rPr>
          <w:noProof/>
          <w:sz w:val="16"/>
          <w:szCs w:val="16"/>
        </w:rPr>
        <w:t>9</w:t>
      </w:r>
      <w:r w:rsidRPr="00BB061D">
        <w:rPr>
          <w:sz w:val="16"/>
          <w:szCs w:val="16"/>
        </w:rPr>
        <w:fldChar w:fldCharType="end"/>
      </w:r>
      <w:r w:rsidR="005D0C7B">
        <w:rPr>
          <w:sz w:val="16"/>
          <w:szCs w:val="16"/>
        </w:rPr>
        <w:t>.</w:t>
      </w:r>
      <w:r w:rsidRPr="00BB061D">
        <w:rPr>
          <w:sz w:val="16"/>
          <w:szCs w:val="16"/>
        </w:rPr>
        <w:t xml:space="preserve"> Pine bark stripping by deer at HVP softwood plantation – Amy Kirk, HVP</w:t>
      </w:r>
      <w:r w:rsidR="008B30F3">
        <w:rPr>
          <w:sz w:val="16"/>
          <w:szCs w:val="16"/>
        </w:rPr>
        <w:t xml:space="preserve"> Plantations</w:t>
      </w:r>
    </w:p>
    <w:p w14:paraId="429A5E9A" w14:textId="5B195A84" w:rsidR="005F1E63" w:rsidRPr="005F1E63" w:rsidRDefault="005F1E63" w:rsidP="0068027B">
      <w:pPr>
        <w:pStyle w:val="Heading3"/>
        <w:ind w:left="720" w:hanging="720"/>
      </w:pPr>
      <w:r w:rsidRPr="005F1E63">
        <w:t>SOCIAL</w:t>
      </w:r>
    </w:p>
    <w:p w14:paraId="6FC0C171" w14:textId="59C32F56" w:rsidR="00433C0B" w:rsidRDefault="005F1E63" w:rsidP="005F1E63">
      <w:pPr>
        <w:pStyle w:val="BodyNormal"/>
      </w:pPr>
      <w:r w:rsidRPr="005F1E63">
        <w:t xml:space="preserve">Rural communities have reported deer damaging private gardens and presenting public safety issues (e.g. </w:t>
      </w:r>
      <w:r w:rsidR="00FE2B85">
        <w:t>entering</w:t>
      </w:r>
      <w:r w:rsidRPr="005F1E63">
        <w:t xml:space="preserve"> school grounds) when they become established and conditioned to urban areas. </w:t>
      </w:r>
      <w:r w:rsidR="00053DBA" w:rsidRPr="00053DBA">
        <w:t xml:space="preserve">When deer first appear in </w:t>
      </w:r>
      <w:r w:rsidR="00221701">
        <w:t>peri-</w:t>
      </w:r>
      <w:r w:rsidR="00053DBA" w:rsidRPr="00053DBA">
        <w:t>urban locations, there is potential for them to be seen as a ‘novelty’ or considered a valued part of the local wildlife by residents and visitors. This can complicate the ability to undertake effective deer control in these regions.</w:t>
      </w:r>
    </w:p>
    <w:p w14:paraId="372C1968" w14:textId="7A065604" w:rsidR="005F1E63" w:rsidRDefault="005F1E63" w:rsidP="005F1E63">
      <w:pPr>
        <w:pStyle w:val="BodyNormal"/>
      </w:pPr>
      <w:r w:rsidRPr="005F1E63">
        <w:lastRenderedPageBreak/>
        <w:t xml:space="preserve">Vehicle collisions involving deer have </w:t>
      </w:r>
      <w:r w:rsidR="00B6056B">
        <w:t xml:space="preserve">also </w:t>
      </w:r>
      <w:r w:rsidRPr="005F1E63">
        <w:t>been increasingly reported</w:t>
      </w:r>
      <w:r w:rsidR="00AB4CD1">
        <w:t>,</w:t>
      </w:r>
      <w:r w:rsidRPr="005F1E63">
        <w:t xml:space="preserve"> particularly in areas where </w:t>
      </w:r>
      <w:r w:rsidR="0043218F">
        <w:t xml:space="preserve">optimal </w:t>
      </w:r>
      <w:r w:rsidRPr="005F1E63">
        <w:t xml:space="preserve">deer habitat is adjacent to </w:t>
      </w:r>
      <w:r w:rsidR="00195C4E">
        <w:t>the region</w:t>
      </w:r>
      <w:r w:rsidR="000F0920">
        <w:t>’</w:t>
      </w:r>
      <w:r w:rsidR="00195C4E">
        <w:t xml:space="preserve">s </w:t>
      </w:r>
      <w:r w:rsidRPr="005F1E63">
        <w:t xml:space="preserve">main </w:t>
      </w:r>
      <w:r w:rsidR="0043218F">
        <w:t xml:space="preserve">arterial </w:t>
      </w:r>
      <w:r w:rsidRPr="005F1E63">
        <w:t>roads</w:t>
      </w:r>
      <w:r w:rsidR="001A3B79">
        <w:t xml:space="preserve"> and highways</w:t>
      </w:r>
      <w:r w:rsidR="005251AC">
        <w:t>.</w:t>
      </w:r>
      <w:r w:rsidRPr="005F1E63">
        <w:t xml:space="preserve"> </w:t>
      </w:r>
      <w:r w:rsidR="00952FDE">
        <w:t>Whilst d</w:t>
      </w:r>
      <w:r w:rsidRPr="005F1E63">
        <w:t>ata on vehicle collisions caused by deer is</w:t>
      </w:r>
      <w:r w:rsidR="00A21438">
        <w:t xml:space="preserve"> limited and</w:t>
      </w:r>
      <w:r w:rsidRPr="005F1E63">
        <w:t xml:space="preserve"> incomplete, there have been attempts by State Government agencies and insurance companies to quantify the impacts</w:t>
      </w:r>
      <w:r w:rsidR="000E16CA">
        <w:t xml:space="preserve"> (Ang et a</w:t>
      </w:r>
      <w:r w:rsidR="002B7A7C">
        <w:t>l 2019, AAMI 2022)</w:t>
      </w:r>
      <w:r w:rsidRPr="005F1E63">
        <w:t>.</w:t>
      </w:r>
      <w:r w:rsidR="005251AC" w:rsidRPr="005251AC">
        <w:t xml:space="preserve"> </w:t>
      </w:r>
      <w:r w:rsidR="00993326">
        <w:t xml:space="preserve">While </w:t>
      </w:r>
      <w:r w:rsidR="00AE651D">
        <w:t>kangaroos and wallabies significantly account for most collisions involving an animal</w:t>
      </w:r>
      <w:r w:rsidR="00996695">
        <w:t>,</w:t>
      </w:r>
      <w:r w:rsidR="00600B9E">
        <w:t xml:space="preserve"> and collis</w:t>
      </w:r>
      <w:r w:rsidR="00996695">
        <w:t>i</w:t>
      </w:r>
      <w:r w:rsidR="00600B9E">
        <w:t>ons involving deer are</w:t>
      </w:r>
      <w:r w:rsidR="00993326">
        <w:t xml:space="preserve"> </w:t>
      </w:r>
      <w:r w:rsidR="00F27CCA" w:rsidRPr="00F27CCA">
        <w:t xml:space="preserve">less frequent, </w:t>
      </w:r>
      <w:r w:rsidR="00600B9E">
        <w:t xml:space="preserve">they </w:t>
      </w:r>
      <w:r w:rsidR="00F27CCA" w:rsidRPr="00F27CCA">
        <w:t>may have greater potential for serious human injury due to their larger size.</w:t>
      </w:r>
    </w:p>
    <w:p w14:paraId="09EE8929" w14:textId="7C95FCB2" w:rsidR="00331C80" w:rsidRDefault="004F7165" w:rsidP="005F1E63">
      <w:pPr>
        <w:pStyle w:val="BodyNormal"/>
      </w:pPr>
      <w:r>
        <w:t xml:space="preserve">Frontier Economics </w:t>
      </w:r>
      <w:r w:rsidR="001B35FB">
        <w:t xml:space="preserve">(2022) </w:t>
      </w:r>
      <w:r>
        <w:t>estimate</w:t>
      </w:r>
      <w:r w:rsidR="00F20F92">
        <w:t xml:space="preserve"> the</w:t>
      </w:r>
      <w:r>
        <w:t xml:space="preserve"> </w:t>
      </w:r>
      <w:r w:rsidR="007F35A0">
        <w:t xml:space="preserve">economic cost of deer-related vehicle accidents </w:t>
      </w:r>
      <w:r w:rsidR="00C3529A">
        <w:t xml:space="preserve">will </w:t>
      </w:r>
      <w:r w:rsidR="007F35A0">
        <w:t>be</w:t>
      </w:r>
      <w:r w:rsidR="00C3529A">
        <w:t xml:space="preserve"> </w:t>
      </w:r>
      <w:r>
        <w:t>between $576 to $825 million over the next 30 years in Victoria</w:t>
      </w:r>
      <w:r w:rsidR="00987263">
        <w:t>, being</w:t>
      </w:r>
      <w:r>
        <w:t xml:space="preserve"> the greatest </w:t>
      </w:r>
      <w:r w:rsidR="00C3529A">
        <w:t>econ</w:t>
      </w:r>
      <w:r w:rsidR="005D5872">
        <w:t xml:space="preserve">omic </w:t>
      </w:r>
      <w:r>
        <w:t>cost to the community</w:t>
      </w:r>
      <w:r w:rsidR="00091B2E">
        <w:t xml:space="preserve"> identified in the report</w:t>
      </w:r>
      <w:r>
        <w:t xml:space="preserve">. </w:t>
      </w:r>
    </w:p>
    <w:p w14:paraId="31D76DFE" w14:textId="4737E3FE" w:rsidR="005F1E63" w:rsidRPr="005F1E63" w:rsidRDefault="5331A2B9" w:rsidP="008B3FB8">
      <w:pPr>
        <w:pStyle w:val="Heading3"/>
        <w:ind w:left="720" w:hanging="720"/>
      </w:pPr>
      <w:r>
        <w:t>Recreational Hunting</w:t>
      </w:r>
    </w:p>
    <w:p w14:paraId="1584FC00" w14:textId="087610B2" w:rsidR="00D01CC7" w:rsidRDefault="005F1E63" w:rsidP="00E23A6F">
      <w:pPr>
        <w:pStyle w:val="BodyNormal"/>
      </w:pPr>
      <w:r w:rsidRPr="005F1E63">
        <w:t>While deer can have negative impacts on our landscape, there are some social and economic benefits</w:t>
      </w:r>
      <w:r w:rsidR="00F71F81">
        <w:t xml:space="preserve"> from hunting</w:t>
      </w:r>
      <w:r w:rsidR="004E2310">
        <w:t xml:space="preserve">. </w:t>
      </w:r>
      <w:r w:rsidR="00D965EF">
        <w:t>A</w:t>
      </w:r>
      <w:r w:rsidRPr="005F1E63">
        <w:t xml:space="preserve"> 2020 analysis</w:t>
      </w:r>
      <w:r w:rsidR="004E2310">
        <w:t xml:space="preserve"> estimated that </w:t>
      </w:r>
      <w:r w:rsidRPr="005F1E63">
        <w:t>recreational deer hunters who held a Victorian Game Licence made a gross contribution of $201 million to the Victorian economy</w:t>
      </w:r>
      <w:r w:rsidR="002B7A7C">
        <w:t xml:space="preserve"> (</w:t>
      </w:r>
      <w:r w:rsidR="0010271A">
        <w:t>Department of Jobs Precincts and Regions (</w:t>
      </w:r>
      <w:r w:rsidR="002B7A7C">
        <w:t>DJPR</w:t>
      </w:r>
      <w:r w:rsidR="0010271A">
        <w:t>)</w:t>
      </w:r>
      <w:r w:rsidR="002B7A7C">
        <w:t xml:space="preserve"> 2020)</w:t>
      </w:r>
      <w:r w:rsidRPr="005F1E63">
        <w:t>. This contribution comprises both direct expenditure and indirect or flow-on economic activity. A significant proportion of that expenditure occurs in metropolitan Melbourne and eastern Victoria</w:t>
      </w:r>
      <w:r w:rsidR="004E2310">
        <w:t xml:space="preserve"> </w:t>
      </w:r>
      <w:r w:rsidR="006C001A">
        <w:t xml:space="preserve">where </w:t>
      </w:r>
      <w:r w:rsidR="00A80388">
        <w:t xml:space="preserve">recreational </w:t>
      </w:r>
      <w:r w:rsidR="004E2310">
        <w:t>hunt</w:t>
      </w:r>
      <w:r w:rsidR="002F2290">
        <w:t xml:space="preserve">ers </w:t>
      </w:r>
      <w:r w:rsidR="00094357">
        <w:t xml:space="preserve">are most likely to reside </w:t>
      </w:r>
      <w:r w:rsidR="00BF6C25">
        <w:t>or</w:t>
      </w:r>
      <w:r w:rsidR="003748C6">
        <w:t xml:space="preserve"> undertake the activity</w:t>
      </w:r>
      <w:r w:rsidRPr="005F1E63">
        <w:t xml:space="preserve">. </w:t>
      </w:r>
    </w:p>
    <w:p w14:paraId="71F6FA95" w14:textId="092EC104" w:rsidR="00617A2C" w:rsidRDefault="00617A2C" w:rsidP="003D6C12">
      <w:pPr>
        <w:pStyle w:val="BodyNormal"/>
        <w:spacing w:before="0"/>
      </w:pPr>
      <w:r>
        <w:rPr>
          <w:noProof/>
        </w:rPr>
        <w:drawing>
          <wp:inline distT="0" distB="0" distL="0" distR="0" wp14:anchorId="61AF7A09" wp14:editId="4C2391C7">
            <wp:extent cx="2639060" cy="1978660"/>
            <wp:effectExtent l="0" t="0" r="8890" b="2540"/>
            <wp:docPr id="29" name="Picture 29" descr="Wooden sign with engraving 'Stanley State Forest' on top board and 'Dingle Block' on bottom board with one of two wooden sign posts nearly rubbed and/or chewed through  by deer, now very skinny approximately 25mm thick from 75 to 100 millimetres thi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Wooden sign with engraving 'Stanley State Forest' on top board and 'Dingle Block' on bottom board with one of two wooden sign posts nearly rubbed and/or chewed through  by deer, now very skinny approximately 25mm thick from 75 to 100 millimetres thick."/>
                    <pic:cNvPicPr>
                      <a:picLocks noChangeAspect="1" noChangeArrowheads="1"/>
                    </pic:cNvPicPr>
                  </pic:nvPicPr>
                  <pic:blipFill>
                    <a:blip r:embed="rId44" cstate="screen">
                      <a:extLst>
                        <a:ext uri="{28A0092B-C50C-407E-A947-70E740481C1C}">
                          <a14:useLocalDpi xmlns:a14="http://schemas.microsoft.com/office/drawing/2010/main"/>
                        </a:ext>
                      </a:extLst>
                    </a:blip>
                    <a:srcRect/>
                    <a:stretch>
                      <a:fillRect/>
                    </a:stretch>
                  </pic:blipFill>
                  <pic:spPr bwMode="auto">
                    <a:xfrm>
                      <a:off x="0" y="0"/>
                      <a:ext cx="2639060" cy="1978660"/>
                    </a:xfrm>
                    <a:prstGeom prst="rect">
                      <a:avLst/>
                    </a:prstGeom>
                    <a:noFill/>
                    <a:ln>
                      <a:noFill/>
                    </a:ln>
                  </pic:spPr>
                </pic:pic>
              </a:graphicData>
            </a:graphic>
          </wp:inline>
        </w:drawing>
      </w:r>
    </w:p>
    <w:p w14:paraId="02BC252E" w14:textId="686B8EB1" w:rsidR="00617A2C" w:rsidRDefault="00617A2C" w:rsidP="00617A2C">
      <w:pPr>
        <w:pStyle w:val="Caption"/>
        <w:rPr>
          <w:sz w:val="16"/>
          <w:szCs w:val="16"/>
        </w:rPr>
      </w:pPr>
      <w:r w:rsidRPr="00730757">
        <w:rPr>
          <w:sz w:val="16"/>
          <w:szCs w:val="16"/>
        </w:rPr>
        <w:t xml:space="preserve">Figure </w:t>
      </w:r>
      <w:r w:rsidRPr="00730757">
        <w:rPr>
          <w:sz w:val="16"/>
          <w:szCs w:val="16"/>
        </w:rPr>
        <w:fldChar w:fldCharType="begin"/>
      </w:r>
      <w:r w:rsidRPr="00730757">
        <w:rPr>
          <w:sz w:val="16"/>
          <w:szCs w:val="16"/>
        </w:rPr>
        <w:instrText xml:space="preserve"> SEQ Figure \* ARABIC </w:instrText>
      </w:r>
      <w:r w:rsidRPr="00730757">
        <w:rPr>
          <w:sz w:val="16"/>
          <w:szCs w:val="16"/>
        </w:rPr>
        <w:fldChar w:fldCharType="separate"/>
      </w:r>
      <w:r w:rsidR="00A17D5C">
        <w:rPr>
          <w:noProof/>
          <w:sz w:val="16"/>
          <w:szCs w:val="16"/>
        </w:rPr>
        <w:t>10</w:t>
      </w:r>
      <w:r w:rsidRPr="00730757">
        <w:rPr>
          <w:sz w:val="16"/>
          <w:szCs w:val="16"/>
        </w:rPr>
        <w:fldChar w:fldCharType="end"/>
      </w:r>
      <w:r w:rsidR="005D0C7B">
        <w:rPr>
          <w:sz w:val="16"/>
          <w:szCs w:val="16"/>
        </w:rPr>
        <w:t>.</w:t>
      </w:r>
      <w:r w:rsidRPr="00730757">
        <w:rPr>
          <w:sz w:val="16"/>
          <w:szCs w:val="16"/>
        </w:rPr>
        <w:t xml:space="preserve"> Deer rub on forest sign - Stefan Kaiser</w:t>
      </w:r>
    </w:p>
    <w:p w14:paraId="0F1CC08D" w14:textId="18580A01" w:rsidR="006730D7" w:rsidRDefault="006730D7" w:rsidP="0039309D">
      <w:pPr>
        <w:pStyle w:val="Heading2"/>
      </w:pPr>
      <w:bookmarkStart w:id="25" w:name="_Toc124619731"/>
      <w:r>
        <w:t>Challenges of managing deer</w:t>
      </w:r>
      <w:bookmarkEnd w:id="25"/>
    </w:p>
    <w:p w14:paraId="746B3FDA" w14:textId="522E3F5D" w:rsidR="006766FA" w:rsidRDefault="006766FA" w:rsidP="006766FA">
      <w:pPr>
        <w:pStyle w:val="BodyNormal"/>
      </w:pPr>
      <w:r>
        <w:t>Sambar, Fallow, Red and Hog deer are well established in the wild across Victoria</w:t>
      </w:r>
      <w:r w:rsidR="00083A5C">
        <w:t xml:space="preserve">. </w:t>
      </w:r>
      <w:r>
        <w:t xml:space="preserve">Rusa, </w:t>
      </w:r>
      <w:r w:rsidR="006D350D">
        <w:t>Chital</w:t>
      </w:r>
      <w:r w:rsidR="001958BE">
        <w:t>, Sika and Wapit</w:t>
      </w:r>
      <w:r w:rsidR="00091889">
        <w:t xml:space="preserve">i </w:t>
      </w:r>
      <w:r w:rsidR="00D56EA9">
        <w:t>D</w:t>
      </w:r>
      <w:r w:rsidR="003E0591">
        <w:t xml:space="preserve">eer </w:t>
      </w:r>
      <w:r>
        <w:t xml:space="preserve">are </w:t>
      </w:r>
      <w:r w:rsidR="005211EB">
        <w:t xml:space="preserve">either </w:t>
      </w:r>
      <w:r>
        <w:t>not widespread</w:t>
      </w:r>
      <w:r w:rsidR="005211EB">
        <w:t xml:space="preserve"> or </w:t>
      </w:r>
      <w:r w:rsidR="007D25FD">
        <w:t xml:space="preserve">yet to be </w:t>
      </w:r>
      <w:r w:rsidR="005211EB">
        <w:t>established in the wild</w:t>
      </w:r>
      <w:r w:rsidR="007B4FD4">
        <w:t>,</w:t>
      </w:r>
      <w:r w:rsidR="00220898">
        <w:t xml:space="preserve"> t</w:t>
      </w:r>
      <w:r w:rsidR="00C622A1">
        <w:t>herefore</w:t>
      </w:r>
      <w:r w:rsidR="008B2B75">
        <w:t xml:space="preserve"> </w:t>
      </w:r>
      <w:r>
        <w:t xml:space="preserve">prevention of </w:t>
      </w:r>
      <w:r w:rsidR="008B2B75">
        <w:t>their</w:t>
      </w:r>
      <w:r>
        <w:t xml:space="preserve"> establish</w:t>
      </w:r>
      <w:r w:rsidR="008B2B75">
        <w:t>ment</w:t>
      </w:r>
      <w:r>
        <w:t xml:space="preserve"> is a high priority. </w:t>
      </w:r>
    </w:p>
    <w:p w14:paraId="398C7709" w14:textId="471481D9" w:rsidR="00062EF7" w:rsidRDefault="66CECB96" w:rsidP="00062EF7">
      <w:pPr>
        <w:pStyle w:val="BodyNormal"/>
        <w:rPr>
          <w:rFonts w:asciiTheme="minorHAnsi" w:hAnsiTheme="minorHAnsi" w:cstheme="minorHAnsi"/>
        </w:rPr>
      </w:pPr>
      <w:r w:rsidRPr="00C5346C">
        <w:rPr>
          <w:rFonts w:asciiTheme="minorHAnsi" w:hAnsiTheme="minorHAnsi" w:cstheme="minorHAnsi"/>
        </w:rPr>
        <w:t>Effective methods for control of deer are limited</w:t>
      </w:r>
      <w:r w:rsidR="003B5776">
        <w:rPr>
          <w:rFonts w:asciiTheme="minorHAnsi" w:hAnsiTheme="minorHAnsi" w:cstheme="minorHAnsi"/>
        </w:rPr>
        <w:t xml:space="preserve"> to</w:t>
      </w:r>
      <w:r w:rsidRPr="00C5346C">
        <w:rPr>
          <w:rFonts w:asciiTheme="minorHAnsi" w:hAnsiTheme="minorHAnsi" w:cstheme="minorHAnsi"/>
        </w:rPr>
        <w:t xml:space="preserve"> </w:t>
      </w:r>
      <w:r w:rsidR="00A750ED" w:rsidRPr="00C5346C">
        <w:rPr>
          <w:rFonts w:asciiTheme="minorHAnsi" w:hAnsiTheme="minorHAnsi" w:cstheme="minorHAnsi"/>
        </w:rPr>
        <w:t xml:space="preserve">aerial </w:t>
      </w:r>
      <w:r w:rsidRPr="00C5346C">
        <w:rPr>
          <w:rFonts w:asciiTheme="minorHAnsi" w:hAnsiTheme="minorHAnsi" w:cstheme="minorHAnsi"/>
        </w:rPr>
        <w:t xml:space="preserve">shooting </w:t>
      </w:r>
      <w:r w:rsidR="004D1A48">
        <w:rPr>
          <w:rFonts w:asciiTheme="minorHAnsi" w:hAnsiTheme="minorHAnsi" w:cstheme="minorHAnsi"/>
        </w:rPr>
        <w:t xml:space="preserve">by professional </w:t>
      </w:r>
      <w:r w:rsidR="00424D05">
        <w:rPr>
          <w:rFonts w:asciiTheme="minorHAnsi" w:hAnsiTheme="minorHAnsi" w:cstheme="minorHAnsi"/>
        </w:rPr>
        <w:t>controllers</w:t>
      </w:r>
      <w:r w:rsidR="00E66CBE">
        <w:rPr>
          <w:rFonts w:asciiTheme="minorHAnsi" w:hAnsiTheme="minorHAnsi" w:cstheme="minorHAnsi"/>
        </w:rPr>
        <w:t xml:space="preserve"> or </w:t>
      </w:r>
      <w:r w:rsidRPr="00C5346C">
        <w:rPr>
          <w:rFonts w:asciiTheme="minorHAnsi" w:hAnsiTheme="minorHAnsi" w:cstheme="minorHAnsi"/>
        </w:rPr>
        <w:t xml:space="preserve">ground </w:t>
      </w:r>
      <w:r w:rsidR="004D1A48">
        <w:rPr>
          <w:rFonts w:asciiTheme="minorHAnsi" w:hAnsiTheme="minorHAnsi" w:cstheme="minorHAnsi"/>
        </w:rPr>
        <w:t>shooting</w:t>
      </w:r>
      <w:r w:rsidR="00226ADE">
        <w:rPr>
          <w:rFonts w:asciiTheme="minorHAnsi" w:hAnsiTheme="minorHAnsi" w:cstheme="minorHAnsi"/>
        </w:rPr>
        <w:t xml:space="preserve"> </w:t>
      </w:r>
      <w:r w:rsidRPr="00C5346C">
        <w:rPr>
          <w:rFonts w:asciiTheme="minorHAnsi" w:hAnsiTheme="minorHAnsi" w:cstheme="minorHAnsi"/>
        </w:rPr>
        <w:t>by professional shooters, volunteer hunt</w:t>
      </w:r>
      <w:r w:rsidR="00153D60">
        <w:rPr>
          <w:rFonts w:asciiTheme="minorHAnsi" w:hAnsiTheme="minorHAnsi" w:cstheme="minorHAnsi"/>
        </w:rPr>
        <w:t>ers</w:t>
      </w:r>
      <w:r w:rsidR="00AF0CC3">
        <w:rPr>
          <w:rFonts w:asciiTheme="minorHAnsi" w:hAnsiTheme="minorHAnsi" w:cstheme="minorHAnsi"/>
        </w:rPr>
        <w:t>,</w:t>
      </w:r>
      <w:r w:rsidR="4E91688B" w:rsidRPr="00C5346C">
        <w:rPr>
          <w:rFonts w:asciiTheme="minorHAnsi" w:hAnsiTheme="minorHAnsi" w:cstheme="minorHAnsi"/>
        </w:rPr>
        <w:t xml:space="preserve"> </w:t>
      </w:r>
      <w:r w:rsidR="00153D60">
        <w:rPr>
          <w:rFonts w:asciiTheme="minorHAnsi" w:hAnsiTheme="minorHAnsi" w:cstheme="minorHAnsi"/>
        </w:rPr>
        <w:t>or</w:t>
      </w:r>
      <w:r w:rsidR="00686DA7" w:rsidRPr="00C5346C">
        <w:rPr>
          <w:rFonts w:asciiTheme="minorHAnsi" w:hAnsiTheme="minorHAnsi" w:cstheme="minorHAnsi"/>
        </w:rPr>
        <w:t xml:space="preserve"> </w:t>
      </w:r>
      <w:r w:rsidRPr="00C5346C">
        <w:rPr>
          <w:rFonts w:asciiTheme="minorHAnsi" w:hAnsiTheme="minorHAnsi" w:cstheme="minorHAnsi"/>
        </w:rPr>
        <w:t>commercial harvesters</w:t>
      </w:r>
      <w:r w:rsidRPr="002733E2">
        <w:rPr>
          <w:rFonts w:asciiTheme="minorHAnsi" w:hAnsiTheme="minorHAnsi" w:cstheme="minorHAnsi"/>
        </w:rPr>
        <w:t xml:space="preserve">. </w:t>
      </w:r>
    </w:p>
    <w:p w14:paraId="2C7BF70A" w14:textId="0DD7527A" w:rsidR="00032B08" w:rsidRDefault="00DE4B45" w:rsidP="0494066B">
      <w:pPr>
        <w:pStyle w:val="BodyNormal"/>
        <w:rPr>
          <w:rFonts w:asciiTheme="minorHAnsi" w:hAnsiTheme="minorHAnsi" w:cstheme="minorHAnsi"/>
        </w:rPr>
      </w:pPr>
      <w:r>
        <w:rPr>
          <w:rFonts w:asciiTheme="minorHAnsi" w:hAnsiTheme="minorHAnsi" w:cstheme="minorHAnsi"/>
        </w:rPr>
        <w:t>A</w:t>
      </w:r>
      <w:r w:rsidR="66CECB96" w:rsidRPr="006D1323">
        <w:rPr>
          <w:rFonts w:asciiTheme="minorHAnsi" w:hAnsiTheme="minorHAnsi" w:cstheme="minorHAnsi"/>
        </w:rPr>
        <w:t xml:space="preserve"> significant number of deer </w:t>
      </w:r>
      <w:r w:rsidR="007218A5" w:rsidRPr="006D1323">
        <w:rPr>
          <w:rFonts w:asciiTheme="minorHAnsi" w:hAnsiTheme="minorHAnsi" w:cstheme="minorHAnsi"/>
        </w:rPr>
        <w:t>are harvested</w:t>
      </w:r>
      <w:r w:rsidR="66CECB96" w:rsidRPr="006D1323">
        <w:rPr>
          <w:rFonts w:asciiTheme="minorHAnsi" w:hAnsiTheme="minorHAnsi" w:cstheme="minorHAnsi"/>
        </w:rPr>
        <w:t xml:space="preserve"> by recreational hunters</w:t>
      </w:r>
      <w:r w:rsidR="00026BA2">
        <w:rPr>
          <w:rFonts w:asciiTheme="minorHAnsi" w:hAnsiTheme="minorHAnsi" w:cstheme="minorHAnsi"/>
        </w:rPr>
        <w:t xml:space="preserve"> each year</w:t>
      </w:r>
      <w:r w:rsidR="007C1EEC" w:rsidRPr="006D1323">
        <w:rPr>
          <w:rFonts w:asciiTheme="minorHAnsi" w:hAnsiTheme="minorHAnsi" w:cstheme="minorHAnsi"/>
        </w:rPr>
        <w:t xml:space="preserve">, with </w:t>
      </w:r>
      <w:r w:rsidR="00633D37" w:rsidRPr="006D1323">
        <w:rPr>
          <w:rFonts w:asciiTheme="minorHAnsi" w:hAnsiTheme="minorHAnsi" w:cstheme="minorHAnsi"/>
        </w:rPr>
        <w:t>11</w:t>
      </w:r>
      <w:r w:rsidR="00B753EA" w:rsidRPr="006D1323">
        <w:rPr>
          <w:rFonts w:asciiTheme="minorHAnsi" w:hAnsiTheme="minorHAnsi" w:cstheme="minorHAnsi"/>
        </w:rPr>
        <w:t>9</w:t>
      </w:r>
      <w:r w:rsidR="00633D37" w:rsidRPr="006D1323">
        <w:rPr>
          <w:rFonts w:asciiTheme="minorHAnsi" w:hAnsiTheme="minorHAnsi" w:cstheme="minorHAnsi"/>
        </w:rPr>
        <w:t>,</w:t>
      </w:r>
      <w:r w:rsidR="00D8563F" w:rsidRPr="006D1323">
        <w:rPr>
          <w:rFonts w:asciiTheme="minorHAnsi" w:hAnsiTheme="minorHAnsi" w:cstheme="minorHAnsi"/>
        </w:rPr>
        <w:t>0</w:t>
      </w:r>
      <w:r w:rsidR="00633D37" w:rsidRPr="006D1323">
        <w:rPr>
          <w:rFonts w:asciiTheme="minorHAnsi" w:hAnsiTheme="minorHAnsi" w:cstheme="minorHAnsi"/>
        </w:rPr>
        <w:t>00</w:t>
      </w:r>
      <w:r w:rsidR="00A422C4" w:rsidRPr="006D1323">
        <w:rPr>
          <w:rFonts w:asciiTheme="minorHAnsi" w:hAnsiTheme="minorHAnsi" w:cstheme="minorHAnsi"/>
        </w:rPr>
        <w:t xml:space="preserve"> reported in 20</w:t>
      </w:r>
      <w:r w:rsidR="00DD1996" w:rsidRPr="006D1323">
        <w:rPr>
          <w:rFonts w:asciiTheme="minorHAnsi" w:hAnsiTheme="minorHAnsi" w:cstheme="minorHAnsi"/>
        </w:rPr>
        <w:t>21-2022</w:t>
      </w:r>
      <w:r w:rsidR="66CECB96" w:rsidRPr="006D1323">
        <w:rPr>
          <w:rFonts w:asciiTheme="minorHAnsi" w:hAnsiTheme="minorHAnsi" w:cstheme="minorHAnsi"/>
        </w:rPr>
        <w:t xml:space="preserve"> </w:t>
      </w:r>
      <w:r w:rsidR="00147D70" w:rsidRPr="006D1323">
        <w:rPr>
          <w:rFonts w:asciiTheme="minorHAnsi" w:hAnsiTheme="minorHAnsi" w:cstheme="minorHAnsi"/>
        </w:rPr>
        <w:t>alone</w:t>
      </w:r>
      <w:r w:rsidR="66CECB96" w:rsidRPr="006D1323">
        <w:rPr>
          <w:rFonts w:asciiTheme="minorHAnsi" w:hAnsiTheme="minorHAnsi" w:cstheme="minorHAnsi"/>
        </w:rPr>
        <w:t xml:space="preserve">, </w:t>
      </w:r>
      <w:r w:rsidR="00002192">
        <w:rPr>
          <w:rFonts w:asciiTheme="minorHAnsi" w:hAnsiTheme="minorHAnsi" w:cstheme="minorHAnsi"/>
        </w:rPr>
        <w:t xml:space="preserve">however </w:t>
      </w:r>
      <w:r w:rsidR="00F13A20" w:rsidRPr="006D1323">
        <w:rPr>
          <w:rFonts w:asciiTheme="minorHAnsi" w:hAnsiTheme="minorHAnsi" w:cstheme="minorHAnsi"/>
        </w:rPr>
        <w:t xml:space="preserve">deer abundance </w:t>
      </w:r>
      <w:r w:rsidR="00773B55" w:rsidRPr="006D1323">
        <w:rPr>
          <w:rFonts w:asciiTheme="minorHAnsi" w:hAnsiTheme="minorHAnsi" w:cstheme="minorHAnsi"/>
        </w:rPr>
        <w:t xml:space="preserve">and their </w:t>
      </w:r>
      <w:r w:rsidR="1C9183C4" w:rsidRPr="00EA7384">
        <w:rPr>
          <w:rFonts w:asciiTheme="minorHAnsi" w:eastAsia="Segoe UI" w:hAnsiTheme="minorHAnsi" w:cstheme="minorHAnsi"/>
        </w:rPr>
        <w:t xml:space="preserve">impacts to biodiversity </w:t>
      </w:r>
      <w:r w:rsidR="00023DF4" w:rsidRPr="00EA7384">
        <w:rPr>
          <w:rFonts w:asciiTheme="minorHAnsi" w:eastAsia="Segoe UI" w:hAnsiTheme="minorHAnsi" w:cstheme="minorHAnsi"/>
        </w:rPr>
        <w:t>values</w:t>
      </w:r>
      <w:r w:rsidR="1C9183C4" w:rsidRPr="00EA7384">
        <w:rPr>
          <w:rFonts w:asciiTheme="minorHAnsi" w:eastAsia="Segoe UI" w:hAnsiTheme="minorHAnsi" w:cstheme="minorHAnsi"/>
        </w:rPr>
        <w:t xml:space="preserve"> </w:t>
      </w:r>
      <w:r w:rsidR="00773B55" w:rsidRPr="00EA7384">
        <w:rPr>
          <w:rFonts w:asciiTheme="minorHAnsi" w:eastAsia="Segoe UI" w:hAnsiTheme="minorHAnsi" w:cstheme="minorHAnsi"/>
        </w:rPr>
        <w:t>continue to</w:t>
      </w:r>
      <w:r w:rsidR="007837B1" w:rsidRPr="00EA7384">
        <w:rPr>
          <w:rFonts w:asciiTheme="minorHAnsi" w:eastAsia="Segoe UI" w:hAnsiTheme="minorHAnsi" w:cstheme="minorHAnsi"/>
        </w:rPr>
        <w:t xml:space="preserve"> </w:t>
      </w:r>
      <w:r w:rsidR="00BC1F2C" w:rsidRPr="00EA7384">
        <w:rPr>
          <w:rFonts w:asciiTheme="minorHAnsi" w:eastAsia="Segoe UI" w:hAnsiTheme="minorHAnsi" w:cstheme="minorHAnsi"/>
        </w:rPr>
        <w:t xml:space="preserve">increase </w:t>
      </w:r>
      <w:r w:rsidR="1C9183C4" w:rsidRPr="00EA7384">
        <w:rPr>
          <w:rFonts w:asciiTheme="minorHAnsi" w:eastAsia="Segoe UI" w:hAnsiTheme="minorHAnsi" w:cstheme="minorHAnsi"/>
        </w:rPr>
        <w:t xml:space="preserve">in </w:t>
      </w:r>
      <w:r w:rsidR="00AE1C88" w:rsidRPr="00EA7384">
        <w:rPr>
          <w:rFonts w:asciiTheme="minorHAnsi" w:eastAsia="Segoe UI" w:hAnsiTheme="minorHAnsi" w:cstheme="minorHAnsi"/>
        </w:rPr>
        <w:t xml:space="preserve">areas </w:t>
      </w:r>
      <w:r w:rsidR="00620730" w:rsidRPr="00EA7384">
        <w:rPr>
          <w:rFonts w:asciiTheme="minorHAnsi" w:eastAsia="Segoe UI" w:hAnsiTheme="minorHAnsi" w:cstheme="minorHAnsi"/>
        </w:rPr>
        <w:t xml:space="preserve">where </w:t>
      </w:r>
      <w:r w:rsidR="1C9183C4" w:rsidRPr="00EA7384">
        <w:rPr>
          <w:rFonts w:asciiTheme="minorHAnsi" w:eastAsia="Segoe UI" w:hAnsiTheme="minorHAnsi" w:cstheme="minorHAnsi"/>
        </w:rPr>
        <w:t xml:space="preserve">recreational hunting </w:t>
      </w:r>
      <w:r w:rsidR="006B0752" w:rsidRPr="00EA7384">
        <w:rPr>
          <w:rFonts w:asciiTheme="minorHAnsi" w:eastAsia="Segoe UI" w:hAnsiTheme="minorHAnsi" w:cstheme="minorHAnsi"/>
        </w:rPr>
        <w:t>remains</w:t>
      </w:r>
      <w:r w:rsidR="006E6A3A" w:rsidRPr="00EA7384">
        <w:rPr>
          <w:rFonts w:asciiTheme="minorHAnsi" w:eastAsia="Segoe UI" w:hAnsiTheme="minorHAnsi" w:cstheme="minorHAnsi"/>
        </w:rPr>
        <w:t xml:space="preserve"> popular</w:t>
      </w:r>
      <w:r w:rsidR="00425A5A" w:rsidRPr="00EA7384">
        <w:rPr>
          <w:rFonts w:asciiTheme="minorHAnsi" w:eastAsia="Segoe UI" w:hAnsiTheme="minorHAnsi" w:cstheme="minorHAnsi"/>
        </w:rPr>
        <w:t>, including</w:t>
      </w:r>
      <w:r w:rsidR="1C9183C4" w:rsidRPr="00EA7384">
        <w:rPr>
          <w:rFonts w:asciiTheme="minorHAnsi" w:eastAsia="Segoe UI" w:hAnsiTheme="minorHAnsi" w:cstheme="minorHAnsi"/>
        </w:rPr>
        <w:t xml:space="preserve"> the Alpine N</w:t>
      </w:r>
      <w:r w:rsidR="005D3E48" w:rsidRPr="00EA7384">
        <w:rPr>
          <w:rFonts w:asciiTheme="minorHAnsi" w:eastAsia="Segoe UI" w:hAnsiTheme="minorHAnsi" w:cstheme="minorHAnsi"/>
        </w:rPr>
        <w:t xml:space="preserve">ational </w:t>
      </w:r>
      <w:r w:rsidR="1C9183C4" w:rsidRPr="00EA7384">
        <w:rPr>
          <w:rFonts w:asciiTheme="minorHAnsi" w:eastAsia="Segoe UI" w:hAnsiTheme="minorHAnsi" w:cstheme="minorHAnsi"/>
        </w:rPr>
        <w:t>P</w:t>
      </w:r>
      <w:r w:rsidR="005D3E48" w:rsidRPr="00EA7384">
        <w:rPr>
          <w:rFonts w:asciiTheme="minorHAnsi" w:eastAsia="Segoe UI" w:hAnsiTheme="minorHAnsi" w:cstheme="minorHAnsi"/>
        </w:rPr>
        <w:t>ark</w:t>
      </w:r>
      <w:r w:rsidR="00DB2474">
        <w:rPr>
          <w:rFonts w:asciiTheme="minorHAnsi" w:eastAsia="Segoe UI" w:hAnsiTheme="minorHAnsi" w:cstheme="minorHAnsi"/>
        </w:rPr>
        <w:t xml:space="preserve">, confirming </w:t>
      </w:r>
      <w:r w:rsidR="00872A85">
        <w:rPr>
          <w:rFonts w:asciiTheme="minorHAnsi" w:eastAsia="Segoe UI" w:hAnsiTheme="minorHAnsi" w:cstheme="minorHAnsi"/>
        </w:rPr>
        <w:t xml:space="preserve">that recreation hunting </w:t>
      </w:r>
      <w:r w:rsidR="002217BB">
        <w:rPr>
          <w:rFonts w:asciiTheme="minorHAnsi" w:eastAsia="Segoe UI" w:hAnsiTheme="minorHAnsi" w:cstheme="minorHAnsi"/>
        </w:rPr>
        <w:t xml:space="preserve">is not enough to reduce </w:t>
      </w:r>
      <w:r w:rsidR="00AE215F">
        <w:rPr>
          <w:rFonts w:asciiTheme="minorHAnsi" w:eastAsia="Segoe UI" w:hAnsiTheme="minorHAnsi" w:cstheme="minorHAnsi"/>
        </w:rPr>
        <w:t xml:space="preserve">deer </w:t>
      </w:r>
      <w:r w:rsidR="00E606C7">
        <w:rPr>
          <w:rFonts w:asciiTheme="minorHAnsi" w:eastAsia="Segoe UI" w:hAnsiTheme="minorHAnsi" w:cstheme="minorHAnsi"/>
        </w:rPr>
        <w:t>populations on its own.</w:t>
      </w:r>
      <w:r w:rsidR="00026BA2" w:rsidRPr="00026BA2">
        <w:rPr>
          <w:rFonts w:asciiTheme="minorHAnsi" w:hAnsiTheme="minorHAnsi" w:cstheme="minorHAnsi"/>
        </w:rPr>
        <w:t xml:space="preserve"> </w:t>
      </w:r>
    </w:p>
    <w:p w14:paraId="7160F3CE" w14:textId="0FC1C4AA" w:rsidR="00C72C6C" w:rsidRDefault="00C72C6C" w:rsidP="0494066B">
      <w:pPr>
        <w:pStyle w:val="BodyNormal"/>
        <w:rPr>
          <w:rFonts w:asciiTheme="minorHAnsi" w:hAnsiTheme="minorHAnsi" w:cstheme="minorHAnsi"/>
        </w:rPr>
      </w:pPr>
      <w:r>
        <w:t xml:space="preserve">Aerial shooting can be useful to cover large areas, targeting deer quickly and efficiently, particularly </w:t>
      </w:r>
      <w:r w:rsidR="0095094F">
        <w:t xml:space="preserve">in </w:t>
      </w:r>
      <w:r>
        <w:t>remote and difficult to access areas</w:t>
      </w:r>
      <w:r w:rsidR="000366FC">
        <w:t>,</w:t>
      </w:r>
      <w:r>
        <w:t xml:space="preserve"> and has been widely used in the </w:t>
      </w:r>
      <w:r w:rsidR="003D6C12">
        <w:t>east</w:t>
      </w:r>
      <w:r>
        <w:t xml:space="preserve"> of the state for </w:t>
      </w:r>
      <w:r w:rsidR="003D6C12">
        <w:t>s</w:t>
      </w:r>
      <w:r w:rsidR="00595D2C">
        <w:t>everal</w:t>
      </w:r>
      <w:r>
        <w:t xml:space="preserve"> years in controlling populations of </w:t>
      </w:r>
      <w:r w:rsidR="003D6C12">
        <w:t>deer in the Alpine region.</w:t>
      </w:r>
    </w:p>
    <w:p w14:paraId="2806BD54" w14:textId="22348D1F" w:rsidR="00EB7744" w:rsidRDefault="00072D76" w:rsidP="00D7441E">
      <w:pPr>
        <w:pStyle w:val="BodyNormal"/>
      </w:pPr>
      <w:r>
        <w:t>A</w:t>
      </w:r>
      <w:r w:rsidR="004E2310">
        <w:t>s deer</w:t>
      </w:r>
      <w:r w:rsidR="00B2454B">
        <w:t xml:space="preserve"> populations grow</w:t>
      </w:r>
      <w:r>
        <w:t xml:space="preserve"> in eastern Victoria</w:t>
      </w:r>
      <w:r w:rsidR="00B2454B">
        <w:t xml:space="preserve">, </w:t>
      </w:r>
      <w:r w:rsidR="00811AEC">
        <w:t>riparian</w:t>
      </w:r>
      <w:r w:rsidR="00B2454B">
        <w:t xml:space="preserve"> and </w:t>
      </w:r>
      <w:r w:rsidR="00811AEC">
        <w:t xml:space="preserve">other </w:t>
      </w:r>
      <w:r w:rsidR="00B2454B">
        <w:t>vegetation corridors that link remnant vegetation</w:t>
      </w:r>
      <w:r w:rsidR="004E2310" w:rsidRPr="004E2310">
        <w:t xml:space="preserve"> </w:t>
      </w:r>
      <w:r w:rsidR="00B53E49">
        <w:t xml:space="preserve">also </w:t>
      </w:r>
      <w:r w:rsidR="004E2310">
        <w:t>allow deer to move across the landscape</w:t>
      </w:r>
      <w:r w:rsidR="00315657">
        <w:t>, regardless of tenure,</w:t>
      </w:r>
      <w:r w:rsidR="00224FF0">
        <w:t xml:space="preserve"> and are</w:t>
      </w:r>
      <w:r w:rsidR="003D6D7A">
        <w:t xml:space="preserve"> also being </w:t>
      </w:r>
      <w:r w:rsidR="00953D9B">
        <w:t>increasingly</w:t>
      </w:r>
      <w:r w:rsidR="003D6D7A">
        <w:t xml:space="preserve"> impacted</w:t>
      </w:r>
      <w:r w:rsidR="00B2454B">
        <w:t xml:space="preserve">. </w:t>
      </w:r>
      <w:r w:rsidR="0083715D">
        <w:t>Although these</w:t>
      </w:r>
      <w:r w:rsidR="00C656CA">
        <w:t xml:space="preserve"> pathways</w:t>
      </w:r>
      <w:r w:rsidR="00B2454B">
        <w:t xml:space="preserve"> make prevention of new incursions or </w:t>
      </w:r>
      <w:r w:rsidR="00EB7744">
        <w:t>elimination</w:t>
      </w:r>
      <w:r w:rsidR="00B2454B">
        <w:t xml:space="preserve"> </w:t>
      </w:r>
      <w:r w:rsidR="004E2310">
        <w:t xml:space="preserve">of existing populations </w:t>
      </w:r>
      <w:r w:rsidR="00B2454B">
        <w:t>difficult</w:t>
      </w:r>
      <w:r w:rsidR="00096E8A">
        <w:t xml:space="preserve">, </w:t>
      </w:r>
      <w:r w:rsidR="009A02FD">
        <w:t xml:space="preserve">remnant islands of vegetation and pinch points along </w:t>
      </w:r>
      <w:r w:rsidR="00505E84">
        <w:t xml:space="preserve">the </w:t>
      </w:r>
      <w:r w:rsidR="009A02FD">
        <w:t xml:space="preserve">corridors can be used to focus control efforts, restrict access or eliminate local populations, occasionally in combination with fencing. </w:t>
      </w:r>
    </w:p>
    <w:p w14:paraId="3BFAC915" w14:textId="145DFCF2" w:rsidR="00B2454B" w:rsidRDefault="00A2357E" w:rsidP="00D7441E">
      <w:pPr>
        <w:pStyle w:val="BodyNormal"/>
      </w:pPr>
      <w:r>
        <w:t xml:space="preserve">In </w:t>
      </w:r>
      <w:r w:rsidR="00B2454B">
        <w:t xml:space="preserve">other </w:t>
      </w:r>
      <w:r w:rsidR="00EB7744">
        <w:t>areas</w:t>
      </w:r>
      <w:r w:rsidR="00B2454B">
        <w:t xml:space="preserve">, control </w:t>
      </w:r>
      <w:r w:rsidR="00885DC0">
        <w:t xml:space="preserve">objectives </w:t>
      </w:r>
      <w:r w:rsidR="00B2454B">
        <w:t>must take an asset protection approach</w:t>
      </w:r>
      <w:r w:rsidR="0069116E">
        <w:t xml:space="preserve"> to </w:t>
      </w:r>
      <w:r w:rsidR="00EB7744">
        <w:t>manag</w:t>
      </w:r>
      <w:r w:rsidR="0069116E">
        <w:t>e</w:t>
      </w:r>
      <w:r w:rsidR="00EB7744">
        <w:t xml:space="preserve"> deer populations at a local level </w:t>
      </w:r>
      <w:r w:rsidR="00E71E19">
        <w:t xml:space="preserve">and </w:t>
      </w:r>
      <w:r w:rsidR="00EB7744">
        <w:t>reduce damage on particular values</w:t>
      </w:r>
      <w:r w:rsidR="00637C70">
        <w:t>, be</w:t>
      </w:r>
      <w:r w:rsidR="0054242A">
        <w:t xml:space="preserve"> it</w:t>
      </w:r>
      <w:r w:rsidR="00637C70">
        <w:t xml:space="preserve"> ecological, cultural or</w:t>
      </w:r>
      <w:r w:rsidR="00F14047">
        <w:t xml:space="preserve"> economic</w:t>
      </w:r>
      <w:r w:rsidR="00EB7744">
        <w:t>.</w:t>
      </w:r>
    </w:p>
    <w:p w14:paraId="1F00F02A" w14:textId="2965B6F6" w:rsidR="00B2454B" w:rsidRDefault="00EB7744" w:rsidP="00D7441E">
      <w:pPr>
        <w:pStyle w:val="BodyNormal"/>
      </w:pPr>
      <w:r>
        <w:t>Deer management methods must also consider the</w:t>
      </w:r>
      <w:r w:rsidR="00B2454B">
        <w:t xml:space="preserve"> scale</w:t>
      </w:r>
      <w:r>
        <w:t xml:space="preserve"> of action that is required to have </w:t>
      </w:r>
      <w:r w:rsidR="00D14518">
        <w:t>an effective outcome</w:t>
      </w:r>
      <w:r w:rsidR="00B2454B">
        <w:t xml:space="preserve">. </w:t>
      </w:r>
      <w:r w:rsidR="00D14518">
        <w:t>As d</w:t>
      </w:r>
      <w:r w:rsidR="00B2454B">
        <w:t>eer can travel large distances</w:t>
      </w:r>
      <w:r w:rsidR="00D14518">
        <w:t>,</w:t>
      </w:r>
      <w:r w:rsidR="00B2454B">
        <w:t xml:space="preserve"> control </w:t>
      </w:r>
      <w:r w:rsidR="008566FC">
        <w:t xml:space="preserve">efforts </w:t>
      </w:r>
      <w:r w:rsidR="00B2454B">
        <w:t xml:space="preserve">need to </w:t>
      </w:r>
      <w:r w:rsidR="008566FC">
        <w:t xml:space="preserve">consider </w:t>
      </w:r>
      <w:r w:rsidR="007C04D7">
        <w:t>their movements within their home range or landscape</w:t>
      </w:r>
      <w:r w:rsidR="00C54986">
        <w:t xml:space="preserve">. This </w:t>
      </w:r>
      <w:r>
        <w:t>will often mean</w:t>
      </w:r>
      <w:r w:rsidR="00B2454B">
        <w:t xml:space="preserve"> </w:t>
      </w:r>
      <w:r w:rsidR="008566FC">
        <w:t xml:space="preserve">coordinated actions are required </w:t>
      </w:r>
      <w:r w:rsidR="00B2454B">
        <w:t xml:space="preserve">across </w:t>
      </w:r>
      <w:r w:rsidR="00692468">
        <w:t>large areas</w:t>
      </w:r>
      <w:r w:rsidR="00015EBF">
        <w:t>, including across tenures</w:t>
      </w:r>
      <w:r w:rsidR="00692468">
        <w:t xml:space="preserve"> on </w:t>
      </w:r>
      <w:r w:rsidR="00B2454B">
        <w:t>public and private land</w:t>
      </w:r>
      <w:r w:rsidR="00015EBF">
        <w:t>s</w:t>
      </w:r>
      <w:r w:rsidR="00B2454B">
        <w:t xml:space="preserve">. </w:t>
      </w:r>
    </w:p>
    <w:p w14:paraId="6BA07276" w14:textId="274C37D2" w:rsidR="00C65207" w:rsidRDefault="005579B6" w:rsidP="00D7441E">
      <w:pPr>
        <w:pStyle w:val="BodyNormal"/>
      </w:pPr>
      <w:r>
        <w:t>D</w:t>
      </w:r>
      <w:r w:rsidR="56D6159A">
        <w:t xml:space="preserve">eer exclusion </w:t>
      </w:r>
      <w:r w:rsidR="082B5FBB">
        <w:t xml:space="preserve">fencing may </w:t>
      </w:r>
      <w:r>
        <w:t xml:space="preserve">also </w:t>
      </w:r>
      <w:r w:rsidR="082B5FBB">
        <w:t>be a</w:t>
      </w:r>
      <w:r w:rsidR="56D6159A">
        <w:t>n</w:t>
      </w:r>
      <w:r w:rsidR="082B5FBB">
        <w:t xml:space="preserve"> option</w:t>
      </w:r>
      <w:r>
        <w:t xml:space="preserve"> in some </w:t>
      </w:r>
      <w:r w:rsidR="007A7FCF">
        <w:t>circumstances</w:t>
      </w:r>
      <w:r w:rsidR="00A205F6">
        <w:t>, h</w:t>
      </w:r>
      <w:r w:rsidR="082B5FBB">
        <w:t xml:space="preserve">owever, </w:t>
      </w:r>
      <w:r w:rsidR="00B93CEA">
        <w:t xml:space="preserve">because of its cost </w:t>
      </w:r>
      <w:r w:rsidR="00EB1221">
        <w:t xml:space="preserve">this </w:t>
      </w:r>
      <w:r w:rsidR="00351879">
        <w:t>may only</w:t>
      </w:r>
      <w:r w:rsidR="082B5FBB">
        <w:t xml:space="preserve"> be viable for small</w:t>
      </w:r>
      <w:r w:rsidR="00EB1221">
        <w:t>-</w:t>
      </w:r>
      <w:r w:rsidR="082B5FBB">
        <w:t xml:space="preserve">scale high value assets </w:t>
      </w:r>
      <w:r w:rsidR="0C10C221">
        <w:t xml:space="preserve">(e.g. </w:t>
      </w:r>
      <w:r w:rsidR="0008713B">
        <w:t>viticulture</w:t>
      </w:r>
      <w:r w:rsidR="006C50FF">
        <w:t xml:space="preserve">, </w:t>
      </w:r>
      <w:r w:rsidR="0C10C221">
        <w:t>horticulture</w:t>
      </w:r>
      <w:r w:rsidR="00FF32E3">
        <w:t xml:space="preserve">, </w:t>
      </w:r>
      <w:r w:rsidR="006C50FF">
        <w:t xml:space="preserve">and </w:t>
      </w:r>
      <w:r w:rsidR="00850372">
        <w:t>sensitive biodiversity</w:t>
      </w:r>
      <w:r w:rsidR="0C10C221">
        <w:t>)</w:t>
      </w:r>
      <w:r w:rsidR="004E74B0">
        <w:t xml:space="preserve">. </w:t>
      </w:r>
      <w:r w:rsidR="0C10C221">
        <w:t xml:space="preserve">Fencing is </w:t>
      </w:r>
      <w:r w:rsidR="00B85EF0">
        <w:t xml:space="preserve">generally </w:t>
      </w:r>
      <w:r w:rsidR="0C10C221">
        <w:t xml:space="preserve">not used across </w:t>
      </w:r>
      <w:r w:rsidR="3DB3DA2D">
        <w:t>larg</w:t>
      </w:r>
      <w:r w:rsidR="09F45D09">
        <w:t>er</w:t>
      </w:r>
      <w:r w:rsidR="3DB3DA2D">
        <w:t xml:space="preserve"> </w:t>
      </w:r>
      <w:r w:rsidR="0C10C221">
        <w:t>landscape</w:t>
      </w:r>
      <w:r w:rsidR="09F45D09">
        <w:t>s</w:t>
      </w:r>
      <w:r w:rsidR="0C10C221">
        <w:t xml:space="preserve">, </w:t>
      </w:r>
      <w:r w:rsidR="0010276B">
        <w:t xml:space="preserve">however, </w:t>
      </w:r>
      <w:r w:rsidR="082B5FBB">
        <w:t xml:space="preserve">the </w:t>
      </w:r>
      <w:r w:rsidR="56D6159A">
        <w:t xml:space="preserve">Wilsons Promontory </w:t>
      </w:r>
      <w:r w:rsidR="09F45D09">
        <w:t>S</w:t>
      </w:r>
      <w:r w:rsidR="0C10C221">
        <w:t xml:space="preserve">afe </w:t>
      </w:r>
      <w:r w:rsidR="09F45D09">
        <w:t>H</w:t>
      </w:r>
      <w:r w:rsidR="0C10C221">
        <w:t>aven</w:t>
      </w:r>
      <w:r w:rsidR="082B5FBB">
        <w:t xml:space="preserve"> </w:t>
      </w:r>
      <w:r w:rsidR="005726CC">
        <w:t xml:space="preserve">is </w:t>
      </w:r>
      <w:r w:rsidR="0070100C">
        <w:t xml:space="preserve">one </w:t>
      </w:r>
      <w:r w:rsidR="082B5FBB">
        <w:t xml:space="preserve">example </w:t>
      </w:r>
      <w:r w:rsidR="004C75E2">
        <w:t xml:space="preserve">where fencing </w:t>
      </w:r>
      <w:r w:rsidR="00C52D35">
        <w:t>(</w:t>
      </w:r>
      <w:r w:rsidR="004C75E2">
        <w:t>established</w:t>
      </w:r>
      <w:r w:rsidR="082B5FBB">
        <w:t xml:space="preserve"> </w:t>
      </w:r>
      <w:r w:rsidR="4844F528">
        <w:t>across the Yanakie Isthmus</w:t>
      </w:r>
      <w:r w:rsidR="00C52D35">
        <w:t>)</w:t>
      </w:r>
      <w:r w:rsidR="004C75E2">
        <w:t xml:space="preserve"> s</w:t>
      </w:r>
      <w:r w:rsidR="00902A90">
        <w:t>upports multiple conservation objectives</w:t>
      </w:r>
      <w:r w:rsidR="082B5FBB">
        <w:t xml:space="preserve">. </w:t>
      </w:r>
    </w:p>
    <w:p w14:paraId="020A4451" w14:textId="56B14496" w:rsidR="00B2454B" w:rsidRDefault="2D36C025" w:rsidP="00D7441E">
      <w:pPr>
        <w:pStyle w:val="BodyNormal"/>
      </w:pPr>
      <w:r>
        <w:t xml:space="preserve">While the use of fences and guards may protect </w:t>
      </w:r>
      <w:r w:rsidR="66D12672">
        <w:t>high value assets</w:t>
      </w:r>
      <w:r>
        <w:t xml:space="preserve"> in a particular area, they can also result in </w:t>
      </w:r>
      <w:r w:rsidR="59E857CD">
        <w:t>the dispersal of those</w:t>
      </w:r>
      <w:r w:rsidR="6E8E6DA2">
        <w:t xml:space="preserve"> </w:t>
      </w:r>
      <w:r>
        <w:t xml:space="preserve">impacts as deer </w:t>
      </w:r>
      <w:r w:rsidR="002C7454">
        <w:t xml:space="preserve">are </w:t>
      </w:r>
      <w:r w:rsidR="00F57B3C">
        <w:t xml:space="preserve">diverted </w:t>
      </w:r>
      <w:r w:rsidR="00C65207">
        <w:t>elsewhere</w:t>
      </w:r>
      <w:r>
        <w:t xml:space="preserve">. </w:t>
      </w:r>
      <w:r w:rsidR="0011184C">
        <w:t>As fencing</w:t>
      </w:r>
      <w:r w:rsidR="00A37E97">
        <w:t xml:space="preserve"> may also impact</w:t>
      </w:r>
      <w:r w:rsidR="00F40E3D">
        <w:t xml:space="preserve"> </w:t>
      </w:r>
      <w:r w:rsidR="0C10C221">
        <w:t>native animal</w:t>
      </w:r>
      <w:r w:rsidR="5D33D083">
        <w:t xml:space="preserve"> </w:t>
      </w:r>
      <w:r w:rsidR="000D750A">
        <w:t>movement</w:t>
      </w:r>
      <w:r w:rsidR="0C10C221">
        <w:t xml:space="preserve">, potentially </w:t>
      </w:r>
      <w:r w:rsidR="00103925">
        <w:t xml:space="preserve">impacting </w:t>
      </w:r>
      <w:r w:rsidR="00200556">
        <w:t xml:space="preserve">species </w:t>
      </w:r>
      <w:r w:rsidR="1A3ADB88">
        <w:t>recruitment and dispersal</w:t>
      </w:r>
      <w:r w:rsidR="00103925">
        <w:t xml:space="preserve">, </w:t>
      </w:r>
      <w:r w:rsidR="00A7580C">
        <w:t>the</w:t>
      </w:r>
      <w:r w:rsidR="00F75639">
        <w:t>y can be</w:t>
      </w:r>
      <w:r w:rsidR="00A7580C">
        <w:t xml:space="preserve"> </w:t>
      </w:r>
      <w:r w:rsidR="00C1644C">
        <w:t>design</w:t>
      </w:r>
      <w:r w:rsidR="00F75639">
        <w:t>ed</w:t>
      </w:r>
      <w:r w:rsidR="00A7580C">
        <w:t xml:space="preserve"> </w:t>
      </w:r>
      <w:r w:rsidR="0004359C">
        <w:t>wi</w:t>
      </w:r>
      <w:r w:rsidR="007744F7">
        <w:t xml:space="preserve">th modifications </w:t>
      </w:r>
      <w:r w:rsidR="00F75639">
        <w:t>to</w:t>
      </w:r>
      <w:r w:rsidR="005100B8">
        <w:t xml:space="preserve"> </w:t>
      </w:r>
      <w:r w:rsidR="00B702F8" w:rsidRPr="00E6781C">
        <w:t xml:space="preserve">allow native animals such as wombats, wallabies and kangaroos to </w:t>
      </w:r>
      <w:r w:rsidR="003407EB">
        <w:t>pass</w:t>
      </w:r>
      <w:r w:rsidR="000002DB">
        <w:t xml:space="preserve"> whilst excluding deer</w:t>
      </w:r>
      <w:r w:rsidR="00B53451">
        <w:t xml:space="preserve">, </w:t>
      </w:r>
      <w:r w:rsidR="00C35FD7">
        <w:t xml:space="preserve">and </w:t>
      </w:r>
      <w:r w:rsidR="00683651">
        <w:t xml:space="preserve">where necessary </w:t>
      </w:r>
      <w:r w:rsidR="00C35FD7">
        <w:t>adapted to exclude feral pigs</w:t>
      </w:r>
      <w:r w:rsidR="00B702F8" w:rsidRPr="00E6781C">
        <w:t>.</w:t>
      </w:r>
    </w:p>
    <w:p w14:paraId="257C6A40" w14:textId="1827DDC9" w:rsidR="00EE175D" w:rsidRDefault="00007FC3" w:rsidP="00D7441E">
      <w:pPr>
        <w:pStyle w:val="BodyNormal"/>
      </w:pPr>
      <w:r>
        <w:t>C</w:t>
      </w:r>
      <w:r w:rsidR="00B2454B">
        <w:t xml:space="preserve">ontrol options </w:t>
      </w:r>
      <w:r w:rsidR="008566FC">
        <w:t xml:space="preserve">available to manage deer </w:t>
      </w:r>
      <w:r w:rsidR="00784ECB">
        <w:t xml:space="preserve">also </w:t>
      </w:r>
      <w:r w:rsidR="008566FC">
        <w:t xml:space="preserve">become </w:t>
      </w:r>
      <w:r w:rsidR="00B2454B">
        <w:t xml:space="preserve">more challenging in </w:t>
      </w:r>
      <w:r w:rsidR="006A39B2">
        <w:t xml:space="preserve">areas </w:t>
      </w:r>
      <w:r w:rsidR="00FC267B">
        <w:t>more densely populated</w:t>
      </w:r>
      <w:r w:rsidR="00C021DF">
        <w:t xml:space="preserve"> </w:t>
      </w:r>
      <w:r w:rsidR="007C158B">
        <w:t>or subject to high visitation</w:t>
      </w:r>
      <w:r w:rsidR="00B65533">
        <w:t xml:space="preserve"> </w:t>
      </w:r>
      <w:r w:rsidR="008566FC">
        <w:t>(</w:t>
      </w:r>
      <w:r w:rsidR="00326D32">
        <w:t xml:space="preserve">e.g. </w:t>
      </w:r>
      <w:r w:rsidR="00B2454B">
        <w:t>Mornington Peninsula</w:t>
      </w:r>
      <w:r w:rsidR="00692468">
        <w:t xml:space="preserve"> or</w:t>
      </w:r>
      <w:r w:rsidR="00B2454B">
        <w:t xml:space="preserve"> Bright</w:t>
      </w:r>
      <w:r w:rsidR="008566FC">
        <w:t>)</w:t>
      </w:r>
      <w:r w:rsidR="00B2454B">
        <w:t xml:space="preserve"> </w:t>
      </w:r>
      <w:r w:rsidR="00A15D66">
        <w:t xml:space="preserve">where </w:t>
      </w:r>
      <w:r w:rsidR="00361D8B">
        <w:t xml:space="preserve">options </w:t>
      </w:r>
      <w:r w:rsidR="00A15D66">
        <w:t xml:space="preserve">for safe </w:t>
      </w:r>
      <w:r w:rsidR="00F106BF">
        <w:t xml:space="preserve">use </w:t>
      </w:r>
      <w:r w:rsidR="00054B99">
        <w:t>of firea</w:t>
      </w:r>
      <w:r w:rsidR="00436789">
        <w:t>rm</w:t>
      </w:r>
      <w:r w:rsidR="003608EE">
        <w:t>s</w:t>
      </w:r>
      <w:r w:rsidR="00550BF0">
        <w:t xml:space="preserve"> may </w:t>
      </w:r>
      <w:r w:rsidR="009C01D7">
        <w:t>be</w:t>
      </w:r>
      <w:r w:rsidR="00550BF0">
        <w:t xml:space="preserve"> limited</w:t>
      </w:r>
      <w:r w:rsidR="00653A96">
        <w:t>.</w:t>
      </w:r>
      <w:r w:rsidR="00B2454B">
        <w:t xml:space="preserve"> The</w:t>
      </w:r>
      <w:r w:rsidR="008566FC">
        <w:t xml:space="preserve"> range of </w:t>
      </w:r>
      <w:r w:rsidR="00E27CB8">
        <w:t xml:space="preserve">land </w:t>
      </w:r>
      <w:r w:rsidR="008566FC">
        <w:t xml:space="preserve">tenures and </w:t>
      </w:r>
      <w:r w:rsidR="00E27CB8">
        <w:t xml:space="preserve">higher </w:t>
      </w:r>
      <w:r w:rsidR="008566FC">
        <w:t xml:space="preserve">density of housing </w:t>
      </w:r>
      <w:r w:rsidR="00C1537A">
        <w:t>a</w:t>
      </w:r>
      <w:r w:rsidR="002316F4">
        <w:t>d</w:t>
      </w:r>
      <w:r w:rsidR="00C1537A">
        <w:t>d</w:t>
      </w:r>
      <w:r w:rsidR="002324C3">
        <w:t xml:space="preserve">s to the complexity of implementing </w:t>
      </w:r>
      <w:r w:rsidR="00B2454B">
        <w:t>safe coordinated</w:t>
      </w:r>
      <w:r w:rsidR="008566FC">
        <w:t xml:space="preserve"> deer</w:t>
      </w:r>
      <w:r w:rsidR="00B2454B">
        <w:t xml:space="preserve"> control </w:t>
      </w:r>
      <w:r w:rsidR="002324C3">
        <w:t>operations</w:t>
      </w:r>
      <w:r w:rsidR="00B2454B">
        <w:t xml:space="preserve">. </w:t>
      </w:r>
      <w:r w:rsidR="00361D8B">
        <w:t>Further information on deer control in peri-urban type locatio</w:t>
      </w:r>
      <w:r w:rsidR="00361D8B" w:rsidRPr="00C15DC0">
        <w:t xml:space="preserve">ns can be found in </w:t>
      </w:r>
      <w:hyperlink r:id="rId45" w:history="1">
        <w:r w:rsidR="009008F1" w:rsidRPr="00C15DC0">
          <w:rPr>
            <w:rStyle w:val="Hyperlink"/>
            <w:color w:val="0070C0"/>
          </w:rPr>
          <w:t>Guide to Deer Control in Peri-urban Areas</w:t>
        </w:r>
      </w:hyperlink>
      <w:r w:rsidR="009008F1">
        <w:t>.</w:t>
      </w:r>
    </w:p>
    <w:p w14:paraId="45FE574A" w14:textId="64DA1FD4" w:rsidR="00D17015" w:rsidRDefault="00D17015" w:rsidP="00B2454B">
      <w:pPr>
        <w:pStyle w:val="BodyNormal"/>
        <w:sectPr w:rsidR="00D17015" w:rsidSect="008457CB">
          <w:type w:val="continuous"/>
          <w:pgSz w:w="11900" w:h="16840" w:code="9"/>
          <w:pgMar w:top="1145" w:right="1440" w:bottom="1440" w:left="1440" w:header="709" w:footer="709" w:gutter="0"/>
          <w:cols w:num="2" w:space="708"/>
          <w:titlePg/>
          <w:docGrid w:linePitch="360"/>
        </w:sectPr>
      </w:pPr>
    </w:p>
    <w:bookmarkStart w:id="26" w:name="_Toc124619732"/>
    <w:p w14:paraId="0B8525BD" w14:textId="5948B1B2" w:rsidR="005F1E63" w:rsidRDefault="00CE224A" w:rsidP="00A70E2E">
      <w:pPr>
        <w:pStyle w:val="Heading2"/>
        <w:tabs>
          <w:tab w:val="num" w:pos="454"/>
        </w:tabs>
      </w:pPr>
      <w:r>
        <w:rPr>
          <w:noProof/>
        </w:rPr>
        <w:lastRenderedPageBreak/>
        <mc:AlternateContent>
          <mc:Choice Requires="wpg">
            <w:drawing>
              <wp:anchor distT="0" distB="0" distL="114300" distR="114300" simplePos="0" relativeHeight="251658262" behindDoc="1" locked="0" layoutInCell="1" allowOverlap="1" wp14:anchorId="54D5E88F" wp14:editId="477AF4D1">
                <wp:simplePos x="0" y="0"/>
                <wp:positionH relativeFrom="column">
                  <wp:posOffset>0</wp:posOffset>
                </wp:positionH>
                <wp:positionV relativeFrom="paragraph">
                  <wp:posOffset>313911</wp:posOffset>
                </wp:positionV>
                <wp:extent cx="5666740" cy="3946635"/>
                <wp:effectExtent l="0" t="0" r="0" b="0"/>
                <wp:wrapTight wrapText="bothSides">
                  <wp:wrapPolygon edited="0">
                    <wp:start x="0" y="0"/>
                    <wp:lineTo x="0" y="21478"/>
                    <wp:lineTo x="21421" y="21478"/>
                    <wp:lineTo x="21494" y="21374"/>
                    <wp:lineTo x="21494" y="0"/>
                    <wp:lineTo x="0" y="0"/>
                  </wp:wrapPolygon>
                </wp:wrapTight>
                <wp:docPr id="39" name="Group 39" descr="Deer control works undertaken by State Government agencies in Victoria 2019-2022."/>
                <wp:cNvGraphicFramePr/>
                <a:graphic xmlns:a="http://schemas.openxmlformats.org/drawingml/2006/main">
                  <a:graphicData uri="http://schemas.microsoft.com/office/word/2010/wordprocessingGroup">
                    <wpg:wgp>
                      <wpg:cNvGrpSpPr/>
                      <wpg:grpSpPr>
                        <a:xfrm>
                          <a:off x="0" y="0"/>
                          <a:ext cx="5666740" cy="3946635"/>
                          <a:chOff x="0" y="0"/>
                          <a:chExt cx="5666740" cy="3946635"/>
                        </a:xfrm>
                      </wpg:grpSpPr>
                      <pic:pic xmlns:pic="http://schemas.openxmlformats.org/drawingml/2006/picture">
                        <pic:nvPicPr>
                          <pic:cNvPr id="13" name="Picture 13" descr="Map of deer control works in Victoria by State Government agencies for 2019 to 2022 and planned for 2022 to 2023."/>
                          <pic:cNvPicPr>
                            <a:picLocks noChangeAspect="1"/>
                          </pic:cNvPicPr>
                        </pic:nvPicPr>
                        <pic:blipFill rotWithShape="1">
                          <a:blip r:embed="rId46" cstate="screen">
                            <a:extLst>
                              <a:ext uri="{28A0092B-C50C-407E-A947-70E740481C1C}">
                                <a14:useLocalDpi xmlns:a14="http://schemas.microsoft.com/office/drawing/2010/main"/>
                              </a:ext>
                            </a:extLst>
                          </a:blip>
                          <a:srcRect/>
                          <a:stretch/>
                        </pic:blipFill>
                        <pic:spPr bwMode="auto">
                          <a:xfrm>
                            <a:off x="0" y="0"/>
                            <a:ext cx="5666740" cy="3905250"/>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35" name="Picture 35"/>
                          <pic:cNvPicPr>
                            <a:picLocks noChangeAspect="1"/>
                          </pic:cNvPicPr>
                        </pic:nvPicPr>
                        <pic:blipFill rotWithShape="1">
                          <a:blip r:embed="rId47" cstate="screen">
                            <a:extLst>
                              <a:ext uri="{28A0092B-C50C-407E-A947-70E740481C1C}">
                                <a14:useLocalDpi xmlns:a14="http://schemas.microsoft.com/office/drawing/2010/main"/>
                              </a:ext>
                            </a:extLst>
                          </a:blip>
                          <a:srcRect/>
                          <a:stretch/>
                        </pic:blipFill>
                        <pic:spPr bwMode="auto">
                          <a:xfrm>
                            <a:off x="2282024" y="3721210"/>
                            <a:ext cx="3322955" cy="225425"/>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36" name="Picture 36"/>
                          <pic:cNvPicPr>
                            <a:picLocks noChangeAspect="1"/>
                          </pic:cNvPicPr>
                        </pic:nvPicPr>
                        <pic:blipFill rotWithShape="1">
                          <a:blip r:embed="rId48" cstate="screen">
                            <a:extLst>
                              <a:ext uri="{28A0092B-C50C-407E-A947-70E740481C1C}">
                                <a14:useLocalDpi xmlns:a14="http://schemas.microsoft.com/office/drawing/2010/main"/>
                              </a:ext>
                            </a:extLst>
                          </a:blip>
                          <a:srcRect/>
                          <a:stretch/>
                        </pic:blipFill>
                        <pic:spPr bwMode="auto">
                          <a:xfrm>
                            <a:off x="15903" y="3721210"/>
                            <a:ext cx="4744085" cy="218440"/>
                          </a:xfrm>
                          <a:prstGeom prst="rect">
                            <a:avLst/>
                          </a:prstGeom>
                          <a:ln>
                            <a:noFill/>
                          </a:ln>
                          <a:extLst>
                            <a:ext uri="{53640926-AAD7-44D8-BBD7-CCE9431645EC}">
                              <a14:shadowObscured xmlns:a14="http://schemas.microsoft.com/office/drawing/2010/main"/>
                            </a:ext>
                          </a:extLst>
                        </pic:spPr>
                      </pic:pic>
                    </wpg:wgp>
                  </a:graphicData>
                </a:graphic>
              </wp:anchor>
            </w:drawing>
          </mc:Choice>
          <mc:Fallback>
            <w:pict>
              <v:group w14:anchorId="0EDFB71B" id="Group 39" o:spid="_x0000_s1026" alt="Deer control works undertaken by State Government agencies in Victoria 2019-2022." style="position:absolute;margin-left:0;margin-top:24.7pt;width:446.2pt;height:310.75pt;z-index:-251658218" coordsize="56667,39466"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">
                <v:shape id="Picture 13" o:spid="_x0000_s1027" type="#_x0000_t75" alt="Map of deer control works in Victoria by State Government agencies for 2019 to 2022 and planned for 2022 to 2023." style="position:absolute;width:56667;height:390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">
                  <v:imagedata r:id="rId49" o:title="Map of deer control works in Victoria by State Government agencies for 2019 to 2022 and planned for 2022 to 2023" cropbottom="1100f" cropleft="678f"/>
                </v:shape>
                <v:shape id="Picture 35" o:spid="_x0000_s1028" type="#_x0000_t75" style="position:absolute;left:22820;top:37212;width:33229;height:225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">
                  <v:imagedata r:id="rId42" o:title="" cropleft="27971f"/>
                </v:shape>
                <v:shape id="Picture 36" o:spid="_x0000_s1029" type="#_x0000_t75" style="position:absolute;left:159;top:37212;width:47440;height:218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">
                  <v:imagedata r:id="rId42" o:title="" cropbottom="1934f" cropright="11907f"/>
                </v:shape>
                <w10:wrap type="tight"/>
              </v:group>
            </w:pict>
          </mc:Fallback>
        </mc:AlternateContent>
      </w:r>
      <w:r w:rsidR="00621B18">
        <w:t xml:space="preserve">Recent </w:t>
      </w:r>
      <w:r w:rsidR="009E3679">
        <w:t>deer control works</w:t>
      </w:r>
      <w:bookmarkEnd w:id="26"/>
    </w:p>
    <w:p w14:paraId="7BB39023" w14:textId="7F600FC6" w:rsidR="00607399" w:rsidRPr="00A63BE8" w:rsidRDefault="00E355C0" w:rsidP="00A63BE8">
      <w:pPr>
        <w:pStyle w:val="Caption"/>
        <w:jc w:val="both"/>
        <w:rPr>
          <w:sz w:val="16"/>
          <w:szCs w:val="16"/>
        </w:rPr>
      </w:pPr>
      <w:bookmarkStart w:id="27" w:name="_Ref124867299"/>
      <w:r w:rsidRPr="00A63BE8">
        <w:rPr>
          <w:sz w:val="16"/>
          <w:szCs w:val="16"/>
        </w:rPr>
        <w:t xml:space="preserve">Figure </w:t>
      </w:r>
      <w:r w:rsidRPr="00A63BE8">
        <w:rPr>
          <w:sz w:val="16"/>
          <w:szCs w:val="16"/>
        </w:rPr>
        <w:fldChar w:fldCharType="begin"/>
      </w:r>
      <w:r w:rsidRPr="00A63BE8">
        <w:rPr>
          <w:sz w:val="16"/>
          <w:szCs w:val="16"/>
        </w:rPr>
        <w:instrText xml:space="preserve"> SEQ Figure \* ARABIC </w:instrText>
      </w:r>
      <w:r w:rsidRPr="00A63BE8">
        <w:rPr>
          <w:sz w:val="16"/>
          <w:szCs w:val="16"/>
        </w:rPr>
        <w:fldChar w:fldCharType="separate"/>
      </w:r>
      <w:r w:rsidR="00A17D5C">
        <w:rPr>
          <w:noProof/>
          <w:sz w:val="16"/>
          <w:szCs w:val="16"/>
        </w:rPr>
        <w:t>11</w:t>
      </w:r>
      <w:r w:rsidRPr="00A63BE8">
        <w:rPr>
          <w:sz w:val="16"/>
          <w:szCs w:val="16"/>
        </w:rPr>
        <w:fldChar w:fldCharType="end"/>
      </w:r>
      <w:bookmarkEnd w:id="27"/>
      <w:r w:rsidRPr="00A63BE8">
        <w:rPr>
          <w:sz w:val="16"/>
          <w:szCs w:val="16"/>
        </w:rPr>
        <w:t>. Deer control works undertaken by State Government agencies in Victoria 2019-2022</w:t>
      </w:r>
    </w:p>
    <w:p w14:paraId="1026BFB3" w14:textId="75BCED78" w:rsidR="00A26472" w:rsidRDefault="00A26472" w:rsidP="00A63BE8">
      <w:pPr>
        <w:pStyle w:val="Caption"/>
        <w:jc w:val="both"/>
      </w:pPr>
    </w:p>
    <w:p w14:paraId="59D4227B" w14:textId="453B5488" w:rsidR="00A26472" w:rsidRPr="007A064C" w:rsidRDefault="00A26472" w:rsidP="005739F4">
      <w:pPr>
        <w:rPr>
          <w:i/>
        </w:rPr>
        <w:sectPr w:rsidR="00A26472" w:rsidRPr="007A064C" w:rsidSect="00D3485B">
          <w:type w:val="continuous"/>
          <w:pgSz w:w="11900" w:h="16840" w:code="9"/>
          <w:pgMar w:top="1146" w:right="1440" w:bottom="1440" w:left="1440" w:header="708" w:footer="708" w:gutter="0"/>
          <w:cols w:space="708"/>
          <w:titlePg/>
          <w:docGrid w:linePitch="360"/>
        </w:sectPr>
      </w:pPr>
    </w:p>
    <w:p w14:paraId="5DD7F346" w14:textId="77777777" w:rsidR="00514F5A" w:rsidRDefault="00514F5A" w:rsidP="007A064C">
      <w:pPr>
        <w:pStyle w:val="BodyNormal"/>
        <w:spacing w:before="0"/>
        <w:rPr>
          <w:b/>
          <w:bCs/>
        </w:rPr>
      </w:pPr>
      <w:r>
        <w:t>Below is a summary of recent deer control works by government agencies, non-government agencies, private landholders, businesses, community groups and associations</w:t>
      </w:r>
      <w:r>
        <w:rPr>
          <w:b/>
          <w:bCs/>
        </w:rPr>
        <w:t xml:space="preserve"> </w:t>
      </w:r>
    </w:p>
    <w:p w14:paraId="0EC01B10" w14:textId="78C200F9" w:rsidR="00F1602B" w:rsidRPr="00E25512" w:rsidRDefault="00F1602B" w:rsidP="007A064C">
      <w:pPr>
        <w:pStyle w:val="BodyNormal"/>
        <w:spacing w:before="0"/>
        <w:rPr>
          <w:b/>
          <w:bCs/>
        </w:rPr>
      </w:pPr>
      <w:r>
        <w:rPr>
          <w:b/>
          <w:bCs/>
        </w:rPr>
        <w:t>State government deer control</w:t>
      </w:r>
    </w:p>
    <w:p w14:paraId="0F065B43" w14:textId="635A8BB5" w:rsidR="002A6D4F" w:rsidRPr="008407C1" w:rsidRDefault="002A6D4F" w:rsidP="002A6D4F">
      <w:pPr>
        <w:pStyle w:val="BodyNormal"/>
        <w:spacing w:before="0"/>
      </w:pPr>
      <w:r>
        <w:t>The Alpine National Park Deer Control Trial, established in 2015, provided valuable evidence to guide the application of efficient and effective deer control to protect endangered alpine peatlands</w:t>
      </w:r>
      <w:r w:rsidR="00733243">
        <w:t xml:space="preserve">, as well as other </w:t>
      </w:r>
      <w:r w:rsidR="0015233C">
        <w:t>remote environments.</w:t>
      </w:r>
      <w:r w:rsidRPr="00F16AEA">
        <w:t xml:space="preserve"> </w:t>
      </w:r>
      <w:r>
        <w:t xml:space="preserve">See </w:t>
      </w:r>
      <w:hyperlink w:anchor="CaseStudy1" w:history="1">
        <w:r w:rsidRPr="00823865">
          <w:rPr>
            <w:rStyle w:val="Hyperlink"/>
            <w:color w:val="0070C0"/>
          </w:rPr>
          <w:t>Case Study 1</w:t>
        </w:r>
      </w:hyperlink>
      <w:r w:rsidRPr="00560C2C">
        <w:t xml:space="preserve"> </w:t>
      </w:r>
      <w:r>
        <w:t>for details.</w:t>
      </w:r>
    </w:p>
    <w:p w14:paraId="021A2F7E" w14:textId="6BB23252" w:rsidR="00D614BF" w:rsidRDefault="0016509A" w:rsidP="00926917">
      <w:pPr>
        <w:pStyle w:val="BodyNormal"/>
        <w:spacing w:before="0"/>
      </w:pPr>
      <w:r>
        <w:rPr>
          <w:noProof/>
        </w:rPr>
        <mc:AlternateContent>
          <mc:Choice Requires="wpg">
            <w:drawing>
              <wp:anchor distT="0" distB="0" distL="114300" distR="114300" simplePos="0" relativeHeight="251658260" behindDoc="0" locked="0" layoutInCell="1" allowOverlap="1" wp14:anchorId="14B04A9C" wp14:editId="5277254A">
                <wp:simplePos x="0" y="0"/>
                <wp:positionH relativeFrom="column">
                  <wp:posOffset>3152775</wp:posOffset>
                </wp:positionH>
                <wp:positionV relativeFrom="paragraph">
                  <wp:posOffset>516890</wp:posOffset>
                </wp:positionV>
                <wp:extent cx="2892425" cy="1967865"/>
                <wp:effectExtent l="0" t="0" r="3175" b="0"/>
                <wp:wrapTopAndBottom/>
                <wp:docPr id="1367362335" name="Group 1367362335" descr="Roadside sign showing 'High Risk Area' and then below three yellow diamonds (square) in a row showing a black silhouette from left to right kangaroo, wombat and deer, then 'Next 20km' written below, then another sign below the above with 'Virtual fencing installation', then a smaller image of virtual fencing post."/>
                <wp:cNvGraphicFramePr/>
                <a:graphic xmlns:a="http://schemas.openxmlformats.org/drawingml/2006/main">
                  <a:graphicData uri="http://schemas.microsoft.com/office/word/2010/wordprocessingGroup">
                    <wpg:wgp>
                      <wpg:cNvGrpSpPr/>
                      <wpg:grpSpPr>
                        <a:xfrm>
                          <a:off x="0" y="0"/>
                          <a:ext cx="2892425" cy="1967865"/>
                          <a:chOff x="15903" y="0"/>
                          <a:chExt cx="2892914" cy="1969172"/>
                        </a:xfrm>
                      </wpg:grpSpPr>
                      <wpg:grpSp>
                        <wpg:cNvPr id="1367362331" name="Group 1367362331"/>
                        <wpg:cNvGrpSpPr/>
                        <wpg:grpSpPr>
                          <a:xfrm>
                            <a:off x="15903" y="0"/>
                            <a:ext cx="2814107" cy="1711288"/>
                            <a:chOff x="0" y="212443"/>
                            <a:chExt cx="2814307" cy="1711898"/>
                          </a:xfrm>
                        </wpg:grpSpPr>
                        <pic:pic xmlns:pic="http://schemas.openxmlformats.org/drawingml/2006/picture">
                          <pic:nvPicPr>
                            <pic:cNvPr id="1367362332" name="Picture 1367362332"/>
                            <pic:cNvPicPr>
                              <a:picLocks noChangeAspect="1"/>
                            </pic:cNvPicPr>
                          </pic:nvPicPr>
                          <pic:blipFill rotWithShape="1">
                            <a:blip r:embed="rId50" cstate="screen">
                              <a:extLst>
                                <a:ext uri="{28A0092B-C50C-407E-A947-70E740481C1C}">
                                  <a14:useLocalDpi xmlns:a14="http://schemas.microsoft.com/office/drawing/2010/main"/>
                                </a:ext>
                              </a:extLst>
                            </a:blip>
                            <a:srcRect/>
                            <a:stretch/>
                          </pic:blipFill>
                          <pic:spPr bwMode="auto">
                            <a:xfrm>
                              <a:off x="0" y="212443"/>
                              <a:ext cx="1946698" cy="1711898"/>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1367362333" name="Picture 1367362333"/>
                            <pic:cNvPicPr>
                              <a:picLocks noChangeAspect="1"/>
                            </pic:cNvPicPr>
                          </pic:nvPicPr>
                          <pic:blipFill rotWithShape="1">
                            <a:blip r:embed="rId51" cstate="screen">
                              <a:extLst>
                                <a:ext uri="{28A0092B-C50C-407E-A947-70E740481C1C}">
                                  <a14:useLocalDpi xmlns:a14="http://schemas.microsoft.com/office/drawing/2010/main"/>
                                </a:ext>
                              </a:extLst>
                            </a:blip>
                            <a:srcRect/>
                            <a:stretch/>
                          </pic:blipFill>
                          <pic:spPr bwMode="auto">
                            <a:xfrm>
                              <a:off x="1806986" y="536575"/>
                              <a:ext cx="1007321" cy="1245943"/>
                            </a:xfrm>
                            <a:prstGeom prst="rect">
                              <a:avLst/>
                            </a:prstGeom>
                            <a:ln w="3175" cap="flat" cmpd="sng" algn="ctr">
                              <a:solidFill>
                                <a:srgbClr val="DDDDDF"/>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wpg:grpSp>
                      <wps:wsp>
                        <wps:cNvPr id="1367362334" name="Text Box 1367362334"/>
                        <wps:cNvSpPr txBox="1"/>
                        <wps:spPr>
                          <a:xfrm>
                            <a:off x="15903" y="1743049"/>
                            <a:ext cx="2892914" cy="226123"/>
                          </a:xfrm>
                          <a:prstGeom prst="rect">
                            <a:avLst/>
                          </a:prstGeom>
                          <a:solidFill>
                            <a:prstClr val="white"/>
                          </a:solidFill>
                          <a:ln>
                            <a:noFill/>
                          </a:ln>
                        </wps:spPr>
                        <wps:txbx>
                          <w:txbxContent>
                            <w:p w14:paraId="7628BB4F" w14:textId="02803BBD" w:rsidR="00FA71D9" w:rsidRPr="00BF481F" w:rsidRDefault="00FA71D9" w:rsidP="00FA71D9">
                              <w:pPr>
                                <w:pStyle w:val="Caption"/>
                                <w:rPr>
                                  <w:sz w:val="16"/>
                                  <w:szCs w:val="16"/>
                                </w:rPr>
                              </w:pPr>
                              <w:r w:rsidRPr="00A2313E">
                                <w:rPr>
                                  <w:sz w:val="16"/>
                                  <w:szCs w:val="16"/>
                                </w:rPr>
                                <w:t xml:space="preserve">Figure </w:t>
                              </w:r>
                              <w:r w:rsidRPr="00A2313E">
                                <w:rPr>
                                  <w:sz w:val="16"/>
                                  <w:szCs w:val="16"/>
                                </w:rPr>
                                <w:fldChar w:fldCharType="begin"/>
                              </w:r>
                              <w:r w:rsidRPr="00A2313E">
                                <w:rPr>
                                  <w:sz w:val="16"/>
                                  <w:szCs w:val="16"/>
                                </w:rPr>
                                <w:instrText xml:space="preserve"> SEQ Figure \* ARABIC </w:instrText>
                              </w:r>
                              <w:r w:rsidRPr="00A2313E">
                                <w:rPr>
                                  <w:sz w:val="16"/>
                                  <w:szCs w:val="16"/>
                                </w:rPr>
                                <w:fldChar w:fldCharType="separate"/>
                              </w:r>
                              <w:r w:rsidR="00A17D5C">
                                <w:rPr>
                                  <w:noProof/>
                                  <w:sz w:val="16"/>
                                  <w:szCs w:val="16"/>
                                </w:rPr>
                                <w:t>12</w:t>
                              </w:r>
                              <w:r w:rsidRPr="00A2313E">
                                <w:rPr>
                                  <w:sz w:val="16"/>
                                  <w:szCs w:val="16"/>
                                </w:rPr>
                                <w:fldChar w:fldCharType="end"/>
                              </w:r>
                              <w:r w:rsidR="00DC0719">
                                <w:rPr>
                                  <w:sz w:val="16"/>
                                  <w:szCs w:val="16"/>
                                </w:rPr>
                                <w:t xml:space="preserve">. </w:t>
                              </w:r>
                              <w:r w:rsidRPr="00A2313E">
                                <w:rPr>
                                  <w:sz w:val="16"/>
                                  <w:szCs w:val="16"/>
                                </w:rPr>
                                <w:t>Virtual fencing sign and device</w:t>
                              </w:r>
                              <w:r w:rsidR="006F79BE">
                                <w:rPr>
                                  <w:sz w:val="16"/>
                                  <w:szCs w:val="16"/>
                                </w:rPr>
                                <w:t xml:space="preserve"> </w:t>
                              </w:r>
                              <w:r w:rsidRPr="00A2313E">
                                <w:rPr>
                                  <w:sz w:val="16"/>
                                  <w:szCs w:val="16"/>
                                </w:rPr>
                                <w:t>- David Pasztaleniec</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14B04A9C" id="Group 1367362335" o:spid="_x0000_s1033" alt="Roadside sign showing 'High Risk Area' and then below three yellow diamonds (square) in a row showing a black silhouette from left to right kangaroo, wombat and deer, then 'Next 20km' written below, then another sign below the above with 'Virtual fencing installation', then a smaller image of virtual fencing post." style="position:absolute;left:0;text-align:left;margin-left:248.25pt;margin-top:40.7pt;width:227.75pt;height:154.95pt;z-index:251658260;mso-width-relative:margin;mso-height-relative:margin" coordorigin="159" coordsize="28929,19691"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">
                <v:group id="Group 1367362331" o:spid="_x0000_s1034" style="position:absolute;left:159;width:28141;height:17112" coordorigin=",2124" coordsize="28143,17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">
                  <v:shape id="Picture 1367362332" o:spid="_x0000_s1035" type="#_x0000_t75" style="position:absolute;top:2124;width:19466;height:1711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">
                    <v:imagedata r:id="rId52" o:title=""/>
                  </v:shape>
                  <v:shape id="Picture 1367362333" o:spid="_x0000_s1036" type="#_x0000_t75" style="position:absolute;left:18069;top:5365;width:10074;height:124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" stroked="t" strokecolor="#dddddf" strokeweight=".25pt">
                    <v:stroke joinstyle="round"/>
                    <v:imagedata r:id="rId53" o:title=""/>
                    <v:path arrowok="t"/>
                  </v:shape>
                </v:group>
                <v:shape id="Text Box 1367362334" o:spid="_x0000_s1037" type="#_x0000_t202" style="position:absolute;left:159;top:17430;width:28929;height:22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" stroked="f">
                  <v:textbox inset="0,0,0,0">
                    <w:txbxContent>
                      <w:p w14:paraId="7628BB4F" w14:textId="02803BBD" w:rsidR="00FA71D9" w:rsidRPr="00BF481F" w:rsidRDefault="00FA71D9" w:rsidP="00FA71D9">
                        <w:pPr>
                          <w:pStyle w:val="Caption"/>
                          <w:rPr>
                            <w:sz w:val="16"/>
                            <w:szCs w:val="16"/>
                          </w:rPr>
                        </w:pPr>
                        <w:r w:rsidRPr="00A2313E">
                          <w:rPr>
                            <w:sz w:val="16"/>
                            <w:szCs w:val="16"/>
                          </w:rPr>
                          <w:t xml:space="preserve">Figure </w:t>
                        </w:r>
                        <w:r w:rsidRPr="00A2313E">
                          <w:rPr>
                            <w:sz w:val="16"/>
                            <w:szCs w:val="16"/>
                          </w:rPr>
                          <w:fldChar w:fldCharType="begin"/>
                        </w:r>
                        <w:r w:rsidRPr="00A2313E">
                          <w:rPr>
                            <w:sz w:val="16"/>
                            <w:szCs w:val="16"/>
                          </w:rPr>
                          <w:instrText xml:space="preserve"> SEQ Figure \* ARABIC </w:instrText>
                        </w:r>
                        <w:r w:rsidRPr="00A2313E">
                          <w:rPr>
                            <w:sz w:val="16"/>
                            <w:szCs w:val="16"/>
                          </w:rPr>
                          <w:fldChar w:fldCharType="separate"/>
                        </w:r>
                        <w:r w:rsidR="00A17D5C">
                          <w:rPr>
                            <w:noProof/>
                            <w:sz w:val="16"/>
                            <w:szCs w:val="16"/>
                          </w:rPr>
                          <w:t>12</w:t>
                        </w:r>
                        <w:r w:rsidRPr="00A2313E">
                          <w:rPr>
                            <w:sz w:val="16"/>
                            <w:szCs w:val="16"/>
                          </w:rPr>
                          <w:fldChar w:fldCharType="end"/>
                        </w:r>
                        <w:r w:rsidR="00DC0719">
                          <w:rPr>
                            <w:sz w:val="16"/>
                            <w:szCs w:val="16"/>
                          </w:rPr>
                          <w:t xml:space="preserve">. </w:t>
                        </w:r>
                        <w:r w:rsidRPr="00A2313E">
                          <w:rPr>
                            <w:sz w:val="16"/>
                            <w:szCs w:val="16"/>
                          </w:rPr>
                          <w:t>Virtual fencing sign and device</w:t>
                        </w:r>
                        <w:r w:rsidR="006F79BE">
                          <w:rPr>
                            <w:sz w:val="16"/>
                            <w:szCs w:val="16"/>
                          </w:rPr>
                          <w:t xml:space="preserve"> </w:t>
                        </w:r>
                        <w:r w:rsidRPr="00A2313E">
                          <w:rPr>
                            <w:sz w:val="16"/>
                            <w:szCs w:val="16"/>
                          </w:rPr>
                          <w:t>- David Pasztaleniec</w:t>
                        </w:r>
                      </w:p>
                    </w:txbxContent>
                  </v:textbox>
                </v:shape>
                <w10:wrap type="topAndBottom"/>
              </v:group>
            </w:pict>
          </mc:Fallback>
        </mc:AlternateContent>
      </w:r>
      <w:r w:rsidR="090DF3C0">
        <w:t xml:space="preserve">In recent years, </w:t>
      </w:r>
      <w:r w:rsidR="009F2D30">
        <w:t xml:space="preserve">Victorian </w:t>
      </w:r>
      <w:r w:rsidR="090DF3C0">
        <w:t xml:space="preserve">Government </w:t>
      </w:r>
      <w:r w:rsidR="220E5B9F">
        <w:t xml:space="preserve">agencies </w:t>
      </w:r>
      <w:r w:rsidR="090DF3C0">
        <w:t>ha</w:t>
      </w:r>
      <w:r w:rsidR="009F2D30">
        <w:t>ve</w:t>
      </w:r>
      <w:r w:rsidR="090DF3C0">
        <w:t xml:space="preserve"> undertaken deer control works </w:t>
      </w:r>
      <w:r w:rsidR="64C996F4">
        <w:t xml:space="preserve">across </w:t>
      </w:r>
      <w:r w:rsidR="00385240">
        <w:t>the state</w:t>
      </w:r>
      <w:r w:rsidR="64C996F4">
        <w:t xml:space="preserve">, </w:t>
      </w:r>
      <w:r w:rsidR="2A8EFF46">
        <w:t xml:space="preserve">with the vast </w:t>
      </w:r>
      <w:r w:rsidR="005356EC">
        <w:t>proportion</w:t>
      </w:r>
      <w:r w:rsidR="090DF3C0">
        <w:t xml:space="preserve"> occurr</w:t>
      </w:r>
      <w:r w:rsidR="2A8EFF46">
        <w:t>ing</w:t>
      </w:r>
      <w:r w:rsidR="090DF3C0">
        <w:t xml:space="preserve"> </w:t>
      </w:r>
      <w:r w:rsidR="2A8EFF46">
        <w:t>in areas affected by the 2019</w:t>
      </w:r>
      <w:r w:rsidR="20439A66">
        <w:t>-</w:t>
      </w:r>
      <w:r w:rsidR="2A8EFF46">
        <w:t xml:space="preserve">2020 Black Summer bushfires </w:t>
      </w:r>
      <w:r w:rsidR="090DF3C0">
        <w:t>in eastern Victoria</w:t>
      </w:r>
      <w:r w:rsidR="2A8EFF46">
        <w:t xml:space="preserve">. </w:t>
      </w:r>
      <w:r w:rsidR="3E3098E1">
        <w:t>These operations ha</w:t>
      </w:r>
      <w:r w:rsidR="7F044855">
        <w:t>d a</w:t>
      </w:r>
      <w:r w:rsidR="090DF3C0">
        <w:t xml:space="preserve"> particular focus on </w:t>
      </w:r>
      <w:r w:rsidR="7F044855">
        <w:t xml:space="preserve">protection </w:t>
      </w:r>
      <w:r w:rsidR="00972F7B">
        <w:t>from the impacts of introduced hard hooved herbivores</w:t>
      </w:r>
      <w:r w:rsidR="009A158D">
        <w:t xml:space="preserve"> </w:t>
      </w:r>
      <w:r w:rsidR="7F044855">
        <w:t xml:space="preserve">of </w:t>
      </w:r>
      <w:r w:rsidR="7F510D75">
        <w:t xml:space="preserve">sensitive regenerating </w:t>
      </w:r>
      <w:r w:rsidR="090DF3C0">
        <w:t>threatened ecological communities</w:t>
      </w:r>
      <w:r w:rsidR="0070521C">
        <w:t xml:space="preserve">, including </w:t>
      </w:r>
      <w:r w:rsidR="090DF3C0">
        <w:t>alpine peatlands</w:t>
      </w:r>
      <w:r w:rsidR="0076133C">
        <w:t>, rainfores</w:t>
      </w:r>
      <w:r w:rsidR="0006667F">
        <w:t>t</w:t>
      </w:r>
      <w:r w:rsidR="00CC769C">
        <w:t>s</w:t>
      </w:r>
      <w:r w:rsidR="00A50201">
        <w:t xml:space="preserve">, </w:t>
      </w:r>
      <w:r w:rsidR="22ECAC13">
        <w:t>and the species which inhabit them</w:t>
      </w:r>
      <w:r w:rsidR="090DF3C0">
        <w:t xml:space="preserve">.  </w:t>
      </w:r>
    </w:p>
    <w:p w14:paraId="403049A5" w14:textId="1C12CB41" w:rsidR="005551C6" w:rsidRDefault="4E595332" w:rsidP="0045098E">
      <w:pPr>
        <w:pStyle w:val="BodyNormal"/>
        <w:spacing w:before="0"/>
      </w:pPr>
      <w:r>
        <w:t>The 2019-20</w:t>
      </w:r>
      <w:r w:rsidR="22ECAC13">
        <w:t>20</w:t>
      </w:r>
      <w:r>
        <w:t xml:space="preserve"> bushfire biodiversity response emergency aerial shooting program reported that deer abundance and density </w:t>
      </w:r>
      <w:r w:rsidR="000536EA">
        <w:t xml:space="preserve">had </w:t>
      </w:r>
      <w:r>
        <w:t xml:space="preserve">reduced by 50% within the 255,992 hectares of priority habitat </w:t>
      </w:r>
      <w:r w:rsidR="00607ECF">
        <w:t xml:space="preserve">assessed </w:t>
      </w:r>
      <w:r>
        <w:t>in north</w:t>
      </w:r>
      <w:r w:rsidR="004E257E">
        <w:t>-</w:t>
      </w:r>
      <w:r>
        <w:t>east</w:t>
      </w:r>
      <w:r w:rsidR="004E257E">
        <w:t>ern</w:t>
      </w:r>
      <w:r>
        <w:t xml:space="preserve"> Victoria</w:t>
      </w:r>
      <w:r w:rsidR="20E2780D">
        <w:t xml:space="preserve">, with </w:t>
      </w:r>
      <w:r w:rsidR="00294005">
        <w:t>approximately</w:t>
      </w:r>
      <w:r w:rsidR="20E2780D">
        <w:t xml:space="preserve"> 700,000 h</w:t>
      </w:r>
      <w:r w:rsidR="005944CB">
        <w:t>ectares</w:t>
      </w:r>
      <w:r w:rsidR="20E2780D">
        <w:t xml:space="preserve"> treated </w:t>
      </w:r>
      <w:r w:rsidR="00A44A4E">
        <w:t xml:space="preserve">in total </w:t>
      </w:r>
      <w:r w:rsidR="00870D2E">
        <w:t>during that time</w:t>
      </w:r>
      <w:r>
        <w:t xml:space="preserve">. </w:t>
      </w:r>
      <w:r w:rsidR="00743800">
        <w:t>(</w:t>
      </w:r>
      <w:r w:rsidR="00811F32">
        <w:t>Note that a</w:t>
      </w:r>
      <w:r w:rsidR="00743800">
        <w:t xml:space="preserve"> specific hectare can be treated multiple times within the time period.) </w:t>
      </w:r>
      <w:r w:rsidR="00716EBE">
        <w:t xml:space="preserve">Figure </w:t>
      </w:r>
      <w:r w:rsidR="002B11B2">
        <w:t xml:space="preserve">11 </w:t>
      </w:r>
      <w:r w:rsidR="79782B96">
        <w:t>shows</w:t>
      </w:r>
      <w:r w:rsidR="090DF3C0">
        <w:t xml:space="preserve"> some of </w:t>
      </w:r>
      <w:r w:rsidR="79782B96">
        <w:t xml:space="preserve">the </w:t>
      </w:r>
      <w:r w:rsidR="090DF3C0">
        <w:t>recent control works</w:t>
      </w:r>
      <w:r w:rsidR="4A369FC2">
        <w:t xml:space="preserve"> undertaken by State Government agencies</w:t>
      </w:r>
      <w:r w:rsidR="00470167">
        <w:t xml:space="preserve"> since</w:t>
      </w:r>
      <w:r w:rsidR="003D6BD0" w:rsidRPr="003D6BD0">
        <w:t xml:space="preserve"> </w:t>
      </w:r>
      <w:r w:rsidR="003D6BD0">
        <w:t>the 2019-2020 bushfires</w:t>
      </w:r>
      <w:r w:rsidR="090DF3C0">
        <w:t>.</w:t>
      </w:r>
      <w:r w:rsidR="00B11C49">
        <w:t xml:space="preserve"> </w:t>
      </w:r>
    </w:p>
    <w:p w14:paraId="6091D33F" w14:textId="2BA24A2A" w:rsidR="001B1E2F" w:rsidRDefault="001B1E2F" w:rsidP="00234185">
      <w:pPr>
        <w:pStyle w:val="BodyNormal"/>
        <w:spacing w:before="0"/>
        <w:rPr>
          <w:rFonts w:ascii="Tahoma" w:hAnsi="Tahoma"/>
        </w:rPr>
      </w:pPr>
      <w:r>
        <w:t xml:space="preserve">The </w:t>
      </w:r>
      <w:r w:rsidR="00EC0EE9">
        <w:t xml:space="preserve">DEECA </w:t>
      </w:r>
      <w:r>
        <w:t xml:space="preserve">Deer Control Program </w:t>
      </w:r>
      <w:r w:rsidR="001434F3">
        <w:t xml:space="preserve">commenced </w:t>
      </w:r>
      <w:r w:rsidR="001729AD">
        <w:t xml:space="preserve">control </w:t>
      </w:r>
      <w:r w:rsidR="001434F3">
        <w:t xml:space="preserve">actions </w:t>
      </w:r>
      <w:r w:rsidR="001F363B">
        <w:t xml:space="preserve">in priority areas </w:t>
      </w:r>
      <w:r w:rsidR="001729AD">
        <w:t xml:space="preserve">during </w:t>
      </w:r>
      <w:r w:rsidR="001434F3">
        <w:t>2020</w:t>
      </w:r>
      <w:r w:rsidR="003534AB" w:rsidRPr="003534AB">
        <w:t xml:space="preserve"> immediately following the Black Summer bushfires</w:t>
      </w:r>
      <w:r w:rsidR="003534AB">
        <w:t>,</w:t>
      </w:r>
      <w:r w:rsidR="003534AB" w:rsidRPr="003534AB">
        <w:t xml:space="preserve"> which coincided with the release of the VDCS</w:t>
      </w:r>
      <w:r w:rsidR="00E11EC6">
        <w:t>,</w:t>
      </w:r>
      <w:r w:rsidR="003534AB" w:rsidRPr="003534AB">
        <w:t xml:space="preserve"> and </w:t>
      </w:r>
      <w:r w:rsidR="001434F3">
        <w:t xml:space="preserve">prior to the release of the Regional </w:t>
      </w:r>
      <w:r w:rsidR="00E11EC6">
        <w:t xml:space="preserve">Deer Control </w:t>
      </w:r>
      <w:r w:rsidR="001434F3">
        <w:t xml:space="preserve">Plans. </w:t>
      </w:r>
      <w:r w:rsidR="00E61FBD">
        <w:t>Actions</w:t>
      </w:r>
      <w:r w:rsidR="001434F3">
        <w:t xml:space="preserve"> included</w:t>
      </w:r>
      <w:r w:rsidR="00293669">
        <w:t xml:space="preserve"> </w:t>
      </w:r>
      <w:r w:rsidR="001434F3" w:rsidRPr="00293669">
        <w:t>surveillance</w:t>
      </w:r>
      <w:r w:rsidR="00293669">
        <w:t xml:space="preserve"> to detect incursions of </w:t>
      </w:r>
      <w:r w:rsidR="0062352B">
        <w:t xml:space="preserve">Rusa </w:t>
      </w:r>
      <w:r w:rsidR="00293669">
        <w:t>deer</w:t>
      </w:r>
      <w:r w:rsidR="001434F3" w:rsidRPr="00293669">
        <w:t>,</w:t>
      </w:r>
      <w:r w:rsidR="000A140B">
        <w:t xml:space="preserve"> </w:t>
      </w:r>
      <w:r w:rsidR="000A140B" w:rsidRPr="00293669">
        <w:t>on-ground and aerial</w:t>
      </w:r>
      <w:r w:rsidR="001434F3" w:rsidRPr="00293669">
        <w:t xml:space="preserve"> control programs</w:t>
      </w:r>
      <w:r w:rsidR="00A449CE">
        <w:t xml:space="preserve"> </w:t>
      </w:r>
      <w:r w:rsidR="002C542C">
        <w:t xml:space="preserve">at </w:t>
      </w:r>
      <w:r w:rsidR="00A449CE">
        <w:t xml:space="preserve">sites </w:t>
      </w:r>
      <w:r w:rsidR="00590CE0">
        <w:t xml:space="preserve">where data </w:t>
      </w:r>
      <w:r w:rsidR="00427019">
        <w:t>confirmed</w:t>
      </w:r>
      <w:r w:rsidR="00BB6E84">
        <w:t xml:space="preserve"> </w:t>
      </w:r>
      <w:r w:rsidR="00A449CE">
        <w:t>impacts</w:t>
      </w:r>
      <w:r w:rsidR="000B0505">
        <w:t xml:space="preserve"> </w:t>
      </w:r>
      <w:r w:rsidR="008D1C7E">
        <w:t>on</w:t>
      </w:r>
      <w:r w:rsidR="000B0505">
        <w:t xml:space="preserve"> high biodiversity value</w:t>
      </w:r>
      <w:r w:rsidR="008D1C7E">
        <w:t>s</w:t>
      </w:r>
      <w:r w:rsidR="001434F3" w:rsidRPr="00A449CE">
        <w:t>,</w:t>
      </w:r>
      <w:r w:rsidR="00FA7D7E">
        <w:t xml:space="preserve"> </w:t>
      </w:r>
      <w:r w:rsidR="001434F3" w:rsidRPr="00FA7D7E">
        <w:t xml:space="preserve">fencing to protect </w:t>
      </w:r>
      <w:r w:rsidR="00DC02E7">
        <w:t xml:space="preserve">threatened flora </w:t>
      </w:r>
      <w:r w:rsidR="001434F3" w:rsidRPr="00FA7D7E">
        <w:t xml:space="preserve">from deer browsing, </w:t>
      </w:r>
      <w:r w:rsidR="00FA7D7E" w:rsidRPr="00D13A3A">
        <w:t>training of staff and volunteers</w:t>
      </w:r>
      <w:r w:rsidR="00EC518B">
        <w:t xml:space="preserve"> in recognising </w:t>
      </w:r>
      <w:r w:rsidR="007C76D2">
        <w:t xml:space="preserve">signs of </w:t>
      </w:r>
      <w:r w:rsidR="00EC518B">
        <w:t>deer</w:t>
      </w:r>
      <w:r w:rsidR="00937D98">
        <w:t xml:space="preserve">, </w:t>
      </w:r>
      <w:r w:rsidR="001434F3" w:rsidRPr="00937D98">
        <w:t>installation of virtual fencing devices</w:t>
      </w:r>
      <w:r w:rsidR="000B0505">
        <w:t xml:space="preserve"> </w:t>
      </w:r>
      <w:r w:rsidR="000B0505" w:rsidRPr="00937D98">
        <w:t>(ultrasonic sound and flashing light)</w:t>
      </w:r>
      <w:r w:rsidR="001434F3" w:rsidRPr="00937D98">
        <w:t xml:space="preserve"> to reduce</w:t>
      </w:r>
      <w:r w:rsidR="001434F3" w:rsidRPr="00B503C8">
        <w:t xml:space="preserve"> deer-vehicle </w:t>
      </w:r>
      <w:r w:rsidR="001434F3" w:rsidRPr="00937D98">
        <w:t>collision</w:t>
      </w:r>
      <w:r w:rsidR="008A1F1C">
        <w:t xml:space="preserve"> near Mt Bull</w:t>
      </w:r>
      <w:r w:rsidR="00B503C8">
        <w:t>er</w:t>
      </w:r>
      <w:r w:rsidR="00A41C98">
        <w:t>,</w:t>
      </w:r>
      <w:r w:rsidR="00B503C8">
        <w:t xml:space="preserve"> and </w:t>
      </w:r>
      <w:r w:rsidR="000065C2">
        <w:t xml:space="preserve">establishment of </w:t>
      </w:r>
      <w:r w:rsidR="00B503C8">
        <w:t xml:space="preserve">a </w:t>
      </w:r>
      <w:r w:rsidR="001434F3" w:rsidRPr="00B65959">
        <w:t xml:space="preserve">statewide camera and vegetation monitoring </w:t>
      </w:r>
      <w:r w:rsidR="00B65959">
        <w:t>proje</w:t>
      </w:r>
      <w:r w:rsidR="00476916">
        <w:t xml:space="preserve">ct </w:t>
      </w:r>
      <w:r w:rsidR="000065C2">
        <w:t>to support</w:t>
      </w:r>
      <w:r w:rsidR="001434F3" w:rsidRPr="00B65959">
        <w:t xml:space="preserve"> long term </w:t>
      </w:r>
      <w:r w:rsidR="00846117">
        <w:t xml:space="preserve">deer </w:t>
      </w:r>
      <w:r w:rsidR="001434F3" w:rsidRPr="00B65959">
        <w:t xml:space="preserve">population </w:t>
      </w:r>
      <w:r w:rsidR="001434F3" w:rsidRPr="00476916">
        <w:t>modelling</w:t>
      </w:r>
      <w:r w:rsidR="008407C1">
        <w:rPr>
          <w:rFonts w:ascii="Tahoma" w:hAnsi="Tahoma"/>
        </w:rPr>
        <w:t>.</w:t>
      </w:r>
    </w:p>
    <w:p w14:paraId="5E8D2C7A" w14:textId="2851F860" w:rsidR="00F1602B" w:rsidRPr="00E25512" w:rsidRDefault="00F1602B" w:rsidP="00F1602B">
      <w:pPr>
        <w:pStyle w:val="BodyNormal"/>
        <w:rPr>
          <w:b/>
          <w:bCs/>
        </w:rPr>
      </w:pPr>
      <w:r>
        <w:rPr>
          <w:b/>
          <w:bCs/>
        </w:rPr>
        <w:lastRenderedPageBreak/>
        <w:t xml:space="preserve">Deer control by private landholders, non-government organisations and </w:t>
      </w:r>
      <w:r w:rsidR="00B12426">
        <w:rPr>
          <w:b/>
          <w:bCs/>
        </w:rPr>
        <w:t>hunting groups</w:t>
      </w:r>
    </w:p>
    <w:p w14:paraId="7208AC8B" w14:textId="527E7692" w:rsidR="00E7274D" w:rsidRDefault="757B9168" w:rsidP="00621B18">
      <w:pPr>
        <w:pStyle w:val="BodyNormal"/>
      </w:pPr>
      <w:r>
        <w:t xml:space="preserve">There have also been deer control works </w:t>
      </w:r>
      <w:r w:rsidR="002A38B7">
        <w:t xml:space="preserve">on </w:t>
      </w:r>
      <w:r>
        <w:t>private property</w:t>
      </w:r>
      <w:r w:rsidR="56D6159A">
        <w:t>,</w:t>
      </w:r>
      <w:r>
        <w:t xml:space="preserve"> </w:t>
      </w:r>
      <w:r w:rsidR="5281573B">
        <w:t>including</w:t>
      </w:r>
      <w:r>
        <w:t xml:space="preserve"> forestry plantations and farmland</w:t>
      </w:r>
      <w:r w:rsidR="00CA4AD2">
        <w:t xml:space="preserve"> in eastern Victoria</w:t>
      </w:r>
      <w:r>
        <w:t xml:space="preserve">. This is often undertaken by the property </w:t>
      </w:r>
      <w:r w:rsidR="00CF3803">
        <w:t xml:space="preserve">manager </w:t>
      </w:r>
      <w:r w:rsidR="00B7751D">
        <w:t xml:space="preserve">and </w:t>
      </w:r>
      <w:r w:rsidR="00631246">
        <w:t xml:space="preserve">has also </w:t>
      </w:r>
      <w:r w:rsidR="00777A5E">
        <w:t>utilised</w:t>
      </w:r>
      <w:r w:rsidR="00806BB0">
        <w:t xml:space="preserve"> local volunteer shooters </w:t>
      </w:r>
      <w:r w:rsidR="00587848">
        <w:t xml:space="preserve">coordinated </w:t>
      </w:r>
      <w:r w:rsidR="00D51908">
        <w:t xml:space="preserve">through </w:t>
      </w:r>
      <w:r>
        <w:t xml:space="preserve">community action </w:t>
      </w:r>
      <w:r w:rsidR="00D51908">
        <w:t>groups</w:t>
      </w:r>
      <w:r w:rsidR="009018F3">
        <w:t xml:space="preserve">, </w:t>
      </w:r>
      <w:r w:rsidR="00D70C27">
        <w:t>providing good examples of how working together</w:t>
      </w:r>
      <w:r w:rsidR="00D803D0">
        <w:t>,</w:t>
      </w:r>
      <w:r w:rsidR="00D803D0" w:rsidRPr="00D803D0">
        <w:t xml:space="preserve"> </w:t>
      </w:r>
      <w:r w:rsidR="00D803D0">
        <w:t>including with industry</w:t>
      </w:r>
      <w:r w:rsidR="00B609C2">
        <w:t>,</w:t>
      </w:r>
      <w:r w:rsidR="00B609C2" w:rsidRPr="00B609C2">
        <w:t xml:space="preserve"> </w:t>
      </w:r>
      <w:r w:rsidR="00B609C2">
        <w:t>has positive benefits</w:t>
      </w:r>
      <w:r>
        <w:t>.</w:t>
      </w:r>
    </w:p>
    <w:p w14:paraId="31C03033" w14:textId="4E517DC1" w:rsidR="009126D1" w:rsidRDefault="00CB2480" w:rsidP="00E73412">
      <w:pPr>
        <w:pStyle w:val="BodyNormal"/>
      </w:pPr>
      <w:r>
        <w:t>These</w:t>
      </w:r>
      <w:r w:rsidR="00367FE6">
        <w:t xml:space="preserve"> c</w:t>
      </w:r>
      <w:r w:rsidR="00E7274D">
        <w:t xml:space="preserve">ommunity </w:t>
      </w:r>
      <w:r w:rsidR="00D51908">
        <w:t xml:space="preserve">projects </w:t>
      </w:r>
      <w:r w:rsidR="0066170E">
        <w:t xml:space="preserve">have </w:t>
      </w:r>
      <w:r w:rsidR="00E7274D">
        <w:t>include</w:t>
      </w:r>
      <w:r w:rsidR="0066170E">
        <w:t>d</w:t>
      </w:r>
      <w:r w:rsidR="00E7274D">
        <w:t xml:space="preserve"> </w:t>
      </w:r>
      <w:r w:rsidR="00A315B1">
        <w:t>actions</w:t>
      </w:r>
      <w:r>
        <w:t xml:space="preserve"> such as </w:t>
      </w:r>
      <w:r w:rsidR="00E827BE">
        <w:t xml:space="preserve">deer exclusion </w:t>
      </w:r>
      <w:r w:rsidR="00141C22">
        <w:t>fencing</w:t>
      </w:r>
      <w:r w:rsidR="00E827BE">
        <w:t>,</w:t>
      </w:r>
      <w:r w:rsidR="00CC7FF3">
        <w:t xml:space="preserve"> monitoring, </w:t>
      </w:r>
      <w:r w:rsidR="00141C22">
        <w:t>groun</w:t>
      </w:r>
      <w:r w:rsidR="004365E3">
        <w:t>d</w:t>
      </w:r>
      <w:r w:rsidR="00141C22">
        <w:t>-based shoot</w:t>
      </w:r>
      <w:r w:rsidR="004365E3">
        <w:t>ing</w:t>
      </w:r>
      <w:r w:rsidR="0084588A">
        <w:t xml:space="preserve"> using volunteer</w:t>
      </w:r>
      <w:r w:rsidR="0018491D">
        <w:t>s, professional contractors and commercial harvesters</w:t>
      </w:r>
      <w:r w:rsidR="00AF7ECE">
        <w:t xml:space="preserve">, </w:t>
      </w:r>
      <w:r>
        <w:t xml:space="preserve">as well as </w:t>
      </w:r>
      <w:r w:rsidR="0018491D">
        <w:t xml:space="preserve">community </w:t>
      </w:r>
      <w:r w:rsidR="00AF7ECE">
        <w:t>engagement and education</w:t>
      </w:r>
      <w:r w:rsidR="00DC1BCA">
        <w:t xml:space="preserve">. </w:t>
      </w:r>
      <w:r w:rsidR="00772E63">
        <w:t>Various</w:t>
      </w:r>
      <w:r w:rsidR="003A5CD2">
        <w:t xml:space="preserve"> examples </w:t>
      </w:r>
      <w:r w:rsidR="0018491D">
        <w:t xml:space="preserve">have been successfully </w:t>
      </w:r>
      <w:r w:rsidR="00CC7FF3">
        <w:t>coordinated</w:t>
      </w:r>
      <w:r w:rsidR="00E827BE">
        <w:t xml:space="preserve"> by </w:t>
      </w:r>
      <w:r w:rsidR="00541DE3">
        <w:t>the</w:t>
      </w:r>
      <w:r w:rsidR="00E827BE">
        <w:t xml:space="preserve"> Upper Murray Landcare Network, Mitta </w:t>
      </w:r>
      <w:r w:rsidR="00DC1E2A">
        <w:t xml:space="preserve">Valley Landcare, </w:t>
      </w:r>
      <w:r w:rsidR="001C240B">
        <w:t>Ovens Valley Landcare</w:t>
      </w:r>
      <w:r w:rsidR="00454211">
        <w:t xml:space="preserve">, </w:t>
      </w:r>
      <w:r w:rsidR="00DC1E2A">
        <w:t>Sout</w:t>
      </w:r>
      <w:r w:rsidR="00D40DAB">
        <w:t>h Gippsland Landcare</w:t>
      </w:r>
      <w:r w:rsidR="0DBC5A26">
        <w:t xml:space="preserve"> </w:t>
      </w:r>
      <w:r w:rsidR="0066170E">
        <w:t>Network and the Harrietville community</w:t>
      </w:r>
      <w:r w:rsidR="0018491D">
        <w:t>.</w:t>
      </w:r>
      <w:r w:rsidR="00F904C0">
        <w:t xml:space="preserve"> </w:t>
      </w:r>
      <w:r w:rsidR="009126D1">
        <w:t>Trust for Nature (Victoria) has also been funded by the Australian Government to undertake deer control works in impacted locations</w:t>
      </w:r>
      <w:r w:rsidR="1142ABC0">
        <w:t xml:space="preserve"> </w:t>
      </w:r>
      <w:r w:rsidR="00A42054">
        <w:t xml:space="preserve">on private land </w:t>
      </w:r>
      <w:r w:rsidR="1142ABC0">
        <w:t>within east Gippsland</w:t>
      </w:r>
      <w:r w:rsidR="009126D1">
        <w:t>.</w:t>
      </w:r>
    </w:p>
    <w:p w14:paraId="3361CB73" w14:textId="1C5D7696" w:rsidR="002B68B0" w:rsidRDefault="00F1602B" w:rsidP="00E25512">
      <w:pPr>
        <w:pStyle w:val="BodyNormal"/>
      </w:pPr>
      <w:r>
        <w:t xml:space="preserve">In addition, the Australia Deer Association </w:t>
      </w:r>
      <w:r w:rsidR="001521DE">
        <w:t>(ADA)</w:t>
      </w:r>
      <w:r>
        <w:t xml:space="preserve"> </w:t>
      </w:r>
      <w:r w:rsidR="00645BE3">
        <w:t xml:space="preserve">and Sporting Shooters Association of Australia </w:t>
      </w:r>
      <w:r w:rsidR="001521DE">
        <w:t xml:space="preserve">(SSAA) </w:t>
      </w:r>
      <w:r w:rsidR="00645BE3">
        <w:t>have</w:t>
      </w:r>
      <w:r w:rsidR="00FB3AFF">
        <w:t xml:space="preserve"> </w:t>
      </w:r>
      <w:r>
        <w:t xml:space="preserve">worked with non-government organisations, private </w:t>
      </w:r>
      <w:r w:rsidR="007C38AD">
        <w:t>landholders</w:t>
      </w:r>
      <w:r>
        <w:t xml:space="preserve"> and government agencies to undertake deer control works across private property, in peri-urban areas </w:t>
      </w:r>
      <w:r w:rsidR="00521A46">
        <w:t>(e.g. Devil</w:t>
      </w:r>
      <w:r w:rsidR="00D25247">
        <w:t>b</w:t>
      </w:r>
      <w:r w:rsidR="00521A46">
        <w:t xml:space="preserve">end </w:t>
      </w:r>
      <w:r w:rsidR="00D25247">
        <w:t xml:space="preserve">Natural Features </w:t>
      </w:r>
      <w:r w:rsidR="00521A46">
        <w:t xml:space="preserve">Reserve) </w:t>
      </w:r>
      <w:r>
        <w:t>and</w:t>
      </w:r>
      <w:r w:rsidR="000F05CB">
        <w:t xml:space="preserve"> </w:t>
      </w:r>
      <w:r w:rsidR="00FB3AFF">
        <w:t xml:space="preserve">in </w:t>
      </w:r>
      <w:r w:rsidR="000F05CB">
        <w:t>more</w:t>
      </w:r>
      <w:r>
        <w:t xml:space="preserve"> </w:t>
      </w:r>
      <w:r w:rsidR="00817833">
        <w:t xml:space="preserve">remote </w:t>
      </w:r>
      <w:r w:rsidR="00B0363D">
        <w:t xml:space="preserve">locations </w:t>
      </w:r>
      <w:r w:rsidR="00584E06">
        <w:t xml:space="preserve">(e.g. </w:t>
      </w:r>
      <w:r w:rsidR="00435249">
        <w:t>Mitchell River N</w:t>
      </w:r>
      <w:r w:rsidR="002764BD">
        <w:t xml:space="preserve">ational </w:t>
      </w:r>
      <w:r w:rsidR="00435249">
        <w:t>P</w:t>
      </w:r>
      <w:r w:rsidR="002764BD">
        <w:t>ark</w:t>
      </w:r>
      <w:r w:rsidR="00435249">
        <w:t>)</w:t>
      </w:r>
      <w:r>
        <w:t xml:space="preserve">. These works are not represented on the map </w:t>
      </w:r>
      <w:r w:rsidR="00692468">
        <w:t xml:space="preserve">shown </w:t>
      </w:r>
      <w:r w:rsidR="002F2214">
        <w:t xml:space="preserve">in </w:t>
      </w:r>
      <w:r w:rsidR="00220657">
        <w:fldChar w:fldCharType="begin"/>
      </w:r>
      <w:r w:rsidR="00220657">
        <w:instrText xml:space="preserve"> REF _Ref124867299 \h </w:instrText>
      </w:r>
      <w:r w:rsidR="00220657">
        <w:fldChar w:fldCharType="separate"/>
      </w:r>
      <w:r w:rsidR="00A17D5C" w:rsidRPr="00A63BE8">
        <w:t xml:space="preserve">Figure </w:t>
      </w:r>
      <w:r w:rsidR="00A17D5C">
        <w:rPr>
          <w:noProof/>
        </w:rPr>
        <w:t>11</w:t>
      </w:r>
      <w:r w:rsidR="00220657">
        <w:fldChar w:fldCharType="end"/>
      </w:r>
      <w:r w:rsidR="002F2214">
        <w:t xml:space="preserve"> </w:t>
      </w:r>
      <w:r>
        <w:t xml:space="preserve">but are important to </w:t>
      </w:r>
      <w:r w:rsidR="008A4C63">
        <w:t>acknowledge</w:t>
      </w:r>
      <w:r>
        <w:t>.</w:t>
      </w:r>
    </w:p>
    <w:p w14:paraId="707BD3C9" w14:textId="35E4828A" w:rsidR="00CA50DF" w:rsidRDefault="002B68B0" w:rsidP="002D4F92">
      <w:pPr>
        <w:pStyle w:val="BodyNormal"/>
        <w:spacing w:before="0" w:after="0"/>
      </w:pPr>
      <w:r>
        <w:rPr>
          <w:noProof/>
        </w:rPr>
        <w:drawing>
          <wp:inline distT="0" distB="0" distL="0" distR="0" wp14:anchorId="7BBAA480" wp14:editId="5BE8CDC9">
            <wp:extent cx="2029997" cy="2293928"/>
            <wp:effectExtent l="0" t="0" r="8890" b="0"/>
            <wp:docPr id="11" name="Picture 11" descr="Three fallow deer, includes two males with antlers, grazing during the day in open grazing area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Three fallow deer, includes two males with antlers, grazing during the day in open grazing areas."/>
                    <pic:cNvPicPr/>
                  </pic:nvPicPr>
                  <pic:blipFill rotWithShape="1">
                    <a:blip r:embed="rId54" cstate="screen">
                      <a:extLst>
                        <a:ext uri="{28A0092B-C50C-407E-A947-70E740481C1C}">
                          <a14:useLocalDpi xmlns:a14="http://schemas.microsoft.com/office/drawing/2010/main"/>
                        </a:ext>
                      </a:extLst>
                    </a:blip>
                    <a:srcRect/>
                    <a:stretch/>
                  </pic:blipFill>
                  <pic:spPr bwMode="auto">
                    <a:xfrm>
                      <a:off x="0" y="0"/>
                      <a:ext cx="2029997" cy="2293928"/>
                    </a:xfrm>
                    <a:prstGeom prst="rect">
                      <a:avLst/>
                    </a:prstGeom>
                    <a:ln>
                      <a:noFill/>
                    </a:ln>
                    <a:extLst>
                      <a:ext uri="{53640926-AAD7-44D8-BBD7-CCE9431645EC}">
                        <a14:shadowObscured xmlns:a14="http://schemas.microsoft.com/office/drawing/2010/main"/>
                      </a:ext>
                    </a:extLst>
                  </pic:spPr>
                </pic:pic>
              </a:graphicData>
            </a:graphic>
          </wp:inline>
        </w:drawing>
      </w:r>
    </w:p>
    <w:p w14:paraId="5A3BFB05" w14:textId="7500887A" w:rsidR="002B68B0" w:rsidRDefault="002B68B0" w:rsidP="002B68B0">
      <w:pPr>
        <w:pStyle w:val="Caption"/>
        <w:jc w:val="both"/>
        <w:rPr>
          <w:sz w:val="16"/>
          <w:szCs w:val="16"/>
        </w:rPr>
      </w:pPr>
      <w:r w:rsidRPr="00F34BF6">
        <w:rPr>
          <w:sz w:val="16"/>
          <w:szCs w:val="16"/>
        </w:rPr>
        <w:t xml:space="preserve">Figure </w:t>
      </w:r>
      <w:r w:rsidRPr="00F34BF6">
        <w:rPr>
          <w:sz w:val="16"/>
          <w:szCs w:val="16"/>
        </w:rPr>
        <w:fldChar w:fldCharType="begin"/>
      </w:r>
      <w:r w:rsidRPr="00F34BF6">
        <w:rPr>
          <w:sz w:val="16"/>
          <w:szCs w:val="16"/>
        </w:rPr>
        <w:instrText xml:space="preserve"> SEQ Figure \* ARABIC </w:instrText>
      </w:r>
      <w:r w:rsidRPr="00F34BF6">
        <w:rPr>
          <w:sz w:val="16"/>
          <w:szCs w:val="16"/>
        </w:rPr>
        <w:fldChar w:fldCharType="separate"/>
      </w:r>
      <w:r w:rsidR="00A17D5C">
        <w:rPr>
          <w:noProof/>
          <w:sz w:val="16"/>
          <w:szCs w:val="16"/>
        </w:rPr>
        <w:t>13</w:t>
      </w:r>
      <w:r w:rsidRPr="00F34BF6">
        <w:rPr>
          <w:sz w:val="16"/>
          <w:szCs w:val="16"/>
        </w:rPr>
        <w:fldChar w:fldCharType="end"/>
      </w:r>
      <w:r w:rsidR="00A509FB">
        <w:rPr>
          <w:sz w:val="16"/>
          <w:szCs w:val="16"/>
        </w:rPr>
        <w:t>.</w:t>
      </w:r>
      <w:r w:rsidRPr="00F34BF6">
        <w:rPr>
          <w:sz w:val="16"/>
          <w:szCs w:val="16"/>
        </w:rPr>
        <w:t xml:space="preserve"> Fallow deer in grazing land - Simon Feillafe</w:t>
      </w:r>
    </w:p>
    <w:p w14:paraId="42B43DEA" w14:textId="0FE29F0C" w:rsidR="00707F5F" w:rsidRDefault="00707F5F" w:rsidP="00707F5F">
      <w:pPr>
        <w:pStyle w:val="BodyNormal"/>
        <w:rPr>
          <w:b/>
          <w:bCs/>
        </w:rPr>
      </w:pPr>
      <w:r>
        <w:rPr>
          <w:b/>
          <w:bCs/>
        </w:rPr>
        <w:t>Commercial Deer Harvesting</w:t>
      </w:r>
    </w:p>
    <w:p w14:paraId="17B81DD1" w14:textId="747B08A7" w:rsidR="00707F5F" w:rsidRDefault="00707F5F" w:rsidP="00707F5F">
      <w:pPr>
        <w:pStyle w:val="BodyNormal"/>
      </w:pPr>
      <w:r>
        <w:t xml:space="preserve">Some </w:t>
      </w:r>
      <w:r w:rsidR="008E7A93">
        <w:t>private and public</w:t>
      </w:r>
      <w:r>
        <w:t xml:space="preserve"> land managers have been utilising commercial harvesters for the control of deer. These professional contractors may provide free or subsidised services for the removal of deer</w:t>
      </w:r>
      <w:r w:rsidR="00FC789A">
        <w:t xml:space="preserve">. </w:t>
      </w:r>
      <w:r w:rsidR="006C1736">
        <w:t>C</w:t>
      </w:r>
      <w:r>
        <w:t xml:space="preserve">arcasses </w:t>
      </w:r>
      <w:r w:rsidR="006C1736">
        <w:t>supplied</w:t>
      </w:r>
      <w:r>
        <w:t xml:space="preserve"> to meat processing facilities</w:t>
      </w:r>
      <w:r w:rsidR="006C1736">
        <w:t xml:space="preserve"> are</w:t>
      </w:r>
      <w:r>
        <w:t xml:space="preserve"> used as pet food, for human consumption as venison, </w:t>
      </w:r>
      <w:r w:rsidR="00D47883">
        <w:t>and</w:t>
      </w:r>
      <w:r>
        <w:t xml:space="preserve"> other products.</w:t>
      </w:r>
    </w:p>
    <w:p w14:paraId="1057136A" w14:textId="77777777" w:rsidR="00356D37" w:rsidRDefault="00356D37" w:rsidP="00356D37">
      <w:pPr>
        <w:pStyle w:val="BodyNormal"/>
        <w:keepNext/>
        <w:spacing w:before="0"/>
      </w:pPr>
      <w:r>
        <w:rPr>
          <w:noProof/>
        </w:rPr>
        <w:drawing>
          <wp:inline distT="0" distB="0" distL="0" distR="0" wp14:anchorId="7C6B28FA" wp14:editId="0B9432D8">
            <wp:extent cx="2586675" cy="2050793"/>
            <wp:effectExtent l="0" t="0" r="4445" b="6985"/>
            <wp:docPr id="1367362308" name="Picture 1367362308" descr="Image of two fallow deer, one standing whilst grazing and one laying on the ground, both in an area where there is no ground cover plants only soil branches and leave litter from the upper canop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7362308" name="Picture 1367362308" descr="Image of two fallow deer, one standing whilst grazing and one laying on the ground, both in an area where there is no ground cover plants only soil branches and leave litter from the upper canopy."/>
                    <pic:cNvPicPr>
                      <a:picLocks noChangeAspect="1" noChangeArrowheads="1"/>
                    </pic:cNvPicPr>
                  </pic:nvPicPr>
                  <pic:blipFill>
                    <a:blip r:embed="rId55" cstate="screen">
                      <a:extLst>
                        <a:ext uri="{28A0092B-C50C-407E-A947-70E740481C1C}">
                          <a14:useLocalDpi xmlns:a14="http://schemas.microsoft.com/office/drawing/2010/main"/>
                        </a:ext>
                      </a:extLst>
                    </a:blip>
                    <a:srcRect/>
                    <a:stretch>
                      <a:fillRect/>
                    </a:stretch>
                  </pic:blipFill>
                  <pic:spPr bwMode="auto">
                    <a:xfrm>
                      <a:off x="0" y="0"/>
                      <a:ext cx="2599506" cy="2060966"/>
                    </a:xfrm>
                    <a:prstGeom prst="rect">
                      <a:avLst/>
                    </a:prstGeom>
                    <a:noFill/>
                    <a:ln>
                      <a:noFill/>
                    </a:ln>
                  </pic:spPr>
                </pic:pic>
              </a:graphicData>
            </a:graphic>
          </wp:inline>
        </w:drawing>
      </w:r>
    </w:p>
    <w:p w14:paraId="7790787C" w14:textId="4305DD16" w:rsidR="00356D37" w:rsidRPr="00BB061D" w:rsidRDefault="00356D37" w:rsidP="00356D37">
      <w:pPr>
        <w:pStyle w:val="Caption"/>
        <w:jc w:val="both"/>
        <w:rPr>
          <w:sz w:val="16"/>
          <w:szCs w:val="16"/>
        </w:rPr>
      </w:pPr>
      <w:r w:rsidRPr="00BB061D">
        <w:rPr>
          <w:sz w:val="16"/>
          <w:szCs w:val="16"/>
        </w:rPr>
        <w:t xml:space="preserve">Figure </w:t>
      </w:r>
      <w:r w:rsidRPr="00BB061D">
        <w:rPr>
          <w:sz w:val="16"/>
          <w:szCs w:val="16"/>
        </w:rPr>
        <w:fldChar w:fldCharType="begin"/>
      </w:r>
      <w:r w:rsidRPr="00BB061D">
        <w:rPr>
          <w:sz w:val="16"/>
          <w:szCs w:val="16"/>
        </w:rPr>
        <w:instrText xml:space="preserve"> SEQ Figure \* ARABIC </w:instrText>
      </w:r>
      <w:r w:rsidRPr="00BB061D">
        <w:rPr>
          <w:sz w:val="16"/>
          <w:szCs w:val="16"/>
        </w:rPr>
        <w:fldChar w:fldCharType="separate"/>
      </w:r>
      <w:r w:rsidR="00A17D5C">
        <w:rPr>
          <w:noProof/>
          <w:sz w:val="16"/>
          <w:szCs w:val="16"/>
        </w:rPr>
        <w:t>14</w:t>
      </w:r>
      <w:r w:rsidRPr="00BB061D">
        <w:rPr>
          <w:sz w:val="16"/>
          <w:szCs w:val="16"/>
        </w:rPr>
        <w:fldChar w:fldCharType="end"/>
      </w:r>
      <w:r w:rsidR="00A509FB">
        <w:rPr>
          <w:sz w:val="16"/>
          <w:szCs w:val="16"/>
        </w:rPr>
        <w:t>.</w:t>
      </w:r>
      <w:r w:rsidRPr="00BB061D">
        <w:rPr>
          <w:sz w:val="16"/>
          <w:szCs w:val="16"/>
        </w:rPr>
        <w:t xml:space="preserve"> Fallow Deer, South Gippsland Landcare Network</w:t>
      </w:r>
    </w:p>
    <w:p w14:paraId="1E18FA08" w14:textId="0D5C8C4F" w:rsidR="00E6538A" w:rsidRDefault="00E6538A" w:rsidP="00E6538A">
      <w:pPr>
        <w:pStyle w:val="BodyNormal"/>
        <w:rPr>
          <w:b/>
          <w:bCs/>
        </w:rPr>
      </w:pPr>
      <w:r w:rsidRPr="00E25512">
        <w:rPr>
          <w:b/>
          <w:bCs/>
        </w:rPr>
        <w:t>Deer harvested by recreational hunters holding a game license</w:t>
      </w:r>
    </w:p>
    <w:p w14:paraId="3719184C" w14:textId="29E0F4D6" w:rsidR="002B1CB1" w:rsidRDefault="003145D6" w:rsidP="00E6538A">
      <w:pPr>
        <w:pStyle w:val="BodyNormal"/>
      </w:pPr>
      <w:r w:rsidRPr="00D57F99">
        <w:t xml:space="preserve">Information about the number of deer harvested by recreational hunters </w:t>
      </w:r>
      <w:r w:rsidR="00033841">
        <w:t>may be used</w:t>
      </w:r>
      <w:r w:rsidR="000B4034">
        <w:t xml:space="preserve"> to</w:t>
      </w:r>
      <w:r w:rsidRPr="00D57F99">
        <w:t xml:space="preserve"> inform decisions about deer control activities and the management of hunting on public and private land in Victoria.</w:t>
      </w:r>
      <w:r>
        <w:t xml:space="preserve"> </w:t>
      </w:r>
      <w:r w:rsidR="0002750D">
        <w:t xml:space="preserve">Research conducted </w:t>
      </w:r>
      <w:r w:rsidR="00FE7235">
        <w:t>by the</w:t>
      </w:r>
      <w:r w:rsidR="0002750D">
        <w:t xml:space="preserve"> </w:t>
      </w:r>
      <w:r w:rsidR="0DBC5A26">
        <w:t xml:space="preserve">Game Management Authority </w:t>
      </w:r>
      <w:r w:rsidR="7C5CD978">
        <w:t xml:space="preserve">(GMA) </w:t>
      </w:r>
      <w:r w:rsidR="0DBC5A26">
        <w:t xml:space="preserve">estimated </w:t>
      </w:r>
      <w:r w:rsidR="00406305">
        <w:t>a</w:t>
      </w:r>
      <w:r w:rsidR="0DBC5A26">
        <w:t>n average</w:t>
      </w:r>
      <w:r w:rsidR="00406305">
        <w:t xml:space="preserve"> of</w:t>
      </w:r>
      <w:r w:rsidR="0DBC5A26">
        <w:t xml:space="preserve"> 76,415 deer are taken by recreational hunters across Victoria each year</w:t>
      </w:r>
      <w:r w:rsidR="00621B18">
        <w:rPr>
          <w:rStyle w:val="FootnoteReference"/>
        </w:rPr>
        <w:footnoteReference w:id="2"/>
      </w:r>
      <w:r w:rsidR="001010F2">
        <w:t>, with a</w:t>
      </w:r>
      <w:r w:rsidR="794CB754">
        <w:t xml:space="preserve">n average of 2.55 deer harvested </w:t>
      </w:r>
      <w:r w:rsidR="00854052">
        <w:t>and</w:t>
      </w:r>
      <w:r w:rsidR="794CB754">
        <w:t xml:space="preserve"> 6.75 days of hunting </w:t>
      </w:r>
      <w:r w:rsidR="00854052">
        <w:t xml:space="preserve">annually </w:t>
      </w:r>
      <w:r w:rsidR="045093D4">
        <w:t>by each</w:t>
      </w:r>
      <w:r w:rsidR="0DBC5A26">
        <w:t xml:space="preserve"> game licence holder </w:t>
      </w:r>
      <w:r w:rsidR="00232D64">
        <w:t>(Moloney</w:t>
      </w:r>
      <w:r w:rsidR="00AB555C">
        <w:t xml:space="preserve"> </w:t>
      </w:r>
      <w:r w:rsidR="00AB555C" w:rsidRPr="003827B1">
        <w:t>&amp; Flesch</w:t>
      </w:r>
      <w:r w:rsidR="00232D64">
        <w:t xml:space="preserve"> 2020)</w:t>
      </w:r>
      <w:r w:rsidR="0DBC5A26">
        <w:t>.</w:t>
      </w:r>
      <w:r w:rsidR="40CFAD2A">
        <w:t xml:space="preserve"> </w:t>
      </w:r>
      <w:r w:rsidR="045093D4">
        <w:t xml:space="preserve">From 2013 to 2019 deer harvested per year increased from </w:t>
      </w:r>
      <w:r w:rsidR="40CFAD2A">
        <w:t xml:space="preserve">43,985 </w:t>
      </w:r>
      <w:r w:rsidR="045093D4">
        <w:t>to</w:t>
      </w:r>
      <w:r w:rsidR="40CFAD2A">
        <w:t xml:space="preserve"> 173,784</w:t>
      </w:r>
      <w:r w:rsidR="045093D4">
        <w:t xml:space="preserve">, </w:t>
      </w:r>
      <w:r w:rsidR="40CFAD2A">
        <w:t>however this dropped significantly in 2020</w:t>
      </w:r>
      <w:r w:rsidR="0055079D">
        <w:t xml:space="preserve"> due to Covid-19</w:t>
      </w:r>
      <w:r w:rsidR="40CFAD2A">
        <w:t xml:space="preserve">. </w:t>
      </w:r>
    </w:p>
    <w:p w14:paraId="49CE4098" w14:textId="6A48F3BF" w:rsidR="00D04481" w:rsidRDefault="003E19F7" w:rsidP="00D04481">
      <w:pPr>
        <w:pStyle w:val="BodyNormal"/>
      </w:pPr>
      <w:r>
        <w:t xml:space="preserve">The </w:t>
      </w:r>
      <w:r w:rsidR="00F34B34">
        <w:t>latest</w:t>
      </w:r>
      <w:r w:rsidR="004E7EE5">
        <w:t xml:space="preserve"> data from the GMA</w:t>
      </w:r>
      <w:r w:rsidR="002E6361">
        <w:t xml:space="preserve"> </w:t>
      </w:r>
      <w:r w:rsidR="00C100F4">
        <w:t>estimate</w:t>
      </w:r>
      <w:r w:rsidR="0059774F">
        <w:t>s an</w:t>
      </w:r>
      <w:r w:rsidR="00C100F4">
        <w:t xml:space="preserve"> </w:t>
      </w:r>
      <w:r w:rsidR="00A06204">
        <w:t xml:space="preserve">annual take </w:t>
      </w:r>
      <w:r w:rsidR="00D04481">
        <w:t>of</w:t>
      </w:r>
      <w:r w:rsidR="00A06204">
        <w:t xml:space="preserve"> 119,000</w:t>
      </w:r>
      <w:r w:rsidR="00D04481">
        <w:t xml:space="preserve"> deer</w:t>
      </w:r>
      <w:r w:rsidR="00C100F4">
        <w:t xml:space="preserve"> for 2020-2021</w:t>
      </w:r>
      <w:r w:rsidR="00EF0C4F">
        <w:t xml:space="preserve">, 49% </w:t>
      </w:r>
      <w:r w:rsidR="00DC2F98">
        <w:t>above</w:t>
      </w:r>
      <w:r w:rsidR="00EF0C4F">
        <w:t xml:space="preserve"> the </w:t>
      </w:r>
      <w:r w:rsidR="00FB0114">
        <w:t>long-term</w:t>
      </w:r>
      <w:r w:rsidR="00EF0C4F">
        <w:t xml:space="preserve"> average</w:t>
      </w:r>
      <w:r w:rsidR="008548E2">
        <w:t xml:space="preserve">. Sambar Deer were the most harvested species </w:t>
      </w:r>
      <w:r w:rsidR="00D04481">
        <w:t xml:space="preserve">with 68,916 </w:t>
      </w:r>
      <w:r w:rsidR="006E3F69">
        <w:t>taken</w:t>
      </w:r>
      <w:r w:rsidR="00D04481">
        <w:t xml:space="preserve">, </w:t>
      </w:r>
      <w:r w:rsidR="002F5B9A">
        <w:t xml:space="preserve">followed by </w:t>
      </w:r>
      <w:r w:rsidR="00D04481">
        <w:t xml:space="preserve">Fallow Deer </w:t>
      </w:r>
      <w:r w:rsidR="00B406E7">
        <w:t>(</w:t>
      </w:r>
      <w:r w:rsidR="00D04481">
        <w:t>35,351</w:t>
      </w:r>
      <w:r w:rsidR="00B406E7">
        <w:t>)</w:t>
      </w:r>
      <w:r w:rsidR="00D04481">
        <w:t xml:space="preserve">, </w:t>
      </w:r>
      <w:r w:rsidR="002F5B9A">
        <w:t xml:space="preserve">with </w:t>
      </w:r>
      <w:r w:rsidR="00AD2140">
        <w:t>similar proportions</w:t>
      </w:r>
      <w:r w:rsidR="006733A0">
        <w:t xml:space="preserve"> of</w:t>
      </w:r>
      <w:r w:rsidR="00D04481">
        <w:t xml:space="preserve"> female</w:t>
      </w:r>
      <w:r w:rsidR="00C50FD2">
        <w:t xml:space="preserve">s </w:t>
      </w:r>
      <w:r w:rsidR="00AE24D3">
        <w:t xml:space="preserve">taken </w:t>
      </w:r>
      <w:r w:rsidR="003F1B73">
        <w:t xml:space="preserve">for both species </w:t>
      </w:r>
      <w:r w:rsidR="00A47681">
        <w:t>at approximately 57%</w:t>
      </w:r>
      <w:r w:rsidR="00D04481">
        <w:t>.</w:t>
      </w:r>
      <w:r w:rsidR="00D57F99">
        <w:t xml:space="preserve"> </w:t>
      </w:r>
      <w:r w:rsidR="00D04481">
        <w:t xml:space="preserve">The number of licenced recreational deer hunters in 2021 was 49,857, the </w:t>
      </w:r>
      <w:r w:rsidR="000332C3">
        <w:t xml:space="preserve">most </w:t>
      </w:r>
      <w:r w:rsidR="00D04481">
        <w:t>recorded to date</w:t>
      </w:r>
      <w:r w:rsidR="004F6E82">
        <w:t xml:space="preserve"> and</w:t>
      </w:r>
      <w:r w:rsidR="00D04481">
        <w:t xml:space="preserve"> a 20</w:t>
      </w:r>
      <w:r w:rsidR="00352FC7">
        <w:t xml:space="preserve">% </w:t>
      </w:r>
      <w:r w:rsidR="00D04481">
        <w:t xml:space="preserve">increase </w:t>
      </w:r>
      <w:r w:rsidR="00E4007D">
        <w:t xml:space="preserve">from </w:t>
      </w:r>
      <w:r w:rsidR="00D04481">
        <w:t>2020</w:t>
      </w:r>
      <w:r w:rsidR="00D04481" w:rsidRPr="00D57F99">
        <w:t>.</w:t>
      </w:r>
      <w:r w:rsidR="00D04481">
        <w:t xml:space="preserve"> </w:t>
      </w:r>
    </w:p>
    <w:p w14:paraId="0519D7AD" w14:textId="5BDCFBC0" w:rsidR="005863C4" w:rsidRDefault="005863C4" w:rsidP="005863C4">
      <w:pPr>
        <w:pStyle w:val="BodyNormal"/>
      </w:pPr>
      <w:r>
        <w:t>Whilst it is acknowledged that r</w:t>
      </w:r>
      <w:r w:rsidRPr="00111BA5">
        <w:t xml:space="preserve">ecreational hunting </w:t>
      </w:r>
      <w:r>
        <w:t>can contribute to a reduction in deer numbers</w:t>
      </w:r>
      <w:r w:rsidR="00841E0C">
        <w:t xml:space="preserve"> in places</w:t>
      </w:r>
      <w:r>
        <w:t xml:space="preserve">, it </w:t>
      </w:r>
      <w:r w:rsidRPr="00111BA5">
        <w:t xml:space="preserve">cannot address all deer </w:t>
      </w:r>
      <w:r>
        <w:t>control</w:t>
      </w:r>
      <w:r w:rsidRPr="00111BA5">
        <w:t xml:space="preserve"> objectives in isolation</w:t>
      </w:r>
      <w:r>
        <w:t xml:space="preserve"> as it is not strategically coordinated to focus on areas which provide the greatest benefit to specific biodiversity or other values. </w:t>
      </w:r>
    </w:p>
    <w:p w14:paraId="0947677C" w14:textId="77777777" w:rsidR="00B80E46" w:rsidRDefault="005863C4" w:rsidP="00B80E46">
      <w:pPr>
        <w:pStyle w:val="BodyNormal"/>
      </w:pPr>
      <w:r>
        <w:t xml:space="preserve">There are existing opportunities through SSAA’s </w:t>
      </w:r>
      <w:hyperlink r:id="rId56" w:history="1">
        <w:r w:rsidRPr="001521DE">
          <w:rPr>
            <w:rStyle w:val="Hyperlink"/>
            <w:color w:val="0070C0"/>
          </w:rPr>
          <w:t>Farmer Assist</w:t>
        </w:r>
      </w:hyperlink>
      <w:r>
        <w:t xml:space="preserve"> and </w:t>
      </w:r>
      <w:hyperlink r:id="rId57" w:history="1">
        <w:r w:rsidRPr="001521DE">
          <w:rPr>
            <w:rStyle w:val="Hyperlink"/>
            <w:color w:val="0070C0"/>
          </w:rPr>
          <w:t>Conservation and Pest Management</w:t>
        </w:r>
      </w:hyperlink>
      <w:r w:rsidRPr="001521DE">
        <w:rPr>
          <w:color w:val="0070C0"/>
        </w:rPr>
        <w:t xml:space="preserve"> </w:t>
      </w:r>
      <w:r>
        <w:t xml:space="preserve">programs, as well as the ADA’s </w:t>
      </w:r>
      <w:hyperlink r:id="rId58" w:history="1">
        <w:r w:rsidRPr="001521DE">
          <w:rPr>
            <w:rStyle w:val="Hyperlink"/>
            <w:color w:val="0070C0"/>
          </w:rPr>
          <w:t>Deer Management Program</w:t>
        </w:r>
      </w:hyperlink>
      <w:r>
        <w:t xml:space="preserve"> to utilise skills of accredited volunteer shooters to participate in strategic control programs on Parks Victoria estate and on private land.  R</w:t>
      </w:r>
      <w:r w:rsidRPr="009374D9">
        <w:t xml:space="preserve">ecreational hunters </w:t>
      </w:r>
      <w:r>
        <w:t xml:space="preserve">could be guided to </w:t>
      </w:r>
      <w:r w:rsidRPr="009374D9">
        <w:t xml:space="preserve">focus their efforts in areas </w:t>
      </w:r>
      <w:r>
        <w:t>complementing existing or adjacent control programs</w:t>
      </w:r>
      <w:r w:rsidRPr="003C4A5C">
        <w:t xml:space="preserve"> </w:t>
      </w:r>
      <w:r>
        <w:t>where hunting is permitted, providing larger areas of coordinated cross-tenure control actions</w:t>
      </w:r>
      <w:r w:rsidRPr="009374D9">
        <w:t>.</w:t>
      </w:r>
      <w:r w:rsidR="00B80E46">
        <w:t xml:space="preserve"> Such complementary activities </w:t>
      </w:r>
      <w:r w:rsidR="00B80E46" w:rsidRPr="009374D9">
        <w:t xml:space="preserve">could be </w:t>
      </w:r>
      <w:r w:rsidR="00B80E46" w:rsidRPr="00F15142">
        <w:t>led</w:t>
      </w:r>
      <w:r w:rsidR="00B80E46" w:rsidRPr="009374D9">
        <w:t xml:space="preserve"> </w:t>
      </w:r>
      <w:r w:rsidR="00B80E46">
        <w:t>by the Game Management Authority and recreational hunting and shooting organisations.</w:t>
      </w:r>
    </w:p>
    <w:p w14:paraId="0D2801A5" w14:textId="1359A870" w:rsidR="00457A20" w:rsidRDefault="00457A20" w:rsidP="00D325E2">
      <w:pPr>
        <w:pStyle w:val="BodyNormal"/>
        <w:sectPr w:rsidR="00457A20" w:rsidSect="00D3485B">
          <w:type w:val="continuous"/>
          <w:pgSz w:w="11900" w:h="16840" w:code="9"/>
          <w:pgMar w:top="1146" w:right="1440" w:bottom="1440" w:left="1440" w:header="708" w:footer="708" w:gutter="0"/>
          <w:cols w:num="2" w:space="708"/>
          <w:titlePg/>
          <w:docGrid w:linePitch="360"/>
        </w:sectPr>
      </w:pPr>
    </w:p>
    <w:p w14:paraId="3658B543" w14:textId="4F063F67" w:rsidR="005F453F" w:rsidRDefault="005F453F" w:rsidP="002B1CB1">
      <w:pPr>
        <w:pStyle w:val="BodyNormal"/>
      </w:pPr>
    </w:p>
    <w:p w14:paraId="78B002A6" w14:textId="665391F6" w:rsidR="00B62733" w:rsidRDefault="00CA50DF" w:rsidP="00237FFC">
      <w:pPr>
        <w:pStyle w:val="Heading1"/>
      </w:pPr>
      <w:bookmarkStart w:id="28" w:name="_Toc124619733"/>
      <w:r w:rsidRPr="00237FFC">
        <w:t xml:space="preserve">Setting priorities for deer control in </w:t>
      </w:r>
      <w:r w:rsidR="005B7749">
        <w:t>e</w:t>
      </w:r>
      <w:r w:rsidRPr="00237FFC">
        <w:t>ast</w:t>
      </w:r>
      <w:r w:rsidR="002C0526">
        <w:t>ern</w:t>
      </w:r>
      <w:r w:rsidRPr="00237FFC">
        <w:t xml:space="preserve"> Victoria</w:t>
      </w:r>
      <w:bookmarkEnd w:id="28"/>
    </w:p>
    <w:p w14:paraId="16049495" w14:textId="77777777" w:rsidR="00FC6A91" w:rsidRDefault="00FC6A91" w:rsidP="00237FFC">
      <w:pPr>
        <w:pStyle w:val="BodyNormal"/>
        <w:sectPr w:rsidR="00FC6A91" w:rsidSect="00D3485B">
          <w:pgSz w:w="11900" w:h="16840" w:code="9"/>
          <w:pgMar w:top="978" w:right="1440" w:bottom="1440" w:left="1440" w:header="708" w:footer="708" w:gutter="0"/>
          <w:cols w:space="708"/>
          <w:titlePg/>
          <w:docGrid w:linePitch="360"/>
        </w:sectPr>
      </w:pPr>
    </w:p>
    <w:p w14:paraId="2F081F37" w14:textId="6671FE53" w:rsidR="00B2454B" w:rsidRDefault="00B2454B" w:rsidP="00E25512">
      <w:pPr>
        <w:pStyle w:val="Heading2"/>
      </w:pPr>
      <w:bookmarkStart w:id="29" w:name="_Toc124619734"/>
      <w:r>
        <w:t>General approach</w:t>
      </w:r>
      <w:bookmarkEnd w:id="29"/>
    </w:p>
    <w:p w14:paraId="4BEA3452" w14:textId="77777777" w:rsidR="00F3335E" w:rsidRDefault="00237FFC" w:rsidP="00237FFC">
      <w:pPr>
        <w:pStyle w:val="BodyNormal"/>
      </w:pPr>
      <w:r w:rsidRPr="00237FFC">
        <w:t xml:space="preserve">The approach to setting priorities for deer control in eastern Victoria has been based on identifying assets or locations where deer negatively impact environmental, economic, and social values. </w:t>
      </w:r>
    </w:p>
    <w:p w14:paraId="772E3035" w14:textId="6B5D7116" w:rsidR="00665A9F" w:rsidRDefault="00237FFC" w:rsidP="00237FFC">
      <w:pPr>
        <w:pStyle w:val="BodyNormal"/>
      </w:pPr>
      <w:r w:rsidRPr="00237FFC">
        <w:t xml:space="preserve">A combination of peer-reviewed science, government </w:t>
      </w:r>
      <w:r w:rsidR="00772059">
        <w:t xml:space="preserve">strategic planning and </w:t>
      </w:r>
      <w:r w:rsidR="00B87240">
        <w:t>policy</w:t>
      </w:r>
      <w:r w:rsidRPr="00237FFC">
        <w:t xml:space="preserve">, and input from partnership group members was used to identify and justify the specific values </w:t>
      </w:r>
      <w:r w:rsidR="00BA6BA9">
        <w:t>warranting</w:t>
      </w:r>
      <w:r w:rsidRPr="00237FFC">
        <w:t xml:space="preserve"> protection</w:t>
      </w:r>
      <w:r w:rsidR="00BA6BA9">
        <w:t xml:space="preserve"> within </w:t>
      </w:r>
      <w:r w:rsidR="00124496">
        <w:t>the Plan</w:t>
      </w:r>
      <w:r w:rsidRPr="00237FFC">
        <w:t xml:space="preserve">. </w:t>
      </w:r>
    </w:p>
    <w:p w14:paraId="7AA508D1" w14:textId="64CF138F" w:rsidR="00237FFC" w:rsidRPr="00237FFC" w:rsidRDefault="00237FFC" w:rsidP="00237FFC">
      <w:pPr>
        <w:pStyle w:val="BodyNormal"/>
      </w:pPr>
      <w:r w:rsidRPr="00237FFC">
        <w:t xml:space="preserve">For each value, several factors were used to determine their priority: </w:t>
      </w:r>
    </w:p>
    <w:p w14:paraId="2850443F" w14:textId="221C5493" w:rsidR="00237FFC" w:rsidRPr="00237FFC" w:rsidRDefault="55FC682A" w:rsidP="00A21B00">
      <w:pPr>
        <w:pStyle w:val="BodyNormal"/>
        <w:numPr>
          <w:ilvl w:val="0"/>
          <w:numId w:val="8"/>
        </w:numPr>
        <w:spacing w:before="40" w:after="40"/>
        <w:ind w:left="357" w:hanging="357"/>
      </w:pPr>
      <w:r>
        <w:t xml:space="preserve">Alignment with </w:t>
      </w:r>
      <w:r w:rsidRPr="00BD48BC">
        <w:rPr>
          <w:i/>
          <w:iCs/>
        </w:rPr>
        <w:t>Biodiversity 2037</w:t>
      </w:r>
      <w:r>
        <w:t xml:space="preserve"> and with </w:t>
      </w:r>
      <w:r w:rsidR="003E40D3">
        <w:t xml:space="preserve">DEECA’s </w:t>
      </w:r>
      <w:r w:rsidR="39AF53E2">
        <w:t>SMP</w:t>
      </w:r>
      <w:r w:rsidR="006714B9">
        <w:t xml:space="preserve"> </w:t>
      </w:r>
      <w:r w:rsidR="00DA318E">
        <w:t>decision support tool.</w:t>
      </w:r>
    </w:p>
    <w:p w14:paraId="2A56E45A" w14:textId="5293FE6E" w:rsidR="00237FFC" w:rsidRDefault="0B7AB80D" w:rsidP="00A21B00">
      <w:pPr>
        <w:pStyle w:val="BodyNormal"/>
        <w:numPr>
          <w:ilvl w:val="0"/>
          <w:numId w:val="8"/>
        </w:numPr>
        <w:spacing w:before="40" w:after="40"/>
        <w:ind w:left="357" w:hanging="357"/>
      </w:pPr>
      <w:r>
        <w:t xml:space="preserve">Conservation status of environmental values </w:t>
      </w:r>
      <w:r w:rsidR="009D10D9">
        <w:t>listed</w:t>
      </w:r>
      <w:r>
        <w:t xml:space="preserve"> </w:t>
      </w:r>
      <w:r w:rsidR="00006D3E">
        <w:t>under</w:t>
      </w:r>
      <w:r w:rsidR="003B234E">
        <w:t xml:space="preserve"> </w:t>
      </w:r>
      <w:r>
        <w:t>EPBC Act</w:t>
      </w:r>
      <w:r w:rsidR="00981E50">
        <w:t xml:space="preserve"> and</w:t>
      </w:r>
      <w:r>
        <w:t xml:space="preserve"> FFG Act, </w:t>
      </w:r>
      <w:r w:rsidR="00A56BA8">
        <w:t xml:space="preserve">including those that may apply to </w:t>
      </w:r>
      <w:r w:rsidR="00D8324B">
        <w:t xml:space="preserve">lands </w:t>
      </w:r>
      <w:r w:rsidR="00D94F8C">
        <w:t>(</w:t>
      </w:r>
      <w:r w:rsidRPr="00560C2C">
        <w:rPr>
          <w:i/>
          <w:iCs/>
        </w:rPr>
        <w:t>Heritage Rivers Act 1992</w:t>
      </w:r>
      <w:r>
        <w:t xml:space="preserve">, </w:t>
      </w:r>
      <w:r w:rsidR="00696E77" w:rsidRPr="002A2753">
        <w:rPr>
          <w:i/>
          <w:iCs/>
        </w:rPr>
        <w:t>National Parks Act 1975</w:t>
      </w:r>
      <w:r w:rsidR="004371B9">
        <w:t xml:space="preserve">, </w:t>
      </w:r>
      <w:r w:rsidR="003B234E">
        <w:t>and conventions</w:t>
      </w:r>
      <w:r w:rsidR="00AE7672">
        <w:t xml:space="preserve"> </w:t>
      </w:r>
      <w:r w:rsidR="00544867">
        <w:t xml:space="preserve">IUCN Green List, </w:t>
      </w:r>
      <w:r>
        <w:t>World Heritage Listings and Ramsar sites of international importance</w:t>
      </w:r>
      <w:r w:rsidR="00C76572">
        <w:t>)</w:t>
      </w:r>
      <w:r>
        <w:t xml:space="preserve"> </w:t>
      </w:r>
      <w:r w:rsidR="00905055">
        <w:t xml:space="preserve">where deer </w:t>
      </w:r>
      <w:r w:rsidR="00244E38">
        <w:t>are identified as a risk to th</w:t>
      </w:r>
      <w:r w:rsidR="00BF0B58">
        <w:t>e listed</w:t>
      </w:r>
      <w:r w:rsidR="00244E38">
        <w:t xml:space="preserve"> value</w:t>
      </w:r>
      <w:r w:rsidR="003335E0">
        <w:t>.</w:t>
      </w:r>
    </w:p>
    <w:p w14:paraId="0C5914A0" w14:textId="2D67FDCF" w:rsidR="00B02F9F" w:rsidRDefault="00B02F9F" w:rsidP="00A21B00">
      <w:pPr>
        <w:pStyle w:val="BodyNormal"/>
        <w:numPr>
          <w:ilvl w:val="0"/>
          <w:numId w:val="8"/>
        </w:numPr>
        <w:spacing w:before="40" w:after="40"/>
        <w:ind w:left="357" w:hanging="357"/>
      </w:pPr>
      <w:r>
        <w:t xml:space="preserve">Land </w:t>
      </w:r>
      <w:r w:rsidR="00045090">
        <w:t xml:space="preserve">conservation </w:t>
      </w:r>
      <w:r>
        <w:t>statu</w:t>
      </w:r>
      <w:r w:rsidR="00045090">
        <w:t>s</w:t>
      </w:r>
      <w:r w:rsidR="005143F2">
        <w:t xml:space="preserve"> where</w:t>
      </w:r>
      <w:r w:rsidR="00A51D08">
        <w:t xml:space="preserve"> </w:t>
      </w:r>
      <w:r w:rsidR="005143F2">
        <w:t>legislative</w:t>
      </w:r>
      <w:r w:rsidR="00A51D08">
        <w:t xml:space="preserve"> requirements or agreements</w:t>
      </w:r>
      <w:r w:rsidR="00DB0CBF">
        <w:t xml:space="preserve"> on private </w:t>
      </w:r>
      <w:r w:rsidR="00F373AD">
        <w:t>prope</w:t>
      </w:r>
      <w:r w:rsidR="00BD5881">
        <w:t>rty</w:t>
      </w:r>
      <w:r w:rsidR="00BF133D">
        <w:t xml:space="preserve"> </w:t>
      </w:r>
      <w:r w:rsidR="00E711D9">
        <w:t>include obligations to manage introduced animals</w:t>
      </w:r>
      <w:r w:rsidR="00974402">
        <w:t>.</w:t>
      </w:r>
    </w:p>
    <w:p w14:paraId="3E1CAC51" w14:textId="076EAD1E" w:rsidR="00E813FE" w:rsidRPr="00237FFC" w:rsidRDefault="341A86B4" w:rsidP="00A21B00">
      <w:pPr>
        <w:pStyle w:val="BodyNormal"/>
        <w:numPr>
          <w:ilvl w:val="0"/>
          <w:numId w:val="8"/>
        </w:numPr>
        <w:spacing w:before="40" w:after="40"/>
        <w:ind w:left="357" w:hanging="357"/>
      </w:pPr>
      <w:r>
        <w:t>Cultural significance as guided by Traditional Owner</w:t>
      </w:r>
      <w:r w:rsidR="00391C21">
        <w:t xml:space="preserve">s and the </w:t>
      </w:r>
      <w:r w:rsidR="00391C21" w:rsidRPr="0494066B">
        <w:rPr>
          <w:i/>
          <w:iCs/>
        </w:rPr>
        <w:t>Aborigi</w:t>
      </w:r>
      <w:r w:rsidR="3FD09562" w:rsidRPr="0494066B">
        <w:rPr>
          <w:i/>
          <w:iCs/>
        </w:rPr>
        <w:t>nal Heritage Act 2006</w:t>
      </w:r>
      <w:r w:rsidR="1F435F52" w:rsidRPr="0494066B">
        <w:rPr>
          <w:i/>
          <w:iCs/>
        </w:rPr>
        <w:t xml:space="preserve"> </w:t>
      </w:r>
      <w:r w:rsidR="1F435F52">
        <w:t xml:space="preserve">and </w:t>
      </w:r>
      <w:r w:rsidR="7204E2A7" w:rsidRPr="0494066B">
        <w:rPr>
          <w:i/>
          <w:iCs/>
        </w:rPr>
        <w:t>Aboriginal Heritage Regulations 2018.</w:t>
      </w:r>
    </w:p>
    <w:p w14:paraId="628324C3" w14:textId="5EA96999" w:rsidR="00237FFC" w:rsidRPr="00237FFC" w:rsidRDefault="55FC682A" w:rsidP="00A21B00">
      <w:pPr>
        <w:pStyle w:val="BodyNormal"/>
        <w:numPr>
          <w:ilvl w:val="0"/>
          <w:numId w:val="8"/>
        </w:numPr>
        <w:spacing w:before="40" w:after="40"/>
        <w:ind w:left="357" w:hanging="357"/>
      </w:pPr>
      <w:r>
        <w:t xml:space="preserve">The biosecurity approach </w:t>
      </w:r>
      <w:r w:rsidR="00BC08FC">
        <w:t>where</w:t>
      </w:r>
      <w:r w:rsidR="39AF53E2">
        <w:t xml:space="preserve"> </w:t>
      </w:r>
      <w:r>
        <w:t>prevention</w:t>
      </w:r>
      <w:r w:rsidR="39AF53E2">
        <w:t xml:space="preserve"> and early intervention (</w:t>
      </w:r>
      <w:r>
        <w:t>local elimination</w:t>
      </w:r>
      <w:r w:rsidR="6426495C">
        <w:t xml:space="preserve"> and</w:t>
      </w:r>
      <w:r>
        <w:t xml:space="preserve"> containment</w:t>
      </w:r>
      <w:r w:rsidR="39AF53E2">
        <w:t xml:space="preserve">) </w:t>
      </w:r>
      <w:r w:rsidR="00B94351">
        <w:t>where practical, are generally</w:t>
      </w:r>
      <w:r w:rsidR="39AF53E2">
        <w:t xml:space="preserve"> higher priorities for investment </w:t>
      </w:r>
      <w:r w:rsidR="00582B41">
        <w:t>due to</w:t>
      </w:r>
      <w:r w:rsidR="39AF53E2">
        <w:t xml:space="preserve"> their </w:t>
      </w:r>
      <w:r w:rsidR="00171BF2">
        <w:t>likely</w:t>
      </w:r>
      <w:r w:rsidR="39AF53E2">
        <w:t xml:space="preserve"> cost-effectiveness (compared to </w:t>
      </w:r>
      <w:r>
        <w:t>asset protection</w:t>
      </w:r>
      <w:r w:rsidR="39AF53E2">
        <w:t>)</w:t>
      </w:r>
      <w:r w:rsidR="00171BF2">
        <w:t>.</w:t>
      </w:r>
    </w:p>
    <w:p w14:paraId="5C264566" w14:textId="00690CD4" w:rsidR="00237FFC" w:rsidRPr="00237FFC" w:rsidRDefault="55FC682A" w:rsidP="00A21B00">
      <w:pPr>
        <w:pStyle w:val="BodyNormal"/>
        <w:numPr>
          <w:ilvl w:val="0"/>
          <w:numId w:val="8"/>
        </w:numPr>
        <w:spacing w:before="40" w:after="40"/>
        <w:ind w:left="357" w:hanging="357"/>
      </w:pPr>
      <w:r>
        <w:t xml:space="preserve">Areas where deer populations overlap with Joint Managed </w:t>
      </w:r>
      <w:r w:rsidR="39AF53E2">
        <w:t>land</w:t>
      </w:r>
      <w:r w:rsidR="4FC3042E">
        <w:t>s</w:t>
      </w:r>
      <w:r>
        <w:t xml:space="preserve">, </w:t>
      </w:r>
      <w:r w:rsidR="5D83353F">
        <w:t xml:space="preserve">or where </w:t>
      </w:r>
      <w:r w:rsidR="39AF53E2">
        <w:t xml:space="preserve">existing </w:t>
      </w:r>
      <w:r w:rsidR="5D83353F">
        <w:t xml:space="preserve">investment from </w:t>
      </w:r>
      <w:r w:rsidR="0016704A">
        <w:t xml:space="preserve">government </w:t>
      </w:r>
      <w:r w:rsidR="00741D5F">
        <w:t xml:space="preserve">or </w:t>
      </w:r>
      <w:r>
        <w:t>community action, major environmental restoration projects, and existing control programs</w:t>
      </w:r>
      <w:r w:rsidR="3723C78D">
        <w:t xml:space="preserve"> occur</w:t>
      </w:r>
      <w:r w:rsidR="0BA9F613">
        <w:t xml:space="preserve"> in priority areas</w:t>
      </w:r>
      <w:r w:rsidR="00197424">
        <w:t>.</w:t>
      </w:r>
    </w:p>
    <w:p w14:paraId="43413DDC" w14:textId="0273776D" w:rsidR="00237FFC" w:rsidRPr="00237FFC" w:rsidRDefault="55FC682A" w:rsidP="00A21B00">
      <w:pPr>
        <w:pStyle w:val="BodyNormal"/>
        <w:numPr>
          <w:ilvl w:val="0"/>
          <w:numId w:val="8"/>
        </w:numPr>
        <w:spacing w:before="40" w:after="40"/>
        <w:ind w:left="357" w:hanging="357"/>
      </w:pPr>
      <w:r>
        <w:t>Where benefits for multiple values can be realized (e.g. environmental and economic)</w:t>
      </w:r>
      <w:r w:rsidR="00243FEA">
        <w:t>.</w:t>
      </w:r>
    </w:p>
    <w:p w14:paraId="38EEF8AA" w14:textId="76395014" w:rsidR="00237FFC" w:rsidRPr="00237FFC" w:rsidRDefault="55FC682A" w:rsidP="00A21B00">
      <w:pPr>
        <w:pStyle w:val="BodyNormal"/>
        <w:numPr>
          <w:ilvl w:val="0"/>
          <w:numId w:val="8"/>
        </w:numPr>
        <w:spacing w:before="40" w:after="40"/>
        <w:ind w:left="357" w:hanging="357"/>
      </w:pPr>
      <w:r>
        <w:t xml:space="preserve">Where return for effort can be maximised </w:t>
      </w:r>
      <w:r w:rsidR="00B570EB">
        <w:t>(</w:t>
      </w:r>
      <w:r>
        <w:t>e.g. integrated pest control programs</w:t>
      </w:r>
      <w:r w:rsidR="002B6F4D">
        <w:t xml:space="preserve"> </w:t>
      </w:r>
      <w:bookmarkStart w:id="30" w:name="_Hlk124506419"/>
      <w:r w:rsidR="002B6F4D">
        <w:t>and continuity o</w:t>
      </w:r>
      <w:r w:rsidR="00593B8F">
        <w:t>f existing, successful control programs</w:t>
      </w:r>
      <w:bookmarkEnd w:id="30"/>
      <w:r w:rsidR="00B570EB">
        <w:t>)</w:t>
      </w:r>
      <w:r>
        <w:t>.</w:t>
      </w:r>
    </w:p>
    <w:p w14:paraId="0BFDF2B2" w14:textId="2CAF0CFD" w:rsidR="00B2454B" w:rsidRDefault="00237FFC" w:rsidP="00FC6A91">
      <w:pPr>
        <w:pStyle w:val="BodyNormal"/>
      </w:pPr>
      <w:r w:rsidRPr="00237FFC">
        <w:t xml:space="preserve">It is expected that locations where Aboriginal cultural </w:t>
      </w:r>
      <w:r w:rsidR="0033273E">
        <w:t xml:space="preserve">and natural </w:t>
      </w:r>
      <w:r w:rsidRPr="00237FFC">
        <w:t>values are negatively impacted by deer will be identified and prioritised</w:t>
      </w:r>
      <w:r w:rsidR="007A5310" w:rsidRPr="007A5310">
        <w:t xml:space="preserve"> </w:t>
      </w:r>
      <w:r w:rsidR="00921E70">
        <w:t xml:space="preserve">for </w:t>
      </w:r>
      <w:r w:rsidR="00187A6C">
        <w:t xml:space="preserve">control activities where consistent with </w:t>
      </w:r>
      <w:r w:rsidR="00514C23">
        <w:t xml:space="preserve">existing partnership </w:t>
      </w:r>
      <w:r w:rsidR="00F24A7D">
        <w:t xml:space="preserve">arrangements </w:t>
      </w:r>
      <w:r w:rsidR="00930124">
        <w:t xml:space="preserve">and aspirations on Country where </w:t>
      </w:r>
      <w:r w:rsidR="00012721">
        <w:t>complementary</w:t>
      </w:r>
      <w:r w:rsidR="00630690">
        <w:t xml:space="preserve"> to activities</w:t>
      </w:r>
      <w:r w:rsidRPr="00237FFC">
        <w:t xml:space="preserve"> identified in </w:t>
      </w:r>
      <w:r w:rsidR="001409A3">
        <w:t>this Plan</w:t>
      </w:r>
      <w:r w:rsidRPr="00237FFC">
        <w:t>.</w:t>
      </w:r>
    </w:p>
    <w:p w14:paraId="3604F80D" w14:textId="75E0D62D" w:rsidR="00B2454B" w:rsidRPr="00F5575C" w:rsidRDefault="00F5575C" w:rsidP="00E25512">
      <w:pPr>
        <w:pStyle w:val="Heading2"/>
      </w:pPr>
      <w:r>
        <w:br w:type="column"/>
      </w:r>
      <w:bookmarkStart w:id="31" w:name="_Toc124619735"/>
      <w:r w:rsidR="00B2454B" w:rsidRPr="00E25512">
        <w:t>Specific priorities versus principles</w:t>
      </w:r>
      <w:bookmarkEnd w:id="31"/>
    </w:p>
    <w:p w14:paraId="77ACEDA0" w14:textId="49D62610" w:rsidR="00B2454B" w:rsidRDefault="4C443CDB" w:rsidP="00E25512">
      <w:pPr>
        <w:pStyle w:val="BodyNormal"/>
      </w:pPr>
      <w:r>
        <w:t xml:space="preserve">By working with the </w:t>
      </w:r>
      <w:r w:rsidR="000A5F4B">
        <w:t>Regional Deer P</w:t>
      </w:r>
      <w:r w:rsidR="6AE78B27">
        <w:t xml:space="preserve">artnership </w:t>
      </w:r>
      <w:r w:rsidR="000A5F4B">
        <w:t>G</w:t>
      </w:r>
      <w:r w:rsidR="6AE78B27">
        <w:t>roup</w:t>
      </w:r>
      <w:r w:rsidR="2ED9CA25">
        <w:t>,</w:t>
      </w:r>
      <w:r>
        <w:t xml:space="preserve"> it </w:t>
      </w:r>
      <w:r w:rsidR="75F4151B">
        <w:t>has</w:t>
      </w:r>
      <w:r>
        <w:t xml:space="preserve"> been possible to identify a set of </w:t>
      </w:r>
      <w:r w:rsidR="6AE78B27">
        <w:t>specific</w:t>
      </w:r>
      <w:r>
        <w:t xml:space="preserve"> environmental values and</w:t>
      </w:r>
      <w:r w:rsidR="6AE78B27">
        <w:t xml:space="preserve"> locations </w:t>
      </w:r>
      <w:r>
        <w:t xml:space="preserve">that are threatened by deer. </w:t>
      </w:r>
      <w:r w:rsidR="6AE78B27">
        <w:t xml:space="preserve">This was </w:t>
      </w:r>
      <w:r>
        <w:t xml:space="preserve">possible </w:t>
      </w:r>
      <w:r w:rsidR="6AE78B27">
        <w:t xml:space="preserve">because there was sufficient evidence (quantitative </w:t>
      </w:r>
      <w:r>
        <w:t>and</w:t>
      </w:r>
      <w:r w:rsidR="6AE78B27">
        <w:t xml:space="preserve"> qualitative)</w:t>
      </w:r>
      <w:r w:rsidR="429385B9">
        <w:t>, legislative</w:t>
      </w:r>
      <w:r w:rsidR="6AE78B27">
        <w:t xml:space="preserve"> and policy guidance (e.g. </w:t>
      </w:r>
      <w:r w:rsidR="429385B9">
        <w:t xml:space="preserve">VDCS, </w:t>
      </w:r>
      <w:r w:rsidR="6AE78B27" w:rsidRPr="00BD48BC">
        <w:rPr>
          <w:i/>
          <w:iCs/>
        </w:rPr>
        <w:t>Biodiversity 2037</w:t>
      </w:r>
      <w:r w:rsidR="6AE78B27">
        <w:t>, SMP, EPB</w:t>
      </w:r>
      <w:r w:rsidR="257F6BE1">
        <w:t>C</w:t>
      </w:r>
      <w:r w:rsidR="6AE78B27">
        <w:t xml:space="preserve"> </w:t>
      </w:r>
      <w:r w:rsidR="257F6BE1">
        <w:t xml:space="preserve">and FFG </w:t>
      </w:r>
      <w:r w:rsidR="6AE78B27">
        <w:t>Act</w:t>
      </w:r>
      <w:r w:rsidR="257F6BE1">
        <w:t>s</w:t>
      </w:r>
      <w:r w:rsidR="4231DCF9">
        <w:t>, National Parks Act</w:t>
      </w:r>
      <w:r w:rsidR="6AE78B27">
        <w:t xml:space="preserve">) to identify specific </w:t>
      </w:r>
      <w:r>
        <w:t xml:space="preserve">values and </w:t>
      </w:r>
      <w:r w:rsidR="6AE78B27">
        <w:t xml:space="preserve">locations. </w:t>
      </w:r>
      <w:r>
        <w:t xml:space="preserve">This is reflected in Goal 1 of </w:t>
      </w:r>
      <w:r w:rsidR="001409A3">
        <w:t>this Plan</w:t>
      </w:r>
      <w:r>
        <w:t xml:space="preserve">, where the list </w:t>
      </w:r>
      <w:r w:rsidR="00CA3855">
        <w:t>of</w:t>
      </w:r>
      <w:r>
        <w:t xml:space="preserve"> specific priority environmental values is presented. </w:t>
      </w:r>
    </w:p>
    <w:p w14:paraId="40250A56" w14:textId="2A09C270" w:rsidR="00B2454B" w:rsidRDefault="00B2454B" w:rsidP="00E25512">
      <w:pPr>
        <w:pStyle w:val="BodyNormal"/>
      </w:pPr>
      <w:r>
        <w:t>However</w:t>
      </w:r>
      <w:r w:rsidR="00C41C92">
        <w:t>,</w:t>
      </w:r>
      <w:r>
        <w:t xml:space="preserve"> </w:t>
      </w:r>
      <w:r w:rsidR="00C41C92">
        <w:t>the partnership group also determined that it was</w:t>
      </w:r>
      <w:r>
        <w:t xml:space="preserve"> not </w:t>
      </w:r>
      <w:r w:rsidR="00C41C92">
        <w:t xml:space="preserve">appropriate </w:t>
      </w:r>
      <w:r>
        <w:t>to include specific locations for economic or social values</w:t>
      </w:r>
      <w:r w:rsidR="00C41C92">
        <w:t>.</w:t>
      </w:r>
      <w:r>
        <w:t xml:space="preserve"> The main reasons for this were:</w:t>
      </w:r>
    </w:p>
    <w:p w14:paraId="70E2FAD1" w14:textId="23EE1D71" w:rsidR="00B2454B" w:rsidRDefault="6AE78B27" w:rsidP="00A21B00">
      <w:pPr>
        <w:pStyle w:val="BodyNormal"/>
        <w:numPr>
          <w:ilvl w:val="0"/>
          <w:numId w:val="8"/>
        </w:numPr>
        <w:spacing w:before="40" w:after="40"/>
        <w:ind w:left="357" w:hanging="357"/>
      </w:pPr>
      <w:r>
        <w:t xml:space="preserve">The partnership group </w:t>
      </w:r>
      <w:r w:rsidR="00D6590E">
        <w:t>agreed that it would be too complex</w:t>
      </w:r>
      <w:r>
        <w:t xml:space="preserve"> to prioritise </w:t>
      </w:r>
      <w:r w:rsidR="4C443CDB">
        <w:t xml:space="preserve">any </w:t>
      </w:r>
      <w:r>
        <w:t xml:space="preserve">one </w:t>
      </w:r>
      <w:r w:rsidR="4C443CDB">
        <w:t xml:space="preserve">type of </w:t>
      </w:r>
      <w:r>
        <w:t xml:space="preserve">farming or business enterprise </w:t>
      </w:r>
      <w:r w:rsidR="4C443CDB">
        <w:t>ahead of</w:t>
      </w:r>
      <w:r>
        <w:t xml:space="preserve"> another</w:t>
      </w:r>
      <w:r w:rsidR="4C443CDB">
        <w:t xml:space="preserve">. Any deer impacts on those operations were </w:t>
      </w:r>
      <w:r w:rsidR="00F40C81">
        <w:t xml:space="preserve">considered </w:t>
      </w:r>
      <w:r w:rsidR="4C443CDB">
        <w:t xml:space="preserve">of concern. </w:t>
      </w:r>
    </w:p>
    <w:p w14:paraId="6937A15C" w14:textId="77CEEC82" w:rsidR="00C41C92" w:rsidRDefault="6AE78B27" w:rsidP="00A21B00">
      <w:pPr>
        <w:pStyle w:val="BodyNormal"/>
        <w:numPr>
          <w:ilvl w:val="0"/>
          <w:numId w:val="8"/>
        </w:numPr>
        <w:spacing w:before="40" w:after="40"/>
        <w:ind w:left="357" w:hanging="357"/>
      </w:pPr>
      <w:r>
        <w:t>Data on social values or safety issues is not sufficient</w:t>
      </w:r>
      <w:r w:rsidR="4C443CDB">
        <w:t xml:space="preserve">ly detailed to show definitively that deer impacts were more important in one location </w:t>
      </w:r>
      <w:r w:rsidR="30D61C69">
        <w:t>over</w:t>
      </w:r>
      <w:r w:rsidR="4C443CDB">
        <w:t xml:space="preserve"> another. For instance, deer collision data is </w:t>
      </w:r>
      <w:r w:rsidR="5309F1C0">
        <w:t xml:space="preserve">not detailed enough to support action in one location </w:t>
      </w:r>
      <w:r w:rsidR="2D0330B8">
        <w:t>as a priority over</w:t>
      </w:r>
      <w:r w:rsidR="5309F1C0">
        <w:t xml:space="preserve"> another.</w:t>
      </w:r>
    </w:p>
    <w:p w14:paraId="0B2B880A" w14:textId="367D27DB" w:rsidR="00F5575C" w:rsidRDefault="4C443CDB" w:rsidP="00A21B00">
      <w:pPr>
        <w:pStyle w:val="BodyNormal"/>
        <w:numPr>
          <w:ilvl w:val="0"/>
          <w:numId w:val="8"/>
        </w:numPr>
        <w:spacing w:before="40"/>
        <w:ind w:left="357" w:hanging="357"/>
      </w:pPr>
      <w:r>
        <w:t xml:space="preserve">The Plan is intended to be inclusive and support any group of land managers (public/private) or community </w:t>
      </w:r>
      <w:r w:rsidR="5309F1C0">
        <w:t xml:space="preserve">organisations to initiate deer control in their area. </w:t>
      </w:r>
    </w:p>
    <w:p w14:paraId="2D4A7C6E" w14:textId="3283CECC" w:rsidR="00C41C92" w:rsidRDefault="00444F1F" w:rsidP="00C41C92">
      <w:pPr>
        <w:pStyle w:val="BodyNormal"/>
        <w:spacing w:before="40" w:after="40"/>
      </w:pPr>
      <w:r>
        <w:t xml:space="preserve">Because of these concerns and needs, </w:t>
      </w:r>
      <w:r w:rsidR="00124496">
        <w:t>the Plan</w:t>
      </w:r>
      <w:r>
        <w:t xml:space="preserve"> does not define specific priorities among different primary producers or different communities </w:t>
      </w:r>
      <w:r w:rsidR="000A7197">
        <w:t>across eastern Victoria</w:t>
      </w:r>
      <w:r>
        <w:t>. I</w:t>
      </w:r>
      <w:r w:rsidR="00C41C92">
        <w:t>nstead</w:t>
      </w:r>
      <w:r w:rsidR="00590A25">
        <w:t>,</w:t>
      </w:r>
      <w:r w:rsidR="00C41C92">
        <w:t xml:space="preserve"> a principles-based approach </w:t>
      </w:r>
      <w:r>
        <w:t xml:space="preserve">is proposed, with the aim of </w:t>
      </w:r>
      <w:r w:rsidR="00C41C92">
        <w:t xml:space="preserve">supporting </w:t>
      </w:r>
      <w:r>
        <w:t xml:space="preserve">collaborative and coordinated </w:t>
      </w:r>
      <w:r w:rsidR="00C41C92">
        <w:t>deer management</w:t>
      </w:r>
      <w:r>
        <w:t xml:space="preserve"> across</w:t>
      </w:r>
      <w:r w:rsidR="00FB3FEB">
        <w:t xml:space="preserve"> tiers of</w:t>
      </w:r>
      <w:r>
        <w:t xml:space="preserve"> </w:t>
      </w:r>
      <w:r w:rsidR="007E0967">
        <w:t>government</w:t>
      </w:r>
      <w:r w:rsidR="00F23F0F">
        <w:t>, private landholders</w:t>
      </w:r>
      <w:r w:rsidR="007E0967">
        <w:t xml:space="preserve"> and </w:t>
      </w:r>
      <w:r>
        <w:t>the community</w:t>
      </w:r>
      <w:r w:rsidR="00C41C92">
        <w:t>.</w:t>
      </w:r>
    </w:p>
    <w:p w14:paraId="1D7E6A9D" w14:textId="58ABDAB1" w:rsidR="00330980" w:rsidRDefault="00330980" w:rsidP="00C41C92">
      <w:pPr>
        <w:pStyle w:val="BodyNormal"/>
        <w:spacing w:before="40" w:after="40"/>
      </w:pPr>
    </w:p>
    <w:p w14:paraId="2F67BB08" w14:textId="34035848" w:rsidR="0011762C" w:rsidRDefault="0011762C" w:rsidP="00C41C92">
      <w:pPr>
        <w:pStyle w:val="BodyNormal"/>
        <w:spacing w:before="40" w:after="40"/>
        <w:sectPr w:rsidR="0011762C" w:rsidSect="00D3485B">
          <w:type w:val="continuous"/>
          <w:pgSz w:w="11900" w:h="16840" w:code="9"/>
          <w:pgMar w:top="1440" w:right="1440" w:bottom="1440" w:left="1440" w:header="708" w:footer="708" w:gutter="0"/>
          <w:cols w:num="2" w:space="708"/>
          <w:titlePg/>
          <w:docGrid w:linePitch="360"/>
        </w:sectPr>
      </w:pPr>
    </w:p>
    <w:p w14:paraId="0266EDDE" w14:textId="506726A3" w:rsidR="00512647" w:rsidRDefault="00C97C07" w:rsidP="007F0A13">
      <w:pPr>
        <w:pStyle w:val="Heading1"/>
        <w:sectPr w:rsidR="00512647" w:rsidSect="00D3485B">
          <w:pgSz w:w="11900" w:h="16840" w:code="9"/>
          <w:pgMar w:top="1440" w:right="1440" w:bottom="1440" w:left="1440" w:header="708" w:footer="708" w:gutter="0"/>
          <w:cols w:space="708"/>
          <w:titlePg/>
          <w:docGrid w:linePitch="360"/>
        </w:sectPr>
      </w:pPr>
      <w:bookmarkStart w:id="32" w:name="_Toc124619736"/>
      <w:r>
        <w:lastRenderedPageBreak/>
        <w:t>Implementation</w:t>
      </w:r>
      <w:r w:rsidR="2F49BF5D">
        <w:t xml:space="preserve"> plan</w:t>
      </w:r>
      <w:bookmarkEnd w:id="32"/>
    </w:p>
    <w:p w14:paraId="2C2370EC" w14:textId="77777777" w:rsidR="00BA0617" w:rsidRDefault="009E3679" w:rsidP="009E3679">
      <w:pPr>
        <w:pStyle w:val="Heading2"/>
      </w:pPr>
      <w:bookmarkStart w:id="33" w:name="_Toc124619737"/>
      <w:r>
        <w:t xml:space="preserve">Goal 1: The impacts of deer on </w:t>
      </w:r>
      <w:r w:rsidR="00823A87">
        <w:t>environmental values and cultural values are reduced</w:t>
      </w:r>
      <w:bookmarkEnd w:id="33"/>
      <w:r w:rsidRPr="009E3679">
        <w:t xml:space="preserve"> </w:t>
      </w:r>
    </w:p>
    <w:p w14:paraId="425D36E9" w14:textId="77777777" w:rsidR="00ED6093" w:rsidRDefault="00ED6093" w:rsidP="00ED6093">
      <w:pPr>
        <w:rPr>
          <w:lang w:val="en-AU"/>
        </w:rPr>
      </w:pPr>
    </w:p>
    <w:p w14:paraId="4F8E7BB7" w14:textId="152833F0" w:rsidR="00ED6093" w:rsidRPr="002D7509" w:rsidRDefault="00ED6093">
      <w:pPr>
        <w:sectPr w:rsidR="00ED6093" w:rsidRPr="002D7509" w:rsidSect="00D3485B">
          <w:type w:val="continuous"/>
          <w:pgSz w:w="11900" w:h="16840" w:code="9"/>
          <w:pgMar w:top="1440" w:right="1440" w:bottom="1440" w:left="1440" w:header="708" w:footer="708" w:gutter="0"/>
          <w:cols w:space="708"/>
          <w:titlePg/>
          <w:docGrid w:linePitch="360"/>
        </w:sectPr>
      </w:pPr>
    </w:p>
    <w:p w14:paraId="4678FE86" w14:textId="21956B85" w:rsidR="009E3679" w:rsidRPr="00A7632C" w:rsidRDefault="009E3679" w:rsidP="006E37FF">
      <w:pPr>
        <w:pStyle w:val="Heading3"/>
        <w:spacing w:before="0"/>
        <w:rPr>
          <w:szCs w:val="20"/>
        </w:rPr>
      </w:pPr>
      <w:r w:rsidRPr="00A7632C">
        <w:rPr>
          <w:szCs w:val="20"/>
        </w:rPr>
        <w:t>PRINCIPLES FOR ACTION</w:t>
      </w:r>
    </w:p>
    <w:p w14:paraId="2AC928C2" w14:textId="57DAC33D" w:rsidR="009E3679" w:rsidRDefault="61958D91" w:rsidP="009E3679">
      <w:pPr>
        <w:pStyle w:val="BodyNormal"/>
      </w:pPr>
      <w:r>
        <w:t>Deer can have significant impact</w:t>
      </w:r>
      <w:r w:rsidR="4EF6D234">
        <w:t>s</w:t>
      </w:r>
      <w:r>
        <w:t xml:space="preserve"> on environmental and cultural values</w:t>
      </w:r>
      <w:r w:rsidR="58C5441E">
        <w:t xml:space="preserve">, which </w:t>
      </w:r>
      <w:r w:rsidR="006F2927">
        <w:t xml:space="preserve">tend to </w:t>
      </w:r>
      <w:r w:rsidR="58C5441E">
        <w:t xml:space="preserve">increase with </w:t>
      </w:r>
      <w:r w:rsidR="00B46575">
        <w:t xml:space="preserve">deer </w:t>
      </w:r>
      <w:r w:rsidR="58C5441E">
        <w:t>population densities</w:t>
      </w:r>
      <w:r w:rsidR="006F2927">
        <w:t xml:space="preserve">, but </w:t>
      </w:r>
      <w:r w:rsidR="00D464E6">
        <w:t xml:space="preserve">may also </w:t>
      </w:r>
      <w:r w:rsidR="006F2927">
        <w:t>va</w:t>
      </w:r>
      <w:r w:rsidR="008318E8">
        <w:t>ry according to</w:t>
      </w:r>
      <w:r w:rsidR="00014822">
        <w:t xml:space="preserve"> vegetation typ</w:t>
      </w:r>
      <w:r w:rsidR="006B50D7">
        <w:t>e and species behaviour</w:t>
      </w:r>
      <w:r>
        <w:t xml:space="preserve">. To minimise these impacts, </w:t>
      </w:r>
      <w:r w:rsidR="001409A3">
        <w:t>this Plan</w:t>
      </w:r>
      <w:r>
        <w:t xml:space="preserve"> sets out a list of the priority areas</w:t>
      </w:r>
      <w:r w:rsidR="00542E50">
        <w:t xml:space="preserve"> and</w:t>
      </w:r>
      <w:r>
        <w:t xml:space="preserve"> </w:t>
      </w:r>
      <w:r w:rsidR="003A430D">
        <w:t>values</w:t>
      </w:r>
      <w:r w:rsidR="00FB534F">
        <w:t xml:space="preserve">, </w:t>
      </w:r>
      <w:r w:rsidR="00692247">
        <w:t xml:space="preserve">whilst </w:t>
      </w:r>
      <w:r>
        <w:t>identif</w:t>
      </w:r>
      <w:r w:rsidR="00692247">
        <w:t>ying</w:t>
      </w:r>
      <w:r>
        <w:t xml:space="preserve"> the purpose of </w:t>
      </w:r>
      <w:r w:rsidR="4EF6D234">
        <w:t xml:space="preserve">deer </w:t>
      </w:r>
      <w:r>
        <w:t>control in those areas</w:t>
      </w:r>
      <w:r w:rsidR="001C4264">
        <w:t xml:space="preserve">. </w:t>
      </w:r>
      <w:r w:rsidR="00124496">
        <w:t>The Plan</w:t>
      </w:r>
      <w:r w:rsidR="001C4264">
        <w:t xml:space="preserve"> also</w:t>
      </w:r>
      <w:r w:rsidR="009729C1">
        <w:t xml:space="preserve"> provides guidance on how priority areas</w:t>
      </w:r>
      <w:r w:rsidR="00DB7C66">
        <w:t xml:space="preserve"> were </w:t>
      </w:r>
      <w:r w:rsidR="008E5CAF">
        <w:t>established</w:t>
      </w:r>
      <w:r w:rsidR="00AB2876">
        <w:t>,</w:t>
      </w:r>
      <w:r w:rsidR="008E5CAF">
        <w:t xml:space="preserve"> to </w:t>
      </w:r>
      <w:r w:rsidR="00AB2876">
        <w:t xml:space="preserve">help </w:t>
      </w:r>
      <w:r w:rsidR="008E5CAF">
        <w:t>guide future management actions</w:t>
      </w:r>
      <w:r>
        <w:t xml:space="preserve">. </w:t>
      </w:r>
    </w:p>
    <w:p w14:paraId="309BEFB4" w14:textId="6A764B03" w:rsidR="005F3BF9" w:rsidRPr="005F3BF9" w:rsidRDefault="005F3BF9" w:rsidP="009E3679">
      <w:pPr>
        <w:pStyle w:val="BodyNormal"/>
      </w:pPr>
      <w:r w:rsidRPr="005F3BF9">
        <w:t xml:space="preserve">SMP mapping of the cost-benefit of deer control has contributed to determining environmental priorities within this Plan and is intended to guide Victoria’s biodiversity investment. </w:t>
      </w:r>
      <w:r w:rsidR="009F1DE5">
        <w:t>T</w:t>
      </w:r>
      <w:r w:rsidRPr="005F3BF9">
        <w:t xml:space="preserve">he current version of SMP </w:t>
      </w:r>
      <w:r w:rsidR="006206BC">
        <w:t xml:space="preserve">(version 3) </w:t>
      </w:r>
      <w:r w:rsidR="00CA6BCD">
        <w:t xml:space="preserve">only </w:t>
      </w:r>
      <w:r w:rsidR="00694300">
        <w:t>considers</w:t>
      </w:r>
      <w:r w:rsidR="001616DA">
        <w:t xml:space="preserve"> deer on</w:t>
      </w:r>
      <w:r w:rsidR="001616DA" w:rsidRPr="00361703">
        <w:t xml:space="preserve"> </w:t>
      </w:r>
      <w:r w:rsidR="0062616C" w:rsidRPr="00361703">
        <w:t>public land</w:t>
      </w:r>
      <w:r w:rsidRPr="005F3BF9">
        <w:t xml:space="preserve">, </w:t>
      </w:r>
      <w:r w:rsidR="006206BC">
        <w:t xml:space="preserve">so </w:t>
      </w:r>
      <w:r w:rsidRPr="005F3BF9">
        <w:t xml:space="preserve">other factors have influenced </w:t>
      </w:r>
      <w:r w:rsidR="00694300">
        <w:t xml:space="preserve">Plan </w:t>
      </w:r>
      <w:r w:rsidRPr="005F3BF9">
        <w:t>priorities on private land</w:t>
      </w:r>
      <w:r w:rsidR="008E4B1D">
        <w:t xml:space="preserve">. These include habitat </w:t>
      </w:r>
      <w:r w:rsidR="005648CC">
        <w:t xml:space="preserve">and biodiversity </w:t>
      </w:r>
      <w:r w:rsidR="00335173">
        <w:t>values</w:t>
      </w:r>
      <w:r w:rsidR="008E4B1D">
        <w:t xml:space="preserve">, </w:t>
      </w:r>
      <w:r w:rsidR="00913EB6">
        <w:t xml:space="preserve">and </w:t>
      </w:r>
      <w:r w:rsidR="008E4B1D">
        <w:t>cost effectiveness of</w:t>
      </w:r>
      <w:r w:rsidR="005648CC">
        <w:t xml:space="preserve"> control on private</w:t>
      </w:r>
      <w:r w:rsidR="00610617">
        <w:t xml:space="preserve"> </w:t>
      </w:r>
      <w:r w:rsidR="005648CC">
        <w:t>/</w:t>
      </w:r>
      <w:r w:rsidR="00610617">
        <w:t xml:space="preserve"> </w:t>
      </w:r>
      <w:r w:rsidR="005648CC">
        <w:t>public interfaces</w:t>
      </w:r>
      <w:r w:rsidRPr="005F3BF9">
        <w:t>. Th</w:t>
      </w:r>
      <w:r w:rsidR="00674A20">
        <w:t>ese</w:t>
      </w:r>
      <w:r w:rsidRPr="005F3BF9">
        <w:t xml:space="preserve"> multiple variables </w:t>
      </w:r>
      <w:r w:rsidR="00674A20">
        <w:t xml:space="preserve">will also </w:t>
      </w:r>
      <w:r w:rsidRPr="005F3BF9">
        <w:t>guid</w:t>
      </w:r>
      <w:r w:rsidR="00674A20">
        <w:t>e</w:t>
      </w:r>
      <w:r w:rsidRPr="005F3BF9">
        <w:t xml:space="preserve"> future deer control investment. </w:t>
      </w:r>
    </w:p>
    <w:p w14:paraId="022D584C" w14:textId="6722797F" w:rsidR="009E3679" w:rsidRDefault="009E3679" w:rsidP="009E3679">
      <w:pPr>
        <w:pStyle w:val="BodyNormal"/>
      </w:pPr>
      <w:r>
        <w:t xml:space="preserve">The following </w:t>
      </w:r>
      <w:r w:rsidR="0065112B">
        <w:t>principles for</w:t>
      </w:r>
      <w:r>
        <w:t xml:space="preserve"> prioritising actions to protect environmental and cultural values </w:t>
      </w:r>
      <w:r w:rsidR="0065112B">
        <w:t xml:space="preserve">have been used </w:t>
      </w:r>
      <w:r w:rsidR="00BE58F2">
        <w:t xml:space="preserve">during the </w:t>
      </w:r>
      <w:r w:rsidR="0065112B">
        <w:t>develop</w:t>
      </w:r>
      <w:r w:rsidR="00BE58F2">
        <w:t>ment of</w:t>
      </w:r>
      <w:r w:rsidR="0065112B">
        <w:t xml:space="preserve"> </w:t>
      </w:r>
      <w:r w:rsidR="001409A3">
        <w:t>this Plan</w:t>
      </w:r>
      <w:r w:rsidR="0065112B">
        <w:t xml:space="preserve">. They </w:t>
      </w:r>
      <w:r>
        <w:t xml:space="preserve">should </w:t>
      </w:r>
      <w:r w:rsidR="0065112B">
        <w:t xml:space="preserve">continue to </w:t>
      </w:r>
      <w:r>
        <w:t>be used when assessing whether to support deer control programs</w:t>
      </w:r>
      <w:r w:rsidR="0065112B">
        <w:t>, including those</w:t>
      </w:r>
      <w:r>
        <w:t xml:space="preserve"> initiated by communities and businesses:</w:t>
      </w:r>
    </w:p>
    <w:p w14:paraId="20A10978" w14:textId="004A90D1" w:rsidR="009E3679" w:rsidRDefault="143AE635" w:rsidP="00A21B00">
      <w:pPr>
        <w:pStyle w:val="BodyNormal"/>
        <w:numPr>
          <w:ilvl w:val="0"/>
          <w:numId w:val="8"/>
        </w:numPr>
        <w:spacing w:before="40" w:after="40"/>
        <w:ind w:left="357" w:hanging="357"/>
      </w:pPr>
      <w:r>
        <w:t xml:space="preserve">Prioritise areas where there is a legislative </w:t>
      </w:r>
      <w:r w:rsidR="005F5E03">
        <w:t xml:space="preserve">requirement </w:t>
      </w:r>
      <w:r>
        <w:t>to protect the environmental or cultural values (e.g. EPBC Act, FFG Act</w:t>
      </w:r>
      <w:r w:rsidR="7D7E1AA5">
        <w:t xml:space="preserve">, </w:t>
      </w:r>
      <w:r w:rsidR="7D7E1AA5" w:rsidRPr="00560C2C">
        <w:rPr>
          <w:i/>
          <w:iCs/>
        </w:rPr>
        <w:t>Aboriginal Heritage Act</w:t>
      </w:r>
      <w:r w:rsidR="67DBAB86" w:rsidRPr="00560C2C">
        <w:rPr>
          <w:i/>
          <w:iCs/>
        </w:rPr>
        <w:t xml:space="preserve">, </w:t>
      </w:r>
      <w:r w:rsidR="00E63A89" w:rsidRPr="00560C2C">
        <w:rPr>
          <w:i/>
          <w:iCs/>
        </w:rPr>
        <w:t xml:space="preserve">National </w:t>
      </w:r>
      <w:r w:rsidR="67DBAB86" w:rsidRPr="00560C2C">
        <w:rPr>
          <w:i/>
          <w:iCs/>
        </w:rPr>
        <w:t>Parks Act</w:t>
      </w:r>
      <w:r>
        <w:t>)</w:t>
      </w:r>
    </w:p>
    <w:p w14:paraId="5CF4FA5D" w14:textId="7A4B006D" w:rsidR="009E3679" w:rsidRDefault="143AE635" w:rsidP="00A21B00">
      <w:pPr>
        <w:pStyle w:val="BodyNormal"/>
        <w:numPr>
          <w:ilvl w:val="0"/>
          <w:numId w:val="8"/>
        </w:numPr>
        <w:spacing w:before="40" w:after="40"/>
        <w:ind w:left="357" w:hanging="357"/>
      </w:pPr>
      <w:r>
        <w:t xml:space="preserve">Prioritise areas </w:t>
      </w:r>
      <w:r w:rsidR="00C22070">
        <w:t>following</w:t>
      </w:r>
      <w:r w:rsidR="00FF0D9E">
        <w:t xml:space="preserve"> the Biosecurity Approach</w:t>
      </w:r>
      <w:r w:rsidR="00333C6C">
        <w:t xml:space="preserve"> - </w:t>
      </w:r>
      <w:r w:rsidR="00E860E6">
        <w:t>preventing</w:t>
      </w:r>
      <w:r w:rsidR="007D3AE4">
        <w:t xml:space="preserve"> </w:t>
      </w:r>
      <w:r w:rsidR="00FF5DA9">
        <w:t>d</w:t>
      </w:r>
      <w:r w:rsidR="008045C5">
        <w:t xml:space="preserve">eer </w:t>
      </w:r>
      <w:r w:rsidR="00472423">
        <w:t>incursions</w:t>
      </w:r>
      <w:r w:rsidR="001C77FE">
        <w:t xml:space="preserve"> </w:t>
      </w:r>
      <w:r w:rsidR="00E860E6">
        <w:t>and</w:t>
      </w:r>
      <w:r w:rsidR="00472423">
        <w:t xml:space="preserve"> </w:t>
      </w:r>
      <w:r w:rsidR="00E860E6">
        <w:t>eradicating small</w:t>
      </w:r>
      <w:r w:rsidR="000C1AE9">
        <w:t>er</w:t>
      </w:r>
      <w:r w:rsidR="00E860E6">
        <w:t xml:space="preserve"> populations </w:t>
      </w:r>
      <w:r w:rsidR="009D5D24">
        <w:t>in isolat</w:t>
      </w:r>
      <w:r w:rsidR="006F2927">
        <w:t xml:space="preserve">ed pockets </w:t>
      </w:r>
      <w:r>
        <w:t>to protect priority environmental or cultural values</w:t>
      </w:r>
      <w:r w:rsidR="00783AD9">
        <w:t xml:space="preserve">, before numbers </w:t>
      </w:r>
      <w:r w:rsidR="008325D0">
        <w:t xml:space="preserve">are too large to </w:t>
      </w:r>
      <w:r w:rsidR="0067368A">
        <w:t xml:space="preserve">manage and damage </w:t>
      </w:r>
      <w:r w:rsidR="00C54E39">
        <w:t>has already occurred.</w:t>
      </w:r>
      <w:r>
        <w:t xml:space="preserve"> </w:t>
      </w:r>
    </w:p>
    <w:p w14:paraId="3D35B45A" w14:textId="24426225" w:rsidR="009E3679" w:rsidRDefault="143AE635" w:rsidP="00A21B00">
      <w:pPr>
        <w:pStyle w:val="BodyNormal"/>
        <w:numPr>
          <w:ilvl w:val="0"/>
          <w:numId w:val="8"/>
        </w:numPr>
        <w:spacing w:before="40" w:after="40"/>
        <w:ind w:left="357" w:hanging="357"/>
      </w:pPr>
      <w:r>
        <w:t xml:space="preserve">Prioritise areas where </w:t>
      </w:r>
      <w:r w:rsidR="07E9DFA2">
        <w:t>negative</w:t>
      </w:r>
      <w:r>
        <w:t xml:space="preserve"> impact</w:t>
      </w:r>
      <w:r w:rsidR="00964D41">
        <w:t>s</w:t>
      </w:r>
      <w:r>
        <w:t xml:space="preserve"> from deer </w:t>
      </w:r>
      <w:r w:rsidR="00597005">
        <w:t xml:space="preserve">are evident </w:t>
      </w:r>
      <w:r>
        <w:t>on priority environmental or cultural values</w:t>
      </w:r>
      <w:r w:rsidR="00B956D3">
        <w:t>.</w:t>
      </w:r>
    </w:p>
    <w:p w14:paraId="5054B01E" w14:textId="57D06477" w:rsidR="009E3679" w:rsidRDefault="3C8587A5" w:rsidP="00A21B00">
      <w:pPr>
        <w:pStyle w:val="BodyNormal"/>
        <w:numPr>
          <w:ilvl w:val="0"/>
          <w:numId w:val="8"/>
        </w:numPr>
        <w:spacing w:before="40" w:after="40"/>
        <w:ind w:left="357" w:hanging="357"/>
      </w:pPr>
      <w:r>
        <w:t xml:space="preserve">Within </w:t>
      </w:r>
      <w:r w:rsidR="143AE635">
        <w:t>waterways</w:t>
      </w:r>
      <w:r>
        <w:t xml:space="preserve"> (using Index of Stream Condition), prioritise</w:t>
      </w:r>
      <w:r w:rsidR="143AE635">
        <w:t xml:space="preserve"> protecti</w:t>
      </w:r>
      <w:r>
        <w:t>o</w:t>
      </w:r>
      <w:r w:rsidR="143AE635">
        <w:t>n</w:t>
      </w:r>
      <w:r>
        <w:t xml:space="preserve"> of</w:t>
      </w:r>
      <w:r w:rsidR="143AE635">
        <w:t xml:space="preserve"> areas in good condition (‘protect the best’) and </w:t>
      </w:r>
      <w:r>
        <w:t>protection of</w:t>
      </w:r>
      <w:r w:rsidR="143AE635">
        <w:t xml:space="preserve"> headwaters (where appropriate) to minimise downstream impacts</w:t>
      </w:r>
      <w:r w:rsidR="00B956D3">
        <w:t>.</w:t>
      </w:r>
    </w:p>
    <w:p w14:paraId="308DC267" w14:textId="375C6BE5" w:rsidR="00CD6D45" w:rsidRDefault="3C8587A5" w:rsidP="00A21B00">
      <w:pPr>
        <w:pStyle w:val="BodyNormal"/>
        <w:numPr>
          <w:ilvl w:val="0"/>
          <w:numId w:val="8"/>
        </w:numPr>
        <w:spacing w:before="40" w:after="40"/>
        <w:ind w:left="357" w:hanging="357"/>
      </w:pPr>
      <w:r>
        <w:t>Focus c</w:t>
      </w:r>
      <w:r w:rsidR="143AE635">
        <w:t xml:space="preserve">ontrol </w:t>
      </w:r>
      <w:r>
        <w:t xml:space="preserve">activities </w:t>
      </w:r>
      <w:r w:rsidR="143AE635">
        <w:t xml:space="preserve">where </w:t>
      </w:r>
      <w:r w:rsidR="004457AE">
        <w:t xml:space="preserve">it is </w:t>
      </w:r>
      <w:r w:rsidR="143AE635">
        <w:t xml:space="preserve">necessary </w:t>
      </w:r>
      <w:r w:rsidR="0A3B935C">
        <w:t>for the</w:t>
      </w:r>
      <w:r w:rsidR="143AE635">
        <w:t xml:space="preserve"> protect</w:t>
      </w:r>
      <w:r w:rsidR="0A3B935C">
        <w:t>ion of</w:t>
      </w:r>
      <w:r w:rsidR="143AE635">
        <w:t xml:space="preserve"> the value (this may not necessarily at the exact location of the value).</w:t>
      </w:r>
    </w:p>
    <w:p w14:paraId="3117CCA3" w14:textId="6C08A1F6" w:rsidR="00CA28A7" w:rsidRDefault="00EB1083" w:rsidP="00CA28A7">
      <w:pPr>
        <w:pStyle w:val="BodyNormal"/>
      </w:pPr>
      <w:hyperlink w:anchor="CaseStudy1" w:history="1">
        <w:r w:rsidR="00CA28A7" w:rsidRPr="00823865">
          <w:rPr>
            <w:rStyle w:val="Hyperlink"/>
            <w:color w:val="0070C0"/>
          </w:rPr>
          <w:t>Case studies 1</w:t>
        </w:r>
      </w:hyperlink>
      <w:r w:rsidR="00CA28A7" w:rsidRPr="00560C2C">
        <w:t xml:space="preserve"> and </w:t>
      </w:r>
      <w:hyperlink w:anchor="CaseStudy2" w:history="1">
        <w:r w:rsidR="00CA28A7" w:rsidRPr="00321794">
          <w:rPr>
            <w:rStyle w:val="Hyperlink"/>
            <w:color w:val="0070C0"/>
          </w:rPr>
          <w:t>2</w:t>
        </w:r>
      </w:hyperlink>
      <w:r w:rsidR="00CA28A7" w:rsidRPr="00560C2C">
        <w:t xml:space="preserve"> showcase </w:t>
      </w:r>
      <w:r w:rsidR="00CA28A7">
        <w:t>control and monitoring works across the state, delivered across tenure where relevant, to mitigate deer impacts on biodiversity and other values.</w:t>
      </w:r>
    </w:p>
    <w:p w14:paraId="7A0B5C17" w14:textId="1CBFE319" w:rsidR="009E3679" w:rsidRPr="00A7632C" w:rsidRDefault="000C4184" w:rsidP="00ED645A">
      <w:pPr>
        <w:pStyle w:val="Heading3"/>
        <w:spacing w:before="0"/>
        <w:rPr>
          <w:szCs w:val="20"/>
        </w:rPr>
      </w:pPr>
      <w:r>
        <w:br w:type="column"/>
      </w:r>
      <w:r w:rsidR="009E3679" w:rsidRPr="00A7632C">
        <w:rPr>
          <w:szCs w:val="20"/>
        </w:rPr>
        <w:t xml:space="preserve">ACTIONS </w:t>
      </w:r>
    </w:p>
    <w:p w14:paraId="20D8C755" w14:textId="14261DA6" w:rsidR="009E3679" w:rsidRDefault="009E3679" w:rsidP="009E3679">
      <w:pPr>
        <w:pStyle w:val="BodyNormal"/>
      </w:pPr>
      <w:r>
        <w:t xml:space="preserve">There are four actions intended to achieve </w:t>
      </w:r>
      <w:r w:rsidR="00637276">
        <w:t>G</w:t>
      </w:r>
      <w:r>
        <w:t xml:space="preserve">oal </w:t>
      </w:r>
      <w:r w:rsidR="00B23E22">
        <w:t>1</w:t>
      </w:r>
      <w:r>
        <w:t>:</w:t>
      </w:r>
    </w:p>
    <w:p w14:paraId="7890D5E9" w14:textId="4DBBD80B" w:rsidR="009E3679" w:rsidRDefault="009E3679" w:rsidP="00E66552">
      <w:pPr>
        <w:pStyle w:val="BodyNormal"/>
        <w:spacing w:before="0"/>
        <w:ind w:left="425" w:hanging="425"/>
      </w:pPr>
      <w:r>
        <w:t>1.1</w:t>
      </w:r>
      <w:r w:rsidR="00997673">
        <w:tab/>
      </w:r>
      <w:r w:rsidR="00901E21">
        <w:t>Undertake c</w:t>
      </w:r>
      <w:r>
        <w:t xml:space="preserve">ontrol works at priority locations. </w:t>
      </w:r>
    </w:p>
    <w:p w14:paraId="73FC3B3C" w14:textId="7E0B90E3" w:rsidR="00B07084" w:rsidRDefault="009E3679" w:rsidP="00E66552">
      <w:pPr>
        <w:pStyle w:val="BodyNormal"/>
        <w:spacing w:before="0"/>
        <w:ind w:left="425" w:hanging="425"/>
      </w:pPr>
      <w:r>
        <w:t>1.2</w:t>
      </w:r>
      <w:r w:rsidR="00997673">
        <w:tab/>
      </w:r>
      <w:r w:rsidR="00752DD6">
        <w:t>M</w:t>
      </w:r>
      <w:r w:rsidR="00B07084">
        <w:t xml:space="preserve">onitor deer and </w:t>
      </w:r>
      <w:r w:rsidR="00B07084">
        <w:rPr>
          <w:color w:val="151517" w:themeColor="background1" w:themeShade="1A"/>
          <w:szCs w:val="22"/>
        </w:rPr>
        <w:t xml:space="preserve">their </w:t>
      </w:r>
      <w:r w:rsidR="00B07084" w:rsidRPr="00BB2DB9">
        <w:rPr>
          <w:color w:val="151517" w:themeColor="background1" w:themeShade="1A"/>
          <w:szCs w:val="22"/>
        </w:rPr>
        <w:t>impact</w:t>
      </w:r>
      <w:r w:rsidR="00B07084">
        <w:rPr>
          <w:color w:val="151517" w:themeColor="background1" w:themeShade="1A"/>
          <w:szCs w:val="22"/>
        </w:rPr>
        <w:t>s</w:t>
      </w:r>
      <w:r w:rsidR="00B07084" w:rsidRPr="00BB2DB9">
        <w:rPr>
          <w:color w:val="151517" w:themeColor="background1" w:themeShade="1A"/>
          <w:szCs w:val="22"/>
        </w:rPr>
        <w:t xml:space="preserve"> at priority locations</w:t>
      </w:r>
      <w:r w:rsidR="00B07084">
        <w:t>.</w:t>
      </w:r>
    </w:p>
    <w:p w14:paraId="198EBE10" w14:textId="3B0CC023" w:rsidR="009E3679" w:rsidRDefault="009E3679" w:rsidP="00E66552">
      <w:pPr>
        <w:pStyle w:val="BodyNormal"/>
        <w:spacing w:before="0"/>
        <w:ind w:left="425" w:hanging="425"/>
      </w:pPr>
      <w:r>
        <w:t>1.3</w:t>
      </w:r>
      <w:r w:rsidR="00997673">
        <w:tab/>
      </w:r>
      <w:r w:rsidR="00FE16B1">
        <w:t>Stakeholder / community engagement and education at priority locations.</w:t>
      </w:r>
    </w:p>
    <w:p w14:paraId="591ED306" w14:textId="6A7C4F6F" w:rsidR="000A42E0" w:rsidRPr="00BD0F66" w:rsidRDefault="009E3679" w:rsidP="00E66552">
      <w:pPr>
        <w:pStyle w:val="BodyNormal"/>
        <w:spacing w:before="0"/>
        <w:ind w:left="425" w:hanging="425"/>
      </w:pPr>
      <w:r>
        <w:t>1.4</w:t>
      </w:r>
      <w:r w:rsidR="00997673">
        <w:tab/>
      </w:r>
      <w:r>
        <w:t xml:space="preserve">Partner with Traditional Owners to </w:t>
      </w:r>
      <w:r w:rsidR="0054497E">
        <w:t>enable</w:t>
      </w:r>
      <w:r w:rsidR="00331FB6">
        <w:t xml:space="preserve"> </w:t>
      </w:r>
      <w:r w:rsidR="00A733FB">
        <w:t>self-determination</w:t>
      </w:r>
      <w:r w:rsidR="00E87BA2">
        <w:t xml:space="preserve"> </w:t>
      </w:r>
      <w:r w:rsidR="00A733FB">
        <w:t>f</w:t>
      </w:r>
      <w:r>
        <w:t xml:space="preserve">or </w:t>
      </w:r>
      <w:r w:rsidR="00D01754">
        <w:t xml:space="preserve">the </w:t>
      </w:r>
      <w:r>
        <w:t>management o</w:t>
      </w:r>
      <w:r w:rsidR="00461939">
        <w:t>f</w:t>
      </w:r>
      <w:r>
        <w:t xml:space="preserve"> Country </w:t>
      </w:r>
      <w:r w:rsidR="00F31AD9">
        <w:t xml:space="preserve">and </w:t>
      </w:r>
      <w:r>
        <w:t>protect</w:t>
      </w:r>
      <w:r w:rsidR="00F31AD9">
        <w:t xml:space="preserve">ion of </w:t>
      </w:r>
      <w:r>
        <w:t xml:space="preserve">values from </w:t>
      </w:r>
      <w:r w:rsidR="00F31AD9">
        <w:t xml:space="preserve">impacts by </w:t>
      </w:r>
      <w:r>
        <w:t xml:space="preserve">deer. </w:t>
      </w:r>
    </w:p>
    <w:p w14:paraId="283A75C7" w14:textId="00690CDB" w:rsidR="000A42E0" w:rsidRDefault="000A42E0" w:rsidP="000A42E0">
      <w:pPr>
        <w:pStyle w:val="BodyNormal"/>
        <w:ind w:left="426" w:hanging="426"/>
      </w:pPr>
      <w:r>
        <w:t>These works fall into one of the following four categories:</w:t>
      </w:r>
    </w:p>
    <w:p w14:paraId="65C50950" w14:textId="3FF66DDF" w:rsidR="000A42E0" w:rsidRDefault="000A42E0" w:rsidP="00B778AE">
      <w:pPr>
        <w:pStyle w:val="BodyNormal"/>
        <w:numPr>
          <w:ilvl w:val="0"/>
          <w:numId w:val="8"/>
        </w:numPr>
        <w:spacing w:before="40" w:after="40"/>
        <w:ind w:left="357" w:hanging="357"/>
      </w:pPr>
      <w:r>
        <w:t>Prevention (of deer from establishing)</w:t>
      </w:r>
      <w:r w:rsidR="00D4409B">
        <w:t>.</w:t>
      </w:r>
      <w:r>
        <w:t xml:space="preserve"> </w:t>
      </w:r>
    </w:p>
    <w:p w14:paraId="530340D7" w14:textId="6BE1CAD1" w:rsidR="000A42E0" w:rsidRDefault="000A42E0" w:rsidP="00B778AE">
      <w:pPr>
        <w:pStyle w:val="BodyNormal"/>
        <w:numPr>
          <w:ilvl w:val="0"/>
          <w:numId w:val="8"/>
        </w:numPr>
        <w:spacing w:before="40" w:after="40"/>
        <w:ind w:left="357" w:hanging="357"/>
      </w:pPr>
      <w:r>
        <w:t>Local elimination (of deer)</w:t>
      </w:r>
      <w:r w:rsidR="00D4409B">
        <w:t>.</w:t>
      </w:r>
    </w:p>
    <w:p w14:paraId="3EDB5ED5" w14:textId="77777777" w:rsidR="000A42E0" w:rsidRDefault="000A42E0" w:rsidP="00B778AE">
      <w:pPr>
        <w:pStyle w:val="BodyNormal"/>
        <w:numPr>
          <w:ilvl w:val="0"/>
          <w:numId w:val="8"/>
        </w:numPr>
        <w:spacing w:before="40" w:after="40"/>
        <w:ind w:left="357" w:hanging="357"/>
      </w:pPr>
      <w:r>
        <w:t>Containment (to prevent further spread)</w:t>
      </w:r>
    </w:p>
    <w:p w14:paraId="00D1EC59" w14:textId="4CA3D5FD" w:rsidR="000A42E0" w:rsidRDefault="000A42E0" w:rsidP="00B778AE">
      <w:pPr>
        <w:pStyle w:val="BodyNormal"/>
        <w:numPr>
          <w:ilvl w:val="0"/>
          <w:numId w:val="8"/>
        </w:numPr>
        <w:spacing w:before="40" w:after="40"/>
        <w:ind w:left="357" w:hanging="357"/>
      </w:pPr>
      <w:r>
        <w:t>Asset protection (to reduce impacts of deer).</w:t>
      </w:r>
    </w:p>
    <w:p w14:paraId="2BEBAB95" w14:textId="2D9066D5" w:rsidR="009F1B8D" w:rsidRDefault="0020263B" w:rsidP="00C13884">
      <w:pPr>
        <w:pStyle w:val="BodyNormal"/>
      </w:pPr>
      <w:r>
        <w:rPr>
          <w:noProof/>
        </w:rPr>
        <mc:AlternateContent>
          <mc:Choice Requires="wps">
            <w:drawing>
              <wp:anchor distT="0" distB="0" distL="114300" distR="114300" simplePos="0" relativeHeight="251658242" behindDoc="0" locked="0" layoutInCell="1" allowOverlap="1" wp14:anchorId="6324A700" wp14:editId="37B48332">
                <wp:simplePos x="0" y="0"/>
                <wp:positionH relativeFrom="column">
                  <wp:align>left</wp:align>
                </wp:positionH>
                <wp:positionV relativeFrom="paragraph">
                  <wp:posOffset>52282</wp:posOffset>
                </wp:positionV>
                <wp:extent cx="2922270" cy="4301066"/>
                <wp:effectExtent l="0" t="0" r="0" b="4445"/>
                <wp:wrapNone/>
                <wp:docPr id="12" name="Rectangle 12"/>
                <wp:cNvGraphicFramePr/>
                <a:graphic xmlns:a="http://schemas.openxmlformats.org/drawingml/2006/main">
                  <a:graphicData uri="http://schemas.microsoft.com/office/word/2010/wordprocessingShape">
                    <wps:wsp>
                      <wps:cNvSpPr/>
                      <wps:spPr>
                        <a:xfrm>
                          <a:off x="0" y="0"/>
                          <a:ext cx="2922270" cy="4301066"/>
                        </a:xfrm>
                        <a:prstGeom prst="rect">
                          <a:avLst/>
                        </a:prstGeom>
                        <a:solidFill>
                          <a:schemeClr val="tx1">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FF4DCD1" w14:textId="77777777" w:rsidR="00360E0A" w:rsidRPr="00E25512" w:rsidRDefault="00360E0A" w:rsidP="00360E0A">
                            <w:pPr>
                              <w:rPr>
                                <w:b/>
                                <w:bCs/>
                                <w:sz w:val="16"/>
                                <w:szCs w:val="16"/>
                              </w:rPr>
                            </w:pPr>
                            <w:r w:rsidRPr="00E25512">
                              <w:rPr>
                                <w:b/>
                                <w:bCs/>
                                <w:sz w:val="16"/>
                                <w:szCs w:val="16"/>
                              </w:rPr>
                              <w:t>WHAT MIGHT CONTROL WORKS LOOK LIKE?</w:t>
                            </w:r>
                          </w:p>
                          <w:p w14:paraId="5FC80196" w14:textId="77777777" w:rsidR="00360E0A" w:rsidRPr="00E25512" w:rsidRDefault="00360E0A" w:rsidP="00360E0A">
                            <w:pPr>
                              <w:rPr>
                                <w:sz w:val="16"/>
                                <w:szCs w:val="16"/>
                              </w:rPr>
                            </w:pPr>
                          </w:p>
                          <w:p w14:paraId="16F1B229" w14:textId="77777777" w:rsidR="00360E0A" w:rsidRPr="00E25512" w:rsidRDefault="00360E0A" w:rsidP="00A30BCC">
                            <w:pPr>
                              <w:spacing w:after="120"/>
                              <w:rPr>
                                <w:b/>
                                <w:bCs/>
                                <w:sz w:val="16"/>
                                <w:szCs w:val="16"/>
                              </w:rPr>
                            </w:pPr>
                            <w:r w:rsidRPr="00E25512">
                              <w:rPr>
                                <w:b/>
                                <w:bCs/>
                                <w:sz w:val="16"/>
                                <w:szCs w:val="16"/>
                              </w:rPr>
                              <w:t>Prevention</w:t>
                            </w:r>
                          </w:p>
                          <w:p w14:paraId="514C7A21" w14:textId="5E274D82" w:rsidR="00360E0A" w:rsidRPr="00E25512" w:rsidRDefault="00360E0A" w:rsidP="00A30BCC">
                            <w:pPr>
                              <w:spacing w:after="120"/>
                              <w:rPr>
                                <w:sz w:val="16"/>
                                <w:szCs w:val="16"/>
                              </w:rPr>
                            </w:pPr>
                            <w:r w:rsidRPr="00E25512">
                              <w:rPr>
                                <w:sz w:val="16"/>
                                <w:szCs w:val="16"/>
                              </w:rPr>
                              <w:t>The aim is to prevent deer from becoming established in a specified area.</w:t>
                            </w:r>
                          </w:p>
                          <w:p w14:paraId="7DF61668" w14:textId="77777777" w:rsidR="00360E0A" w:rsidRDefault="00360E0A" w:rsidP="00A30BCC">
                            <w:pPr>
                              <w:spacing w:after="120"/>
                              <w:rPr>
                                <w:sz w:val="16"/>
                                <w:szCs w:val="16"/>
                              </w:rPr>
                            </w:pPr>
                            <w:r w:rsidRPr="00E25512">
                              <w:rPr>
                                <w:sz w:val="16"/>
                                <w:szCs w:val="16"/>
                              </w:rPr>
                              <w:t>Works include ongoing education, surveillance, and rapid response to any deer incursions.</w:t>
                            </w:r>
                          </w:p>
                          <w:p w14:paraId="6A3958B2" w14:textId="6869D84A" w:rsidR="00EF1303" w:rsidRPr="00E25512" w:rsidRDefault="00EF1303" w:rsidP="00A30BCC">
                            <w:pPr>
                              <w:spacing w:after="120"/>
                              <w:rPr>
                                <w:sz w:val="16"/>
                                <w:szCs w:val="16"/>
                              </w:rPr>
                            </w:pPr>
                            <w:r>
                              <w:rPr>
                                <w:rFonts w:eastAsia="Times New Roman" w:cs="Arial"/>
                                <w:sz w:val="16"/>
                                <w:szCs w:val="22"/>
                                <w:lang w:eastAsia="en-GB"/>
                              </w:rPr>
                              <w:t>Control source population</w:t>
                            </w:r>
                            <w:r w:rsidR="00F2358F">
                              <w:rPr>
                                <w:rFonts w:eastAsia="Times New Roman" w:cs="Arial"/>
                                <w:sz w:val="16"/>
                                <w:szCs w:val="22"/>
                                <w:lang w:eastAsia="en-GB"/>
                              </w:rPr>
                              <w:t>s</w:t>
                            </w:r>
                            <w:r w:rsidR="00354C4D">
                              <w:rPr>
                                <w:rFonts w:eastAsia="Times New Roman" w:cs="Arial"/>
                                <w:sz w:val="16"/>
                                <w:szCs w:val="22"/>
                                <w:lang w:eastAsia="en-GB"/>
                              </w:rPr>
                              <w:t xml:space="preserve"> </w:t>
                            </w:r>
                            <w:r w:rsidR="00DA2121">
                              <w:rPr>
                                <w:rFonts w:eastAsia="Times New Roman" w:cs="Arial"/>
                                <w:sz w:val="16"/>
                                <w:szCs w:val="22"/>
                                <w:lang w:eastAsia="en-GB"/>
                              </w:rPr>
                              <w:t xml:space="preserve">and </w:t>
                            </w:r>
                            <w:r w:rsidR="00354C4D">
                              <w:rPr>
                                <w:rFonts w:eastAsia="Times New Roman" w:cs="Arial"/>
                                <w:sz w:val="16"/>
                                <w:szCs w:val="22"/>
                                <w:lang w:eastAsia="en-GB"/>
                              </w:rPr>
                              <w:t>identify</w:t>
                            </w:r>
                            <w:r w:rsidR="00144BAA">
                              <w:rPr>
                                <w:rFonts w:eastAsia="Times New Roman" w:cs="Arial"/>
                                <w:sz w:val="16"/>
                                <w:szCs w:val="22"/>
                                <w:lang w:eastAsia="en-GB"/>
                              </w:rPr>
                              <w:t xml:space="preserve"> </w:t>
                            </w:r>
                            <w:r w:rsidR="009B4886">
                              <w:rPr>
                                <w:rFonts w:eastAsia="Times New Roman" w:cs="Arial"/>
                                <w:sz w:val="16"/>
                                <w:szCs w:val="22"/>
                                <w:lang w:eastAsia="en-GB"/>
                              </w:rPr>
                              <w:t xml:space="preserve">main </w:t>
                            </w:r>
                            <w:r w:rsidR="00144BAA">
                              <w:rPr>
                                <w:rFonts w:eastAsia="Times New Roman" w:cs="Arial"/>
                                <w:sz w:val="16"/>
                                <w:szCs w:val="22"/>
                                <w:lang w:eastAsia="en-GB"/>
                              </w:rPr>
                              <w:t>corridors of movement</w:t>
                            </w:r>
                            <w:r w:rsidR="00B45818">
                              <w:rPr>
                                <w:rFonts w:eastAsia="Times New Roman" w:cs="Arial"/>
                                <w:sz w:val="16"/>
                                <w:szCs w:val="22"/>
                                <w:lang w:eastAsia="en-GB"/>
                              </w:rPr>
                              <w:t xml:space="preserve"> to stem the </w:t>
                            </w:r>
                            <w:r w:rsidR="00A43A61">
                              <w:rPr>
                                <w:rFonts w:eastAsia="Times New Roman" w:cs="Arial"/>
                                <w:sz w:val="16"/>
                                <w:szCs w:val="22"/>
                                <w:lang w:eastAsia="en-GB"/>
                              </w:rPr>
                              <w:t xml:space="preserve">access </w:t>
                            </w:r>
                            <w:r w:rsidR="00DA2121">
                              <w:rPr>
                                <w:rFonts w:eastAsia="Times New Roman" w:cs="Arial"/>
                                <w:sz w:val="16"/>
                                <w:szCs w:val="22"/>
                                <w:lang w:eastAsia="en-GB"/>
                              </w:rPr>
                              <w:t>of deer into priority location</w:t>
                            </w:r>
                            <w:r w:rsidR="005D00C8">
                              <w:rPr>
                                <w:rFonts w:eastAsia="Times New Roman" w:cs="Arial"/>
                                <w:sz w:val="16"/>
                                <w:szCs w:val="22"/>
                                <w:lang w:eastAsia="en-GB"/>
                              </w:rPr>
                              <w:t>s</w:t>
                            </w:r>
                            <w:r w:rsidR="00B45818">
                              <w:rPr>
                                <w:rFonts w:eastAsia="Times New Roman" w:cs="Arial"/>
                                <w:sz w:val="16"/>
                                <w:szCs w:val="22"/>
                                <w:lang w:eastAsia="en-GB"/>
                              </w:rPr>
                              <w:t>.</w:t>
                            </w:r>
                          </w:p>
                          <w:p w14:paraId="3008893A" w14:textId="77777777" w:rsidR="00360E0A" w:rsidRPr="00E25512" w:rsidRDefault="00360E0A" w:rsidP="00A30BCC">
                            <w:pPr>
                              <w:spacing w:after="120"/>
                              <w:rPr>
                                <w:b/>
                                <w:bCs/>
                                <w:sz w:val="16"/>
                                <w:szCs w:val="16"/>
                              </w:rPr>
                            </w:pPr>
                            <w:r w:rsidRPr="00E25512">
                              <w:rPr>
                                <w:b/>
                                <w:bCs/>
                                <w:sz w:val="16"/>
                                <w:szCs w:val="16"/>
                              </w:rPr>
                              <w:t>Local elimination</w:t>
                            </w:r>
                          </w:p>
                          <w:p w14:paraId="52854C89" w14:textId="6D9AB445" w:rsidR="00360E0A" w:rsidRPr="00E25512" w:rsidRDefault="00360E0A" w:rsidP="00A30BCC">
                            <w:pPr>
                              <w:spacing w:after="120"/>
                              <w:rPr>
                                <w:sz w:val="16"/>
                                <w:szCs w:val="16"/>
                              </w:rPr>
                            </w:pPr>
                            <w:r w:rsidRPr="00E25512">
                              <w:rPr>
                                <w:sz w:val="16"/>
                                <w:szCs w:val="16"/>
                              </w:rPr>
                              <w:t>The aim is to eradicate all deer within a specified area</w:t>
                            </w:r>
                            <w:r w:rsidR="005D00C8">
                              <w:rPr>
                                <w:sz w:val="16"/>
                                <w:szCs w:val="16"/>
                              </w:rPr>
                              <w:t>.</w:t>
                            </w:r>
                            <w:r w:rsidR="003B610C">
                              <w:rPr>
                                <w:sz w:val="16"/>
                                <w:szCs w:val="16"/>
                              </w:rPr>
                              <w:t xml:space="preserve"> </w:t>
                            </w:r>
                            <w:r w:rsidR="005D00C8">
                              <w:rPr>
                                <w:sz w:val="16"/>
                                <w:szCs w:val="16"/>
                              </w:rPr>
                              <w:t>Th</w:t>
                            </w:r>
                            <w:r w:rsidR="005B335B">
                              <w:rPr>
                                <w:sz w:val="16"/>
                                <w:szCs w:val="16"/>
                              </w:rPr>
                              <w:t xml:space="preserve">is may only be feasible in </w:t>
                            </w:r>
                            <w:r w:rsidR="004135DE">
                              <w:rPr>
                                <w:sz w:val="16"/>
                                <w:szCs w:val="16"/>
                              </w:rPr>
                              <w:t xml:space="preserve">isolated </w:t>
                            </w:r>
                            <w:r w:rsidR="005B335B">
                              <w:rPr>
                                <w:sz w:val="16"/>
                                <w:szCs w:val="16"/>
                              </w:rPr>
                              <w:t>or fenced location</w:t>
                            </w:r>
                            <w:r w:rsidR="00E67759">
                              <w:rPr>
                                <w:sz w:val="16"/>
                                <w:szCs w:val="16"/>
                              </w:rPr>
                              <w:t>s</w:t>
                            </w:r>
                            <w:r w:rsidR="005B335B">
                              <w:rPr>
                                <w:sz w:val="16"/>
                                <w:szCs w:val="16"/>
                              </w:rPr>
                              <w:t xml:space="preserve"> </w:t>
                            </w:r>
                            <w:r w:rsidR="00465827">
                              <w:rPr>
                                <w:sz w:val="16"/>
                                <w:szCs w:val="16"/>
                              </w:rPr>
                              <w:t xml:space="preserve">which </w:t>
                            </w:r>
                            <w:r w:rsidR="00E67759">
                              <w:rPr>
                                <w:sz w:val="16"/>
                                <w:szCs w:val="16"/>
                              </w:rPr>
                              <w:t xml:space="preserve">have </w:t>
                            </w:r>
                            <w:r w:rsidR="00465827">
                              <w:rPr>
                                <w:sz w:val="16"/>
                                <w:szCs w:val="16"/>
                              </w:rPr>
                              <w:t xml:space="preserve">less </w:t>
                            </w:r>
                            <w:r w:rsidR="005B335B">
                              <w:rPr>
                                <w:sz w:val="16"/>
                                <w:szCs w:val="16"/>
                              </w:rPr>
                              <w:t>likelihood of</w:t>
                            </w:r>
                            <w:r w:rsidR="007A422E">
                              <w:rPr>
                                <w:sz w:val="16"/>
                                <w:szCs w:val="16"/>
                              </w:rPr>
                              <w:t xml:space="preserve"> deer ingress </w:t>
                            </w:r>
                            <w:r w:rsidR="00465827">
                              <w:rPr>
                                <w:sz w:val="16"/>
                                <w:szCs w:val="16"/>
                              </w:rPr>
                              <w:t>from surrounding areas</w:t>
                            </w:r>
                            <w:r w:rsidRPr="00E25512">
                              <w:rPr>
                                <w:sz w:val="16"/>
                                <w:szCs w:val="16"/>
                              </w:rPr>
                              <w:t>.</w:t>
                            </w:r>
                          </w:p>
                          <w:p w14:paraId="5ED61522" w14:textId="77777777" w:rsidR="00360E0A" w:rsidRPr="00E25512" w:rsidRDefault="00360E0A" w:rsidP="00A30BCC">
                            <w:pPr>
                              <w:spacing w:after="120"/>
                              <w:rPr>
                                <w:sz w:val="16"/>
                                <w:szCs w:val="16"/>
                              </w:rPr>
                            </w:pPr>
                            <w:r w:rsidRPr="00E25512">
                              <w:rPr>
                                <w:sz w:val="16"/>
                                <w:szCs w:val="16"/>
                              </w:rPr>
                              <w:t>Works include aerial and ground shooting.</w:t>
                            </w:r>
                          </w:p>
                          <w:p w14:paraId="55F5B2BC" w14:textId="77777777" w:rsidR="00360E0A" w:rsidRPr="00E25512" w:rsidRDefault="00360E0A" w:rsidP="00A30BCC">
                            <w:pPr>
                              <w:spacing w:after="120"/>
                              <w:rPr>
                                <w:sz w:val="16"/>
                                <w:szCs w:val="16"/>
                              </w:rPr>
                            </w:pPr>
                            <w:r w:rsidRPr="00E25512">
                              <w:rPr>
                                <w:sz w:val="16"/>
                                <w:szCs w:val="16"/>
                              </w:rPr>
                              <w:t>Once local elimination is achieved, the management focus of the area changes to prevention.</w:t>
                            </w:r>
                          </w:p>
                          <w:p w14:paraId="41AB6F51" w14:textId="77777777" w:rsidR="00360E0A" w:rsidRPr="00E25512" w:rsidRDefault="00360E0A" w:rsidP="00A30BCC">
                            <w:pPr>
                              <w:spacing w:after="120"/>
                              <w:rPr>
                                <w:b/>
                                <w:bCs/>
                                <w:sz w:val="16"/>
                                <w:szCs w:val="16"/>
                              </w:rPr>
                            </w:pPr>
                            <w:r w:rsidRPr="00E25512">
                              <w:rPr>
                                <w:b/>
                                <w:bCs/>
                                <w:sz w:val="16"/>
                                <w:szCs w:val="16"/>
                              </w:rPr>
                              <w:t>Containment</w:t>
                            </w:r>
                          </w:p>
                          <w:p w14:paraId="68DA48EB" w14:textId="22C1C50E" w:rsidR="00360E0A" w:rsidRPr="00E25512" w:rsidRDefault="00360E0A" w:rsidP="00A30BCC">
                            <w:pPr>
                              <w:spacing w:after="120"/>
                              <w:rPr>
                                <w:sz w:val="16"/>
                                <w:szCs w:val="16"/>
                              </w:rPr>
                            </w:pPr>
                            <w:r w:rsidRPr="00E25512">
                              <w:rPr>
                                <w:sz w:val="16"/>
                                <w:szCs w:val="16"/>
                              </w:rPr>
                              <w:t xml:space="preserve">The aim is to contain deer </w:t>
                            </w:r>
                            <w:r w:rsidR="00EC679E">
                              <w:rPr>
                                <w:sz w:val="16"/>
                                <w:szCs w:val="16"/>
                              </w:rPr>
                              <w:t>to</w:t>
                            </w:r>
                            <w:r w:rsidR="00EC679E" w:rsidRPr="00E25512">
                              <w:rPr>
                                <w:sz w:val="16"/>
                                <w:szCs w:val="16"/>
                              </w:rPr>
                              <w:t xml:space="preserve"> </w:t>
                            </w:r>
                            <w:r w:rsidRPr="00E25512">
                              <w:rPr>
                                <w:sz w:val="16"/>
                                <w:szCs w:val="16"/>
                              </w:rPr>
                              <w:t>a specified area.</w:t>
                            </w:r>
                          </w:p>
                          <w:p w14:paraId="6CCCCDB8" w14:textId="02E34D6B" w:rsidR="001C776F" w:rsidRDefault="00360E0A" w:rsidP="00A30BCC">
                            <w:pPr>
                              <w:spacing w:after="120"/>
                              <w:rPr>
                                <w:sz w:val="16"/>
                                <w:szCs w:val="16"/>
                              </w:rPr>
                            </w:pPr>
                            <w:r w:rsidRPr="00E25512">
                              <w:rPr>
                                <w:sz w:val="16"/>
                                <w:szCs w:val="16"/>
                              </w:rPr>
                              <w:t>Works include fencing</w:t>
                            </w:r>
                            <w:r w:rsidR="007A422E">
                              <w:rPr>
                                <w:sz w:val="16"/>
                                <w:szCs w:val="16"/>
                              </w:rPr>
                              <w:t>,</w:t>
                            </w:r>
                            <w:r w:rsidRPr="00E25512">
                              <w:rPr>
                                <w:sz w:val="16"/>
                                <w:szCs w:val="16"/>
                              </w:rPr>
                              <w:t xml:space="preserve"> surveillance</w:t>
                            </w:r>
                            <w:r w:rsidR="007B1119">
                              <w:rPr>
                                <w:sz w:val="16"/>
                                <w:szCs w:val="16"/>
                              </w:rPr>
                              <w:t>,</w:t>
                            </w:r>
                            <w:r w:rsidRPr="00E25512">
                              <w:rPr>
                                <w:sz w:val="16"/>
                                <w:szCs w:val="16"/>
                              </w:rPr>
                              <w:t xml:space="preserve"> and management around the boundaries of the area.</w:t>
                            </w:r>
                            <w:r w:rsidR="00E96929">
                              <w:rPr>
                                <w:sz w:val="16"/>
                                <w:szCs w:val="16"/>
                              </w:rPr>
                              <w:t xml:space="preserve"> </w:t>
                            </w:r>
                          </w:p>
                          <w:p w14:paraId="192C5F0D" w14:textId="48FE7006" w:rsidR="00360E0A" w:rsidRPr="00E25512" w:rsidRDefault="00E96929" w:rsidP="00A30BCC">
                            <w:pPr>
                              <w:spacing w:after="120"/>
                              <w:rPr>
                                <w:sz w:val="16"/>
                                <w:szCs w:val="16"/>
                              </w:rPr>
                            </w:pPr>
                            <w:r>
                              <w:rPr>
                                <w:sz w:val="16"/>
                                <w:szCs w:val="16"/>
                              </w:rPr>
                              <w:t xml:space="preserve">Maintaining </w:t>
                            </w:r>
                            <w:r w:rsidR="00042D98">
                              <w:rPr>
                                <w:sz w:val="16"/>
                                <w:szCs w:val="16"/>
                              </w:rPr>
                              <w:t xml:space="preserve">lower deer </w:t>
                            </w:r>
                            <w:r w:rsidR="00E700B7">
                              <w:rPr>
                                <w:sz w:val="16"/>
                                <w:szCs w:val="16"/>
                              </w:rPr>
                              <w:t>densities</w:t>
                            </w:r>
                            <w:r>
                              <w:rPr>
                                <w:sz w:val="16"/>
                                <w:szCs w:val="16"/>
                              </w:rPr>
                              <w:t xml:space="preserve"> may reduc</w:t>
                            </w:r>
                            <w:r w:rsidR="00D049D1">
                              <w:rPr>
                                <w:sz w:val="16"/>
                                <w:szCs w:val="16"/>
                              </w:rPr>
                              <w:t>e</w:t>
                            </w:r>
                            <w:r>
                              <w:rPr>
                                <w:sz w:val="16"/>
                                <w:szCs w:val="16"/>
                              </w:rPr>
                              <w:t xml:space="preserve"> the </w:t>
                            </w:r>
                            <w:r w:rsidR="0088732C">
                              <w:rPr>
                                <w:sz w:val="16"/>
                                <w:szCs w:val="16"/>
                              </w:rPr>
                              <w:t>egress</w:t>
                            </w:r>
                            <w:r>
                              <w:rPr>
                                <w:sz w:val="16"/>
                                <w:szCs w:val="16"/>
                              </w:rPr>
                              <w:t xml:space="preserve"> of dee</w:t>
                            </w:r>
                            <w:r w:rsidR="006C55AB">
                              <w:rPr>
                                <w:sz w:val="16"/>
                                <w:szCs w:val="16"/>
                              </w:rPr>
                              <w:t>r</w:t>
                            </w:r>
                            <w:r w:rsidR="00B217F2">
                              <w:rPr>
                                <w:sz w:val="16"/>
                                <w:szCs w:val="16"/>
                              </w:rPr>
                              <w:t xml:space="preserve"> (seek</w:t>
                            </w:r>
                            <w:r w:rsidR="00956D01">
                              <w:rPr>
                                <w:sz w:val="16"/>
                                <w:szCs w:val="16"/>
                              </w:rPr>
                              <w:t>ing</w:t>
                            </w:r>
                            <w:r w:rsidR="00B217F2">
                              <w:rPr>
                                <w:sz w:val="16"/>
                                <w:szCs w:val="16"/>
                              </w:rPr>
                              <w:t xml:space="preserve"> new feed</w:t>
                            </w:r>
                            <w:r w:rsidR="00956D01">
                              <w:rPr>
                                <w:sz w:val="16"/>
                                <w:szCs w:val="16"/>
                              </w:rPr>
                              <w:t xml:space="preserve"> sources) </w:t>
                            </w:r>
                            <w:r w:rsidR="00B217F2">
                              <w:rPr>
                                <w:sz w:val="16"/>
                                <w:szCs w:val="16"/>
                              </w:rPr>
                              <w:t xml:space="preserve">and </w:t>
                            </w:r>
                            <w:r w:rsidR="00F77ADF">
                              <w:rPr>
                                <w:sz w:val="16"/>
                                <w:szCs w:val="16"/>
                              </w:rPr>
                              <w:t>reduce deer impacts.</w:t>
                            </w:r>
                          </w:p>
                          <w:p w14:paraId="05FB3910" w14:textId="77777777" w:rsidR="00360E0A" w:rsidRPr="00E25512" w:rsidRDefault="00360E0A" w:rsidP="00A30BCC">
                            <w:pPr>
                              <w:spacing w:after="120"/>
                              <w:rPr>
                                <w:b/>
                                <w:bCs/>
                                <w:sz w:val="16"/>
                                <w:szCs w:val="16"/>
                              </w:rPr>
                            </w:pPr>
                            <w:r w:rsidRPr="00E25512">
                              <w:rPr>
                                <w:b/>
                                <w:bCs/>
                                <w:sz w:val="16"/>
                                <w:szCs w:val="16"/>
                              </w:rPr>
                              <w:t>Asset protection</w:t>
                            </w:r>
                          </w:p>
                          <w:p w14:paraId="11C8C00E" w14:textId="0B1B0A27" w:rsidR="00360E0A" w:rsidRPr="00E25512" w:rsidRDefault="00360E0A" w:rsidP="00A30BCC">
                            <w:pPr>
                              <w:spacing w:after="120"/>
                              <w:rPr>
                                <w:sz w:val="16"/>
                                <w:szCs w:val="16"/>
                              </w:rPr>
                            </w:pPr>
                            <w:r w:rsidRPr="00E25512">
                              <w:rPr>
                                <w:sz w:val="16"/>
                                <w:szCs w:val="16"/>
                              </w:rPr>
                              <w:t>The aim is to protect specifi</w:t>
                            </w:r>
                            <w:r w:rsidR="00F77ADF">
                              <w:rPr>
                                <w:sz w:val="16"/>
                                <w:szCs w:val="16"/>
                              </w:rPr>
                              <w:t>c</w:t>
                            </w:r>
                            <w:r w:rsidRPr="00E25512">
                              <w:rPr>
                                <w:sz w:val="16"/>
                                <w:szCs w:val="16"/>
                              </w:rPr>
                              <w:t xml:space="preserve"> </w:t>
                            </w:r>
                            <w:r w:rsidR="00F77ADF">
                              <w:rPr>
                                <w:sz w:val="16"/>
                                <w:szCs w:val="16"/>
                              </w:rPr>
                              <w:t xml:space="preserve">high </w:t>
                            </w:r>
                            <w:r w:rsidRPr="00E25512">
                              <w:rPr>
                                <w:sz w:val="16"/>
                                <w:szCs w:val="16"/>
                              </w:rPr>
                              <w:t>value</w:t>
                            </w:r>
                            <w:r w:rsidR="00F77ADF">
                              <w:rPr>
                                <w:sz w:val="16"/>
                                <w:szCs w:val="16"/>
                              </w:rPr>
                              <w:t xml:space="preserve"> assets</w:t>
                            </w:r>
                            <w:r w:rsidRPr="00E25512">
                              <w:rPr>
                                <w:sz w:val="16"/>
                                <w:szCs w:val="16"/>
                              </w:rPr>
                              <w:t xml:space="preserve"> from deer impacts.</w:t>
                            </w:r>
                          </w:p>
                          <w:p w14:paraId="0FBE8FC1" w14:textId="3A74FB9A" w:rsidR="00360E0A" w:rsidRPr="00E25512" w:rsidRDefault="00360E0A" w:rsidP="00A30BCC">
                            <w:pPr>
                              <w:spacing w:after="120"/>
                              <w:rPr>
                                <w:sz w:val="16"/>
                                <w:szCs w:val="16"/>
                              </w:rPr>
                            </w:pPr>
                            <w:r w:rsidRPr="00E25512">
                              <w:rPr>
                                <w:sz w:val="16"/>
                                <w:szCs w:val="16"/>
                              </w:rPr>
                              <w:t>Works include exclusion fencing and localised contro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324A700" id="Rectangle 12" o:spid="_x0000_s1038" style="position:absolute;left:0;text-align:left;margin-left:0;margin-top:4.1pt;width:230.1pt;height:338.65pt;z-index:251658242;visibility:visible;mso-wrap-style:square;mso-width-percent:0;mso-height-percent:0;mso-wrap-distance-left:9pt;mso-wrap-distance-top:0;mso-wrap-distance-right:9pt;mso-wrap-distance-bottom:0;mso-position-horizontal:left;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" fillcolor="#deeaeb [669]" stroked="f" strokeweight="1pt">
                <v:textbox>
                  <w:txbxContent>
                    <w:p w14:paraId="2FF4DCD1" w14:textId="77777777" w:rsidR="00360E0A" w:rsidRPr="00E25512" w:rsidRDefault="00360E0A" w:rsidP="00360E0A">
                      <w:pPr>
                        <w:rPr>
                          <w:b/>
                          <w:bCs/>
                          <w:sz w:val="16"/>
                          <w:szCs w:val="16"/>
                        </w:rPr>
                      </w:pPr>
                      <w:r w:rsidRPr="00E25512">
                        <w:rPr>
                          <w:b/>
                          <w:bCs/>
                          <w:sz w:val="16"/>
                          <w:szCs w:val="16"/>
                        </w:rPr>
                        <w:t>WHAT MIGHT CONTROL WORKS LOOK LIKE?</w:t>
                      </w:r>
                    </w:p>
                    <w:p w14:paraId="5FC80196" w14:textId="77777777" w:rsidR="00360E0A" w:rsidRPr="00E25512" w:rsidRDefault="00360E0A" w:rsidP="00360E0A">
                      <w:pPr>
                        <w:rPr>
                          <w:sz w:val="16"/>
                          <w:szCs w:val="16"/>
                        </w:rPr>
                      </w:pPr>
                    </w:p>
                    <w:p w14:paraId="16F1B229" w14:textId="77777777" w:rsidR="00360E0A" w:rsidRPr="00E25512" w:rsidRDefault="00360E0A" w:rsidP="00A30BCC">
                      <w:pPr>
                        <w:spacing w:after="120"/>
                        <w:rPr>
                          <w:b/>
                          <w:bCs/>
                          <w:sz w:val="16"/>
                          <w:szCs w:val="16"/>
                        </w:rPr>
                      </w:pPr>
                      <w:r w:rsidRPr="00E25512">
                        <w:rPr>
                          <w:b/>
                          <w:bCs/>
                          <w:sz w:val="16"/>
                          <w:szCs w:val="16"/>
                        </w:rPr>
                        <w:t>Prevention</w:t>
                      </w:r>
                    </w:p>
                    <w:p w14:paraId="514C7A21" w14:textId="5E274D82" w:rsidR="00360E0A" w:rsidRPr="00E25512" w:rsidRDefault="00360E0A" w:rsidP="00A30BCC">
                      <w:pPr>
                        <w:spacing w:after="120"/>
                        <w:rPr>
                          <w:sz w:val="16"/>
                          <w:szCs w:val="16"/>
                        </w:rPr>
                      </w:pPr>
                      <w:r w:rsidRPr="00E25512">
                        <w:rPr>
                          <w:sz w:val="16"/>
                          <w:szCs w:val="16"/>
                        </w:rPr>
                        <w:t>The aim is to prevent deer from becoming established in a specified area.</w:t>
                      </w:r>
                    </w:p>
                    <w:p w14:paraId="7DF61668" w14:textId="77777777" w:rsidR="00360E0A" w:rsidRDefault="00360E0A" w:rsidP="00A30BCC">
                      <w:pPr>
                        <w:spacing w:after="120"/>
                        <w:rPr>
                          <w:sz w:val="16"/>
                          <w:szCs w:val="16"/>
                        </w:rPr>
                      </w:pPr>
                      <w:r w:rsidRPr="00E25512">
                        <w:rPr>
                          <w:sz w:val="16"/>
                          <w:szCs w:val="16"/>
                        </w:rPr>
                        <w:t>Works include ongoing education, surveillance, and rapid response to any deer incursions.</w:t>
                      </w:r>
                    </w:p>
                    <w:p w14:paraId="6A3958B2" w14:textId="6869D84A" w:rsidR="00EF1303" w:rsidRPr="00E25512" w:rsidRDefault="00EF1303" w:rsidP="00A30BCC">
                      <w:pPr>
                        <w:spacing w:after="120"/>
                        <w:rPr>
                          <w:sz w:val="16"/>
                          <w:szCs w:val="16"/>
                        </w:rPr>
                      </w:pPr>
                      <w:r>
                        <w:rPr>
                          <w:rFonts w:eastAsia="Times New Roman" w:cs="Arial"/>
                          <w:sz w:val="16"/>
                          <w:szCs w:val="22"/>
                          <w:lang w:eastAsia="en-GB"/>
                        </w:rPr>
                        <w:t>Control source population</w:t>
                      </w:r>
                      <w:r w:rsidR="00F2358F">
                        <w:rPr>
                          <w:rFonts w:eastAsia="Times New Roman" w:cs="Arial"/>
                          <w:sz w:val="16"/>
                          <w:szCs w:val="22"/>
                          <w:lang w:eastAsia="en-GB"/>
                        </w:rPr>
                        <w:t>s</w:t>
                      </w:r>
                      <w:r w:rsidR="00354C4D">
                        <w:rPr>
                          <w:rFonts w:eastAsia="Times New Roman" w:cs="Arial"/>
                          <w:sz w:val="16"/>
                          <w:szCs w:val="22"/>
                          <w:lang w:eastAsia="en-GB"/>
                        </w:rPr>
                        <w:t xml:space="preserve"> </w:t>
                      </w:r>
                      <w:r w:rsidR="00DA2121">
                        <w:rPr>
                          <w:rFonts w:eastAsia="Times New Roman" w:cs="Arial"/>
                          <w:sz w:val="16"/>
                          <w:szCs w:val="22"/>
                          <w:lang w:eastAsia="en-GB"/>
                        </w:rPr>
                        <w:t xml:space="preserve">and </w:t>
                      </w:r>
                      <w:r w:rsidR="00354C4D">
                        <w:rPr>
                          <w:rFonts w:eastAsia="Times New Roman" w:cs="Arial"/>
                          <w:sz w:val="16"/>
                          <w:szCs w:val="22"/>
                          <w:lang w:eastAsia="en-GB"/>
                        </w:rPr>
                        <w:t>identify</w:t>
                      </w:r>
                      <w:r w:rsidR="00144BAA">
                        <w:rPr>
                          <w:rFonts w:eastAsia="Times New Roman" w:cs="Arial"/>
                          <w:sz w:val="16"/>
                          <w:szCs w:val="22"/>
                          <w:lang w:eastAsia="en-GB"/>
                        </w:rPr>
                        <w:t xml:space="preserve"> </w:t>
                      </w:r>
                      <w:r w:rsidR="009B4886">
                        <w:rPr>
                          <w:rFonts w:eastAsia="Times New Roman" w:cs="Arial"/>
                          <w:sz w:val="16"/>
                          <w:szCs w:val="22"/>
                          <w:lang w:eastAsia="en-GB"/>
                        </w:rPr>
                        <w:t xml:space="preserve">main </w:t>
                      </w:r>
                      <w:r w:rsidR="00144BAA">
                        <w:rPr>
                          <w:rFonts w:eastAsia="Times New Roman" w:cs="Arial"/>
                          <w:sz w:val="16"/>
                          <w:szCs w:val="22"/>
                          <w:lang w:eastAsia="en-GB"/>
                        </w:rPr>
                        <w:t>corridors of movement</w:t>
                      </w:r>
                      <w:r w:rsidR="00B45818">
                        <w:rPr>
                          <w:rFonts w:eastAsia="Times New Roman" w:cs="Arial"/>
                          <w:sz w:val="16"/>
                          <w:szCs w:val="22"/>
                          <w:lang w:eastAsia="en-GB"/>
                        </w:rPr>
                        <w:t xml:space="preserve"> to stem the </w:t>
                      </w:r>
                      <w:r w:rsidR="00A43A61">
                        <w:rPr>
                          <w:rFonts w:eastAsia="Times New Roman" w:cs="Arial"/>
                          <w:sz w:val="16"/>
                          <w:szCs w:val="22"/>
                          <w:lang w:eastAsia="en-GB"/>
                        </w:rPr>
                        <w:t xml:space="preserve">access </w:t>
                      </w:r>
                      <w:r w:rsidR="00DA2121">
                        <w:rPr>
                          <w:rFonts w:eastAsia="Times New Roman" w:cs="Arial"/>
                          <w:sz w:val="16"/>
                          <w:szCs w:val="22"/>
                          <w:lang w:eastAsia="en-GB"/>
                        </w:rPr>
                        <w:t>of deer into priority location</w:t>
                      </w:r>
                      <w:r w:rsidR="005D00C8">
                        <w:rPr>
                          <w:rFonts w:eastAsia="Times New Roman" w:cs="Arial"/>
                          <w:sz w:val="16"/>
                          <w:szCs w:val="22"/>
                          <w:lang w:eastAsia="en-GB"/>
                        </w:rPr>
                        <w:t>s</w:t>
                      </w:r>
                      <w:r w:rsidR="00B45818">
                        <w:rPr>
                          <w:rFonts w:eastAsia="Times New Roman" w:cs="Arial"/>
                          <w:sz w:val="16"/>
                          <w:szCs w:val="22"/>
                          <w:lang w:eastAsia="en-GB"/>
                        </w:rPr>
                        <w:t>.</w:t>
                      </w:r>
                    </w:p>
                    <w:p w14:paraId="3008893A" w14:textId="77777777" w:rsidR="00360E0A" w:rsidRPr="00E25512" w:rsidRDefault="00360E0A" w:rsidP="00A30BCC">
                      <w:pPr>
                        <w:spacing w:after="120"/>
                        <w:rPr>
                          <w:b/>
                          <w:bCs/>
                          <w:sz w:val="16"/>
                          <w:szCs w:val="16"/>
                        </w:rPr>
                      </w:pPr>
                      <w:r w:rsidRPr="00E25512">
                        <w:rPr>
                          <w:b/>
                          <w:bCs/>
                          <w:sz w:val="16"/>
                          <w:szCs w:val="16"/>
                        </w:rPr>
                        <w:t>Local elimination</w:t>
                      </w:r>
                    </w:p>
                    <w:p w14:paraId="52854C89" w14:textId="6D9AB445" w:rsidR="00360E0A" w:rsidRPr="00E25512" w:rsidRDefault="00360E0A" w:rsidP="00A30BCC">
                      <w:pPr>
                        <w:spacing w:after="120"/>
                        <w:rPr>
                          <w:sz w:val="16"/>
                          <w:szCs w:val="16"/>
                        </w:rPr>
                      </w:pPr>
                      <w:r w:rsidRPr="00E25512">
                        <w:rPr>
                          <w:sz w:val="16"/>
                          <w:szCs w:val="16"/>
                        </w:rPr>
                        <w:t>The aim is to eradicate all deer within a specified area</w:t>
                      </w:r>
                      <w:r w:rsidR="005D00C8">
                        <w:rPr>
                          <w:sz w:val="16"/>
                          <w:szCs w:val="16"/>
                        </w:rPr>
                        <w:t>.</w:t>
                      </w:r>
                      <w:r w:rsidR="003B610C">
                        <w:rPr>
                          <w:sz w:val="16"/>
                          <w:szCs w:val="16"/>
                        </w:rPr>
                        <w:t xml:space="preserve"> </w:t>
                      </w:r>
                      <w:r w:rsidR="005D00C8">
                        <w:rPr>
                          <w:sz w:val="16"/>
                          <w:szCs w:val="16"/>
                        </w:rPr>
                        <w:t>Th</w:t>
                      </w:r>
                      <w:r w:rsidR="005B335B">
                        <w:rPr>
                          <w:sz w:val="16"/>
                          <w:szCs w:val="16"/>
                        </w:rPr>
                        <w:t xml:space="preserve">is may only be feasible in </w:t>
                      </w:r>
                      <w:r w:rsidR="004135DE">
                        <w:rPr>
                          <w:sz w:val="16"/>
                          <w:szCs w:val="16"/>
                        </w:rPr>
                        <w:t xml:space="preserve">isolated </w:t>
                      </w:r>
                      <w:r w:rsidR="005B335B">
                        <w:rPr>
                          <w:sz w:val="16"/>
                          <w:szCs w:val="16"/>
                        </w:rPr>
                        <w:t>or fenced location</w:t>
                      </w:r>
                      <w:r w:rsidR="00E67759">
                        <w:rPr>
                          <w:sz w:val="16"/>
                          <w:szCs w:val="16"/>
                        </w:rPr>
                        <w:t>s</w:t>
                      </w:r>
                      <w:r w:rsidR="005B335B">
                        <w:rPr>
                          <w:sz w:val="16"/>
                          <w:szCs w:val="16"/>
                        </w:rPr>
                        <w:t xml:space="preserve"> </w:t>
                      </w:r>
                      <w:r w:rsidR="00465827">
                        <w:rPr>
                          <w:sz w:val="16"/>
                          <w:szCs w:val="16"/>
                        </w:rPr>
                        <w:t xml:space="preserve">which </w:t>
                      </w:r>
                      <w:r w:rsidR="00E67759">
                        <w:rPr>
                          <w:sz w:val="16"/>
                          <w:szCs w:val="16"/>
                        </w:rPr>
                        <w:t xml:space="preserve">have </w:t>
                      </w:r>
                      <w:r w:rsidR="00465827">
                        <w:rPr>
                          <w:sz w:val="16"/>
                          <w:szCs w:val="16"/>
                        </w:rPr>
                        <w:t xml:space="preserve">less </w:t>
                      </w:r>
                      <w:r w:rsidR="005B335B">
                        <w:rPr>
                          <w:sz w:val="16"/>
                          <w:szCs w:val="16"/>
                        </w:rPr>
                        <w:t>likelihood of</w:t>
                      </w:r>
                      <w:r w:rsidR="007A422E">
                        <w:rPr>
                          <w:sz w:val="16"/>
                          <w:szCs w:val="16"/>
                        </w:rPr>
                        <w:t xml:space="preserve"> deer ingress </w:t>
                      </w:r>
                      <w:r w:rsidR="00465827">
                        <w:rPr>
                          <w:sz w:val="16"/>
                          <w:szCs w:val="16"/>
                        </w:rPr>
                        <w:t>from surrounding areas</w:t>
                      </w:r>
                      <w:r w:rsidRPr="00E25512">
                        <w:rPr>
                          <w:sz w:val="16"/>
                          <w:szCs w:val="16"/>
                        </w:rPr>
                        <w:t>.</w:t>
                      </w:r>
                    </w:p>
                    <w:p w14:paraId="5ED61522" w14:textId="77777777" w:rsidR="00360E0A" w:rsidRPr="00E25512" w:rsidRDefault="00360E0A" w:rsidP="00A30BCC">
                      <w:pPr>
                        <w:spacing w:after="120"/>
                        <w:rPr>
                          <w:sz w:val="16"/>
                          <w:szCs w:val="16"/>
                        </w:rPr>
                      </w:pPr>
                      <w:r w:rsidRPr="00E25512">
                        <w:rPr>
                          <w:sz w:val="16"/>
                          <w:szCs w:val="16"/>
                        </w:rPr>
                        <w:t>Works include aerial and ground shooting.</w:t>
                      </w:r>
                    </w:p>
                    <w:p w14:paraId="55F5B2BC" w14:textId="77777777" w:rsidR="00360E0A" w:rsidRPr="00E25512" w:rsidRDefault="00360E0A" w:rsidP="00A30BCC">
                      <w:pPr>
                        <w:spacing w:after="120"/>
                        <w:rPr>
                          <w:sz w:val="16"/>
                          <w:szCs w:val="16"/>
                        </w:rPr>
                      </w:pPr>
                      <w:r w:rsidRPr="00E25512">
                        <w:rPr>
                          <w:sz w:val="16"/>
                          <w:szCs w:val="16"/>
                        </w:rPr>
                        <w:t>Once local elimination is achieved, the management focus of the area changes to prevention.</w:t>
                      </w:r>
                    </w:p>
                    <w:p w14:paraId="41AB6F51" w14:textId="77777777" w:rsidR="00360E0A" w:rsidRPr="00E25512" w:rsidRDefault="00360E0A" w:rsidP="00A30BCC">
                      <w:pPr>
                        <w:spacing w:after="120"/>
                        <w:rPr>
                          <w:b/>
                          <w:bCs/>
                          <w:sz w:val="16"/>
                          <w:szCs w:val="16"/>
                        </w:rPr>
                      </w:pPr>
                      <w:r w:rsidRPr="00E25512">
                        <w:rPr>
                          <w:b/>
                          <w:bCs/>
                          <w:sz w:val="16"/>
                          <w:szCs w:val="16"/>
                        </w:rPr>
                        <w:t>Containment</w:t>
                      </w:r>
                    </w:p>
                    <w:p w14:paraId="68DA48EB" w14:textId="22C1C50E" w:rsidR="00360E0A" w:rsidRPr="00E25512" w:rsidRDefault="00360E0A" w:rsidP="00A30BCC">
                      <w:pPr>
                        <w:spacing w:after="120"/>
                        <w:rPr>
                          <w:sz w:val="16"/>
                          <w:szCs w:val="16"/>
                        </w:rPr>
                      </w:pPr>
                      <w:r w:rsidRPr="00E25512">
                        <w:rPr>
                          <w:sz w:val="16"/>
                          <w:szCs w:val="16"/>
                        </w:rPr>
                        <w:t xml:space="preserve">The aim is to contain deer </w:t>
                      </w:r>
                      <w:r w:rsidR="00EC679E">
                        <w:rPr>
                          <w:sz w:val="16"/>
                          <w:szCs w:val="16"/>
                        </w:rPr>
                        <w:t>to</w:t>
                      </w:r>
                      <w:r w:rsidR="00EC679E" w:rsidRPr="00E25512">
                        <w:rPr>
                          <w:sz w:val="16"/>
                          <w:szCs w:val="16"/>
                        </w:rPr>
                        <w:t xml:space="preserve"> </w:t>
                      </w:r>
                      <w:r w:rsidRPr="00E25512">
                        <w:rPr>
                          <w:sz w:val="16"/>
                          <w:szCs w:val="16"/>
                        </w:rPr>
                        <w:t>a specified area.</w:t>
                      </w:r>
                    </w:p>
                    <w:p w14:paraId="6CCCCDB8" w14:textId="02E34D6B" w:rsidR="001C776F" w:rsidRDefault="00360E0A" w:rsidP="00A30BCC">
                      <w:pPr>
                        <w:spacing w:after="120"/>
                        <w:rPr>
                          <w:sz w:val="16"/>
                          <w:szCs w:val="16"/>
                        </w:rPr>
                      </w:pPr>
                      <w:r w:rsidRPr="00E25512">
                        <w:rPr>
                          <w:sz w:val="16"/>
                          <w:szCs w:val="16"/>
                        </w:rPr>
                        <w:t>Works include fencing</w:t>
                      </w:r>
                      <w:r w:rsidR="007A422E">
                        <w:rPr>
                          <w:sz w:val="16"/>
                          <w:szCs w:val="16"/>
                        </w:rPr>
                        <w:t>,</w:t>
                      </w:r>
                      <w:r w:rsidRPr="00E25512">
                        <w:rPr>
                          <w:sz w:val="16"/>
                          <w:szCs w:val="16"/>
                        </w:rPr>
                        <w:t xml:space="preserve"> surveillance</w:t>
                      </w:r>
                      <w:r w:rsidR="007B1119">
                        <w:rPr>
                          <w:sz w:val="16"/>
                          <w:szCs w:val="16"/>
                        </w:rPr>
                        <w:t>,</w:t>
                      </w:r>
                      <w:r w:rsidRPr="00E25512">
                        <w:rPr>
                          <w:sz w:val="16"/>
                          <w:szCs w:val="16"/>
                        </w:rPr>
                        <w:t xml:space="preserve"> and management around the boundaries of the area.</w:t>
                      </w:r>
                      <w:r w:rsidR="00E96929">
                        <w:rPr>
                          <w:sz w:val="16"/>
                          <w:szCs w:val="16"/>
                        </w:rPr>
                        <w:t xml:space="preserve"> </w:t>
                      </w:r>
                    </w:p>
                    <w:p w14:paraId="192C5F0D" w14:textId="48FE7006" w:rsidR="00360E0A" w:rsidRPr="00E25512" w:rsidRDefault="00E96929" w:rsidP="00A30BCC">
                      <w:pPr>
                        <w:spacing w:after="120"/>
                        <w:rPr>
                          <w:sz w:val="16"/>
                          <w:szCs w:val="16"/>
                        </w:rPr>
                      </w:pPr>
                      <w:r>
                        <w:rPr>
                          <w:sz w:val="16"/>
                          <w:szCs w:val="16"/>
                        </w:rPr>
                        <w:t xml:space="preserve">Maintaining </w:t>
                      </w:r>
                      <w:r w:rsidR="00042D98">
                        <w:rPr>
                          <w:sz w:val="16"/>
                          <w:szCs w:val="16"/>
                        </w:rPr>
                        <w:t xml:space="preserve">lower deer </w:t>
                      </w:r>
                      <w:r w:rsidR="00E700B7">
                        <w:rPr>
                          <w:sz w:val="16"/>
                          <w:szCs w:val="16"/>
                        </w:rPr>
                        <w:t>densities</w:t>
                      </w:r>
                      <w:r>
                        <w:rPr>
                          <w:sz w:val="16"/>
                          <w:szCs w:val="16"/>
                        </w:rPr>
                        <w:t xml:space="preserve"> may reduc</w:t>
                      </w:r>
                      <w:r w:rsidR="00D049D1">
                        <w:rPr>
                          <w:sz w:val="16"/>
                          <w:szCs w:val="16"/>
                        </w:rPr>
                        <w:t>e</w:t>
                      </w:r>
                      <w:r>
                        <w:rPr>
                          <w:sz w:val="16"/>
                          <w:szCs w:val="16"/>
                        </w:rPr>
                        <w:t xml:space="preserve"> the </w:t>
                      </w:r>
                      <w:r w:rsidR="0088732C">
                        <w:rPr>
                          <w:sz w:val="16"/>
                          <w:szCs w:val="16"/>
                        </w:rPr>
                        <w:t>egress</w:t>
                      </w:r>
                      <w:r>
                        <w:rPr>
                          <w:sz w:val="16"/>
                          <w:szCs w:val="16"/>
                        </w:rPr>
                        <w:t xml:space="preserve"> of dee</w:t>
                      </w:r>
                      <w:r w:rsidR="006C55AB">
                        <w:rPr>
                          <w:sz w:val="16"/>
                          <w:szCs w:val="16"/>
                        </w:rPr>
                        <w:t>r</w:t>
                      </w:r>
                      <w:r w:rsidR="00B217F2">
                        <w:rPr>
                          <w:sz w:val="16"/>
                          <w:szCs w:val="16"/>
                        </w:rPr>
                        <w:t xml:space="preserve"> (seek</w:t>
                      </w:r>
                      <w:r w:rsidR="00956D01">
                        <w:rPr>
                          <w:sz w:val="16"/>
                          <w:szCs w:val="16"/>
                        </w:rPr>
                        <w:t>ing</w:t>
                      </w:r>
                      <w:r w:rsidR="00B217F2">
                        <w:rPr>
                          <w:sz w:val="16"/>
                          <w:szCs w:val="16"/>
                        </w:rPr>
                        <w:t xml:space="preserve"> new feed</w:t>
                      </w:r>
                      <w:r w:rsidR="00956D01">
                        <w:rPr>
                          <w:sz w:val="16"/>
                          <w:szCs w:val="16"/>
                        </w:rPr>
                        <w:t xml:space="preserve"> sources) </w:t>
                      </w:r>
                      <w:r w:rsidR="00B217F2">
                        <w:rPr>
                          <w:sz w:val="16"/>
                          <w:szCs w:val="16"/>
                        </w:rPr>
                        <w:t xml:space="preserve">and </w:t>
                      </w:r>
                      <w:r w:rsidR="00F77ADF">
                        <w:rPr>
                          <w:sz w:val="16"/>
                          <w:szCs w:val="16"/>
                        </w:rPr>
                        <w:t>reduce deer impacts.</w:t>
                      </w:r>
                    </w:p>
                    <w:p w14:paraId="05FB3910" w14:textId="77777777" w:rsidR="00360E0A" w:rsidRPr="00E25512" w:rsidRDefault="00360E0A" w:rsidP="00A30BCC">
                      <w:pPr>
                        <w:spacing w:after="120"/>
                        <w:rPr>
                          <w:b/>
                          <w:bCs/>
                          <w:sz w:val="16"/>
                          <w:szCs w:val="16"/>
                        </w:rPr>
                      </w:pPr>
                      <w:r w:rsidRPr="00E25512">
                        <w:rPr>
                          <w:b/>
                          <w:bCs/>
                          <w:sz w:val="16"/>
                          <w:szCs w:val="16"/>
                        </w:rPr>
                        <w:t>Asset protection</w:t>
                      </w:r>
                    </w:p>
                    <w:p w14:paraId="11C8C00E" w14:textId="0B1B0A27" w:rsidR="00360E0A" w:rsidRPr="00E25512" w:rsidRDefault="00360E0A" w:rsidP="00A30BCC">
                      <w:pPr>
                        <w:spacing w:after="120"/>
                        <w:rPr>
                          <w:sz w:val="16"/>
                          <w:szCs w:val="16"/>
                        </w:rPr>
                      </w:pPr>
                      <w:r w:rsidRPr="00E25512">
                        <w:rPr>
                          <w:sz w:val="16"/>
                          <w:szCs w:val="16"/>
                        </w:rPr>
                        <w:t>The aim is to protect specifi</w:t>
                      </w:r>
                      <w:r w:rsidR="00F77ADF">
                        <w:rPr>
                          <w:sz w:val="16"/>
                          <w:szCs w:val="16"/>
                        </w:rPr>
                        <w:t>c</w:t>
                      </w:r>
                      <w:r w:rsidRPr="00E25512">
                        <w:rPr>
                          <w:sz w:val="16"/>
                          <w:szCs w:val="16"/>
                        </w:rPr>
                        <w:t xml:space="preserve"> </w:t>
                      </w:r>
                      <w:r w:rsidR="00F77ADF">
                        <w:rPr>
                          <w:sz w:val="16"/>
                          <w:szCs w:val="16"/>
                        </w:rPr>
                        <w:t xml:space="preserve">high </w:t>
                      </w:r>
                      <w:r w:rsidRPr="00E25512">
                        <w:rPr>
                          <w:sz w:val="16"/>
                          <w:szCs w:val="16"/>
                        </w:rPr>
                        <w:t>value</w:t>
                      </w:r>
                      <w:r w:rsidR="00F77ADF">
                        <w:rPr>
                          <w:sz w:val="16"/>
                          <w:szCs w:val="16"/>
                        </w:rPr>
                        <w:t xml:space="preserve"> assets</w:t>
                      </w:r>
                      <w:r w:rsidRPr="00E25512">
                        <w:rPr>
                          <w:sz w:val="16"/>
                          <w:szCs w:val="16"/>
                        </w:rPr>
                        <w:t xml:space="preserve"> from deer impacts.</w:t>
                      </w:r>
                    </w:p>
                    <w:p w14:paraId="0FBE8FC1" w14:textId="3A74FB9A" w:rsidR="00360E0A" w:rsidRPr="00E25512" w:rsidRDefault="00360E0A" w:rsidP="00A30BCC">
                      <w:pPr>
                        <w:spacing w:after="120"/>
                        <w:rPr>
                          <w:sz w:val="16"/>
                          <w:szCs w:val="16"/>
                        </w:rPr>
                      </w:pPr>
                      <w:r w:rsidRPr="00E25512">
                        <w:rPr>
                          <w:sz w:val="16"/>
                          <w:szCs w:val="16"/>
                        </w:rPr>
                        <w:t>Works include exclusion fencing and localised control.</w:t>
                      </w:r>
                    </w:p>
                  </w:txbxContent>
                </v:textbox>
              </v:rect>
            </w:pict>
          </mc:Fallback>
        </mc:AlternateContent>
      </w:r>
      <w:r w:rsidR="00F529E6">
        <w:br w:type="page"/>
      </w:r>
    </w:p>
    <w:p w14:paraId="44E978E6" w14:textId="2EA8A535" w:rsidR="00B10CD2" w:rsidRDefault="00B10CD2" w:rsidP="00997126">
      <w:pPr>
        <w:pStyle w:val="BodyNormal"/>
        <w:sectPr w:rsidR="00B10CD2" w:rsidSect="00D3485B">
          <w:type w:val="continuous"/>
          <w:pgSz w:w="11900" w:h="16840" w:code="9"/>
          <w:pgMar w:top="1440" w:right="1440" w:bottom="1440" w:left="1440" w:header="708" w:footer="708" w:gutter="0"/>
          <w:cols w:num="2" w:space="708"/>
          <w:titlePg/>
          <w:docGrid w:linePitch="360"/>
        </w:sectPr>
      </w:pPr>
    </w:p>
    <w:p w14:paraId="7C287052" w14:textId="77777777" w:rsidR="00C13884" w:rsidRPr="009E3679" w:rsidRDefault="00C13884" w:rsidP="00C13884">
      <w:pPr>
        <w:pStyle w:val="Heading3"/>
        <w:spacing w:before="240"/>
      </w:pPr>
      <w:r w:rsidRPr="009E3679">
        <w:lastRenderedPageBreak/>
        <w:t>PRIORITIES</w:t>
      </w:r>
    </w:p>
    <w:p w14:paraId="2DD89E10" w14:textId="0AB578AD" w:rsidR="00190E55" w:rsidRDefault="00560C2C" w:rsidP="00C13884">
      <w:pPr>
        <w:pStyle w:val="BodyNormal"/>
      </w:pPr>
      <w:r>
        <w:t>Table 4-1</w:t>
      </w:r>
      <w:r w:rsidR="00C13884" w:rsidRPr="009A6260">
        <w:t xml:space="preserve"> sets out the priorities for Goal 1 showing both values and the associated priority locations that have been identified for deer control. For each category of value, the purpose ha</w:t>
      </w:r>
      <w:r w:rsidR="007B1119">
        <w:t>s</w:t>
      </w:r>
      <w:r w:rsidR="00C13884" w:rsidRPr="009A6260">
        <w:t xml:space="preserve"> been defined along with the potential partners who should be engaged in delivery. </w:t>
      </w:r>
    </w:p>
    <w:p w14:paraId="3669F978" w14:textId="12455BAB" w:rsidR="00C13884" w:rsidRDefault="00EF7D74" w:rsidP="00C13884">
      <w:pPr>
        <w:pStyle w:val="BodyNormal"/>
      </w:pPr>
      <w:r>
        <w:t>F</w:t>
      </w:r>
      <w:r w:rsidR="007F738D">
        <w:t>easi</w:t>
      </w:r>
      <w:r w:rsidR="00074526">
        <w:t xml:space="preserve">bility of achieving </w:t>
      </w:r>
      <w:r w:rsidR="000658F6">
        <w:t>objectives</w:t>
      </w:r>
      <w:r w:rsidR="00074526">
        <w:t xml:space="preserve">, particularly those of </w:t>
      </w:r>
      <w:r w:rsidR="004B12E0">
        <w:t>local elimination, will depend on sufficient funding</w:t>
      </w:r>
      <w:r w:rsidR="000E55AD">
        <w:t xml:space="preserve"> </w:t>
      </w:r>
      <w:r w:rsidR="00843CB3">
        <w:t>being available</w:t>
      </w:r>
      <w:r w:rsidR="004B12E0">
        <w:t>.</w:t>
      </w:r>
      <w:r w:rsidR="00192E4E">
        <w:t xml:space="preserve"> State government investment decisions for programs seeking to eliminate deer from a particular area will require project proposals that clearly demonstrate</w:t>
      </w:r>
      <w:r w:rsidR="00226EA0">
        <w:t xml:space="preserve"> the practicality and feasibility of elimination</w:t>
      </w:r>
      <w:r>
        <w:t>,</w:t>
      </w:r>
      <w:r w:rsidR="00226EA0">
        <w:t xml:space="preserve"> including a rigorous cost-benefit analysis to support the </w:t>
      </w:r>
      <w:r w:rsidR="00CF278E">
        <w:t>proposal.</w:t>
      </w:r>
    </w:p>
    <w:p w14:paraId="612CBD09" w14:textId="6C084399" w:rsidR="00BA01D7" w:rsidRPr="009A6260" w:rsidRDefault="00BA01D7" w:rsidP="00C13884">
      <w:pPr>
        <w:pStyle w:val="BodyNormal"/>
      </w:pPr>
      <w:r>
        <w:t xml:space="preserve">Some sites have multiple deer species </w:t>
      </w:r>
      <w:r w:rsidR="006D2FB8">
        <w:t>present,</w:t>
      </w:r>
      <w:r>
        <w:t xml:space="preserve"> and </w:t>
      </w:r>
      <w:r w:rsidR="00A65DD1">
        <w:t xml:space="preserve">more than one biosecurity </w:t>
      </w:r>
      <w:r w:rsidR="00C411C8">
        <w:t xml:space="preserve">approach </w:t>
      </w:r>
      <w:r w:rsidR="0092560C">
        <w:t>is relevant</w:t>
      </w:r>
      <w:r w:rsidR="00A65DD1">
        <w:t xml:space="preserve">.  For instance, </w:t>
      </w:r>
      <w:r w:rsidR="0086797D">
        <w:t xml:space="preserve">Sambar Deer are widespread across the Alpine region and </w:t>
      </w:r>
      <w:r w:rsidR="00002704">
        <w:t xml:space="preserve">values </w:t>
      </w:r>
      <w:r w:rsidR="0086797D">
        <w:t>have been mapped as asset protection</w:t>
      </w:r>
      <w:r w:rsidR="00676194">
        <w:t xml:space="preserve">, however incursions of new species, such as Rusa Deer, will be prioritised </w:t>
      </w:r>
      <w:r w:rsidR="000E79AE">
        <w:t>as local elimination</w:t>
      </w:r>
      <w:r w:rsidR="00002704">
        <w:t xml:space="preserve">. </w:t>
      </w:r>
      <w:r w:rsidR="00780157">
        <w:t>Targeting of n</w:t>
      </w:r>
      <w:r w:rsidR="00685D7A">
        <w:t>ew</w:t>
      </w:r>
      <w:r w:rsidR="00784F99">
        <w:t xml:space="preserve"> </w:t>
      </w:r>
      <w:r w:rsidR="00685D7A">
        <w:t>and</w:t>
      </w:r>
      <w:r w:rsidR="00784F99">
        <w:t>/</w:t>
      </w:r>
      <w:r w:rsidR="00685D7A">
        <w:t xml:space="preserve">or isolated populations of individual species outside of their established ranges </w:t>
      </w:r>
      <w:r w:rsidR="00780157">
        <w:t xml:space="preserve">(prevention and eradication/local elimination) </w:t>
      </w:r>
      <w:r w:rsidR="000C513C">
        <w:t xml:space="preserve">will always be the highest </w:t>
      </w:r>
      <w:r w:rsidR="00E77F63">
        <w:t xml:space="preserve">priority to </w:t>
      </w:r>
      <w:r w:rsidR="00735345">
        <w:t xml:space="preserve">prevent the </w:t>
      </w:r>
      <w:r w:rsidR="006D52E3">
        <w:t xml:space="preserve">spread and </w:t>
      </w:r>
      <w:r w:rsidR="00735345">
        <w:t xml:space="preserve">establishment of </w:t>
      </w:r>
      <w:r w:rsidR="00BC79AD">
        <w:t xml:space="preserve">deer </w:t>
      </w:r>
      <w:r w:rsidR="00676194">
        <w:t>in new locations</w:t>
      </w:r>
      <w:r w:rsidR="00BC79AD">
        <w:t>.</w:t>
      </w:r>
    </w:p>
    <w:p w14:paraId="60748E8C" w14:textId="40E53A40" w:rsidR="005D53BB" w:rsidRDefault="005D53BB" w:rsidP="005D53BB">
      <w:pPr>
        <w:pStyle w:val="BodyNormal"/>
      </w:pPr>
      <w:r>
        <w:t xml:space="preserve">Many of the mapped values listed below overlap areas </w:t>
      </w:r>
      <w:r w:rsidRPr="00946885">
        <w:t xml:space="preserve">in the top 5% or 20% of cost-effective actions under SMP for deer control and will be prioritised for state government investment to deliver outcomes for </w:t>
      </w:r>
      <w:r w:rsidRPr="00882027">
        <w:rPr>
          <w:i/>
          <w:iCs/>
        </w:rPr>
        <w:t>Biodiversity 2037</w:t>
      </w:r>
      <w:r w:rsidRPr="00946885">
        <w:t>.</w:t>
      </w:r>
      <w:r>
        <w:t xml:space="preserve"> Some of the values listed in Table 4.1 below represent ecological vegetation classes (EVCs) with broad distributions across the Plan area, and vary in quality across their distribution. Where these values are not aligned with SMP priority locations, they will be given consideration for investment where good habitat or vegetation quality can be demonstrated, and the area is harbouring deer which are impacting </w:t>
      </w:r>
      <w:r w:rsidR="00AF194B">
        <w:t xml:space="preserve">on significant </w:t>
      </w:r>
      <w:r>
        <w:t>local values.</w:t>
      </w:r>
    </w:p>
    <w:p w14:paraId="432F7612" w14:textId="3D07D48F" w:rsidR="00C13884" w:rsidRDefault="00560C2C" w:rsidP="00C13884">
      <w:pPr>
        <w:pStyle w:val="BodyNormal"/>
      </w:pPr>
      <w:r>
        <w:t>Figure 15</w:t>
      </w:r>
      <w:r w:rsidR="00C13884">
        <w:t xml:space="preserve"> shows where each priority value is located. </w:t>
      </w:r>
      <w:r>
        <w:t>Figure 16</w:t>
      </w:r>
      <w:r w:rsidR="00C13884">
        <w:t xml:space="preserve"> shows how these values have been prioritised based on the biosecurity invasion curve principles. In practice, deer control programs may cover several priorities in each project, depending on location and project budget available.</w:t>
      </w:r>
    </w:p>
    <w:p w14:paraId="1BE3454F" w14:textId="5AB57400" w:rsidR="00E765C8" w:rsidRPr="00AB78EF" w:rsidRDefault="00AC5C66" w:rsidP="008D2961">
      <w:pPr>
        <w:pStyle w:val="Caption"/>
        <w:rPr>
          <w:sz w:val="16"/>
          <w:szCs w:val="16"/>
        </w:rPr>
      </w:pPr>
      <w:bookmarkStart w:id="34" w:name="_Ref115628477"/>
      <w:bookmarkStart w:id="35" w:name="_Ref116397148"/>
      <w:r w:rsidRPr="00AB78EF">
        <w:rPr>
          <w:sz w:val="16"/>
          <w:szCs w:val="16"/>
        </w:rPr>
        <w:t xml:space="preserve">Table </w:t>
      </w:r>
      <w:r w:rsidRPr="00AB78EF">
        <w:rPr>
          <w:sz w:val="16"/>
          <w:szCs w:val="16"/>
        </w:rPr>
        <w:fldChar w:fldCharType="begin"/>
      </w:r>
      <w:r w:rsidRPr="00AB78EF">
        <w:rPr>
          <w:sz w:val="16"/>
          <w:szCs w:val="16"/>
        </w:rPr>
        <w:instrText xml:space="preserve"> STYLEREF 1 \s </w:instrText>
      </w:r>
      <w:r w:rsidRPr="00AB78EF">
        <w:rPr>
          <w:sz w:val="16"/>
          <w:szCs w:val="16"/>
        </w:rPr>
        <w:fldChar w:fldCharType="separate"/>
      </w:r>
      <w:r w:rsidR="00A17D5C">
        <w:rPr>
          <w:noProof/>
          <w:sz w:val="16"/>
          <w:szCs w:val="16"/>
        </w:rPr>
        <w:t>4</w:t>
      </w:r>
      <w:r w:rsidRPr="00AB78EF">
        <w:rPr>
          <w:sz w:val="16"/>
          <w:szCs w:val="16"/>
        </w:rPr>
        <w:fldChar w:fldCharType="end"/>
      </w:r>
      <w:r w:rsidRPr="00AB78EF">
        <w:rPr>
          <w:sz w:val="16"/>
          <w:szCs w:val="16"/>
        </w:rPr>
        <w:noBreakHyphen/>
      </w:r>
      <w:r w:rsidRPr="00AB78EF">
        <w:rPr>
          <w:sz w:val="16"/>
          <w:szCs w:val="16"/>
        </w:rPr>
        <w:fldChar w:fldCharType="begin"/>
      </w:r>
      <w:r>
        <w:instrText xml:space="preserve"> SEQ Table \* ARABIC \s 1 </w:instrText>
      </w:r>
      <w:r w:rsidRPr="00AB78EF">
        <w:rPr>
          <w:sz w:val="16"/>
          <w:szCs w:val="16"/>
        </w:rPr>
        <w:fldChar w:fldCharType="separate"/>
      </w:r>
      <w:r w:rsidR="00A17D5C">
        <w:rPr>
          <w:noProof/>
        </w:rPr>
        <w:t>1</w:t>
      </w:r>
      <w:r w:rsidRPr="00AB78EF">
        <w:rPr>
          <w:sz w:val="16"/>
          <w:szCs w:val="16"/>
        </w:rPr>
        <w:fldChar w:fldCharType="end"/>
      </w:r>
      <w:bookmarkEnd w:id="34"/>
      <w:r w:rsidRPr="00AB78EF">
        <w:rPr>
          <w:sz w:val="16"/>
          <w:szCs w:val="16"/>
        </w:rPr>
        <w:t xml:space="preserve">: </w:t>
      </w:r>
      <w:r w:rsidR="00997673" w:rsidRPr="00AB78EF">
        <w:rPr>
          <w:sz w:val="16"/>
          <w:szCs w:val="16"/>
        </w:rPr>
        <w:t xml:space="preserve">Priority values and locations </w:t>
      </w:r>
      <w:bookmarkEnd w:id="35"/>
    </w:p>
    <w:tbl>
      <w:tblPr>
        <w:tblStyle w:val="Table-GovtTemplate"/>
        <w:tblW w:w="5079" w:type="pct"/>
        <w:tblLayout w:type="fixed"/>
        <w:tblLook w:val="04A0" w:firstRow="1" w:lastRow="0" w:firstColumn="1" w:lastColumn="0" w:noHBand="0" w:noVBand="1"/>
      </w:tblPr>
      <w:tblGrid>
        <w:gridCol w:w="2400"/>
        <w:gridCol w:w="2409"/>
        <w:gridCol w:w="2701"/>
        <w:gridCol w:w="6660"/>
      </w:tblGrid>
      <w:tr w:rsidR="001C240B" w:rsidRPr="00B829F1" w14:paraId="6C59237D" w14:textId="7AE39090" w:rsidTr="04158AE7">
        <w:trPr>
          <w:cnfStyle w:val="100000000000" w:firstRow="1" w:lastRow="0" w:firstColumn="0" w:lastColumn="0" w:oddVBand="0" w:evenVBand="0" w:oddHBand="0" w:evenHBand="0" w:firstRowFirstColumn="0" w:firstRowLastColumn="0" w:lastRowFirstColumn="0" w:lastRowLastColumn="0"/>
          <w:tblHeader/>
        </w:trPr>
        <w:tc>
          <w:tcPr>
            <w:tcW w:w="847" w:type="pct"/>
          </w:tcPr>
          <w:p w14:paraId="7B3398B5" w14:textId="1EDD7C09" w:rsidR="00F320FD" w:rsidRPr="00B829F1" w:rsidRDefault="00F320FD" w:rsidP="005B7749">
            <w:pPr>
              <w:pStyle w:val="Tableheading"/>
              <w:rPr>
                <w:b/>
                <w:sz w:val="16"/>
                <w:szCs w:val="22"/>
              </w:rPr>
            </w:pPr>
            <w:r w:rsidRPr="00B829F1">
              <w:rPr>
                <w:b/>
                <w:sz w:val="16"/>
                <w:szCs w:val="22"/>
              </w:rPr>
              <w:t>Type of value</w:t>
            </w:r>
          </w:p>
        </w:tc>
        <w:tc>
          <w:tcPr>
            <w:tcW w:w="850" w:type="pct"/>
            <w:vAlign w:val="center"/>
          </w:tcPr>
          <w:p w14:paraId="46458C32" w14:textId="5353B73D" w:rsidR="00F320FD" w:rsidRPr="00B829F1" w:rsidRDefault="00F320FD" w:rsidP="005B7749">
            <w:pPr>
              <w:pStyle w:val="Tableheading"/>
              <w:rPr>
                <w:b/>
                <w:sz w:val="16"/>
                <w:szCs w:val="22"/>
              </w:rPr>
            </w:pPr>
            <w:r w:rsidRPr="00B829F1">
              <w:rPr>
                <w:b/>
                <w:sz w:val="16"/>
                <w:szCs w:val="22"/>
              </w:rPr>
              <w:t>Priority locations</w:t>
            </w:r>
            <w:r>
              <w:rPr>
                <w:b/>
                <w:sz w:val="16"/>
                <w:szCs w:val="22"/>
              </w:rPr>
              <w:t xml:space="preserve"> </w:t>
            </w:r>
            <w:r w:rsidRPr="00D23D1B">
              <w:rPr>
                <w:b/>
                <w:sz w:val="16"/>
                <w:szCs w:val="22"/>
              </w:rPr>
              <w:t>/ EVCs</w:t>
            </w:r>
          </w:p>
        </w:tc>
        <w:tc>
          <w:tcPr>
            <w:tcW w:w="953" w:type="pct"/>
            <w:vAlign w:val="center"/>
          </w:tcPr>
          <w:p w14:paraId="6E2A6B09" w14:textId="754D0366" w:rsidR="00F320FD" w:rsidRPr="00B829F1" w:rsidRDefault="00F320FD" w:rsidP="005B7749">
            <w:pPr>
              <w:pStyle w:val="Tableheading"/>
              <w:rPr>
                <w:b/>
                <w:sz w:val="16"/>
                <w:szCs w:val="22"/>
              </w:rPr>
            </w:pPr>
            <w:r w:rsidRPr="00B829F1">
              <w:rPr>
                <w:b/>
                <w:sz w:val="16"/>
                <w:szCs w:val="22"/>
              </w:rPr>
              <w:t>Potential partners</w:t>
            </w:r>
          </w:p>
        </w:tc>
        <w:tc>
          <w:tcPr>
            <w:tcW w:w="2350" w:type="pct"/>
          </w:tcPr>
          <w:p w14:paraId="5161874E" w14:textId="042254FE" w:rsidR="00F320FD" w:rsidRPr="00B829F1" w:rsidRDefault="00F320FD" w:rsidP="005B7749">
            <w:pPr>
              <w:pStyle w:val="Tableheading"/>
              <w:rPr>
                <w:b/>
                <w:sz w:val="16"/>
                <w:szCs w:val="22"/>
              </w:rPr>
            </w:pPr>
            <w:r w:rsidRPr="00B829F1">
              <w:rPr>
                <w:b/>
                <w:sz w:val="16"/>
                <w:szCs w:val="22"/>
              </w:rPr>
              <w:t>Explanation</w:t>
            </w:r>
          </w:p>
        </w:tc>
      </w:tr>
      <w:tr w:rsidR="00F320FD" w:rsidRPr="00B829F1" w14:paraId="66212888" w14:textId="3BCEE2F7" w:rsidTr="04158AE7">
        <w:tc>
          <w:tcPr>
            <w:tcW w:w="5000" w:type="pct"/>
            <w:gridSpan w:val="4"/>
            <w:shd w:val="clear" w:color="auto" w:fill="DEEAEB" w:themeFill="text1" w:themeFillTint="33"/>
          </w:tcPr>
          <w:p w14:paraId="3BAC901B" w14:textId="7AF90B8C" w:rsidR="00F320FD" w:rsidRPr="00865367" w:rsidRDefault="00F320FD" w:rsidP="005B7749">
            <w:pPr>
              <w:pStyle w:val="Tableheading"/>
              <w:rPr>
                <w:rFonts w:asciiTheme="minorHAnsi" w:hAnsiTheme="minorHAnsi"/>
                <w:b w:val="0"/>
                <w:bCs/>
                <w:color w:val="44546A" w:themeColor="text2"/>
                <w:sz w:val="16"/>
                <w:szCs w:val="22"/>
              </w:rPr>
            </w:pPr>
            <w:r w:rsidRPr="00865367">
              <w:rPr>
                <w:rFonts w:asciiTheme="minorHAnsi" w:hAnsiTheme="minorHAnsi"/>
                <w:bCs/>
                <w:color w:val="44546A" w:themeColor="text2"/>
                <w:sz w:val="16"/>
                <w:szCs w:val="22"/>
              </w:rPr>
              <w:t>Prevention</w:t>
            </w:r>
          </w:p>
        </w:tc>
      </w:tr>
      <w:tr w:rsidR="001C240B" w:rsidRPr="006761D6" w14:paraId="145E5C4B" w14:textId="77777777" w:rsidTr="04158AE7">
        <w:trPr>
          <w:trHeight w:val="3104"/>
        </w:trPr>
        <w:tc>
          <w:tcPr>
            <w:tcW w:w="847" w:type="pct"/>
          </w:tcPr>
          <w:p w14:paraId="24D036D0" w14:textId="50B35329" w:rsidR="001C240B" w:rsidRPr="00865367" w:rsidRDefault="001C240B" w:rsidP="00A908A0">
            <w:pPr>
              <w:pStyle w:val="TableBody"/>
              <w:rPr>
                <w:sz w:val="16"/>
                <w:szCs w:val="22"/>
              </w:rPr>
            </w:pPr>
            <w:r>
              <w:rPr>
                <w:sz w:val="16"/>
                <w:szCs w:val="22"/>
              </w:rPr>
              <w:t>New deer species incursions</w:t>
            </w:r>
          </w:p>
        </w:tc>
        <w:tc>
          <w:tcPr>
            <w:tcW w:w="850" w:type="pct"/>
          </w:tcPr>
          <w:p w14:paraId="4B6C50C7" w14:textId="77777777" w:rsidR="001044A5" w:rsidRDefault="001C240B" w:rsidP="008C46F8">
            <w:pPr>
              <w:pStyle w:val="TableBody"/>
              <w:rPr>
                <w:sz w:val="16"/>
                <w:szCs w:val="22"/>
              </w:rPr>
            </w:pPr>
            <w:r>
              <w:rPr>
                <w:sz w:val="16"/>
                <w:szCs w:val="22"/>
              </w:rPr>
              <w:t xml:space="preserve">All priority locations for deer control as mapped in SMP </w:t>
            </w:r>
          </w:p>
          <w:p w14:paraId="5001B528" w14:textId="23ECB710" w:rsidR="001044A5" w:rsidRDefault="00B06EC4" w:rsidP="008C46F8">
            <w:pPr>
              <w:pStyle w:val="TableBody"/>
              <w:rPr>
                <w:sz w:val="16"/>
                <w:szCs w:val="22"/>
              </w:rPr>
            </w:pPr>
            <w:r>
              <w:rPr>
                <w:sz w:val="16"/>
                <w:szCs w:val="22"/>
              </w:rPr>
              <w:t>Sites include:</w:t>
            </w:r>
          </w:p>
          <w:p w14:paraId="2C16B737" w14:textId="296A1AA6" w:rsidR="00B263BF" w:rsidRDefault="00B263BF" w:rsidP="00BD44B8">
            <w:pPr>
              <w:pStyle w:val="Tablelistbullet"/>
              <w:ind w:left="317" w:hanging="317"/>
              <w:rPr>
                <w:sz w:val="16"/>
                <w:szCs w:val="22"/>
              </w:rPr>
            </w:pPr>
            <w:r>
              <w:rPr>
                <w:rFonts w:eastAsia="Times New Roman"/>
                <w:sz w:val="16"/>
                <w:szCs w:val="22"/>
                <w:lang w:eastAsia="en-GB"/>
              </w:rPr>
              <w:t>Point Nepean National Park</w:t>
            </w:r>
          </w:p>
          <w:p w14:paraId="62D389D9" w14:textId="7A5AB987" w:rsidR="001C240B" w:rsidRPr="00865367" w:rsidRDefault="002316EB" w:rsidP="009D03EF">
            <w:pPr>
              <w:pStyle w:val="Tablelistbullet"/>
              <w:ind w:left="317" w:hanging="317"/>
              <w:rPr>
                <w:sz w:val="16"/>
                <w:szCs w:val="22"/>
              </w:rPr>
            </w:pPr>
            <w:r>
              <w:rPr>
                <w:rFonts w:eastAsia="Times New Roman"/>
                <w:sz w:val="16"/>
                <w:szCs w:val="22"/>
                <w:lang w:eastAsia="en-GB"/>
              </w:rPr>
              <w:t>Victorian State border areas</w:t>
            </w:r>
          </w:p>
        </w:tc>
        <w:tc>
          <w:tcPr>
            <w:tcW w:w="953" w:type="pct"/>
          </w:tcPr>
          <w:p w14:paraId="685C4430" w14:textId="5F4DFBAD" w:rsidR="001C240B" w:rsidRPr="00865367" w:rsidRDefault="001C240B" w:rsidP="007321BC">
            <w:pPr>
              <w:pStyle w:val="TableBody"/>
              <w:rPr>
                <w:rFonts w:eastAsia="Times New Roman" w:cs="Arial"/>
                <w:sz w:val="16"/>
                <w:szCs w:val="22"/>
                <w:lang w:eastAsia="en-GB"/>
              </w:rPr>
            </w:pPr>
            <w:r>
              <w:rPr>
                <w:rFonts w:eastAsia="Times New Roman" w:cs="Arial"/>
                <w:sz w:val="16"/>
                <w:szCs w:val="22"/>
                <w:lang w:eastAsia="en-GB"/>
              </w:rPr>
              <w:t xml:space="preserve">DEECA, </w:t>
            </w:r>
            <w:r w:rsidRPr="00865367">
              <w:rPr>
                <w:rFonts w:eastAsia="Times New Roman" w:cs="Arial"/>
                <w:sz w:val="16"/>
                <w:szCs w:val="22"/>
                <w:lang w:eastAsia="en-GB"/>
              </w:rPr>
              <w:t>Parks Victoria, Traditional Owners, GMA. SSAA, ADA</w:t>
            </w:r>
          </w:p>
        </w:tc>
        <w:tc>
          <w:tcPr>
            <w:tcW w:w="2350" w:type="pct"/>
          </w:tcPr>
          <w:p w14:paraId="6ADE3094" w14:textId="27839B37" w:rsidR="00E95288" w:rsidRDefault="001C240B" w:rsidP="009B0272">
            <w:pPr>
              <w:pStyle w:val="TableBody"/>
              <w:rPr>
                <w:bCs/>
                <w:sz w:val="16"/>
                <w:szCs w:val="16"/>
              </w:rPr>
            </w:pPr>
            <w:r>
              <w:rPr>
                <w:sz w:val="16"/>
                <w:szCs w:val="16"/>
              </w:rPr>
              <w:t xml:space="preserve">In line with the </w:t>
            </w:r>
            <w:r>
              <w:rPr>
                <w:bCs/>
                <w:sz w:val="16"/>
                <w:szCs w:val="16"/>
              </w:rPr>
              <w:t>biosecurity approach, it is more cost effective to prevent deer from establishing in new areas</w:t>
            </w:r>
            <w:r w:rsidR="005556A7">
              <w:rPr>
                <w:bCs/>
                <w:sz w:val="16"/>
                <w:szCs w:val="16"/>
              </w:rPr>
              <w:t xml:space="preserve"> than </w:t>
            </w:r>
            <w:r w:rsidR="00D16F0E">
              <w:rPr>
                <w:bCs/>
                <w:sz w:val="16"/>
                <w:szCs w:val="16"/>
              </w:rPr>
              <w:t xml:space="preserve">future </w:t>
            </w:r>
            <w:r w:rsidR="005556A7">
              <w:rPr>
                <w:bCs/>
                <w:sz w:val="16"/>
                <w:szCs w:val="16"/>
              </w:rPr>
              <w:t>containment or control</w:t>
            </w:r>
            <w:r>
              <w:rPr>
                <w:bCs/>
                <w:sz w:val="16"/>
                <w:szCs w:val="16"/>
              </w:rPr>
              <w:t xml:space="preserve">. </w:t>
            </w:r>
          </w:p>
          <w:p w14:paraId="56073783" w14:textId="59CC404D" w:rsidR="00C6474D" w:rsidRDefault="001C240B" w:rsidP="00B52D67">
            <w:pPr>
              <w:pStyle w:val="TableBody"/>
              <w:rPr>
                <w:rFonts w:ascii="Arial" w:eastAsia="Arial" w:hAnsi="Arial" w:cs="Arial"/>
                <w:color w:val="44546A"/>
                <w:sz w:val="16"/>
                <w:szCs w:val="16"/>
              </w:rPr>
            </w:pPr>
            <w:r w:rsidRPr="0E982D51">
              <w:rPr>
                <w:rFonts w:ascii="Arial" w:eastAsia="Arial" w:hAnsi="Arial" w:cs="Arial"/>
                <w:sz w:val="16"/>
                <w:szCs w:val="16"/>
              </w:rPr>
              <w:t>Sites for local prevention are those where deer are likely to impact on high biodiversity values if populations are left to expand in distribution and size</w:t>
            </w:r>
            <w:r w:rsidR="00E20561">
              <w:rPr>
                <w:rFonts w:ascii="Arial" w:eastAsia="Arial" w:hAnsi="Arial" w:cs="Arial"/>
                <w:sz w:val="16"/>
                <w:szCs w:val="16"/>
              </w:rPr>
              <w:t xml:space="preserve"> </w:t>
            </w:r>
            <w:r w:rsidR="00E20561">
              <w:rPr>
                <w:bCs/>
                <w:sz w:val="16"/>
                <w:szCs w:val="16"/>
              </w:rPr>
              <w:t>(e</w:t>
            </w:r>
            <w:r w:rsidR="0003129B">
              <w:rPr>
                <w:bCs/>
                <w:sz w:val="16"/>
                <w:szCs w:val="16"/>
              </w:rPr>
              <w:t>.</w:t>
            </w:r>
            <w:r w:rsidR="00E20561">
              <w:rPr>
                <w:bCs/>
                <w:sz w:val="16"/>
                <w:szCs w:val="16"/>
              </w:rPr>
              <w:t>g</w:t>
            </w:r>
            <w:r w:rsidR="0003129B">
              <w:rPr>
                <w:bCs/>
                <w:sz w:val="16"/>
                <w:szCs w:val="16"/>
              </w:rPr>
              <w:t>.</w:t>
            </w:r>
            <w:r w:rsidR="00E20561">
              <w:rPr>
                <w:bCs/>
                <w:sz w:val="16"/>
                <w:szCs w:val="16"/>
              </w:rPr>
              <w:t xml:space="preserve"> Pt Nepean National Park).</w:t>
            </w:r>
            <w:r>
              <w:rPr>
                <w:sz w:val="16"/>
                <w:szCs w:val="16"/>
              </w:rPr>
              <w:t xml:space="preserve"> </w:t>
            </w:r>
          </w:p>
          <w:p w14:paraId="36B0D708" w14:textId="249CAF7B" w:rsidR="00B06EC4" w:rsidRPr="00865367" w:rsidRDefault="001005FB" w:rsidP="009B0272">
            <w:pPr>
              <w:pStyle w:val="TableBody"/>
              <w:rPr>
                <w:sz w:val="16"/>
                <w:szCs w:val="16"/>
              </w:rPr>
            </w:pPr>
            <w:r>
              <w:rPr>
                <w:rFonts w:ascii="Arial" w:eastAsia="Arial" w:hAnsi="Arial" w:cs="Arial"/>
                <w:color w:val="44546A"/>
                <w:sz w:val="16"/>
                <w:szCs w:val="16"/>
              </w:rPr>
              <w:t>Genetic analysis c</w:t>
            </w:r>
            <w:r w:rsidR="00737A83">
              <w:rPr>
                <w:rFonts w:ascii="Arial" w:eastAsia="Arial" w:hAnsi="Arial" w:cs="Arial"/>
                <w:color w:val="44546A"/>
                <w:sz w:val="16"/>
                <w:szCs w:val="16"/>
              </w:rPr>
              <w:t>onfirm</w:t>
            </w:r>
            <w:r>
              <w:rPr>
                <w:rFonts w:ascii="Arial" w:eastAsia="Arial" w:hAnsi="Arial" w:cs="Arial"/>
                <w:color w:val="44546A"/>
                <w:sz w:val="16"/>
                <w:szCs w:val="16"/>
              </w:rPr>
              <w:t xml:space="preserve">ing hybridization </w:t>
            </w:r>
            <w:r w:rsidR="001F0792">
              <w:rPr>
                <w:rFonts w:ascii="Arial" w:eastAsia="Arial" w:hAnsi="Arial" w:cs="Arial"/>
                <w:color w:val="44546A"/>
                <w:sz w:val="16"/>
                <w:szCs w:val="16"/>
              </w:rPr>
              <w:t>of</w:t>
            </w:r>
            <w:r w:rsidR="00C6474D">
              <w:rPr>
                <w:rFonts w:ascii="Arial" w:eastAsia="Arial" w:hAnsi="Arial" w:cs="Arial"/>
                <w:color w:val="44546A"/>
                <w:sz w:val="16"/>
                <w:szCs w:val="16"/>
              </w:rPr>
              <w:t xml:space="preserve"> species</w:t>
            </w:r>
            <w:r w:rsidR="00E72696">
              <w:rPr>
                <w:rFonts w:ascii="Arial" w:eastAsia="Arial" w:hAnsi="Arial" w:cs="Arial"/>
                <w:color w:val="44546A"/>
                <w:sz w:val="16"/>
                <w:szCs w:val="16"/>
              </w:rPr>
              <w:t xml:space="preserve"> </w:t>
            </w:r>
            <w:r w:rsidR="00C6474D">
              <w:rPr>
                <w:rFonts w:ascii="Arial" w:eastAsia="Arial" w:hAnsi="Arial" w:cs="Arial"/>
                <w:color w:val="44546A"/>
                <w:sz w:val="16"/>
                <w:szCs w:val="16"/>
              </w:rPr>
              <w:t xml:space="preserve">not </w:t>
            </w:r>
            <w:r w:rsidR="00A24DE5">
              <w:rPr>
                <w:rFonts w:ascii="Arial" w:eastAsia="Arial" w:hAnsi="Arial" w:cs="Arial"/>
                <w:color w:val="44546A"/>
                <w:sz w:val="16"/>
                <w:szCs w:val="16"/>
              </w:rPr>
              <w:t>yet established</w:t>
            </w:r>
            <w:r w:rsidR="006319DE">
              <w:rPr>
                <w:rFonts w:ascii="Arial" w:eastAsia="Arial" w:hAnsi="Arial" w:cs="Arial"/>
                <w:color w:val="44546A"/>
                <w:sz w:val="16"/>
                <w:szCs w:val="16"/>
              </w:rPr>
              <w:t xml:space="preserve"> </w:t>
            </w:r>
            <w:r w:rsidR="00C6474D">
              <w:rPr>
                <w:rFonts w:ascii="Arial" w:eastAsia="Arial" w:hAnsi="Arial" w:cs="Arial"/>
                <w:color w:val="44546A"/>
                <w:sz w:val="16"/>
                <w:szCs w:val="16"/>
              </w:rPr>
              <w:t>in Victoria (</w:t>
            </w:r>
            <w:r w:rsidR="0003129B">
              <w:rPr>
                <w:rFonts w:ascii="Arial" w:eastAsia="Arial" w:hAnsi="Arial" w:cs="Arial"/>
                <w:color w:val="44546A"/>
                <w:sz w:val="16"/>
                <w:szCs w:val="16"/>
              </w:rPr>
              <w:t>e.g.,</w:t>
            </w:r>
            <w:r w:rsidR="00C6474D">
              <w:rPr>
                <w:rFonts w:ascii="Arial" w:eastAsia="Arial" w:hAnsi="Arial" w:cs="Arial"/>
                <w:color w:val="44546A"/>
                <w:sz w:val="16"/>
                <w:szCs w:val="16"/>
              </w:rPr>
              <w:t xml:space="preserve"> </w:t>
            </w:r>
            <w:r w:rsidR="00C6474D">
              <w:rPr>
                <w:sz w:val="16"/>
                <w:szCs w:val="16"/>
              </w:rPr>
              <w:t xml:space="preserve">Rusa) </w:t>
            </w:r>
            <w:r w:rsidR="00BD39C7">
              <w:rPr>
                <w:rFonts w:ascii="Arial" w:eastAsia="Arial" w:hAnsi="Arial" w:cs="Arial"/>
                <w:color w:val="44546A"/>
                <w:sz w:val="16"/>
                <w:szCs w:val="16"/>
              </w:rPr>
              <w:t xml:space="preserve">with </w:t>
            </w:r>
            <w:r w:rsidR="008E29BB">
              <w:rPr>
                <w:rFonts w:ascii="Arial" w:eastAsia="Arial" w:hAnsi="Arial" w:cs="Arial"/>
                <w:color w:val="44546A"/>
                <w:sz w:val="16"/>
                <w:szCs w:val="16"/>
              </w:rPr>
              <w:t>Sambar</w:t>
            </w:r>
            <w:r w:rsidR="00321F5D">
              <w:rPr>
                <w:rFonts w:ascii="Arial" w:eastAsia="Arial" w:hAnsi="Arial" w:cs="Arial"/>
                <w:color w:val="44546A"/>
                <w:sz w:val="16"/>
                <w:szCs w:val="16"/>
              </w:rPr>
              <w:t xml:space="preserve"> </w:t>
            </w:r>
            <w:r w:rsidR="00F64BBF">
              <w:rPr>
                <w:rFonts w:ascii="Arial" w:eastAsia="Arial" w:hAnsi="Arial" w:cs="Arial"/>
                <w:color w:val="44546A"/>
                <w:sz w:val="16"/>
                <w:szCs w:val="16"/>
              </w:rPr>
              <w:t xml:space="preserve">has been detected </w:t>
            </w:r>
            <w:r w:rsidR="00A96454">
              <w:rPr>
                <w:rFonts w:ascii="Arial" w:eastAsia="Arial" w:hAnsi="Arial" w:cs="Arial"/>
                <w:color w:val="44546A"/>
                <w:sz w:val="16"/>
                <w:szCs w:val="16"/>
              </w:rPr>
              <w:t>along the Victorian</w:t>
            </w:r>
            <w:r w:rsidR="00FC0D72">
              <w:rPr>
                <w:rFonts w:ascii="Arial" w:eastAsia="Arial" w:hAnsi="Arial" w:cs="Arial"/>
                <w:color w:val="44546A"/>
                <w:sz w:val="16"/>
                <w:szCs w:val="16"/>
              </w:rPr>
              <w:t xml:space="preserve"> – New South Wales</w:t>
            </w:r>
            <w:r w:rsidR="00BD39C7">
              <w:rPr>
                <w:rFonts w:ascii="Arial" w:eastAsia="Arial" w:hAnsi="Arial" w:cs="Arial"/>
                <w:color w:val="44546A"/>
                <w:sz w:val="16"/>
                <w:szCs w:val="16"/>
              </w:rPr>
              <w:t xml:space="preserve"> </w:t>
            </w:r>
            <w:r w:rsidR="000A4D92">
              <w:rPr>
                <w:rFonts w:ascii="Arial" w:eastAsia="Arial" w:hAnsi="Arial" w:cs="Arial"/>
                <w:color w:val="44546A"/>
                <w:sz w:val="16"/>
                <w:szCs w:val="16"/>
              </w:rPr>
              <w:t>bo</w:t>
            </w:r>
            <w:r w:rsidR="00F64BBF">
              <w:rPr>
                <w:rFonts w:ascii="Arial" w:eastAsia="Arial" w:hAnsi="Arial" w:cs="Arial"/>
                <w:color w:val="44546A"/>
                <w:sz w:val="16"/>
                <w:szCs w:val="16"/>
              </w:rPr>
              <w:t>r</w:t>
            </w:r>
            <w:r w:rsidR="000A4D92">
              <w:rPr>
                <w:rFonts w:ascii="Arial" w:eastAsia="Arial" w:hAnsi="Arial" w:cs="Arial"/>
                <w:color w:val="44546A"/>
                <w:sz w:val="16"/>
                <w:szCs w:val="16"/>
              </w:rPr>
              <w:t xml:space="preserve">der </w:t>
            </w:r>
            <w:r w:rsidR="00F27C1E">
              <w:rPr>
                <w:rFonts w:ascii="Arial" w:eastAsia="Arial" w:hAnsi="Arial" w:cs="Arial"/>
                <w:color w:val="44546A"/>
                <w:sz w:val="16"/>
                <w:szCs w:val="16"/>
              </w:rPr>
              <w:t>at Mt Granya</w:t>
            </w:r>
            <w:r w:rsidR="00BD39C7">
              <w:rPr>
                <w:rFonts w:ascii="Arial" w:eastAsia="Arial" w:hAnsi="Arial" w:cs="Arial"/>
                <w:color w:val="44546A"/>
                <w:sz w:val="16"/>
                <w:szCs w:val="16"/>
              </w:rPr>
              <w:t xml:space="preserve"> </w:t>
            </w:r>
            <w:r w:rsidR="00C21632">
              <w:rPr>
                <w:rFonts w:ascii="Arial" w:eastAsia="Arial" w:hAnsi="Arial" w:cs="Arial"/>
                <w:color w:val="44546A"/>
                <w:sz w:val="16"/>
                <w:szCs w:val="16"/>
              </w:rPr>
              <w:t xml:space="preserve">State Park </w:t>
            </w:r>
            <w:r w:rsidR="00440533">
              <w:rPr>
                <w:rFonts w:ascii="Arial" w:eastAsia="Arial" w:hAnsi="Arial" w:cs="Arial"/>
                <w:color w:val="44546A"/>
                <w:sz w:val="16"/>
                <w:szCs w:val="16"/>
              </w:rPr>
              <w:t xml:space="preserve">and </w:t>
            </w:r>
            <w:r w:rsidR="004C0E07">
              <w:rPr>
                <w:rFonts w:ascii="Arial" w:eastAsia="Arial" w:hAnsi="Arial" w:cs="Arial"/>
                <w:color w:val="44546A"/>
                <w:sz w:val="16"/>
                <w:szCs w:val="16"/>
              </w:rPr>
              <w:t xml:space="preserve">Far East </w:t>
            </w:r>
            <w:r w:rsidR="00660D76">
              <w:rPr>
                <w:rFonts w:ascii="Arial" w:eastAsia="Arial" w:hAnsi="Arial" w:cs="Arial"/>
                <w:color w:val="44546A"/>
                <w:sz w:val="16"/>
                <w:szCs w:val="16"/>
              </w:rPr>
              <w:t>Gippsland</w:t>
            </w:r>
            <w:r w:rsidR="00C47AC9">
              <w:rPr>
                <w:sz w:val="16"/>
                <w:szCs w:val="16"/>
              </w:rPr>
              <w:t>. M</w:t>
            </w:r>
            <w:r w:rsidR="00C13B50">
              <w:rPr>
                <w:sz w:val="16"/>
                <w:szCs w:val="16"/>
              </w:rPr>
              <w:t>onitoring</w:t>
            </w:r>
            <w:r w:rsidR="00A91647">
              <w:rPr>
                <w:sz w:val="16"/>
                <w:szCs w:val="16"/>
              </w:rPr>
              <w:t xml:space="preserve"> </w:t>
            </w:r>
            <w:r w:rsidR="0037748B">
              <w:rPr>
                <w:sz w:val="16"/>
                <w:szCs w:val="16"/>
              </w:rPr>
              <w:t xml:space="preserve">to </w:t>
            </w:r>
            <w:r w:rsidR="008D7218">
              <w:rPr>
                <w:sz w:val="16"/>
                <w:szCs w:val="16"/>
              </w:rPr>
              <w:t>prevent</w:t>
            </w:r>
            <w:r w:rsidR="002337DC">
              <w:rPr>
                <w:sz w:val="16"/>
                <w:szCs w:val="16"/>
              </w:rPr>
              <w:t xml:space="preserve"> </w:t>
            </w:r>
            <w:r w:rsidR="00B70CC1">
              <w:rPr>
                <w:sz w:val="16"/>
                <w:szCs w:val="16"/>
              </w:rPr>
              <w:t>establishment of Rusa</w:t>
            </w:r>
            <w:r w:rsidR="002442AE">
              <w:rPr>
                <w:sz w:val="16"/>
                <w:szCs w:val="16"/>
              </w:rPr>
              <w:t xml:space="preserve"> </w:t>
            </w:r>
            <w:r w:rsidR="008D7218">
              <w:rPr>
                <w:sz w:val="16"/>
                <w:szCs w:val="16"/>
              </w:rPr>
              <w:t>in Victoria</w:t>
            </w:r>
            <w:r w:rsidR="00E93F12">
              <w:rPr>
                <w:sz w:val="16"/>
                <w:szCs w:val="16"/>
              </w:rPr>
              <w:t xml:space="preserve"> (</w:t>
            </w:r>
            <w:r w:rsidR="002442AE">
              <w:rPr>
                <w:sz w:val="16"/>
                <w:szCs w:val="16"/>
              </w:rPr>
              <w:t xml:space="preserve">particularly </w:t>
            </w:r>
            <w:r w:rsidR="004E5AF0">
              <w:rPr>
                <w:sz w:val="16"/>
                <w:szCs w:val="16"/>
              </w:rPr>
              <w:t>females</w:t>
            </w:r>
            <w:r w:rsidR="00E93F12">
              <w:rPr>
                <w:sz w:val="16"/>
                <w:szCs w:val="16"/>
              </w:rPr>
              <w:t>)</w:t>
            </w:r>
            <w:r w:rsidR="00D95718">
              <w:rPr>
                <w:sz w:val="16"/>
                <w:szCs w:val="16"/>
              </w:rPr>
              <w:t xml:space="preserve"> </w:t>
            </w:r>
            <w:r w:rsidR="00CF0E3A">
              <w:rPr>
                <w:sz w:val="16"/>
                <w:szCs w:val="16"/>
              </w:rPr>
              <w:t>and</w:t>
            </w:r>
            <w:r w:rsidR="00035CCD">
              <w:rPr>
                <w:sz w:val="16"/>
                <w:szCs w:val="16"/>
              </w:rPr>
              <w:t xml:space="preserve"> </w:t>
            </w:r>
            <w:r w:rsidR="00E6136B">
              <w:rPr>
                <w:sz w:val="16"/>
                <w:szCs w:val="16"/>
              </w:rPr>
              <w:t>guide future</w:t>
            </w:r>
            <w:r w:rsidR="0037748B">
              <w:rPr>
                <w:sz w:val="16"/>
                <w:szCs w:val="16"/>
              </w:rPr>
              <w:t xml:space="preserve"> </w:t>
            </w:r>
            <w:r w:rsidR="00585119">
              <w:rPr>
                <w:sz w:val="16"/>
                <w:szCs w:val="16"/>
              </w:rPr>
              <w:t xml:space="preserve">control </w:t>
            </w:r>
            <w:r w:rsidR="0060453E">
              <w:rPr>
                <w:sz w:val="16"/>
                <w:szCs w:val="16"/>
              </w:rPr>
              <w:t>activities</w:t>
            </w:r>
            <w:r w:rsidR="00585119">
              <w:rPr>
                <w:sz w:val="16"/>
                <w:szCs w:val="16"/>
              </w:rPr>
              <w:t xml:space="preserve"> </w:t>
            </w:r>
            <w:r w:rsidR="0060453E">
              <w:rPr>
                <w:sz w:val="16"/>
                <w:szCs w:val="16"/>
              </w:rPr>
              <w:t xml:space="preserve">remains </w:t>
            </w:r>
            <w:r w:rsidR="000935A3">
              <w:rPr>
                <w:sz w:val="16"/>
                <w:szCs w:val="16"/>
              </w:rPr>
              <w:t>a priority</w:t>
            </w:r>
            <w:r w:rsidR="00053690">
              <w:rPr>
                <w:sz w:val="16"/>
                <w:szCs w:val="16"/>
              </w:rPr>
              <w:t>.</w:t>
            </w:r>
          </w:p>
        </w:tc>
      </w:tr>
      <w:tr w:rsidR="00B232BB" w:rsidRPr="006761D6" w14:paraId="6F6F2E0B" w14:textId="77777777" w:rsidTr="04158AE7">
        <w:tc>
          <w:tcPr>
            <w:tcW w:w="5000" w:type="pct"/>
            <w:gridSpan w:val="4"/>
            <w:shd w:val="clear" w:color="auto" w:fill="DEEAEB" w:themeFill="text1" w:themeFillTint="33"/>
          </w:tcPr>
          <w:p w14:paraId="06791D8C" w14:textId="77777777" w:rsidR="00B232BB" w:rsidRPr="00865367" w:rsidRDefault="00B232BB" w:rsidP="00C31E08">
            <w:pPr>
              <w:pStyle w:val="TableBody"/>
              <w:rPr>
                <w:sz w:val="16"/>
                <w:szCs w:val="22"/>
              </w:rPr>
            </w:pPr>
            <w:r w:rsidRPr="00865367">
              <w:rPr>
                <w:b/>
                <w:bCs/>
                <w:sz w:val="16"/>
                <w:szCs w:val="22"/>
              </w:rPr>
              <w:lastRenderedPageBreak/>
              <w:t>Local elimination</w:t>
            </w:r>
          </w:p>
        </w:tc>
      </w:tr>
      <w:tr w:rsidR="001C240B" w:rsidRPr="006761D6" w14:paraId="1B7F4F73" w14:textId="77777777" w:rsidTr="04158AE7">
        <w:tc>
          <w:tcPr>
            <w:tcW w:w="847" w:type="pct"/>
            <w:vMerge w:val="restart"/>
          </w:tcPr>
          <w:p w14:paraId="17463FF4" w14:textId="77777777" w:rsidR="00B232BB" w:rsidRPr="00865367" w:rsidRDefault="00B232BB" w:rsidP="00C31E08">
            <w:pPr>
              <w:pStyle w:val="TableBody"/>
              <w:rPr>
                <w:sz w:val="16"/>
                <w:szCs w:val="22"/>
              </w:rPr>
            </w:pPr>
            <w:r w:rsidRPr="00865367">
              <w:rPr>
                <w:sz w:val="16"/>
                <w:szCs w:val="22"/>
              </w:rPr>
              <w:t>Off-shore islands</w:t>
            </w:r>
          </w:p>
        </w:tc>
        <w:tc>
          <w:tcPr>
            <w:tcW w:w="850" w:type="pct"/>
          </w:tcPr>
          <w:p w14:paraId="7D10331A" w14:textId="77777777" w:rsidR="00B232BB" w:rsidRPr="00865367" w:rsidRDefault="00B232BB" w:rsidP="00C31E08">
            <w:pPr>
              <w:pStyle w:val="TableBody"/>
              <w:rPr>
                <w:sz w:val="16"/>
                <w:szCs w:val="22"/>
              </w:rPr>
            </w:pPr>
            <w:r w:rsidRPr="00865367">
              <w:rPr>
                <w:sz w:val="16"/>
                <w:szCs w:val="22"/>
              </w:rPr>
              <w:t>Barrier Islands (Corner Inlet) (including Ramsar site)</w:t>
            </w:r>
          </w:p>
        </w:tc>
        <w:tc>
          <w:tcPr>
            <w:tcW w:w="953" w:type="pct"/>
          </w:tcPr>
          <w:p w14:paraId="718566E0" w14:textId="65B49AC3" w:rsidR="00B232BB" w:rsidRPr="00865367" w:rsidRDefault="00B232BB" w:rsidP="00C31E08">
            <w:pPr>
              <w:pStyle w:val="TableBody"/>
              <w:rPr>
                <w:sz w:val="16"/>
                <w:szCs w:val="16"/>
              </w:rPr>
            </w:pPr>
            <w:r w:rsidRPr="04158AE7">
              <w:rPr>
                <w:sz w:val="16"/>
                <w:szCs w:val="16"/>
              </w:rPr>
              <w:t>Parks Victoria, adjoining landholders, Traditional Owners, DEECA, West Gippsland CMA, T</w:t>
            </w:r>
            <w:r w:rsidR="000B1F8E" w:rsidRPr="04158AE7">
              <w:rPr>
                <w:sz w:val="16"/>
                <w:szCs w:val="16"/>
              </w:rPr>
              <w:t xml:space="preserve">rust </w:t>
            </w:r>
            <w:bookmarkStart w:id="36" w:name="_Int_41W61Xzb"/>
            <w:r w:rsidRPr="04158AE7">
              <w:rPr>
                <w:sz w:val="16"/>
                <w:szCs w:val="16"/>
              </w:rPr>
              <w:t>F</w:t>
            </w:r>
            <w:r w:rsidR="000B1F8E" w:rsidRPr="04158AE7">
              <w:rPr>
                <w:sz w:val="16"/>
                <w:szCs w:val="16"/>
              </w:rPr>
              <w:t>or</w:t>
            </w:r>
            <w:bookmarkEnd w:id="36"/>
            <w:r w:rsidR="000B1F8E" w:rsidRPr="04158AE7">
              <w:rPr>
                <w:sz w:val="16"/>
                <w:szCs w:val="16"/>
              </w:rPr>
              <w:t xml:space="preserve"> </w:t>
            </w:r>
            <w:r w:rsidRPr="04158AE7">
              <w:rPr>
                <w:sz w:val="16"/>
                <w:szCs w:val="16"/>
              </w:rPr>
              <w:t>N</w:t>
            </w:r>
            <w:r w:rsidR="000B1F8E" w:rsidRPr="04158AE7">
              <w:rPr>
                <w:sz w:val="16"/>
                <w:szCs w:val="16"/>
              </w:rPr>
              <w:t>ature</w:t>
            </w:r>
            <w:r w:rsidR="00665066" w:rsidRPr="04158AE7">
              <w:rPr>
                <w:sz w:val="16"/>
                <w:szCs w:val="16"/>
              </w:rPr>
              <w:t xml:space="preserve"> (TFN)</w:t>
            </w:r>
            <w:r w:rsidRPr="04158AE7">
              <w:rPr>
                <w:sz w:val="16"/>
                <w:szCs w:val="16"/>
              </w:rPr>
              <w:t>, community groups</w:t>
            </w:r>
          </w:p>
        </w:tc>
        <w:tc>
          <w:tcPr>
            <w:tcW w:w="2350" w:type="pct"/>
          </w:tcPr>
          <w:p w14:paraId="25C89816" w14:textId="77777777" w:rsidR="00B232BB" w:rsidRPr="00865367" w:rsidRDefault="00B232BB" w:rsidP="00C31E08">
            <w:pPr>
              <w:pStyle w:val="TableBody"/>
              <w:rPr>
                <w:sz w:val="16"/>
                <w:szCs w:val="22"/>
              </w:rPr>
            </w:pPr>
            <w:r w:rsidRPr="00865367">
              <w:rPr>
                <w:sz w:val="16"/>
                <w:szCs w:val="22"/>
              </w:rPr>
              <w:t xml:space="preserve">The Barrier Islands are made up of over 20 sand islands and sites of geological and geomorphological significance. They are susceptible to damage from deer but, as islands, there is potential to eliminate deer and monitor to prevent re-establishment. </w:t>
            </w:r>
          </w:p>
        </w:tc>
      </w:tr>
      <w:tr w:rsidR="001C240B" w:rsidRPr="006761D6" w14:paraId="588B5AEB" w14:textId="77777777" w:rsidTr="04158AE7">
        <w:tc>
          <w:tcPr>
            <w:tcW w:w="847" w:type="pct"/>
            <w:vMerge/>
          </w:tcPr>
          <w:p w14:paraId="7E179EE1" w14:textId="77777777" w:rsidR="00B232BB" w:rsidRPr="00865367" w:rsidRDefault="00B232BB" w:rsidP="00C31E08">
            <w:pPr>
              <w:pStyle w:val="TableBody"/>
              <w:rPr>
                <w:sz w:val="16"/>
                <w:szCs w:val="22"/>
              </w:rPr>
            </w:pPr>
          </w:p>
        </w:tc>
        <w:tc>
          <w:tcPr>
            <w:tcW w:w="850" w:type="pct"/>
          </w:tcPr>
          <w:p w14:paraId="6B370F1A" w14:textId="77777777" w:rsidR="00B232BB" w:rsidRPr="00865367" w:rsidRDefault="00B232BB" w:rsidP="00C31E08">
            <w:pPr>
              <w:pStyle w:val="TableBody"/>
              <w:rPr>
                <w:sz w:val="16"/>
                <w:szCs w:val="16"/>
              </w:rPr>
            </w:pPr>
            <w:r w:rsidRPr="00865367">
              <w:rPr>
                <w:sz w:val="16"/>
                <w:szCs w:val="16"/>
              </w:rPr>
              <w:t xml:space="preserve">Gabo Island </w:t>
            </w:r>
          </w:p>
        </w:tc>
        <w:tc>
          <w:tcPr>
            <w:tcW w:w="953" w:type="pct"/>
          </w:tcPr>
          <w:p w14:paraId="3A4B51E8" w14:textId="77777777" w:rsidR="00B232BB" w:rsidRPr="00865367" w:rsidRDefault="00B232BB" w:rsidP="00C31E08">
            <w:pPr>
              <w:pStyle w:val="TableBody"/>
              <w:rPr>
                <w:sz w:val="16"/>
                <w:szCs w:val="22"/>
              </w:rPr>
            </w:pPr>
            <w:r w:rsidRPr="00865367">
              <w:rPr>
                <w:sz w:val="16"/>
                <w:szCs w:val="22"/>
              </w:rPr>
              <w:t xml:space="preserve">Parks Victoria, </w:t>
            </w:r>
            <w:r>
              <w:rPr>
                <w:sz w:val="16"/>
                <w:szCs w:val="22"/>
              </w:rPr>
              <w:t>DEECA</w:t>
            </w:r>
            <w:r w:rsidRPr="00865367">
              <w:rPr>
                <w:sz w:val="16"/>
                <w:szCs w:val="22"/>
              </w:rPr>
              <w:t>, Traditional Owners, East Gippsland CMA, community groups</w:t>
            </w:r>
          </w:p>
        </w:tc>
        <w:tc>
          <w:tcPr>
            <w:tcW w:w="2350" w:type="pct"/>
          </w:tcPr>
          <w:p w14:paraId="7691F5B0" w14:textId="555CB099" w:rsidR="00B232BB" w:rsidRPr="00865367" w:rsidRDefault="00B232BB" w:rsidP="00C31E08">
            <w:pPr>
              <w:pStyle w:val="TableBody"/>
              <w:rPr>
                <w:sz w:val="16"/>
                <w:szCs w:val="22"/>
              </w:rPr>
            </w:pPr>
            <w:r w:rsidRPr="00865367">
              <w:rPr>
                <w:sz w:val="16"/>
                <w:szCs w:val="22"/>
              </w:rPr>
              <w:t xml:space="preserve">Recognised by Birdlife International as </w:t>
            </w:r>
            <w:r w:rsidR="00CA66F5">
              <w:rPr>
                <w:sz w:val="16"/>
                <w:szCs w:val="22"/>
              </w:rPr>
              <w:t xml:space="preserve">an </w:t>
            </w:r>
            <w:r w:rsidRPr="00865367">
              <w:rPr>
                <w:sz w:val="16"/>
                <w:szCs w:val="22"/>
              </w:rPr>
              <w:t>Important Bird and Biodiversity Area, Gabo Island currently has few deer present so there is potential to achieve eradication, and then focus on preventing new incursions through ongoing surveillance.</w:t>
            </w:r>
          </w:p>
        </w:tc>
      </w:tr>
      <w:tr w:rsidR="001C240B" w:rsidRPr="006761D6" w14:paraId="2D88BF5A" w14:textId="77777777" w:rsidTr="04158AE7">
        <w:trPr>
          <w:trHeight w:val="617"/>
        </w:trPr>
        <w:tc>
          <w:tcPr>
            <w:tcW w:w="847" w:type="pct"/>
          </w:tcPr>
          <w:p w14:paraId="752BDE7B" w14:textId="77777777" w:rsidR="00B232BB" w:rsidRPr="00865367" w:rsidRDefault="00B232BB" w:rsidP="00C31E08">
            <w:pPr>
              <w:pStyle w:val="TableBody"/>
              <w:rPr>
                <w:sz w:val="16"/>
                <w:szCs w:val="22"/>
              </w:rPr>
            </w:pPr>
            <w:r>
              <w:rPr>
                <w:rFonts w:ascii="Arial" w:eastAsia="Arial" w:hAnsi="Arial"/>
                <w:color w:val="44546A"/>
                <w:sz w:val="16"/>
                <w:szCs w:val="22"/>
              </w:rPr>
              <w:t>New deer species incursion</w:t>
            </w:r>
          </w:p>
        </w:tc>
        <w:tc>
          <w:tcPr>
            <w:tcW w:w="850" w:type="pct"/>
          </w:tcPr>
          <w:p w14:paraId="2F031137" w14:textId="77777777" w:rsidR="00B232BB" w:rsidRPr="00865367" w:rsidRDefault="00B232BB" w:rsidP="00C31E08">
            <w:pPr>
              <w:pStyle w:val="TableBody"/>
              <w:rPr>
                <w:sz w:val="16"/>
                <w:szCs w:val="22"/>
              </w:rPr>
            </w:pPr>
            <w:r>
              <w:rPr>
                <w:sz w:val="16"/>
                <w:szCs w:val="22"/>
              </w:rPr>
              <w:t xml:space="preserve">All priority locations for deer control as mapped in SMP </w:t>
            </w:r>
          </w:p>
        </w:tc>
        <w:tc>
          <w:tcPr>
            <w:tcW w:w="953" w:type="pct"/>
          </w:tcPr>
          <w:p w14:paraId="23B840A0" w14:textId="77777777" w:rsidR="00B232BB" w:rsidRPr="00865367" w:rsidRDefault="00B232BB" w:rsidP="00C31E08">
            <w:pPr>
              <w:pStyle w:val="TableBody"/>
              <w:rPr>
                <w:rFonts w:eastAsia="Times New Roman" w:cs="Arial"/>
                <w:sz w:val="16"/>
                <w:szCs w:val="22"/>
                <w:lang w:eastAsia="en-GB"/>
              </w:rPr>
            </w:pPr>
            <w:r>
              <w:rPr>
                <w:rFonts w:eastAsia="Times New Roman" w:cs="Arial"/>
                <w:sz w:val="16"/>
                <w:szCs w:val="22"/>
                <w:lang w:eastAsia="en-GB"/>
              </w:rPr>
              <w:t xml:space="preserve">DEECA, </w:t>
            </w:r>
            <w:r w:rsidRPr="00865367">
              <w:rPr>
                <w:rFonts w:eastAsia="Times New Roman" w:cs="Arial"/>
                <w:sz w:val="16"/>
                <w:szCs w:val="22"/>
                <w:lang w:eastAsia="en-GB"/>
              </w:rPr>
              <w:t>Parks Victoria, Traditional Owners, GMA</w:t>
            </w:r>
            <w:r>
              <w:rPr>
                <w:rFonts w:eastAsia="Times New Roman" w:cs="Arial"/>
                <w:sz w:val="16"/>
                <w:szCs w:val="22"/>
                <w:lang w:eastAsia="en-GB"/>
              </w:rPr>
              <w:t>,</w:t>
            </w:r>
            <w:r w:rsidRPr="00865367">
              <w:rPr>
                <w:rFonts w:eastAsia="Times New Roman" w:cs="Arial"/>
                <w:sz w:val="16"/>
                <w:szCs w:val="22"/>
                <w:lang w:eastAsia="en-GB"/>
              </w:rPr>
              <w:t xml:space="preserve"> SSAA, ADA</w:t>
            </w:r>
          </w:p>
        </w:tc>
        <w:tc>
          <w:tcPr>
            <w:tcW w:w="2350" w:type="pct"/>
          </w:tcPr>
          <w:p w14:paraId="6E940533" w14:textId="77777777" w:rsidR="00B232BB" w:rsidRPr="00560C2C" w:rsidRDefault="00B232BB" w:rsidP="00C31E08">
            <w:pPr>
              <w:pStyle w:val="TableBody"/>
              <w:rPr>
                <w:sz w:val="16"/>
                <w:szCs w:val="22"/>
              </w:rPr>
            </w:pPr>
            <w:r w:rsidRPr="00560C2C">
              <w:rPr>
                <w:sz w:val="16"/>
                <w:szCs w:val="22"/>
              </w:rPr>
              <w:t xml:space="preserve">In line with the biosecurity approach, it is more cost effective to control small numbers of deer as soon as they appear in new areas to prevent them establishing there. </w:t>
            </w:r>
          </w:p>
          <w:p w14:paraId="3F9875E1" w14:textId="77777777" w:rsidR="00B232BB" w:rsidRPr="00560C2C" w:rsidRDefault="00B232BB" w:rsidP="00C31E08">
            <w:pPr>
              <w:spacing w:before="40"/>
              <w:rPr>
                <w:sz w:val="16"/>
                <w:szCs w:val="22"/>
              </w:rPr>
            </w:pPr>
            <w:r w:rsidRPr="00560C2C">
              <w:rPr>
                <w:sz w:val="16"/>
                <w:szCs w:val="22"/>
              </w:rPr>
              <w:t>Sites for local elimination are those where deer are likely to impact on high biodiversity values if populations are left to expand in distribution and size. Current low numbers mean that impacts may not yet be evident.</w:t>
            </w:r>
          </w:p>
          <w:p w14:paraId="56EF186C" w14:textId="77777777" w:rsidR="00B232BB" w:rsidRPr="00560C2C" w:rsidRDefault="00B232BB" w:rsidP="00C31E08">
            <w:pPr>
              <w:pStyle w:val="TableBody"/>
              <w:rPr>
                <w:sz w:val="16"/>
                <w:szCs w:val="22"/>
              </w:rPr>
            </w:pPr>
            <w:r w:rsidRPr="00560C2C">
              <w:rPr>
                <w:sz w:val="16"/>
                <w:szCs w:val="22"/>
              </w:rPr>
              <w:t>Rusa deer have been sighted in the north-east of Victoria. The addition of new species in the region will present additional threats to biodiversity and it is important to prevent their entry and establishment in the region.</w:t>
            </w:r>
          </w:p>
        </w:tc>
      </w:tr>
      <w:tr w:rsidR="00F320FD" w:rsidRPr="006761D6" w14:paraId="08B7F42A" w14:textId="67BFE000" w:rsidTr="04158AE7">
        <w:tc>
          <w:tcPr>
            <w:tcW w:w="5000" w:type="pct"/>
            <w:gridSpan w:val="4"/>
            <w:shd w:val="clear" w:color="auto" w:fill="DEEAEB" w:themeFill="text1" w:themeFillTint="33"/>
          </w:tcPr>
          <w:p w14:paraId="0403B396" w14:textId="7B9E3161" w:rsidR="00F320FD" w:rsidRPr="00865367" w:rsidRDefault="00F320FD" w:rsidP="007321BC">
            <w:pPr>
              <w:pStyle w:val="TableBody"/>
              <w:rPr>
                <w:sz w:val="16"/>
                <w:szCs w:val="16"/>
              </w:rPr>
            </w:pPr>
            <w:r w:rsidRPr="00865367">
              <w:rPr>
                <w:b/>
                <w:bCs/>
                <w:sz w:val="16"/>
                <w:szCs w:val="22"/>
              </w:rPr>
              <w:t>Local elimination (greater than 5 years</w:t>
            </w:r>
            <w:r w:rsidR="000D0C43">
              <w:rPr>
                <w:b/>
                <w:bCs/>
                <w:sz w:val="16"/>
                <w:szCs w:val="22"/>
              </w:rPr>
              <w:t xml:space="preserve"> to achieve</w:t>
            </w:r>
            <w:r w:rsidRPr="00865367">
              <w:rPr>
                <w:b/>
                <w:bCs/>
                <w:sz w:val="16"/>
                <w:szCs w:val="22"/>
              </w:rPr>
              <w:t>)</w:t>
            </w:r>
          </w:p>
        </w:tc>
      </w:tr>
      <w:tr w:rsidR="001C240B" w:rsidRPr="006761D6" w14:paraId="6C1D5617" w14:textId="2A3FBF08" w:rsidTr="04158AE7">
        <w:tc>
          <w:tcPr>
            <w:tcW w:w="847" w:type="pct"/>
            <w:vMerge w:val="restart"/>
          </w:tcPr>
          <w:p w14:paraId="5A612DA9" w14:textId="2D3FB4DA" w:rsidR="00F320FD" w:rsidRPr="00865367" w:rsidRDefault="00F320FD" w:rsidP="00A908A0">
            <w:pPr>
              <w:pStyle w:val="TableBody"/>
              <w:rPr>
                <w:sz w:val="16"/>
                <w:szCs w:val="22"/>
              </w:rPr>
            </w:pPr>
            <w:r w:rsidRPr="00865367">
              <w:rPr>
                <w:sz w:val="16"/>
                <w:szCs w:val="22"/>
              </w:rPr>
              <w:t>Safe Havens</w:t>
            </w:r>
          </w:p>
        </w:tc>
        <w:tc>
          <w:tcPr>
            <w:tcW w:w="850" w:type="pct"/>
          </w:tcPr>
          <w:p w14:paraId="66E39C8F" w14:textId="2DCADBDB" w:rsidR="00F320FD" w:rsidRPr="00865367" w:rsidRDefault="00F320FD" w:rsidP="00A908A0">
            <w:pPr>
              <w:pStyle w:val="TableBody"/>
              <w:rPr>
                <w:sz w:val="16"/>
                <w:szCs w:val="22"/>
              </w:rPr>
            </w:pPr>
            <w:r w:rsidRPr="00865367">
              <w:rPr>
                <w:sz w:val="16"/>
                <w:szCs w:val="22"/>
              </w:rPr>
              <w:t>French Island Safe Haven</w:t>
            </w:r>
          </w:p>
        </w:tc>
        <w:tc>
          <w:tcPr>
            <w:tcW w:w="953" w:type="pct"/>
          </w:tcPr>
          <w:p w14:paraId="468B6137" w14:textId="54585A69" w:rsidR="00F320FD" w:rsidRPr="00865367" w:rsidRDefault="00F320FD" w:rsidP="002D6AC1">
            <w:pPr>
              <w:pStyle w:val="TableBody"/>
              <w:rPr>
                <w:sz w:val="16"/>
                <w:szCs w:val="16"/>
              </w:rPr>
            </w:pPr>
            <w:r w:rsidRPr="04158AE7">
              <w:rPr>
                <w:sz w:val="16"/>
                <w:szCs w:val="16"/>
              </w:rPr>
              <w:t xml:space="preserve">Parks Victoria, </w:t>
            </w:r>
            <w:r w:rsidR="003E40D3" w:rsidRPr="04158AE7">
              <w:rPr>
                <w:sz w:val="16"/>
                <w:szCs w:val="16"/>
              </w:rPr>
              <w:t>DEECA</w:t>
            </w:r>
            <w:r w:rsidRPr="04158AE7">
              <w:rPr>
                <w:sz w:val="16"/>
                <w:szCs w:val="16"/>
              </w:rPr>
              <w:t xml:space="preserve">, Traditional Owners, Melbourne Water, </w:t>
            </w:r>
            <w:r w:rsidR="00F26B0B" w:rsidRPr="04158AE7">
              <w:rPr>
                <w:sz w:val="16"/>
                <w:szCs w:val="16"/>
              </w:rPr>
              <w:t xml:space="preserve">Trust </w:t>
            </w:r>
            <w:bookmarkStart w:id="37" w:name="_Int_eEAZ5wdz"/>
            <w:r w:rsidR="00F26B0B" w:rsidRPr="04158AE7">
              <w:rPr>
                <w:sz w:val="16"/>
                <w:szCs w:val="16"/>
              </w:rPr>
              <w:t>For</w:t>
            </w:r>
            <w:bookmarkEnd w:id="37"/>
            <w:r w:rsidR="00F26B0B" w:rsidRPr="04158AE7">
              <w:rPr>
                <w:sz w:val="16"/>
                <w:szCs w:val="16"/>
              </w:rPr>
              <w:t xml:space="preserve"> Nature, </w:t>
            </w:r>
            <w:r w:rsidRPr="04158AE7">
              <w:rPr>
                <w:sz w:val="16"/>
                <w:szCs w:val="16"/>
              </w:rPr>
              <w:t>community groups</w:t>
            </w:r>
          </w:p>
        </w:tc>
        <w:tc>
          <w:tcPr>
            <w:tcW w:w="2350" w:type="pct"/>
            <w:vMerge w:val="restart"/>
          </w:tcPr>
          <w:p w14:paraId="1D24CA18" w14:textId="42A0DD7E" w:rsidR="00F320FD" w:rsidRPr="00865367" w:rsidRDefault="00F320FD" w:rsidP="00E35D23">
            <w:pPr>
              <w:pStyle w:val="TableBody"/>
              <w:rPr>
                <w:sz w:val="16"/>
                <w:szCs w:val="16"/>
              </w:rPr>
            </w:pPr>
            <w:r w:rsidRPr="04158AE7">
              <w:rPr>
                <w:sz w:val="16"/>
                <w:szCs w:val="16"/>
              </w:rPr>
              <w:t xml:space="preserve">Among the aims of the Safe Havens is that key threats to </w:t>
            </w:r>
            <w:r w:rsidR="00E03348" w:rsidRPr="04158AE7">
              <w:rPr>
                <w:sz w:val="16"/>
                <w:szCs w:val="16"/>
              </w:rPr>
              <w:t>specie</w:t>
            </w:r>
            <w:r w:rsidR="00747B86" w:rsidRPr="04158AE7">
              <w:rPr>
                <w:sz w:val="16"/>
                <w:szCs w:val="16"/>
              </w:rPr>
              <w:t>s</w:t>
            </w:r>
            <w:r w:rsidR="00E03348" w:rsidRPr="04158AE7">
              <w:rPr>
                <w:sz w:val="16"/>
                <w:szCs w:val="16"/>
              </w:rPr>
              <w:t xml:space="preserve"> and ecosystem</w:t>
            </w:r>
            <w:r w:rsidR="00747B86" w:rsidRPr="04158AE7">
              <w:rPr>
                <w:sz w:val="16"/>
                <w:szCs w:val="16"/>
              </w:rPr>
              <w:t>s</w:t>
            </w:r>
            <w:r w:rsidR="00E03348" w:rsidRPr="04158AE7">
              <w:rPr>
                <w:sz w:val="16"/>
                <w:szCs w:val="16"/>
              </w:rPr>
              <w:t xml:space="preserve"> </w:t>
            </w:r>
            <w:r w:rsidRPr="04158AE7">
              <w:rPr>
                <w:sz w:val="16"/>
                <w:szCs w:val="16"/>
              </w:rPr>
              <w:t>can be removed</w:t>
            </w:r>
            <w:r w:rsidR="003521C9" w:rsidRPr="04158AE7">
              <w:rPr>
                <w:sz w:val="16"/>
                <w:szCs w:val="16"/>
              </w:rPr>
              <w:t xml:space="preserve"> or significantly </w:t>
            </w:r>
            <w:r w:rsidR="00464FCF" w:rsidRPr="04158AE7">
              <w:rPr>
                <w:sz w:val="16"/>
                <w:szCs w:val="16"/>
              </w:rPr>
              <w:t>suppressed</w:t>
            </w:r>
            <w:r w:rsidR="00D553FF" w:rsidRPr="04158AE7">
              <w:rPr>
                <w:sz w:val="16"/>
                <w:szCs w:val="16"/>
              </w:rPr>
              <w:t>,</w:t>
            </w:r>
            <w:r w:rsidRPr="04158AE7">
              <w:rPr>
                <w:sz w:val="16"/>
                <w:szCs w:val="16"/>
              </w:rPr>
              <w:t xml:space="preserve"> not just managed. There are already pest animal control programs operating at these locations so there is potential, with additional </w:t>
            </w:r>
            <w:bookmarkStart w:id="38" w:name="_Int_1Xms0vfZ"/>
            <w:r w:rsidRPr="04158AE7">
              <w:rPr>
                <w:sz w:val="16"/>
                <w:szCs w:val="16"/>
              </w:rPr>
              <w:t>resourcing</w:t>
            </w:r>
            <w:bookmarkEnd w:id="38"/>
            <w:r w:rsidRPr="04158AE7">
              <w:rPr>
                <w:sz w:val="16"/>
                <w:szCs w:val="16"/>
              </w:rPr>
              <w:t>, to eliminate deer from these sites</w:t>
            </w:r>
            <w:r w:rsidR="00525E43" w:rsidRPr="04158AE7">
              <w:rPr>
                <w:sz w:val="16"/>
                <w:szCs w:val="16"/>
              </w:rPr>
              <w:t xml:space="preserve">. </w:t>
            </w:r>
          </w:p>
        </w:tc>
      </w:tr>
      <w:tr w:rsidR="001C240B" w:rsidRPr="006761D6" w14:paraId="49A07508" w14:textId="62A2DBD2" w:rsidTr="04158AE7">
        <w:tc>
          <w:tcPr>
            <w:tcW w:w="847" w:type="pct"/>
            <w:vMerge/>
          </w:tcPr>
          <w:p w14:paraId="69A0638B" w14:textId="77777777" w:rsidR="00F320FD" w:rsidRPr="00865367" w:rsidRDefault="00F320FD" w:rsidP="00A908A0">
            <w:pPr>
              <w:pStyle w:val="TableBody"/>
              <w:rPr>
                <w:sz w:val="16"/>
                <w:szCs w:val="22"/>
              </w:rPr>
            </w:pPr>
          </w:p>
        </w:tc>
        <w:tc>
          <w:tcPr>
            <w:tcW w:w="850" w:type="pct"/>
          </w:tcPr>
          <w:p w14:paraId="15D637FA" w14:textId="2318160E" w:rsidR="00F320FD" w:rsidRPr="00865367" w:rsidRDefault="00F320FD" w:rsidP="00A908A0">
            <w:pPr>
              <w:pStyle w:val="TableBody"/>
              <w:rPr>
                <w:sz w:val="16"/>
                <w:szCs w:val="22"/>
              </w:rPr>
            </w:pPr>
            <w:r w:rsidRPr="00865367">
              <w:rPr>
                <w:sz w:val="16"/>
                <w:szCs w:val="22"/>
              </w:rPr>
              <w:t xml:space="preserve">Wilsons Promontory </w:t>
            </w:r>
            <w:r w:rsidR="00713712">
              <w:rPr>
                <w:sz w:val="16"/>
                <w:szCs w:val="22"/>
              </w:rPr>
              <w:t xml:space="preserve">National Park </w:t>
            </w:r>
            <w:r w:rsidRPr="00865367">
              <w:rPr>
                <w:sz w:val="16"/>
                <w:szCs w:val="22"/>
              </w:rPr>
              <w:t>Safe Haven</w:t>
            </w:r>
          </w:p>
        </w:tc>
        <w:tc>
          <w:tcPr>
            <w:tcW w:w="953" w:type="pct"/>
          </w:tcPr>
          <w:p w14:paraId="439BC34F" w14:textId="507F306E" w:rsidR="00F320FD" w:rsidRPr="00865367" w:rsidRDefault="00F320FD" w:rsidP="002D6AC1">
            <w:pPr>
              <w:pStyle w:val="TableBody"/>
              <w:rPr>
                <w:sz w:val="16"/>
                <w:szCs w:val="22"/>
              </w:rPr>
            </w:pPr>
            <w:r w:rsidRPr="00865367">
              <w:rPr>
                <w:sz w:val="16"/>
                <w:szCs w:val="22"/>
              </w:rPr>
              <w:t xml:space="preserve">Parks Victoria, </w:t>
            </w:r>
            <w:r w:rsidR="003E40D3">
              <w:rPr>
                <w:sz w:val="16"/>
                <w:szCs w:val="22"/>
              </w:rPr>
              <w:t>DEECA</w:t>
            </w:r>
            <w:r w:rsidRPr="00865367">
              <w:rPr>
                <w:sz w:val="16"/>
                <w:szCs w:val="22"/>
              </w:rPr>
              <w:t>, Traditional Owners, West Gippsland CMA, community groups</w:t>
            </w:r>
          </w:p>
        </w:tc>
        <w:tc>
          <w:tcPr>
            <w:tcW w:w="2350" w:type="pct"/>
            <w:vMerge/>
          </w:tcPr>
          <w:p w14:paraId="1E0A11CB" w14:textId="77777777" w:rsidR="00F320FD" w:rsidRPr="00865367" w:rsidRDefault="00F320FD" w:rsidP="002D6AC1">
            <w:pPr>
              <w:pStyle w:val="TableBody"/>
              <w:rPr>
                <w:sz w:val="16"/>
                <w:szCs w:val="22"/>
              </w:rPr>
            </w:pPr>
          </w:p>
        </w:tc>
      </w:tr>
      <w:tr w:rsidR="00F320FD" w:rsidRPr="006761D6" w14:paraId="0D25A622" w14:textId="2F7DF7D5" w:rsidTr="04158AE7">
        <w:tc>
          <w:tcPr>
            <w:tcW w:w="5000" w:type="pct"/>
            <w:gridSpan w:val="4"/>
            <w:shd w:val="clear" w:color="auto" w:fill="DEEAEB" w:themeFill="text1" w:themeFillTint="33"/>
          </w:tcPr>
          <w:p w14:paraId="34ADDDE0" w14:textId="78706518" w:rsidR="00F320FD" w:rsidRPr="00865367" w:rsidRDefault="00F320FD" w:rsidP="004457AE">
            <w:pPr>
              <w:pStyle w:val="TableBody"/>
              <w:rPr>
                <w:sz w:val="16"/>
                <w:szCs w:val="22"/>
              </w:rPr>
            </w:pPr>
            <w:r w:rsidRPr="00865367">
              <w:rPr>
                <w:b/>
                <w:bCs/>
                <w:sz w:val="16"/>
                <w:szCs w:val="22"/>
              </w:rPr>
              <w:t>Containment</w:t>
            </w:r>
          </w:p>
        </w:tc>
      </w:tr>
      <w:tr w:rsidR="001C240B" w:rsidRPr="006761D6" w14:paraId="2BCE69D1" w14:textId="6CD55EAA" w:rsidTr="04158AE7">
        <w:tc>
          <w:tcPr>
            <w:tcW w:w="847" w:type="pct"/>
          </w:tcPr>
          <w:p w14:paraId="61FB01F2" w14:textId="7B603B29" w:rsidR="00F320FD" w:rsidRPr="00865367" w:rsidRDefault="00F320FD" w:rsidP="004457AE">
            <w:pPr>
              <w:pStyle w:val="TableBody"/>
              <w:rPr>
                <w:sz w:val="16"/>
                <w:szCs w:val="22"/>
              </w:rPr>
            </w:pPr>
            <w:r w:rsidRPr="00865367">
              <w:rPr>
                <w:sz w:val="16"/>
                <w:szCs w:val="22"/>
              </w:rPr>
              <w:t>Salt marsh and coastal vegetation</w:t>
            </w:r>
          </w:p>
        </w:tc>
        <w:tc>
          <w:tcPr>
            <w:tcW w:w="850" w:type="pct"/>
          </w:tcPr>
          <w:p w14:paraId="60CF09B8" w14:textId="73AD7F56" w:rsidR="00F320FD" w:rsidRPr="00865367" w:rsidRDefault="00F320FD" w:rsidP="004457AE">
            <w:pPr>
              <w:pStyle w:val="TableBody"/>
              <w:rPr>
                <w:sz w:val="16"/>
                <w:szCs w:val="22"/>
              </w:rPr>
            </w:pPr>
            <w:r w:rsidRPr="00865367">
              <w:rPr>
                <w:sz w:val="16"/>
                <w:szCs w:val="22"/>
              </w:rPr>
              <w:t>Corner Inlet salt marsh and coastal vegetation (including Ramsar site)</w:t>
            </w:r>
          </w:p>
        </w:tc>
        <w:tc>
          <w:tcPr>
            <w:tcW w:w="953" w:type="pct"/>
          </w:tcPr>
          <w:p w14:paraId="0D590982" w14:textId="60688D82" w:rsidR="00F320FD" w:rsidRPr="00865367" w:rsidRDefault="00F320FD" w:rsidP="004457AE">
            <w:pPr>
              <w:pStyle w:val="TableBody"/>
              <w:rPr>
                <w:sz w:val="16"/>
                <w:szCs w:val="22"/>
              </w:rPr>
            </w:pPr>
            <w:r w:rsidRPr="00865367">
              <w:rPr>
                <w:sz w:val="16"/>
                <w:szCs w:val="22"/>
              </w:rPr>
              <w:t xml:space="preserve">Parks Victoria, </w:t>
            </w:r>
            <w:r w:rsidR="003E40D3">
              <w:rPr>
                <w:sz w:val="16"/>
                <w:szCs w:val="22"/>
              </w:rPr>
              <w:t>DEECA</w:t>
            </w:r>
            <w:r w:rsidRPr="00865367">
              <w:rPr>
                <w:sz w:val="16"/>
                <w:szCs w:val="22"/>
              </w:rPr>
              <w:t>, Traditional Owners, West Gippsland CMA, community groups</w:t>
            </w:r>
          </w:p>
        </w:tc>
        <w:tc>
          <w:tcPr>
            <w:tcW w:w="2350" w:type="pct"/>
          </w:tcPr>
          <w:p w14:paraId="14EF4D3C" w14:textId="77777777" w:rsidR="002D1BFC" w:rsidRPr="00560C2C" w:rsidRDefault="00F320FD" w:rsidP="004457AE">
            <w:pPr>
              <w:pStyle w:val="TableBody"/>
              <w:rPr>
                <w:sz w:val="16"/>
                <w:szCs w:val="22"/>
              </w:rPr>
            </w:pPr>
            <w:r w:rsidRPr="00560C2C">
              <w:rPr>
                <w:sz w:val="16"/>
                <w:szCs w:val="22"/>
              </w:rPr>
              <w:t xml:space="preserve">This ecosystem supports various listed species (burrowing crayfish and spiny crayfish) and listed native vegetation (coastal salt marsh). These species and vegetation are susceptible to pugging and wallowing from deer. </w:t>
            </w:r>
          </w:p>
          <w:p w14:paraId="35FA4EF0" w14:textId="77777777" w:rsidR="00F320FD" w:rsidRPr="00560C2C" w:rsidRDefault="00F320FD" w:rsidP="004457AE">
            <w:pPr>
              <w:pStyle w:val="TableBody"/>
              <w:rPr>
                <w:sz w:val="16"/>
                <w:szCs w:val="22"/>
              </w:rPr>
            </w:pPr>
            <w:r w:rsidRPr="00560C2C">
              <w:rPr>
                <w:sz w:val="16"/>
                <w:szCs w:val="22"/>
              </w:rPr>
              <w:t>There is potential to create a containment area that focusses on removing deer from the coastal native vegetation and adjacent farmland. This would also help to prevent re-</w:t>
            </w:r>
            <w:r w:rsidRPr="00560C2C">
              <w:rPr>
                <w:sz w:val="16"/>
                <w:szCs w:val="22"/>
              </w:rPr>
              <w:lastRenderedPageBreak/>
              <w:t xml:space="preserve">establishment of deer on the Barrier Islands. There are established groups and networks here that could contribute to this approach. </w:t>
            </w:r>
          </w:p>
          <w:p w14:paraId="640573CA" w14:textId="12FD1050" w:rsidR="002D1BFC" w:rsidRPr="00865367" w:rsidRDefault="002D1BFC" w:rsidP="004457AE">
            <w:pPr>
              <w:pStyle w:val="TableBody"/>
              <w:rPr>
                <w:sz w:val="16"/>
                <w:szCs w:val="22"/>
              </w:rPr>
            </w:pPr>
            <w:r w:rsidRPr="00560C2C">
              <w:rPr>
                <w:sz w:val="16"/>
                <w:szCs w:val="22"/>
              </w:rPr>
              <w:t>Note</w:t>
            </w:r>
            <w:r w:rsidR="00E81A4E" w:rsidRPr="00560C2C">
              <w:rPr>
                <w:sz w:val="16"/>
                <w:szCs w:val="22"/>
              </w:rPr>
              <w:t>:</w:t>
            </w:r>
            <w:r w:rsidRPr="00560C2C">
              <w:rPr>
                <w:sz w:val="16"/>
                <w:szCs w:val="22"/>
              </w:rPr>
              <w:t xml:space="preserve"> </w:t>
            </w:r>
            <w:r w:rsidR="00AA0AE2" w:rsidRPr="00560C2C">
              <w:rPr>
                <w:sz w:val="16"/>
                <w:szCs w:val="22"/>
              </w:rPr>
              <w:t>T</w:t>
            </w:r>
            <w:r w:rsidRPr="00560C2C">
              <w:rPr>
                <w:sz w:val="16"/>
                <w:szCs w:val="22"/>
              </w:rPr>
              <w:t>he containment line shown on the map</w:t>
            </w:r>
            <w:r w:rsidR="00E74D54" w:rsidRPr="00560C2C">
              <w:rPr>
                <w:sz w:val="16"/>
                <w:szCs w:val="22"/>
              </w:rPr>
              <w:t xml:space="preserve"> around Wilsons Promontory</w:t>
            </w:r>
            <w:r w:rsidRPr="00560C2C">
              <w:rPr>
                <w:sz w:val="16"/>
                <w:szCs w:val="22"/>
              </w:rPr>
              <w:t xml:space="preserve"> is to </w:t>
            </w:r>
            <w:r w:rsidR="00626129" w:rsidRPr="00560C2C">
              <w:rPr>
                <w:sz w:val="16"/>
                <w:szCs w:val="22"/>
              </w:rPr>
              <w:t xml:space="preserve">contain </w:t>
            </w:r>
            <w:r w:rsidR="0002340E" w:rsidRPr="00560C2C">
              <w:rPr>
                <w:sz w:val="16"/>
                <w:szCs w:val="22"/>
              </w:rPr>
              <w:t xml:space="preserve">Hog Deer </w:t>
            </w:r>
            <w:r w:rsidR="00626129" w:rsidRPr="00560C2C">
              <w:rPr>
                <w:sz w:val="16"/>
                <w:szCs w:val="22"/>
              </w:rPr>
              <w:t xml:space="preserve">within the coastal area and </w:t>
            </w:r>
            <w:r w:rsidR="00103DB0" w:rsidRPr="00560C2C">
              <w:rPr>
                <w:sz w:val="16"/>
                <w:szCs w:val="22"/>
              </w:rPr>
              <w:t>prevent Fallow Deer</w:t>
            </w:r>
            <w:r w:rsidR="00E81A4E" w:rsidRPr="00560C2C">
              <w:rPr>
                <w:sz w:val="16"/>
                <w:szCs w:val="22"/>
              </w:rPr>
              <w:t xml:space="preserve"> </w:t>
            </w:r>
            <w:r w:rsidR="00936889" w:rsidRPr="00560C2C">
              <w:rPr>
                <w:sz w:val="16"/>
                <w:szCs w:val="22"/>
              </w:rPr>
              <w:t>spreading</w:t>
            </w:r>
            <w:r w:rsidR="00E81A4E" w:rsidRPr="00560C2C">
              <w:rPr>
                <w:sz w:val="16"/>
                <w:szCs w:val="22"/>
              </w:rPr>
              <w:t xml:space="preserve"> into Wilsons Promontory </w:t>
            </w:r>
            <w:r w:rsidR="00D550E5" w:rsidRPr="00560C2C">
              <w:rPr>
                <w:sz w:val="16"/>
                <w:szCs w:val="22"/>
              </w:rPr>
              <w:t>and the coastal area.</w:t>
            </w:r>
          </w:p>
        </w:tc>
      </w:tr>
      <w:tr w:rsidR="00795032" w:rsidRPr="006761D6" w14:paraId="78D4F402" w14:textId="77777777" w:rsidTr="04158AE7">
        <w:trPr>
          <w:trHeight w:val="540"/>
        </w:trPr>
        <w:tc>
          <w:tcPr>
            <w:tcW w:w="847" w:type="pct"/>
          </w:tcPr>
          <w:p w14:paraId="5029A362" w14:textId="01EA5F3B" w:rsidR="001C240B" w:rsidRPr="00865367" w:rsidRDefault="001C240B" w:rsidP="0019181E">
            <w:pPr>
              <w:pStyle w:val="TableBody"/>
              <w:rPr>
                <w:rFonts w:eastAsia="Times New Roman"/>
                <w:sz w:val="16"/>
                <w:szCs w:val="22"/>
                <w:lang w:eastAsia="en-GB"/>
              </w:rPr>
            </w:pPr>
            <w:r>
              <w:rPr>
                <w:rFonts w:eastAsia="Times New Roman"/>
                <w:sz w:val="16"/>
                <w:szCs w:val="22"/>
                <w:lang w:eastAsia="en-GB"/>
              </w:rPr>
              <w:lastRenderedPageBreak/>
              <w:t>Coastal woodlands, heathlands and forests</w:t>
            </w:r>
          </w:p>
        </w:tc>
        <w:tc>
          <w:tcPr>
            <w:tcW w:w="850" w:type="pct"/>
          </w:tcPr>
          <w:p w14:paraId="7833F976" w14:textId="6C44246D" w:rsidR="001C240B" w:rsidRDefault="001C240B" w:rsidP="0019181E">
            <w:pPr>
              <w:pStyle w:val="TableBody"/>
              <w:rPr>
                <w:sz w:val="16"/>
                <w:szCs w:val="22"/>
              </w:rPr>
            </w:pPr>
            <w:r>
              <w:rPr>
                <w:sz w:val="16"/>
                <w:szCs w:val="22"/>
              </w:rPr>
              <w:t>Mornington Peninsula:</w:t>
            </w:r>
          </w:p>
          <w:p w14:paraId="66663C89" w14:textId="77777777" w:rsidR="001C240B" w:rsidRPr="001C240B" w:rsidRDefault="001C240B" w:rsidP="001C240B">
            <w:pPr>
              <w:pStyle w:val="Tablelistbullet"/>
              <w:ind w:left="317" w:hanging="317"/>
              <w:rPr>
                <w:sz w:val="16"/>
                <w:szCs w:val="22"/>
              </w:rPr>
            </w:pPr>
            <w:r>
              <w:rPr>
                <w:rFonts w:eastAsia="Times New Roman"/>
                <w:sz w:val="16"/>
                <w:szCs w:val="22"/>
                <w:lang w:eastAsia="en-GB"/>
              </w:rPr>
              <w:t>M</w:t>
            </w:r>
            <w:r w:rsidRPr="001C240B">
              <w:rPr>
                <w:rFonts w:eastAsia="Times New Roman"/>
                <w:sz w:val="16"/>
                <w:szCs w:val="22"/>
                <w:lang w:eastAsia="en-GB"/>
              </w:rPr>
              <w:t>ornington Peninsula National Park</w:t>
            </w:r>
          </w:p>
          <w:p w14:paraId="569E0CA4" w14:textId="77777777" w:rsidR="001C240B" w:rsidRDefault="001C240B" w:rsidP="001C240B">
            <w:pPr>
              <w:pStyle w:val="Tablelistbullet"/>
              <w:ind w:left="317" w:hanging="317"/>
              <w:rPr>
                <w:sz w:val="16"/>
                <w:szCs w:val="22"/>
              </w:rPr>
            </w:pPr>
            <w:r>
              <w:rPr>
                <w:sz w:val="16"/>
                <w:szCs w:val="22"/>
              </w:rPr>
              <w:t>Devilbend Natural Features Reserve</w:t>
            </w:r>
          </w:p>
          <w:p w14:paraId="6EA5984B" w14:textId="77777777" w:rsidR="001C240B" w:rsidRDefault="001C240B" w:rsidP="001C240B">
            <w:pPr>
              <w:pStyle w:val="Tablelistbullet"/>
              <w:ind w:left="317" w:hanging="317"/>
              <w:rPr>
                <w:sz w:val="16"/>
                <w:szCs w:val="22"/>
              </w:rPr>
            </w:pPr>
            <w:r>
              <w:rPr>
                <w:sz w:val="16"/>
                <w:szCs w:val="22"/>
              </w:rPr>
              <w:t>Coolart wetlands</w:t>
            </w:r>
          </w:p>
          <w:p w14:paraId="686DB799" w14:textId="5BAA5AA3" w:rsidR="001C240B" w:rsidRPr="00865367" w:rsidRDefault="001C240B" w:rsidP="001C240B">
            <w:pPr>
              <w:pStyle w:val="Tablelistbullet"/>
              <w:ind w:left="317" w:hanging="317"/>
              <w:rPr>
                <w:sz w:val="16"/>
                <w:szCs w:val="22"/>
              </w:rPr>
            </w:pPr>
            <w:r>
              <w:rPr>
                <w:sz w:val="16"/>
                <w:szCs w:val="22"/>
              </w:rPr>
              <w:t>Tootgarook Swamp</w:t>
            </w:r>
          </w:p>
        </w:tc>
        <w:tc>
          <w:tcPr>
            <w:tcW w:w="953" w:type="pct"/>
          </w:tcPr>
          <w:p w14:paraId="54294FFB" w14:textId="77777777" w:rsidR="001C240B" w:rsidRDefault="001C240B" w:rsidP="0019181E">
            <w:pPr>
              <w:pStyle w:val="TableBody"/>
              <w:rPr>
                <w:rFonts w:eastAsia="Times New Roman"/>
                <w:sz w:val="16"/>
                <w:szCs w:val="22"/>
                <w:lang w:eastAsia="en-GB"/>
              </w:rPr>
            </w:pPr>
            <w:r>
              <w:rPr>
                <w:rFonts w:eastAsia="Times New Roman"/>
                <w:sz w:val="16"/>
                <w:szCs w:val="22"/>
                <w:lang w:eastAsia="en-GB"/>
              </w:rPr>
              <w:t>Parks Victoria, Local Government, DEECA, SSAA, ADA, Landcare</w:t>
            </w:r>
          </w:p>
        </w:tc>
        <w:tc>
          <w:tcPr>
            <w:tcW w:w="2350" w:type="pct"/>
          </w:tcPr>
          <w:p w14:paraId="6E050D19" w14:textId="56EF648D" w:rsidR="002C5CCF" w:rsidRPr="003A1638" w:rsidRDefault="001C240B" w:rsidP="0019181E">
            <w:pPr>
              <w:pStyle w:val="TableBody"/>
              <w:rPr>
                <w:sz w:val="16"/>
                <w:szCs w:val="22"/>
              </w:rPr>
            </w:pPr>
            <w:r>
              <w:rPr>
                <w:sz w:val="16"/>
                <w:szCs w:val="22"/>
              </w:rPr>
              <w:t xml:space="preserve">Populations of deer have been recorded across the Peninsula in a number of locations. </w:t>
            </w:r>
            <w:r w:rsidR="009154CE">
              <w:rPr>
                <w:sz w:val="16"/>
                <w:szCs w:val="22"/>
              </w:rPr>
              <w:t xml:space="preserve">Reserves in the area </w:t>
            </w:r>
            <w:r w:rsidR="009154CE" w:rsidRPr="002C5CCF">
              <w:rPr>
                <w:sz w:val="16"/>
                <w:szCs w:val="22"/>
              </w:rPr>
              <w:t>support</w:t>
            </w:r>
            <w:r w:rsidR="009154CE" w:rsidRPr="003A1638">
              <w:rPr>
                <w:sz w:val="16"/>
                <w:szCs w:val="22"/>
              </w:rPr>
              <w:t xml:space="preserve"> a</w:t>
            </w:r>
            <w:r w:rsidR="009154CE" w:rsidRPr="002C5CCF">
              <w:rPr>
                <w:sz w:val="16"/>
                <w:szCs w:val="22"/>
              </w:rPr>
              <w:t xml:space="preserve"> </w:t>
            </w:r>
            <w:r w:rsidR="009154CE" w:rsidRPr="003A1638">
              <w:rPr>
                <w:sz w:val="16"/>
                <w:szCs w:val="22"/>
              </w:rPr>
              <w:t xml:space="preserve">range of </w:t>
            </w:r>
            <w:r w:rsidR="002C5CCF" w:rsidRPr="003A1638">
              <w:rPr>
                <w:sz w:val="16"/>
                <w:szCs w:val="22"/>
              </w:rPr>
              <w:t xml:space="preserve">biodiversity </w:t>
            </w:r>
            <w:r w:rsidR="009154CE" w:rsidRPr="003A1638">
              <w:rPr>
                <w:sz w:val="16"/>
                <w:szCs w:val="22"/>
              </w:rPr>
              <w:t xml:space="preserve">values including </w:t>
            </w:r>
            <w:r w:rsidR="00760034">
              <w:rPr>
                <w:sz w:val="16"/>
                <w:szCs w:val="22"/>
              </w:rPr>
              <w:t xml:space="preserve">several </w:t>
            </w:r>
            <w:r w:rsidR="001A4273">
              <w:rPr>
                <w:sz w:val="16"/>
                <w:szCs w:val="22"/>
              </w:rPr>
              <w:t xml:space="preserve">threatened </w:t>
            </w:r>
            <w:r w:rsidR="009B56B5">
              <w:rPr>
                <w:sz w:val="16"/>
                <w:szCs w:val="22"/>
              </w:rPr>
              <w:t xml:space="preserve">EVC’s, </w:t>
            </w:r>
            <w:r w:rsidR="00E70499">
              <w:rPr>
                <w:sz w:val="16"/>
                <w:szCs w:val="22"/>
              </w:rPr>
              <w:t>flora and</w:t>
            </w:r>
            <w:r w:rsidR="002C5CCF" w:rsidRPr="003A1638">
              <w:rPr>
                <w:sz w:val="16"/>
                <w:szCs w:val="22"/>
              </w:rPr>
              <w:t xml:space="preserve"> fauna.</w:t>
            </w:r>
          </w:p>
          <w:p w14:paraId="59FA2E44" w14:textId="7287039A" w:rsidR="001C240B" w:rsidRDefault="001C240B" w:rsidP="0019181E">
            <w:pPr>
              <w:pStyle w:val="TableBody"/>
              <w:rPr>
                <w:sz w:val="16"/>
                <w:szCs w:val="22"/>
              </w:rPr>
            </w:pPr>
            <w:r w:rsidRPr="003A1638">
              <w:rPr>
                <w:sz w:val="16"/>
                <w:szCs w:val="22"/>
              </w:rPr>
              <w:t>Control of deer within these areas will benefit agricultural, road safety and conservation outcomes</w:t>
            </w:r>
            <w:r w:rsidR="00AC0675">
              <w:rPr>
                <w:sz w:val="16"/>
                <w:szCs w:val="22"/>
              </w:rPr>
              <w:t xml:space="preserve"> </w:t>
            </w:r>
            <w:r w:rsidR="00B513B7">
              <w:rPr>
                <w:sz w:val="16"/>
                <w:szCs w:val="22"/>
              </w:rPr>
              <w:t xml:space="preserve">locally </w:t>
            </w:r>
            <w:r w:rsidR="00AC0675">
              <w:rPr>
                <w:sz w:val="16"/>
                <w:szCs w:val="22"/>
              </w:rPr>
              <w:t>and avoid</w:t>
            </w:r>
            <w:r w:rsidR="00D53055">
              <w:rPr>
                <w:sz w:val="16"/>
                <w:szCs w:val="22"/>
              </w:rPr>
              <w:t xml:space="preserve"> increased</w:t>
            </w:r>
            <w:r w:rsidR="00AB6433">
              <w:rPr>
                <w:sz w:val="16"/>
                <w:szCs w:val="22"/>
              </w:rPr>
              <w:t xml:space="preserve"> impacts </w:t>
            </w:r>
            <w:r w:rsidR="00893F1B">
              <w:rPr>
                <w:sz w:val="16"/>
                <w:szCs w:val="22"/>
              </w:rPr>
              <w:t xml:space="preserve">of herbivores </w:t>
            </w:r>
            <w:r w:rsidR="00B513B7">
              <w:rPr>
                <w:sz w:val="16"/>
                <w:szCs w:val="22"/>
              </w:rPr>
              <w:t>includi</w:t>
            </w:r>
            <w:r w:rsidR="00B513B7" w:rsidRPr="00795032">
              <w:rPr>
                <w:bCs/>
                <w:sz w:val="16"/>
                <w:szCs w:val="22"/>
              </w:rPr>
              <w:t>ng</w:t>
            </w:r>
            <w:r w:rsidR="00893F1B">
              <w:rPr>
                <w:sz w:val="16"/>
                <w:szCs w:val="22"/>
              </w:rPr>
              <w:t xml:space="preserve"> deer.</w:t>
            </w:r>
          </w:p>
          <w:p w14:paraId="4FEE437F" w14:textId="58D13111" w:rsidR="00832655" w:rsidRPr="00865367" w:rsidRDefault="00407FA1" w:rsidP="00EE54F9">
            <w:pPr>
              <w:pStyle w:val="TableBody"/>
              <w:rPr>
                <w:sz w:val="16"/>
                <w:szCs w:val="22"/>
              </w:rPr>
            </w:pPr>
            <w:r>
              <w:rPr>
                <w:sz w:val="16"/>
                <w:szCs w:val="22"/>
              </w:rPr>
              <w:t>F</w:t>
            </w:r>
            <w:r w:rsidRPr="003A1638">
              <w:rPr>
                <w:sz w:val="16"/>
                <w:szCs w:val="22"/>
              </w:rPr>
              <w:t xml:space="preserve">urther investigation </w:t>
            </w:r>
            <w:r>
              <w:rPr>
                <w:sz w:val="16"/>
                <w:szCs w:val="22"/>
              </w:rPr>
              <w:t xml:space="preserve">is </w:t>
            </w:r>
            <w:r w:rsidRPr="003A1638">
              <w:rPr>
                <w:sz w:val="16"/>
                <w:szCs w:val="22"/>
              </w:rPr>
              <w:t>required to determine population distribution</w:t>
            </w:r>
            <w:r>
              <w:rPr>
                <w:sz w:val="16"/>
                <w:szCs w:val="22"/>
              </w:rPr>
              <w:t>s</w:t>
            </w:r>
            <w:r w:rsidRPr="003A1638">
              <w:rPr>
                <w:sz w:val="16"/>
                <w:szCs w:val="22"/>
              </w:rPr>
              <w:t xml:space="preserve"> of </w:t>
            </w:r>
            <w:r>
              <w:rPr>
                <w:sz w:val="16"/>
                <w:szCs w:val="22"/>
              </w:rPr>
              <w:t>F</w:t>
            </w:r>
            <w:r w:rsidRPr="003A1638">
              <w:rPr>
                <w:sz w:val="16"/>
                <w:szCs w:val="22"/>
              </w:rPr>
              <w:t>allow</w:t>
            </w:r>
            <w:r w:rsidR="00B84B07">
              <w:rPr>
                <w:sz w:val="16"/>
                <w:szCs w:val="22"/>
              </w:rPr>
              <w:t>, S</w:t>
            </w:r>
            <w:r w:rsidRPr="003A1638">
              <w:rPr>
                <w:sz w:val="16"/>
                <w:szCs w:val="22"/>
              </w:rPr>
              <w:t>ambar</w:t>
            </w:r>
            <w:r w:rsidR="00B84B07">
              <w:rPr>
                <w:sz w:val="16"/>
                <w:szCs w:val="22"/>
              </w:rPr>
              <w:t xml:space="preserve"> </w:t>
            </w:r>
            <w:r w:rsidRPr="003A1638">
              <w:rPr>
                <w:sz w:val="16"/>
                <w:szCs w:val="22"/>
              </w:rPr>
              <w:t xml:space="preserve">and </w:t>
            </w:r>
            <w:r w:rsidR="00B84B07">
              <w:rPr>
                <w:sz w:val="16"/>
                <w:szCs w:val="22"/>
              </w:rPr>
              <w:t xml:space="preserve">potentially </w:t>
            </w:r>
            <w:r w:rsidRPr="003A1638">
              <w:rPr>
                <w:sz w:val="16"/>
                <w:szCs w:val="22"/>
              </w:rPr>
              <w:t xml:space="preserve">Hog </w:t>
            </w:r>
            <w:r w:rsidR="00B84B07">
              <w:rPr>
                <w:sz w:val="16"/>
                <w:szCs w:val="22"/>
              </w:rPr>
              <w:t>D</w:t>
            </w:r>
            <w:r w:rsidRPr="003A1638">
              <w:rPr>
                <w:sz w:val="16"/>
                <w:szCs w:val="22"/>
              </w:rPr>
              <w:t>eer throughout the region</w:t>
            </w:r>
            <w:r w:rsidR="00EE54F9">
              <w:rPr>
                <w:sz w:val="16"/>
                <w:szCs w:val="22"/>
              </w:rPr>
              <w:t>.</w:t>
            </w:r>
            <w:r w:rsidRPr="003A1638">
              <w:rPr>
                <w:sz w:val="16"/>
                <w:szCs w:val="22"/>
              </w:rPr>
              <w:t xml:space="preserve"> </w:t>
            </w:r>
            <w:r w:rsidR="00832655" w:rsidRPr="00865367">
              <w:rPr>
                <w:sz w:val="16"/>
                <w:szCs w:val="22"/>
              </w:rPr>
              <w:t xml:space="preserve">Investigate deer impacts to determine </w:t>
            </w:r>
            <w:r w:rsidR="003640E5">
              <w:rPr>
                <w:sz w:val="16"/>
                <w:szCs w:val="22"/>
              </w:rPr>
              <w:t xml:space="preserve">whether local elimination </w:t>
            </w:r>
            <w:r w:rsidR="009154CE">
              <w:rPr>
                <w:sz w:val="16"/>
                <w:szCs w:val="22"/>
              </w:rPr>
              <w:t>is possible</w:t>
            </w:r>
            <w:r w:rsidR="00832655" w:rsidRPr="00865367">
              <w:rPr>
                <w:sz w:val="16"/>
                <w:szCs w:val="22"/>
              </w:rPr>
              <w:t>.</w:t>
            </w:r>
          </w:p>
        </w:tc>
      </w:tr>
      <w:tr w:rsidR="00F320FD" w:rsidRPr="006761D6" w14:paraId="2B9B7356" w14:textId="7032A474" w:rsidTr="04158AE7">
        <w:trPr>
          <w:trHeight w:val="415"/>
          <w:tblHeader/>
        </w:trPr>
        <w:tc>
          <w:tcPr>
            <w:tcW w:w="5000" w:type="pct"/>
            <w:gridSpan w:val="4"/>
            <w:shd w:val="clear" w:color="auto" w:fill="DEEAEB" w:themeFill="text1" w:themeFillTint="33"/>
          </w:tcPr>
          <w:p w14:paraId="4CEF7774" w14:textId="21F72250" w:rsidR="00F320FD" w:rsidRPr="00BE53A2" w:rsidRDefault="00F320FD" w:rsidP="00604C7A">
            <w:pPr>
              <w:pStyle w:val="TableBody"/>
              <w:rPr>
                <w:rFonts w:ascii="Arial" w:eastAsia="Times New Roman" w:hAnsi="Arial" w:cs="Arial"/>
                <w:b/>
                <w:bCs/>
                <w:sz w:val="16"/>
                <w:szCs w:val="22"/>
                <w:lang w:val="en-AU" w:eastAsia="en-GB"/>
              </w:rPr>
            </w:pPr>
            <w:r w:rsidRPr="00865367">
              <w:rPr>
                <w:b/>
                <w:bCs/>
                <w:sz w:val="16"/>
                <w:szCs w:val="22"/>
              </w:rPr>
              <w:t xml:space="preserve">Asset protection </w:t>
            </w:r>
          </w:p>
        </w:tc>
      </w:tr>
      <w:tr w:rsidR="00D607A5" w:rsidRPr="006761D6" w14:paraId="7961C34A" w14:textId="06A3286E" w:rsidTr="04158AE7">
        <w:trPr>
          <w:trHeight w:val="1186"/>
        </w:trPr>
        <w:tc>
          <w:tcPr>
            <w:tcW w:w="847" w:type="pct"/>
            <w:vMerge w:val="restart"/>
          </w:tcPr>
          <w:p w14:paraId="3C89A5F3" w14:textId="62EBBA68" w:rsidR="00D607A5" w:rsidRPr="00865367" w:rsidRDefault="00D607A5" w:rsidP="001A0E35">
            <w:pPr>
              <w:pStyle w:val="TableBody"/>
              <w:rPr>
                <w:rFonts w:eastAsia="Times New Roman"/>
                <w:sz w:val="16"/>
                <w:szCs w:val="16"/>
                <w:lang w:eastAsia="en-GB"/>
              </w:rPr>
            </w:pPr>
            <w:r w:rsidRPr="00BE53A2">
              <w:rPr>
                <w:sz w:val="16"/>
                <w:szCs w:val="16"/>
              </w:rPr>
              <w:t>Alpine Sphagnum Bogs and Associated Fens ecological community (alpine peatlands)</w:t>
            </w:r>
          </w:p>
        </w:tc>
        <w:tc>
          <w:tcPr>
            <w:tcW w:w="850" w:type="pct"/>
            <w:hideMark/>
          </w:tcPr>
          <w:p w14:paraId="05A4709B" w14:textId="6B52B2A8" w:rsidR="00D607A5" w:rsidRPr="00865367" w:rsidRDefault="00D607A5" w:rsidP="00A908A0">
            <w:pPr>
              <w:pStyle w:val="TableBody"/>
              <w:rPr>
                <w:sz w:val="16"/>
                <w:szCs w:val="16"/>
              </w:rPr>
            </w:pPr>
            <w:r w:rsidRPr="261F460E">
              <w:rPr>
                <w:sz w:val="16"/>
                <w:szCs w:val="16"/>
              </w:rPr>
              <w:t>Alpine bogs and fens</w:t>
            </w:r>
            <w:r w:rsidR="0024582F">
              <w:rPr>
                <w:sz w:val="16"/>
                <w:szCs w:val="16"/>
              </w:rPr>
              <w:t>. Locations are listed below.</w:t>
            </w:r>
            <w:r w:rsidR="0024582F" w:rsidRPr="261F460E" w:rsidDel="0024582F">
              <w:rPr>
                <w:sz w:val="16"/>
                <w:szCs w:val="16"/>
              </w:rPr>
              <w:t xml:space="preserve"> </w:t>
            </w:r>
          </w:p>
        </w:tc>
        <w:tc>
          <w:tcPr>
            <w:tcW w:w="953" w:type="pct"/>
            <w:hideMark/>
          </w:tcPr>
          <w:p w14:paraId="2EAB36CB" w14:textId="5381D775" w:rsidR="00D607A5" w:rsidRPr="00865367" w:rsidRDefault="00D607A5" w:rsidP="001A0E35">
            <w:pPr>
              <w:pStyle w:val="TableBody"/>
              <w:rPr>
                <w:rFonts w:eastAsia="Times New Roman" w:cs="Arial"/>
                <w:sz w:val="16"/>
                <w:szCs w:val="22"/>
                <w:lang w:val="en-AU" w:eastAsia="en-GB"/>
              </w:rPr>
            </w:pPr>
            <w:r>
              <w:rPr>
                <w:rFonts w:eastAsia="Times New Roman" w:cs="Arial"/>
                <w:sz w:val="16"/>
                <w:szCs w:val="22"/>
                <w:lang w:eastAsia="en-GB"/>
              </w:rPr>
              <w:t>DEECA</w:t>
            </w:r>
            <w:r w:rsidRPr="00865367">
              <w:rPr>
                <w:rFonts w:eastAsia="Times New Roman" w:cs="Arial"/>
                <w:sz w:val="16"/>
                <w:szCs w:val="22"/>
                <w:lang w:eastAsia="en-GB"/>
              </w:rPr>
              <w:t>, Parks Victoria, Traditional Owners, North East CMA, East Gippsland CMA, West Gippsland CMA, Goulburn Broken CMA community groups</w:t>
            </w:r>
          </w:p>
        </w:tc>
        <w:tc>
          <w:tcPr>
            <w:tcW w:w="2350" w:type="pct"/>
          </w:tcPr>
          <w:p w14:paraId="6DEC0B8F" w14:textId="050B61B4" w:rsidR="00D607A5" w:rsidRPr="00560C2C" w:rsidRDefault="00D607A5" w:rsidP="001A0E35">
            <w:pPr>
              <w:pStyle w:val="TableBody"/>
              <w:rPr>
                <w:sz w:val="16"/>
                <w:szCs w:val="22"/>
              </w:rPr>
            </w:pPr>
            <w:r w:rsidRPr="00560C2C">
              <w:rPr>
                <w:sz w:val="16"/>
                <w:szCs w:val="22"/>
              </w:rPr>
              <w:t xml:space="preserve">Alpine bogs and fens are endangered under the EPBC Act and threatened in the FFG Act. Threats from deer include browsing, trampling, and wallowing. Wallows damage waterbodies and the habitat of threatened species like the Alpine Bog Skink and Alpine Tree Frog. There is a well-coordinated deer management program already in place being led by Parks Victoria. </w:t>
            </w:r>
          </w:p>
        </w:tc>
      </w:tr>
      <w:tr w:rsidR="00D607A5" w:rsidRPr="006761D6" w14:paraId="467DB571" w14:textId="70EE4F20" w:rsidTr="04158AE7">
        <w:trPr>
          <w:trHeight w:val="708"/>
        </w:trPr>
        <w:tc>
          <w:tcPr>
            <w:tcW w:w="847" w:type="pct"/>
            <w:vMerge/>
          </w:tcPr>
          <w:p w14:paraId="191F9B69" w14:textId="77777777" w:rsidR="00D607A5" w:rsidRPr="00865367" w:rsidRDefault="00D607A5" w:rsidP="00923F16">
            <w:pPr>
              <w:pStyle w:val="TableBody"/>
              <w:rPr>
                <w:rFonts w:eastAsia="Times New Roman"/>
                <w:sz w:val="16"/>
                <w:szCs w:val="22"/>
                <w:lang w:eastAsia="en-GB"/>
              </w:rPr>
            </w:pPr>
          </w:p>
        </w:tc>
        <w:tc>
          <w:tcPr>
            <w:tcW w:w="850" w:type="pct"/>
          </w:tcPr>
          <w:p w14:paraId="6C99D998" w14:textId="1CBB777E" w:rsidR="00D607A5" w:rsidRPr="00865367" w:rsidRDefault="00D607A5" w:rsidP="00923F16">
            <w:pPr>
              <w:pStyle w:val="TableBody"/>
              <w:rPr>
                <w:sz w:val="16"/>
                <w:szCs w:val="22"/>
              </w:rPr>
            </w:pPr>
            <w:r w:rsidRPr="00865367">
              <w:rPr>
                <w:sz w:val="16"/>
                <w:szCs w:val="22"/>
              </w:rPr>
              <w:t>Pheasant Creek Flora Reserve</w:t>
            </w:r>
          </w:p>
        </w:tc>
        <w:tc>
          <w:tcPr>
            <w:tcW w:w="953" w:type="pct"/>
          </w:tcPr>
          <w:p w14:paraId="653D7CE0" w14:textId="5D6D7B32" w:rsidR="00D607A5" w:rsidRPr="00865367" w:rsidRDefault="00D607A5" w:rsidP="00923F16">
            <w:pPr>
              <w:pStyle w:val="TableBody"/>
              <w:rPr>
                <w:rFonts w:eastAsia="Times New Roman" w:cs="Arial"/>
                <w:sz w:val="16"/>
                <w:szCs w:val="22"/>
                <w:lang w:eastAsia="en-GB"/>
              </w:rPr>
            </w:pPr>
            <w:r w:rsidRPr="00865367">
              <w:rPr>
                <w:rFonts w:eastAsia="Times New Roman" w:cs="Arial"/>
                <w:sz w:val="16"/>
                <w:szCs w:val="22"/>
                <w:lang w:eastAsia="en-GB"/>
              </w:rPr>
              <w:t>Parks Victoria, Traditional Owners, North East CMA</w:t>
            </w:r>
            <w:r>
              <w:rPr>
                <w:rFonts w:eastAsia="Times New Roman" w:cs="Arial"/>
                <w:sz w:val="16"/>
                <w:szCs w:val="22"/>
                <w:lang w:eastAsia="en-GB"/>
              </w:rPr>
              <w:t>, HVP</w:t>
            </w:r>
          </w:p>
        </w:tc>
        <w:tc>
          <w:tcPr>
            <w:tcW w:w="2350" w:type="pct"/>
          </w:tcPr>
          <w:p w14:paraId="02EC8382" w14:textId="672E360A" w:rsidR="00D607A5" w:rsidRPr="00560C2C" w:rsidRDefault="00D607A5" w:rsidP="00923F16">
            <w:pPr>
              <w:pStyle w:val="TableBody"/>
              <w:rPr>
                <w:sz w:val="16"/>
                <w:szCs w:val="22"/>
              </w:rPr>
            </w:pPr>
            <w:r w:rsidRPr="00560C2C">
              <w:rPr>
                <w:sz w:val="16"/>
                <w:szCs w:val="22"/>
              </w:rPr>
              <w:t xml:space="preserve">This area supports over 40 threatened species including summer/Shelley leek-orchid. This area also contains lower elevation bogs and fens, which are susceptible to deer wallowing. A 5 hectare fenced area has been created to exclude deer to protect these values. </w:t>
            </w:r>
          </w:p>
        </w:tc>
      </w:tr>
      <w:tr w:rsidR="00D607A5" w:rsidRPr="006761D6" w14:paraId="26BF2AEA" w14:textId="77777777" w:rsidTr="04158AE7">
        <w:trPr>
          <w:trHeight w:val="540"/>
        </w:trPr>
        <w:tc>
          <w:tcPr>
            <w:tcW w:w="847" w:type="pct"/>
            <w:vMerge/>
          </w:tcPr>
          <w:p w14:paraId="751A7E98" w14:textId="77777777" w:rsidR="00D607A5" w:rsidRPr="00865367" w:rsidRDefault="00D607A5" w:rsidP="00D607A5">
            <w:pPr>
              <w:rPr>
                <w:rFonts w:eastAsia="Times New Roman"/>
                <w:sz w:val="16"/>
                <w:szCs w:val="22"/>
                <w:lang w:eastAsia="en-GB"/>
              </w:rPr>
            </w:pPr>
          </w:p>
        </w:tc>
        <w:tc>
          <w:tcPr>
            <w:tcW w:w="850" w:type="pct"/>
            <w:hideMark/>
          </w:tcPr>
          <w:p w14:paraId="14778C26" w14:textId="77777777" w:rsidR="00D607A5" w:rsidRPr="00865367" w:rsidRDefault="00D607A5" w:rsidP="00C31E08">
            <w:pPr>
              <w:pStyle w:val="TableBody"/>
              <w:rPr>
                <w:rFonts w:eastAsia="Times New Roman" w:cs="Arial"/>
                <w:sz w:val="16"/>
                <w:szCs w:val="22"/>
                <w:lang w:val="en-AU" w:eastAsia="en-GB"/>
              </w:rPr>
            </w:pPr>
            <w:r w:rsidRPr="00865367">
              <w:rPr>
                <w:rFonts w:eastAsia="Times New Roman" w:cs="Arial"/>
                <w:sz w:val="16"/>
                <w:szCs w:val="22"/>
                <w:lang w:eastAsia="en-GB"/>
              </w:rPr>
              <w:t>Lower elevation bogs and fens at Kiewa terraces</w:t>
            </w:r>
          </w:p>
        </w:tc>
        <w:tc>
          <w:tcPr>
            <w:tcW w:w="953" w:type="pct"/>
            <w:hideMark/>
          </w:tcPr>
          <w:p w14:paraId="49485C41" w14:textId="77777777" w:rsidR="00D607A5" w:rsidRPr="00865367" w:rsidRDefault="00D607A5" w:rsidP="00C31E08">
            <w:pPr>
              <w:pStyle w:val="TableBody"/>
              <w:rPr>
                <w:rFonts w:eastAsia="Times New Roman" w:cs="Arial"/>
                <w:sz w:val="16"/>
                <w:szCs w:val="22"/>
                <w:lang w:val="en-AU" w:eastAsia="en-GB"/>
              </w:rPr>
            </w:pPr>
            <w:r w:rsidRPr="00865367">
              <w:rPr>
                <w:rFonts w:eastAsia="Times New Roman" w:cs="Arial"/>
                <w:sz w:val="16"/>
                <w:szCs w:val="22"/>
                <w:lang w:eastAsia="en-GB"/>
              </w:rPr>
              <w:t xml:space="preserve">Parks Victoria, </w:t>
            </w:r>
            <w:r>
              <w:rPr>
                <w:rFonts w:eastAsia="Times New Roman" w:cs="Arial"/>
                <w:sz w:val="16"/>
                <w:szCs w:val="22"/>
                <w:lang w:eastAsia="en-GB"/>
              </w:rPr>
              <w:t>DEECA</w:t>
            </w:r>
            <w:r w:rsidRPr="00865367">
              <w:rPr>
                <w:rFonts w:eastAsia="Times New Roman" w:cs="Arial"/>
                <w:sz w:val="16"/>
                <w:szCs w:val="22"/>
                <w:lang w:eastAsia="en-GB"/>
              </w:rPr>
              <w:t>, Traditional Owners</w:t>
            </w:r>
          </w:p>
        </w:tc>
        <w:tc>
          <w:tcPr>
            <w:tcW w:w="2350" w:type="pct"/>
            <w:vAlign w:val="center"/>
          </w:tcPr>
          <w:p w14:paraId="78080A45" w14:textId="7F810446" w:rsidR="00D607A5" w:rsidRPr="00560C2C" w:rsidRDefault="00D607A5" w:rsidP="00C31E08">
            <w:pPr>
              <w:pStyle w:val="TableBody"/>
              <w:rPr>
                <w:sz w:val="16"/>
                <w:szCs w:val="22"/>
              </w:rPr>
            </w:pPr>
            <w:r w:rsidRPr="00865367">
              <w:rPr>
                <w:sz w:val="16"/>
                <w:szCs w:val="22"/>
              </w:rPr>
              <w:t>Similarly to the alpine bogs and fens, the lower elevation bogs and fens are also at risk from deer browsing, trampling, and wallowing. Investigate impacts.</w:t>
            </w:r>
          </w:p>
        </w:tc>
      </w:tr>
      <w:tr w:rsidR="001C240B" w:rsidRPr="006761D6" w14:paraId="2F0C482A" w14:textId="3D711DC0" w:rsidTr="04158AE7">
        <w:trPr>
          <w:trHeight w:val="540"/>
        </w:trPr>
        <w:tc>
          <w:tcPr>
            <w:tcW w:w="847" w:type="pct"/>
          </w:tcPr>
          <w:p w14:paraId="0ED8873A" w14:textId="25915F83" w:rsidR="00F41146" w:rsidRPr="00865367" w:rsidRDefault="00F41146" w:rsidP="0009297F">
            <w:pPr>
              <w:pStyle w:val="TableBody"/>
              <w:rPr>
                <w:rFonts w:eastAsia="Times New Roman"/>
                <w:sz w:val="16"/>
                <w:szCs w:val="22"/>
                <w:lang w:eastAsia="en-GB"/>
              </w:rPr>
            </w:pPr>
            <w:r w:rsidRPr="00865367">
              <w:rPr>
                <w:rFonts w:eastAsia="Times New Roman"/>
                <w:sz w:val="16"/>
                <w:szCs w:val="22"/>
                <w:lang w:eastAsia="en-GB"/>
              </w:rPr>
              <w:t>Shrublands</w:t>
            </w:r>
          </w:p>
        </w:tc>
        <w:tc>
          <w:tcPr>
            <w:tcW w:w="850" w:type="pct"/>
            <w:hideMark/>
          </w:tcPr>
          <w:p w14:paraId="368DDAE8" w14:textId="3AE19E5F" w:rsidR="00F41146" w:rsidRPr="00865367" w:rsidRDefault="00F41146" w:rsidP="00A908A0">
            <w:pPr>
              <w:pStyle w:val="TableBody"/>
              <w:rPr>
                <w:sz w:val="16"/>
                <w:szCs w:val="22"/>
              </w:rPr>
            </w:pPr>
            <w:r w:rsidRPr="00865367">
              <w:rPr>
                <w:rFonts w:eastAsia="Times New Roman"/>
                <w:sz w:val="16"/>
                <w:szCs w:val="22"/>
                <w:lang w:eastAsia="en-GB"/>
              </w:rPr>
              <w:t xml:space="preserve">Rocky </w:t>
            </w:r>
            <w:r w:rsidR="0033311D">
              <w:rPr>
                <w:rFonts w:eastAsia="Times New Roman"/>
                <w:sz w:val="16"/>
                <w:szCs w:val="22"/>
                <w:lang w:eastAsia="en-GB"/>
              </w:rPr>
              <w:t>O</w:t>
            </w:r>
            <w:r w:rsidRPr="00865367">
              <w:rPr>
                <w:rFonts w:eastAsia="Times New Roman"/>
                <w:sz w:val="16"/>
                <w:szCs w:val="22"/>
                <w:lang w:eastAsia="en-GB"/>
              </w:rPr>
              <w:t xml:space="preserve">utcrop </w:t>
            </w:r>
            <w:r w:rsidR="0033311D">
              <w:rPr>
                <w:rFonts w:eastAsia="Times New Roman"/>
                <w:sz w:val="16"/>
                <w:szCs w:val="22"/>
                <w:lang w:eastAsia="en-GB"/>
              </w:rPr>
              <w:t>S</w:t>
            </w:r>
            <w:r w:rsidRPr="00865367">
              <w:rPr>
                <w:rFonts w:eastAsia="Times New Roman"/>
                <w:sz w:val="16"/>
                <w:szCs w:val="22"/>
                <w:lang w:eastAsia="en-GB"/>
              </w:rPr>
              <w:t>hrubland</w:t>
            </w:r>
            <w:r w:rsidRPr="00865367">
              <w:rPr>
                <w:sz w:val="16"/>
                <w:szCs w:val="22"/>
              </w:rPr>
              <w:t xml:space="preserve"> in Burrowa Pine Mountain National Park</w:t>
            </w:r>
          </w:p>
        </w:tc>
        <w:tc>
          <w:tcPr>
            <w:tcW w:w="953" w:type="pct"/>
            <w:hideMark/>
          </w:tcPr>
          <w:p w14:paraId="3E0DB602" w14:textId="78E23D4C" w:rsidR="00F41146" w:rsidRPr="00865367" w:rsidRDefault="00F41146" w:rsidP="001A0E35">
            <w:pPr>
              <w:pStyle w:val="TableBody"/>
              <w:rPr>
                <w:rFonts w:eastAsia="Times New Roman" w:cs="Arial"/>
                <w:sz w:val="16"/>
                <w:szCs w:val="22"/>
                <w:lang w:val="en-AU" w:eastAsia="en-GB"/>
              </w:rPr>
            </w:pPr>
            <w:r w:rsidRPr="00865367">
              <w:rPr>
                <w:rFonts w:eastAsia="Times New Roman" w:cs="Arial"/>
                <w:sz w:val="16"/>
                <w:szCs w:val="22"/>
                <w:lang w:eastAsia="en-GB"/>
              </w:rPr>
              <w:t xml:space="preserve">Parks Victoria, </w:t>
            </w:r>
            <w:r w:rsidR="003E40D3">
              <w:rPr>
                <w:rFonts w:eastAsia="Times New Roman" w:cs="Arial"/>
                <w:sz w:val="16"/>
                <w:szCs w:val="22"/>
                <w:lang w:eastAsia="en-GB"/>
              </w:rPr>
              <w:t>DEECA</w:t>
            </w:r>
            <w:r w:rsidRPr="00865367">
              <w:rPr>
                <w:rFonts w:eastAsia="Times New Roman" w:cs="Arial"/>
                <w:sz w:val="16"/>
                <w:szCs w:val="22"/>
                <w:lang w:eastAsia="en-GB"/>
              </w:rPr>
              <w:t>, Traditional Owners, North East CMA</w:t>
            </w:r>
          </w:p>
        </w:tc>
        <w:tc>
          <w:tcPr>
            <w:tcW w:w="2350" w:type="pct"/>
          </w:tcPr>
          <w:p w14:paraId="59DDC89B" w14:textId="2CFDAD62" w:rsidR="00F41146" w:rsidRPr="00560C2C" w:rsidRDefault="00F41146" w:rsidP="001A0E35">
            <w:pPr>
              <w:pStyle w:val="TableBody"/>
              <w:rPr>
                <w:sz w:val="16"/>
                <w:szCs w:val="22"/>
              </w:rPr>
            </w:pPr>
            <w:r w:rsidRPr="00560C2C">
              <w:rPr>
                <w:sz w:val="16"/>
                <w:szCs w:val="22"/>
              </w:rPr>
              <w:t xml:space="preserve">The rocky outcrop shrubland EVC found here is rare and deer pose a serious threat to this community. This area has had significant investment in deer control as part of </w:t>
            </w:r>
            <w:r w:rsidR="003E40D3" w:rsidRPr="00560C2C">
              <w:rPr>
                <w:sz w:val="16"/>
                <w:szCs w:val="22"/>
              </w:rPr>
              <w:t>DEECA</w:t>
            </w:r>
            <w:r w:rsidRPr="00560C2C">
              <w:rPr>
                <w:sz w:val="16"/>
                <w:szCs w:val="22"/>
              </w:rPr>
              <w:t xml:space="preserve">’s Bushfire Biodiversity Response and Recovery program. </w:t>
            </w:r>
          </w:p>
        </w:tc>
      </w:tr>
    </w:tbl>
    <w:p w14:paraId="2E2C8468" w14:textId="77777777" w:rsidR="00F11928" w:rsidRDefault="00F11928"/>
    <w:p w14:paraId="66246F37" w14:textId="77777777" w:rsidR="00A24568" w:rsidRDefault="00A24568"/>
    <w:p w14:paraId="00C19E71" w14:textId="77777777" w:rsidR="00A24568" w:rsidRDefault="00A24568"/>
    <w:tbl>
      <w:tblPr>
        <w:tblStyle w:val="Table-GovtTemplate"/>
        <w:tblW w:w="5079" w:type="pct"/>
        <w:tblLayout w:type="fixed"/>
        <w:tblLook w:val="04A0" w:firstRow="1" w:lastRow="0" w:firstColumn="1" w:lastColumn="0" w:noHBand="0" w:noVBand="1"/>
      </w:tblPr>
      <w:tblGrid>
        <w:gridCol w:w="2400"/>
        <w:gridCol w:w="2409"/>
        <w:gridCol w:w="2701"/>
        <w:gridCol w:w="6660"/>
      </w:tblGrid>
      <w:tr w:rsidR="008E57D2" w:rsidRPr="00B829F1" w14:paraId="652A8289" w14:textId="77777777" w:rsidTr="006657AC">
        <w:trPr>
          <w:cnfStyle w:val="100000000000" w:firstRow="1" w:lastRow="0" w:firstColumn="0" w:lastColumn="0" w:oddVBand="0" w:evenVBand="0" w:oddHBand="0" w:evenHBand="0" w:firstRowFirstColumn="0" w:firstRowLastColumn="0" w:lastRowFirstColumn="0" w:lastRowLastColumn="0"/>
          <w:tblHeader/>
        </w:trPr>
        <w:tc>
          <w:tcPr>
            <w:tcW w:w="847" w:type="pct"/>
          </w:tcPr>
          <w:p w14:paraId="03ECD2DA" w14:textId="77777777" w:rsidR="008E57D2" w:rsidRPr="00B829F1" w:rsidRDefault="008E57D2" w:rsidP="004F7307">
            <w:pPr>
              <w:pStyle w:val="Tableheading"/>
              <w:rPr>
                <w:b/>
                <w:sz w:val="16"/>
                <w:szCs w:val="22"/>
              </w:rPr>
            </w:pPr>
            <w:r w:rsidRPr="00B829F1">
              <w:rPr>
                <w:b/>
                <w:sz w:val="16"/>
                <w:szCs w:val="22"/>
              </w:rPr>
              <w:lastRenderedPageBreak/>
              <w:t>Type of value</w:t>
            </w:r>
          </w:p>
        </w:tc>
        <w:tc>
          <w:tcPr>
            <w:tcW w:w="850" w:type="pct"/>
          </w:tcPr>
          <w:p w14:paraId="2F61B2DD" w14:textId="77777777" w:rsidR="008E57D2" w:rsidRPr="00B829F1" w:rsidRDefault="008E57D2" w:rsidP="004F7307">
            <w:pPr>
              <w:pStyle w:val="Tableheading"/>
              <w:rPr>
                <w:b/>
                <w:sz w:val="16"/>
                <w:szCs w:val="22"/>
              </w:rPr>
            </w:pPr>
            <w:r w:rsidRPr="00B829F1">
              <w:rPr>
                <w:b/>
                <w:sz w:val="16"/>
                <w:szCs w:val="22"/>
              </w:rPr>
              <w:t>Priority locations</w:t>
            </w:r>
            <w:r>
              <w:rPr>
                <w:b/>
                <w:sz w:val="16"/>
                <w:szCs w:val="22"/>
              </w:rPr>
              <w:t xml:space="preserve"> </w:t>
            </w:r>
            <w:r w:rsidRPr="00D23D1B">
              <w:rPr>
                <w:b/>
                <w:sz w:val="16"/>
                <w:szCs w:val="22"/>
              </w:rPr>
              <w:t>/ EVCs</w:t>
            </w:r>
          </w:p>
        </w:tc>
        <w:tc>
          <w:tcPr>
            <w:tcW w:w="953" w:type="pct"/>
          </w:tcPr>
          <w:p w14:paraId="52178E91" w14:textId="77777777" w:rsidR="008E57D2" w:rsidRPr="00B829F1" w:rsidRDefault="008E57D2" w:rsidP="004F7307">
            <w:pPr>
              <w:pStyle w:val="Tableheading"/>
              <w:rPr>
                <w:b/>
                <w:sz w:val="16"/>
                <w:szCs w:val="22"/>
              </w:rPr>
            </w:pPr>
            <w:r w:rsidRPr="00B829F1">
              <w:rPr>
                <w:b/>
                <w:sz w:val="16"/>
                <w:szCs w:val="22"/>
              </w:rPr>
              <w:t>Potential partners</w:t>
            </w:r>
          </w:p>
        </w:tc>
        <w:tc>
          <w:tcPr>
            <w:tcW w:w="2350" w:type="pct"/>
          </w:tcPr>
          <w:p w14:paraId="6CC5390C" w14:textId="77777777" w:rsidR="008E57D2" w:rsidRPr="00B829F1" w:rsidRDefault="008E57D2" w:rsidP="004F7307">
            <w:pPr>
              <w:pStyle w:val="Tableheading"/>
              <w:rPr>
                <w:b/>
                <w:sz w:val="16"/>
                <w:szCs w:val="22"/>
              </w:rPr>
            </w:pPr>
            <w:r w:rsidRPr="00B829F1">
              <w:rPr>
                <w:b/>
                <w:sz w:val="16"/>
                <w:szCs w:val="22"/>
              </w:rPr>
              <w:t>Explanation</w:t>
            </w:r>
          </w:p>
        </w:tc>
      </w:tr>
      <w:tr w:rsidR="001C240B" w:rsidRPr="006761D6" w14:paraId="0F8F09F5" w14:textId="77777777" w:rsidTr="001446B3">
        <w:trPr>
          <w:trHeight w:val="540"/>
        </w:trPr>
        <w:tc>
          <w:tcPr>
            <w:tcW w:w="847" w:type="pct"/>
          </w:tcPr>
          <w:p w14:paraId="254B8CEE" w14:textId="78194A6D" w:rsidR="00F41146" w:rsidRPr="00865367" w:rsidRDefault="00F41146" w:rsidP="008A213A">
            <w:pPr>
              <w:rPr>
                <w:rFonts w:eastAsia="Times New Roman"/>
                <w:sz w:val="16"/>
                <w:szCs w:val="22"/>
                <w:lang w:eastAsia="en-GB"/>
              </w:rPr>
            </w:pPr>
          </w:p>
        </w:tc>
        <w:tc>
          <w:tcPr>
            <w:tcW w:w="850" w:type="pct"/>
            <w:hideMark/>
          </w:tcPr>
          <w:p w14:paraId="5E6A5C2D" w14:textId="3D90A61A" w:rsidR="00F41146" w:rsidRPr="00865367" w:rsidRDefault="00F41146" w:rsidP="007F0A13">
            <w:pPr>
              <w:pStyle w:val="TableBody"/>
              <w:rPr>
                <w:rFonts w:eastAsia="Times New Roman" w:cs="Arial"/>
                <w:sz w:val="16"/>
                <w:szCs w:val="22"/>
                <w:lang w:val="en-AU" w:eastAsia="en-GB"/>
              </w:rPr>
            </w:pPr>
            <w:r w:rsidRPr="00865367">
              <w:rPr>
                <w:rFonts w:eastAsia="Times New Roman" w:cs="Arial"/>
                <w:sz w:val="16"/>
                <w:szCs w:val="22"/>
                <w:lang w:eastAsia="en-GB"/>
              </w:rPr>
              <w:t xml:space="preserve">Silurian Limestone Pomaderris Shrubland </w:t>
            </w:r>
            <w:r w:rsidR="002B127D">
              <w:rPr>
                <w:rFonts w:eastAsia="Times New Roman" w:cs="Arial"/>
                <w:sz w:val="16"/>
                <w:szCs w:val="22"/>
                <w:lang w:eastAsia="en-GB"/>
              </w:rPr>
              <w:t xml:space="preserve">of the </w:t>
            </w:r>
            <w:r w:rsidRPr="00865367">
              <w:rPr>
                <w:rFonts w:eastAsia="Times New Roman" w:cs="Arial"/>
                <w:sz w:val="16"/>
                <w:szCs w:val="22"/>
                <w:lang w:eastAsia="en-GB"/>
              </w:rPr>
              <w:t>South East Corner and Australian Alps Bioregions - east of Omeo</w:t>
            </w:r>
          </w:p>
        </w:tc>
        <w:tc>
          <w:tcPr>
            <w:tcW w:w="953" w:type="pct"/>
            <w:hideMark/>
          </w:tcPr>
          <w:p w14:paraId="315F22C2" w14:textId="63D412EC" w:rsidR="00F41146" w:rsidRPr="00865367" w:rsidRDefault="00F41146" w:rsidP="007F0A13">
            <w:pPr>
              <w:pStyle w:val="TableBody"/>
              <w:rPr>
                <w:rFonts w:eastAsia="Times New Roman" w:cs="Arial"/>
                <w:sz w:val="16"/>
                <w:szCs w:val="22"/>
                <w:lang w:val="en-AU" w:eastAsia="en-GB"/>
              </w:rPr>
            </w:pPr>
            <w:r w:rsidRPr="00865367">
              <w:rPr>
                <w:rFonts w:eastAsia="Times New Roman" w:cs="Arial"/>
                <w:sz w:val="16"/>
                <w:szCs w:val="22"/>
                <w:lang w:eastAsia="en-GB"/>
              </w:rPr>
              <w:t xml:space="preserve">Parks Victoria, </w:t>
            </w:r>
            <w:r w:rsidR="003E40D3">
              <w:rPr>
                <w:rFonts w:eastAsia="Times New Roman" w:cs="Arial"/>
                <w:sz w:val="16"/>
                <w:szCs w:val="22"/>
                <w:lang w:eastAsia="en-GB"/>
              </w:rPr>
              <w:t>DEECA</w:t>
            </w:r>
            <w:r w:rsidRPr="00865367">
              <w:rPr>
                <w:rFonts w:eastAsia="Times New Roman" w:cs="Arial"/>
                <w:sz w:val="16"/>
                <w:szCs w:val="22"/>
                <w:lang w:eastAsia="en-GB"/>
              </w:rPr>
              <w:t>, Traditional Owners</w:t>
            </w:r>
          </w:p>
        </w:tc>
        <w:tc>
          <w:tcPr>
            <w:tcW w:w="2350" w:type="pct"/>
          </w:tcPr>
          <w:p w14:paraId="29C54259" w14:textId="77777777" w:rsidR="00F41146" w:rsidRPr="00865367" w:rsidRDefault="00F41146" w:rsidP="007F0A13">
            <w:pPr>
              <w:pStyle w:val="TableBody"/>
              <w:rPr>
                <w:rFonts w:eastAsia="Times New Roman" w:cs="Arial"/>
                <w:sz w:val="16"/>
                <w:szCs w:val="22"/>
                <w:lang w:eastAsia="en-GB"/>
              </w:rPr>
            </w:pPr>
            <w:r w:rsidRPr="00865367">
              <w:rPr>
                <w:sz w:val="16"/>
                <w:szCs w:val="22"/>
              </w:rPr>
              <w:t xml:space="preserve">This EVC is listed as endangered under the EPBC Act and is susceptible to trampling and substantial browsing from deer. </w:t>
            </w:r>
          </w:p>
        </w:tc>
      </w:tr>
      <w:tr w:rsidR="001C240B" w:rsidRPr="006761D6" w14:paraId="557331DB" w14:textId="1F9D16A8" w:rsidTr="006C0343">
        <w:trPr>
          <w:trHeight w:val="800"/>
        </w:trPr>
        <w:tc>
          <w:tcPr>
            <w:tcW w:w="847" w:type="pct"/>
            <w:vMerge w:val="restart"/>
          </w:tcPr>
          <w:p w14:paraId="3AD8124B" w14:textId="6863697F" w:rsidR="0058410D" w:rsidRPr="00865367" w:rsidRDefault="0058410D" w:rsidP="001A0E35">
            <w:pPr>
              <w:pStyle w:val="TableBody"/>
              <w:spacing w:line="240" w:lineRule="auto"/>
              <w:rPr>
                <w:rFonts w:eastAsia="Times New Roman"/>
                <w:sz w:val="16"/>
                <w:szCs w:val="22"/>
                <w:lang w:eastAsia="en-GB"/>
              </w:rPr>
            </w:pPr>
            <w:r w:rsidRPr="00865367">
              <w:rPr>
                <w:rFonts w:eastAsia="Times New Roman"/>
                <w:sz w:val="16"/>
                <w:szCs w:val="22"/>
                <w:lang w:eastAsia="en-GB"/>
              </w:rPr>
              <w:t>Grasslands and woodlands</w:t>
            </w:r>
          </w:p>
        </w:tc>
        <w:tc>
          <w:tcPr>
            <w:tcW w:w="850" w:type="pct"/>
            <w:hideMark/>
          </w:tcPr>
          <w:p w14:paraId="6CCC76C0" w14:textId="7E2D2A3B" w:rsidR="0058410D" w:rsidRPr="00865367" w:rsidRDefault="0058410D" w:rsidP="00A908A0">
            <w:pPr>
              <w:pStyle w:val="TableBody"/>
              <w:rPr>
                <w:sz w:val="16"/>
                <w:szCs w:val="22"/>
              </w:rPr>
            </w:pPr>
            <w:r w:rsidRPr="00865367">
              <w:rPr>
                <w:sz w:val="16"/>
                <w:szCs w:val="22"/>
              </w:rPr>
              <w:t xml:space="preserve">White box - </w:t>
            </w:r>
            <w:r>
              <w:rPr>
                <w:sz w:val="16"/>
                <w:szCs w:val="22"/>
              </w:rPr>
              <w:t>Y</w:t>
            </w:r>
            <w:r w:rsidRPr="00865367">
              <w:rPr>
                <w:sz w:val="16"/>
                <w:szCs w:val="22"/>
              </w:rPr>
              <w:t xml:space="preserve">ellow </w:t>
            </w:r>
            <w:r>
              <w:rPr>
                <w:sz w:val="16"/>
                <w:szCs w:val="22"/>
              </w:rPr>
              <w:t>B</w:t>
            </w:r>
            <w:r w:rsidRPr="00865367">
              <w:rPr>
                <w:sz w:val="16"/>
                <w:szCs w:val="22"/>
              </w:rPr>
              <w:t>ox - Blakely</w:t>
            </w:r>
            <w:r>
              <w:rPr>
                <w:sz w:val="16"/>
                <w:szCs w:val="22"/>
              </w:rPr>
              <w:t>’</w:t>
            </w:r>
            <w:r w:rsidRPr="00865367">
              <w:rPr>
                <w:sz w:val="16"/>
                <w:szCs w:val="22"/>
              </w:rPr>
              <w:t>s Red Gum Grassy Woodland (Upper Snowy)</w:t>
            </w:r>
          </w:p>
        </w:tc>
        <w:tc>
          <w:tcPr>
            <w:tcW w:w="953" w:type="pct"/>
            <w:hideMark/>
          </w:tcPr>
          <w:p w14:paraId="138AF8B0" w14:textId="32531420" w:rsidR="0058410D" w:rsidRPr="00865367" w:rsidRDefault="0058410D" w:rsidP="001A0E35">
            <w:pPr>
              <w:pStyle w:val="TableBody"/>
              <w:rPr>
                <w:rFonts w:eastAsia="Times New Roman" w:cs="Arial"/>
                <w:sz w:val="16"/>
                <w:szCs w:val="22"/>
                <w:lang w:val="en-AU" w:eastAsia="en-GB"/>
              </w:rPr>
            </w:pPr>
            <w:r w:rsidRPr="00865367">
              <w:rPr>
                <w:rFonts w:eastAsia="Times New Roman" w:cs="Arial"/>
                <w:sz w:val="16"/>
                <w:szCs w:val="22"/>
                <w:lang w:eastAsia="en-GB"/>
              </w:rPr>
              <w:t>Parks Victoria, West Gippsland CMA, Trust for Nature</w:t>
            </w:r>
            <w:r w:rsidR="005F4FC0">
              <w:rPr>
                <w:rFonts w:eastAsia="Times New Roman" w:cs="Arial"/>
                <w:sz w:val="16"/>
                <w:szCs w:val="22"/>
                <w:lang w:eastAsia="en-GB"/>
              </w:rPr>
              <w:t>,</w:t>
            </w:r>
            <w:r w:rsidRPr="00865367">
              <w:rPr>
                <w:rFonts w:eastAsia="Times New Roman" w:cs="Arial"/>
                <w:sz w:val="16"/>
                <w:szCs w:val="22"/>
                <w:lang w:eastAsia="en-GB"/>
              </w:rPr>
              <w:t xml:space="preserve"> </w:t>
            </w:r>
            <w:r>
              <w:rPr>
                <w:rFonts w:eastAsia="Times New Roman" w:cs="Arial"/>
                <w:sz w:val="16"/>
                <w:szCs w:val="22"/>
                <w:lang w:eastAsia="en-GB"/>
              </w:rPr>
              <w:t>DEECA</w:t>
            </w:r>
            <w:r w:rsidRPr="00865367">
              <w:rPr>
                <w:rFonts w:eastAsia="Times New Roman" w:cs="Arial"/>
                <w:sz w:val="16"/>
                <w:szCs w:val="22"/>
                <w:lang w:eastAsia="en-GB"/>
              </w:rPr>
              <w:t>, Traditional Owners, community groups</w:t>
            </w:r>
          </w:p>
        </w:tc>
        <w:tc>
          <w:tcPr>
            <w:tcW w:w="2350" w:type="pct"/>
            <w:vMerge w:val="restart"/>
          </w:tcPr>
          <w:p w14:paraId="350EC559" w14:textId="39C83D81" w:rsidR="0058410D" w:rsidRDefault="0058410D" w:rsidP="001A0E35">
            <w:pPr>
              <w:pStyle w:val="TableBody"/>
              <w:rPr>
                <w:sz w:val="16"/>
                <w:szCs w:val="22"/>
              </w:rPr>
            </w:pPr>
            <w:r w:rsidRPr="00865367">
              <w:rPr>
                <w:sz w:val="16"/>
                <w:szCs w:val="22"/>
              </w:rPr>
              <w:t xml:space="preserve">Introduced animal species are considered a significant threat to Box-Gum Grassy Woodlands. Herbivores such as rabbits, hares, goats and deer increase grazing pressure, prevent regeneration of native trees and shrubs and facilitate the spread of weeds. </w:t>
            </w:r>
          </w:p>
          <w:p w14:paraId="5FB83E10" w14:textId="0164D317" w:rsidR="0058410D" w:rsidRDefault="0058410D" w:rsidP="001A0E35">
            <w:pPr>
              <w:pStyle w:val="TableBody"/>
              <w:rPr>
                <w:sz w:val="16"/>
                <w:szCs w:val="22"/>
              </w:rPr>
            </w:pPr>
            <w:r w:rsidRPr="00865367">
              <w:rPr>
                <w:sz w:val="16"/>
                <w:szCs w:val="22"/>
              </w:rPr>
              <w:t xml:space="preserve">White box - </w:t>
            </w:r>
            <w:r>
              <w:rPr>
                <w:sz w:val="16"/>
                <w:szCs w:val="22"/>
              </w:rPr>
              <w:t>Y</w:t>
            </w:r>
            <w:r w:rsidRPr="00865367">
              <w:rPr>
                <w:sz w:val="16"/>
                <w:szCs w:val="22"/>
              </w:rPr>
              <w:t xml:space="preserve">ellow </w:t>
            </w:r>
            <w:r>
              <w:rPr>
                <w:sz w:val="16"/>
                <w:szCs w:val="22"/>
              </w:rPr>
              <w:t>B</w:t>
            </w:r>
            <w:r w:rsidRPr="00865367">
              <w:rPr>
                <w:sz w:val="16"/>
                <w:szCs w:val="22"/>
              </w:rPr>
              <w:t>ox - Blakely</w:t>
            </w:r>
            <w:r>
              <w:rPr>
                <w:sz w:val="16"/>
                <w:szCs w:val="22"/>
              </w:rPr>
              <w:t>’</w:t>
            </w:r>
            <w:r w:rsidRPr="00865367">
              <w:rPr>
                <w:sz w:val="16"/>
                <w:szCs w:val="22"/>
              </w:rPr>
              <w:t>s Red Gum Grassy Woodland</w:t>
            </w:r>
            <w:r>
              <w:rPr>
                <w:sz w:val="16"/>
                <w:szCs w:val="22"/>
              </w:rPr>
              <w:t xml:space="preserve"> extends across much of the northern area of this Plan area, with private land covenants scattered throughout. Protection of intact remnant patches of this EVC should focus on areas adjacent to large areas of public land.</w:t>
            </w:r>
          </w:p>
          <w:p w14:paraId="5BACFD98" w14:textId="71721231" w:rsidR="0058410D" w:rsidRPr="00865367" w:rsidRDefault="0058410D" w:rsidP="001A0E35">
            <w:pPr>
              <w:pStyle w:val="TableBody"/>
              <w:rPr>
                <w:rFonts w:eastAsia="Times New Roman" w:cs="Arial"/>
                <w:sz w:val="16"/>
                <w:szCs w:val="22"/>
                <w:lang w:eastAsia="en-GB"/>
              </w:rPr>
            </w:pPr>
            <w:r w:rsidRPr="00865367">
              <w:rPr>
                <w:sz w:val="16"/>
                <w:szCs w:val="22"/>
              </w:rPr>
              <w:t xml:space="preserve">Red Gum Grassy Woodland is listed as a threatened community under the FFG Act. </w:t>
            </w:r>
            <w:r>
              <w:rPr>
                <w:sz w:val="16"/>
                <w:szCs w:val="22"/>
              </w:rPr>
              <w:t>Priority areas for control of deer occur between Ensay and Omeo and also the Upper Snowy, to improve natural regeneration.</w:t>
            </w:r>
          </w:p>
        </w:tc>
      </w:tr>
      <w:tr w:rsidR="001C240B" w:rsidRPr="006761D6" w14:paraId="061AC020" w14:textId="23275F5E" w:rsidTr="006C0343">
        <w:trPr>
          <w:trHeight w:val="540"/>
        </w:trPr>
        <w:tc>
          <w:tcPr>
            <w:tcW w:w="847" w:type="pct"/>
            <w:vMerge/>
          </w:tcPr>
          <w:p w14:paraId="2DAED4B7" w14:textId="68D2D6AC" w:rsidR="0058410D" w:rsidRPr="00865367" w:rsidRDefault="0058410D" w:rsidP="001A0E35">
            <w:pPr>
              <w:pStyle w:val="TableBody"/>
              <w:rPr>
                <w:rFonts w:eastAsia="Times New Roman"/>
                <w:sz w:val="16"/>
                <w:szCs w:val="22"/>
                <w:lang w:eastAsia="en-GB"/>
              </w:rPr>
            </w:pPr>
          </w:p>
        </w:tc>
        <w:tc>
          <w:tcPr>
            <w:tcW w:w="850" w:type="pct"/>
            <w:hideMark/>
          </w:tcPr>
          <w:p w14:paraId="3F4C880F" w14:textId="54EC925F" w:rsidR="0058410D" w:rsidRPr="00865367" w:rsidRDefault="0058410D" w:rsidP="00A908A0">
            <w:pPr>
              <w:pStyle w:val="TableBody"/>
              <w:rPr>
                <w:sz w:val="16"/>
                <w:szCs w:val="22"/>
              </w:rPr>
            </w:pPr>
            <w:r w:rsidRPr="00865367">
              <w:rPr>
                <w:sz w:val="16"/>
                <w:szCs w:val="22"/>
              </w:rPr>
              <w:t>Red Gum Grassy Woodlands (private land)</w:t>
            </w:r>
          </w:p>
        </w:tc>
        <w:tc>
          <w:tcPr>
            <w:tcW w:w="953" w:type="pct"/>
            <w:hideMark/>
          </w:tcPr>
          <w:p w14:paraId="5758D61B" w14:textId="04EB46CA" w:rsidR="0058410D" w:rsidRPr="00865367" w:rsidRDefault="0058410D" w:rsidP="001A0E35">
            <w:pPr>
              <w:pStyle w:val="TableBody"/>
              <w:rPr>
                <w:rFonts w:eastAsia="Times New Roman"/>
                <w:sz w:val="16"/>
                <w:szCs w:val="22"/>
                <w:lang w:val="en-AU" w:eastAsia="en-GB"/>
              </w:rPr>
            </w:pPr>
            <w:r w:rsidRPr="00865367">
              <w:rPr>
                <w:rFonts w:eastAsia="Times New Roman"/>
                <w:sz w:val="16"/>
                <w:szCs w:val="22"/>
                <w:lang w:eastAsia="en-GB"/>
              </w:rPr>
              <w:t xml:space="preserve">Trust for Nature, community groups (e.g., </w:t>
            </w:r>
            <w:r>
              <w:rPr>
                <w:rFonts w:eastAsia="Times New Roman"/>
                <w:sz w:val="16"/>
                <w:szCs w:val="22"/>
                <w:lang w:eastAsia="en-GB"/>
              </w:rPr>
              <w:t>Conservation Management Networks</w:t>
            </w:r>
            <w:r w:rsidRPr="00865367">
              <w:rPr>
                <w:rFonts w:eastAsia="Times New Roman"/>
                <w:sz w:val="16"/>
                <w:szCs w:val="22"/>
                <w:lang w:eastAsia="en-GB"/>
              </w:rPr>
              <w:t>), SSAA, ADA, GMA</w:t>
            </w:r>
            <w:r>
              <w:rPr>
                <w:rFonts w:eastAsia="Times New Roman"/>
                <w:sz w:val="16"/>
                <w:szCs w:val="22"/>
                <w:lang w:eastAsia="en-GB"/>
              </w:rPr>
              <w:t>, North East CMA, Goulburn Broken CMA, Landcare</w:t>
            </w:r>
          </w:p>
        </w:tc>
        <w:tc>
          <w:tcPr>
            <w:tcW w:w="2350" w:type="pct"/>
            <w:vMerge/>
          </w:tcPr>
          <w:p w14:paraId="385F3225" w14:textId="77777777" w:rsidR="0058410D" w:rsidRPr="00865367" w:rsidRDefault="0058410D" w:rsidP="001A0E35">
            <w:pPr>
              <w:pStyle w:val="TableBody"/>
              <w:rPr>
                <w:rFonts w:eastAsia="Times New Roman"/>
                <w:sz w:val="16"/>
                <w:szCs w:val="22"/>
                <w:lang w:eastAsia="en-GB"/>
              </w:rPr>
            </w:pPr>
          </w:p>
        </w:tc>
      </w:tr>
      <w:tr w:rsidR="008A4B06" w:rsidRPr="006761D6" w14:paraId="026B6372" w14:textId="34B276D2" w:rsidTr="003A1638">
        <w:trPr>
          <w:trHeight w:val="540"/>
        </w:trPr>
        <w:tc>
          <w:tcPr>
            <w:tcW w:w="847" w:type="pct"/>
            <w:vMerge w:val="restart"/>
          </w:tcPr>
          <w:p w14:paraId="102BFA5C" w14:textId="64551E62" w:rsidR="0062398F" w:rsidRPr="00865367" w:rsidRDefault="0062398F" w:rsidP="00B32DA2">
            <w:pPr>
              <w:pStyle w:val="TableBody"/>
              <w:rPr>
                <w:rFonts w:eastAsia="Times New Roman"/>
                <w:sz w:val="16"/>
                <w:szCs w:val="22"/>
                <w:lang w:eastAsia="en-GB"/>
              </w:rPr>
            </w:pPr>
            <w:r w:rsidRPr="00865367">
              <w:rPr>
                <w:rFonts w:eastAsia="Times New Roman"/>
                <w:sz w:val="16"/>
                <w:szCs w:val="22"/>
                <w:lang w:eastAsia="en-GB"/>
              </w:rPr>
              <w:t>Rainforests</w:t>
            </w:r>
          </w:p>
        </w:tc>
        <w:tc>
          <w:tcPr>
            <w:tcW w:w="850" w:type="pct"/>
            <w:hideMark/>
          </w:tcPr>
          <w:p w14:paraId="4B4937D5" w14:textId="2A04C977" w:rsidR="0062398F" w:rsidRPr="00865367" w:rsidRDefault="0062398F" w:rsidP="00A908A0">
            <w:pPr>
              <w:pStyle w:val="TableBody"/>
              <w:rPr>
                <w:sz w:val="16"/>
                <w:szCs w:val="22"/>
              </w:rPr>
            </w:pPr>
            <w:r w:rsidRPr="00865367">
              <w:rPr>
                <w:sz w:val="16"/>
                <w:szCs w:val="22"/>
              </w:rPr>
              <w:t xml:space="preserve">Cool </w:t>
            </w:r>
            <w:r w:rsidR="00BB340A">
              <w:rPr>
                <w:sz w:val="16"/>
                <w:szCs w:val="22"/>
              </w:rPr>
              <w:t>T</w:t>
            </w:r>
            <w:r w:rsidRPr="00865367">
              <w:rPr>
                <w:sz w:val="16"/>
                <w:szCs w:val="22"/>
              </w:rPr>
              <w:t xml:space="preserve">emperate </w:t>
            </w:r>
            <w:r w:rsidR="00BB340A">
              <w:rPr>
                <w:sz w:val="16"/>
                <w:szCs w:val="22"/>
              </w:rPr>
              <w:t>R</w:t>
            </w:r>
            <w:r w:rsidRPr="00865367">
              <w:rPr>
                <w:sz w:val="16"/>
                <w:szCs w:val="22"/>
              </w:rPr>
              <w:t xml:space="preserve">ainforest – </w:t>
            </w:r>
            <w:r>
              <w:rPr>
                <w:sz w:val="16"/>
                <w:szCs w:val="22"/>
              </w:rPr>
              <w:t xml:space="preserve">Central Highlands, </w:t>
            </w:r>
            <w:r w:rsidRPr="00865367">
              <w:rPr>
                <w:sz w:val="16"/>
                <w:szCs w:val="22"/>
              </w:rPr>
              <w:t>Strzelecki</w:t>
            </w:r>
            <w:r>
              <w:rPr>
                <w:sz w:val="16"/>
                <w:szCs w:val="22"/>
              </w:rPr>
              <w:t xml:space="preserve"> </w:t>
            </w:r>
            <w:r w:rsidRPr="00E71CA5">
              <w:rPr>
                <w:sz w:val="16"/>
                <w:szCs w:val="22"/>
              </w:rPr>
              <w:t>Ranges</w:t>
            </w:r>
            <w:r w:rsidRPr="00EA7384">
              <w:rPr>
                <w:sz w:val="16"/>
                <w:szCs w:val="22"/>
              </w:rPr>
              <w:t>, Baw Plateau</w:t>
            </w:r>
          </w:p>
        </w:tc>
        <w:tc>
          <w:tcPr>
            <w:tcW w:w="953" w:type="pct"/>
            <w:hideMark/>
          </w:tcPr>
          <w:p w14:paraId="53A52AE5" w14:textId="389A7D77" w:rsidR="0062398F" w:rsidRPr="00BE53A2" w:rsidRDefault="0062398F" w:rsidP="001A0E35">
            <w:pPr>
              <w:pStyle w:val="TableBody"/>
              <w:rPr>
                <w:rFonts w:ascii="Arial" w:eastAsia="Times New Roman" w:hAnsi="Arial"/>
                <w:sz w:val="16"/>
                <w:szCs w:val="22"/>
                <w:lang w:val="en-AU" w:eastAsia="en-GB"/>
              </w:rPr>
            </w:pPr>
            <w:r>
              <w:rPr>
                <w:rFonts w:ascii="Arial" w:eastAsia="Times New Roman" w:hAnsi="Arial"/>
                <w:sz w:val="16"/>
                <w:szCs w:val="22"/>
                <w:lang w:eastAsia="en-GB"/>
              </w:rPr>
              <w:t>DEECA</w:t>
            </w:r>
            <w:r w:rsidRPr="00BE53A2">
              <w:rPr>
                <w:rFonts w:ascii="Arial" w:eastAsia="Times New Roman" w:hAnsi="Arial"/>
                <w:sz w:val="16"/>
                <w:szCs w:val="22"/>
                <w:lang w:eastAsia="en-GB"/>
              </w:rPr>
              <w:t>, Parks Victoria, Traditional Owners</w:t>
            </w:r>
          </w:p>
        </w:tc>
        <w:tc>
          <w:tcPr>
            <w:tcW w:w="2350" w:type="pct"/>
          </w:tcPr>
          <w:p w14:paraId="0219899A" w14:textId="4C09DE07" w:rsidR="0062398F" w:rsidRPr="00BE53A2" w:rsidRDefault="0062398F" w:rsidP="001A0E35">
            <w:pPr>
              <w:pStyle w:val="TableBody"/>
              <w:rPr>
                <w:rFonts w:ascii="Arial" w:eastAsia="Times New Roman" w:hAnsi="Arial"/>
                <w:sz w:val="16"/>
                <w:szCs w:val="22"/>
                <w:lang w:eastAsia="en-GB"/>
              </w:rPr>
            </w:pPr>
            <w:r w:rsidRPr="00865367">
              <w:rPr>
                <w:sz w:val="16"/>
                <w:szCs w:val="22"/>
              </w:rPr>
              <w:t xml:space="preserve">Listed as threatened under the FFG Act. Threats form deer include browsing, trampling and bark removal (FFG Action Statement). </w:t>
            </w:r>
          </w:p>
        </w:tc>
      </w:tr>
      <w:tr w:rsidR="008A4B06" w:rsidRPr="006761D6" w14:paraId="6AED534B" w14:textId="73069F23" w:rsidTr="003A1638">
        <w:trPr>
          <w:trHeight w:val="540"/>
        </w:trPr>
        <w:tc>
          <w:tcPr>
            <w:tcW w:w="847" w:type="pct"/>
            <w:vMerge/>
          </w:tcPr>
          <w:p w14:paraId="14AB4412" w14:textId="772E397A" w:rsidR="0062398F" w:rsidRPr="00B52A6C" w:rsidRDefault="0062398F" w:rsidP="007F0A13">
            <w:pPr>
              <w:pStyle w:val="TableBody"/>
              <w:rPr>
                <w:rFonts w:ascii="Arial" w:eastAsia="Times New Roman" w:hAnsi="Arial" w:cstheme="minorHAnsi"/>
                <w:sz w:val="16"/>
                <w:szCs w:val="22"/>
                <w:lang w:eastAsia="en-GB"/>
              </w:rPr>
            </w:pPr>
          </w:p>
        </w:tc>
        <w:tc>
          <w:tcPr>
            <w:tcW w:w="850" w:type="pct"/>
            <w:hideMark/>
          </w:tcPr>
          <w:p w14:paraId="6CD2AE21" w14:textId="733EB02E" w:rsidR="0062398F" w:rsidRPr="00B52A6C" w:rsidRDefault="0062398F" w:rsidP="001A0E35">
            <w:pPr>
              <w:pStyle w:val="TableBody"/>
              <w:rPr>
                <w:rFonts w:ascii="Arial" w:eastAsia="Times New Roman" w:hAnsi="Arial"/>
                <w:sz w:val="16"/>
                <w:szCs w:val="22"/>
                <w:lang w:val="en-AU" w:eastAsia="en-GB"/>
              </w:rPr>
            </w:pPr>
            <w:r w:rsidRPr="00B52A6C">
              <w:rPr>
                <w:rFonts w:ascii="Arial" w:eastAsia="Times New Roman" w:hAnsi="Arial"/>
                <w:sz w:val="16"/>
                <w:szCs w:val="22"/>
                <w:lang w:eastAsia="en-GB"/>
              </w:rPr>
              <w:t xml:space="preserve">Dry </w:t>
            </w:r>
            <w:r w:rsidR="00BB340A">
              <w:rPr>
                <w:rFonts w:ascii="Arial" w:eastAsia="Times New Roman" w:hAnsi="Arial"/>
                <w:sz w:val="16"/>
                <w:szCs w:val="22"/>
                <w:lang w:eastAsia="en-GB"/>
              </w:rPr>
              <w:t>R</w:t>
            </w:r>
            <w:r w:rsidRPr="00B52A6C">
              <w:rPr>
                <w:rFonts w:ascii="Arial" w:eastAsia="Times New Roman" w:hAnsi="Arial"/>
                <w:sz w:val="16"/>
                <w:szCs w:val="22"/>
                <w:lang w:eastAsia="en-GB"/>
              </w:rPr>
              <w:t>ainforest (Limestone)</w:t>
            </w:r>
          </w:p>
        </w:tc>
        <w:tc>
          <w:tcPr>
            <w:tcW w:w="953" w:type="pct"/>
            <w:hideMark/>
          </w:tcPr>
          <w:p w14:paraId="66E499CE" w14:textId="4754EB9B" w:rsidR="0062398F" w:rsidRPr="00B52A6C" w:rsidRDefault="0062398F" w:rsidP="001A0E35">
            <w:pPr>
              <w:pStyle w:val="TableBody"/>
              <w:rPr>
                <w:rFonts w:ascii="Arial" w:eastAsia="Times New Roman" w:hAnsi="Arial"/>
                <w:sz w:val="16"/>
                <w:szCs w:val="22"/>
                <w:lang w:val="en-AU" w:eastAsia="en-GB"/>
              </w:rPr>
            </w:pPr>
            <w:r>
              <w:rPr>
                <w:rFonts w:ascii="Arial" w:eastAsia="Times New Roman" w:hAnsi="Arial"/>
                <w:sz w:val="16"/>
                <w:szCs w:val="22"/>
                <w:lang w:eastAsia="en-GB"/>
              </w:rPr>
              <w:t>DEECA</w:t>
            </w:r>
            <w:r w:rsidRPr="00B52A6C">
              <w:rPr>
                <w:rFonts w:ascii="Arial" w:eastAsia="Times New Roman" w:hAnsi="Arial"/>
                <w:sz w:val="16"/>
                <w:szCs w:val="22"/>
                <w:lang w:eastAsia="en-GB"/>
              </w:rPr>
              <w:t>, Parks Victoria, Traditional Owners</w:t>
            </w:r>
          </w:p>
        </w:tc>
        <w:tc>
          <w:tcPr>
            <w:tcW w:w="2350" w:type="pct"/>
          </w:tcPr>
          <w:p w14:paraId="7F226E08" w14:textId="1F04A19E" w:rsidR="0062398F" w:rsidRPr="00BE53A2" w:rsidRDefault="0062398F" w:rsidP="001A0E35">
            <w:pPr>
              <w:pStyle w:val="TableBody"/>
              <w:rPr>
                <w:rFonts w:ascii="Arial" w:eastAsia="Times New Roman" w:hAnsi="Arial"/>
                <w:sz w:val="16"/>
                <w:szCs w:val="22"/>
                <w:lang w:eastAsia="en-GB"/>
              </w:rPr>
            </w:pPr>
            <w:r w:rsidRPr="00865367">
              <w:rPr>
                <w:sz w:val="16"/>
                <w:szCs w:val="22"/>
              </w:rPr>
              <w:t>Listed as threatened under the FFG Act. Threats form deer include browsing, trampling and bark removal (FFG Action Statement).</w:t>
            </w:r>
          </w:p>
        </w:tc>
      </w:tr>
      <w:tr w:rsidR="008A4B06" w:rsidRPr="006761D6" w14:paraId="7943A937" w14:textId="3102B256" w:rsidTr="003A1638">
        <w:trPr>
          <w:trHeight w:val="540"/>
        </w:trPr>
        <w:tc>
          <w:tcPr>
            <w:tcW w:w="847" w:type="pct"/>
            <w:vMerge/>
          </w:tcPr>
          <w:p w14:paraId="22EE57AE" w14:textId="56B14B1B" w:rsidR="0062398F" w:rsidRPr="008D5691" w:rsidRDefault="0062398F" w:rsidP="007F0A13">
            <w:pPr>
              <w:pStyle w:val="TableBody"/>
              <w:rPr>
                <w:rFonts w:ascii="Arial" w:eastAsia="Times New Roman" w:hAnsi="Arial" w:cs="Arial"/>
                <w:sz w:val="16"/>
                <w:szCs w:val="22"/>
                <w:lang w:eastAsia="en-GB"/>
              </w:rPr>
            </w:pPr>
          </w:p>
        </w:tc>
        <w:tc>
          <w:tcPr>
            <w:tcW w:w="850" w:type="pct"/>
            <w:hideMark/>
          </w:tcPr>
          <w:p w14:paraId="2DA14DD2" w14:textId="4A549C5C" w:rsidR="0062398F" w:rsidRPr="008D5691" w:rsidRDefault="0062398F" w:rsidP="001A0E35">
            <w:pPr>
              <w:pStyle w:val="TableBody"/>
              <w:rPr>
                <w:rFonts w:ascii="Arial" w:eastAsia="Times New Roman" w:hAnsi="Arial"/>
                <w:sz w:val="16"/>
                <w:szCs w:val="22"/>
                <w:lang w:eastAsia="en-GB"/>
              </w:rPr>
            </w:pPr>
            <w:r w:rsidRPr="008D5691">
              <w:rPr>
                <w:rFonts w:ascii="Arial" w:eastAsia="Times New Roman" w:hAnsi="Arial"/>
                <w:sz w:val="16"/>
                <w:szCs w:val="22"/>
                <w:lang w:eastAsia="en-GB"/>
              </w:rPr>
              <w:t xml:space="preserve">Warm </w:t>
            </w:r>
            <w:r w:rsidR="008923C4">
              <w:rPr>
                <w:rFonts w:ascii="Arial" w:eastAsia="Times New Roman" w:hAnsi="Arial"/>
                <w:sz w:val="16"/>
                <w:szCs w:val="22"/>
                <w:lang w:eastAsia="en-GB"/>
              </w:rPr>
              <w:t>T</w:t>
            </w:r>
            <w:r w:rsidRPr="008D5691">
              <w:rPr>
                <w:rFonts w:ascii="Arial" w:eastAsia="Times New Roman" w:hAnsi="Arial"/>
                <w:sz w:val="16"/>
                <w:szCs w:val="22"/>
                <w:lang w:eastAsia="en-GB"/>
              </w:rPr>
              <w:t xml:space="preserve">emperate </w:t>
            </w:r>
            <w:r w:rsidR="0077416E">
              <w:rPr>
                <w:rFonts w:ascii="Arial" w:eastAsia="Times New Roman" w:hAnsi="Arial"/>
                <w:sz w:val="16"/>
                <w:szCs w:val="22"/>
                <w:lang w:eastAsia="en-GB"/>
              </w:rPr>
              <w:t>R</w:t>
            </w:r>
            <w:r w:rsidRPr="008D5691">
              <w:rPr>
                <w:rFonts w:ascii="Arial" w:eastAsia="Times New Roman" w:hAnsi="Arial"/>
                <w:sz w:val="16"/>
                <w:szCs w:val="22"/>
                <w:lang w:eastAsia="en-GB"/>
              </w:rPr>
              <w:t xml:space="preserve">ainforests: </w:t>
            </w:r>
          </w:p>
          <w:p w14:paraId="20334895" w14:textId="12BD0D5E" w:rsidR="0062398F" w:rsidRPr="00865367" w:rsidRDefault="0062398F" w:rsidP="008D5691">
            <w:pPr>
              <w:pStyle w:val="Tablelistbullet"/>
              <w:ind w:left="317" w:hanging="317"/>
              <w:rPr>
                <w:rFonts w:eastAsia="Times New Roman"/>
                <w:sz w:val="16"/>
                <w:szCs w:val="22"/>
                <w:lang w:eastAsia="en-GB"/>
              </w:rPr>
            </w:pPr>
            <w:r w:rsidRPr="00865367">
              <w:rPr>
                <w:rFonts w:eastAsia="Times New Roman"/>
                <w:sz w:val="16"/>
                <w:szCs w:val="22"/>
                <w:lang w:eastAsia="en-GB"/>
              </w:rPr>
              <w:t>Coastal East Gippsland</w:t>
            </w:r>
          </w:p>
          <w:p w14:paraId="6A74470E" w14:textId="3F39AD30" w:rsidR="0062398F" w:rsidRPr="00865367" w:rsidRDefault="0062398F" w:rsidP="008D5691">
            <w:pPr>
              <w:pStyle w:val="Tablelistbullet"/>
              <w:ind w:left="317" w:hanging="317"/>
              <w:rPr>
                <w:rFonts w:eastAsia="Times New Roman"/>
                <w:sz w:val="16"/>
                <w:szCs w:val="22"/>
                <w:lang w:eastAsia="en-GB"/>
              </w:rPr>
            </w:pPr>
            <w:r w:rsidRPr="00865367">
              <w:rPr>
                <w:rFonts w:eastAsia="Times New Roman"/>
                <w:sz w:val="16"/>
                <w:szCs w:val="22"/>
                <w:lang w:eastAsia="en-GB"/>
              </w:rPr>
              <w:t>Howe Range (cool temperate overlap)</w:t>
            </w:r>
          </w:p>
          <w:p w14:paraId="09D6D681" w14:textId="438EAF43" w:rsidR="0062398F" w:rsidRPr="00865367" w:rsidRDefault="0062398F" w:rsidP="008D5691">
            <w:pPr>
              <w:pStyle w:val="Tablelistbullet"/>
              <w:ind w:left="317" w:hanging="317"/>
              <w:rPr>
                <w:rFonts w:eastAsia="Times New Roman"/>
                <w:sz w:val="16"/>
                <w:szCs w:val="22"/>
                <w:lang w:eastAsia="en-GB"/>
              </w:rPr>
            </w:pPr>
            <w:r w:rsidRPr="00865367">
              <w:rPr>
                <w:rFonts w:eastAsia="Times New Roman"/>
                <w:sz w:val="16"/>
                <w:szCs w:val="22"/>
                <w:lang w:eastAsia="en-GB"/>
              </w:rPr>
              <w:t>East Gippsland Alluvial Terraces</w:t>
            </w:r>
          </w:p>
          <w:p w14:paraId="11EFD45B" w14:textId="557141CB" w:rsidR="0062398F" w:rsidRPr="00865367" w:rsidRDefault="0062398F" w:rsidP="008D5691">
            <w:pPr>
              <w:pStyle w:val="Tablelistbullet"/>
              <w:ind w:left="317" w:hanging="317"/>
              <w:rPr>
                <w:rFonts w:eastAsia="Times New Roman"/>
                <w:sz w:val="16"/>
                <w:szCs w:val="22"/>
                <w:lang w:val="en-AU" w:eastAsia="en-GB"/>
              </w:rPr>
            </w:pPr>
            <w:r w:rsidRPr="00865367">
              <w:rPr>
                <w:rFonts w:eastAsia="Times New Roman"/>
                <w:sz w:val="16"/>
                <w:szCs w:val="22"/>
                <w:lang w:eastAsia="en-GB"/>
              </w:rPr>
              <w:t>Far East Gippsland</w:t>
            </w:r>
          </w:p>
        </w:tc>
        <w:tc>
          <w:tcPr>
            <w:tcW w:w="953" w:type="pct"/>
            <w:hideMark/>
          </w:tcPr>
          <w:p w14:paraId="2BDDDBBD" w14:textId="61A26CFA" w:rsidR="0062398F" w:rsidRPr="00BE53A2" w:rsidRDefault="0062398F" w:rsidP="001A0E35">
            <w:pPr>
              <w:pStyle w:val="TableBody"/>
              <w:rPr>
                <w:rFonts w:ascii="Arial" w:eastAsia="Times New Roman" w:hAnsi="Arial"/>
                <w:sz w:val="16"/>
                <w:szCs w:val="22"/>
                <w:lang w:val="en-AU" w:eastAsia="en-GB"/>
              </w:rPr>
            </w:pPr>
            <w:r w:rsidRPr="00BE53A2">
              <w:rPr>
                <w:rFonts w:ascii="Arial" w:eastAsia="Times New Roman" w:hAnsi="Arial"/>
                <w:sz w:val="16"/>
                <w:szCs w:val="22"/>
                <w:lang w:eastAsia="en-GB"/>
              </w:rPr>
              <w:t xml:space="preserve">Parks Victoria, </w:t>
            </w:r>
            <w:r>
              <w:rPr>
                <w:rFonts w:ascii="Arial" w:eastAsia="Times New Roman" w:hAnsi="Arial"/>
                <w:sz w:val="16"/>
                <w:szCs w:val="22"/>
                <w:lang w:eastAsia="en-GB"/>
              </w:rPr>
              <w:t>DEECA</w:t>
            </w:r>
            <w:r w:rsidRPr="00BE53A2">
              <w:rPr>
                <w:rFonts w:ascii="Arial" w:eastAsia="Times New Roman" w:hAnsi="Arial"/>
                <w:sz w:val="16"/>
                <w:szCs w:val="22"/>
                <w:lang w:eastAsia="en-GB"/>
              </w:rPr>
              <w:t>, Traditional Owners, East Gippsland CMA</w:t>
            </w:r>
            <w:r>
              <w:rPr>
                <w:rFonts w:ascii="Arial" w:eastAsia="Times New Roman" w:hAnsi="Arial"/>
                <w:sz w:val="16"/>
                <w:szCs w:val="22"/>
                <w:lang w:eastAsia="en-GB"/>
              </w:rPr>
              <w:t>, Trust for Nature</w:t>
            </w:r>
          </w:p>
        </w:tc>
        <w:tc>
          <w:tcPr>
            <w:tcW w:w="2350" w:type="pct"/>
          </w:tcPr>
          <w:p w14:paraId="5B62D966" w14:textId="31BC6D38" w:rsidR="0062398F" w:rsidRPr="00865367" w:rsidRDefault="0062398F" w:rsidP="003675D1">
            <w:pPr>
              <w:pStyle w:val="TableBody"/>
              <w:rPr>
                <w:sz w:val="16"/>
                <w:szCs w:val="22"/>
              </w:rPr>
            </w:pPr>
            <w:r w:rsidRPr="00865367">
              <w:rPr>
                <w:sz w:val="16"/>
                <w:szCs w:val="22"/>
              </w:rPr>
              <w:t xml:space="preserve">Listed as threatened under the FFG Act. Threats form deer include browsing, trampling and bark removal (FFG Action Statement). </w:t>
            </w:r>
          </w:p>
        </w:tc>
      </w:tr>
      <w:tr w:rsidR="008A4B06" w:rsidRPr="006761D6" w14:paraId="04D32C94" w14:textId="3B1BF8CC" w:rsidTr="003A1638">
        <w:trPr>
          <w:trHeight w:val="540"/>
        </w:trPr>
        <w:tc>
          <w:tcPr>
            <w:tcW w:w="847" w:type="pct"/>
            <w:vMerge/>
          </w:tcPr>
          <w:p w14:paraId="2648E9D5" w14:textId="7FE58E57" w:rsidR="0062398F" w:rsidRPr="00865367" w:rsidRDefault="0062398F" w:rsidP="007F0A13">
            <w:pPr>
              <w:pStyle w:val="TableBody"/>
              <w:rPr>
                <w:rFonts w:eastAsia="Times New Roman"/>
                <w:sz w:val="16"/>
                <w:szCs w:val="22"/>
                <w:lang w:eastAsia="en-GB"/>
              </w:rPr>
            </w:pPr>
          </w:p>
        </w:tc>
        <w:tc>
          <w:tcPr>
            <w:tcW w:w="850" w:type="pct"/>
            <w:hideMark/>
          </w:tcPr>
          <w:p w14:paraId="563F4BDF" w14:textId="38320861" w:rsidR="0062398F" w:rsidRPr="00865367" w:rsidRDefault="0062398F" w:rsidP="007F0A13">
            <w:pPr>
              <w:pStyle w:val="TableBody"/>
              <w:rPr>
                <w:rFonts w:eastAsia="Times New Roman" w:cs="Arial"/>
                <w:sz w:val="16"/>
                <w:szCs w:val="22"/>
                <w:lang w:val="en-AU" w:eastAsia="en-GB"/>
              </w:rPr>
            </w:pPr>
            <w:r w:rsidRPr="00865367">
              <w:rPr>
                <w:rFonts w:eastAsia="Times New Roman" w:cs="Arial"/>
                <w:sz w:val="16"/>
                <w:szCs w:val="22"/>
                <w:lang w:eastAsia="en-GB"/>
              </w:rPr>
              <w:t xml:space="preserve">Littoral </w:t>
            </w:r>
            <w:r w:rsidR="00E3497E">
              <w:rPr>
                <w:rFonts w:eastAsia="Times New Roman" w:cs="Arial"/>
                <w:sz w:val="16"/>
                <w:szCs w:val="22"/>
                <w:lang w:eastAsia="en-GB"/>
              </w:rPr>
              <w:t>R</w:t>
            </w:r>
            <w:r w:rsidRPr="00865367">
              <w:rPr>
                <w:rFonts w:eastAsia="Times New Roman" w:cs="Arial"/>
                <w:sz w:val="16"/>
                <w:szCs w:val="22"/>
                <w:lang w:eastAsia="en-GB"/>
              </w:rPr>
              <w:t>ainforest of eastern Australia (particularly after fire)</w:t>
            </w:r>
          </w:p>
        </w:tc>
        <w:tc>
          <w:tcPr>
            <w:tcW w:w="953" w:type="pct"/>
            <w:hideMark/>
          </w:tcPr>
          <w:p w14:paraId="554E8C64" w14:textId="00E02EF9" w:rsidR="0062398F" w:rsidRPr="00865367" w:rsidRDefault="0062398F" w:rsidP="007F0A13">
            <w:pPr>
              <w:pStyle w:val="TableBody"/>
              <w:rPr>
                <w:rFonts w:eastAsia="Times New Roman" w:cs="Arial"/>
                <w:sz w:val="16"/>
                <w:szCs w:val="22"/>
                <w:lang w:val="en-AU" w:eastAsia="en-GB"/>
              </w:rPr>
            </w:pPr>
            <w:r w:rsidRPr="00865367">
              <w:rPr>
                <w:rFonts w:eastAsia="Times New Roman" w:cs="Arial"/>
                <w:sz w:val="16"/>
                <w:szCs w:val="22"/>
                <w:lang w:eastAsia="en-GB"/>
              </w:rPr>
              <w:t xml:space="preserve">Parks Victoria, </w:t>
            </w:r>
            <w:r>
              <w:rPr>
                <w:rFonts w:eastAsia="Times New Roman" w:cs="Arial"/>
                <w:sz w:val="16"/>
                <w:szCs w:val="22"/>
                <w:lang w:eastAsia="en-GB"/>
              </w:rPr>
              <w:t>DEECA</w:t>
            </w:r>
            <w:r w:rsidRPr="00865367">
              <w:rPr>
                <w:rFonts w:eastAsia="Times New Roman" w:cs="Arial"/>
                <w:sz w:val="16"/>
                <w:szCs w:val="22"/>
                <w:lang w:eastAsia="en-GB"/>
              </w:rPr>
              <w:t>, Traditional Owners</w:t>
            </w:r>
          </w:p>
        </w:tc>
        <w:tc>
          <w:tcPr>
            <w:tcW w:w="2350" w:type="pct"/>
          </w:tcPr>
          <w:p w14:paraId="416CC520" w14:textId="2FE6ECD6" w:rsidR="0062398F" w:rsidRPr="00865367" w:rsidRDefault="0062398F" w:rsidP="007F0A13">
            <w:pPr>
              <w:pStyle w:val="TableBody"/>
              <w:rPr>
                <w:rFonts w:eastAsia="Times New Roman" w:cs="Arial"/>
                <w:sz w:val="16"/>
                <w:szCs w:val="22"/>
                <w:lang w:eastAsia="en-GB"/>
              </w:rPr>
            </w:pPr>
            <w:r w:rsidRPr="00865367">
              <w:rPr>
                <w:sz w:val="16"/>
                <w:szCs w:val="22"/>
              </w:rPr>
              <w:t xml:space="preserve">Listed as critically endangered under the EPBC Act. This EVC is scattered from around Lakes Entrance to NSW border. Threats form deer include browsing, trampling and bark removal. </w:t>
            </w:r>
          </w:p>
        </w:tc>
      </w:tr>
      <w:tr w:rsidR="008A4B06" w:rsidRPr="006761D6" w14:paraId="211EA460" w14:textId="77777777" w:rsidTr="003A1638">
        <w:trPr>
          <w:trHeight w:val="540"/>
        </w:trPr>
        <w:tc>
          <w:tcPr>
            <w:tcW w:w="847" w:type="pct"/>
            <w:vMerge/>
          </w:tcPr>
          <w:p w14:paraId="476DFF8B" w14:textId="0A71E775" w:rsidR="0062398F" w:rsidRPr="00865367" w:rsidRDefault="0062398F" w:rsidP="007F0A13">
            <w:pPr>
              <w:pStyle w:val="TableBody"/>
              <w:rPr>
                <w:rFonts w:eastAsia="Times New Roman"/>
                <w:sz w:val="16"/>
                <w:szCs w:val="22"/>
                <w:lang w:eastAsia="en-GB"/>
              </w:rPr>
            </w:pPr>
          </w:p>
        </w:tc>
        <w:tc>
          <w:tcPr>
            <w:tcW w:w="850" w:type="pct"/>
            <w:hideMark/>
          </w:tcPr>
          <w:p w14:paraId="61F14D23" w14:textId="09BD28C6" w:rsidR="0062398F" w:rsidRPr="00865367" w:rsidRDefault="0062398F" w:rsidP="007F0A13">
            <w:pPr>
              <w:pStyle w:val="TableBody"/>
              <w:rPr>
                <w:rFonts w:eastAsia="Times New Roman" w:cs="Arial"/>
                <w:sz w:val="16"/>
                <w:szCs w:val="22"/>
                <w:lang w:val="en-AU" w:eastAsia="en-GB"/>
              </w:rPr>
            </w:pPr>
            <w:r w:rsidRPr="00865367">
              <w:rPr>
                <w:rFonts w:eastAsia="Times New Roman" w:cs="Arial"/>
                <w:sz w:val="16"/>
                <w:szCs w:val="22"/>
                <w:lang w:eastAsia="en-GB"/>
              </w:rPr>
              <w:t xml:space="preserve">Cool </w:t>
            </w:r>
            <w:r w:rsidR="00E3497E">
              <w:rPr>
                <w:rFonts w:eastAsia="Times New Roman" w:cs="Arial"/>
                <w:sz w:val="16"/>
                <w:szCs w:val="22"/>
                <w:lang w:eastAsia="en-GB"/>
              </w:rPr>
              <w:t>T</w:t>
            </w:r>
            <w:r w:rsidRPr="00865367">
              <w:rPr>
                <w:rFonts w:eastAsia="Times New Roman" w:cs="Arial"/>
                <w:sz w:val="16"/>
                <w:szCs w:val="22"/>
                <w:lang w:eastAsia="en-GB"/>
              </w:rPr>
              <w:t xml:space="preserve">emperate </w:t>
            </w:r>
            <w:r w:rsidR="00E3497E">
              <w:rPr>
                <w:rFonts w:eastAsia="Times New Roman" w:cs="Arial"/>
                <w:sz w:val="16"/>
                <w:szCs w:val="22"/>
                <w:lang w:eastAsia="en-GB"/>
              </w:rPr>
              <w:t>R</w:t>
            </w:r>
            <w:r w:rsidRPr="00865367">
              <w:rPr>
                <w:rFonts w:eastAsia="Times New Roman" w:cs="Arial"/>
                <w:sz w:val="16"/>
                <w:szCs w:val="22"/>
                <w:lang w:eastAsia="en-GB"/>
              </w:rPr>
              <w:t>ainforest – Central Highlands</w:t>
            </w:r>
          </w:p>
        </w:tc>
        <w:tc>
          <w:tcPr>
            <w:tcW w:w="953" w:type="pct"/>
            <w:hideMark/>
          </w:tcPr>
          <w:p w14:paraId="01292929" w14:textId="6FE82759" w:rsidR="0062398F" w:rsidRPr="00865367" w:rsidRDefault="0062398F" w:rsidP="007F0A13">
            <w:pPr>
              <w:pStyle w:val="TableBody"/>
              <w:rPr>
                <w:rFonts w:eastAsia="Times New Roman" w:cs="Arial"/>
                <w:sz w:val="16"/>
                <w:szCs w:val="22"/>
                <w:lang w:val="en-AU" w:eastAsia="en-GB"/>
              </w:rPr>
            </w:pPr>
            <w:r>
              <w:rPr>
                <w:rFonts w:eastAsia="Times New Roman" w:cs="Arial"/>
                <w:sz w:val="16"/>
                <w:szCs w:val="22"/>
                <w:lang w:eastAsia="en-GB"/>
              </w:rPr>
              <w:t>DEECA</w:t>
            </w:r>
            <w:r w:rsidRPr="00865367">
              <w:rPr>
                <w:rFonts w:eastAsia="Times New Roman" w:cs="Arial"/>
                <w:sz w:val="16"/>
                <w:szCs w:val="22"/>
                <w:lang w:eastAsia="en-GB"/>
              </w:rPr>
              <w:t xml:space="preserve">, Parks Victoria, Traditional Owners, Goulburn Broken CMA, </w:t>
            </w:r>
          </w:p>
        </w:tc>
        <w:tc>
          <w:tcPr>
            <w:tcW w:w="2350" w:type="pct"/>
          </w:tcPr>
          <w:p w14:paraId="231CBD86" w14:textId="40043821" w:rsidR="0062398F" w:rsidRPr="00865367" w:rsidRDefault="0062398F" w:rsidP="007F0A13">
            <w:pPr>
              <w:pStyle w:val="TableBody"/>
              <w:rPr>
                <w:rFonts w:eastAsia="Times New Roman" w:cs="Arial"/>
                <w:sz w:val="16"/>
                <w:szCs w:val="22"/>
                <w:lang w:eastAsia="en-GB"/>
              </w:rPr>
            </w:pPr>
            <w:r w:rsidRPr="00865367">
              <w:rPr>
                <w:sz w:val="16"/>
                <w:szCs w:val="22"/>
              </w:rPr>
              <w:t xml:space="preserve">This EVC is listed as threatened under the FFG Act. Threats </w:t>
            </w:r>
            <w:r w:rsidR="00D36F8B">
              <w:rPr>
                <w:sz w:val="16"/>
                <w:szCs w:val="22"/>
              </w:rPr>
              <w:t xml:space="preserve">from </w:t>
            </w:r>
            <w:r w:rsidRPr="00865367">
              <w:rPr>
                <w:sz w:val="16"/>
                <w:szCs w:val="22"/>
              </w:rPr>
              <w:t>deer include browsing, trampling and bark removal (</w:t>
            </w:r>
            <w:r w:rsidR="00187A47">
              <w:rPr>
                <w:sz w:val="16"/>
                <w:szCs w:val="22"/>
              </w:rPr>
              <w:t xml:space="preserve">source: </w:t>
            </w:r>
            <w:r w:rsidRPr="00865367">
              <w:rPr>
                <w:sz w:val="16"/>
                <w:szCs w:val="22"/>
              </w:rPr>
              <w:t xml:space="preserve">FFG Action Statement). Cool Temperate Rainforest where Myrtle Beech makes up </w:t>
            </w:r>
            <w:r w:rsidR="00187A47">
              <w:rPr>
                <w:sz w:val="16"/>
                <w:szCs w:val="22"/>
              </w:rPr>
              <w:t xml:space="preserve">more than </w:t>
            </w:r>
            <w:r w:rsidR="00C84145" w:rsidRPr="00865367">
              <w:rPr>
                <w:sz w:val="16"/>
                <w:szCs w:val="22"/>
              </w:rPr>
              <w:t>20%</w:t>
            </w:r>
            <w:r w:rsidRPr="00865367">
              <w:rPr>
                <w:sz w:val="16"/>
                <w:szCs w:val="22"/>
              </w:rPr>
              <w:t xml:space="preserve"> of the rainforest canopy at greater risk due to spread of myrtle wilt through wounds in bark from deer rubbing and bark stripping. Investigate deer impacts at these locations to determine need for action.</w:t>
            </w:r>
          </w:p>
        </w:tc>
      </w:tr>
      <w:tr w:rsidR="005A3D2F" w:rsidRPr="006761D6" w14:paraId="32C2E0CC" w14:textId="7BE643FB" w:rsidTr="003A1638">
        <w:trPr>
          <w:trHeight w:val="540"/>
        </w:trPr>
        <w:tc>
          <w:tcPr>
            <w:tcW w:w="847" w:type="pct"/>
            <w:vMerge w:val="restart"/>
          </w:tcPr>
          <w:p w14:paraId="3EFDC068" w14:textId="3935C141" w:rsidR="00F320FD" w:rsidRPr="00865367" w:rsidRDefault="00F320FD" w:rsidP="001A0E35">
            <w:pPr>
              <w:pStyle w:val="TableBody"/>
              <w:rPr>
                <w:rFonts w:eastAsia="Times New Roman"/>
                <w:sz w:val="16"/>
                <w:szCs w:val="22"/>
                <w:lang w:eastAsia="en-GB"/>
              </w:rPr>
            </w:pPr>
            <w:r w:rsidRPr="00865367">
              <w:rPr>
                <w:rFonts w:eastAsia="Times New Roman"/>
                <w:sz w:val="16"/>
                <w:szCs w:val="22"/>
                <w:lang w:eastAsia="en-GB"/>
              </w:rPr>
              <w:t>Salt tolerant and succulent shrublands</w:t>
            </w:r>
          </w:p>
        </w:tc>
        <w:tc>
          <w:tcPr>
            <w:tcW w:w="850" w:type="pct"/>
            <w:hideMark/>
          </w:tcPr>
          <w:p w14:paraId="04C5335F" w14:textId="2B29F2F6" w:rsidR="00F320FD" w:rsidRPr="00865367" w:rsidRDefault="00F320FD" w:rsidP="001A0E35">
            <w:pPr>
              <w:pStyle w:val="TableBody"/>
              <w:rPr>
                <w:rFonts w:eastAsia="Times New Roman" w:cs="Arial"/>
                <w:sz w:val="16"/>
                <w:szCs w:val="22"/>
                <w:lang w:val="en-AU" w:eastAsia="en-GB"/>
              </w:rPr>
            </w:pPr>
            <w:r w:rsidRPr="00865367">
              <w:rPr>
                <w:rFonts w:eastAsia="Times New Roman" w:cs="Arial"/>
                <w:sz w:val="16"/>
                <w:szCs w:val="22"/>
                <w:lang w:eastAsia="en-GB"/>
              </w:rPr>
              <w:t xml:space="preserve">Salt </w:t>
            </w:r>
            <w:r w:rsidR="00E3497E">
              <w:rPr>
                <w:rFonts w:eastAsia="Times New Roman" w:cs="Arial"/>
                <w:sz w:val="16"/>
                <w:szCs w:val="22"/>
                <w:lang w:eastAsia="en-GB"/>
              </w:rPr>
              <w:t>T</w:t>
            </w:r>
            <w:r w:rsidRPr="00865367">
              <w:rPr>
                <w:rFonts w:eastAsia="Times New Roman" w:cs="Arial"/>
                <w:sz w:val="16"/>
                <w:szCs w:val="22"/>
                <w:lang w:eastAsia="en-GB"/>
              </w:rPr>
              <w:t xml:space="preserve">olerant and </w:t>
            </w:r>
            <w:r w:rsidR="00E3497E">
              <w:rPr>
                <w:rFonts w:eastAsia="Times New Roman" w:cs="Arial"/>
                <w:sz w:val="16"/>
                <w:szCs w:val="22"/>
                <w:lang w:eastAsia="en-GB"/>
              </w:rPr>
              <w:t>S</w:t>
            </w:r>
            <w:r w:rsidRPr="00865367">
              <w:rPr>
                <w:rFonts w:eastAsia="Times New Roman" w:cs="Arial"/>
                <w:sz w:val="16"/>
                <w:szCs w:val="22"/>
                <w:lang w:eastAsia="en-GB"/>
              </w:rPr>
              <w:t xml:space="preserve">ucculent </w:t>
            </w:r>
            <w:r w:rsidR="00E3497E">
              <w:rPr>
                <w:rFonts w:eastAsia="Times New Roman" w:cs="Arial"/>
                <w:sz w:val="16"/>
                <w:szCs w:val="22"/>
                <w:lang w:eastAsia="en-GB"/>
              </w:rPr>
              <w:t>S</w:t>
            </w:r>
            <w:r w:rsidRPr="00865367">
              <w:rPr>
                <w:rFonts w:eastAsia="Times New Roman" w:cs="Arial"/>
                <w:sz w:val="16"/>
                <w:szCs w:val="22"/>
                <w:lang w:eastAsia="en-GB"/>
              </w:rPr>
              <w:t>hrublands – Mornington Peninsula</w:t>
            </w:r>
          </w:p>
        </w:tc>
        <w:tc>
          <w:tcPr>
            <w:tcW w:w="953" w:type="pct"/>
            <w:vMerge w:val="restart"/>
            <w:hideMark/>
          </w:tcPr>
          <w:p w14:paraId="54E365BD" w14:textId="3DFD72DA" w:rsidR="00F320FD" w:rsidRPr="00865367" w:rsidRDefault="00F320FD" w:rsidP="001A0E35">
            <w:pPr>
              <w:pStyle w:val="TableBody"/>
              <w:rPr>
                <w:rFonts w:eastAsia="Times New Roman" w:cs="Arial"/>
                <w:sz w:val="16"/>
                <w:szCs w:val="22"/>
                <w:lang w:val="en-AU" w:eastAsia="en-GB"/>
              </w:rPr>
            </w:pPr>
            <w:r w:rsidRPr="00865367">
              <w:rPr>
                <w:rFonts w:eastAsia="Times New Roman" w:cs="Arial"/>
                <w:sz w:val="16"/>
                <w:szCs w:val="22"/>
                <w:lang w:eastAsia="en-GB"/>
              </w:rPr>
              <w:t xml:space="preserve">Parks Victoria, </w:t>
            </w:r>
            <w:r w:rsidR="003E40D3">
              <w:rPr>
                <w:rFonts w:eastAsia="Times New Roman" w:cs="Arial"/>
                <w:sz w:val="16"/>
                <w:szCs w:val="22"/>
                <w:lang w:eastAsia="en-GB"/>
              </w:rPr>
              <w:t>DEECA</w:t>
            </w:r>
            <w:r w:rsidRPr="00865367">
              <w:rPr>
                <w:rFonts w:eastAsia="Times New Roman" w:cs="Arial"/>
                <w:sz w:val="16"/>
                <w:szCs w:val="22"/>
                <w:lang w:eastAsia="en-GB"/>
              </w:rPr>
              <w:t>, Traditional Owners</w:t>
            </w:r>
          </w:p>
        </w:tc>
        <w:tc>
          <w:tcPr>
            <w:tcW w:w="2350" w:type="pct"/>
            <w:vMerge w:val="restart"/>
          </w:tcPr>
          <w:p w14:paraId="3061A7F1" w14:textId="46BF3706" w:rsidR="00F320FD" w:rsidRPr="00865367" w:rsidRDefault="00F320FD" w:rsidP="001A0E35">
            <w:pPr>
              <w:pStyle w:val="TableBody"/>
              <w:rPr>
                <w:rFonts w:eastAsia="Times New Roman" w:cs="Arial"/>
                <w:sz w:val="16"/>
                <w:szCs w:val="22"/>
                <w:lang w:eastAsia="en-GB"/>
              </w:rPr>
            </w:pPr>
            <w:r w:rsidRPr="00865367">
              <w:rPr>
                <w:sz w:val="16"/>
                <w:szCs w:val="22"/>
              </w:rPr>
              <w:t>Listed as vulnerable under the EPBC Act. Threats form deer include browsing and trampling.</w:t>
            </w:r>
          </w:p>
        </w:tc>
      </w:tr>
      <w:tr w:rsidR="005A3D2F" w:rsidRPr="006761D6" w14:paraId="0C31884F" w14:textId="6E8DACB6" w:rsidTr="003A1638">
        <w:trPr>
          <w:trHeight w:val="540"/>
        </w:trPr>
        <w:tc>
          <w:tcPr>
            <w:tcW w:w="847" w:type="pct"/>
            <w:vMerge/>
          </w:tcPr>
          <w:p w14:paraId="391F963C" w14:textId="77777777" w:rsidR="00F320FD" w:rsidRPr="00865367" w:rsidRDefault="00F320FD" w:rsidP="001A0E35">
            <w:pPr>
              <w:pStyle w:val="TableBody"/>
              <w:rPr>
                <w:rFonts w:eastAsia="Times New Roman"/>
                <w:sz w:val="16"/>
                <w:szCs w:val="22"/>
                <w:lang w:eastAsia="en-GB"/>
              </w:rPr>
            </w:pPr>
          </w:p>
        </w:tc>
        <w:tc>
          <w:tcPr>
            <w:tcW w:w="850" w:type="pct"/>
            <w:hideMark/>
          </w:tcPr>
          <w:p w14:paraId="7936C37A" w14:textId="6004569F" w:rsidR="00F320FD" w:rsidRPr="00865367" w:rsidRDefault="00F320FD" w:rsidP="001A0E35">
            <w:pPr>
              <w:pStyle w:val="TableBody"/>
              <w:rPr>
                <w:rFonts w:eastAsia="Times New Roman" w:cs="Arial"/>
                <w:sz w:val="16"/>
                <w:szCs w:val="22"/>
                <w:lang w:val="en-AU" w:eastAsia="en-GB"/>
              </w:rPr>
            </w:pPr>
            <w:r w:rsidRPr="00865367">
              <w:rPr>
                <w:rFonts w:eastAsia="Times New Roman" w:cs="Arial"/>
                <w:sz w:val="16"/>
                <w:szCs w:val="22"/>
                <w:lang w:eastAsia="en-GB"/>
              </w:rPr>
              <w:t xml:space="preserve">Salt </w:t>
            </w:r>
            <w:r w:rsidR="00E3497E">
              <w:rPr>
                <w:rFonts w:eastAsia="Times New Roman" w:cs="Arial"/>
                <w:sz w:val="16"/>
                <w:szCs w:val="22"/>
                <w:lang w:eastAsia="en-GB"/>
              </w:rPr>
              <w:t>T</w:t>
            </w:r>
            <w:r w:rsidRPr="00865367">
              <w:rPr>
                <w:rFonts w:eastAsia="Times New Roman" w:cs="Arial"/>
                <w:sz w:val="16"/>
                <w:szCs w:val="22"/>
                <w:lang w:eastAsia="en-GB"/>
              </w:rPr>
              <w:t xml:space="preserve">olerant and </w:t>
            </w:r>
            <w:r w:rsidR="00E3497E">
              <w:rPr>
                <w:rFonts w:eastAsia="Times New Roman" w:cs="Arial"/>
                <w:sz w:val="16"/>
                <w:szCs w:val="22"/>
                <w:lang w:eastAsia="en-GB"/>
              </w:rPr>
              <w:t>S</w:t>
            </w:r>
            <w:r w:rsidRPr="00865367">
              <w:rPr>
                <w:rFonts w:eastAsia="Times New Roman" w:cs="Arial"/>
                <w:sz w:val="16"/>
                <w:szCs w:val="22"/>
                <w:lang w:eastAsia="en-GB"/>
              </w:rPr>
              <w:t xml:space="preserve">ucculent </w:t>
            </w:r>
            <w:r w:rsidR="00E3497E">
              <w:rPr>
                <w:rFonts w:eastAsia="Times New Roman" w:cs="Arial"/>
                <w:sz w:val="16"/>
                <w:szCs w:val="22"/>
                <w:lang w:eastAsia="en-GB"/>
              </w:rPr>
              <w:t>S</w:t>
            </w:r>
            <w:r w:rsidRPr="00865367">
              <w:rPr>
                <w:rFonts w:eastAsia="Times New Roman" w:cs="Arial"/>
                <w:sz w:val="16"/>
                <w:szCs w:val="22"/>
                <w:lang w:eastAsia="en-GB"/>
              </w:rPr>
              <w:t>hrublands – South Gippsland</w:t>
            </w:r>
          </w:p>
        </w:tc>
        <w:tc>
          <w:tcPr>
            <w:tcW w:w="953" w:type="pct"/>
            <w:vMerge/>
            <w:hideMark/>
          </w:tcPr>
          <w:p w14:paraId="32A55819" w14:textId="3CD0BF51" w:rsidR="00F320FD" w:rsidRPr="00865367" w:rsidRDefault="00F320FD" w:rsidP="001A0E35">
            <w:pPr>
              <w:pStyle w:val="TableBody"/>
              <w:rPr>
                <w:rFonts w:eastAsia="Times New Roman" w:cs="Arial"/>
                <w:sz w:val="16"/>
                <w:szCs w:val="22"/>
                <w:lang w:val="en-AU" w:eastAsia="en-GB"/>
              </w:rPr>
            </w:pPr>
          </w:p>
        </w:tc>
        <w:tc>
          <w:tcPr>
            <w:tcW w:w="2350" w:type="pct"/>
            <w:vMerge/>
          </w:tcPr>
          <w:p w14:paraId="6B114FD4" w14:textId="77777777" w:rsidR="00F320FD" w:rsidRPr="00865367" w:rsidRDefault="00F320FD" w:rsidP="001A0E35">
            <w:pPr>
              <w:pStyle w:val="TableBody"/>
              <w:rPr>
                <w:rFonts w:eastAsia="Times New Roman" w:cs="Arial"/>
                <w:sz w:val="16"/>
                <w:szCs w:val="22"/>
                <w:lang w:eastAsia="en-GB"/>
              </w:rPr>
            </w:pPr>
          </w:p>
        </w:tc>
      </w:tr>
      <w:tr w:rsidR="008A4B06" w:rsidRPr="006761D6" w14:paraId="3F59D3F0" w14:textId="63B9DF4B" w:rsidTr="003A1638">
        <w:trPr>
          <w:trHeight w:val="540"/>
        </w:trPr>
        <w:tc>
          <w:tcPr>
            <w:tcW w:w="847" w:type="pct"/>
            <w:vMerge w:val="restart"/>
          </w:tcPr>
          <w:p w14:paraId="4677B527" w14:textId="3DFEB060" w:rsidR="0062398F" w:rsidRPr="00865367" w:rsidRDefault="0062398F" w:rsidP="001A0E35">
            <w:pPr>
              <w:pStyle w:val="TableBody"/>
              <w:rPr>
                <w:rFonts w:eastAsia="Times New Roman"/>
                <w:sz w:val="16"/>
                <w:szCs w:val="22"/>
                <w:lang w:eastAsia="en-GB"/>
              </w:rPr>
            </w:pPr>
            <w:r w:rsidRPr="00865367">
              <w:rPr>
                <w:rFonts w:eastAsia="Times New Roman"/>
                <w:sz w:val="16"/>
                <w:szCs w:val="22"/>
                <w:lang w:eastAsia="en-GB"/>
              </w:rPr>
              <w:t>Ramsar site</w:t>
            </w:r>
            <w:r>
              <w:rPr>
                <w:rFonts w:eastAsia="Times New Roman"/>
                <w:sz w:val="16"/>
                <w:szCs w:val="22"/>
                <w:lang w:eastAsia="en-GB"/>
              </w:rPr>
              <w:t>s</w:t>
            </w:r>
          </w:p>
        </w:tc>
        <w:tc>
          <w:tcPr>
            <w:tcW w:w="850" w:type="pct"/>
            <w:hideMark/>
          </w:tcPr>
          <w:p w14:paraId="6346EE47" w14:textId="7EEDF5AC" w:rsidR="0062398F" w:rsidRPr="00865367" w:rsidRDefault="0062398F" w:rsidP="00C6192F">
            <w:pPr>
              <w:pStyle w:val="TableBody"/>
              <w:ind w:right="-117"/>
              <w:rPr>
                <w:rFonts w:eastAsia="Times New Roman" w:cs="Arial"/>
                <w:sz w:val="16"/>
                <w:szCs w:val="22"/>
                <w:lang w:val="en-AU" w:eastAsia="en-GB"/>
              </w:rPr>
            </w:pPr>
            <w:r w:rsidRPr="00865367">
              <w:rPr>
                <w:rFonts w:eastAsia="Times New Roman" w:cs="Arial"/>
                <w:sz w:val="16"/>
                <w:szCs w:val="22"/>
                <w:lang w:eastAsia="en-GB"/>
              </w:rPr>
              <w:t xml:space="preserve">Heart Morass </w:t>
            </w:r>
            <w:r w:rsidR="00C6192F">
              <w:rPr>
                <w:rFonts w:eastAsia="Times New Roman" w:cs="Arial"/>
                <w:sz w:val="16"/>
                <w:szCs w:val="22"/>
                <w:lang w:eastAsia="en-GB"/>
              </w:rPr>
              <w:t>&amp;</w:t>
            </w:r>
            <w:r w:rsidRPr="00865367">
              <w:rPr>
                <w:rFonts w:eastAsia="Times New Roman" w:cs="Arial"/>
                <w:sz w:val="16"/>
                <w:szCs w:val="22"/>
                <w:lang w:eastAsia="en-GB"/>
              </w:rPr>
              <w:t xml:space="preserve"> Sale Common (including Ramsar site)</w:t>
            </w:r>
          </w:p>
        </w:tc>
        <w:tc>
          <w:tcPr>
            <w:tcW w:w="953" w:type="pct"/>
            <w:hideMark/>
          </w:tcPr>
          <w:p w14:paraId="539968E4" w14:textId="13B92B2A" w:rsidR="0062398F" w:rsidRPr="00865367" w:rsidRDefault="0062398F" w:rsidP="001A0E35">
            <w:pPr>
              <w:pStyle w:val="TableBody"/>
              <w:rPr>
                <w:rFonts w:eastAsia="Times New Roman" w:cs="Arial"/>
                <w:sz w:val="16"/>
                <w:szCs w:val="22"/>
                <w:lang w:val="en-AU" w:eastAsia="en-GB"/>
              </w:rPr>
            </w:pPr>
            <w:r w:rsidRPr="00865367">
              <w:rPr>
                <w:rFonts w:eastAsia="Times New Roman" w:cs="Arial"/>
                <w:sz w:val="16"/>
                <w:szCs w:val="22"/>
                <w:lang w:eastAsia="en-GB"/>
              </w:rPr>
              <w:t xml:space="preserve">Parks Victoria, </w:t>
            </w:r>
            <w:r>
              <w:rPr>
                <w:rFonts w:eastAsia="Times New Roman" w:cs="Arial"/>
                <w:sz w:val="16"/>
                <w:szCs w:val="22"/>
                <w:lang w:eastAsia="en-GB"/>
              </w:rPr>
              <w:t>DEECA</w:t>
            </w:r>
            <w:r w:rsidRPr="00865367">
              <w:rPr>
                <w:rFonts w:eastAsia="Times New Roman" w:cs="Arial"/>
                <w:sz w:val="16"/>
                <w:szCs w:val="22"/>
                <w:lang w:eastAsia="en-GB"/>
              </w:rPr>
              <w:t>, Traditional Owners</w:t>
            </w:r>
          </w:p>
        </w:tc>
        <w:tc>
          <w:tcPr>
            <w:tcW w:w="2350" w:type="pct"/>
          </w:tcPr>
          <w:p w14:paraId="68EE092D" w14:textId="559BE76C" w:rsidR="0062398F" w:rsidRPr="00865367" w:rsidRDefault="0062398F" w:rsidP="001A0E35">
            <w:pPr>
              <w:pStyle w:val="TableBody"/>
              <w:rPr>
                <w:rFonts w:eastAsia="Times New Roman" w:cs="Arial"/>
                <w:sz w:val="16"/>
                <w:szCs w:val="22"/>
                <w:lang w:eastAsia="en-GB"/>
              </w:rPr>
            </w:pPr>
            <w:r w:rsidRPr="00865367">
              <w:rPr>
                <w:sz w:val="16"/>
                <w:szCs w:val="22"/>
              </w:rPr>
              <w:t>Heart Morass is a wetland between two Ramsar sites. Revegetation works have already been completed here. It is at risk from browsing, trampling and wallowing.</w:t>
            </w:r>
          </w:p>
        </w:tc>
      </w:tr>
      <w:tr w:rsidR="008A4B06" w:rsidRPr="006761D6" w14:paraId="7692E1B3" w14:textId="77777777" w:rsidTr="003A1638">
        <w:trPr>
          <w:trHeight w:val="1060"/>
        </w:trPr>
        <w:tc>
          <w:tcPr>
            <w:tcW w:w="847" w:type="pct"/>
            <w:vMerge/>
          </w:tcPr>
          <w:p w14:paraId="4EEAACDF" w14:textId="699188E8" w:rsidR="0062398F" w:rsidRPr="00865367" w:rsidRDefault="0062398F" w:rsidP="007F0A13">
            <w:pPr>
              <w:pStyle w:val="TableBody"/>
              <w:rPr>
                <w:rFonts w:eastAsia="Times New Roman"/>
                <w:sz w:val="16"/>
                <w:szCs w:val="22"/>
                <w:lang w:eastAsia="en-GB"/>
              </w:rPr>
            </w:pPr>
          </w:p>
        </w:tc>
        <w:tc>
          <w:tcPr>
            <w:tcW w:w="850" w:type="pct"/>
            <w:hideMark/>
          </w:tcPr>
          <w:p w14:paraId="1BF6C772" w14:textId="77777777" w:rsidR="0062398F" w:rsidRPr="00865367" w:rsidRDefault="0062398F" w:rsidP="007F0A13">
            <w:pPr>
              <w:pStyle w:val="TableBody"/>
              <w:rPr>
                <w:rFonts w:eastAsia="Times New Roman" w:cs="Arial"/>
                <w:sz w:val="16"/>
                <w:szCs w:val="22"/>
                <w:lang w:val="en-AU" w:eastAsia="en-GB"/>
              </w:rPr>
            </w:pPr>
            <w:r w:rsidRPr="00865367">
              <w:rPr>
                <w:rFonts w:eastAsia="Times New Roman" w:cs="Arial"/>
                <w:sz w:val="16"/>
                <w:szCs w:val="22"/>
                <w:lang w:eastAsia="en-GB"/>
              </w:rPr>
              <w:t>Gippsland Lakes Ramsar site</w:t>
            </w:r>
          </w:p>
        </w:tc>
        <w:tc>
          <w:tcPr>
            <w:tcW w:w="953" w:type="pct"/>
            <w:hideMark/>
          </w:tcPr>
          <w:p w14:paraId="654E317C" w14:textId="227DCC88" w:rsidR="0062398F" w:rsidRPr="00865367" w:rsidRDefault="0062398F" w:rsidP="007F0A13">
            <w:pPr>
              <w:pStyle w:val="TableBody"/>
              <w:rPr>
                <w:rFonts w:eastAsia="Times New Roman" w:cs="Arial"/>
                <w:sz w:val="16"/>
                <w:szCs w:val="22"/>
                <w:lang w:val="en-AU" w:eastAsia="en-GB"/>
              </w:rPr>
            </w:pPr>
            <w:r w:rsidRPr="00865367">
              <w:rPr>
                <w:rFonts w:eastAsia="Times New Roman" w:cs="Arial"/>
                <w:sz w:val="16"/>
                <w:szCs w:val="22"/>
                <w:lang w:eastAsia="en-GB"/>
              </w:rPr>
              <w:t>West Gippsland</w:t>
            </w:r>
            <w:r>
              <w:rPr>
                <w:rFonts w:eastAsia="Times New Roman" w:cs="Arial"/>
                <w:sz w:val="16"/>
                <w:szCs w:val="22"/>
                <w:lang w:eastAsia="en-GB"/>
              </w:rPr>
              <w:t xml:space="preserve"> </w:t>
            </w:r>
            <w:r w:rsidRPr="00865367">
              <w:rPr>
                <w:rFonts w:eastAsia="Times New Roman" w:cs="Arial"/>
                <w:sz w:val="16"/>
                <w:szCs w:val="22"/>
                <w:lang w:eastAsia="en-GB"/>
              </w:rPr>
              <w:t xml:space="preserve">CMA, </w:t>
            </w:r>
            <w:r>
              <w:rPr>
                <w:rFonts w:eastAsia="Times New Roman" w:cs="Arial"/>
                <w:sz w:val="16"/>
                <w:szCs w:val="22"/>
                <w:lang w:eastAsia="en-GB"/>
              </w:rPr>
              <w:t>DEECA</w:t>
            </w:r>
            <w:r w:rsidRPr="00865367">
              <w:rPr>
                <w:rFonts w:eastAsia="Times New Roman" w:cs="Arial"/>
                <w:sz w:val="16"/>
                <w:szCs w:val="22"/>
                <w:lang w:eastAsia="en-GB"/>
              </w:rPr>
              <w:t>, Traditional Owners, Parks Victoria, Trust for Nature, adjoining landholders, Landcare</w:t>
            </w:r>
          </w:p>
        </w:tc>
        <w:tc>
          <w:tcPr>
            <w:tcW w:w="2350" w:type="pct"/>
          </w:tcPr>
          <w:p w14:paraId="03CD506C" w14:textId="7026E4DB" w:rsidR="0062398F" w:rsidRPr="00865367" w:rsidRDefault="0062398F" w:rsidP="007F0A13">
            <w:pPr>
              <w:pStyle w:val="TableBody"/>
              <w:rPr>
                <w:rFonts w:eastAsia="Times New Roman" w:cs="Arial"/>
                <w:sz w:val="16"/>
                <w:szCs w:val="22"/>
                <w:lang w:eastAsia="en-GB"/>
              </w:rPr>
            </w:pPr>
            <w:r w:rsidRPr="00865367">
              <w:rPr>
                <w:sz w:val="16"/>
                <w:szCs w:val="22"/>
              </w:rPr>
              <w:t>Grazing and trampling on riparian/coastal habitats from deer (and other animals) identified as priority threat in the freshwater wetlands, variable saline wetlands, and estuarine reaches (2015). Hog deer on Boole Poole Peninsula (</w:t>
            </w:r>
            <w:r>
              <w:rPr>
                <w:sz w:val="16"/>
                <w:szCs w:val="22"/>
              </w:rPr>
              <w:t>managed for</w:t>
            </w:r>
            <w:r w:rsidRPr="00865367">
              <w:rPr>
                <w:sz w:val="16"/>
                <w:szCs w:val="22"/>
              </w:rPr>
              <w:t xml:space="preserve"> hunting) and in Blond Bay Game Reserve (2003). This is based on the Strategic Management Plan 2003 and Site Management Plan 2015. Investigate deer impacts at these locations to determine need for action</w:t>
            </w:r>
            <w:r>
              <w:rPr>
                <w:sz w:val="16"/>
                <w:szCs w:val="22"/>
              </w:rPr>
              <w:t>.</w:t>
            </w:r>
          </w:p>
        </w:tc>
      </w:tr>
      <w:tr w:rsidR="008A4B06" w:rsidRPr="006761D6" w14:paraId="7A3DB5D3" w14:textId="77777777" w:rsidTr="003A1638">
        <w:trPr>
          <w:trHeight w:val="824"/>
        </w:trPr>
        <w:tc>
          <w:tcPr>
            <w:tcW w:w="847" w:type="pct"/>
            <w:vMerge/>
          </w:tcPr>
          <w:p w14:paraId="7BE97F25" w14:textId="77777777" w:rsidR="0062398F" w:rsidRPr="00865367" w:rsidRDefault="0062398F" w:rsidP="007F0A13">
            <w:pPr>
              <w:pStyle w:val="TableBody"/>
              <w:rPr>
                <w:rFonts w:eastAsia="Times New Roman"/>
                <w:sz w:val="16"/>
                <w:szCs w:val="22"/>
                <w:lang w:eastAsia="en-GB"/>
              </w:rPr>
            </w:pPr>
          </w:p>
        </w:tc>
        <w:tc>
          <w:tcPr>
            <w:tcW w:w="850" w:type="pct"/>
            <w:hideMark/>
          </w:tcPr>
          <w:p w14:paraId="47BF96AB" w14:textId="77777777" w:rsidR="0062398F" w:rsidRPr="00865367" w:rsidRDefault="0062398F" w:rsidP="007F0A13">
            <w:pPr>
              <w:pStyle w:val="TableBody"/>
              <w:rPr>
                <w:rFonts w:eastAsia="Times New Roman" w:cs="Arial"/>
                <w:sz w:val="16"/>
                <w:szCs w:val="22"/>
                <w:lang w:val="en-AU" w:eastAsia="en-GB"/>
              </w:rPr>
            </w:pPr>
            <w:r w:rsidRPr="00865367">
              <w:rPr>
                <w:rFonts w:eastAsia="Times New Roman" w:cs="Arial"/>
                <w:sz w:val="16"/>
                <w:szCs w:val="22"/>
                <w:lang w:eastAsia="en-GB"/>
              </w:rPr>
              <w:t>Western Port Ramsar site</w:t>
            </w:r>
          </w:p>
        </w:tc>
        <w:tc>
          <w:tcPr>
            <w:tcW w:w="953" w:type="pct"/>
            <w:hideMark/>
          </w:tcPr>
          <w:p w14:paraId="1C03EB13" w14:textId="37353892" w:rsidR="0062398F" w:rsidRPr="00865367" w:rsidRDefault="0062398F" w:rsidP="007F0A13">
            <w:pPr>
              <w:pStyle w:val="TableBody"/>
              <w:rPr>
                <w:rFonts w:eastAsia="Times New Roman" w:cs="Arial"/>
                <w:sz w:val="16"/>
                <w:szCs w:val="22"/>
                <w:lang w:val="en-AU" w:eastAsia="en-GB"/>
              </w:rPr>
            </w:pPr>
            <w:r w:rsidRPr="00865367">
              <w:rPr>
                <w:rFonts w:eastAsia="Times New Roman" w:cs="Arial"/>
                <w:sz w:val="16"/>
                <w:szCs w:val="22"/>
                <w:lang w:eastAsia="en-GB"/>
              </w:rPr>
              <w:t xml:space="preserve">Melbourne Water, </w:t>
            </w:r>
            <w:r>
              <w:rPr>
                <w:rFonts w:eastAsia="Times New Roman" w:cs="Arial"/>
                <w:sz w:val="16"/>
                <w:szCs w:val="22"/>
                <w:lang w:eastAsia="en-GB"/>
              </w:rPr>
              <w:t>DEECA</w:t>
            </w:r>
            <w:r w:rsidRPr="00865367">
              <w:rPr>
                <w:rFonts w:eastAsia="Times New Roman" w:cs="Arial"/>
                <w:sz w:val="16"/>
                <w:szCs w:val="22"/>
                <w:lang w:eastAsia="en-GB"/>
              </w:rPr>
              <w:t>, Traditional Owners, community groups, Parks Victoria</w:t>
            </w:r>
          </w:p>
        </w:tc>
        <w:tc>
          <w:tcPr>
            <w:tcW w:w="2350" w:type="pct"/>
          </w:tcPr>
          <w:p w14:paraId="5D5E0048" w14:textId="77777777" w:rsidR="0062398F" w:rsidRPr="00865367" w:rsidRDefault="0062398F" w:rsidP="007F0A13">
            <w:pPr>
              <w:pStyle w:val="TableBody"/>
              <w:rPr>
                <w:rFonts w:eastAsia="Times New Roman" w:cs="Arial"/>
                <w:sz w:val="16"/>
                <w:szCs w:val="22"/>
                <w:lang w:eastAsia="en-GB"/>
              </w:rPr>
            </w:pPr>
            <w:r w:rsidRPr="00865367">
              <w:rPr>
                <w:sz w:val="16"/>
                <w:szCs w:val="22"/>
              </w:rPr>
              <w:t>The Ramsar Protection Program (2013-2018) - Western Port and Port Phillip Bay Ramsar sites: managed land for deer and exclusion fences installed.</w:t>
            </w:r>
            <w:r>
              <w:rPr>
                <w:sz w:val="16"/>
                <w:szCs w:val="22"/>
              </w:rPr>
              <w:t xml:space="preserve"> </w:t>
            </w:r>
            <w:r w:rsidRPr="00865367">
              <w:rPr>
                <w:sz w:val="16"/>
                <w:szCs w:val="22"/>
              </w:rPr>
              <w:t>Investigate deer impacts at these locations to determine need for action</w:t>
            </w:r>
            <w:r>
              <w:rPr>
                <w:sz w:val="16"/>
                <w:szCs w:val="22"/>
              </w:rPr>
              <w:t>.</w:t>
            </w:r>
            <w:r w:rsidRPr="00865367">
              <w:rPr>
                <w:sz w:val="16"/>
                <w:szCs w:val="22"/>
              </w:rPr>
              <w:t xml:space="preserve"> </w:t>
            </w:r>
          </w:p>
        </w:tc>
      </w:tr>
      <w:tr w:rsidR="001C240B" w:rsidRPr="006761D6" w14:paraId="20EDC610" w14:textId="6E17264E" w:rsidTr="00890FF5">
        <w:trPr>
          <w:trHeight w:val="583"/>
        </w:trPr>
        <w:tc>
          <w:tcPr>
            <w:tcW w:w="847" w:type="pct"/>
          </w:tcPr>
          <w:p w14:paraId="13DA8217" w14:textId="303DEA1C" w:rsidR="00F320FD" w:rsidRPr="00865367" w:rsidRDefault="00F320FD" w:rsidP="001A0E35">
            <w:pPr>
              <w:pStyle w:val="TableBody"/>
              <w:rPr>
                <w:rFonts w:eastAsia="Times New Roman"/>
                <w:sz w:val="16"/>
                <w:szCs w:val="22"/>
                <w:lang w:eastAsia="en-GB"/>
              </w:rPr>
            </w:pPr>
            <w:r w:rsidRPr="00865367">
              <w:rPr>
                <w:rFonts w:eastAsia="Times New Roman"/>
                <w:sz w:val="16"/>
                <w:szCs w:val="22"/>
                <w:lang w:eastAsia="en-GB"/>
              </w:rPr>
              <w:t>Chain of ponds system</w:t>
            </w:r>
          </w:p>
        </w:tc>
        <w:tc>
          <w:tcPr>
            <w:tcW w:w="850" w:type="pct"/>
            <w:hideMark/>
          </w:tcPr>
          <w:p w14:paraId="48523105" w14:textId="710C310C" w:rsidR="00F320FD" w:rsidRPr="00865367" w:rsidRDefault="00F320FD" w:rsidP="001A0E35">
            <w:pPr>
              <w:pStyle w:val="TableBody"/>
              <w:rPr>
                <w:rFonts w:eastAsia="Times New Roman" w:cs="Arial"/>
                <w:sz w:val="16"/>
                <w:szCs w:val="22"/>
                <w:lang w:val="en-AU" w:eastAsia="en-GB"/>
              </w:rPr>
            </w:pPr>
            <w:r w:rsidRPr="00865367">
              <w:rPr>
                <w:rFonts w:eastAsia="Times New Roman" w:cs="Arial"/>
                <w:sz w:val="16"/>
                <w:szCs w:val="22"/>
                <w:lang w:eastAsia="en-GB"/>
              </w:rPr>
              <w:t>Perry River and Providence Ponds</w:t>
            </w:r>
          </w:p>
        </w:tc>
        <w:tc>
          <w:tcPr>
            <w:tcW w:w="953" w:type="pct"/>
            <w:hideMark/>
          </w:tcPr>
          <w:p w14:paraId="792BD094" w14:textId="7F101D9E" w:rsidR="00F320FD" w:rsidRPr="00865367" w:rsidRDefault="003E40D3" w:rsidP="001A0E35">
            <w:pPr>
              <w:pStyle w:val="TableBody"/>
              <w:rPr>
                <w:rFonts w:eastAsia="Times New Roman" w:cs="Arial"/>
                <w:sz w:val="16"/>
                <w:szCs w:val="22"/>
                <w:lang w:val="en-AU" w:eastAsia="en-GB"/>
              </w:rPr>
            </w:pPr>
            <w:r>
              <w:rPr>
                <w:rFonts w:eastAsia="Times New Roman" w:cs="Arial"/>
                <w:sz w:val="16"/>
                <w:szCs w:val="22"/>
                <w:lang w:eastAsia="en-GB"/>
              </w:rPr>
              <w:t>DEECA</w:t>
            </w:r>
            <w:r w:rsidR="00F320FD" w:rsidRPr="00865367">
              <w:rPr>
                <w:rFonts w:eastAsia="Times New Roman" w:cs="Arial"/>
                <w:sz w:val="16"/>
                <w:szCs w:val="22"/>
                <w:lang w:eastAsia="en-GB"/>
              </w:rPr>
              <w:t>, Parks Victoria, HVP, West Gippsland</w:t>
            </w:r>
            <w:r w:rsidR="00E56186">
              <w:rPr>
                <w:rFonts w:eastAsia="Times New Roman" w:cs="Arial"/>
                <w:sz w:val="16"/>
                <w:szCs w:val="22"/>
                <w:lang w:eastAsia="en-GB"/>
              </w:rPr>
              <w:t xml:space="preserve"> </w:t>
            </w:r>
            <w:r w:rsidR="00F320FD" w:rsidRPr="00865367">
              <w:rPr>
                <w:rFonts w:eastAsia="Times New Roman" w:cs="Arial"/>
                <w:sz w:val="16"/>
                <w:szCs w:val="22"/>
                <w:lang w:eastAsia="en-GB"/>
              </w:rPr>
              <w:t>CMA, Trust for Nature, adjoining landholders, Landcare</w:t>
            </w:r>
          </w:p>
        </w:tc>
        <w:tc>
          <w:tcPr>
            <w:tcW w:w="2350" w:type="pct"/>
          </w:tcPr>
          <w:p w14:paraId="006326AB" w14:textId="79485C76" w:rsidR="00F320FD" w:rsidRPr="00865367" w:rsidRDefault="00F320FD" w:rsidP="001A0E35">
            <w:pPr>
              <w:pStyle w:val="TableBody"/>
              <w:rPr>
                <w:rFonts w:eastAsia="Times New Roman" w:cs="Arial"/>
                <w:sz w:val="16"/>
                <w:szCs w:val="22"/>
                <w:lang w:eastAsia="en-GB"/>
              </w:rPr>
            </w:pPr>
            <w:r w:rsidRPr="00865367">
              <w:rPr>
                <w:sz w:val="16"/>
                <w:szCs w:val="22"/>
              </w:rPr>
              <w:t xml:space="preserve">Chain of Ponds systems </w:t>
            </w:r>
            <w:r w:rsidR="00EF1B82">
              <w:rPr>
                <w:sz w:val="16"/>
                <w:szCs w:val="22"/>
              </w:rPr>
              <w:t xml:space="preserve">are unique and </w:t>
            </w:r>
            <w:r w:rsidRPr="00865367">
              <w:rPr>
                <w:sz w:val="16"/>
                <w:szCs w:val="22"/>
              </w:rPr>
              <w:t xml:space="preserve">were once common across South-eastern Australia but are now very rare. </w:t>
            </w:r>
            <w:r w:rsidR="004C2287">
              <w:rPr>
                <w:sz w:val="16"/>
                <w:szCs w:val="22"/>
              </w:rPr>
              <w:t>The Perry River system including Prov</w:t>
            </w:r>
            <w:r w:rsidR="006E5F90">
              <w:rPr>
                <w:sz w:val="16"/>
                <w:szCs w:val="22"/>
              </w:rPr>
              <w:t>idence Ponds</w:t>
            </w:r>
            <w:r w:rsidR="00EF1B82" w:rsidRPr="00EF1B82">
              <w:rPr>
                <w:sz w:val="16"/>
                <w:szCs w:val="22"/>
              </w:rPr>
              <w:t xml:space="preserve"> form one of the most intact </w:t>
            </w:r>
            <w:r w:rsidR="009F347C">
              <w:rPr>
                <w:sz w:val="16"/>
                <w:szCs w:val="22"/>
              </w:rPr>
              <w:t xml:space="preserve">examples </w:t>
            </w:r>
            <w:r w:rsidR="00EF1B82" w:rsidRPr="00EF1B82">
              <w:rPr>
                <w:sz w:val="16"/>
                <w:szCs w:val="22"/>
              </w:rPr>
              <w:t>in Victoria</w:t>
            </w:r>
            <w:r w:rsidR="009F347C">
              <w:rPr>
                <w:sz w:val="16"/>
                <w:szCs w:val="22"/>
              </w:rPr>
              <w:t xml:space="preserve"> and </w:t>
            </w:r>
            <w:r w:rsidRPr="00865367">
              <w:rPr>
                <w:sz w:val="16"/>
                <w:szCs w:val="22"/>
              </w:rPr>
              <w:t xml:space="preserve">supports </w:t>
            </w:r>
            <w:r w:rsidR="00D84B12">
              <w:rPr>
                <w:sz w:val="16"/>
                <w:szCs w:val="22"/>
              </w:rPr>
              <w:t>various</w:t>
            </w:r>
            <w:r w:rsidR="00D84B12" w:rsidRPr="00865367">
              <w:rPr>
                <w:sz w:val="16"/>
                <w:szCs w:val="22"/>
              </w:rPr>
              <w:t xml:space="preserve"> </w:t>
            </w:r>
            <w:r w:rsidRPr="00865367">
              <w:rPr>
                <w:sz w:val="16"/>
                <w:szCs w:val="22"/>
              </w:rPr>
              <w:t xml:space="preserve">threatened </w:t>
            </w:r>
            <w:r w:rsidR="003957C8">
              <w:rPr>
                <w:sz w:val="16"/>
                <w:szCs w:val="22"/>
              </w:rPr>
              <w:t xml:space="preserve">species and communities </w:t>
            </w:r>
            <w:r w:rsidR="00350669">
              <w:rPr>
                <w:sz w:val="16"/>
                <w:szCs w:val="22"/>
              </w:rPr>
              <w:t>including</w:t>
            </w:r>
            <w:r w:rsidR="001B6110">
              <w:rPr>
                <w:sz w:val="16"/>
                <w:szCs w:val="22"/>
              </w:rPr>
              <w:t xml:space="preserve"> </w:t>
            </w:r>
            <w:r w:rsidRPr="00865367">
              <w:rPr>
                <w:sz w:val="16"/>
                <w:szCs w:val="22"/>
              </w:rPr>
              <w:t>EPBC listed New Holland Mouse</w:t>
            </w:r>
            <w:r w:rsidR="00BB3E94">
              <w:rPr>
                <w:sz w:val="16"/>
                <w:szCs w:val="22"/>
              </w:rPr>
              <w:t xml:space="preserve"> and</w:t>
            </w:r>
            <w:r w:rsidR="00350669">
              <w:rPr>
                <w:sz w:val="16"/>
                <w:szCs w:val="22"/>
              </w:rPr>
              <w:t xml:space="preserve"> </w:t>
            </w:r>
            <w:r w:rsidRPr="00865367">
              <w:rPr>
                <w:sz w:val="16"/>
                <w:szCs w:val="22"/>
              </w:rPr>
              <w:t xml:space="preserve">Red Gum Grassy Woodland. Wallows and sedimentation </w:t>
            </w:r>
            <w:r w:rsidR="001B6110">
              <w:rPr>
                <w:sz w:val="16"/>
                <w:szCs w:val="22"/>
              </w:rPr>
              <w:t xml:space="preserve">also </w:t>
            </w:r>
            <w:r w:rsidRPr="00865367">
              <w:rPr>
                <w:sz w:val="16"/>
                <w:szCs w:val="22"/>
              </w:rPr>
              <w:t xml:space="preserve">impact dwarf galaxias habitat. </w:t>
            </w:r>
          </w:p>
        </w:tc>
      </w:tr>
      <w:tr w:rsidR="001C240B" w:rsidRPr="006761D6" w14:paraId="0AD9D913" w14:textId="268F1D03" w:rsidTr="003A1638">
        <w:trPr>
          <w:trHeight w:val="540"/>
        </w:trPr>
        <w:tc>
          <w:tcPr>
            <w:tcW w:w="847" w:type="pct"/>
          </w:tcPr>
          <w:p w14:paraId="40482BA7" w14:textId="02B7D78A" w:rsidR="00F320FD" w:rsidRPr="00865367" w:rsidRDefault="00F320FD" w:rsidP="001A0E35">
            <w:pPr>
              <w:pStyle w:val="TableBody"/>
              <w:rPr>
                <w:rFonts w:eastAsia="Times New Roman"/>
                <w:sz w:val="16"/>
                <w:szCs w:val="22"/>
                <w:lang w:eastAsia="en-GB"/>
              </w:rPr>
            </w:pPr>
            <w:r w:rsidRPr="00865367">
              <w:rPr>
                <w:rFonts w:eastAsia="Times New Roman"/>
                <w:sz w:val="16"/>
                <w:szCs w:val="22"/>
                <w:lang w:eastAsia="en-GB"/>
              </w:rPr>
              <w:t>Wetlands</w:t>
            </w:r>
          </w:p>
        </w:tc>
        <w:tc>
          <w:tcPr>
            <w:tcW w:w="850" w:type="pct"/>
            <w:hideMark/>
          </w:tcPr>
          <w:p w14:paraId="0E941A61" w14:textId="166B399D" w:rsidR="00F320FD" w:rsidRPr="00865367" w:rsidRDefault="00F320FD" w:rsidP="001A0E35">
            <w:pPr>
              <w:pStyle w:val="TableBody"/>
              <w:rPr>
                <w:rFonts w:eastAsia="Times New Roman" w:cs="Arial"/>
                <w:sz w:val="16"/>
                <w:szCs w:val="22"/>
                <w:lang w:val="en-AU" w:eastAsia="en-GB"/>
              </w:rPr>
            </w:pPr>
            <w:r w:rsidRPr="00865367">
              <w:rPr>
                <w:rFonts w:eastAsia="Times New Roman" w:cs="Arial"/>
                <w:sz w:val="16"/>
                <w:szCs w:val="22"/>
                <w:lang w:eastAsia="en-GB"/>
              </w:rPr>
              <w:t xml:space="preserve">Seasonal </w:t>
            </w:r>
            <w:r w:rsidR="0037343F">
              <w:rPr>
                <w:rFonts w:eastAsia="Times New Roman" w:cs="Arial"/>
                <w:sz w:val="16"/>
                <w:szCs w:val="22"/>
                <w:lang w:eastAsia="en-GB"/>
              </w:rPr>
              <w:t>H</w:t>
            </w:r>
            <w:r w:rsidRPr="00865367">
              <w:rPr>
                <w:rFonts w:eastAsia="Times New Roman" w:cs="Arial"/>
                <w:sz w:val="16"/>
                <w:szCs w:val="22"/>
                <w:lang w:eastAsia="en-GB"/>
              </w:rPr>
              <w:t xml:space="preserve">erbaceous </w:t>
            </w:r>
            <w:r w:rsidR="0037343F">
              <w:rPr>
                <w:rFonts w:eastAsia="Times New Roman" w:cs="Arial"/>
                <w:sz w:val="16"/>
                <w:szCs w:val="22"/>
                <w:lang w:eastAsia="en-GB"/>
              </w:rPr>
              <w:t>W</w:t>
            </w:r>
            <w:r w:rsidRPr="00865367">
              <w:rPr>
                <w:rFonts w:eastAsia="Times New Roman" w:cs="Arial"/>
                <w:sz w:val="16"/>
                <w:szCs w:val="22"/>
                <w:lang w:eastAsia="en-GB"/>
              </w:rPr>
              <w:t>etlands</w:t>
            </w:r>
          </w:p>
        </w:tc>
        <w:tc>
          <w:tcPr>
            <w:tcW w:w="953" w:type="pct"/>
            <w:hideMark/>
          </w:tcPr>
          <w:p w14:paraId="2D755F68" w14:textId="1D4026D7" w:rsidR="00F320FD" w:rsidRPr="00865367" w:rsidRDefault="00F320FD" w:rsidP="001A0E35">
            <w:pPr>
              <w:pStyle w:val="TableBody"/>
              <w:rPr>
                <w:rFonts w:eastAsia="Times New Roman" w:cs="Arial"/>
                <w:sz w:val="16"/>
                <w:szCs w:val="22"/>
                <w:lang w:val="en-AU" w:eastAsia="en-GB"/>
              </w:rPr>
            </w:pPr>
            <w:r w:rsidRPr="00865367">
              <w:rPr>
                <w:rFonts w:eastAsia="Times New Roman" w:cs="Arial"/>
                <w:sz w:val="16"/>
                <w:szCs w:val="22"/>
                <w:lang w:eastAsia="en-GB"/>
              </w:rPr>
              <w:t xml:space="preserve">Parks Victoria, </w:t>
            </w:r>
            <w:r w:rsidR="003E40D3">
              <w:rPr>
                <w:rFonts w:eastAsia="Times New Roman" w:cs="Arial"/>
                <w:sz w:val="16"/>
                <w:szCs w:val="22"/>
                <w:lang w:eastAsia="en-GB"/>
              </w:rPr>
              <w:t>DEECA</w:t>
            </w:r>
            <w:r w:rsidRPr="00865367">
              <w:rPr>
                <w:rFonts w:eastAsia="Times New Roman" w:cs="Arial"/>
                <w:sz w:val="16"/>
                <w:szCs w:val="22"/>
                <w:lang w:eastAsia="en-GB"/>
              </w:rPr>
              <w:t>, Traditional Owners</w:t>
            </w:r>
            <w:r w:rsidR="00CA5917">
              <w:rPr>
                <w:rFonts w:eastAsia="Times New Roman" w:cs="Arial"/>
                <w:sz w:val="16"/>
                <w:szCs w:val="22"/>
                <w:lang w:eastAsia="en-GB"/>
              </w:rPr>
              <w:t xml:space="preserve">, </w:t>
            </w:r>
            <w:r w:rsidR="00823D64">
              <w:rPr>
                <w:rFonts w:ascii="Arial" w:eastAsia="Times New Roman" w:hAnsi="Arial"/>
                <w:sz w:val="16"/>
                <w:szCs w:val="22"/>
                <w:lang w:eastAsia="en-GB"/>
              </w:rPr>
              <w:t>Trust for Nature</w:t>
            </w:r>
          </w:p>
        </w:tc>
        <w:tc>
          <w:tcPr>
            <w:tcW w:w="2350" w:type="pct"/>
          </w:tcPr>
          <w:p w14:paraId="1AE34689" w14:textId="407786D4" w:rsidR="00F320FD" w:rsidRPr="00865367" w:rsidRDefault="00F320FD" w:rsidP="001A0E35">
            <w:pPr>
              <w:pStyle w:val="TableBody"/>
              <w:rPr>
                <w:rFonts w:eastAsia="Times New Roman" w:cs="Arial"/>
                <w:sz w:val="16"/>
                <w:szCs w:val="22"/>
                <w:lang w:eastAsia="en-GB"/>
              </w:rPr>
            </w:pPr>
            <w:r w:rsidRPr="00865367">
              <w:rPr>
                <w:sz w:val="16"/>
                <w:szCs w:val="22"/>
              </w:rPr>
              <w:t>This EVC is listed as critically endangered under the EPBC Act. Deer browsing, trampling, and wallowing can significantly alter the structure of this community.</w:t>
            </w:r>
            <w:r w:rsidR="00144D27">
              <w:rPr>
                <w:sz w:val="16"/>
                <w:szCs w:val="22"/>
              </w:rPr>
              <w:t xml:space="preserve"> </w:t>
            </w:r>
            <w:r w:rsidR="00C84145" w:rsidRPr="00865367">
              <w:rPr>
                <w:sz w:val="16"/>
                <w:szCs w:val="22"/>
              </w:rPr>
              <w:t>Investigate deer impacts at these locations to determine need for action</w:t>
            </w:r>
            <w:r w:rsidR="00C84145">
              <w:rPr>
                <w:sz w:val="16"/>
                <w:szCs w:val="22"/>
              </w:rPr>
              <w:t>.</w:t>
            </w:r>
            <w:r w:rsidRPr="00865367">
              <w:rPr>
                <w:sz w:val="16"/>
                <w:szCs w:val="22"/>
              </w:rPr>
              <w:t xml:space="preserve"> </w:t>
            </w:r>
          </w:p>
        </w:tc>
      </w:tr>
      <w:tr w:rsidR="001C240B" w:rsidRPr="006761D6" w14:paraId="122BE488" w14:textId="7790A20D" w:rsidTr="00D607A5">
        <w:trPr>
          <w:trHeight w:val="1134"/>
        </w:trPr>
        <w:tc>
          <w:tcPr>
            <w:tcW w:w="847" w:type="pct"/>
            <w:vMerge w:val="restart"/>
          </w:tcPr>
          <w:p w14:paraId="507D1FED" w14:textId="0B8B9928" w:rsidR="004C3EF3" w:rsidRPr="00865367" w:rsidRDefault="004C3EF3" w:rsidP="001A0E35">
            <w:pPr>
              <w:pStyle w:val="TableBody"/>
              <w:rPr>
                <w:rFonts w:eastAsia="Times New Roman"/>
                <w:sz w:val="16"/>
                <w:szCs w:val="22"/>
                <w:lang w:eastAsia="en-GB"/>
              </w:rPr>
            </w:pPr>
            <w:r w:rsidRPr="00865367">
              <w:rPr>
                <w:rFonts w:eastAsia="Times New Roman"/>
                <w:sz w:val="16"/>
                <w:szCs w:val="22"/>
                <w:lang w:eastAsia="en-GB"/>
              </w:rPr>
              <w:lastRenderedPageBreak/>
              <w:t>Heritage River Areas</w:t>
            </w:r>
          </w:p>
        </w:tc>
        <w:tc>
          <w:tcPr>
            <w:tcW w:w="850" w:type="pct"/>
            <w:hideMark/>
          </w:tcPr>
          <w:p w14:paraId="468A55D5" w14:textId="4E2E59D7" w:rsidR="004C3EF3" w:rsidRPr="00865367" w:rsidRDefault="004C3EF3" w:rsidP="001A0E35">
            <w:pPr>
              <w:pStyle w:val="TableBody"/>
              <w:rPr>
                <w:rFonts w:eastAsia="Times New Roman"/>
                <w:sz w:val="16"/>
                <w:szCs w:val="22"/>
                <w:lang w:val="en-AU" w:eastAsia="en-GB"/>
              </w:rPr>
            </w:pPr>
            <w:r w:rsidRPr="00865367">
              <w:rPr>
                <w:rFonts w:eastAsia="Times New Roman"/>
                <w:sz w:val="16"/>
                <w:szCs w:val="22"/>
                <w:lang w:eastAsia="en-GB"/>
              </w:rPr>
              <w:t>Mitta Mitta River Heritage Area</w:t>
            </w:r>
          </w:p>
        </w:tc>
        <w:tc>
          <w:tcPr>
            <w:tcW w:w="953" w:type="pct"/>
            <w:hideMark/>
          </w:tcPr>
          <w:p w14:paraId="0D5F0ABE" w14:textId="3E9F094E" w:rsidR="004C3EF3" w:rsidRPr="00865367" w:rsidRDefault="004C3EF3" w:rsidP="001A0E35">
            <w:pPr>
              <w:pStyle w:val="TableBody"/>
              <w:rPr>
                <w:rFonts w:eastAsia="Times New Roman" w:cs="Arial"/>
                <w:sz w:val="16"/>
                <w:szCs w:val="22"/>
                <w:lang w:val="en-AU" w:eastAsia="en-GB"/>
              </w:rPr>
            </w:pPr>
            <w:r>
              <w:rPr>
                <w:rFonts w:eastAsia="Times New Roman" w:cs="Arial"/>
                <w:sz w:val="16"/>
                <w:szCs w:val="22"/>
                <w:lang w:eastAsia="en-GB"/>
              </w:rPr>
              <w:t>DEECA</w:t>
            </w:r>
            <w:r w:rsidRPr="00865367">
              <w:rPr>
                <w:rFonts w:eastAsia="Times New Roman" w:cs="Arial"/>
                <w:sz w:val="16"/>
                <w:szCs w:val="22"/>
                <w:lang w:eastAsia="en-GB"/>
              </w:rPr>
              <w:t>, Parks Victoria, Traditional Owners, North East CMA</w:t>
            </w:r>
          </w:p>
        </w:tc>
        <w:tc>
          <w:tcPr>
            <w:tcW w:w="2350" w:type="pct"/>
          </w:tcPr>
          <w:p w14:paraId="29138C45" w14:textId="7E288413" w:rsidR="004C3EF3" w:rsidRPr="00865367" w:rsidRDefault="004C3EF3" w:rsidP="001A0E35">
            <w:pPr>
              <w:pStyle w:val="TableBody"/>
              <w:rPr>
                <w:rFonts w:eastAsia="Times New Roman" w:cs="Arial"/>
                <w:sz w:val="16"/>
                <w:szCs w:val="22"/>
                <w:lang w:eastAsia="en-GB"/>
              </w:rPr>
            </w:pPr>
            <w:r w:rsidRPr="00865367">
              <w:rPr>
                <w:sz w:val="16"/>
                <w:szCs w:val="22"/>
              </w:rPr>
              <w:t xml:space="preserve">Protected under the </w:t>
            </w:r>
            <w:r w:rsidRPr="00E45DB5">
              <w:rPr>
                <w:i/>
                <w:iCs/>
                <w:sz w:val="16"/>
                <w:szCs w:val="22"/>
              </w:rPr>
              <w:t>Heritage Rivers Act 1992</w:t>
            </w:r>
            <w:r w:rsidRPr="00865367">
              <w:rPr>
                <w:sz w:val="16"/>
                <w:szCs w:val="22"/>
              </w:rPr>
              <w:t xml:space="preserve"> for its cultural, environmental, and recreational value. Riparian areas are susceptible to wallowing and pugging, which can impact on water quality. Investigate deer impacts at these locations to determine need for action</w:t>
            </w:r>
            <w:r>
              <w:rPr>
                <w:sz w:val="16"/>
                <w:szCs w:val="22"/>
              </w:rPr>
              <w:t>.</w:t>
            </w:r>
          </w:p>
        </w:tc>
      </w:tr>
      <w:tr w:rsidR="007F3298" w:rsidRPr="006761D6" w14:paraId="42E4BBAF" w14:textId="00C81F73" w:rsidTr="00D607A5">
        <w:trPr>
          <w:trHeight w:val="303"/>
        </w:trPr>
        <w:tc>
          <w:tcPr>
            <w:tcW w:w="847" w:type="pct"/>
            <w:vMerge/>
          </w:tcPr>
          <w:p w14:paraId="5B01BC42" w14:textId="640795BB" w:rsidR="007F3298" w:rsidRPr="00865367" w:rsidRDefault="007F3298" w:rsidP="001A0E35">
            <w:pPr>
              <w:pStyle w:val="TableBody"/>
              <w:rPr>
                <w:rFonts w:eastAsia="Times New Roman"/>
                <w:sz w:val="16"/>
                <w:szCs w:val="22"/>
                <w:lang w:eastAsia="en-GB"/>
              </w:rPr>
            </w:pPr>
          </w:p>
        </w:tc>
        <w:tc>
          <w:tcPr>
            <w:tcW w:w="850" w:type="pct"/>
            <w:hideMark/>
          </w:tcPr>
          <w:p w14:paraId="38EAF027" w14:textId="3C413A7A" w:rsidR="007F3298" w:rsidRPr="00865367" w:rsidRDefault="007F3298" w:rsidP="001A0E35">
            <w:pPr>
              <w:pStyle w:val="TableBody"/>
              <w:rPr>
                <w:rFonts w:eastAsia="Times New Roman"/>
                <w:sz w:val="16"/>
                <w:szCs w:val="22"/>
                <w:lang w:val="en-AU" w:eastAsia="en-GB"/>
              </w:rPr>
            </w:pPr>
            <w:r w:rsidRPr="00865367">
              <w:rPr>
                <w:rFonts w:eastAsia="Times New Roman"/>
                <w:sz w:val="16"/>
                <w:szCs w:val="22"/>
                <w:lang w:eastAsia="en-GB"/>
              </w:rPr>
              <w:t>Howqua River Heritage Area</w:t>
            </w:r>
          </w:p>
        </w:tc>
        <w:tc>
          <w:tcPr>
            <w:tcW w:w="953" w:type="pct"/>
            <w:vMerge w:val="restart"/>
            <w:hideMark/>
          </w:tcPr>
          <w:p w14:paraId="67805FB6" w14:textId="416FFF1F" w:rsidR="007F3298" w:rsidRPr="00865367" w:rsidRDefault="007F3298" w:rsidP="001A0E35">
            <w:pPr>
              <w:pStyle w:val="TableBody"/>
              <w:rPr>
                <w:rFonts w:eastAsia="Times New Roman" w:cs="Arial"/>
                <w:sz w:val="16"/>
                <w:szCs w:val="22"/>
                <w:lang w:val="en-AU" w:eastAsia="en-GB"/>
              </w:rPr>
            </w:pPr>
            <w:r>
              <w:rPr>
                <w:rFonts w:eastAsia="Times New Roman" w:cs="Arial"/>
                <w:sz w:val="16"/>
                <w:szCs w:val="22"/>
                <w:lang w:eastAsia="en-GB"/>
              </w:rPr>
              <w:t>DEECA</w:t>
            </w:r>
            <w:r w:rsidRPr="00865367">
              <w:rPr>
                <w:rFonts w:eastAsia="Times New Roman" w:cs="Arial"/>
                <w:sz w:val="16"/>
                <w:szCs w:val="22"/>
                <w:lang w:eastAsia="en-GB"/>
              </w:rPr>
              <w:t>, Parks Victoria, Traditional Owners, Goulburn Broken CMA, landholders, community groups</w:t>
            </w:r>
            <w:r w:rsidR="00991D58">
              <w:rPr>
                <w:rFonts w:eastAsia="Times New Roman" w:cs="Arial"/>
                <w:sz w:val="16"/>
                <w:szCs w:val="22"/>
                <w:lang w:eastAsia="en-GB"/>
              </w:rPr>
              <w:t>, HVP</w:t>
            </w:r>
          </w:p>
        </w:tc>
        <w:tc>
          <w:tcPr>
            <w:tcW w:w="2350" w:type="pct"/>
            <w:vMerge w:val="restart"/>
          </w:tcPr>
          <w:p w14:paraId="030FB8E2" w14:textId="7C07004C" w:rsidR="007F3298" w:rsidRPr="00865367" w:rsidRDefault="007F3298" w:rsidP="001A0E35">
            <w:pPr>
              <w:pStyle w:val="TableBody"/>
              <w:rPr>
                <w:rFonts w:eastAsia="Times New Roman" w:cs="Arial"/>
                <w:sz w:val="16"/>
                <w:szCs w:val="22"/>
                <w:lang w:eastAsia="en-GB"/>
              </w:rPr>
            </w:pPr>
            <w:r w:rsidRPr="00865367">
              <w:rPr>
                <w:sz w:val="16"/>
                <w:szCs w:val="22"/>
              </w:rPr>
              <w:t xml:space="preserve">Protected under the </w:t>
            </w:r>
            <w:r w:rsidRPr="00E45DB5">
              <w:rPr>
                <w:i/>
                <w:iCs/>
                <w:sz w:val="16"/>
                <w:szCs w:val="22"/>
              </w:rPr>
              <w:t>Heritage Rivers Act 1992</w:t>
            </w:r>
            <w:r w:rsidRPr="00865367">
              <w:rPr>
                <w:sz w:val="16"/>
                <w:szCs w:val="22"/>
              </w:rPr>
              <w:t xml:space="preserve"> for its cultural, environmental, and recreational value. Riparian areas are susceptible to wallowing and pugging, which can impact on water quality. Investigate deer impacts at these locations to determine need for action</w:t>
            </w:r>
            <w:r>
              <w:rPr>
                <w:sz w:val="16"/>
                <w:szCs w:val="22"/>
              </w:rPr>
              <w:t>.</w:t>
            </w:r>
          </w:p>
        </w:tc>
      </w:tr>
      <w:tr w:rsidR="007F3298" w:rsidRPr="006761D6" w14:paraId="17038B7D" w14:textId="6140789F" w:rsidTr="00D607A5">
        <w:trPr>
          <w:trHeight w:val="168"/>
        </w:trPr>
        <w:tc>
          <w:tcPr>
            <w:tcW w:w="847" w:type="pct"/>
            <w:vMerge/>
          </w:tcPr>
          <w:p w14:paraId="533AE1DF" w14:textId="77777777" w:rsidR="007F3298" w:rsidRPr="00865367" w:rsidRDefault="007F3298" w:rsidP="001A0E35">
            <w:pPr>
              <w:pStyle w:val="TableBody"/>
              <w:rPr>
                <w:rFonts w:eastAsia="Times New Roman"/>
                <w:sz w:val="16"/>
                <w:szCs w:val="22"/>
                <w:lang w:eastAsia="en-GB"/>
              </w:rPr>
            </w:pPr>
          </w:p>
        </w:tc>
        <w:tc>
          <w:tcPr>
            <w:tcW w:w="850" w:type="pct"/>
            <w:hideMark/>
          </w:tcPr>
          <w:p w14:paraId="5C00F7FF" w14:textId="47C7A943" w:rsidR="007F3298" w:rsidRPr="00865367" w:rsidRDefault="007F3298" w:rsidP="001A0E35">
            <w:pPr>
              <w:pStyle w:val="TableBody"/>
              <w:rPr>
                <w:rFonts w:eastAsia="Times New Roman"/>
                <w:sz w:val="16"/>
                <w:szCs w:val="22"/>
                <w:lang w:val="en-AU" w:eastAsia="en-GB"/>
              </w:rPr>
            </w:pPr>
            <w:r w:rsidRPr="00865367">
              <w:rPr>
                <w:rFonts w:eastAsia="Times New Roman"/>
                <w:sz w:val="16"/>
                <w:szCs w:val="22"/>
                <w:lang w:eastAsia="en-GB"/>
              </w:rPr>
              <w:t>Big River Heritage Area</w:t>
            </w:r>
          </w:p>
        </w:tc>
        <w:tc>
          <w:tcPr>
            <w:tcW w:w="953" w:type="pct"/>
            <w:vMerge/>
            <w:hideMark/>
          </w:tcPr>
          <w:p w14:paraId="5042354C" w14:textId="71227740" w:rsidR="007F3298" w:rsidRPr="00865367" w:rsidRDefault="007F3298" w:rsidP="001A0E35">
            <w:pPr>
              <w:pStyle w:val="TableBody"/>
              <w:rPr>
                <w:rFonts w:eastAsia="Times New Roman" w:cs="Arial"/>
                <w:sz w:val="16"/>
                <w:szCs w:val="22"/>
                <w:lang w:val="en-AU" w:eastAsia="en-GB"/>
              </w:rPr>
            </w:pPr>
          </w:p>
        </w:tc>
        <w:tc>
          <w:tcPr>
            <w:tcW w:w="2350" w:type="pct"/>
            <w:vMerge/>
          </w:tcPr>
          <w:p w14:paraId="30A04EF9" w14:textId="77777777" w:rsidR="007F3298" w:rsidRPr="00865367" w:rsidRDefault="007F3298" w:rsidP="001A0E35">
            <w:pPr>
              <w:pStyle w:val="TableBody"/>
              <w:rPr>
                <w:rFonts w:eastAsia="Times New Roman" w:cs="Arial"/>
                <w:sz w:val="16"/>
                <w:szCs w:val="22"/>
                <w:lang w:eastAsia="en-GB"/>
              </w:rPr>
            </w:pPr>
          </w:p>
        </w:tc>
      </w:tr>
      <w:tr w:rsidR="007F3298" w:rsidRPr="006761D6" w14:paraId="29D15E8F" w14:textId="60A2D5F2" w:rsidTr="00D607A5">
        <w:trPr>
          <w:trHeight w:val="329"/>
        </w:trPr>
        <w:tc>
          <w:tcPr>
            <w:tcW w:w="847" w:type="pct"/>
            <w:vMerge/>
          </w:tcPr>
          <w:p w14:paraId="3B9DEAC5" w14:textId="77777777" w:rsidR="007F3298" w:rsidRPr="00865367" w:rsidRDefault="007F3298" w:rsidP="001A0E35">
            <w:pPr>
              <w:pStyle w:val="TableBody"/>
              <w:rPr>
                <w:rFonts w:eastAsia="Times New Roman"/>
                <w:sz w:val="16"/>
                <w:szCs w:val="22"/>
                <w:lang w:eastAsia="en-GB"/>
              </w:rPr>
            </w:pPr>
          </w:p>
        </w:tc>
        <w:tc>
          <w:tcPr>
            <w:tcW w:w="850" w:type="pct"/>
          </w:tcPr>
          <w:p w14:paraId="344459FD" w14:textId="25005A3E" w:rsidR="007F3298" w:rsidRPr="00865367" w:rsidRDefault="007F3298" w:rsidP="001A0E35">
            <w:pPr>
              <w:pStyle w:val="TableBody"/>
              <w:rPr>
                <w:rFonts w:eastAsia="Times New Roman"/>
                <w:sz w:val="16"/>
                <w:szCs w:val="22"/>
                <w:lang w:eastAsia="en-GB"/>
              </w:rPr>
            </w:pPr>
            <w:r w:rsidRPr="00C84145">
              <w:rPr>
                <w:rFonts w:ascii="Arial" w:eastAsia="Times New Roman" w:hAnsi="Arial" w:cs="Arial"/>
                <w:sz w:val="16"/>
                <w:szCs w:val="22"/>
                <w:lang w:eastAsia="en-GB"/>
              </w:rPr>
              <w:t>Ovens River Heritage Area</w:t>
            </w:r>
          </w:p>
        </w:tc>
        <w:tc>
          <w:tcPr>
            <w:tcW w:w="953" w:type="pct"/>
            <w:vMerge/>
          </w:tcPr>
          <w:p w14:paraId="3D3D1142" w14:textId="77777777" w:rsidR="007F3298" w:rsidRPr="00865367" w:rsidRDefault="007F3298" w:rsidP="001A0E35">
            <w:pPr>
              <w:pStyle w:val="TableBody"/>
              <w:rPr>
                <w:rFonts w:eastAsia="Times New Roman" w:cs="Arial"/>
                <w:sz w:val="16"/>
                <w:szCs w:val="22"/>
                <w:lang w:val="en-AU" w:eastAsia="en-GB"/>
              </w:rPr>
            </w:pPr>
          </w:p>
        </w:tc>
        <w:tc>
          <w:tcPr>
            <w:tcW w:w="2350" w:type="pct"/>
            <w:vMerge/>
          </w:tcPr>
          <w:p w14:paraId="6ACBDC5A" w14:textId="77777777" w:rsidR="007F3298" w:rsidRPr="00865367" w:rsidRDefault="007F3298" w:rsidP="001A0E35">
            <w:pPr>
              <w:pStyle w:val="TableBody"/>
              <w:rPr>
                <w:rFonts w:eastAsia="Times New Roman" w:cs="Arial"/>
                <w:sz w:val="16"/>
                <w:szCs w:val="22"/>
                <w:lang w:eastAsia="en-GB"/>
              </w:rPr>
            </w:pPr>
          </w:p>
        </w:tc>
      </w:tr>
      <w:tr w:rsidR="007F3298" w:rsidRPr="006761D6" w14:paraId="0CC06FE8" w14:textId="07F94F46" w:rsidTr="00D607A5">
        <w:trPr>
          <w:trHeight w:val="207"/>
        </w:trPr>
        <w:tc>
          <w:tcPr>
            <w:tcW w:w="847" w:type="pct"/>
            <w:vMerge/>
          </w:tcPr>
          <w:p w14:paraId="50AE851B" w14:textId="77777777" w:rsidR="007F3298" w:rsidRPr="00865367" w:rsidRDefault="007F3298" w:rsidP="001A0E35">
            <w:pPr>
              <w:pStyle w:val="TableBody"/>
              <w:rPr>
                <w:rFonts w:eastAsia="Times New Roman"/>
                <w:sz w:val="16"/>
                <w:szCs w:val="22"/>
                <w:lang w:eastAsia="en-GB"/>
              </w:rPr>
            </w:pPr>
          </w:p>
        </w:tc>
        <w:tc>
          <w:tcPr>
            <w:tcW w:w="850" w:type="pct"/>
          </w:tcPr>
          <w:p w14:paraId="52353DB1" w14:textId="6C2D1934" w:rsidR="007F3298" w:rsidRPr="00865367" w:rsidRDefault="007F3298" w:rsidP="001A0E35">
            <w:pPr>
              <w:pStyle w:val="TableBody"/>
              <w:rPr>
                <w:rFonts w:eastAsia="Times New Roman"/>
                <w:sz w:val="16"/>
                <w:szCs w:val="22"/>
                <w:lang w:eastAsia="en-GB"/>
              </w:rPr>
            </w:pPr>
            <w:r w:rsidRPr="00C84145">
              <w:rPr>
                <w:rFonts w:ascii="Arial" w:eastAsia="Times New Roman" w:hAnsi="Arial" w:cs="Arial"/>
                <w:sz w:val="16"/>
                <w:szCs w:val="22"/>
                <w:lang w:eastAsia="en-GB"/>
              </w:rPr>
              <w:t>Goulburn River Heritage Area</w:t>
            </w:r>
          </w:p>
        </w:tc>
        <w:tc>
          <w:tcPr>
            <w:tcW w:w="953" w:type="pct"/>
            <w:vMerge/>
          </w:tcPr>
          <w:p w14:paraId="5F8C83D1" w14:textId="77777777" w:rsidR="007F3298" w:rsidRPr="00865367" w:rsidRDefault="007F3298" w:rsidP="001A0E35">
            <w:pPr>
              <w:pStyle w:val="TableBody"/>
              <w:rPr>
                <w:rFonts w:eastAsia="Times New Roman" w:cs="Arial"/>
                <w:sz w:val="16"/>
                <w:szCs w:val="22"/>
                <w:lang w:val="en-AU" w:eastAsia="en-GB"/>
              </w:rPr>
            </w:pPr>
          </w:p>
        </w:tc>
        <w:tc>
          <w:tcPr>
            <w:tcW w:w="2350" w:type="pct"/>
            <w:vMerge/>
          </w:tcPr>
          <w:p w14:paraId="2CA9E4EF" w14:textId="77777777" w:rsidR="007F3298" w:rsidRPr="00865367" w:rsidRDefault="007F3298" w:rsidP="001A0E35">
            <w:pPr>
              <w:pStyle w:val="TableBody"/>
              <w:rPr>
                <w:rFonts w:eastAsia="Times New Roman" w:cs="Arial"/>
                <w:sz w:val="16"/>
                <w:szCs w:val="22"/>
                <w:lang w:eastAsia="en-GB"/>
              </w:rPr>
            </w:pPr>
          </w:p>
        </w:tc>
      </w:tr>
      <w:tr w:rsidR="007F3298" w:rsidRPr="006761D6" w14:paraId="02822AFE" w14:textId="77777777" w:rsidTr="00D607A5">
        <w:trPr>
          <w:trHeight w:val="207"/>
        </w:trPr>
        <w:tc>
          <w:tcPr>
            <w:tcW w:w="847" w:type="pct"/>
            <w:vMerge/>
          </w:tcPr>
          <w:p w14:paraId="3D395243" w14:textId="77777777" w:rsidR="007F3298" w:rsidRPr="00865367" w:rsidRDefault="007F3298" w:rsidP="004C3EF3">
            <w:pPr>
              <w:pStyle w:val="TableBody"/>
              <w:rPr>
                <w:rFonts w:eastAsia="Times New Roman"/>
                <w:sz w:val="16"/>
                <w:szCs w:val="22"/>
                <w:lang w:eastAsia="en-GB"/>
              </w:rPr>
            </w:pPr>
          </w:p>
        </w:tc>
        <w:tc>
          <w:tcPr>
            <w:tcW w:w="850" w:type="pct"/>
          </w:tcPr>
          <w:p w14:paraId="5B15B90B" w14:textId="6F741453" w:rsidR="007F3298" w:rsidRPr="00C84145" w:rsidRDefault="007F3298" w:rsidP="004C3EF3">
            <w:pPr>
              <w:pStyle w:val="TableBody"/>
              <w:rPr>
                <w:rFonts w:ascii="Arial" w:eastAsia="Times New Roman" w:hAnsi="Arial" w:cs="Arial"/>
                <w:sz w:val="16"/>
                <w:szCs w:val="22"/>
                <w:lang w:eastAsia="en-GB"/>
              </w:rPr>
            </w:pPr>
            <w:r w:rsidRPr="004B5B26">
              <w:rPr>
                <w:rFonts w:ascii="Arial" w:eastAsia="Times New Roman" w:hAnsi="Arial"/>
                <w:sz w:val="16"/>
                <w:szCs w:val="22"/>
                <w:lang w:eastAsia="en-GB"/>
              </w:rPr>
              <w:t>Genoa River Heritage Area</w:t>
            </w:r>
          </w:p>
        </w:tc>
        <w:tc>
          <w:tcPr>
            <w:tcW w:w="953" w:type="pct"/>
            <w:vMerge w:val="restart"/>
          </w:tcPr>
          <w:p w14:paraId="6B68B9A1" w14:textId="2078A951" w:rsidR="007F3298" w:rsidRPr="00865367" w:rsidRDefault="007F3298" w:rsidP="004C3EF3">
            <w:pPr>
              <w:pStyle w:val="TableBody"/>
              <w:rPr>
                <w:rFonts w:eastAsia="Times New Roman" w:cs="Arial"/>
                <w:sz w:val="16"/>
                <w:szCs w:val="22"/>
                <w:lang w:val="en-AU" w:eastAsia="en-GB"/>
              </w:rPr>
            </w:pPr>
            <w:r>
              <w:rPr>
                <w:rFonts w:ascii="Arial" w:eastAsia="Times New Roman" w:hAnsi="Arial" w:cs="Arial"/>
                <w:sz w:val="16"/>
                <w:szCs w:val="22"/>
                <w:lang w:eastAsia="en-GB"/>
              </w:rPr>
              <w:t>DEECA</w:t>
            </w:r>
            <w:r w:rsidRPr="004B5B26">
              <w:rPr>
                <w:rFonts w:ascii="Arial" w:eastAsia="Times New Roman" w:hAnsi="Arial" w:cs="Arial"/>
                <w:sz w:val="16"/>
                <w:szCs w:val="22"/>
                <w:lang w:eastAsia="en-GB"/>
              </w:rPr>
              <w:t>, Parks Victoria, Traditional Owners, East Gippsland CMA, landholders, community groups</w:t>
            </w:r>
          </w:p>
        </w:tc>
        <w:tc>
          <w:tcPr>
            <w:tcW w:w="2350" w:type="pct"/>
            <w:vMerge w:val="restart"/>
          </w:tcPr>
          <w:p w14:paraId="2BA63F24" w14:textId="3A4F13D7" w:rsidR="007F3298" w:rsidRPr="00865367" w:rsidRDefault="007F3298" w:rsidP="004C3EF3">
            <w:pPr>
              <w:pStyle w:val="TableBody"/>
              <w:rPr>
                <w:rFonts w:eastAsia="Times New Roman" w:cs="Arial"/>
                <w:sz w:val="16"/>
                <w:szCs w:val="22"/>
                <w:lang w:eastAsia="en-GB"/>
              </w:rPr>
            </w:pPr>
            <w:r w:rsidRPr="00865367">
              <w:rPr>
                <w:sz w:val="16"/>
                <w:szCs w:val="22"/>
              </w:rPr>
              <w:t xml:space="preserve">Protected under the </w:t>
            </w:r>
            <w:r w:rsidRPr="00E45DB5">
              <w:rPr>
                <w:i/>
                <w:iCs/>
                <w:sz w:val="16"/>
                <w:szCs w:val="22"/>
              </w:rPr>
              <w:t>Heritage Rivers Act 1992</w:t>
            </w:r>
            <w:r w:rsidRPr="00865367">
              <w:rPr>
                <w:sz w:val="16"/>
                <w:szCs w:val="22"/>
              </w:rPr>
              <w:t xml:space="preserve"> for its cultural, environmental, and recreational value. Riparian areas are susceptible to wallowing and pugging, which can impact on water quality. Investigate deer impacts at these locations to determine need for action</w:t>
            </w:r>
            <w:r>
              <w:rPr>
                <w:sz w:val="16"/>
                <w:szCs w:val="22"/>
              </w:rPr>
              <w:t>.</w:t>
            </w:r>
          </w:p>
        </w:tc>
      </w:tr>
      <w:tr w:rsidR="007F3298" w:rsidRPr="006761D6" w14:paraId="2BD04CB7" w14:textId="77777777" w:rsidTr="00D607A5">
        <w:trPr>
          <w:trHeight w:val="43"/>
        </w:trPr>
        <w:tc>
          <w:tcPr>
            <w:tcW w:w="847" w:type="pct"/>
            <w:vMerge/>
          </w:tcPr>
          <w:p w14:paraId="3AAC711B" w14:textId="77777777" w:rsidR="007F3298" w:rsidRPr="00865367" w:rsidRDefault="007F3298" w:rsidP="004C3EF3">
            <w:pPr>
              <w:pStyle w:val="TableBody"/>
              <w:rPr>
                <w:rFonts w:eastAsia="Times New Roman"/>
                <w:sz w:val="16"/>
                <w:szCs w:val="22"/>
                <w:lang w:eastAsia="en-GB"/>
              </w:rPr>
            </w:pPr>
          </w:p>
        </w:tc>
        <w:tc>
          <w:tcPr>
            <w:tcW w:w="850" w:type="pct"/>
          </w:tcPr>
          <w:p w14:paraId="047BDD12" w14:textId="27F5A218" w:rsidR="007F3298" w:rsidRPr="00C84145" w:rsidRDefault="007F3298" w:rsidP="004C3EF3">
            <w:pPr>
              <w:pStyle w:val="TableBody"/>
              <w:rPr>
                <w:rFonts w:ascii="Arial" w:eastAsia="Times New Roman" w:hAnsi="Arial" w:cs="Arial"/>
                <w:sz w:val="16"/>
                <w:szCs w:val="22"/>
                <w:lang w:eastAsia="en-GB"/>
              </w:rPr>
            </w:pPr>
            <w:r w:rsidRPr="004B5B26">
              <w:rPr>
                <w:rFonts w:ascii="Arial" w:eastAsia="Times New Roman" w:hAnsi="Arial"/>
                <w:sz w:val="16"/>
                <w:szCs w:val="22"/>
                <w:lang w:eastAsia="en-GB"/>
              </w:rPr>
              <w:t>Bemm, Goolengook, Arte and Errinundra River Heritage Area</w:t>
            </w:r>
            <w:r>
              <w:rPr>
                <w:rFonts w:ascii="Arial" w:eastAsia="Times New Roman" w:hAnsi="Arial"/>
                <w:sz w:val="16"/>
                <w:szCs w:val="22"/>
                <w:lang w:eastAsia="en-GB"/>
              </w:rPr>
              <w:t>s</w:t>
            </w:r>
          </w:p>
        </w:tc>
        <w:tc>
          <w:tcPr>
            <w:tcW w:w="953" w:type="pct"/>
            <w:vMerge/>
          </w:tcPr>
          <w:p w14:paraId="1EDCC13A" w14:textId="22277FB9" w:rsidR="007F3298" w:rsidRPr="00865367" w:rsidRDefault="007F3298" w:rsidP="004C3EF3">
            <w:pPr>
              <w:pStyle w:val="TableBody"/>
              <w:rPr>
                <w:rFonts w:eastAsia="Times New Roman" w:cs="Arial"/>
                <w:sz w:val="16"/>
                <w:szCs w:val="22"/>
                <w:lang w:val="en-AU" w:eastAsia="en-GB"/>
              </w:rPr>
            </w:pPr>
          </w:p>
        </w:tc>
        <w:tc>
          <w:tcPr>
            <w:tcW w:w="2350" w:type="pct"/>
            <w:vMerge/>
          </w:tcPr>
          <w:p w14:paraId="15ED7EB4" w14:textId="77777777" w:rsidR="007F3298" w:rsidRPr="00865367" w:rsidRDefault="007F3298" w:rsidP="004C3EF3">
            <w:pPr>
              <w:pStyle w:val="TableBody"/>
              <w:rPr>
                <w:rFonts w:eastAsia="Times New Roman" w:cs="Arial"/>
                <w:sz w:val="16"/>
                <w:szCs w:val="22"/>
                <w:lang w:eastAsia="en-GB"/>
              </w:rPr>
            </w:pPr>
          </w:p>
        </w:tc>
      </w:tr>
      <w:tr w:rsidR="007F3298" w:rsidRPr="006761D6" w14:paraId="0502A13B" w14:textId="77777777" w:rsidTr="00D607A5">
        <w:trPr>
          <w:trHeight w:val="207"/>
        </w:trPr>
        <w:tc>
          <w:tcPr>
            <w:tcW w:w="847" w:type="pct"/>
            <w:vMerge/>
          </w:tcPr>
          <w:p w14:paraId="4403B5C9" w14:textId="77777777" w:rsidR="007F3298" w:rsidRPr="00865367" w:rsidRDefault="007F3298" w:rsidP="004C3EF3">
            <w:pPr>
              <w:pStyle w:val="TableBody"/>
              <w:rPr>
                <w:rFonts w:eastAsia="Times New Roman"/>
                <w:sz w:val="16"/>
                <w:szCs w:val="22"/>
                <w:lang w:eastAsia="en-GB"/>
              </w:rPr>
            </w:pPr>
          </w:p>
        </w:tc>
        <w:tc>
          <w:tcPr>
            <w:tcW w:w="850" w:type="pct"/>
          </w:tcPr>
          <w:p w14:paraId="5D61C758" w14:textId="15584944" w:rsidR="007F3298" w:rsidRPr="00C84145" w:rsidRDefault="007F3298" w:rsidP="004C3EF3">
            <w:pPr>
              <w:pStyle w:val="TableBody"/>
              <w:rPr>
                <w:rFonts w:ascii="Arial" w:eastAsia="Times New Roman" w:hAnsi="Arial" w:cs="Arial"/>
                <w:sz w:val="16"/>
                <w:szCs w:val="22"/>
                <w:lang w:eastAsia="en-GB"/>
              </w:rPr>
            </w:pPr>
            <w:r w:rsidRPr="004B5B26">
              <w:rPr>
                <w:rFonts w:ascii="Arial" w:eastAsia="Times New Roman" w:hAnsi="Arial"/>
                <w:sz w:val="16"/>
                <w:szCs w:val="22"/>
                <w:lang w:eastAsia="en-GB"/>
              </w:rPr>
              <w:t>Snowy River Heritage Area</w:t>
            </w:r>
          </w:p>
        </w:tc>
        <w:tc>
          <w:tcPr>
            <w:tcW w:w="953" w:type="pct"/>
            <w:vMerge/>
          </w:tcPr>
          <w:p w14:paraId="0B296752" w14:textId="605B9CF2" w:rsidR="007F3298" w:rsidRPr="00865367" w:rsidRDefault="007F3298" w:rsidP="004C3EF3">
            <w:pPr>
              <w:pStyle w:val="TableBody"/>
              <w:rPr>
                <w:rFonts w:eastAsia="Times New Roman" w:cs="Arial"/>
                <w:sz w:val="16"/>
                <w:szCs w:val="22"/>
                <w:lang w:val="en-AU" w:eastAsia="en-GB"/>
              </w:rPr>
            </w:pPr>
          </w:p>
        </w:tc>
        <w:tc>
          <w:tcPr>
            <w:tcW w:w="2350" w:type="pct"/>
            <w:vMerge/>
          </w:tcPr>
          <w:p w14:paraId="4E6D5AED" w14:textId="77777777" w:rsidR="007F3298" w:rsidRPr="00865367" w:rsidRDefault="007F3298" w:rsidP="004C3EF3">
            <w:pPr>
              <w:pStyle w:val="TableBody"/>
              <w:rPr>
                <w:rFonts w:eastAsia="Times New Roman" w:cs="Arial"/>
                <w:sz w:val="16"/>
                <w:szCs w:val="22"/>
                <w:lang w:eastAsia="en-GB"/>
              </w:rPr>
            </w:pPr>
          </w:p>
        </w:tc>
      </w:tr>
      <w:tr w:rsidR="007F3298" w:rsidRPr="006761D6" w14:paraId="656933A0" w14:textId="77777777" w:rsidTr="00D607A5">
        <w:trPr>
          <w:trHeight w:val="207"/>
        </w:trPr>
        <w:tc>
          <w:tcPr>
            <w:tcW w:w="847" w:type="pct"/>
            <w:vMerge/>
          </w:tcPr>
          <w:p w14:paraId="1F179EF6" w14:textId="77777777" w:rsidR="007F3298" w:rsidRPr="00865367" w:rsidRDefault="007F3298" w:rsidP="004C3EF3">
            <w:pPr>
              <w:pStyle w:val="TableBody"/>
              <w:rPr>
                <w:rFonts w:eastAsia="Times New Roman"/>
                <w:sz w:val="16"/>
                <w:szCs w:val="22"/>
                <w:lang w:eastAsia="en-GB"/>
              </w:rPr>
            </w:pPr>
          </w:p>
        </w:tc>
        <w:tc>
          <w:tcPr>
            <w:tcW w:w="850" w:type="pct"/>
          </w:tcPr>
          <w:p w14:paraId="683A114A" w14:textId="76FF614F" w:rsidR="007F3298" w:rsidRPr="00C84145" w:rsidRDefault="007F3298" w:rsidP="004C3EF3">
            <w:pPr>
              <w:pStyle w:val="TableBody"/>
              <w:rPr>
                <w:rFonts w:ascii="Arial" w:eastAsia="Times New Roman" w:hAnsi="Arial" w:cs="Arial"/>
                <w:sz w:val="16"/>
                <w:szCs w:val="22"/>
                <w:lang w:eastAsia="en-GB"/>
              </w:rPr>
            </w:pPr>
            <w:r w:rsidRPr="004B5B26">
              <w:rPr>
                <w:rFonts w:ascii="Arial" w:eastAsia="Times New Roman" w:hAnsi="Arial"/>
                <w:sz w:val="16"/>
                <w:szCs w:val="22"/>
                <w:lang w:eastAsia="en-GB"/>
              </w:rPr>
              <w:t>Suggan Buggan and Berrima Rivers Heritage Area</w:t>
            </w:r>
          </w:p>
        </w:tc>
        <w:tc>
          <w:tcPr>
            <w:tcW w:w="953" w:type="pct"/>
            <w:vMerge/>
          </w:tcPr>
          <w:p w14:paraId="16B6407E" w14:textId="35A0C75B" w:rsidR="007F3298" w:rsidRPr="00865367" w:rsidRDefault="007F3298" w:rsidP="004C3EF3">
            <w:pPr>
              <w:pStyle w:val="TableBody"/>
              <w:rPr>
                <w:rFonts w:eastAsia="Times New Roman" w:cs="Arial"/>
                <w:sz w:val="16"/>
                <w:szCs w:val="22"/>
                <w:lang w:val="en-AU" w:eastAsia="en-GB"/>
              </w:rPr>
            </w:pPr>
          </w:p>
        </w:tc>
        <w:tc>
          <w:tcPr>
            <w:tcW w:w="2350" w:type="pct"/>
            <w:vMerge/>
          </w:tcPr>
          <w:p w14:paraId="68D4D7DF" w14:textId="77777777" w:rsidR="007F3298" w:rsidRPr="00865367" w:rsidRDefault="007F3298" w:rsidP="004C3EF3">
            <w:pPr>
              <w:pStyle w:val="TableBody"/>
              <w:rPr>
                <w:rFonts w:eastAsia="Times New Roman" w:cs="Arial"/>
                <w:sz w:val="16"/>
                <w:szCs w:val="22"/>
                <w:lang w:eastAsia="en-GB"/>
              </w:rPr>
            </w:pPr>
          </w:p>
        </w:tc>
      </w:tr>
      <w:tr w:rsidR="007F3298" w:rsidRPr="006761D6" w14:paraId="78DF0C72" w14:textId="77777777" w:rsidTr="00D607A5">
        <w:trPr>
          <w:trHeight w:val="207"/>
        </w:trPr>
        <w:tc>
          <w:tcPr>
            <w:tcW w:w="847" w:type="pct"/>
            <w:vMerge/>
          </w:tcPr>
          <w:p w14:paraId="126C04D9" w14:textId="77777777" w:rsidR="007F3298" w:rsidRPr="00865367" w:rsidRDefault="007F3298" w:rsidP="004C3EF3">
            <w:pPr>
              <w:pStyle w:val="TableBody"/>
              <w:rPr>
                <w:rFonts w:eastAsia="Times New Roman"/>
                <w:sz w:val="16"/>
                <w:szCs w:val="22"/>
                <w:lang w:eastAsia="en-GB"/>
              </w:rPr>
            </w:pPr>
          </w:p>
        </w:tc>
        <w:tc>
          <w:tcPr>
            <w:tcW w:w="850" w:type="pct"/>
          </w:tcPr>
          <w:p w14:paraId="5502B3E0" w14:textId="3E4508F6" w:rsidR="007F3298" w:rsidRPr="00C84145" w:rsidRDefault="007F3298" w:rsidP="004C3EF3">
            <w:pPr>
              <w:pStyle w:val="TableBody"/>
              <w:rPr>
                <w:rFonts w:ascii="Arial" w:eastAsia="Times New Roman" w:hAnsi="Arial" w:cs="Arial"/>
                <w:sz w:val="16"/>
                <w:szCs w:val="22"/>
                <w:lang w:eastAsia="en-GB"/>
              </w:rPr>
            </w:pPr>
            <w:r w:rsidRPr="004B5B26">
              <w:rPr>
                <w:rFonts w:ascii="Arial" w:eastAsia="Times New Roman" w:hAnsi="Arial"/>
                <w:sz w:val="16"/>
                <w:szCs w:val="22"/>
                <w:lang w:eastAsia="en-GB"/>
              </w:rPr>
              <w:t>Upper Buchan River Heritage Area</w:t>
            </w:r>
          </w:p>
        </w:tc>
        <w:tc>
          <w:tcPr>
            <w:tcW w:w="953" w:type="pct"/>
            <w:vMerge/>
          </w:tcPr>
          <w:p w14:paraId="63BB774F" w14:textId="740CC6EC" w:rsidR="007F3298" w:rsidRPr="00865367" w:rsidRDefault="007F3298" w:rsidP="004C3EF3">
            <w:pPr>
              <w:pStyle w:val="TableBody"/>
              <w:rPr>
                <w:rFonts w:eastAsia="Times New Roman" w:cs="Arial"/>
                <w:sz w:val="16"/>
                <w:szCs w:val="22"/>
                <w:lang w:val="en-AU" w:eastAsia="en-GB"/>
              </w:rPr>
            </w:pPr>
          </w:p>
        </w:tc>
        <w:tc>
          <w:tcPr>
            <w:tcW w:w="2350" w:type="pct"/>
            <w:vMerge/>
          </w:tcPr>
          <w:p w14:paraId="29DCF0DC" w14:textId="77777777" w:rsidR="007F3298" w:rsidRPr="00865367" w:rsidRDefault="007F3298" w:rsidP="004C3EF3">
            <w:pPr>
              <w:pStyle w:val="TableBody"/>
              <w:rPr>
                <w:rFonts w:eastAsia="Times New Roman" w:cs="Arial"/>
                <w:sz w:val="16"/>
                <w:szCs w:val="22"/>
                <w:lang w:eastAsia="en-GB"/>
              </w:rPr>
            </w:pPr>
          </w:p>
        </w:tc>
      </w:tr>
      <w:tr w:rsidR="007F3298" w:rsidRPr="006761D6" w14:paraId="69FCC454" w14:textId="77777777" w:rsidTr="00D607A5">
        <w:trPr>
          <w:trHeight w:val="207"/>
        </w:trPr>
        <w:tc>
          <w:tcPr>
            <w:tcW w:w="847" w:type="pct"/>
            <w:vMerge/>
          </w:tcPr>
          <w:p w14:paraId="43B1929D" w14:textId="77777777" w:rsidR="007F3298" w:rsidRPr="00865367" w:rsidRDefault="007F3298" w:rsidP="004C3EF3">
            <w:pPr>
              <w:pStyle w:val="TableBody"/>
              <w:rPr>
                <w:rFonts w:eastAsia="Times New Roman"/>
                <w:sz w:val="16"/>
                <w:szCs w:val="22"/>
                <w:lang w:eastAsia="en-GB"/>
              </w:rPr>
            </w:pPr>
          </w:p>
        </w:tc>
        <w:tc>
          <w:tcPr>
            <w:tcW w:w="850" w:type="pct"/>
          </w:tcPr>
          <w:p w14:paraId="0E52663B" w14:textId="7975A98B" w:rsidR="007F3298" w:rsidRPr="00C84145" w:rsidRDefault="007F3298" w:rsidP="004C3EF3">
            <w:pPr>
              <w:pStyle w:val="TableBody"/>
              <w:rPr>
                <w:rFonts w:ascii="Arial" w:eastAsia="Times New Roman" w:hAnsi="Arial" w:cs="Arial"/>
                <w:sz w:val="16"/>
                <w:szCs w:val="22"/>
                <w:lang w:eastAsia="en-GB"/>
              </w:rPr>
            </w:pPr>
            <w:r w:rsidRPr="00865367">
              <w:rPr>
                <w:rFonts w:eastAsia="Times New Roman"/>
                <w:sz w:val="16"/>
                <w:szCs w:val="22"/>
                <w:lang w:eastAsia="en-GB"/>
              </w:rPr>
              <w:t>Mitchell and Wonnangatta Rivers Heritage Area</w:t>
            </w:r>
          </w:p>
        </w:tc>
        <w:tc>
          <w:tcPr>
            <w:tcW w:w="953" w:type="pct"/>
            <w:vMerge/>
          </w:tcPr>
          <w:p w14:paraId="0A28AD12" w14:textId="293835E9" w:rsidR="007F3298" w:rsidRPr="00865367" w:rsidRDefault="007F3298" w:rsidP="004C3EF3">
            <w:pPr>
              <w:pStyle w:val="TableBody"/>
              <w:rPr>
                <w:rFonts w:eastAsia="Times New Roman" w:cs="Arial"/>
                <w:sz w:val="16"/>
                <w:szCs w:val="22"/>
                <w:lang w:val="en-AU" w:eastAsia="en-GB"/>
              </w:rPr>
            </w:pPr>
          </w:p>
        </w:tc>
        <w:tc>
          <w:tcPr>
            <w:tcW w:w="2350" w:type="pct"/>
            <w:vMerge/>
          </w:tcPr>
          <w:p w14:paraId="55843187" w14:textId="77777777" w:rsidR="007F3298" w:rsidRPr="00865367" w:rsidRDefault="007F3298" w:rsidP="004C3EF3">
            <w:pPr>
              <w:pStyle w:val="TableBody"/>
              <w:rPr>
                <w:rFonts w:eastAsia="Times New Roman" w:cs="Arial"/>
                <w:sz w:val="16"/>
                <w:szCs w:val="22"/>
                <w:lang w:eastAsia="en-GB"/>
              </w:rPr>
            </w:pPr>
          </w:p>
        </w:tc>
      </w:tr>
      <w:tr w:rsidR="007F3298" w:rsidRPr="006761D6" w14:paraId="0419FDD3" w14:textId="77777777" w:rsidTr="00D607A5">
        <w:trPr>
          <w:trHeight w:val="207"/>
        </w:trPr>
        <w:tc>
          <w:tcPr>
            <w:tcW w:w="847" w:type="pct"/>
            <w:vMerge/>
          </w:tcPr>
          <w:p w14:paraId="668CC251" w14:textId="77777777" w:rsidR="007F3298" w:rsidRPr="00865367" w:rsidRDefault="007F3298" w:rsidP="004C3EF3">
            <w:pPr>
              <w:pStyle w:val="TableBody"/>
              <w:rPr>
                <w:rFonts w:eastAsia="Times New Roman"/>
                <w:sz w:val="16"/>
                <w:szCs w:val="22"/>
                <w:lang w:eastAsia="en-GB"/>
              </w:rPr>
            </w:pPr>
          </w:p>
        </w:tc>
        <w:tc>
          <w:tcPr>
            <w:tcW w:w="850" w:type="pct"/>
          </w:tcPr>
          <w:p w14:paraId="41077EFC" w14:textId="31F63414" w:rsidR="007F3298" w:rsidRPr="00C84145" w:rsidRDefault="007F3298" w:rsidP="004C3EF3">
            <w:pPr>
              <w:pStyle w:val="TableBody"/>
              <w:rPr>
                <w:rFonts w:ascii="Arial" w:eastAsia="Times New Roman" w:hAnsi="Arial" w:cs="Arial"/>
                <w:sz w:val="16"/>
                <w:szCs w:val="22"/>
                <w:lang w:eastAsia="en-GB"/>
              </w:rPr>
            </w:pPr>
            <w:r w:rsidRPr="00865367">
              <w:rPr>
                <w:rFonts w:eastAsia="Times New Roman"/>
                <w:sz w:val="16"/>
                <w:szCs w:val="22"/>
                <w:lang w:eastAsia="en-GB"/>
              </w:rPr>
              <w:t>Thomson River Heritage Area</w:t>
            </w:r>
          </w:p>
        </w:tc>
        <w:tc>
          <w:tcPr>
            <w:tcW w:w="953" w:type="pct"/>
            <w:vMerge w:val="restart"/>
          </w:tcPr>
          <w:p w14:paraId="579F500E" w14:textId="2DBD2D98" w:rsidR="007F3298" w:rsidRPr="00865367" w:rsidRDefault="007F3298" w:rsidP="004C3EF3">
            <w:pPr>
              <w:pStyle w:val="TableBody"/>
              <w:rPr>
                <w:rFonts w:eastAsia="Times New Roman" w:cs="Arial"/>
                <w:sz w:val="16"/>
                <w:szCs w:val="22"/>
                <w:lang w:val="en-AU" w:eastAsia="en-GB"/>
              </w:rPr>
            </w:pPr>
            <w:r>
              <w:rPr>
                <w:rFonts w:ascii="Arial" w:eastAsia="Times New Roman" w:hAnsi="Arial" w:cs="Arial"/>
                <w:sz w:val="16"/>
                <w:szCs w:val="22"/>
                <w:lang w:eastAsia="en-GB"/>
              </w:rPr>
              <w:t>DEECA</w:t>
            </w:r>
            <w:r w:rsidRPr="00A0374A">
              <w:rPr>
                <w:rFonts w:ascii="Arial" w:eastAsia="Times New Roman" w:hAnsi="Arial" w:cs="Arial"/>
                <w:sz w:val="16"/>
                <w:szCs w:val="22"/>
                <w:lang w:eastAsia="en-GB"/>
              </w:rPr>
              <w:t>, Parks Victoria, Traditional Owners, West Gippsland CMA, landholders, community groups</w:t>
            </w:r>
          </w:p>
        </w:tc>
        <w:tc>
          <w:tcPr>
            <w:tcW w:w="2350" w:type="pct"/>
            <w:vMerge w:val="restart"/>
          </w:tcPr>
          <w:p w14:paraId="15CF0001" w14:textId="4D8ADBDC" w:rsidR="007F3298" w:rsidRPr="00865367" w:rsidRDefault="007F3298" w:rsidP="004C3EF3">
            <w:pPr>
              <w:pStyle w:val="TableBody"/>
              <w:rPr>
                <w:rFonts w:eastAsia="Times New Roman" w:cs="Arial"/>
                <w:sz w:val="16"/>
                <w:szCs w:val="22"/>
                <w:lang w:eastAsia="en-GB"/>
              </w:rPr>
            </w:pPr>
            <w:r w:rsidRPr="00865367">
              <w:rPr>
                <w:sz w:val="16"/>
                <w:szCs w:val="22"/>
              </w:rPr>
              <w:t xml:space="preserve">Protected under the </w:t>
            </w:r>
            <w:r w:rsidRPr="00E45DB5">
              <w:rPr>
                <w:i/>
                <w:iCs/>
                <w:sz w:val="16"/>
                <w:szCs w:val="22"/>
              </w:rPr>
              <w:t>Heritage Rivers Act 1992</w:t>
            </w:r>
            <w:r w:rsidRPr="00865367">
              <w:rPr>
                <w:sz w:val="16"/>
                <w:szCs w:val="22"/>
              </w:rPr>
              <w:t xml:space="preserve"> for its cultural, environmental, and recreational value. Riparian areas are susceptible to wallowing and pugging, which can impact on water quality. </w:t>
            </w:r>
          </w:p>
        </w:tc>
      </w:tr>
      <w:tr w:rsidR="007F3298" w:rsidRPr="006761D6" w14:paraId="4CFAF39C" w14:textId="77777777" w:rsidTr="00D607A5">
        <w:trPr>
          <w:trHeight w:val="207"/>
        </w:trPr>
        <w:tc>
          <w:tcPr>
            <w:tcW w:w="847" w:type="pct"/>
            <w:vMerge/>
          </w:tcPr>
          <w:p w14:paraId="1C013B04" w14:textId="77777777" w:rsidR="007F3298" w:rsidRPr="00865367" w:rsidRDefault="007F3298" w:rsidP="004C3EF3">
            <w:pPr>
              <w:pStyle w:val="TableBody"/>
              <w:rPr>
                <w:rFonts w:eastAsia="Times New Roman"/>
                <w:sz w:val="16"/>
                <w:szCs w:val="22"/>
                <w:lang w:eastAsia="en-GB"/>
              </w:rPr>
            </w:pPr>
          </w:p>
        </w:tc>
        <w:tc>
          <w:tcPr>
            <w:tcW w:w="850" w:type="pct"/>
          </w:tcPr>
          <w:p w14:paraId="7641D4CD" w14:textId="4D38C366" w:rsidR="007F3298" w:rsidRPr="00C84145" w:rsidRDefault="007F3298" w:rsidP="004C3EF3">
            <w:pPr>
              <w:pStyle w:val="TableBody"/>
              <w:rPr>
                <w:rFonts w:ascii="Arial" w:eastAsia="Times New Roman" w:hAnsi="Arial" w:cs="Arial"/>
                <w:sz w:val="16"/>
                <w:szCs w:val="22"/>
                <w:lang w:eastAsia="en-GB"/>
              </w:rPr>
            </w:pPr>
            <w:r w:rsidRPr="006761D6">
              <w:rPr>
                <w:rFonts w:eastAsia="Times New Roman"/>
                <w:sz w:val="16"/>
                <w:szCs w:val="22"/>
                <w:lang w:eastAsia="en-GB"/>
              </w:rPr>
              <w:t>Aberfeldy River Heritage Area</w:t>
            </w:r>
          </w:p>
        </w:tc>
        <w:tc>
          <w:tcPr>
            <w:tcW w:w="953" w:type="pct"/>
            <w:vMerge/>
          </w:tcPr>
          <w:p w14:paraId="568DC032" w14:textId="1B0C8591" w:rsidR="007F3298" w:rsidRPr="00865367" w:rsidRDefault="007F3298" w:rsidP="004C3EF3">
            <w:pPr>
              <w:pStyle w:val="TableBody"/>
              <w:rPr>
                <w:rFonts w:eastAsia="Times New Roman"/>
                <w:sz w:val="16"/>
                <w:szCs w:val="22"/>
                <w:lang w:eastAsia="en-GB"/>
              </w:rPr>
            </w:pPr>
          </w:p>
        </w:tc>
        <w:tc>
          <w:tcPr>
            <w:tcW w:w="2350" w:type="pct"/>
            <w:vMerge/>
          </w:tcPr>
          <w:p w14:paraId="17132498" w14:textId="77777777" w:rsidR="007F3298" w:rsidRPr="00865367" w:rsidRDefault="007F3298" w:rsidP="004C3EF3">
            <w:pPr>
              <w:pStyle w:val="TableBody"/>
              <w:rPr>
                <w:rFonts w:eastAsia="Times New Roman" w:cs="Arial"/>
                <w:sz w:val="16"/>
                <w:szCs w:val="22"/>
                <w:lang w:eastAsia="en-GB"/>
              </w:rPr>
            </w:pPr>
          </w:p>
        </w:tc>
      </w:tr>
    </w:tbl>
    <w:p w14:paraId="76A05F5D" w14:textId="77777777" w:rsidR="00E56F4C" w:rsidRDefault="00E56F4C" w:rsidP="00E51344">
      <w:pPr>
        <w:pStyle w:val="Heading44"/>
      </w:pPr>
      <w:r>
        <w:rPr>
          <w:noProof/>
        </w:rPr>
        <w:lastRenderedPageBreak/>
        <mc:AlternateContent>
          <mc:Choice Requires="wps">
            <w:drawing>
              <wp:anchor distT="0" distB="0" distL="114300" distR="114300" simplePos="0" relativeHeight="251658243" behindDoc="0" locked="0" layoutInCell="1" allowOverlap="1" wp14:anchorId="5697BE44" wp14:editId="2319F526">
                <wp:simplePos x="0" y="0"/>
                <wp:positionH relativeFrom="column">
                  <wp:posOffset>7780704</wp:posOffset>
                </wp:positionH>
                <wp:positionV relativeFrom="paragraph">
                  <wp:posOffset>17145</wp:posOffset>
                </wp:positionV>
                <wp:extent cx="195379" cy="578735"/>
                <wp:effectExtent l="0" t="0" r="14605" b="12065"/>
                <wp:wrapNone/>
                <wp:docPr id="48" name="Rectangle 48"/>
                <wp:cNvGraphicFramePr/>
                <a:graphic xmlns:a="http://schemas.openxmlformats.org/drawingml/2006/main">
                  <a:graphicData uri="http://schemas.microsoft.com/office/word/2010/wordprocessingShape">
                    <wps:wsp>
                      <wps:cNvSpPr/>
                      <wps:spPr>
                        <a:xfrm>
                          <a:off x="0" y="0"/>
                          <a:ext cx="195379" cy="578735"/>
                        </a:xfrm>
                        <a:prstGeom prst="rect">
                          <a:avLst/>
                        </a:prstGeom>
                        <a:solidFill>
                          <a:srgbClr val="FFFFFF"/>
                        </a:solidFill>
                        <a:ln>
                          <a:solidFill>
                            <a:srgbClr val="FFFFFF"/>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41423FA" id="Rectangle 48" o:spid="_x0000_s1026" style="position:absolute;margin-left:612.65pt;margin-top:1.35pt;width:15.4pt;height:45.55pt;z-index:251658243;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" strokecolor="white" strokeweight="1pt"/>
            </w:pict>
          </mc:Fallback>
        </mc:AlternateContent>
      </w:r>
      <w:r>
        <w:rPr>
          <w:noProof/>
        </w:rPr>
        <w:drawing>
          <wp:inline distT="0" distB="0" distL="0" distR="0" wp14:anchorId="2585E93D" wp14:editId="56D7EA6B">
            <wp:extent cx="7625170" cy="5288280"/>
            <wp:effectExtent l="0" t="0" r="0" b="7620"/>
            <wp:docPr id="49" name="Picture 49" descr="Map of priority biodiversity values for the east region with ecological vegetation classes listed and colour coded in a legend.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Map of priority biodiversity values for the east region with ecological vegetation classes listed and colour coded in a legend. "/>
                    <pic:cNvPicPr/>
                  </pic:nvPicPr>
                  <pic:blipFill rotWithShape="1">
                    <a:blip r:embed="rId59" cstate="screen">
                      <a:extLst>
                        <a:ext uri="{28A0092B-C50C-407E-A947-70E740481C1C}">
                          <a14:useLocalDpi xmlns:a14="http://schemas.microsoft.com/office/drawing/2010/main"/>
                        </a:ext>
                      </a:extLst>
                    </a:blip>
                    <a:srcRect/>
                    <a:stretch/>
                  </pic:blipFill>
                  <pic:spPr bwMode="auto">
                    <a:xfrm>
                      <a:off x="0" y="0"/>
                      <a:ext cx="7626020" cy="5288869"/>
                    </a:xfrm>
                    <a:prstGeom prst="rect">
                      <a:avLst/>
                    </a:prstGeom>
                    <a:ln>
                      <a:noFill/>
                    </a:ln>
                    <a:extLst>
                      <a:ext uri="{53640926-AAD7-44D8-BBD7-CCE9431645EC}">
                        <a14:shadowObscured xmlns:a14="http://schemas.microsoft.com/office/drawing/2010/main"/>
                      </a:ext>
                    </a:extLst>
                  </pic:spPr>
                </pic:pic>
              </a:graphicData>
            </a:graphic>
          </wp:inline>
        </w:drawing>
      </w:r>
    </w:p>
    <w:p w14:paraId="01777C48" w14:textId="329D095D" w:rsidR="00E56F4C" w:rsidRPr="00A00BF0" w:rsidRDefault="00E56F4C" w:rsidP="00E56F4C">
      <w:pPr>
        <w:pStyle w:val="Caption"/>
        <w:jc w:val="both"/>
        <w:rPr>
          <w:sz w:val="16"/>
          <w:szCs w:val="16"/>
        </w:rPr>
      </w:pPr>
      <w:bookmarkStart w:id="39" w:name="_Ref116550913"/>
      <w:bookmarkStart w:id="40" w:name="_Ref116550906"/>
      <w:r w:rsidRPr="00A00BF0">
        <w:rPr>
          <w:sz w:val="16"/>
          <w:szCs w:val="16"/>
        </w:rPr>
        <w:t xml:space="preserve">Figure </w:t>
      </w:r>
      <w:r w:rsidRPr="00A00BF0">
        <w:rPr>
          <w:sz w:val="16"/>
          <w:szCs w:val="16"/>
        </w:rPr>
        <w:fldChar w:fldCharType="begin"/>
      </w:r>
      <w:r w:rsidRPr="00A00BF0">
        <w:rPr>
          <w:sz w:val="16"/>
          <w:szCs w:val="16"/>
        </w:rPr>
        <w:instrText xml:space="preserve"> SEQ Figure \* ARABIC </w:instrText>
      </w:r>
      <w:r w:rsidRPr="00A00BF0">
        <w:rPr>
          <w:sz w:val="16"/>
          <w:szCs w:val="16"/>
        </w:rPr>
        <w:fldChar w:fldCharType="separate"/>
      </w:r>
      <w:r w:rsidR="00A17D5C">
        <w:rPr>
          <w:noProof/>
          <w:sz w:val="16"/>
          <w:szCs w:val="16"/>
        </w:rPr>
        <w:t>15</w:t>
      </w:r>
      <w:r w:rsidRPr="00A00BF0">
        <w:rPr>
          <w:sz w:val="16"/>
          <w:szCs w:val="16"/>
        </w:rPr>
        <w:fldChar w:fldCharType="end"/>
      </w:r>
      <w:bookmarkEnd w:id="39"/>
      <w:r w:rsidR="00F92F02">
        <w:rPr>
          <w:sz w:val="16"/>
          <w:szCs w:val="16"/>
        </w:rPr>
        <w:t>.</w:t>
      </w:r>
      <w:r w:rsidRPr="00A00BF0">
        <w:rPr>
          <w:sz w:val="16"/>
          <w:szCs w:val="16"/>
        </w:rPr>
        <w:t xml:space="preserve"> Map of priority values. This map is indicative as not all values in all locations are visible due to </w:t>
      </w:r>
      <w:r w:rsidR="00182925">
        <w:rPr>
          <w:sz w:val="16"/>
          <w:szCs w:val="16"/>
        </w:rPr>
        <w:t>its</w:t>
      </w:r>
      <w:r w:rsidRPr="00A00BF0">
        <w:rPr>
          <w:sz w:val="16"/>
          <w:szCs w:val="16"/>
        </w:rPr>
        <w:t xml:space="preserve"> scale. </w:t>
      </w:r>
      <w:r w:rsidR="00560C2C">
        <w:rPr>
          <w:sz w:val="16"/>
          <w:szCs w:val="16"/>
        </w:rPr>
        <w:t>Table 4-1</w:t>
      </w:r>
      <w:r w:rsidRPr="007B1119">
        <w:rPr>
          <w:sz w:val="16"/>
          <w:szCs w:val="16"/>
        </w:rPr>
        <w:t xml:space="preserve"> is</w:t>
      </w:r>
      <w:r w:rsidRPr="00A00BF0">
        <w:rPr>
          <w:sz w:val="16"/>
          <w:szCs w:val="16"/>
        </w:rPr>
        <w:t xml:space="preserve"> the primary source of information for all values</w:t>
      </w:r>
      <w:bookmarkEnd w:id="40"/>
      <w:r w:rsidRPr="00A00BF0">
        <w:rPr>
          <w:sz w:val="16"/>
          <w:szCs w:val="16"/>
        </w:rPr>
        <w:br w:type="page"/>
      </w:r>
    </w:p>
    <w:p w14:paraId="591C710A" w14:textId="417B4E37" w:rsidR="00E56F4C" w:rsidRDefault="00E56F4C" w:rsidP="00E56F4C">
      <w:pPr>
        <w:keepNext/>
      </w:pPr>
      <w:r w:rsidRPr="002F0E0B">
        <w:rPr>
          <w:noProof/>
        </w:rPr>
        <w:lastRenderedPageBreak/>
        <w:drawing>
          <wp:inline distT="0" distB="0" distL="0" distR="0" wp14:anchorId="100C7C56" wp14:editId="5F95276B">
            <wp:extent cx="7730552" cy="5470613"/>
            <wp:effectExtent l="0" t="0" r="3810" b="0"/>
            <wp:docPr id="51" name="Picture 51" descr="Map of priority biodiversity values for the east region with SMP values top 20 percent displayed on the map and the biosecurity approaches listed and colour coded in the legend and displayed and overlaying the SMP value area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descr="Map of priority biodiversity values for the east region with SMP values top 20 percent displayed on the map and the biosecurity approaches listed and colour coded in the legend and displayed and overlaying the SMP value areas. "/>
                    <pic:cNvPicPr/>
                  </pic:nvPicPr>
                  <pic:blipFill>
                    <a:blip r:embed="rId60" cstate="screen">
                      <a:extLst>
                        <a:ext uri="{28A0092B-C50C-407E-A947-70E740481C1C}">
                          <a14:useLocalDpi xmlns:a14="http://schemas.microsoft.com/office/drawing/2010/main"/>
                        </a:ext>
                      </a:extLst>
                    </a:blip>
                    <a:stretch>
                      <a:fillRect/>
                    </a:stretch>
                  </pic:blipFill>
                  <pic:spPr>
                    <a:xfrm>
                      <a:off x="0" y="0"/>
                      <a:ext cx="7730552" cy="5470613"/>
                    </a:xfrm>
                    <a:prstGeom prst="rect">
                      <a:avLst/>
                    </a:prstGeom>
                  </pic:spPr>
                </pic:pic>
              </a:graphicData>
            </a:graphic>
          </wp:inline>
        </w:drawing>
      </w:r>
    </w:p>
    <w:p w14:paraId="3329686C" w14:textId="665E018A" w:rsidR="00E56F4C" w:rsidRDefault="00012162" w:rsidP="00E56F4C">
      <w:pPr>
        <w:pStyle w:val="Caption"/>
      </w:pPr>
      <w:r>
        <w:rPr>
          <w:sz w:val="16"/>
          <w:szCs w:val="16"/>
        </w:rPr>
        <w:t xml:space="preserve">    </w:t>
      </w:r>
      <w:r w:rsidR="00E56F4C" w:rsidRPr="009412BB">
        <w:rPr>
          <w:sz w:val="16"/>
          <w:szCs w:val="16"/>
        </w:rPr>
        <w:t xml:space="preserve">Figure </w:t>
      </w:r>
      <w:r w:rsidR="00E56F4C" w:rsidRPr="009412BB">
        <w:rPr>
          <w:sz w:val="16"/>
          <w:szCs w:val="16"/>
        </w:rPr>
        <w:fldChar w:fldCharType="begin"/>
      </w:r>
      <w:r w:rsidR="00E56F4C" w:rsidRPr="009412BB">
        <w:rPr>
          <w:sz w:val="16"/>
          <w:szCs w:val="16"/>
        </w:rPr>
        <w:instrText xml:space="preserve"> SEQ Figure \* ARABIC </w:instrText>
      </w:r>
      <w:r w:rsidR="00E56F4C" w:rsidRPr="009412BB">
        <w:rPr>
          <w:sz w:val="16"/>
          <w:szCs w:val="16"/>
        </w:rPr>
        <w:fldChar w:fldCharType="separate"/>
      </w:r>
      <w:r w:rsidR="00A17D5C">
        <w:rPr>
          <w:noProof/>
          <w:sz w:val="16"/>
          <w:szCs w:val="16"/>
        </w:rPr>
        <w:t>16</w:t>
      </w:r>
      <w:r w:rsidR="00E56F4C" w:rsidRPr="009412BB">
        <w:rPr>
          <w:sz w:val="16"/>
          <w:szCs w:val="16"/>
        </w:rPr>
        <w:fldChar w:fldCharType="end"/>
      </w:r>
      <w:r w:rsidR="00F92F02">
        <w:rPr>
          <w:sz w:val="16"/>
          <w:szCs w:val="16"/>
        </w:rPr>
        <w:t>.</w:t>
      </w:r>
      <w:r w:rsidR="00E56F4C" w:rsidRPr="009412BB">
        <w:rPr>
          <w:sz w:val="16"/>
          <w:szCs w:val="16"/>
        </w:rPr>
        <w:t xml:space="preserve"> </w:t>
      </w:r>
      <w:r w:rsidR="00F80C36" w:rsidRPr="001658EE">
        <w:rPr>
          <w:sz w:val="16"/>
          <w:szCs w:val="16"/>
        </w:rPr>
        <w:t xml:space="preserve">Map of priority values for protection based on biosecurity principles, </w:t>
      </w:r>
      <w:r w:rsidR="00F73D16">
        <w:rPr>
          <w:sz w:val="16"/>
          <w:szCs w:val="16"/>
        </w:rPr>
        <w:t xml:space="preserve">with </w:t>
      </w:r>
      <w:r w:rsidR="00E56F4C" w:rsidRPr="009412BB">
        <w:rPr>
          <w:sz w:val="16"/>
          <w:szCs w:val="16"/>
        </w:rPr>
        <w:t xml:space="preserve">Strategic Management Prospects (SMP) of deer control cost-benefit </w:t>
      </w:r>
      <w:r w:rsidR="004D4361">
        <w:rPr>
          <w:sz w:val="16"/>
          <w:szCs w:val="16"/>
        </w:rPr>
        <w:t>–</w:t>
      </w:r>
      <w:r w:rsidR="00E56F4C" w:rsidRPr="009412BB">
        <w:rPr>
          <w:sz w:val="16"/>
          <w:szCs w:val="16"/>
        </w:rPr>
        <w:t xml:space="preserve"> Top 20% (rank 81-100)</w:t>
      </w:r>
      <w:r w:rsidR="00E56F4C">
        <w:br w:type="page"/>
      </w:r>
    </w:p>
    <w:p w14:paraId="578648EE" w14:textId="4293858F" w:rsidR="00B23877" w:rsidRDefault="00B23877" w:rsidP="0069535F">
      <w:pPr>
        <w:pStyle w:val="Heading3"/>
        <w:ind w:left="720" w:hanging="720"/>
      </w:pPr>
      <w:bookmarkStart w:id="41" w:name="_CASE_STUDY_1:"/>
      <w:bookmarkStart w:id="42" w:name="CaseStudy1"/>
      <w:bookmarkEnd w:id="41"/>
      <w:r w:rsidRPr="0045343C">
        <w:lastRenderedPageBreak/>
        <w:t>CASE STUDY</w:t>
      </w:r>
      <w:r>
        <w:t xml:space="preserve"> 1</w:t>
      </w:r>
      <w:bookmarkEnd w:id="42"/>
      <w:r w:rsidRPr="0045343C">
        <w:t xml:space="preserve">: </w:t>
      </w:r>
      <w:r>
        <w:t>ALPINE DEER CONTROL</w:t>
      </w:r>
    </w:p>
    <w:p w14:paraId="5261DC7D" w14:textId="77777777" w:rsidR="002474FB" w:rsidRPr="0069535F" w:rsidRDefault="002474FB" w:rsidP="0069535F">
      <w:pPr>
        <w:pStyle w:val="Heading3"/>
        <w:ind w:left="720" w:hanging="720"/>
        <w:sectPr w:rsidR="002474FB" w:rsidRPr="0069535F" w:rsidSect="00D3485B">
          <w:headerReference w:type="default" r:id="rId61"/>
          <w:footerReference w:type="default" r:id="rId62"/>
          <w:headerReference w:type="first" r:id="rId63"/>
          <w:footerReference w:type="first" r:id="rId64"/>
          <w:pgSz w:w="16840" w:h="11900" w:orient="landscape" w:code="9"/>
          <w:pgMar w:top="1440" w:right="1440" w:bottom="1440" w:left="1440" w:header="708" w:footer="708" w:gutter="0"/>
          <w:cols w:space="708"/>
          <w:titlePg/>
          <w:docGrid w:linePitch="360"/>
        </w:sectPr>
      </w:pPr>
    </w:p>
    <w:p w14:paraId="254E29D5" w14:textId="31B03DFD" w:rsidR="00DF5B41" w:rsidRPr="00FE06F6" w:rsidRDefault="00DF5B41" w:rsidP="009B7C22">
      <w:pPr>
        <w:spacing w:before="120"/>
        <w:rPr>
          <w:rFonts w:ascii="Arial" w:hAnsi="Arial"/>
          <w:color w:val="151517" w:themeColor="background1" w:themeShade="1A"/>
          <w:sz w:val="16"/>
          <w:szCs w:val="16"/>
          <w:lang w:val="en-AU"/>
        </w:rPr>
      </w:pPr>
    </w:p>
    <w:p w14:paraId="42A79790" w14:textId="77777777" w:rsidR="00DF5B41" w:rsidRPr="00CB4428" w:rsidRDefault="00DF5B41" w:rsidP="009B7C22">
      <w:pPr>
        <w:spacing w:before="120"/>
        <w:sectPr w:rsidR="00DF5B41" w:rsidRPr="00CB4428" w:rsidSect="00D3485B">
          <w:headerReference w:type="default" r:id="rId65"/>
          <w:headerReference w:type="first" r:id="rId66"/>
          <w:type w:val="continuous"/>
          <w:pgSz w:w="16840" w:h="11900" w:orient="landscape" w:code="9"/>
          <w:pgMar w:top="1440" w:right="1440" w:bottom="1440" w:left="1440" w:header="708" w:footer="708" w:gutter="0"/>
          <w:cols w:space="708"/>
          <w:titlePg/>
          <w:docGrid w:linePitch="360"/>
        </w:sectPr>
      </w:pPr>
    </w:p>
    <w:p w14:paraId="326E3838" w14:textId="77777777" w:rsidR="00DF5B41" w:rsidRDefault="00DF5B41" w:rsidP="00B20220">
      <w:pPr>
        <w:pStyle w:val="BodyNormal"/>
        <w:spacing w:before="120"/>
        <w:rPr>
          <w:color w:val="151517" w:themeColor="background1" w:themeShade="1A"/>
        </w:rPr>
      </w:pPr>
      <w:r w:rsidRPr="00AE691E">
        <w:rPr>
          <w:color w:val="151517" w:themeColor="background1" w:themeShade="1A"/>
        </w:rPr>
        <w:t xml:space="preserve">The Alpine National Park has outstanding conservation significance, providing critical habitat for native species including several threatened </w:t>
      </w:r>
      <w:r>
        <w:rPr>
          <w:color w:val="151517" w:themeColor="background1" w:themeShade="1A"/>
        </w:rPr>
        <w:t xml:space="preserve">or endangered </w:t>
      </w:r>
      <w:r w:rsidRPr="00AE691E">
        <w:rPr>
          <w:color w:val="151517" w:themeColor="background1" w:themeShade="1A"/>
        </w:rPr>
        <w:t>species</w:t>
      </w:r>
      <w:r>
        <w:rPr>
          <w:color w:val="151517" w:themeColor="background1" w:themeShade="1A"/>
        </w:rPr>
        <w:t xml:space="preserve"> and communities, including u</w:t>
      </w:r>
      <w:r w:rsidRPr="00AE691E">
        <w:rPr>
          <w:color w:val="151517" w:themeColor="background1" w:themeShade="1A"/>
        </w:rPr>
        <w:t xml:space="preserve">nique alpine/sub-alpine habitats. Characterised by sphagnum moss, alpine peatlands occur in high elevation wetlands, streams and drainage lines at the headwaters of some of Victoria’s most significant rivers. Alpine peatlands </w:t>
      </w:r>
      <w:r>
        <w:rPr>
          <w:color w:val="151517" w:themeColor="background1" w:themeShade="1A"/>
        </w:rPr>
        <w:t>(</w:t>
      </w:r>
      <w:r w:rsidRPr="004E3D4A">
        <w:rPr>
          <w:color w:val="151517" w:themeColor="background1" w:themeShade="1A"/>
        </w:rPr>
        <w:t xml:space="preserve">Alpine Sphagnum Bogs and Associated Fens ecological community) </w:t>
      </w:r>
      <w:r w:rsidRPr="00AE691E">
        <w:rPr>
          <w:color w:val="151517" w:themeColor="background1" w:themeShade="1A"/>
        </w:rPr>
        <w:t xml:space="preserve">are endangered, listed in state and federal legislation, and home to many rare and threatened species found nowhere else. </w:t>
      </w:r>
    </w:p>
    <w:p w14:paraId="496F8C11" w14:textId="77777777" w:rsidR="00DF5B41" w:rsidRDefault="00DF5B41" w:rsidP="00276FC5">
      <w:pPr>
        <w:pStyle w:val="BodyNormal"/>
        <w:rPr>
          <w:color w:val="151517" w:themeColor="background1" w:themeShade="1A"/>
        </w:rPr>
      </w:pPr>
      <w:r>
        <w:rPr>
          <w:b/>
          <w:bCs/>
          <w:color w:val="151517" w:themeColor="background1" w:themeShade="1A"/>
        </w:rPr>
        <w:t xml:space="preserve">Impacts of Deer: </w:t>
      </w:r>
      <w:r w:rsidRPr="007F4A45">
        <w:rPr>
          <w:color w:val="151517" w:themeColor="background1" w:themeShade="1A"/>
        </w:rPr>
        <w:t>Alpine peatlands are sensitive, quickly damaged and slow to recover. Sambar deer are a key threat, damaging peatlands through trampling, pugging and wallowing. Over the last decade deer have pushed higher into the mountains in increasing numbers.</w:t>
      </w:r>
    </w:p>
    <w:p w14:paraId="575D4C34" w14:textId="3DC0A9F0" w:rsidR="00DF5B41" w:rsidRPr="000D0B70" w:rsidRDefault="00DF5B41" w:rsidP="000279CE">
      <w:pPr>
        <w:pStyle w:val="BodyNormal"/>
        <w:rPr>
          <w:color w:val="151517" w:themeColor="background1" w:themeShade="1A"/>
        </w:rPr>
      </w:pPr>
      <w:r>
        <w:rPr>
          <w:b/>
          <w:bCs/>
          <w:noProof/>
          <w:color w:val="151517" w:themeColor="background1" w:themeShade="1A"/>
        </w:rPr>
        <mc:AlternateContent>
          <mc:Choice Requires="wpg">
            <w:drawing>
              <wp:anchor distT="0" distB="0" distL="114300" distR="114300" simplePos="0" relativeHeight="251658259" behindDoc="0" locked="0" layoutInCell="1" allowOverlap="1" wp14:anchorId="7022BD71" wp14:editId="7321C408">
                <wp:simplePos x="0" y="0"/>
                <wp:positionH relativeFrom="margin">
                  <wp:posOffset>0</wp:posOffset>
                </wp:positionH>
                <wp:positionV relativeFrom="paragraph">
                  <wp:posOffset>1045894</wp:posOffset>
                </wp:positionV>
                <wp:extent cx="4164965" cy="1418691"/>
                <wp:effectExtent l="0" t="0" r="6985" b="0"/>
                <wp:wrapTight wrapText="bothSides">
                  <wp:wrapPolygon edited="0">
                    <wp:start x="0" y="0"/>
                    <wp:lineTo x="0" y="21175"/>
                    <wp:lineTo x="21537" y="21175"/>
                    <wp:lineTo x="21537" y="0"/>
                    <wp:lineTo x="0" y="0"/>
                  </wp:wrapPolygon>
                </wp:wrapTight>
                <wp:docPr id="53" name="Group 53" descr="Two small images side by side left image of an alpine peatland area and right image of a male sambar deer with antlers standing in a muddy wallow in which approximately 1 by 4 metres can be seen of the wallow."/>
                <wp:cNvGraphicFramePr/>
                <a:graphic xmlns:a="http://schemas.openxmlformats.org/drawingml/2006/main">
                  <a:graphicData uri="http://schemas.microsoft.com/office/word/2010/wordprocessingGroup">
                    <wpg:wgp>
                      <wpg:cNvGrpSpPr/>
                      <wpg:grpSpPr>
                        <a:xfrm>
                          <a:off x="0" y="0"/>
                          <a:ext cx="4164965" cy="1418691"/>
                          <a:chOff x="0" y="0"/>
                          <a:chExt cx="4164965" cy="1418789"/>
                        </a:xfrm>
                      </wpg:grpSpPr>
                      <wps:wsp>
                        <wps:cNvPr id="54" name="Text Box 54"/>
                        <wps:cNvSpPr txBox="1">
                          <a:spLocks/>
                        </wps:cNvSpPr>
                        <wps:spPr>
                          <a:xfrm>
                            <a:off x="0" y="1202239"/>
                            <a:ext cx="4161790" cy="216550"/>
                          </a:xfrm>
                          <a:prstGeom prst="rect">
                            <a:avLst/>
                          </a:prstGeom>
                          <a:solidFill>
                            <a:prstClr val="white"/>
                          </a:solidFill>
                          <a:ln>
                            <a:noFill/>
                          </a:ln>
                        </wps:spPr>
                        <wps:txbx>
                          <w:txbxContent>
                            <w:p w14:paraId="1FDE1166" w14:textId="4CF263BA" w:rsidR="00DF5B41" w:rsidRPr="00827108" w:rsidRDefault="00DF5B41" w:rsidP="00DF5B41">
                              <w:pPr>
                                <w:pStyle w:val="Caption"/>
                                <w:rPr>
                                  <w:color w:val="151517" w:themeColor="background1" w:themeShade="1A"/>
                                  <w:sz w:val="16"/>
                                  <w:szCs w:val="16"/>
                                </w:rPr>
                              </w:pPr>
                              <w:r w:rsidRPr="00827108">
                                <w:rPr>
                                  <w:sz w:val="16"/>
                                  <w:szCs w:val="16"/>
                                </w:rPr>
                                <w:t xml:space="preserve">Figure </w:t>
                              </w:r>
                              <w:r w:rsidRPr="00827108">
                                <w:rPr>
                                  <w:sz w:val="16"/>
                                  <w:szCs w:val="16"/>
                                </w:rPr>
                                <w:fldChar w:fldCharType="begin"/>
                              </w:r>
                              <w:r w:rsidRPr="00827108">
                                <w:rPr>
                                  <w:sz w:val="16"/>
                                  <w:szCs w:val="16"/>
                                </w:rPr>
                                <w:instrText xml:space="preserve"> SEQ Figure \* ARABIC </w:instrText>
                              </w:r>
                              <w:r w:rsidRPr="00827108">
                                <w:rPr>
                                  <w:sz w:val="16"/>
                                  <w:szCs w:val="16"/>
                                </w:rPr>
                                <w:fldChar w:fldCharType="separate"/>
                              </w:r>
                              <w:r w:rsidR="00A17D5C">
                                <w:rPr>
                                  <w:noProof/>
                                  <w:sz w:val="16"/>
                                  <w:szCs w:val="16"/>
                                </w:rPr>
                                <w:t>17</w:t>
                              </w:r>
                              <w:r w:rsidRPr="00827108">
                                <w:rPr>
                                  <w:sz w:val="16"/>
                                  <w:szCs w:val="16"/>
                                </w:rPr>
                                <w:fldChar w:fldCharType="end"/>
                              </w:r>
                              <w:r w:rsidR="00F92F02">
                                <w:rPr>
                                  <w:sz w:val="16"/>
                                  <w:szCs w:val="16"/>
                                </w:rPr>
                                <w:t>.</w:t>
                              </w:r>
                              <w:r w:rsidRPr="00827108">
                                <w:rPr>
                                  <w:sz w:val="16"/>
                                  <w:szCs w:val="16"/>
                                </w:rPr>
                                <w:t xml:space="preserve"> Alpine peatlands and Sambar deer wallow</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grpSp>
                        <wpg:cNvPr id="55" name="Group 55"/>
                        <wpg:cNvGrpSpPr/>
                        <wpg:grpSpPr>
                          <a:xfrm>
                            <a:off x="0" y="0"/>
                            <a:ext cx="4164965" cy="1187450"/>
                            <a:chOff x="0" y="0"/>
                            <a:chExt cx="4164965" cy="1187450"/>
                          </a:xfrm>
                        </wpg:grpSpPr>
                        <pic:pic xmlns:pic="http://schemas.openxmlformats.org/drawingml/2006/picture">
                          <pic:nvPicPr>
                            <pic:cNvPr id="56" name="Picture 30"/>
                            <pic:cNvPicPr>
                              <a:picLocks noChangeAspect="1"/>
                            </pic:cNvPicPr>
                          </pic:nvPicPr>
                          <pic:blipFill>
                            <a:blip r:embed="rId67" cstate="screen">
                              <a:extLst>
                                <a:ext uri="{28A0092B-C50C-407E-A947-70E740481C1C}">
                                  <a14:useLocalDpi xmlns:a14="http://schemas.microsoft.com/office/drawing/2010/main"/>
                                </a:ext>
                              </a:extLst>
                            </a:blip>
                            <a:stretch>
                              <a:fillRect/>
                            </a:stretch>
                          </pic:blipFill>
                          <pic:spPr>
                            <a:xfrm>
                              <a:off x="0" y="0"/>
                              <a:ext cx="2079625" cy="1187450"/>
                            </a:xfrm>
                            <a:prstGeom prst="rect">
                              <a:avLst/>
                            </a:prstGeom>
                          </pic:spPr>
                        </pic:pic>
                        <pic:pic xmlns:pic="http://schemas.openxmlformats.org/drawingml/2006/picture">
                          <pic:nvPicPr>
                            <pic:cNvPr id="57" name="Picture 3"/>
                            <pic:cNvPicPr>
                              <a:picLocks noChangeAspect="1"/>
                            </pic:cNvPicPr>
                          </pic:nvPicPr>
                          <pic:blipFill>
                            <a:blip r:embed="rId68" cstate="screen">
                              <a:extLst>
                                <a:ext uri="{28A0092B-C50C-407E-A947-70E740481C1C}">
                                  <a14:useLocalDpi xmlns:a14="http://schemas.microsoft.com/office/drawing/2010/main"/>
                                </a:ext>
                              </a:extLst>
                            </a:blip>
                            <a:stretch>
                              <a:fillRect/>
                            </a:stretch>
                          </pic:blipFill>
                          <pic:spPr>
                            <a:xfrm>
                              <a:off x="2184400" y="0"/>
                              <a:ext cx="1980565" cy="1187450"/>
                            </a:xfrm>
                            <a:prstGeom prst="rect">
                              <a:avLst/>
                            </a:prstGeom>
                          </pic:spPr>
                        </pic:pic>
                      </wpg:grpSp>
                    </wpg:wgp>
                  </a:graphicData>
                </a:graphic>
                <wp14:sizeRelH relativeFrom="margin">
                  <wp14:pctWidth>0</wp14:pctWidth>
                </wp14:sizeRelH>
                <wp14:sizeRelV relativeFrom="margin">
                  <wp14:pctHeight>0</wp14:pctHeight>
                </wp14:sizeRelV>
              </wp:anchor>
            </w:drawing>
          </mc:Choice>
          <mc:Fallback>
            <w:pict>
              <v:group w14:anchorId="7022BD71" id="Group 53" o:spid="_x0000_s1039" alt="Two small images side by side left image of an alpine peatland area and right image of a male sambar deer with antlers standing in a muddy wallow in which approximately 1 by 4 metres can be seen of the wallow." style="position:absolute;left:0;text-align:left;margin-left:0;margin-top:82.35pt;width:327.95pt;height:111.7pt;z-index:251658259;mso-position-horizontal-relative:margin;mso-width-relative:margin;mso-height-relative:margin" coordsize="41649,1418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">
                <v:shape id="Text Box 54" o:spid="_x0000_s1040" type="#_x0000_t202" style="position:absolute;top:12022;width:41617;height:21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" stroked="f">
                  <v:textbox style="mso-fit-shape-to-text:t" inset="0,0,0,0">
                    <w:txbxContent>
                      <w:p w14:paraId="1FDE1166" w14:textId="4CF263BA" w:rsidR="00DF5B41" w:rsidRPr="00827108" w:rsidRDefault="00DF5B41" w:rsidP="00DF5B41">
                        <w:pPr>
                          <w:pStyle w:val="Caption"/>
                          <w:rPr>
                            <w:color w:val="151517" w:themeColor="background1" w:themeShade="1A"/>
                            <w:sz w:val="16"/>
                            <w:szCs w:val="16"/>
                          </w:rPr>
                        </w:pPr>
                        <w:r w:rsidRPr="00827108">
                          <w:rPr>
                            <w:sz w:val="16"/>
                            <w:szCs w:val="16"/>
                          </w:rPr>
                          <w:t xml:space="preserve">Figure </w:t>
                        </w:r>
                        <w:r w:rsidRPr="00827108">
                          <w:rPr>
                            <w:sz w:val="16"/>
                            <w:szCs w:val="16"/>
                          </w:rPr>
                          <w:fldChar w:fldCharType="begin"/>
                        </w:r>
                        <w:r w:rsidRPr="00827108">
                          <w:rPr>
                            <w:sz w:val="16"/>
                            <w:szCs w:val="16"/>
                          </w:rPr>
                          <w:instrText xml:space="preserve"> SEQ Figure \* ARABIC </w:instrText>
                        </w:r>
                        <w:r w:rsidRPr="00827108">
                          <w:rPr>
                            <w:sz w:val="16"/>
                            <w:szCs w:val="16"/>
                          </w:rPr>
                          <w:fldChar w:fldCharType="separate"/>
                        </w:r>
                        <w:r w:rsidR="00A17D5C">
                          <w:rPr>
                            <w:noProof/>
                            <w:sz w:val="16"/>
                            <w:szCs w:val="16"/>
                          </w:rPr>
                          <w:t>17</w:t>
                        </w:r>
                        <w:r w:rsidRPr="00827108">
                          <w:rPr>
                            <w:sz w:val="16"/>
                            <w:szCs w:val="16"/>
                          </w:rPr>
                          <w:fldChar w:fldCharType="end"/>
                        </w:r>
                        <w:r w:rsidR="00F92F02">
                          <w:rPr>
                            <w:sz w:val="16"/>
                            <w:szCs w:val="16"/>
                          </w:rPr>
                          <w:t>.</w:t>
                        </w:r>
                        <w:r w:rsidRPr="00827108">
                          <w:rPr>
                            <w:sz w:val="16"/>
                            <w:szCs w:val="16"/>
                          </w:rPr>
                          <w:t xml:space="preserve"> Alpine peatlands and Sambar deer wallow</w:t>
                        </w:r>
                      </w:p>
                    </w:txbxContent>
                  </v:textbox>
                </v:shape>
                <v:group id="Group 55" o:spid="_x0000_s1041" style="position:absolute;width:41649;height:11874" coordsize="41649,118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">
                  <v:shape id="Picture 30" o:spid="_x0000_s1042" type="#_x0000_t75" style="position:absolute;width:20796;height:1187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">
                    <v:imagedata r:id="rId69" o:title=""/>
                  </v:shape>
                  <v:shape id="Picture 3" o:spid="_x0000_s1043" type="#_x0000_t75" style="position:absolute;left:21844;width:19805;height:1187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">
                    <v:imagedata r:id="rId70" o:title=""/>
                  </v:shape>
                </v:group>
                <w10:wrap type="tight" anchorx="margin"/>
              </v:group>
            </w:pict>
          </mc:Fallback>
        </mc:AlternateContent>
      </w:r>
      <w:r w:rsidRPr="000D0B70">
        <w:rPr>
          <w:color w:val="151517" w:themeColor="background1" w:themeShade="1A"/>
        </w:rPr>
        <w:t xml:space="preserve">Damage to endangered alpine peatlands caused by deer wallowing, pugging and trail creation is often observed in the Alpine National Park, raising significant environmental concerns. Assessments, undertaken between 2004 and 2009 of 131 alpine peatlands in the Bogong Unit and 79 in the Wonnangatta – Moroka Unit of the ANP found 23% and 47% respectively showed evidence of deer activity, with 25% of the peatlands assessed in the Wonnangatta – Moroka Unit damaged to some extent, by deer </w:t>
      </w:r>
      <w:r w:rsidRPr="008476D8">
        <w:rPr>
          <w:color w:val="151517" w:themeColor="background1" w:themeShade="1A"/>
        </w:rPr>
        <w:t>wallows</w:t>
      </w:r>
      <w:r>
        <w:rPr>
          <w:color w:val="151517" w:themeColor="background1" w:themeShade="1A"/>
        </w:rPr>
        <w:t xml:space="preserve"> (Tolsma 2019)</w:t>
      </w:r>
      <w:r w:rsidRPr="008476D8">
        <w:rPr>
          <w:color w:val="151517" w:themeColor="background1" w:themeShade="1A"/>
        </w:rPr>
        <w:t xml:space="preserve"> </w:t>
      </w:r>
    </w:p>
    <w:p w14:paraId="3141538A" w14:textId="77777777" w:rsidR="00DF5B41" w:rsidRDefault="00DF5B41" w:rsidP="00A416CC">
      <w:pPr>
        <w:pStyle w:val="BodyNormal"/>
        <w:rPr>
          <w:color w:val="151517" w:themeColor="background1" w:themeShade="1A"/>
        </w:rPr>
      </w:pPr>
      <w:r>
        <w:rPr>
          <w:b/>
          <w:bCs/>
          <w:color w:val="151517" w:themeColor="background1" w:themeShade="1A"/>
        </w:rPr>
        <w:t xml:space="preserve">Monitoring and Control: </w:t>
      </w:r>
      <w:r w:rsidRPr="008A1438">
        <w:rPr>
          <w:color w:val="151517" w:themeColor="background1" w:themeShade="1A"/>
        </w:rPr>
        <w:t>In response to escalating deer impacts, the Alpine National Park Deer Control Trial was established in 2015. The trial initiated a deer control program that aimed to protect alpine peatlands and apply a comprehensive monitoring program, with a robust before/after/control/impact (BACI) design, to assess whether ground shooting could reduce deer activity in peatlands, mitigate deer impacts, improve peatland condition and determine which control approaches are the most efficient and effective.</w:t>
      </w:r>
    </w:p>
    <w:p w14:paraId="322E9725" w14:textId="2344313C" w:rsidR="00DF5B41" w:rsidRDefault="00DF5B41" w:rsidP="00C62C4C">
      <w:pPr>
        <w:pStyle w:val="BodyNormal"/>
        <w:rPr>
          <w:color w:val="151517" w:themeColor="background1" w:themeShade="1A"/>
        </w:rPr>
      </w:pPr>
      <w:r>
        <w:t xml:space="preserve">The trial showed </w:t>
      </w:r>
      <w:r w:rsidRPr="00F16AEA">
        <w:t>significant</w:t>
      </w:r>
      <w:r>
        <w:t xml:space="preserve"> results, with</w:t>
      </w:r>
      <w:r w:rsidRPr="00F16AEA">
        <w:t xml:space="preserve"> </w:t>
      </w:r>
      <w:r>
        <w:t xml:space="preserve">control works </w:t>
      </w:r>
      <w:r w:rsidRPr="00F16AEA">
        <w:t>decreas</w:t>
      </w:r>
      <w:r>
        <w:t>ing</w:t>
      </w:r>
      <w:r w:rsidRPr="00F16AEA">
        <w:t xml:space="preserve"> deer activity</w:t>
      </w:r>
      <w:r>
        <w:t xml:space="preserve"> by half in the shooting area, compared to a</w:t>
      </w:r>
      <w:r w:rsidRPr="00F16AEA">
        <w:t xml:space="preserve"> 50% </w:t>
      </w:r>
      <w:r>
        <w:t xml:space="preserve">increase </w:t>
      </w:r>
      <w:r w:rsidRPr="00F16AEA">
        <w:t>in the non-shooting area</w:t>
      </w:r>
      <w:r>
        <w:t>. Corresponding improvement of peatland impact measures was also recorded in shooting areas, demonstrating with high confidence that deer control is a worthwhile and effective action for protecting and improving the condition of alpine peatlands.</w:t>
      </w:r>
    </w:p>
    <w:p w14:paraId="40694141" w14:textId="77777777" w:rsidR="00DF5B41" w:rsidRDefault="00DF5B41" w:rsidP="00C62C4C">
      <w:pPr>
        <w:pStyle w:val="BodyNormal"/>
        <w:keepNext/>
      </w:pPr>
      <w:r w:rsidRPr="00513745">
        <w:rPr>
          <w:noProof/>
          <w:color w:val="151517" w:themeColor="background1" w:themeShade="1A"/>
        </w:rPr>
        <w:drawing>
          <wp:inline distT="0" distB="0" distL="0" distR="0" wp14:anchorId="19347377" wp14:editId="03775581">
            <wp:extent cx="1902292" cy="1836000"/>
            <wp:effectExtent l="0" t="0" r="3175" b="0"/>
            <wp:docPr id="58" name="Picture 58" descr="Map showing areas where deer have been treated or controlled and areas where they have not been treated.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descr="Map showing areas where deer have been treated or controlled and areas where they have not been treated. "/>
                    <pic:cNvPicPr/>
                  </pic:nvPicPr>
                  <pic:blipFill rotWithShape="1">
                    <a:blip r:embed="rId71" cstate="screen">
                      <a:extLst>
                        <a:ext uri="{28A0092B-C50C-407E-A947-70E740481C1C}">
                          <a14:useLocalDpi xmlns:a14="http://schemas.microsoft.com/office/drawing/2010/main"/>
                        </a:ext>
                      </a:extLst>
                    </a:blip>
                    <a:srcRect/>
                    <a:stretch/>
                  </pic:blipFill>
                  <pic:spPr bwMode="auto">
                    <a:xfrm>
                      <a:off x="0" y="0"/>
                      <a:ext cx="1902292" cy="1836000"/>
                    </a:xfrm>
                    <a:prstGeom prst="rect">
                      <a:avLst/>
                    </a:prstGeom>
                    <a:ln>
                      <a:noFill/>
                    </a:ln>
                    <a:extLst>
                      <a:ext uri="{53640926-AAD7-44D8-BBD7-CCE9431645EC}">
                        <a14:shadowObscured xmlns:a14="http://schemas.microsoft.com/office/drawing/2010/main"/>
                      </a:ext>
                    </a:extLst>
                  </pic:spPr>
                </pic:pic>
              </a:graphicData>
            </a:graphic>
          </wp:inline>
        </w:drawing>
      </w:r>
      <w:r>
        <w:t xml:space="preserve"> </w:t>
      </w:r>
      <w:r w:rsidRPr="002024A3">
        <w:rPr>
          <w:noProof/>
        </w:rPr>
        <w:drawing>
          <wp:inline distT="0" distB="0" distL="0" distR="0" wp14:anchorId="4F7E8DAA" wp14:editId="763CAACE">
            <wp:extent cx="2235836" cy="1800000"/>
            <wp:effectExtent l="19050" t="19050" r="12065" b="10160"/>
            <wp:docPr id="59" name="Picture 59" descr="Graph showing deer movement and activity over 24 hours across 12 months with activity mostly peaking after sunset across the year.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descr="Graph showing deer movement and activity over 24 hours across 12 months with activity mostly peaking after sunset across the year. "/>
                    <pic:cNvPicPr/>
                  </pic:nvPicPr>
                  <pic:blipFill rotWithShape="1">
                    <a:blip r:embed="rId72" cstate="screen">
                      <a:extLst>
                        <a:ext uri="{28A0092B-C50C-407E-A947-70E740481C1C}">
                          <a14:useLocalDpi xmlns:a14="http://schemas.microsoft.com/office/drawing/2010/main"/>
                        </a:ext>
                      </a:extLst>
                    </a:blip>
                    <a:srcRect/>
                    <a:stretch/>
                  </pic:blipFill>
                  <pic:spPr bwMode="auto">
                    <a:xfrm>
                      <a:off x="0" y="0"/>
                      <a:ext cx="2235836" cy="1800000"/>
                    </a:xfrm>
                    <a:prstGeom prst="rect">
                      <a:avLst/>
                    </a:prstGeom>
                    <a:ln w="3175">
                      <a:solidFill>
                        <a:schemeClr val="tx2"/>
                      </a:solidFill>
                    </a:ln>
                    <a:extLst>
                      <a:ext uri="{53640926-AAD7-44D8-BBD7-CCE9431645EC}">
                        <a14:shadowObscured xmlns:a14="http://schemas.microsoft.com/office/drawing/2010/main"/>
                      </a:ext>
                    </a:extLst>
                  </pic:spPr>
                </pic:pic>
              </a:graphicData>
            </a:graphic>
          </wp:inline>
        </w:drawing>
      </w:r>
    </w:p>
    <w:p w14:paraId="20F93A26" w14:textId="30F78B98" w:rsidR="00DF5B41" w:rsidRPr="00950EA5" w:rsidRDefault="00DF5B41" w:rsidP="00276FC5">
      <w:pPr>
        <w:pStyle w:val="Caption"/>
        <w:spacing w:before="240" w:after="120"/>
        <w:jc w:val="both"/>
        <w:rPr>
          <w:color w:val="151517" w:themeColor="background1" w:themeShade="1A"/>
          <w:sz w:val="16"/>
          <w:szCs w:val="16"/>
        </w:rPr>
      </w:pPr>
      <w:r w:rsidRPr="00AB4D6D">
        <w:rPr>
          <w:sz w:val="16"/>
          <w:szCs w:val="16"/>
        </w:rPr>
        <w:t xml:space="preserve">Figure </w:t>
      </w:r>
      <w:r w:rsidRPr="00585C6B">
        <w:rPr>
          <w:sz w:val="16"/>
          <w:szCs w:val="16"/>
        </w:rPr>
        <w:fldChar w:fldCharType="begin"/>
      </w:r>
      <w:r w:rsidRPr="00585C6B">
        <w:rPr>
          <w:sz w:val="16"/>
          <w:szCs w:val="16"/>
        </w:rPr>
        <w:instrText xml:space="preserve"> SEQ Figure \* ARABIC </w:instrText>
      </w:r>
      <w:r w:rsidRPr="00585C6B">
        <w:rPr>
          <w:sz w:val="16"/>
          <w:szCs w:val="16"/>
        </w:rPr>
        <w:fldChar w:fldCharType="separate"/>
      </w:r>
      <w:r w:rsidR="00A17D5C">
        <w:rPr>
          <w:noProof/>
          <w:sz w:val="16"/>
          <w:szCs w:val="16"/>
        </w:rPr>
        <w:t>18</w:t>
      </w:r>
      <w:r w:rsidRPr="00585C6B">
        <w:rPr>
          <w:sz w:val="16"/>
          <w:szCs w:val="16"/>
        </w:rPr>
        <w:fldChar w:fldCharType="end"/>
      </w:r>
      <w:r w:rsidR="00F92F02">
        <w:rPr>
          <w:sz w:val="16"/>
          <w:szCs w:val="16"/>
        </w:rPr>
        <w:t>.</w:t>
      </w:r>
      <w:r w:rsidRPr="00AB4D6D">
        <w:rPr>
          <w:sz w:val="16"/>
          <w:szCs w:val="16"/>
        </w:rPr>
        <w:t xml:space="preserve"> </w:t>
      </w:r>
      <w:r>
        <w:rPr>
          <w:sz w:val="16"/>
          <w:szCs w:val="16"/>
        </w:rPr>
        <w:t>M</w:t>
      </w:r>
      <w:r w:rsidRPr="00AB4D6D">
        <w:rPr>
          <w:sz w:val="16"/>
          <w:szCs w:val="16"/>
        </w:rPr>
        <w:t>ap of</w:t>
      </w:r>
      <w:r w:rsidRPr="00950EA5">
        <w:rPr>
          <w:sz w:val="16"/>
          <w:szCs w:val="16"/>
        </w:rPr>
        <w:t xml:space="preserve"> trial areas and deer movements</w:t>
      </w:r>
    </w:p>
    <w:p w14:paraId="14388DFD" w14:textId="78798A67" w:rsidR="00DF5B41" w:rsidRPr="000D0B70" w:rsidRDefault="00DF5B41" w:rsidP="00276FC5">
      <w:pPr>
        <w:pStyle w:val="BodyNormal"/>
        <w:rPr>
          <w:color w:val="151517" w:themeColor="background1" w:themeShade="1A"/>
        </w:rPr>
      </w:pPr>
      <w:r w:rsidRPr="000D0B70">
        <w:rPr>
          <w:color w:val="151517" w:themeColor="background1" w:themeShade="1A"/>
        </w:rPr>
        <w:t xml:space="preserve">The Alpine National Park deer control trial provides valuable evidence to guide the application of efficient and effective deer control to protect endangered alpine peatlands. The trial demonstrates with high confidence that deer control is a worthwhile and effective action for protecting and improving the condition of alpine peatlands. </w:t>
      </w:r>
    </w:p>
    <w:p w14:paraId="58ABCFA4" w14:textId="77777777" w:rsidR="00DF5B41" w:rsidRDefault="00DF5B41" w:rsidP="00B2735A">
      <w:pPr>
        <w:pStyle w:val="BodyNormal"/>
        <w:rPr>
          <w:color w:val="151517" w:themeColor="background1" w:themeShade="1A"/>
        </w:rPr>
      </w:pPr>
      <w:r w:rsidRPr="000D0B70">
        <w:rPr>
          <w:color w:val="151517" w:themeColor="background1" w:themeShade="1A"/>
        </w:rPr>
        <w:t>To maintain the reduc</w:t>
      </w:r>
      <w:r>
        <w:rPr>
          <w:color w:val="151517" w:themeColor="background1" w:themeShade="1A"/>
        </w:rPr>
        <w:t>ed</w:t>
      </w:r>
      <w:r w:rsidRPr="000D0B70">
        <w:rPr>
          <w:color w:val="151517" w:themeColor="background1" w:themeShade="1A"/>
        </w:rPr>
        <w:t xml:space="preserve"> deer activity and impacts, and corresponding improvement in the </w:t>
      </w:r>
      <w:r>
        <w:rPr>
          <w:color w:val="151517" w:themeColor="background1" w:themeShade="1A"/>
        </w:rPr>
        <w:t>vegetation</w:t>
      </w:r>
      <w:r w:rsidRPr="000D0B70">
        <w:rPr>
          <w:color w:val="151517" w:themeColor="background1" w:themeShade="1A"/>
        </w:rPr>
        <w:t>, strategic deer control should continue in targeted areas using the most efficient and effective control approaches.</w:t>
      </w:r>
    </w:p>
    <w:p w14:paraId="507F6F8D" w14:textId="77777777" w:rsidR="009B7430" w:rsidRDefault="009B7430" w:rsidP="00B2735A">
      <w:pPr>
        <w:pStyle w:val="BodyNormal"/>
        <w:rPr>
          <w:color w:val="151517" w:themeColor="background1" w:themeShade="1A"/>
        </w:rPr>
      </w:pPr>
    </w:p>
    <w:p w14:paraId="1C068959" w14:textId="77777777" w:rsidR="009B7430" w:rsidRDefault="009B7430" w:rsidP="00B2735A">
      <w:pPr>
        <w:pStyle w:val="BodyNormal"/>
        <w:rPr>
          <w:color w:val="151517" w:themeColor="background1" w:themeShade="1A"/>
        </w:rPr>
      </w:pPr>
    </w:p>
    <w:p w14:paraId="77084873" w14:textId="7892F38E" w:rsidR="009364D4" w:rsidRDefault="009364D4" w:rsidP="000D0B70">
      <w:pPr>
        <w:pStyle w:val="BodyNormal"/>
        <w:rPr>
          <w:color w:val="151517" w:themeColor="background1" w:themeShade="1A"/>
        </w:rPr>
        <w:sectPr w:rsidR="009364D4" w:rsidSect="00D3485B">
          <w:type w:val="continuous"/>
          <w:pgSz w:w="16840" w:h="11900" w:orient="landscape" w:code="9"/>
          <w:pgMar w:top="1440" w:right="1440" w:bottom="1440" w:left="1440" w:header="708" w:footer="708" w:gutter="0"/>
          <w:cols w:num="2" w:space="708"/>
          <w:titlePg/>
          <w:docGrid w:linePitch="360"/>
        </w:sectPr>
      </w:pPr>
    </w:p>
    <w:p w14:paraId="32527A59" w14:textId="77777777" w:rsidR="009D3674" w:rsidRDefault="009D3674" w:rsidP="000D0B70">
      <w:pPr>
        <w:pStyle w:val="BodyNormal"/>
        <w:rPr>
          <w:color w:val="151517" w:themeColor="background1" w:themeShade="1A"/>
        </w:rPr>
        <w:sectPr w:rsidR="009D3674" w:rsidSect="00D3485B">
          <w:type w:val="continuous"/>
          <w:pgSz w:w="16840" w:h="11900" w:orient="landscape" w:code="9"/>
          <w:pgMar w:top="1440" w:right="1440" w:bottom="1440" w:left="1440" w:header="708" w:footer="708" w:gutter="0"/>
          <w:cols w:space="708"/>
          <w:titlePg/>
          <w:docGrid w:linePitch="360"/>
        </w:sectPr>
      </w:pPr>
    </w:p>
    <w:p w14:paraId="7F097A67" w14:textId="7DDA39BE" w:rsidR="009623ED" w:rsidRPr="004A1B98" w:rsidRDefault="009D3674" w:rsidP="00AD771B">
      <w:pPr>
        <w:pStyle w:val="Heading3"/>
        <w:ind w:left="720" w:hanging="720"/>
      </w:pPr>
      <w:bookmarkStart w:id="43" w:name="_CASE_STUDY_2:"/>
      <w:bookmarkStart w:id="44" w:name="CaseStudy2"/>
      <w:bookmarkEnd w:id="43"/>
      <w:r w:rsidRPr="00AD771B">
        <w:lastRenderedPageBreak/>
        <w:t xml:space="preserve">CASE STUDY </w:t>
      </w:r>
      <w:r w:rsidR="00AF6361" w:rsidRPr="00AD771B">
        <w:t>2</w:t>
      </w:r>
      <w:bookmarkEnd w:id="44"/>
      <w:r w:rsidRPr="00AD771B">
        <w:t>: BUDJ BIM CULTURAL LANDSCAPE</w:t>
      </w:r>
    </w:p>
    <w:p w14:paraId="18727E4F" w14:textId="77777777" w:rsidR="000C2E0C" w:rsidRPr="00B2735A" w:rsidRDefault="000C2E0C" w:rsidP="00A0315E">
      <w:pPr>
        <w:pStyle w:val="BodyNormal"/>
        <w:spacing w:before="120"/>
      </w:pPr>
    </w:p>
    <w:p w14:paraId="71F9E8F6" w14:textId="3DF5C424" w:rsidR="00287347" w:rsidRPr="00AD771B" w:rsidRDefault="00287347" w:rsidP="00A0315E">
      <w:pPr>
        <w:pStyle w:val="BodyNormal"/>
        <w:spacing w:before="120"/>
        <w:sectPr w:rsidR="00287347" w:rsidRPr="00AD771B" w:rsidSect="00D3485B">
          <w:headerReference w:type="default" r:id="rId73"/>
          <w:headerReference w:type="first" r:id="rId74"/>
          <w:pgSz w:w="16840" w:h="11900" w:orient="landscape" w:code="9"/>
          <w:pgMar w:top="1440" w:right="1440" w:bottom="1440" w:left="1440" w:header="708" w:footer="708" w:gutter="0"/>
          <w:cols w:space="708"/>
          <w:titlePg/>
          <w:docGrid w:linePitch="360"/>
        </w:sectPr>
      </w:pPr>
    </w:p>
    <w:p w14:paraId="6949039A" w14:textId="77777777" w:rsidR="009D3674" w:rsidRPr="00037476" w:rsidRDefault="009D3674" w:rsidP="00A0315E">
      <w:pPr>
        <w:pStyle w:val="BodyNormal"/>
        <w:spacing w:before="0"/>
        <w:rPr>
          <w:color w:val="151517" w:themeColor="background1" w:themeShade="1A"/>
        </w:rPr>
      </w:pPr>
      <w:r w:rsidRPr="00037476">
        <w:rPr>
          <w:color w:val="151517" w:themeColor="background1" w:themeShade="1A"/>
        </w:rPr>
        <w:t>Known populations of Fallow and Red Deer are impacting biodiversity values in the south-west of Victoria, particularly within the Budj Bim Cultural Landscape.</w:t>
      </w:r>
    </w:p>
    <w:p w14:paraId="311C0B4E" w14:textId="5076C9A0" w:rsidR="009D3674" w:rsidRPr="00037476" w:rsidRDefault="009D3674" w:rsidP="005D0E19">
      <w:pPr>
        <w:pStyle w:val="BodyNormal"/>
        <w:rPr>
          <w:color w:val="151517" w:themeColor="background1" w:themeShade="1A"/>
        </w:rPr>
      </w:pPr>
      <w:r w:rsidRPr="00037476">
        <w:rPr>
          <w:color w:val="151517" w:themeColor="background1" w:themeShade="1A"/>
        </w:rPr>
        <w:t>The Budj Bim Cultural Landscape is located within Gunditjmara Country in south-western Victoria, and comprises Indigenous Protected Areas, Lake Condah Mission and Budj Bim National Park (</w:t>
      </w:r>
      <w:r w:rsidR="006B6E08">
        <w:rPr>
          <w:color w:val="151517" w:themeColor="background1" w:themeShade="1A"/>
        </w:rPr>
        <w:t>formerly</w:t>
      </w:r>
      <w:r w:rsidR="006B6E08" w:rsidRPr="00037476">
        <w:rPr>
          <w:color w:val="151517" w:themeColor="background1" w:themeShade="1A"/>
        </w:rPr>
        <w:t xml:space="preserve"> </w:t>
      </w:r>
      <w:r w:rsidRPr="00037476">
        <w:rPr>
          <w:color w:val="151517" w:themeColor="background1" w:themeShade="1A"/>
        </w:rPr>
        <w:t xml:space="preserve">Mt Eccles National Park) </w:t>
      </w:r>
      <w:r>
        <w:rPr>
          <w:color w:val="151517" w:themeColor="background1" w:themeShade="1A"/>
        </w:rPr>
        <w:t xml:space="preserve">which is co-managed by </w:t>
      </w:r>
      <w:r w:rsidRPr="00037476">
        <w:rPr>
          <w:color w:val="151517" w:themeColor="background1" w:themeShade="1A"/>
        </w:rPr>
        <w:t>Parks Victoria and Gunditj Mirring Traditional Owners Aboriginal Corporation (GMTOAC)</w:t>
      </w:r>
      <w:r>
        <w:rPr>
          <w:color w:val="151517" w:themeColor="background1" w:themeShade="1A"/>
        </w:rPr>
        <w:t xml:space="preserve">. It </w:t>
      </w:r>
      <w:r w:rsidRPr="00037476">
        <w:rPr>
          <w:color w:val="151517" w:themeColor="background1" w:themeShade="1A"/>
        </w:rPr>
        <w:t xml:space="preserve">is surrounded by plantations and </w:t>
      </w:r>
      <w:r>
        <w:rPr>
          <w:color w:val="151517" w:themeColor="background1" w:themeShade="1A"/>
        </w:rPr>
        <w:t xml:space="preserve">private </w:t>
      </w:r>
      <w:r w:rsidRPr="00037476">
        <w:rPr>
          <w:color w:val="151517" w:themeColor="background1" w:themeShade="1A"/>
        </w:rPr>
        <w:t>agricultural land.</w:t>
      </w:r>
    </w:p>
    <w:p w14:paraId="1BEA7971" w14:textId="77777777" w:rsidR="009D3674" w:rsidRPr="00037476" w:rsidRDefault="009D3674" w:rsidP="002400D7">
      <w:pPr>
        <w:pStyle w:val="BodyNormal"/>
        <w:rPr>
          <w:color w:val="151517" w:themeColor="background1" w:themeShade="1A"/>
        </w:rPr>
      </w:pPr>
      <w:r w:rsidRPr="00037476">
        <w:rPr>
          <w:color w:val="151517" w:themeColor="background1" w:themeShade="1A"/>
        </w:rPr>
        <w:t>The presence of deer in the landscape threatens the internationally significant cultural values and World Heritage sites</w:t>
      </w:r>
      <w:r>
        <w:rPr>
          <w:color w:val="151517" w:themeColor="background1" w:themeShade="1A"/>
        </w:rPr>
        <w:t>.</w:t>
      </w:r>
    </w:p>
    <w:p w14:paraId="0D41B02E" w14:textId="77777777" w:rsidR="009D3674" w:rsidRPr="00037476" w:rsidRDefault="009D3674" w:rsidP="004A1B98">
      <w:pPr>
        <w:pStyle w:val="BodyNormal"/>
        <w:rPr>
          <w:color w:val="151517" w:themeColor="background1" w:themeShade="1A"/>
        </w:rPr>
      </w:pPr>
      <w:r w:rsidRPr="00037476">
        <w:rPr>
          <w:color w:val="151517" w:themeColor="background1" w:themeShade="1A"/>
        </w:rPr>
        <w:t xml:space="preserve">The cultural landscape and surrounding public </w:t>
      </w:r>
      <w:r>
        <w:rPr>
          <w:color w:val="151517" w:themeColor="background1" w:themeShade="1A"/>
        </w:rPr>
        <w:t xml:space="preserve">and private </w:t>
      </w:r>
      <w:r w:rsidRPr="00037476">
        <w:rPr>
          <w:color w:val="151517" w:themeColor="background1" w:themeShade="1A"/>
        </w:rPr>
        <w:t>land in the area support threatened Ecological Vegetation Classes (EVCs) including herb-rich woodlands and forests and shallow freshwater marshes, which are considered to be depleted, vulnerable, or endangered within the bioregion.</w:t>
      </w:r>
    </w:p>
    <w:p w14:paraId="2C109D2B" w14:textId="77777777" w:rsidR="009D3674" w:rsidRPr="00037476" w:rsidRDefault="009D3674" w:rsidP="004A1B98">
      <w:pPr>
        <w:pStyle w:val="BodyNormal"/>
        <w:rPr>
          <w:color w:val="151517" w:themeColor="background1" w:themeShade="1A"/>
        </w:rPr>
      </w:pPr>
      <w:r w:rsidRPr="00037476">
        <w:rPr>
          <w:color w:val="151517" w:themeColor="background1" w:themeShade="1A"/>
        </w:rPr>
        <w:t>The landscape is still recovering from a large wildfire. Biodiversity and habitat richness is at risk by deer wallowing, browsing, rubbing, trampling of regenerating vegetation</w:t>
      </w:r>
      <w:r>
        <w:rPr>
          <w:color w:val="151517" w:themeColor="background1" w:themeShade="1A"/>
        </w:rPr>
        <w:t>.</w:t>
      </w:r>
    </w:p>
    <w:p w14:paraId="146A46E7" w14:textId="77777777" w:rsidR="009D3674" w:rsidRPr="00037476" w:rsidRDefault="009D3674" w:rsidP="004A1B98">
      <w:pPr>
        <w:pStyle w:val="BodyNormal"/>
        <w:rPr>
          <w:color w:val="151517" w:themeColor="background1" w:themeShade="1A"/>
        </w:rPr>
      </w:pPr>
      <w:r w:rsidRPr="00037476">
        <w:rPr>
          <w:color w:val="151517" w:themeColor="background1" w:themeShade="1A"/>
        </w:rPr>
        <w:t xml:space="preserve">Damage to plantations </w:t>
      </w:r>
      <w:r>
        <w:rPr>
          <w:color w:val="151517" w:themeColor="background1" w:themeShade="1A"/>
        </w:rPr>
        <w:t xml:space="preserve">by </w:t>
      </w:r>
      <w:r w:rsidRPr="00037476">
        <w:rPr>
          <w:color w:val="151517" w:themeColor="background1" w:themeShade="1A"/>
        </w:rPr>
        <w:t>rubbing and stripping tree stems and browsing of young trees</w:t>
      </w:r>
      <w:r>
        <w:rPr>
          <w:color w:val="151517" w:themeColor="background1" w:themeShade="1A"/>
        </w:rPr>
        <w:t>,</w:t>
      </w:r>
      <w:r w:rsidRPr="00037476">
        <w:rPr>
          <w:color w:val="151517" w:themeColor="background1" w:themeShade="1A"/>
        </w:rPr>
        <w:t xml:space="preserve"> reduces the number and amount of stems suitable for timber production</w:t>
      </w:r>
      <w:r>
        <w:rPr>
          <w:color w:val="151517" w:themeColor="background1" w:themeShade="1A"/>
        </w:rPr>
        <w:t>. This</w:t>
      </w:r>
      <w:r w:rsidRPr="00037476">
        <w:rPr>
          <w:color w:val="151517" w:themeColor="background1" w:themeShade="1A"/>
        </w:rPr>
        <w:t xml:space="preserve"> has economic impacts for plantation companies, and ultimately consumers.</w:t>
      </w:r>
    </w:p>
    <w:p w14:paraId="4C2EBBF2" w14:textId="77777777" w:rsidR="009D3674" w:rsidRPr="00037476" w:rsidRDefault="009D3674" w:rsidP="004A1B98">
      <w:pPr>
        <w:pStyle w:val="BodyNormal"/>
        <w:rPr>
          <w:color w:val="151517" w:themeColor="background1" w:themeShade="1A"/>
        </w:rPr>
      </w:pPr>
      <w:r w:rsidRPr="00037476">
        <w:rPr>
          <w:color w:val="151517" w:themeColor="background1" w:themeShade="1A"/>
        </w:rPr>
        <w:t>Deer also impact on grazing land by reducing the feed for stock, which can reduce the carrying capacity. This is particularly an issue when grazing land is adjacent to forested areas.</w:t>
      </w:r>
    </w:p>
    <w:p w14:paraId="37ED1D50" w14:textId="77777777" w:rsidR="009D3674" w:rsidRPr="00037476" w:rsidRDefault="009D3674" w:rsidP="004A1B98">
      <w:pPr>
        <w:pStyle w:val="BodyNormal"/>
        <w:rPr>
          <w:b/>
          <w:bCs/>
          <w:color w:val="151517" w:themeColor="background1" w:themeShade="1A"/>
        </w:rPr>
      </w:pPr>
      <w:r w:rsidRPr="00037476">
        <w:rPr>
          <w:b/>
          <w:bCs/>
          <w:color w:val="151517" w:themeColor="background1" w:themeShade="1A"/>
        </w:rPr>
        <w:t>Collaborative Effort</w:t>
      </w:r>
    </w:p>
    <w:p w14:paraId="1E8A5D35" w14:textId="404142BE" w:rsidR="009D3674" w:rsidRPr="00037476" w:rsidRDefault="009D3674" w:rsidP="004A1B98">
      <w:pPr>
        <w:pStyle w:val="BodyNormal"/>
        <w:rPr>
          <w:color w:val="151517" w:themeColor="background1" w:themeShade="1A"/>
        </w:rPr>
      </w:pPr>
      <w:r w:rsidRPr="00037476">
        <w:rPr>
          <w:color w:val="151517" w:themeColor="background1" w:themeShade="1A"/>
        </w:rPr>
        <w:t xml:space="preserve">Deer Management is most successful with collaboration </w:t>
      </w:r>
      <w:r>
        <w:rPr>
          <w:color w:val="151517" w:themeColor="background1" w:themeShade="1A"/>
        </w:rPr>
        <w:t>between</w:t>
      </w:r>
      <w:r w:rsidRPr="00037476">
        <w:rPr>
          <w:color w:val="151517" w:themeColor="background1" w:themeShade="1A"/>
        </w:rPr>
        <w:t xml:space="preserve"> land managers and the wider community.</w:t>
      </w:r>
      <w:r>
        <w:rPr>
          <w:color w:val="151517" w:themeColor="background1" w:themeShade="1A"/>
        </w:rPr>
        <w:t xml:space="preserve"> Ground and aerial d</w:t>
      </w:r>
      <w:r w:rsidRPr="00037476">
        <w:rPr>
          <w:color w:val="151517" w:themeColor="background1" w:themeShade="1A"/>
        </w:rPr>
        <w:t xml:space="preserve">eer </w:t>
      </w:r>
      <w:r>
        <w:rPr>
          <w:color w:val="151517" w:themeColor="background1" w:themeShade="1A"/>
        </w:rPr>
        <w:t>c</w:t>
      </w:r>
      <w:r w:rsidRPr="00037476">
        <w:rPr>
          <w:color w:val="151517" w:themeColor="background1" w:themeShade="1A"/>
        </w:rPr>
        <w:t xml:space="preserve">ontrol and </w:t>
      </w:r>
      <w:r>
        <w:rPr>
          <w:color w:val="151517" w:themeColor="background1" w:themeShade="1A"/>
        </w:rPr>
        <w:t>m</w:t>
      </w:r>
      <w:r w:rsidRPr="00037476">
        <w:rPr>
          <w:color w:val="151517" w:themeColor="background1" w:themeShade="1A"/>
        </w:rPr>
        <w:t xml:space="preserve">onitoring across the Budj Bim Cultural Landscape has been a collaborative effort between Gunditj Mirring, Parks Victoria, </w:t>
      </w:r>
      <w:r w:rsidR="003E40D3">
        <w:rPr>
          <w:color w:val="151517" w:themeColor="background1" w:themeShade="1A"/>
        </w:rPr>
        <w:t>DEECA</w:t>
      </w:r>
      <w:r w:rsidRPr="00037476">
        <w:rPr>
          <w:color w:val="151517" w:themeColor="background1" w:themeShade="1A"/>
        </w:rPr>
        <w:t xml:space="preserve"> and </w:t>
      </w:r>
      <w:r>
        <w:rPr>
          <w:color w:val="151517" w:themeColor="background1" w:themeShade="1A"/>
        </w:rPr>
        <w:t>l</w:t>
      </w:r>
      <w:r w:rsidRPr="00037476">
        <w:rPr>
          <w:color w:val="151517" w:themeColor="background1" w:themeShade="1A"/>
        </w:rPr>
        <w:t xml:space="preserve">ocal </w:t>
      </w:r>
      <w:r>
        <w:rPr>
          <w:color w:val="151517" w:themeColor="background1" w:themeShade="1A"/>
        </w:rPr>
        <w:t>c</w:t>
      </w:r>
      <w:r w:rsidRPr="00037476">
        <w:rPr>
          <w:color w:val="151517" w:themeColor="background1" w:themeShade="1A"/>
        </w:rPr>
        <w:t>ontractors.</w:t>
      </w:r>
    </w:p>
    <w:p w14:paraId="07B9802F" w14:textId="2E622388" w:rsidR="009D3674" w:rsidRPr="005F59FB" w:rsidRDefault="009D3674" w:rsidP="004A1B98">
      <w:pPr>
        <w:pStyle w:val="BodyNormal"/>
        <w:rPr>
          <w:b/>
          <w:bCs/>
          <w:color w:val="151517" w:themeColor="background1" w:themeShade="1A"/>
        </w:rPr>
      </w:pPr>
      <w:r w:rsidRPr="00037476">
        <w:rPr>
          <w:color w:val="151517" w:themeColor="background1" w:themeShade="1A"/>
        </w:rPr>
        <w:t>Close to 2</w:t>
      </w:r>
      <w:r w:rsidR="00244335">
        <w:rPr>
          <w:color w:val="151517" w:themeColor="background1" w:themeShade="1A"/>
        </w:rPr>
        <w:t>,</w:t>
      </w:r>
      <w:r w:rsidRPr="00037476">
        <w:rPr>
          <w:color w:val="151517" w:themeColor="background1" w:themeShade="1A"/>
        </w:rPr>
        <w:t xml:space="preserve">000 deer have been removed from the cultural landscape over the last </w:t>
      </w:r>
      <w:r w:rsidR="00A336BC">
        <w:rPr>
          <w:color w:val="151517" w:themeColor="background1" w:themeShade="1A"/>
        </w:rPr>
        <w:t>two</w:t>
      </w:r>
      <w:r w:rsidRPr="00037476">
        <w:rPr>
          <w:color w:val="151517" w:themeColor="background1" w:themeShade="1A"/>
        </w:rPr>
        <w:t xml:space="preserve"> years</w:t>
      </w:r>
      <w:r>
        <w:rPr>
          <w:color w:val="151517" w:themeColor="background1" w:themeShade="1A"/>
        </w:rPr>
        <w:t>.</w:t>
      </w:r>
      <w:r w:rsidR="000F4465">
        <w:rPr>
          <w:color w:val="151517" w:themeColor="background1" w:themeShade="1A"/>
        </w:rPr>
        <w:br w:type="column"/>
      </w:r>
      <w:r w:rsidRPr="005F59FB">
        <w:rPr>
          <w:b/>
          <w:bCs/>
          <w:color w:val="151517" w:themeColor="background1" w:themeShade="1A"/>
        </w:rPr>
        <w:t>Future Opportunities:</w:t>
      </w:r>
    </w:p>
    <w:p w14:paraId="72774BCF" w14:textId="77777777" w:rsidR="009D3674" w:rsidRDefault="009D3674" w:rsidP="004A1B98">
      <w:pPr>
        <w:pStyle w:val="paragraph"/>
        <w:spacing w:before="240" w:beforeAutospacing="0" w:after="120" w:afterAutospacing="0" w:line="288" w:lineRule="auto"/>
        <w:jc w:val="both"/>
        <w:textAlignment w:val="baseline"/>
        <w:rPr>
          <w:rFonts w:ascii="Segoe UI" w:hAnsi="Segoe UI" w:cs="Segoe UI"/>
          <w:color w:val="44546A"/>
          <w:sz w:val="18"/>
          <w:szCs w:val="18"/>
        </w:rPr>
      </w:pPr>
      <w:r>
        <w:rPr>
          <w:rStyle w:val="normaltextrun"/>
          <w:rFonts w:ascii="Arial" w:hAnsi="Arial" w:cs="Arial"/>
          <w:sz w:val="16"/>
          <w:szCs w:val="16"/>
          <w:lang w:val="en-US"/>
        </w:rPr>
        <w:t>Successes from shooting operations could be enhanced by extending works into surrounding plantations and agricultural land with the potential to use commercial harvesters who could assist with the removal of deer and harvesting of carcasses.</w:t>
      </w:r>
    </w:p>
    <w:p w14:paraId="65A44200" w14:textId="77777777" w:rsidR="009D3674" w:rsidRDefault="009D3674" w:rsidP="009D3674">
      <w:pPr>
        <w:pStyle w:val="paragraph"/>
        <w:keepNext/>
        <w:jc w:val="both"/>
        <w:textAlignment w:val="baseline"/>
      </w:pPr>
      <w:r>
        <w:rPr>
          <w:rFonts w:ascii="Arial" w:eastAsiaTheme="minorHAnsi" w:hAnsi="Arial" w:cstheme="minorBidi"/>
          <w:noProof/>
          <w:color w:val="151517" w:themeColor="background1" w:themeShade="1A"/>
          <w:sz w:val="16"/>
          <w:szCs w:val="16"/>
          <w:lang w:eastAsia="en-US"/>
        </w:rPr>
        <w:drawing>
          <wp:inline distT="0" distB="0" distL="0" distR="0" wp14:anchorId="4A86FC2F" wp14:editId="20B4D42D">
            <wp:extent cx="4197235" cy="3004457"/>
            <wp:effectExtent l="0" t="0" r="0" b="5715"/>
            <wp:docPr id="26" name="Picture 26" descr="Image of deer with antlers grazing, image is a still black and white taken at night by a motion camera.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Image of deer with antlers grazing, image is a still black and white taken at night by a motion camera. "/>
                    <pic:cNvPicPr>
                      <a:picLocks noChangeAspect="1" noChangeArrowheads="1"/>
                    </pic:cNvPicPr>
                  </pic:nvPicPr>
                  <pic:blipFill>
                    <a:blip r:embed="rId75">
                      <a:extLst>
                        <a:ext uri="{28A0092B-C50C-407E-A947-70E740481C1C}">
                          <a14:useLocalDpi xmlns:a14="http://schemas.microsoft.com/office/drawing/2010/main"/>
                        </a:ext>
                      </a:extLst>
                    </a:blip>
                    <a:srcRect/>
                    <a:stretch>
                      <a:fillRect/>
                    </a:stretch>
                  </pic:blipFill>
                  <pic:spPr bwMode="auto">
                    <a:xfrm>
                      <a:off x="0" y="0"/>
                      <a:ext cx="4202263" cy="3008056"/>
                    </a:xfrm>
                    <a:prstGeom prst="rect">
                      <a:avLst/>
                    </a:prstGeom>
                    <a:noFill/>
                    <a:ln>
                      <a:noFill/>
                    </a:ln>
                  </pic:spPr>
                </pic:pic>
              </a:graphicData>
            </a:graphic>
          </wp:inline>
        </w:drawing>
      </w:r>
    </w:p>
    <w:p w14:paraId="2D5CF01E" w14:textId="527D58AA" w:rsidR="009D3674" w:rsidRDefault="009D3674" w:rsidP="00742491">
      <w:pPr>
        <w:pStyle w:val="Caption"/>
        <w:jc w:val="both"/>
        <w:rPr>
          <w:rFonts w:ascii="Segoe UI" w:hAnsi="Segoe UI" w:cs="Segoe UI"/>
          <w:color w:val="44546A"/>
          <w:szCs w:val="18"/>
        </w:rPr>
      </w:pPr>
      <w:r w:rsidRPr="00D64FCA">
        <w:rPr>
          <w:sz w:val="16"/>
          <w:szCs w:val="16"/>
        </w:rPr>
        <w:t xml:space="preserve">Figure </w:t>
      </w:r>
      <w:r w:rsidRPr="00D64FCA">
        <w:rPr>
          <w:sz w:val="16"/>
          <w:szCs w:val="16"/>
        </w:rPr>
        <w:fldChar w:fldCharType="begin"/>
      </w:r>
      <w:r w:rsidRPr="00D64FCA">
        <w:rPr>
          <w:sz w:val="16"/>
          <w:szCs w:val="16"/>
        </w:rPr>
        <w:instrText xml:space="preserve"> SEQ Figure \* ARABIC </w:instrText>
      </w:r>
      <w:r w:rsidRPr="00D64FCA">
        <w:rPr>
          <w:sz w:val="16"/>
          <w:szCs w:val="16"/>
        </w:rPr>
        <w:fldChar w:fldCharType="separate"/>
      </w:r>
      <w:r w:rsidR="00A17D5C">
        <w:rPr>
          <w:noProof/>
          <w:sz w:val="16"/>
          <w:szCs w:val="16"/>
        </w:rPr>
        <w:t>19</w:t>
      </w:r>
      <w:r w:rsidRPr="00D64FCA">
        <w:rPr>
          <w:sz w:val="16"/>
          <w:szCs w:val="16"/>
        </w:rPr>
        <w:fldChar w:fldCharType="end"/>
      </w:r>
      <w:r w:rsidR="00CA22F2">
        <w:rPr>
          <w:sz w:val="16"/>
          <w:szCs w:val="16"/>
        </w:rPr>
        <w:t>.</w:t>
      </w:r>
      <w:r w:rsidRPr="00D64FCA">
        <w:rPr>
          <w:sz w:val="16"/>
          <w:szCs w:val="16"/>
        </w:rPr>
        <w:t xml:space="preserve"> Image of deer from camera monitoring</w:t>
      </w:r>
    </w:p>
    <w:p w14:paraId="315BBCC2" w14:textId="0F9AE7C3" w:rsidR="000D0B70" w:rsidRPr="008A1438" w:rsidRDefault="000D0B70" w:rsidP="000D0B70">
      <w:pPr>
        <w:pStyle w:val="BodyNormal"/>
        <w:rPr>
          <w:color w:val="151517" w:themeColor="background1" w:themeShade="1A"/>
        </w:rPr>
      </w:pPr>
    </w:p>
    <w:p w14:paraId="4511A2F3" w14:textId="3EE341B4" w:rsidR="00176820" w:rsidRDefault="00176820" w:rsidP="005A5A37">
      <w:pPr>
        <w:pStyle w:val="BodyNormal"/>
        <w:sectPr w:rsidR="00176820" w:rsidSect="00D3485B">
          <w:type w:val="continuous"/>
          <w:pgSz w:w="16840" w:h="11900" w:orient="landscape" w:code="9"/>
          <w:pgMar w:top="1440" w:right="1440" w:bottom="1440" w:left="1440" w:header="708" w:footer="708" w:gutter="0"/>
          <w:cols w:num="2" w:space="708"/>
          <w:titlePg/>
          <w:docGrid w:linePitch="360"/>
        </w:sectPr>
      </w:pPr>
    </w:p>
    <w:p w14:paraId="7AD6E9EA" w14:textId="1765E136" w:rsidR="00516DA3" w:rsidRDefault="00176820" w:rsidP="00176820">
      <w:pPr>
        <w:pStyle w:val="Heading2"/>
      </w:pPr>
      <w:bookmarkStart w:id="45" w:name="_Toc124619738"/>
      <w:r>
        <w:lastRenderedPageBreak/>
        <w:t>Goal 2: The impacts of deer on economic values, social values, and public safety are reduced</w:t>
      </w:r>
      <w:bookmarkEnd w:id="45"/>
      <w:r>
        <w:t xml:space="preserve"> </w:t>
      </w:r>
    </w:p>
    <w:p w14:paraId="4E59BC47" w14:textId="77777777" w:rsidR="000003D1" w:rsidRDefault="000003D1" w:rsidP="000003D1">
      <w:pPr>
        <w:rPr>
          <w:lang w:val="en-AU"/>
        </w:rPr>
      </w:pPr>
    </w:p>
    <w:p w14:paraId="6398BE17" w14:textId="77777777" w:rsidR="000003D1" w:rsidRPr="002D7509" w:rsidRDefault="000003D1" w:rsidP="000003D1">
      <w:pPr>
        <w:sectPr w:rsidR="000003D1" w:rsidRPr="002D7509" w:rsidSect="00D3485B">
          <w:pgSz w:w="11900" w:h="16840" w:code="9"/>
          <w:pgMar w:top="1440" w:right="1440" w:bottom="1440" w:left="1440" w:header="708" w:footer="708" w:gutter="0"/>
          <w:cols w:space="708"/>
          <w:titlePg/>
          <w:docGrid w:linePitch="360"/>
        </w:sectPr>
      </w:pPr>
    </w:p>
    <w:p w14:paraId="6021011D" w14:textId="5926D6CC" w:rsidR="00176820" w:rsidRDefault="00176820" w:rsidP="00C86059">
      <w:pPr>
        <w:pStyle w:val="Heading3"/>
        <w:rPr>
          <w:lang w:val="en-AU"/>
        </w:rPr>
      </w:pPr>
      <w:r>
        <w:rPr>
          <w:lang w:val="en-AU"/>
        </w:rPr>
        <w:t xml:space="preserve">Principles for action </w:t>
      </w:r>
    </w:p>
    <w:p w14:paraId="687ADD95" w14:textId="3CA26C7C" w:rsidR="00176820" w:rsidRDefault="00176820" w:rsidP="00176820">
      <w:pPr>
        <w:pStyle w:val="BodyNormal"/>
      </w:pPr>
      <w:r>
        <w:t xml:space="preserve">Eastern Victoria is home to a diverse range of economic values. This includes primary industries such as horticulture, intensive animal operations, grazing, broadacre cropping, viticulture, and </w:t>
      </w:r>
      <w:r w:rsidR="00D90AF2">
        <w:t>forestry</w:t>
      </w:r>
      <w:r>
        <w:t xml:space="preserve">. These activities can be affected by deer in many and varied ways. </w:t>
      </w:r>
    </w:p>
    <w:p w14:paraId="4C939923" w14:textId="0E326ABC" w:rsidR="00176820" w:rsidRDefault="00B71046" w:rsidP="00176820">
      <w:pPr>
        <w:pStyle w:val="BodyNormal"/>
      </w:pPr>
      <w:r>
        <w:t xml:space="preserve">For the purposes of </w:t>
      </w:r>
      <w:r w:rsidR="001409A3">
        <w:t>this Plan</w:t>
      </w:r>
      <w:r>
        <w:t>, s</w:t>
      </w:r>
      <w:r w:rsidR="00176820">
        <w:t xml:space="preserve">ocial values </w:t>
      </w:r>
      <w:r w:rsidR="00477670">
        <w:t>refer</w:t>
      </w:r>
      <w:r w:rsidR="008F7BDC">
        <w:t xml:space="preserve"> to </w:t>
      </w:r>
      <w:r>
        <w:t>the social benefits th</w:t>
      </w:r>
      <w:r w:rsidR="008F7BDC">
        <w:t>at some parts of a region generate for the</w:t>
      </w:r>
      <w:r>
        <w:t xml:space="preserve"> community</w:t>
      </w:r>
      <w:r w:rsidR="008F7BDC">
        <w:t xml:space="preserve">. They will include scenic areas, natural features, recreational areas and facilities and much more. They are found </w:t>
      </w:r>
      <w:r w:rsidR="00176820">
        <w:t xml:space="preserve">across rural and regional communities, </w:t>
      </w:r>
      <w:r w:rsidR="008F7BDC">
        <w:t>and</w:t>
      </w:r>
      <w:r w:rsidR="00176820">
        <w:t xml:space="preserve"> deer </w:t>
      </w:r>
      <w:r w:rsidR="008F7BDC">
        <w:t xml:space="preserve">can </w:t>
      </w:r>
      <w:r w:rsidR="00176820">
        <w:t>affect the</w:t>
      </w:r>
      <w:r w:rsidR="008F7BDC">
        <w:t>m</w:t>
      </w:r>
      <w:r w:rsidR="00176820">
        <w:t xml:space="preserve"> in many ways and to </w:t>
      </w:r>
      <w:r w:rsidR="00693F20">
        <w:t xml:space="preserve">varying </w:t>
      </w:r>
      <w:r w:rsidR="00176820">
        <w:t xml:space="preserve">extents. </w:t>
      </w:r>
      <w:r w:rsidR="008F7BDC">
        <w:t xml:space="preserve">Specific examples of these values and the impacts of deer on them were discussed with the partnership group.  </w:t>
      </w:r>
    </w:p>
    <w:p w14:paraId="55669ECB" w14:textId="5C1CF5A2" w:rsidR="00176820" w:rsidRDefault="008F7BDC" w:rsidP="00176820">
      <w:pPr>
        <w:pStyle w:val="BodyNormal"/>
      </w:pPr>
      <w:r>
        <w:t xml:space="preserve">One specific area of concern raised was the </w:t>
      </w:r>
      <w:r w:rsidR="00176820" w:rsidRPr="00963E02">
        <w:t>road safety risk</w:t>
      </w:r>
      <w:r>
        <w:t xml:space="preserve"> that deer pose</w:t>
      </w:r>
      <w:r w:rsidR="00176820" w:rsidRPr="00963E02">
        <w:t xml:space="preserve">. There is currently insufficient data available to identify </w:t>
      </w:r>
      <w:r w:rsidR="007B6671">
        <w:t>all</w:t>
      </w:r>
      <w:r w:rsidR="004465CB">
        <w:t xml:space="preserve"> </w:t>
      </w:r>
      <w:r w:rsidR="00176820" w:rsidRPr="00963E02">
        <w:t xml:space="preserve">locations where deer pose a </w:t>
      </w:r>
      <w:r>
        <w:t>high</w:t>
      </w:r>
      <w:r w:rsidR="00176820" w:rsidRPr="00963E02">
        <w:t xml:space="preserve"> risk to road users. </w:t>
      </w:r>
      <w:r w:rsidR="00461442">
        <w:t>O</w:t>
      </w:r>
      <w:r w:rsidR="00FE4C74">
        <w:t>ne</w:t>
      </w:r>
      <w:r w:rsidR="00FE4C74" w:rsidRPr="00963E02">
        <w:t xml:space="preserve"> action identified </w:t>
      </w:r>
      <w:r w:rsidR="00FE4C74">
        <w:t xml:space="preserve">within </w:t>
      </w:r>
      <w:r w:rsidR="00FE4C74" w:rsidRPr="00963E02">
        <w:t>Goal 3</w:t>
      </w:r>
      <w:r w:rsidR="00FE4C74">
        <w:t xml:space="preserve"> of</w:t>
      </w:r>
      <w:r w:rsidR="00FE4C74" w:rsidRPr="00963E02">
        <w:t xml:space="preserve"> </w:t>
      </w:r>
      <w:r w:rsidR="001409A3">
        <w:t>this Plan</w:t>
      </w:r>
      <w:r w:rsidR="00FE4C74" w:rsidRPr="00963E02">
        <w:t xml:space="preserve"> is to improve understanding of the risk that deer pose to road users.</w:t>
      </w:r>
    </w:p>
    <w:p w14:paraId="619320EB" w14:textId="3346DDD9" w:rsidR="00926F8D" w:rsidRDefault="00EC4C77" w:rsidP="00176820">
      <w:pPr>
        <w:pStyle w:val="BodyNormal"/>
      </w:pPr>
      <w:r>
        <w:t xml:space="preserve">Townships </w:t>
      </w:r>
      <w:r w:rsidR="00DC486C">
        <w:t>like</w:t>
      </w:r>
      <w:r>
        <w:t xml:space="preserve"> </w:t>
      </w:r>
      <w:r w:rsidR="007B6671">
        <w:t>Harrietville</w:t>
      </w:r>
      <w:r w:rsidR="00DC486C">
        <w:t xml:space="preserve"> </w:t>
      </w:r>
      <w:r w:rsidR="00926F8D">
        <w:t xml:space="preserve">and Tallangatta </w:t>
      </w:r>
      <w:r w:rsidR="006D1C7D">
        <w:t xml:space="preserve">are </w:t>
      </w:r>
      <w:r w:rsidR="00293E26">
        <w:t xml:space="preserve">increasingly </w:t>
      </w:r>
      <w:r w:rsidR="002C638E">
        <w:t>report</w:t>
      </w:r>
      <w:r w:rsidR="006D1C7D">
        <w:t>ing</w:t>
      </w:r>
      <w:r w:rsidR="00926F8D">
        <w:t xml:space="preserve"> deer collisions </w:t>
      </w:r>
      <w:r w:rsidR="00456FD5">
        <w:t xml:space="preserve">as well as </w:t>
      </w:r>
      <w:r w:rsidR="00926F8D">
        <w:t>damag</w:t>
      </w:r>
      <w:r w:rsidR="0023064E">
        <w:t>e to</w:t>
      </w:r>
      <w:r w:rsidR="00926F8D">
        <w:t xml:space="preserve"> fences, </w:t>
      </w:r>
      <w:r w:rsidR="00382AF2">
        <w:t>gardens,</w:t>
      </w:r>
      <w:r w:rsidR="00926F8D">
        <w:t xml:space="preserve"> and local amenity. These and </w:t>
      </w:r>
      <w:r w:rsidR="00DC79F3">
        <w:t xml:space="preserve">other </w:t>
      </w:r>
      <w:r w:rsidR="006E73E0">
        <w:t>towns</w:t>
      </w:r>
      <w:r w:rsidR="00926F8D">
        <w:t xml:space="preserve"> that adjoin large, forested areas require a landscape</w:t>
      </w:r>
      <w:r w:rsidR="00987600">
        <w:t>-scale</w:t>
      </w:r>
      <w:r w:rsidR="00926F8D">
        <w:t xml:space="preserve"> approach to managing deer numbers, with a focus on asset protection </w:t>
      </w:r>
      <w:r w:rsidR="004D091D">
        <w:t>around</w:t>
      </w:r>
      <w:r w:rsidR="00926F8D">
        <w:t xml:space="preserve"> forest interfaces.</w:t>
      </w:r>
    </w:p>
    <w:p w14:paraId="69B6F441" w14:textId="20AD8BE3" w:rsidR="009D4BC4" w:rsidRDefault="006B7164" w:rsidP="00176820">
      <w:pPr>
        <w:pStyle w:val="BodyNormal"/>
      </w:pPr>
      <w:r>
        <w:t xml:space="preserve">As </w:t>
      </w:r>
      <w:r w:rsidR="00176820">
        <w:t>these economic and social values (and the related deer impacts) are widespread throughout the region, it is not appropriate to nominate deer control in one area</w:t>
      </w:r>
      <w:r w:rsidR="007C7D6D">
        <w:t>,</w:t>
      </w:r>
      <w:r w:rsidR="00FE4C74">
        <w:t xml:space="preserve"> industry or</w:t>
      </w:r>
      <w:r w:rsidR="006D0208">
        <w:t xml:space="preserve"> agricultural value </w:t>
      </w:r>
      <w:r w:rsidR="00176820">
        <w:t xml:space="preserve">as being more important than another. Instead, </w:t>
      </w:r>
      <w:r w:rsidR="0002712E">
        <w:t>a</w:t>
      </w:r>
      <w:r w:rsidR="00176820">
        <w:t xml:space="preserve"> principles-based approach </w:t>
      </w:r>
      <w:r w:rsidR="0002712E">
        <w:t xml:space="preserve">to reducing the impact of deer on economic and social values </w:t>
      </w:r>
      <w:r w:rsidR="00176820">
        <w:t>is proposed</w:t>
      </w:r>
      <w:r w:rsidR="0002712E">
        <w:t xml:space="preserve">. </w:t>
      </w:r>
    </w:p>
    <w:p w14:paraId="5CE6ABBC" w14:textId="606DA745" w:rsidR="00176820" w:rsidRDefault="0002712E" w:rsidP="0062117B">
      <w:pPr>
        <w:pStyle w:val="BodyNormal"/>
        <w:keepNext/>
      </w:pPr>
      <w:r>
        <w:t xml:space="preserve">These principles are that control efforts </w:t>
      </w:r>
      <w:r w:rsidR="00176820">
        <w:t>should prioritis</w:t>
      </w:r>
      <w:r>
        <w:t>e</w:t>
      </w:r>
      <w:r w:rsidR="00176820">
        <w:t>:</w:t>
      </w:r>
    </w:p>
    <w:p w14:paraId="18572AE8" w14:textId="07767939" w:rsidR="00176820" w:rsidRDefault="007C2D9C" w:rsidP="00A21B00">
      <w:pPr>
        <w:pStyle w:val="BodyNormal"/>
        <w:numPr>
          <w:ilvl w:val="0"/>
          <w:numId w:val="10"/>
        </w:numPr>
        <w:spacing w:before="40" w:after="40"/>
        <w:ind w:left="357" w:hanging="357"/>
      </w:pPr>
      <w:r>
        <w:t>Inter</w:t>
      </w:r>
      <w:r w:rsidR="00343660">
        <w:t>face a</w:t>
      </w:r>
      <w:r w:rsidR="00176820">
        <w:t xml:space="preserve">reas </w:t>
      </w:r>
      <w:r w:rsidR="00343660">
        <w:t xml:space="preserve">within 2km of known deer habitat or high value biodiversity assets </w:t>
      </w:r>
      <w:r w:rsidR="00B120A3">
        <w:t xml:space="preserve">identified </w:t>
      </w:r>
      <w:r w:rsidR="009B4964">
        <w:t xml:space="preserve">by </w:t>
      </w:r>
      <w:r w:rsidR="00871196">
        <w:t xml:space="preserve">the Partnership Group </w:t>
      </w:r>
      <w:r w:rsidR="00176820">
        <w:t xml:space="preserve">where </w:t>
      </w:r>
      <w:r w:rsidR="009B4964">
        <w:t xml:space="preserve">deer are known to be having </w:t>
      </w:r>
      <w:r w:rsidR="00EB69A6">
        <w:t>the greatest</w:t>
      </w:r>
      <w:r w:rsidR="009B4964">
        <w:t xml:space="preserve"> impact on </w:t>
      </w:r>
      <w:r w:rsidR="00176820">
        <w:t>business</w:t>
      </w:r>
      <w:r w:rsidR="005A3FB2">
        <w:t>, private enterprise</w:t>
      </w:r>
      <w:r w:rsidR="00176820">
        <w:t xml:space="preserve"> or communities</w:t>
      </w:r>
      <w:r w:rsidR="009B4964">
        <w:t>.</w:t>
      </w:r>
    </w:p>
    <w:p w14:paraId="6315D76D" w14:textId="57CBE947" w:rsidR="00176820" w:rsidRDefault="00176820" w:rsidP="00A21B00">
      <w:pPr>
        <w:pStyle w:val="BodyNormal"/>
        <w:numPr>
          <w:ilvl w:val="0"/>
          <w:numId w:val="10"/>
        </w:numPr>
        <w:spacing w:before="40" w:after="40"/>
        <w:ind w:left="357" w:hanging="357"/>
      </w:pPr>
      <w:r>
        <w:t xml:space="preserve">Peri-urban areas and communities in </w:t>
      </w:r>
      <w:r w:rsidR="00A65E79">
        <w:t xml:space="preserve">and adjoining </w:t>
      </w:r>
      <w:r>
        <w:t>known deer habitat</w:t>
      </w:r>
    </w:p>
    <w:p w14:paraId="57F665EF" w14:textId="43A655DB" w:rsidR="00176820" w:rsidRDefault="00176820" w:rsidP="00A21B00">
      <w:pPr>
        <w:pStyle w:val="BodyNormal"/>
        <w:numPr>
          <w:ilvl w:val="0"/>
          <w:numId w:val="10"/>
        </w:numPr>
        <w:spacing w:before="40" w:after="40"/>
        <w:ind w:left="357" w:hanging="357"/>
      </w:pPr>
      <w:r>
        <w:t xml:space="preserve">Areas where activities </w:t>
      </w:r>
      <w:r w:rsidR="00AC7CD8">
        <w:t xml:space="preserve">to mitigate the impacts of deer are already </w:t>
      </w:r>
      <w:r>
        <w:t>being undertaken by community groups or businesses</w:t>
      </w:r>
    </w:p>
    <w:p w14:paraId="22B16CE6" w14:textId="63F6C75E" w:rsidR="00176820" w:rsidRDefault="005A3FB2" w:rsidP="00A21B00">
      <w:pPr>
        <w:pStyle w:val="BodyNormal"/>
        <w:numPr>
          <w:ilvl w:val="0"/>
          <w:numId w:val="10"/>
        </w:numPr>
        <w:spacing w:before="40" w:after="40"/>
        <w:ind w:left="357" w:hanging="357"/>
      </w:pPr>
      <w:r w:rsidRPr="00BB2DB9">
        <w:t xml:space="preserve">Areas where there is collective community desire to </w:t>
      </w:r>
      <w:r w:rsidR="00C233F5">
        <w:t>take action</w:t>
      </w:r>
    </w:p>
    <w:p w14:paraId="0BAB7CB0" w14:textId="77777777" w:rsidR="00176820" w:rsidRDefault="00176820" w:rsidP="00A21B00">
      <w:pPr>
        <w:pStyle w:val="BodyNormal"/>
        <w:numPr>
          <w:ilvl w:val="0"/>
          <w:numId w:val="10"/>
        </w:numPr>
        <w:spacing w:before="40" w:after="40"/>
        <w:ind w:left="357" w:hanging="357"/>
      </w:pPr>
      <w:r>
        <w:t xml:space="preserve">Areas where the risk that deer pose to drinking water supplies can be (practically) reduced. </w:t>
      </w:r>
    </w:p>
    <w:p w14:paraId="0C76AE19" w14:textId="042DC78A" w:rsidR="00176820" w:rsidRPr="00176820" w:rsidRDefault="00176820" w:rsidP="00C86059">
      <w:pPr>
        <w:pStyle w:val="Heading3"/>
        <w:ind w:left="720" w:hanging="720"/>
        <w:rPr>
          <w:lang w:val="en-AU"/>
        </w:rPr>
      </w:pPr>
      <w:r>
        <w:rPr>
          <w:lang w:val="en-AU"/>
        </w:rPr>
        <w:br w:type="column"/>
      </w:r>
      <w:r>
        <w:rPr>
          <w:lang w:val="en-AU"/>
        </w:rPr>
        <w:t xml:space="preserve">Actions </w:t>
      </w:r>
    </w:p>
    <w:p w14:paraId="33D609E6" w14:textId="53DCE364" w:rsidR="00176820" w:rsidRPr="00D63F89" w:rsidRDefault="0002712E" w:rsidP="00176820">
      <w:pPr>
        <w:pStyle w:val="BodyNormal"/>
      </w:pPr>
      <w:r>
        <w:t>From these principles, t</w:t>
      </w:r>
      <w:r w:rsidR="00176820" w:rsidRPr="00D63F89">
        <w:t xml:space="preserve">here are </w:t>
      </w:r>
      <w:r w:rsidR="00997673">
        <w:t>three</w:t>
      </w:r>
      <w:r w:rsidR="00176820" w:rsidRPr="00D63F89">
        <w:t xml:space="preserve"> actions </w:t>
      </w:r>
      <w:r w:rsidR="00176820">
        <w:t>intended</w:t>
      </w:r>
      <w:r w:rsidR="00176820" w:rsidRPr="00D63F89">
        <w:t xml:space="preserve"> to achieve </w:t>
      </w:r>
      <w:r w:rsidR="00B23E22">
        <w:t>G</w:t>
      </w:r>
      <w:r w:rsidR="00176820" w:rsidRPr="00D63F89">
        <w:t xml:space="preserve">oal </w:t>
      </w:r>
      <w:r w:rsidR="00B23E22">
        <w:t>2</w:t>
      </w:r>
      <w:r w:rsidR="00176820">
        <w:t>:</w:t>
      </w:r>
      <w:r w:rsidR="00176820" w:rsidRPr="00D63F89">
        <w:t xml:space="preserve"> </w:t>
      </w:r>
    </w:p>
    <w:p w14:paraId="35469D83" w14:textId="73CB22D0" w:rsidR="00176820" w:rsidRPr="00A748C9" w:rsidRDefault="00176820" w:rsidP="00C468A3">
      <w:pPr>
        <w:pStyle w:val="BodyNormal"/>
        <w:ind w:left="426" w:hanging="426"/>
        <w:rPr>
          <w:color w:val="151517" w:themeColor="background1" w:themeShade="1A"/>
        </w:rPr>
      </w:pPr>
      <w:r w:rsidRPr="00A748C9">
        <w:rPr>
          <w:color w:val="151517" w:themeColor="background1" w:themeShade="1A"/>
        </w:rPr>
        <w:t>2.1</w:t>
      </w:r>
      <w:r w:rsidR="00C468A3">
        <w:rPr>
          <w:color w:val="151517" w:themeColor="background1" w:themeShade="1A"/>
        </w:rPr>
        <w:tab/>
      </w:r>
      <w:r w:rsidR="00C66D67">
        <w:t>Encourage</w:t>
      </w:r>
      <w:r w:rsidRPr="00A748C9">
        <w:rPr>
          <w:color w:val="151517" w:themeColor="background1" w:themeShade="1A"/>
        </w:rPr>
        <w:t xml:space="preserve"> communities</w:t>
      </w:r>
      <w:r w:rsidR="00A64994">
        <w:rPr>
          <w:color w:val="151517" w:themeColor="background1" w:themeShade="1A"/>
        </w:rPr>
        <w:t xml:space="preserve">, </w:t>
      </w:r>
      <w:r w:rsidRPr="00A748C9">
        <w:rPr>
          <w:color w:val="151517" w:themeColor="background1" w:themeShade="1A"/>
        </w:rPr>
        <w:t>private enterprise</w:t>
      </w:r>
      <w:r w:rsidR="00A64994">
        <w:rPr>
          <w:color w:val="151517" w:themeColor="background1" w:themeShade="1A"/>
        </w:rPr>
        <w:t>, and agricultural industries</w:t>
      </w:r>
      <w:r w:rsidRPr="00A748C9">
        <w:rPr>
          <w:color w:val="151517" w:themeColor="background1" w:themeShade="1A"/>
        </w:rPr>
        <w:t xml:space="preserve"> to undertake deer control or management where there are impacts from deer on natural resources, agricultural enterprises, community assets and community safety.</w:t>
      </w:r>
    </w:p>
    <w:p w14:paraId="4C6F5477" w14:textId="5810287B" w:rsidR="00A15F46" w:rsidRDefault="00176820" w:rsidP="00C468A3">
      <w:pPr>
        <w:pStyle w:val="BodyNormal"/>
        <w:ind w:left="426" w:hanging="426"/>
        <w:rPr>
          <w:color w:val="151517" w:themeColor="background1" w:themeShade="1A"/>
        </w:rPr>
      </w:pPr>
      <w:r w:rsidRPr="00A748C9">
        <w:rPr>
          <w:color w:val="151517" w:themeColor="background1" w:themeShade="1A"/>
        </w:rPr>
        <w:t>2.2</w:t>
      </w:r>
      <w:r w:rsidR="00C468A3">
        <w:rPr>
          <w:color w:val="151517" w:themeColor="background1" w:themeShade="1A"/>
        </w:rPr>
        <w:tab/>
      </w:r>
      <w:r w:rsidR="001F5533" w:rsidRPr="00C468A3">
        <w:t>Encourage</w:t>
      </w:r>
      <w:r w:rsidR="001F5533" w:rsidRPr="001F5533">
        <w:rPr>
          <w:color w:val="151517" w:themeColor="background1" w:themeShade="1A"/>
        </w:rPr>
        <w:t xml:space="preserve"> opportunities </w:t>
      </w:r>
      <w:r w:rsidR="000B44E4">
        <w:rPr>
          <w:color w:val="151517" w:themeColor="background1" w:themeShade="1A"/>
        </w:rPr>
        <w:t>for</w:t>
      </w:r>
      <w:r w:rsidR="000B44E4" w:rsidRPr="001F5533">
        <w:rPr>
          <w:color w:val="151517" w:themeColor="background1" w:themeShade="1A"/>
        </w:rPr>
        <w:t xml:space="preserve"> </w:t>
      </w:r>
      <w:r w:rsidR="001F5533" w:rsidRPr="001F5533">
        <w:rPr>
          <w:color w:val="151517" w:themeColor="background1" w:themeShade="1A"/>
        </w:rPr>
        <w:t>collaborat</w:t>
      </w:r>
      <w:r w:rsidR="000B44E4">
        <w:rPr>
          <w:color w:val="151517" w:themeColor="background1" w:themeShade="1A"/>
        </w:rPr>
        <w:t>ion</w:t>
      </w:r>
      <w:r w:rsidR="00F67C19">
        <w:rPr>
          <w:color w:val="151517" w:themeColor="background1" w:themeShade="1A"/>
        </w:rPr>
        <w:t xml:space="preserve"> between</w:t>
      </w:r>
      <w:r w:rsidR="001F5533" w:rsidRPr="001F5533">
        <w:rPr>
          <w:color w:val="151517" w:themeColor="background1" w:themeShade="1A"/>
        </w:rPr>
        <w:t xml:space="preserve"> </w:t>
      </w:r>
      <w:r w:rsidR="00687579">
        <w:rPr>
          <w:color w:val="151517" w:themeColor="background1" w:themeShade="1A"/>
        </w:rPr>
        <w:t xml:space="preserve">professional, </w:t>
      </w:r>
      <w:r w:rsidR="001F5533" w:rsidRPr="001F5533">
        <w:rPr>
          <w:color w:val="151517" w:themeColor="background1" w:themeShade="1A"/>
        </w:rPr>
        <w:t xml:space="preserve">volunteer </w:t>
      </w:r>
      <w:r w:rsidR="00687579">
        <w:rPr>
          <w:color w:val="151517" w:themeColor="background1" w:themeShade="1A"/>
        </w:rPr>
        <w:t>and</w:t>
      </w:r>
      <w:r w:rsidR="00AB6D8B" w:rsidRPr="001F5533">
        <w:rPr>
          <w:color w:val="151517" w:themeColor="background1" w:themeShade="1A"/>
        </w:rPr>
        <w:t xml:space="preserve"> </w:t>
      </w:r>
      <w:r w:rsidR="001F5533" w:rsidRPr="001F5533">
        <w:rPr>
          <w:color w:val="151517" w:themeColor="background1" w:themeShade="1A"/>
        </w:rPr>
        <w:t xml:space="preserve">recreational hunters in planning collective </w:t>
      </w:r>
      <w:r w:rsidR="0044087B">
        <w:rPr>
          <w:color w:val="151517" w:themeColor="background1" w:themeShade="1A"/>
        </w:rPr>
        <w:t xml:space="preserve">local </w:t>
      </w:r>
      <w:r w:rsidR="001F5533" w:rsidRPr="001F5533">
        <w:rPr>
          <w:color w:val="151517" w:themeColor="background1" w:themeShade="1A"/>
        </w:rPr>
        <w:t>community action to protect economic and social values from the impacts of deer.</w:t>
      </w:r>
    </w:p>
    <w:p w14:paraId="71158613" w14:textId="15B97DCF" w:rsidR="00176820" w:rsidRPr="00A748C9" w:rsidRDefault="00A15F46" w:rsidP="00C468A3">
      <w:pPr>
        <w:pStyle w:val="BodyNormal"/>
        <w:ind w:left="426" w:hanging="426"/>
        <w:rPr>
          <w:color w:val="151517" w:themeColor="background1" w:themeShade="1A"/>
        </w:rPr>
      </w:pPr>
      <w:r>
        <w:rPr>
          <w:color w:val="151517" w:themeColor="background1" w:themeShade="1A"/>
        </w:rPr>
        <w:t>2.3</w:t>
      </w:r>
      <w:r w:rsidR="00C468A3">
        <w:rPr>
          <w:color w:val="151517" w:themeColor="background1" w:themeShade="1A"/>
        </w:rPr>
        <w:tab/>
      </w:r>
      <w:r w:rsidR="00C66D67">
        <w:t>Prioritise</w:t>
      </w:r>
      <w:r w:rsidR="00176820" w:rsidRPr="00A748C9">
        <w:rPr>
          <w:color w:val="151517" w:themeColor="background1" w:themeShade="1A"/>
        </w:rPr>
        <w:t xml:space="preserve"> deer control within a 2</w:t>
      </w:r>
      <w:r w:rsidR="00660663">
        <w:rPr>
          <w:color w:val="151517" w:themeColor="background1" w:themeShade="1A"/>
        </w:rPr>
        <w:t>-3</w:t>
      </w:r>
      <w:r w:rsidR="00176820" w:rsidRPr="00A748C9">
        <w:rPr>
          <w:color w:val="151517" w:themeColor="background1" w:themeShade="1A"/>
        </w:rPr>
        <w:t xml:space="preserve">km buffer of water </w:t>
      </w:r>
      <w:r w:rsidR="001F1973">
        <w:rPr>
          <w:color w:val="151517" w:themeColor="background1" w:themeShade="1A"/>
        </w:rPr>
        <w:t xml:space="preserve">supply </w:t>
      </w:r>
      <w:r w:rsidR="00176820" w:rsidRPr="00A748C9">
        <w:rPr>
          <w:color w:val="151517" w:themeColor="background1" w:themeShade="1A"/>
        </w:rPr>
        <w:t xml:space="preserve">off-take points managed by water </w:t>
      </w:r>
      <w:r w:rsidR="00B52928">
        <w:rPr>
          <w:color w:val="151517" w:themeColor="background1" w:themeShade="1A"/>
        </w:rPr>
        <w:t>authorities</w:t>
      </w:r>
      <w:r w:rsidR="00DC6E6C">
        <w:rPr>
          <w:color w:val="151517" w:themeColor="background1" w:themeShade="1A"/>
        </w:rPr>
        <w:t>,</w:t>
      </w:r>
      <w:r w:rsidR="00353368">
        <w:rPr>
          <w:color w:val="151517" w:themeColor="background1" w:themeShade="1A"/>
        </w:rPr>
        <w:t xml:space="preserve"> and</w:t>
      </w:r>
      <w:r w:rsidR="00BC2F8B">
        <w:rPr>
          <w:color w:val="151517" w:themeColor="background1" w:themeShade="1A"/>
        </w:rPr>
        <w:t xml:space="preserve"> </w:t>
      </w:r>
      <w:r w:rsidR="00DC6E6C">
        <w:rPr>
          <w:color w:val="151517" w:themeColor="background1" w:themeShade="1A"/>
        </w:rPr>
        <w:t>within 2</w:t>
      </w:r>
      <w:r w:rsidR="00466BF7">
        <w:rPr>
          <w:color w:val="151517" w:themeColor="background1" w:themeShade="1A"/>
        </w:rPr>
        <w:t xml:space="preserve">km of </w:t>
      </w:r>
      <w:r w:rsidR="00BC2F8B">
        <w:rPr>
          <w:color w:val="151517" w:themeColor="background1" w:themeShade="1A"/>
        </w:rPr>
        <w:t xml:space="preserve">known </w:t>
      </w:r>
      <w:r w:rsidR="00353368">
        <w:rPr>
          <w:color w:val="151517" w:themeColor="background1" w:themeShade="1A"/>
        </w:rPr>
        <w:t xml:space="preserve">deer </w:t>
      </w:r>
      <w:r w:rsidR="00BC2F8B">
        <w:rPr>
          <w:color w:val="151517" w:themeColor="background1" w:themeShade="1A"/>
        </w:rPr>
        <w:t>habitat</w:t>
      </w:r>
      <w:r w:rsidR="004758A8">
        <w:rPr>
          <w:color w:val="151517" w:themeColor="background1" w:themeShade="1A"/>
        </w:rPr>
        <w:t xml:space="preserve"> </w:t>
      </w:r>
      <w:r w:rsidR="00DD2FE0">
        <w:rPr>
          <w:color w:val="151517" w:themeColor="background1" w:themeShade="1A"/>
        </w:rPr>
        <w:t xml:space="preserve">where impacts </w:t>
      </w:r>
      <w:r w:rsidR="00466BF7">
        <w:rPr>
          <w:color w:val="151517" w:themeColor="background1" w:themeShade="1A"/>
        </w:rPr>
        <w:t xml:space="preserve">from deer </w:t>
      </w:r>
      <w:r w:rsidR="00DD2FE0">
        <w:rPr>
          <w:color w:val="151517" w:themeColor="background1" w:themeShade="1A"/>
        </w:rPr>
        <w:t>are greatest</w:t>
      </w:r>
      <w:r w:rsidR="00176820" w:rsidRPr="00A748C9">
        <w:rPr>
          <w:color w:val="151517" w:themeColor="background1" w:themeShade="1A"/>
        </w:rPr>
        <w:t xml:space="preserve">. </w:t>
      </w:r>
    </w:p>
    <w:p w14:paraId="665EB57F" w14:textId="77777777" w:rsidR="0002712E" w:rsidRDefault="00176820" w:rsidP="00176820">
      <w:pPr>
        <w:pStyle w:val="BodyNormal"/>
      </w:pPr>
      <w:r w:rsidRPr="00D63F89">
        <w:t xml:space="preserve">The implementation plan </w:t>
      </w:r>
      <w:r>
        <w:t xml:space="preserve">below </w:t>
      </w:r>
      <w:r w:rsidRPr="00D63F89">
        <w:t xml:space="preserve">indicates </w:t>
      </w:r>
      <w:r>
        <w:t>the lead and potential partners for each action</w:t>
      </w:r>
      <w:r w:rsidRPr="00D63F89">
        <w:t>.</w:t>
      </w:r>
      <w:r>
        <w:t xml:space="preserve"> </w:t>
      </w:r>
    </w:p>
    <w:p w14:paraId="6F6E38D5" w14:textId="5420CD5A" w:rsidR="0002712E" w:rsidRDefault="00EB1083" w:rsidP="009E3679">
      <w:pPr>
        <w:pStyle w:val="BodyNormal"/>
      </w:pPr>
      <w:hyperlink w:anchor="_CASE_STUDY_3:" w:history="1">
        <w:r w:rsidR="00DD0F0A" w:rsidRPr="00321794">
          <w:rPr>
            <w:rStyle w:val="Hyperlink"/>
            <w:color w:val="0070C0"/>
          </w:rPr>
          <w:t>Case study 3</w:t>
        </w:r>
      </w:hyperlink>
      <w:r w:rsidR="00DD0F0A">
        <w:t xml:space="preserve"> </w:t>
      </w:r>
      <w:r w:rsidR="00176820">
        <w:t>provides a</w:t>
      </w:r>
      <w:r w:rsidR="00B50C7A">
        <w:t xml:space="preserve"> hypothetical</w:t>
      </w:r>
      <w:r w:rsidR="00176820">
        <w:t xml:space="preserve"> example of </w:t>
      </w:r>
      <w:r w:rsidR="00A05944">
        <w:t xml:space="preserve">the type of approach that is consistent with the objectives of this goal. It sets </w:t>
      </w:r>
      <w:r w:rsidR="005A3FB2">
        <w:t>o</w:t>
      </w:r>
      <w:r w:rsidR="00A05944">
        <w:t xml:space="preserve">ut </w:t>
      </w:r>
      <w:r w:rsidR="00176820">
        <w:t xml:space="preserve">a collective approach </w:t>
      </w:r>
      <w:r w:rsidR="00A05944">
        <w:t>to deer management in</w:t>
      </w:r>
      <w:r w:rsidR="0002712E">
        <w:t xml:space="preserve"> the Perry R</w:t>
      </w:r>
      <w:r w:rsidR="00A05944">
        <w:t>i</w:t>
      </w:r>
      <w:r w:rsidR="0002712E">
        <w:t xml:space="preserve">ver </w:t>
      </w:r>
      <w:r w:rsidR="00A05944">
        <w:t xml:space="preserve">and </w:t>
      </w:r>
      <w:r w:rsidR="0002712E">
        <w:t>Providence Ponds area a</w:t>
      </w:r>
      <w:r w:rsidR="001F4E96">
        <w:t>s</w:t>
      </w:r>
      <w:r w:rsidR="0002712E">
        <w:t xml:space="preserve"> </w:t>
      </w:r>
      <w:r w:rsidR="001F4E96">
        <w:t>a</w:t>
      </w:r>
      <w:r w:rsidR="0002712E">
        <w:t xml:space="preserve"> priority location nominated by the partnership group</w:t>
      </w:r>
      <w:r w:rsidR="00176820">
        <w:t>.</w:t>
      </w:r>
    </w:p>
    <w:p w14:paraId="75BBB85D" w14:textId="3E34E38A" w:rsidR="00DB69AB" w:rsidRPr="007966BE" w:rsidRDefault="00EB1083" w:rsidP="00DB69AB">
      <w:pPr>
        <w:pStyle w:val="BodyNormal"/>
      </w:pPr>
      <w:hyperlink w:anchor="_CASE_STUDY_4:" w:history="1">
        <w:r w:rsidR="00DB69AB" w:rsidRPr="00321794">
          <w:rPr>
            <w:rStyle w:val="Hyperlink"/>
            <w:color w:val="0070C0"/>
          </w:rPr>
          <w:t>Case study 4</w:t>
        </w:r>
      </w:hyperlink>
      <w:r w:rsidR="00DB69AB">
        <w:t xml:space="preserve"> demonstrates the impacts of increasing deer numbers on grapes and cropping, and localised actions taken by affected farmers and vignerons. </w:t>
      </w:r>
    </w:p>
    <w:p w14:paraId="1785F938" w14:textId="32472BF6" w:rsidR="0002712E" w:rsidRDefault="0002712E" w:rsidP="009E3679">
      <w:pPr>
        <w:pStyle w:val="BodyNormal"/>
        <w:sectPr w:rsidR="0002712E" w:rsidSect="00D3485B">
          <w:headerReference w:type="first" r:id="rId76"/>
          <w:type w:val="continuous"/>
          <w:pgSz w:w="11900" w:h="16840" w:code="9"/>
          <w:pgMar w:top="1440" w:right="1440" w:bottom="1440" w:left="1440" w:header="708" w:footer="708" w:gutter="0"/>
          <w:cols w:num="2" w:space="708"/>
          <w:titlePg/>
          <w:docGrid w:linePitch="360"/>
        </w:sectPr>
      </w:pPr>
      <w:r>
        <w:rPr>
          <w:noProof/>
        </w:rPr>
        <mc:AlternateContent>
          <mc:Choice Requires="wps">
            <w:drawing>
              <wp:anchor distT="0" distB="0" distL="114300" distR="114300" simplePos="0" relativeHeight="251658240" behindDoc="0" locked="0" layoutInCell="1" allowOverlap="1" wp14:anchorId="7C2AA86E" wp14:editId="70577B2E">
                <wp:simplePos x="0" y="0"/>
                <wp:positionH relativeFrom="column">
                  <wp:posOffset>-8890</wp:posOffset>
                </wp:positionH>
                <wp:positionV relativeFrom="paragraph">
                  <wp:posOffset>180340</wp:posOffset>
                </wp:positionV>
                <wp:extent cx="2672715" cy="2717800"/>
                <wp:effectExtent l="0" t="0" r="13335" b="25400"/>
                <wp:wrapTopAndBottom/>
                <wp:docPr id="1" name="Text Box 1"/>
                <wp:cNvGraphicFramePr/>
                <a:graphic xmlns:a="http://schemas.openxmlformats.org/drawingml/2006/main">
                  <a:graphicData uri="http://schemas.microsoft.com/office/word/2010/wordprocessingShape">
                    <wps:wsp>
                      <wps:cNvSpPr txBox="1"/>
                      <wps:spPr>
                        <a:xfrm>
                          <a:off x="0" y="0"/>
                          <a:ext cx="2672715" cy="2717800"/>
                        </a:xfrm>
                        <a:prstGeom prst="rect">
                          <a:avLst/>
                        </a:prstGeom>
                        <a:solidFill>
                          <a:schemeClr val="tx1">
                            <a:lumMod val="20000"/>
                            <a:lumOff val="80000"/>
                          </a:schemeClr>
                        </a:solidFill>
                        <a:ln/>
                      </wps:spPr>
                      <wps:style>
                        <a:lnRef idx="2">
                          <a:schemeClr val="dk1"/>
                        </a:lnRef>
                        <a:fillRef idx="1">
                          <a:schemeClr val="lt1"/>
                        </a:fillRef>
                        <a:effectRef idx="0">
                          <a:schemeClr val="dk1"/>
                        </a:effectRef>
                        <a:fontRef idx="minor">
                          <a:schemeClr val="dk1"/>
                        </a:fontRef>
                      </wps:style>
                      <wps:txbx>
                        <w:txbxContent>
                          <w:p w14:paraId="3B3C0C22" w14:textId="6AC27791" w:rsidR="00997673" w:rsidRPr="005763A3" w:rsidRDefault="00997673" w:rsidP="005763A3">
                            <w:pPr>
                              <w:rPr>
                                <w:b/>
                                <w:sz w:val="16"/>
                                <w:szCs w:val="16"/>
                              </w:rPr>
                            </w:pPr>
                            <w:r w:rsidRPr="005763A3">
                              <w:rPr>
                                <w:b/>
                                <w:sz w:val="16"/>
                                <w:szCs w:val="16"/>
                              </w:rPr>
                              <w:t xml:space="preserve">Why aren’t there specific priority locations </w:t>
                            </w:r>
                            <w:r w:rsidR="005763A3">
                              <w:rPr>
                                <w:b/>
                                <w:bCs/>
                                <w:sz w:val="16"/>
                                <w:szCs w:val="16"/>
                              </w:rPr>
                              <w:t xml:space="preserve">listed </w:t>
                            </w:r>
                            <w:r w:rsidRPr="005763A3">
                              <w:rPr>
                                <w:b/>
                                <w:sz w:val="16"/>
                                <w:szCs w:val="16"/>
                              </w:rPr>
                              <w:t xml:space="preserve">for </w:t>
                            </w:r>
                            <w:r w:rsidR="009436D1">
                              <w:rPr>
                                <w:rFonts w:cstheme="minorHAnsi"/>
                                <w:b/>
                                <w:bCs/>
                                <w:sz w:val="16"/>
                                <w:szCs w:val="16"/>
                                <w:lang w:val="en-AU"/>
                              </w:rPr>
                              <w:t>economic and social values and public safety</w:t>
                            </w:r>
                            <w:r w:rsidRPr="005763A3">
                              <w:rPr>
                                <w:b/>
                                <w:sz w:val="16"/>
                                <w:szCs w:val="16"/>
                              </w:rPr>
                              <w:t xml:space="preserve">? </w:t>
                            </w:r>
                          </w:p>
                          <w:p w14:paraId="1D3D70C6" w14:textId="77777777" w:rsidR="005F5177" w:rsidRPr="009341C0" w:rsidRDefault="005F5177" w:rsidP="008E681B">
                            <w:pPr>
                              <w:spacing w:line="276" w:lineRule="auto"/>
                              <w:rPr>
                                <w:rFonts w:eastAsiaTheme="minorHAnsi" w:cstheme="minorHAnsi"/>
                                <w:b/>
                                <w:bCs/>
                                <w:sz w:val="16"/>
                                <w:szCs w:val="16"/>
                                <w:lang w:val="en-AU"/>
                              </w:rPr>
                            </w:pPr>
                          </w:p>
                          <w:p w14:paraId="26FDDC50" w14:textId="45E36322" w:rsidR="008E681B" w:rsidRPr="00FA7F10" w:rsidRDefault="008E681B" w:rsidP="000404D2">
                            <w:pPr>
                              <w:pStyle w:val="ListParagraph"/>
                              <w:numPr>
                                <w:ilvl w:val="0"/>
                                <w:numId w:val="15"/>
                              </w:numPr>
                              <w:spacing w:after="120" w:line="276" w:lineRule="auto"/>
                              <w:ind w:left="357" w:hanging="357"/>
                              <w:contextualSpacing w:val="0"/>
                              <w:rPr>
                                <w:rFonts w:cstheme="minorHAnsi"/>
                                <w:sz w:val="16"/>
                                <w:szCs w:val="16"/>
                                <w:lang w:val="en-AU"/>
                              </w:rPr>
                            </w:pPr>
                            <w:r w:rsidRPr="00FA7F10">
                              <w:rPr>
                                <w:rFonts w:cstheme="minorHAnsi"/>
                                <w:sz w:val="16"/>
                                <w:szCs w:val="16"/>
                                <w:lang w:val="en-AU"/>
                              </w:rPr>
                              <w:t>Deer can affect primary production business and communities in many ways and</w:t>
                            </w:r>
                            <w:r w:rsidR="00FD3929">
                              <w:rPr>
                                <w:rFonts w:cstheme="minorHAnsi"/>
                                <w:sz w:val="16"/>
                                <w:szCs w:val="16"/>
                                <w:lang w:val="en-AU"/>
                              </w:rPr>
                              <w:t xml:space="preserve"> to varying</w:t>
                            </w:r>
                            <w:r w:rsidRPr="00FA7F10">
                              <w:rPr>
                                <w:rFonts w:cstheme="minorHAnsi"/>
                                <w:sz w:val="16"/>
                                <w:szCs w:val="16"/>
                                <w:lang w:val="en-AU"/>
                              </w:rPr>
                              <w:t xml:space="preserve"> extents</w:t>
                            </w:r>
                          </w:p>
                          <w:p w14:paraId="7B7DF018" w14:textId="624015AA" w:rsidR="008E681B" w:rsidRPr="00FA7F10" w:rsidRDefault="008E681B" w:rsidP="000404D2">
                            <w:pPr>
                              <w:pStyle w:val="ListParagraph"/>
                              <w:numPr>
                                <w:ilvl w:val="0"/>
                                <w:numId w:val="15"/>
                              </w:numPr>
                              <w:spacing w:after="120" w:line="276" w:lineRule="auto"/>
                              <w:ind w:left="357" w:hanging="357"/>
                              <w:contextualSpacing w:val="0"/>
                              <w:rPr>
                                <w:rFonts w:cstheme="minorHAnsi"/>
                                <w:sz w:val="16"/>
                                <w:szCs w:val="16"/>
                                <w:lang w:val="en-AU"/>
                              </w:rPr>
                            </w:pPr>
                            <w:r w:rsidRPr="00FA7F10">
                              <w:rPr>
                                <w:rFonts w:cstheme="minorHAnsi"/>
                                <w:sz w:val="16"/>
                                <w:szCs w:val="16"/>
                                <w:lang w:val="en-AU"/>
                              </w:rPr>
                              <w:t xml:space="preserve">Data on deer impacts on primary producers and road safety is </w:t>
                            </w:r>
                            <w:r w:rsidR="00B71046" w:rsidRPr="00FA7F10">
                              <w:rPr>
                                <w:rFonts w:cstheme="minorHAnsi"/>
                                <w:sz w:val="16"/>
                                <w:szCs w:val="16"/>
                                <w:lang w:val="en-AU"/>
                              </w:rPr>
                              <w:t xml:space="preserve">incomplete and patchy across the region </w:t>
                            </w:r>
                            <w:r w:rsidRPr="00FA7F10">
                              <w:rPr>
                                <w:rFonts w:cstheme="minorHAnsi"/>
                                <w:sz w:val="16"/>
                                <w:szCs w:val="16"/>
                                <w:lang w:val="en-AU"/>
                              </w:rPr>
                              <w:t xml:space="preserve"> </w:t>
                            </w:r>
                          </w:p>
                          <w:p w14:paraId="0040DF4C" w14:textId="77777777" w:rsidR="00C233F5" w:rsidRDefault="00C233F5" w:rsidP="008E681B">
                            <w:pPr>
                              <w:spacing w:line="276" w:lineRule="auto"/>
                              <w:rPr>
                                <w:rFonts w:cstheme="minorHAnsi"/>
                                <w:sz w:val="16"/>
                                <w:szCs w:val="16"/>
                                <w:lang w:val="en-AU"/>
                              </w:rPr>
                            </w:pPr>
                          </w:p>
                          <w:p w14:paraId="3D6509AE" w14:textId="3B563207" w:rsidR="00B574CE" w:rsidRDefault="008E681B" w:rsidP="008E681B">
                            <w:pPr>
                              <w:spacing w:line="276" w:lineRule="auto"/>
                              <w:rPr>
                                <w:rFonts w:cstheme="minorHAnsi"/>
                                <w:sz w:val="16"/>
                                <w:szCs w:val="16"/>
                                <w:lang w:val="en-AU"/>
                              </w:rPr>
                            </w:pPr>
                            <w:r w:rsidRPr="00FA7F10">
                              <w:rPr>
                                <w:rFonts w:cstheme="minorHAnsi"/>
                                <w:sz w:val="16"/>
                                <w:szCs w:val="16"/>
                                <w:lang w:val="en-AU"/>
                              </w:rPr>
                              <w:t xml:space="preserve">This Plan is intended to support </w:t>
                            </w:r>
                            <w:r w:rsidR="00B574CE">
                              <w:rPr>
                                <w:rFonts w:cstheme="minorHAnsi"/>
                                <w:sz w:val="16"/>
                                <w:szCs w:val="16"/>
                                <w:lang w:val="en-AU"/>
                              </w:rPr>
                              <w:t xml:space="preserve">landholders, </w:t>
                            </w:r>
                            <w:r w:rsidR="00B71046" w:rsidRPr="00FA7F10">
                              <w:rPr>
                                <w:rFonts w:cstheme="minorHAnsi"/>
                                <w:sz w:val="16"/>
                                <w:szCs w:val="16"/>
                                <w:lang w:val="en-AU"/>
                              </w:rPr>
                              <w:t>communities</w:t>
                            </w:r>
                            <w:r w:rsidR="00063E3E">
                              <w:rPr>
                                <w:rFonts w:cstheme="minorHAnsi"/>
                                <w:sz w:val="16"/>
                                <w:szCs w:val="16"/>
                                <w:lang w:val="en-AU"/>
                              </w:rPr>
                              <w:t>,</w:t>
                            </w:r>
                            <w:r w:rsidR="00B71046" w:rsidRPr="00FA7F10">
                              <w:rPr>
                                <w:rFonts w:cstheme="minorHAnsi"/>
                                <w:sz w:val="16"/>
                                <w:szCs w:val="16"/>
                                <w:lang w:val="en-AU"/>
                              </w:rPr>
                              <w:t xml:space="preserve"> or groups </w:t>
                            </w:r>
                            <w:r w:rsidRPr="00FA7F10">
                              <w:rPr>
                                <w:rFonts w:cstheme="minorHAnsi"/>
                                <w:sz w:val="16"/>
                                <w:szCs w:val="16"/>
                                <w:lang w:val="en-AU"/>
                              </w:rPr>
                              <w:t xml:space="preserve">who want to initiate deer control in their area. </w:t>
                            </w:r>
                          </w:p>
                          <w:p w14:paraId="15CDD9E9" w14:textId="77777777" w:rsidR="00B574CE" w:rsidRDefault="00B574CE" w:rsidP="008E681B">
                            <w:pPr>
                              <w:spacing w:line="276" w:lineRule="auto"/>
                              <w:rPr>
                                <w:rFonts w:cstheme="minorHAnsi"/>
                                <w:sz w:val="16"/>
                                <w:szCs w:val="16"/>
                                <w:lang w:val="en-AU"/>
                              </w:rPr>
                            </w:pPr>
                          </w:p>
                          <w:p w14:paraId="5020B100" w14:textId="1B111781" w:rsidR="00997673" w:rsidRPr="00FA7F10" w:rsidRDefault="008F4246" w:rsidP="008E681B">
                            <w:pPr>
                              <w:spacing w:line="276" w:lineRule="auto"/>
                              <w:rPr>
                                <w:rFonts w:cstheme="minorHAnsi"/>
                                <w:sz w:val="16"/>
                                <w:szCs w:val="16"/>
                                <w:lang w:val="en-AU"/>
                              </w:rPr>
                            </w:pPr>
                            <w:r w:rsidRPr="00FA7F10">
                              <w:rPr>
                                <w:rFonts w:cstheme="minorHAnsi"/>
                                <w:sz w:val="16"/>
                                <w:szCs w:val="16"/>
                                <w:lang w:val="en-AU"/>
                              </w:rPr>
                              <w:t xml:space="preserve">Prioritising </w:t>
                            </w:r>
                            <w:r w:rsidR="008E681B" w:rsidRPr="00FA7F10">
                              <w:rPr>
                                <w:rFonts w:cstheme="minorHAnsi"/>
                                <w:sz w:val="16"/>
                                <w:szCs w:val="16"/>
                                <w:lang w:val="en-AU"/>
                              </w:rPr>
                              <w:t xml:space="preserve">one area or </w:t>
                            </w:r>
                            <w:r w:rsidR="00B574CE">
                              <w:rPr>
                                <w:rFonts w:cstheme="minorHAnsi"/>
                                <w:sz w:val="16"/>
                                <w:szCs w:val="16"/>
                                <w:lang w:val="en-AU"/>
                              </w:rPr>
                              <w:t>agricultural activity</w:t>
                            </w:r>
                            <w:r w:rsidR="00B574CE" w:rsidRPr="00FA7F10">
                              <w:rPr>
                                <w:rFonts w:cstheme="minorHAnsi"/>
                                <w:sz w:val="16"/>
                                <w:szCs w:val="16"/>
                                <w:lang w:val="en-AU"/>
                              </w:rPr>
                              <w:t xml:space="preserve"> </w:t>
                            </w:r>
                            <w:r w:rsidR="008E681B" w:rsidRPr="00FA7F10">
                              <w:rPr>
                                <w:rFonts w:cstheme="minorHAnsi"/>
                                <w:sz w:val="16"/>
                                <w:szCs w:val="16"/>
                                <w:lang w:val="en-AU"/>
                              </w:rPr>
                              <w:t xml:space="preserve">ahead of another is difficult to justify given the </w:t>
                            </w:r>
                            <w:r w:rsidR="006C5DEF">
                              <w:rPr>
                                <w:rFonts w:cstheme="minorHAnsi"/>
                                <w:sz w:val="16"/>
                                <w:szCs w:val="16"/>
                                <w:lang w:val="en-AU"/>
                              </w:rPr>
                              <w:t>complexity</w:t>
                            </w:r>
                            <w:r w:rsidR="006C5DEF" w:rsidRPr="00FA7F10">
                              <w:rPr>
                                <w:rFonts w:cstheme="minorHAnsi"/>
                                <w:sz w:val="16"/>
                                <w:szCs w:val="16"/>
                                <w:lang w:val="en-AU"/>
                              </w:rPr>
                              <w:t xml:space="preserve"> </w:t>
                            </w:r>
                            <w:r w:rsidR="00D95725" w:rsidRPr="00FA7F10">
                              <w:rPr>
                                <w:rFonts w:cstheme="minorHAnsi"/>
                                <w:sz w:val="16"/>
                                <w:szCs w:val="16"/>
                                <w:lang w:val="en-AU"/>
                              </w:rPr>
                              <w:t xml:space="preserve">of </w:t>
                            </w:r>
                            <w:r w:rsidR="008E681B" w:rsidRPr="00FA7F10">
                              <w:rPr>
                                <w:rFonts w:cstheme="minorHAnsi"/>
                                <w:sz w:val="16"/>
                                <w:szCs w:val="16"/>
                                <w:lang w:val="en-AU"/>
                              </w:rPr>
                              <w:t xml:space="preserve">data available and </w:t>
                            </w:r>
                            <w:r w:rsidR="00D95725" w:rsidRPr="00FA7F10">
                              <w:rPr>
                                <w:rFonts w:cstheme="minorHAnsi"/>
                                <w:sz w:val="16"/>
                                <w:szCs w:val="16"/>
                                <w:lang w:val="en-AU"/>
                              </w:rPr>
                              <w:t xml:space="preserve">may </w:t>
                            </w:r>
                            <w:r w:rsidR="008E681B" w:rsidRPr="00FA7F10">
                              <w:rPr>
                                <w:rFonts w:cstheme="minorHAnsi"/>
                                <w:sz w:val="16"/>
                                <w:szCs w:val="16"/>
                                <w:lang w:val="en-AU"/>
                              </w:rPr>
                              <w:t xml:space="preserve">discourage </w:t>
                            </w:r>
                            <w:r w:rsidR="00B71046" w:rsidRPr="00FA7F10">
                              <w:rPr>
                                <w:rFonts w:cstheme="minorHAnsi"/>
                                <w:sz w:val="16"/>
                                <w:szCs w:val="16"/>
                                <w:lang w:val="en-AU"/>
                              </w:rPr>
                              <w:t xml:space="preserve">land managers and communities from taking </w:t>
                            </w:r>
                            <w:r w:rsidR="00D95725" w:rsidRPr="00FA7F10">
                              <w:rPr>
                                <w:rFonts w:cstheme="minorHAnsi"/>
                                <w:sz w:val="16"/>
                                <w:szCs w:val="16"/>
                                <w:lang w:val="en-AU"/>
                              </w:rPr>
                              <w:t>action</w:t>
                            </w:r>
                            <w:r w:rsidR="00F335A4" w:rsidRPr="00FA7F10">
                              <w:rPr>
                                <w:rFonts w:cstheme="minorHAnsi"/>
                                <w:sz w:val="16"/>
                                <w:szCs w:val="16"/>
                                <w:lang w:val="en-AU"/>
                              </w:rPr>
                              <w:t xml:space="preserve"> to control impacts of</w:t>
                            </w:r>
                            <w:r w:rsidR="00B71046" w:rsidRPr="00FA7F10">
                              <w:rPr>
                                <w:rFonts w:cstheme="minorHAnsi"/>
                                <w:sz w:val="16"/>
                                <w:szCs w:val="16"/>
                                <w:lang w:val="en-AU"/>
                              </w:rPr>
                              <w:t xml:space="preserve"> deer in their community.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C2AA86E" id="Text Box 1" o:spid="_x0000_s1044" type="#_x0000_t202" style="position:absolute;left:0;text-align:left;margin-left:-.7pt;margin-top:14.2pt;width:210.45pt;height:214pt;z-index:25165824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" fillcolor="#deeaeb [669]" strokecolor="#5f979f [3200]" strokeweight="1pt">
                <v:textbox>
                  <w:txbxContent>
                    <w:p w14:paraId="3B3C0C22" w14:textId="6AC27791" w:rsidR="00997673" w:rsidRPr="005763A3" w:rsidRDefault="00997673" w:rsidP="005763A3">
                      <w:pPr>
                        <w:rPr>
                          <w:b/>
                          <w:sz w:val="16"/>
                          <w:szCs w:val="16"/>
                        </w:rPr>
                      </w:pPr>
                      <w:r w:rsidRPr="005763A3">
                        <w:rPr>
                          <w:b/>
                          <w:sz w:val="16"/>
                          <w:szCs w:val="16"/>
                        </w:rPr>
                        <w:t xml:space="preserve">Why aren’t there specific priority locations </w:t>
                      </w:r>
                      <w:r w:rsidR="005763A3">
                        <w:rPr>
                          <w:b/>
                          <w:bCs/>
                          <w:sz w:val="16"/>
                          <w:szCs w:val="16"/>
                        </w:rPr>
                        <w:t xml:space="preserve">listed </w:t>
                      </w:r>
                      <w:r w:rsidRPr="005763A3">
                        <w:rPr>
                          <w:b/>
                          <w:sz w:val="16"/>
                          <w:szCs w:val="16"/>
                        </w:rPr>
                        <w:t xml:space="preserve">for </w:t>
                      </w:r>
                      <w:r w:rsidR="009436D1">
                        <w:rPr>
                          <w:rFonts w:cstheme="minorHAnsi"/>
                          <w:b/>
                          <w:bCs/>
                          <w:sz w:val="16"/>
                          <w:szCs w:val="16"/>
                          <w:lang w:val="en-AU"/>
                        </w:rPr>
                        <w:t>economic and social values and public safety</w:t>
                      </w:r>
                      <w:r w:rsidRPr="005763A3">
                        <w:rPr>
                          <w:b/>
                          <w:sz w:val="16"/>
                          <w:szCs w:val="16"/>
                        </w:rPr>
                        <w:t xml:space="preserve">? </w:t>
                      </w:r>
                    </w:p>
                    <w:p w14:paraId="1D3D70C6" w14:textId="77777777" w:rsidR="005F5177" w:rsidRPr="009341C0" w:rsidRDefault="005F5177" w:rsidP="008E681B">
                      <w:pPr>
                        <w:spacing w:line="276" w:lineRule="auto"/>
                        <w:rPr>
                          <w:rFonts w:eastAsiaTheme="minorHAnsi" w:cstheme="minorHAnsi"/>
                          <w:b/>
                          <w:bCs/>
                          <w:sz w:val="16"/>
                          <w:szCs w:val="16"/>
                          <w:lang w:val="en-AU"/>
                        </w:rPr>
                      </w:pPr>
                    </w:p>
                    <w:p w14:paraId="26FDDC50" w14:textId="45E36322" w:rsidR="008E681B" w:rsidRPr="00FA7F10" w:rsidRDefault="008E681B" w:rsidP="000404D2">
                      <w:pPr>
                        <w:pStyle w:val="ListParagraph"/>
                        <w:numPr>
                          <w:ilvl w:val="0"/>
                          <w:numId w:val="15"/>
                        </w:numPr>
                        <w:spacing w:after="120" w:line="276" w:lineRule="auto"/>
                        <w:ind w:left="357" w:hanging="357"/>
                        <w:contextualSpacing w:val="0"/>
                        <w:rPr>
                          <w:rFonts w:cstheme="minorHAnsi"/>
                          <w:sz w:val="16"/>
                          <w:szCs w:val="16"/>
                          <w:lang w:val="en-AU"/>
                        </w:rPr>
                      </w:pPr>
                      <w:r w:rsidRPr="00FA7F10">
                        <w:rPr>
                          <w:rFonts w:cstheme="minorHAnsi"/>
                          <w:sz w:val="16"/>
                          <w:szCs w:val="16"/>
                          <w:lang w:val="en-AU"/>
                        </w:rPr>
                        <w:t>Deer can affect primary production business and communities in many ways and</w:t>
                      </w:r>
                      <w:r w:rsidR="00FD3929">
                        <w:rPr>
                          <w:rFonts w:cstheme="minorHAnsi"/>
                          <w:sz w:val="16"/>
                          <w:szCs w:val="16"/>
                          <w:lang w:val="en-AU"/>
                        </w:rPr>
                        <w:t xml:space="preserve"> to varying</w:t>
                      </w:r>
                      <w:r w:rsidRPr="00FA7F10">
                        <w:rPr>
                          <w:rFonts w:cstheme="minorHAnsi"/>
                          <w:sz w:val="16"/>
                          <w:szCs w:val="16"/>
                          <w:lang w:val="en-AU"/>
                        </w:rPr>
                        <w:t xml:space="preserve"> extents</w:t>
                      </w:r>
                    </w:p>
                    <w:p w14:paraId="7B7DF018" w14:textId="624015AA" w:rsidR="008E681B" w:rsidRPr="00FA7F10" w:rsidRDefault="008E681B" w:rsidP="000404D2">
                      <w:pPr>
                        <w:pStyle w:val="ListParagraph"/>
                        <w:numPr>
                          <w:ilvl w:val="0"/>
                          <w:numId w:val="15"/>
                        </w:numPr>
                        <w:spacing w:after="120" w:line="276" w:lineRule="auto"/>
                        <w:ind w:left="357" w:hanging="357"/>
                        <w:contextualSpacing w:val="0"/>
                        <w:rPr>
                          <w:rFonts w:cstheme="minorHAnsi"/>
                          <w:sz w:val="16"/>
                          <w:szCs w:val="16"/>
                          <w:lang w:val="en-AU"/>
                        </w:rPr>
                      </w:pPr>
                      <w:r w:rsidRPr="00FA7F10">
                        <w:rPr>
                          <w:rFonts w:cstheme="minorHAnsi"/>
                          <w:sz w:val="16"/>
                          <w:szCs w:val="16"/>
                          <w:lang w:val="en-AU"/>
                        </w:rPr>
                        <w:t xml:space="preserve">Data on deer impacts on primary producers and road safety is </w:t>
                      </w:r>
                      <w:r w:rsidR="00B71046" w:rsidRPr="00FA7F10">
                        <w:rPr>
                          <w:rFonts w:cstheme="minorHAnsi"/>
                          <w:sz w:val="16"/>
                          <w:szCs w:val="16"/>
                          <w:lang w:val="en-AU"/>
                        </w:rPr>
                        <w:t xml:space="preserve">incomplete and patchy across the region </w:t>
                      </w:r>
                      <w:r w:rsidRPr="00FA7F10">
                        <w:rPr>
                          <w:rFonts w:cstheme="minorHAnsi"/>
                          <w:sz w:val="16"/>
                          <w:szCs w:val="16"/>
                          <w:lang w:val="en-AU"/>
                        </w:rPr>
                        <w:t xml:space="preserve"> </w:t>
                      </w:r>
                    </w:p>
                    <w:p w14:paraId="0040DF4C" w14:textId="77777777" w:rsidR="00C233F5" w:rsidRDefault="00C233F5" w:rsidP="008E681B">
                      <w:pPr>
                        <w:spacing w:line="276" w:lineRule="auto"/>
                        <w:rPr>
                          <w:rFonts w:cstheme="minorHAnsi"/>
                          <w:sz w:val="16"/>
                          <w:szCs w:val="16"/>
                          <w:lang w:val="en-AU"/>
                        </w:rPr>
                      </w:pPr>
                    </w:p>
                    <w:p w14:paraId="3D6509AE" w14:textId="3B563207" w:rsidR="00B574CE" w:rsidRDefault="008E681B" w:rsidP="008E681B">
                      <w:pPr>
                        <w:spacing w:line="276" w:lineRule="auto"/>
                        <w:rPr>
                          <w:rFonts w:cstheme="minorHAnsi"/>
                          <w:sz w:val="16"/>
                          <w:szCs w:val="16"/>
                          <w:lang w:val="en-AU"/>
                        </w:rPr>
                      </w:pPr>
                      <w:r w:rsidRPr="00FA7F10">
                        <w:rPr>
                          <w:rFonts w:cstheme="minorHAnsi"/>
                          <w:sz w:val="16"/>
                          <w:szCs w:val="16"/>
                          <w:lang w:val="en-AU"/>
                        </w:rPr>
                        <w:t xml:space="preserve">This Plan is intended to support </w:t>
                      </w:r>
                      <w:r w:rsidR="00B574CE">
                        <w:rPr>
                          <w:rFonts w:cstheme="minorHAnsi"/>
                          <w:sz w:val="16"/>
                          <w:szCs w:val="16"/>
                          <w:lang w:val="en-AU"/>
                        </w:rPr>
                        <w:t xml:space="preserve">landholders, </w:t>
                      </w:r>
                      <w:r w:rsidR="00B71046" w:rsidRPr="00FA7F10">
                        <w:rPr>
                          <w:rFonts w:cstheme="minorHAnsi"/>
                          <w:sz w:val="16"/>
                          <w:szCs w:val="16"/>
                          <w:lang w:val="en-AU"/>
                        </w:rPr>
                        <w:t>communities</w:t>
                      </w:r>
                      <w:r w:rsidR="00063E3E">
                        <w:rPr>
                          <w:rFonts w:cstheme="minorHAnsi"/>
                          <w:sz w:val="16"/>
                          <w:szCs w:val="16"/>
                          <w:lang w:val="en-AU"/>
                        </w:rPr>
                        <w:t>,</w:t>
                      </w:r>
                      <w:r w:rsidR="00B71046" w:rsidRPr="00FA7F10">
                        <w:rPr>
                          <w:rFonts w:cstheme="minorHAnsi"/>
                          <w:sz w:val="16"/>
                          <w:szCs w:val="16"/>
                          <w:lang w:val="en-AU"/>
                        </w:rPr>
                        <w:t xml:space="preserve"> or groups </w:t>
                      </w:r>
                      <w:r w:rsidRPr="00FA7F10">
                        <w:rPr>
                          <w:rFonts w:cstheme="minorHAnsi"/>
                          <w:sz w:val="16"/>
                          <w:szCs w:val="16"/>
                          <w:lang w:val="en-AU"/>
                        </w:rPr>
                        <w:t xml:space="preserve">who want to initiate deer control in their area. </w:t>
                      </w:r>
                    </w:p>
                    <w:p w14:paraId="15CDD9E9" w14:textId="77777777" w:rsidR="00B574CE" w:rsidRDefault="00B574CE" w:rsidP="008E681B">
                      <w:pPr>
                        <w:spacing w:line="276" w:lineRule="auto"/>
                        <w:rPr>
                          <w:rFonts w:cstheme="minorHAnsi"/>
                          <w:sz w:val="16"/>
                          <w:szCs w:val="16"/>
                          <w:lang w:val="en-AU"/>
                        </w:rPr>
                      </w:pPr>
                    </w:p>
                    <w:p w14:paraId="5020B100" w14:textId="1B111781" w:rsidR="00997673" w:rsidRPr="00FA7F10" w:rsidRDefault="008F4246" w:rsidP="008E681B">
                      <w:pPr>
                        <w:spacing w:line="276" w:lineRule="auto"/>
                        <w:rPr>
                          <w:rFonts w:cstheme="minorHAnsi"/>
                          <w:sz w:val="16"/>
                          <w:szCs w:val="16"/>
                          <w:lang w:val="en-AU"/>
                        </w:rPr>
                      </w:pPr>
                      <w:r w:rsidRPr="00FA7F10">
                        <w:rPr>
                          <w:rFonts w:cstheme="minorHAnsi"/>
                          <w:sz w:val="16"/>
                          <w:szCs w:val="16"/>
                          <w:lang w:val="en-AU"/>
                        </w:rPr>
                        <w:t xml:space="preserve">Prioritising </w:t>
                      </w:r>
                      <w:r w:rsidR="008E681B" w:rsidRPr="00FA7F10">
                        <w:rPr>
                          <w:rFonts w:cstheme="minorHAnsi"/>
                          <w:sz w:val="16"/>
                          <w:szCs w:val="16"/>
                          <w:lang w:val="en-AU"/>
                        </w:rPr>
                        <w:t xml:space="preserve">one area or </w:t>
                      </w:r>
                      <w:r w:rsidR="00B574CE">
                        <w:rPr>
                          <w:rFonts w:cstheme="minorHAnsi"/>
                          <w:sz w:val="16"/>
                          <w:szCs w:val="16"/>
                          <w:lang w:val="en-AU"/>
                        </w:rPr>
                        <w:t>agricultural activity</w:t>
                      </w:r>
                      <w:r w:rsidR="00B574CE" w:rsidRPr="00FA7F10">
                        <w:rPr>
                          <w:rFonts w:cstheme="minorHAnsi"/>
                          <w:sz w:val="16"/>
                          <w:szCs w:val="16"/>
                          <w:lang w:val="en-AU"/>
                        </w:rPr>
                        <w:t xml:space="preserve"> </w:t>
                      </w:r>
                      <w:r w:rsidR="008E681B" w:rsidRPr="00FA7F10">
                        <w:rPr>
                          <w:rFonts w:cstheme="minorHAnsi"/>
                          <w:sz w:val="16"/>
                          <w:szCs w:val="16"/>
                          <w:lang w:val="en-AU"/>
                        </w:rPr>
                        <w:t xml:space="preserve">ahead of another is difficult to justify given the </w:t>
                      </w:r>
                      <w:r w:rsidR="006C5DEF">
                        <w:rPr>
                          <w:rFonts w:cstheme="minorHAnsi"/>
                          <w:sz w:val="16"/>
                          <w:szCs w:val="16"/>
                          <w:lang w:val="en-AU"/>
                        </w:rPr>
                        <w:t>complexity</w:t>
                      </w:r>
                      <w:r w:rsidR="006C5DEF" w:rsidRPr="00FA7F10">
                        <w:rPr>
                          <w:rFonts w:cstheme="minorHAnsi"/>
                          <w:sz w:val="16"/>
                          <w:szCs w:val="16"/>
                          <w:lang w:val="en-AU"/>
                        </w:rPr>
                        <w:t xml:space="preserve"> </w:t>
                      </w:r>
                      <w:r w:rsidR="00D95725" w:rsidRPr="00FA7F10">
                        <w:rPr>
                          <w:rFonts w:cstheme="minorHAnsi"/>
                          <w:sz w:val="16"/>
                          <w:szCs w:val="16"/>
                          <w:lang w:val="en-AU"/>
                        </w:rPr>
                        <w:t xml:space="preserve">of </w:t>
                      </w:r>
                      <w:r w:rsidR="008E681B" w:rsidRPr="00FA7F10">
                        <w:rPr>
                          <w:rFonts w:cstheme="minorHAnsi"/>
                          <w:sz w:val="16"/>
                          <w:szCs w:val="16"/>
                          <w:lang w:val="en-AU"/>
                        </w:rPr>
                        <w:t xml:space="preserve">data available and </w:t>
                      </w:r>
                      <w:r w:rsidR="00D95725" w:rsidRPr="00FA7F10">
                        <w:rPr>
                          <w:rFonts w:cstheme="minorHAnsi"/>
                          <w:sz w:val="16"/>
                          <w:szCs w:val="16"/>
                          <w:lang w:val="en-AU"/>
                        </w:rPr>
                        <w:t xml:space="preserve">may </w:t>
                      </w:r>
                      <w:r w:rsidR="008E681B" w:rsidRPr="00FA7F10">
                        <w:rPr>
                          <w:rFonts w:cstheme="minorHAnsi"/>
                          <w:sz w:val="16"/>
                          <w:szCs w:val="16"/>
                          <w:lang w:val="en-AU"/>
                        </w:rPr>
                        <w:t xml:space="preserve">discourage </w:t>
                      </w:r>
                      <w:r w:rsidR="00B71046" w:rsidRPr="00FA7F10">
                        <w:rPr>
                          <w:rFonts w:cstheme="minorHAnsi"/>
                          <w:sz w:val="16"/>
                          <w:szCs w:val="16"/>
                          <w:lang w:val="en-AU"/>
                        </w:rPr>
                        <w:t xml:space="preserve">land managers and communities from taking </w:t>
                      </w:r>
                      <w:r w:rsidR="00D95725" w:rsidRPr="00FA7F10">
                        <w:rPr>
                          <w:rFonts w:cstheme="minorHAnsi"/>
                          <w:sz w:val="16"/>
                          <w:szCs w:val="16"/>
                          <w:lang w:val="en-AU"/>
                        </w:rPr>
                        <w:t>action</w:t>
                      </w:r>
                      <w:r w:rsidR="00F335A4" w:rsidRPr="00FA7F10">
                        <w:rPr>
                          <w:rFonts w:cstheme="minorHAnsi"/>
                          <w:sz w:val="16"/>
                          <w:szCs w:val="16"/>
                          <w:lang w:val="en-AU"/>
                        </w:rPr>
                        <w:t xml:space="preserve"> to control impacts of</w:t>
                      </w:r>
                      <w:r w:rsidR="00B71046" w:rsidRPr="00FA7F10">
                        <w:rPr>
                          <w:rFonts w:cstheme="minorHAnsi"/>
                          <w:sz w:val="16"/>
                          <w:szCs w:val="16"/>
                          <w:lang w:val="en-AU"/>
                        </w:rPr>
                        <w:t xml:space="preserve"> deer in their community. </w:t>
                      </w:r>
                    </w:p>
                  </w:txbxContent>
                </v:textbox>
                <w10:wrap type="topAndBottom"/>
              </v:shape>
            </w:pict>
          </mc:Fallback>
        </mc:AlternateContent>
      </w:r>
    </w:p>
    <w:p w14:paraId="19DB5817" w14:textId="271A3456" w:rsidR="00176820" w:rsidRDefault="006761D6" w:rsidP="00C86059">
      <w:pPr>
        <w:pStyle w:val="Heading3"/>
        <w:ind w:left="720" w:hanging="720"/>
      </w:pPr>
      <w:r>
        <w:lastRenderedPageBreak/>
        <w:t xml:space="preserve">Implementation plan </w:t>
      </w:r>
    </w:p>
    <w:p w14:paraId="5BC5B86A" w14:textId="676E44D0" w:rsidR="006761D6" w:rsidRDefault="001F5533" w:rsidP="006761D6">
      <w:pPr>
        <w:pStyle w:val="BodyNormal"/>
        <w:rPr>
          <w:color w:val="151517" w:themeColor="background1" w:themeShade="1A"/>
        </w:rPr>
      </w:pPr>
      <w:r>
        <w:rPr>
          <w:color w:val="151517" w:themeColor="background1" w:themeShade="1A"/>
        </w:rPr>
        <w:t>The a</w:t>
      </w:r>
      <w:r w:rsidR="006761D6" w:rsidRPr="00817DFF">
        <w:rPr>
          <w:color w:val="151517" w:themeColor="background1" w:themeShade="1A"/>
        </w:rPr>
        <w:t xml:space="preserve">ctions listed in this implementation plan are </w:t>
      </w:r>
      <w:r>
        <w:rPr>
          <w:color w:val="151517" w:themeColor="background1" w:themeShade="1A"/>
        </w:rPr>
        <w:t>intended</w:t>
      </w:r>
      <w:r w:rsidR="006761D6" w:rsidRPr="00817DFF">
        <w:rPr>
          <w:color w:val="151517" w:themeColor="background1" w:themeShade="1A"/>
        </w:rPr>
        <w:t xml:space="preserve"> to </w:t>
      </w:r>
      <w:r>
        <w:rPr>
          <w:color w:val="151517" w:themeColor="background1" w:themeShade="1A"/>
        </w:rPr>
        <w:t xml:space="preserve">show that </w:t>
      </w:r>
      <w:r w:rsidR="001409A3">
        <w:rPr>
          <w:color w:val="151517" w:themeColor="background1" w:themeShade="1A"/>
        </w:rPr>
        <w:t>this Plan</w:t>
      </w:r>
      <w:r>
        <w:rPr>
          <w:color w:val="151517" w:themeColor="background1" w:themeShade="1A"/>
        </w:rPr>
        <w:t xml:space="preserve"> </w:t>
      </w:r>
      <w:r w:rsidR="006761D6" w:rsidRPr="00817DFF">
        <w:rPr>
          <w:color w:val="151517" w:themeColor="background1" w:themeShade="1A"/>
        </w:rPr>
        <w:t>support</w:t>
      </w:r>
      <w:r>
        <w:rPr>
          <w:color w:val="151517" w:themeColor="background1" w:themeShade="1A"/>
        </w:rPr>
        <w:t>s</w:t>
      </w:r>
      <w:r w:rsidR="006761D6" w:rsidRPr="00817DFF">
        <w:rPr>
          <w:color w:val="151517" w:themeColor="background1" w:themeShade="1A"/>
        </w:rPr>
        <w:t xml:space="preserve"> collective community </w:t>
      </w:r>
      <w:r w:rsidR="003203BA">
        <w:rPr>
          <w:szCs w:val="22"/>
        </w:rPr>
        <w:t>and local</w:t>
      </w:r>
      <w:r w:rsidR="003203BA" w:rsidRPr="00C52118">
        <w:rPr>
          <w:szCs w:val="22"/>
        </w:rPr>
        <w:t xml:space="preserve"> </w:t>
      </w:r>
      <w:r w:rsidR="006761D6" w:rsidRPr="00817DFF">
        <w:rPr>
          <w:color w:val="151517" w:themeColor="background1" w:themeShade="1A"/>
        </w:rPr>
        <w:t xml:space="preserve">action to protect economic and social values from the impacts of deer. Actions led by community groups and water authorities should be supported where they align with the principles for action. </w:t>
      </w:r>
    </w:p>
    <w:p w14:paraId="4B409027" w14:textId="35DBD5FB" w:rsidR="006761D6" w:rsidRPr="0055748B" w:rsidRDefault="006761D6" w:rsidP="006761D6">
      <w:pPr>
        <w:pStyle w:val="Caption"/>
        <w:rPr>
          <w:color w:val="151517" w:themeColor="background1" w:themeShade="1A"/>
          <w:sz w:val="16"/>
          <w:szCs w:val="16"/>
        </w:rPr>
      </w:pPr>
      <w:r w:rsidRPr="0055748B">
        <w:rPr>
          <w:sz w:val="16"/>
          <w:szCs w:val="16"/>
        </w:rPr>
        <w:t xml:space="preserve">Table </w:t>
      </w:r>
      <w:r w:rsidRPr="0055748B">
        <w:rPr>
          <w:sz w:val="16"/>
          <w:szCs w:val="16"/>
        </w:rPr>
        <w:fldChar w:fldCharType="begin"/>
      </w:r>
      <w:r w:rsidRPr="0055748B">
        <w:rPr>
          <w:sz w:val="16"/>
          <w:szCs w:val="16"/>
        </w:rPr>
        <w:instrText xml:space="preserve"> STYLEREF 1 \s </w:instrText>
      </w:r>
      <w:r w:rsidRPr="0055748B">
        <w:rPr>
          <w:sz w:val="16"/>
          <w:szCs w:val="16"/>
        </w:rPr>
        <w:fldChar w:fldCharType="separate"/>
      </w:r>
      <w:r w:rsidR="00A17D5C">
        <w:rPr>
          <w:noProof/>
          <w:sz w:val="16"/>
          <w:szCs w:val="16"/>
        </w:rPr>
        <w:t>4</w:t>
      </w:r>
      <w:r w:rsidRPr="0055748B">
        <w:rPr>
          <w:sz w:val="16"/>
          <w:szCs w:val="16"/>
        </w:rPr>
        <w:fldChar w:fldCharType="end"/>
      </w:r>
      <w:r w:rsidRPr="0055748B">
        <w:rPr>
          <w:sz w:val="16"/>
          <w:szCs w:val="16"/>
        </w:rPr>
        <w:noBreakHyphen/>
      </w:r>
      <w:r w:rsidRPr="0055748B">
        <w:rPr>
          <w:sz w:val="16"/>
          <w:szCs w:val="16"/>
        </w:rPr>
        <w:fldChar w:fldCharType="begin"/>
      </w:r>
      <w:r w:rsidRPr="0055748B">
        <w:rPr>
          <w:sz w:val="16"/>
          <w:szCs w:val="16"/>
        </w:rPr>
        <w:instrText xml:space="preserve"> SEQ Table \* ARABIC \s 1 </w:instrText>
      </w:r>
      <w:r w:rsidRPr="0055748B">
        <w:rPr>
          <w:sz w:val="16"/>
          <w:szCs w:val="16"/>
        </w:rPr>
        <w:fldChar w:fldCharType="separate"/>
      </w:r>
      <w:r w:rsidR="00A17D5C">
        <w:rPr>
          <w:noProof/>
          <w:sz w:val="16"/>
          <w:szCs w:val="16"/>
        </w:rPr>
        <w:t>2</w:t>
      </w:r>
      <w:r w:rsidRPr="0055748B">
        <w:rPr>
          <w:sz w:val="16"/>
          <w:szCs w:val="16"/>
        </w:rPr>
        <w:fldChar w:fldCharType="end"/>
      </w:r>
      <w:r w:rsidRPr="0055748B">
        <w:rPr>
          <w:sz w:val="16"/>
          <w:szCs w:val="16"/>
        </w:rPr>
        <w:t>: Goal 2 implementation plan</w:t>
      </w:r>
    </w:p>
    <w:tbl>
      <w:tblPr>
        <w:tblStyle w:val="Table-GovtTemplate"/>
        <w:tblW w:w="5000" w:type="pct"/>
        <w:tblLook w:val="04A0" w:firstRow="1" w:lastRow="0" w:firstColumn="1" w:lastColumn="0" w:noHBand="0" w:noVBand="1"/>
      </w:tblPr>
      <w:tblGrid>
        <w:gridCol w:w="581"/>
        <w:gridCol w:w="7544"/>
        <w:gridCol w:w="1707"/>
        <w:gridCol w:w="4118"/>
      </w:tblGrid>
      <w:tr w:rsidR="00A15F46" w:rsidRPr="006761D6" w14:paraId="0F5FAC29" w14:textId="77777777" w:rsidTr="00A15F46">
        <w:trPr>
          <w:cnfStyle w:val="100000000000" w:firstRow="1" w:lastRow="0" w:firstColumn="0" w:lastColumn="0" w:oddVBand="0" w:evenVBand="0" w:oddHBand="0" w:evenHBand="0" w:firstRowFirstColumn="0" w:firstRowLastColumn="0" w:lastRowFirstColumn="0" w:lastRowLastColumn="0"/>
        </w:trPr>
        <w:tc>
          <w:tcPr>
            <w:tcW w:w="208" w:type="pct"/>
          </w:tcPr>
          <w:p w14:paraId="06E6F340" w14:textId="77777777" w:rsidR="00A15F46" w:rsidRPr="006761D6" w:rsidRDefault="00A15F46" w:rsidP="005B7749">
            <w:pPr>
              <w:pStyle w:val="Tableheading"/>
              <w:rPr>
                <w:b/>
                <w:bCs/>
                <w:i/>
                <w:sz w:val="16"/>
                <w:szCs w:val="22"/>
              </w:rPr>
            </w:pPr>
            <w:r w:rsidRPr="006761D6">
              <w:rPr>
                <w:b/>
                <w:bCs/>
                <w:sz w:val="16"/>
                <w:szCs w:val="22"/>
              </w:rPr>
              <w:t xml:space="preserve">No. </w:t>
            </w:r>
          </w:p>
        </w:tc>
        <w:tc>
          <w:tcPr>
            <w:tcW w:w="2704" w:type="pct"/>
          </w:tcPr>
          <w:p w14:paraId="650E91E0" w14:textId="77777777" w:rsidR="00A15F46" w:rsidRPr="006761D6" w:rsidRDefault="00A15F46" w:rsidP="005B7749">
            <w:pPr>
              <w:pStyle w:val="Tableheading"/>
              <w:rPr>
                <w:b/>
                <w:bCs/>
                <w:i/>
                <w:sz w:val="16"/>
                <w:szCs w:val="22"/>
              </w:rPr>
            </w:pPr>
            <w:r w:rsidRPr="006761D6">
              <w:rPr>
                <w:b/>
                <w:bCs/>
                <w:sz w:val="16"/>
                <w:szCs w:val="22"/>
              </w:rPr>
              <w:t xml:space="preserve">Action </w:t>
            </w:r>
          </w:p>
        </w:tc>
        <w:tc>
          <w:tcPr>
            <w:tcW w:w="612" w:type="pct"/>
          </w:tcPr>
          <w:p w14:paraId="7AFF1DFB" w14:textId="77777777" w:rsidR="00A15F46" w:rsidRPr="006761D6" w:rsidRDefault="00A15F46" w:rsidP="005B7749">
            <w:pPr>
              <w:pStyle w:val="Tableheading"/>
              <w:rPr>
                <w:b/>
                <w:bCs/>
                <w:i/>
                <w:sz w:val="16"/>
                <w:szCs w:val="22"/>
              </w:rPr>
            </w:pPr>
            <w:r w:rsidRPr="006761D6">
              <w:rPr>
                <w:b/>
                <w:bCs/>
                <w:sz w:val="16"/>
                <w:szCs w:val="22"/>
              </w:rPr>
              <w:t xml:space="preserve">Purpose </w:t>
            </w:r>
          </w:p>
        </w:tc>
        <w:tc>
          <w:tcPr>
            <w:tcW w:w="1476" w:type="pct"/>
          </w:tcPr>
          <w:p w14:paraId="0C3604B8" w14:textId="6BF878BC" w:rsidR="00A15F46" w:rsidRPr="006761D6" w:rsidRDefault="000C62A8" w:rsidP="005B7749">
            <w:pPr>
              <w:pStyle w:val="Tableheading"/>
              <w:rPr>
                <w:b/>
                <w:bCs/>
                <w:i/>
                <w:sz w:val="16"/>
                <w:szCs w:val="22"/>
              </w:rPr>
            </w:pPr>
            <w:r>
              <w:rPr>
                <w:b/>
                <w:bCs/>
                <w:sz w:val="16"/>
                <w:szCs w:val="22"/>
              </w:rPr>
              <w:t xml:space="preserve">Potential </w:t>
            </w:r>
            <w:r w:rsidR="00A15F46" w:rsidRPr="006761D6">
              <w:rPr>
                <w:b/>
                <w:bCs/>
                <w:sz w:val="16"/>
                <w:szCs w:val="22"/>
              </w:rPr>
              <w:t>Partners</w:t>
            </w:r>
          </w:p>
        </w:tc>
      </w:tr>
      <w:tr w:rsidR="00A15F46" w:rsidRPr="006761D6" w14:paraId="39D6FD23" w14:textId="77777777" w:rsidTr="00A15F46">
        <w:tc>
          <w:tcPr>
            <w:tcW w:w="208" w:type="pct"/>
            <w:vAlign w:val="center"/>
          </w:tcPr>
          <w:p w14:paraId="645C65E7" w14:textId="77777777" w:rsidR="00A15F46" w:rsidRPr="006761D6" w:rsidRDefault="00A15F46" w:rsidP="005B7749">
            <w:pPr>
              <w:pStyle w:val="TableBody"/>
              <w:rPr>
                <w:i/>
                <w:sz w:val="16"/>
                <w:szCs w:val="22"/>
              </w:rPr>
            </w:pPr>
            <w:r w:rsidRPr="006761D6">
              <w:rPr>
                <w:sz w:val="16"/>
                <w:szCs w:val="22"/>
              </w:rPr>
              <w:t>2.1</w:t>
            </w:r>
          </w:p>
        </w:tc>
        <w:tc>
          <w:tcPr>
            <w:tcW w:w="2704" w:type="pct"/>
            <w:vAlign w:val="center"/>
          </w:tcPr>
          <w:p w14:paraId="47BE33EC" w14:textId="37592E94" w:rsidR="001F5533" w:rsidRPr="006761D6" w:rsidRDefault="00C66D67" w:rsidP="005A31D1">
            <w:pPr>
              <w:pStyle w:val="TableBody"/>
              <w:rPr>
                <w:i/>
                <w:sz w:val="16"/>
                <w:szCs w:val="22"/>
              </w:rPr>
            </w:pPr>
            <w:r w:rsidRPr="00717BE6">
              <w:rPr>
                <w:sz w:val="16"/>
                <w:szCs w:val="22"/>
              </w:rPr>
              <w:t>E</w:t>
            </w:r>
            <w:r>
              <w:rPr>
                <w:sz w:val="16"/>
                <w:szCs w:val="22"/>
              </w:rPr>
              <w:t>n</w:t>
            </w:r>
            <w:r w:rsidRPr="00717BE6">
              <w:rPr>
                <w:sz w:val="16"/>
                <w:szCs w:val="22"/>
              </w:rPr>
              <w:t>courage</w:t>
            </w:r>
            <w:r w:rsidR="00063E3E" w:rsidRPr="00A748C9">
              <w:rPr>
                <w:color w:val="151517" w:themeColor="background1" w:themeShade="1A"/>
              </w:rPr>
              <w:t xml:space="preserve"> </w:t>
            </w:r>
            <w:r w:rsidR="00063E3E" w:rsidRPr="00063E3E">
              <w:rPr>
                <w:sz w:val="16"/>
                <w:szCs w:val="22"/>
              </w:rPr>
              <w:t>communities, private enterprise, and agricultural industries to undertake deer control or management where there are impacts from deer on natural resources, agricultural enterprises, community assets and or community safety</w:t>
            </w:r>
            <w:r w:rsidR="005A31D1" w:rsidRPr="005A31D1">
              <w:rPr>
                <w:sz w:val="16"/>
                <w:szCs w:val="22"/>
              </w:rPr>
              <w:t>.</w:t>
            </w:r>
          </w:p>
        </w:tc>
        <w:tc>
          <w:tcPr>
            <w:tcW w:w="612" w:type="pct"/>
            <w:vAlign w:val="center"/>
          </w:tcPr>
          <w:p w14:paraId="66DAB8E0" w14:textId="77777777" w:rsidR="00A15F46" w:rsidRPr="006761D6" w:rsidRDefault="00A15F46" w:rsidP="005B7749">
            <w:pPr>
              <w:pStyle w:val="TableBody"/>
              <w:rPr>
                <w:iCs/>
                <w:sz w:val="16"/>
                <w:szCs w:val="22"/>
              </w:rPr>
            </w:pPr>
            <w:r w:rsidRPr="006761D6">
              <w:rPr>
                <w:iCs/>
                <w:sz w:val="16"/>
                <w:szCs w:val="22"/>
              </w:rPr>
              <w:t>Asset protection</w:t>
            </w:r>
          </w:p>
        </w:tc>
        <w:tc>
          <w:tcPr>
            <w:tcW w:w="1476" w:type="pct"/>
            <w:vAlign w:val="center"/>
          </w:tcPr>
          <w:p w14:paraId="680C4599" w14:textId="275A52B6" w:rsidR="00A15F46" w:rsidRPr="006761D6" w:rsidRDefault="00A15F46" w:rsidP="005B7749">
            <w:pPr>
              <w:pStyle w:val="TableBody"/>
              <w:rPr>
                <w:sz w:val="16"/>
                <w:szCs w:val="22"/>
              </w:rPr>
            </w:pPr>
            <w:r w:rsidRPr="006761D6">
              <w:rPr>
                <w:sz w:val="16"/>
                <w:szCs w:val="22"/>
              </w:rPr>
              <w:t xml:space="preserve">e.g., </w:t>
            </w:r>
            <w:r w:rsidR="001F5533" w:rsidRPr="006761D6">
              <w:rPr>
                <w:sz w:val="16"/>
                <w:szCs w:val="22"/>
              </w:rPr>
              <w:t xml:space="preserve">Landcare </w:t>
            </w:r>
            <w:r w:rsidR="001F5533">
              <w:rPr>
                <w:sz w:val="16"/>
                <w:szCs w:val="22"/>
              </w:rPr>
              <w:t xml:space="preserve">and </w:t>
            </w:r>
            <w:r w:rsidRPr="006761D6">
              <w:rPr>
                <w:sz w:val="16"/>
                <w:szCs w:val="22"/>
              </w:rPr>
              <w:t>Friends of</w:t>
            </w:r>
            <w:r w:rsidR="001F5533">
              <w:rPr>
                <w:sz w:val="16"/>
                <w:szCs w:val="22"/>
              </w:rPr>
              <w:t xml:space="preserve"> groups</w:t>
            </w:r>
            <w:r w:rsidRPr="006761D6">
              <w:rPr>
                <w:sz w:val="16"/>
                <w:szCs w:val="22"/>
              </w:rPr>
              <w:t>, public land manager</w:t>
            </w:r>
            <w:r>
              <w:rPr>
                <w:sz w:val="16"/>
                <w:szCs w:val="22"/>
              </w:rPr>
              <w:t>, Sporting Shooters Association Australia</w:t>
            </w:r>
            <w:r w:rsidR="00470B1C">
              <w:rPr>
                <w:sz w:val="16"/>
                <w:szCs w:val="22"/>
              </w:rPr>
              <w:t xml:space="preserve"> (SSAA)</w:t>
            </w:r>
            <w:r>
              <w:rPr>
                <w:sz w:val="16"/>
                <w:szCs w:val="22"/>
              </w:rPr>
              <w:t>, Australian Deer Association</w:t>
            </w:r>
            <w:r w:rsidR="00470B1C">
              <w:rPr>
                <w:sz w:val="16"/>
                <w:szCs w:val="22"/>
              </w:rPr>
              <w:t xml:space="preserve"> (ADA)</w:t>
            </w:r>
            <w:r>
              <w:rPr>
                <w:sz w:val="16"/>
                <w:szCs w:val="22"/>
              </w:rPr>
              <w:t>, Game Management Authority</w:t>
            </w:r>
            <w:r w:rsidR="00470B1C">
              <w:rPr>
                <w:sz w:val="16"/>
                <w:szCs w:val="22"/>
              </w:rPr>
              <w:t xml:space="preserve"> (GMA)</w:t>
            </w:r>
          </w:p>
        </w:tc>
      </w:tr>
      <w:tr w:rsidR="00A15F46" w:rsidRPr="006761D6" w14:paraId="2C33309B" w14:textId="77777777" w:rsidTr="00A15F46">
        <w:tc>
          <w:tcPr>
            <w:tcW w:w="208" w:type="pct"/>
            <w:vAlign w:val="center"/>
          </w:tcPr>
          <w:p w14:paraId="7363CAA5" w14:textId="196F33CC" w:rsidR="00A15F46" w:rsidRPr="008618B1" w:rsidRDefault="00A15F46" w:rsidP="005B7749">
            <w:pPr>
              <w:pStyle w:val="TableBody"/>
              <w:rPr>
                <w:sz w:val="16"/>
                <w:szCs w:val="22"/>
              </w:rPr>
            </w:pPr>
            <w:r w:rsidRPr="008618B1">
              <w:rPr>
                <w:sz w:val="16"/>
                <w:szCs w:val="22"/>
              </w:rPr>
              <w:t>2.2</w:t>
            </w:r>
          </w:p>
        </w:tc>
        <w:tc>
          <w:tcPr>
            <w:tcW w:w="2704" w:type="pct"/>
            <w:vAlign w:val="center"/>
          </w:tcPr>
          <w:p w14:paraId="566201FE" w14:textId="6135FA84" w:rsidR="00A15F46" w:rsidRPr="008618B1" w:rsidRDefault="005A31D1" w:rsidP="005B7749">
            <w:pPr>
              <w:pStyle w:val="TableBody"/>
              <w:rPr>
                <w:sz w:val="16"/>
                <w:szCs w:val="22"/>
              </w:rPr>
            </w:pPr>
            <w:r w:rsidRPr="005A31D1">
              <w:rPr>
                <w:sz w:val="16"/>
                <w:szCs w:val="22"/>
              </w:rPr>
              <w:t xml:space="preserve">Encourage and explore opportunities to collaborate with </w:t>
            </w:r>
            <w:r w:rsidR="005F7B60">
              <w:rPr>
                <w:sz w:val="16"/>
                <w:szCs w:val="22"/>
              </w:rPr>
              <w:t xml:space="preserve">professional, </w:t>
            </w:r>
            <w:r w:rsidRPr="005A31D1">
              <w:rPr>
                <w:sz w:val="16"/>
                <w:szCs w:val="22"/>
              </w:rPr>
              <w:t xml:space="preserve">volunteer and recreational hunters in planning collective community </w:t>
            </w:r>
            <w:r w:rsidR="003203BA">
              <w:rPr>
                <w:sz w:val="16"/>
                <w:szCs w:val="22"/>
              </w:rPr>
              <w:t>and local</w:t>
            </w:r>
            <w:r w:rsidR="003203BA" w:rsidRPr="00C52118">
              <w:rPr>
                <w:sz w:val="16"/>
                <w:szCs w:val="22"/>
              </w:rPr>
              <w:t xml:space="preserve"> </w:t>
            </w:r>
            <w:r w:rsidRPr="005A31D1">
              <w:rPr>
                <w:sz w:val="16"/>
                <w:szCs w:val="22"/>
              </w:rPr>
              <w:t>action to protect economic and social values from the impacts of deer</w:t>
            </w:r>
            <w:r w:rsidR="00063E3E">
              <w:rPr>
                <w:sz w:val="16"/>
                <w:szCs w:val="22"/>
              </w:rPr>
              <w:t>.</w:t>
            </w:r>
          </w:p>
        </w:tc>
        <w:tc>
          <w:tcPr>
            <w:tcW w:w="612" w:type="pct"/>
            <w:vAlign w:val="center"/>
          </w:tcPr>
          <w:p w14:paraId="08F35667" w14:textId="6382FD11" w:rsidR="00A15F46" w:rsidRPr="008618B1" w:rsidRDefault="00A15F46" w:rsidP="005B7749">
            <w:pPr>
              <w:pStyle w:val="TableBody"/>
              <w:rPr>
                <w:iCs/>
                <w:sz w:val="16"/>
                <w:szCs w:val="22"/>
              </w:rPr>
            </w:pPr>
            <w:r w:rsidRPr="008618B1">
              <w:rPr>
                <w:iCs/>
                <w:sz w:val="16"/>
                <w:szCs w:val="22"/>
              </w:rPr>
              <w:t>Asset protection</w:t>
            </w:r>
          </w:p>
        </w:tc>
        <w:tc>
          <w:tcPr>
            <w:tcW w:w="1476" w:type="pct"/>
            <w:vAlign w:val="center"/>
          </w:tcPr>
          <w:p w14:paraId="78172D56" w14:textId="45A11600" w:rsidR="00A15F46" w:rsidRPr="008618B1" w:rsidRDefault="00A15F46" w:rsidP="005B7749">
            <w:pPr>
              <w:pStyle w:val="TableBody"/>
              <w:rPr>
                <w:sz w:val="16"/>
                <w:szCs w:val="22"/>
              </w:rPr>
            </w:pPr>
            <w:r w:rsidRPr="008618B1">
              <w:rPr>
                <w:sz w:val="16"/>
                <w:szCs w:val="22"/>
              </w:rPr>
              <w:t xml:space="preserve">e.g., Friends of, Landcare, public land manager, </w:t>
            </w:r>
            <w:r w:rsidR="00481F68" w:rsidRPr="008618B1">
              <w:rPr>
                <w:sz w:val="16"/>
                <w:szCs w:val="22"/>
              </w:rPr>
              <w:t>SSAA</w:t>
            </w:r>
            <w:r w:rsidRPr="008618B1">
              <w:rPr>
                <w:sz w:val="16"/>
                <w:szCs w:val="22"/>
              </w:rPr>
              <w:t xml:space="preserve">, </w:t>
            </w:r>
            <w:r w:rsidR="00481F68" w:rsidRPr="008618B1">
              <w:rPr>
                <w:sz w:val="16"/>
                <w:szCs w:val="22"/>
              </w:rPr>
              <w:t>ADA</w:t>
            </w:r>
            <w:r w:rsidRPr="008618B1">
              <w:rPr>
                <w:sz w:val="16"/>
                <w:szCs w:val="22"/>
              </w:rPr>
              <w:t xml:space="preserve">, </w:t>
            </w:r>
            <w:r w:rsidR="000C62A8" w:rsidRPr="008618B1">
              <w:rPr>
                <w:sz w:val="16"/>
                <w:szCs w:val="22"/>
              </w:rPr>
              <w:t>GMA</w:t>
            </w:r>
          </w:p>
        </w:tc>
      </w:tr>
      <w:tr w:rsidR="00A15F46" w:rsidRPr="006761D6" w14:paraId="7779B679" w14:textId="77777777" w:rsidTr="0093495F">
        <w:trPr>
          <w:trHeight w:val="776"/>
        </w:trPr>
        <w:tc>
          <w:tcPr>
            <w:tcW w:w="208" w:type="pct"/>
            <w:vAlign w:val="center"/>
          </w:tcPr>
          <w:p w14:paraId="07B9F98A" w14:textId="627578B0" w:rsidR="00A15F46" w:rsidRPr="006761D6" w:rsidRDefault="00A15F46" w:rsidP="005B7749">
            <w:pPr>
              <w:pStyle w:val="TableBody"/>
              <w:rPr>
                <w:i/>
                <w:sz w:val="16"/>
                <w:szCs w:val="22"/>
              </w:rPr>
            </w:pPr>
            <w:r w:rsidRPr="006761D6">
              <w:rPr>
                <w:sz w:val="16"/>
                <w:szCs w:val="22"/>
              </w:rPr>
              <w:t>2.</w:t>
            </w:r>
            <w:r>
              <w:rPr>
                <w:sz w:val="16"/>
                <w:szCs w:val="22"/>
              </w:rPr>
              <w:t>3</w:t>
            </w:r>
          </w:p>
        </w:tc>
        <w:tc>
          <w:tcPr>
            <w:tcW w:w="2704" w:type="pct"/>
            <w:vAlign w:val="center"/>
          </w:tcPr>
          <w:p w14:paraId="04A6E419" w14:textId="6DCE4295" w:rsidR="00A15F46" w:rsidRPr="006761D6" w:rsidRDefault="00C66D67" w:rsidP="005B7749">
            <w:pPr>
              <w:pStyle w:val="TableBody"/>
              <w:rPr>
                <w:iCs/>
                <w:sz w:val="16"/>
                <w:szCs w:val="22"/>
              </w:rPr>
            </w:pPr>
            <w:r>
              <w:rPr>
                <w:iCs/>
                <w:sz w:val="16"/>
                <w:szCs w:val="22"/>
              </w:rPr>
              <w:t>Prioritise</w:t>
            </w:r>
            <w:r w:rsidR="00A15F46" w:rsidRPr="006761D6">
              <w:rPr>
                <w:iCs/>
                <w:sz w:val="16"/>
                <w:szCs w:val="22"/>
              </w:rPr>
              <w:t xml:space="preserve"> deer control within </w:t>
            </w:r>
            <w:r w:rsidR="00A15F46" w:rsidRPr="007D6F9F">
              <w:rPr>
                <w:sz w:val="16"/>
                <w:szCs w:val="22"/>
              </w:rPr>
              <w:t xml:space="preserve">a 2-3km buffer of </w:t>
            </w:r>
            <w:r w:rsidR="00C2249A" w:rsidRPr="007D6F9F">
              <w:rPr>
                <w:sz w:val="16"/>
                <w:szCs w:val="22"/>
              </w:rPr>
              <w:t xml:space="preserve">town </w:t>
            </w:r>
            <w:r w:rsidR="00A15F46" w:rsidRPr="007D6F9F">
              <w:rPr>
                <w:sz w:val="16"/>
                <w:szCs w:val="22"/>
              </w:rPr>
              <w:t xml:space="preserve">water </w:t>
            </w:r>
            <w:r w:rsidR="008A3566" w:rsidRPr="007D6F9F">
              <w:rPr>
                <w:sz w:val="16"/>
                <w:szCs w:val="22"/>
              </w:rPr>
              <w:t xml:space="preserve">supply </w:t>
            </w:r>
            <w:r w:rsidR="00A15F46" w:rsidRPr="007D6F9F">
              <w:rPr>
                <w:sz w:val="16"/>
                <w:szCs w:val="22"/>
              </w:rPr>
              <w:t>off-take points</w:t>
            </w:r>
            <w:r w:rsidR="00860EF7" w:rsidRPr="00860EF7">
              <w:rPr>
                <w:sz w:val="16"/>
                <w:szCs w:val="22"/>
              </w:rPr>
              <w:t xml:space="preserve"> managed by water corporations</w:t>
            </w:r>
            <w:r w:rsidR="004758A8" w:rsidRPr="007D6F9F">
              <w:rPr>
                <w:sz w:val="16"/>
                <w:szCs w:val="22"/>
              </w:rPr>
              <w:t>, and within 2km of known deer habitat, where impacts from deer are greatest</w:t>
            </w:r>
            <w:r w:rsidR="00A15F46" w:rsidRPr="007D6F9F">
              <w:rPr>
                <w:sz w:val="16"/>
                <w:szCs w:val="22"/>
              </w:rPr>
              <w:t>.</w:t>
            </w:r>
            <w:r w:rsidR="00A15F46" w:rsidRPr="006761D6">
              <w:rPr>
                <w:iCs/>
                <w:sz w:val="16"/>
                <w:szCs w:val="22"/>
              </w:rPr>
              <w:t xml:space="preserve"> </w:t>
            </w:r>
          </w:p>
        </w:tc>
        <w:tc>
          <w:tcPr>
            <w:tcW w:w="612" w:type="pct"/>
            <w:vAlign w:val="center"/>
          </w:tcPr>
          <w:p w14:paraId="11895911" w14:textId="77777777" w:rsidR="00A15F46" w:rsidRPr="006761D6" w:rsidRDefault="00A15F46" w:rsidP="005B7749">
            <w:pPr>
              <w:pStyle w:val="TableBody"/>
              <w:rPr>
                <w:sz w:val="16"/>
                <w:szCs w:val="22"/>
              </w:rPr>
            </w:pPr>
            <w:r w:rsidRPr="006761D6">
              <w:rPr>
                <w:sz w:val="16"/>
                <w:szCs w:val="22"/>
              </w:rPr>
              <w:t>Asset protection</w:t>
            </w:r>
          </w:p>
        </w:tc>
        <w:tc>
          <w:tcPr>
            <w:tcW w:w="1476" w:type="pct"/>
            <w:vAlign w:val="center"/>
          </w:tcPr>
          <w:p w14:paraId="4955B125" w14:textId="2A206FF9" w:rsidR="00A15F46" w:rsidRPr="006761D6" w:rsidRDefault="00A15F46" w:rsidP="005B7749">
            <w:pPr>
              <w:pStyle w:val="TableBody"/>
              <w:rPr>
                <w:sz w:val="16"/>
                <w:szCs w:val="22"/>
              </w:rPr>
            </w:pPr>
            <w:r w:rsidRPr="006761D6">
              <w:rPr>
                <w:sz w:val="16"/>
                <w:szCs w:val="22"/>
              </w:rPr>
              <w:t xml:space="preserve">e.g., </w:t>
            </w:r>
            <w:r>
              <w:rPr>
                <w:sz w:val="16"/>
                <w:szCs w:val="22"/>
              </w:rPr>
              <w:t xml:space="preserve">water authority, </w:t>
            </w:r>
            <w:r w:rsidRPr="006761D6">
              <w:rPr>
                <w:sz w:val="16"/>
                <w:szCs w:val="22"/>
              </w:rPr>
              <w:t>public land manager</w:t>
            </w:r>
          </w:p>
        </w:tc>
      </w:tr>
    </w:tbl>
    <w:p w14:paraId="74298BF6" w14:textId="4E950887" w:rsidR="006761D6" w:rsidRDefault="006761D6" w:rsidP="006761D6"/>
    <w:p w14:paraId="5176B2B5" w14:textId="77777777" w:rsidR="00EA5052" w:rsidRDefault="00EA5052" w:rsidP="006761D6">
      <w:pPr>
        <w:sectPr w:rsidR="00EA5052" w:rsidSect="00D3485B">
          <w:headerReference w:type="first" r:id="rId77"/>
          <w:pgSz w:w="16840" w:h="11900" w:orient="landscape" w:code="9"/>
          <w:pgMar w:top="1440" w:right="1440" w:bottom="1440" w:left="1440" w:header="708" w:footer="708" w:gutter="0"/>
          <w:cols w:space="708"/>
          <w:titlePg/>
          <w:docGrid w:linePitch="360"/>
        </w:sectPr>
      </w:pPr>
    </w:p>
    <w:p w14:paraId="57D46EAF" w14:textId="0287E5CC" w:rsidR="00344075" w:rsidRDefault="00DF2FAF" w:rsidP="00344075">
      <w:pPr>
        <w:pStyle w:val="BodyNormal"/>
        <w:ind w:left="426" w:hanging="426"/>
        <w:rPr>
          <w:color w:val="151517" w:themeColor="background1" w:themeShade="1A"/>
        </w:rPr>
      </w:pPr>
      <w:r>
        <w:rPr>
          <w:sz w:val="20"/>
          <w:szCs w:val="20"/>
        </w:rPr>
        <w:br w:type="page"/>
      </w:r>
    </w:p>
    <w:p w14:paraId="14BC5122" w14:textId="7821EE51" w:rsidR="009849D0" w:rsidRDefault="00616085" w:rsidP="0021427C">
      <w:pPr>
        <w:pStyle w:val="Heading3"/>
        <w:ind w:left="720" w:hanging="720"/>
      </w:pPr>
      <w:bookmarkStart w:id="46" w:name="_CASE_STUDY_3:"/>
      <w:bookmarkStart w:id="47" w:name="CaseStudy3"/>
      <w:bookmarkEnd w:id="46"/>
      <w:r w:rsidRPr="0045343C">
        <w:lastRenderedPageBreak/>
        <w:t>CASE STUDY</w:t>
      </w:r>
      <w:r>
        <w:t xml:space="preserve"> </w:t>
      </w:r>
      <w:r w:rsidR="00742491">
        <w:t>3</w:t>
      </w:r>
      <w:bookmarkEnd w:id="47"/>
      <w:r w:rsidRPr="0045343C">
        <w:t>: SUPPORTING COLLECTIVE ACTION IN THE PERRY RIVER AND PROVIDENCE PONDS CATCHMENT</w:t>
      </w:r>
    </w:p>
    <w:p w14:paraId="692D14A4" w14:textId="2000D63F" w:rsidR="007609D6" w:rsidRDefault="007609D6" w:rsidP="00616085">
      <w:pPr>
        <w:pStyle w:val="Heading44"/>
        <w:rPr>
          <w:color w:val="151517" w:themeColor="background1" w:themeShade="1A"/>
          <w:sz w:val="16"/>
        </w:rPr>
      </w:pPr>
      <w:r>
        <w:rPr>
          <w:color w:val="151517" w:themeColor="background1" w:themeShade="1A"/>
          <w:sz w:val="16"/>
        </w:rPr>
        <w:t>This is a hypothetical example of collective action for the management of deer.</w:t>
      </w:r>
    </w:p>
    <w:p w14:paraId="1D684719" w14:textId="71F097ED" w:rsidR="00FE4C9F" w:rsidRDefault="0099735F" w:rsidP="00616085">
      <w:pPr>
        <w:pStyle w:val="Heading44"/>
        <w:rPr>
          <w:b w:val="0"/>
          <w:bCs w:val="0"/>
          <w:color w:val="151517" w:themeColor="background1" w:themeShade="1A"/>
          <w:sz w:val="16"/>
        </w:rPr>
        <w:sectPr w:rsidR="00FE4C9F" w:rsidSect="001D25A8">
          <w:type w:val="continuous"/>
          <w:pgSz w:w="16840" w:h="11900" w:orient="landscape" w:code="9"/>
          <w:pgMar w:top="1440" w:right="1440" w:bottom="1440" w:left="1440" w:header="709" w:footer="709" w:gutter="0"/>
          <w:cols w:space="708"/>
          <w:titlePg/>
          <w:docGrid w:linePitch="360"/>
        </w:sectPr>
      </w:pPr>
      <w:r>
        <w:rPr>
          <w:noProof/>
          <w:color w:val="151517" w:themeColor="background1" w:themeShade="1A"/>
          <w:sz w:val="16"/>
        </w:rPr>
        <mc:AlternateContent>
          <mc:Choice Requires="wpg">
            <w:drawing>
              <wp:anchor distT="0" distB="0" distL="114300" distR="114300" simplePos="0" relativeHeight="251658264" behindDoc="1" locked="0" layoutInCell="1" allowOverlap="1" wp14:anchorId="1AD0E1DA" wp14:editId="729D1B9E">
                <wp:simplePos x="0" y="0"/>
                <wp:positionH relativeFrom="column">
                  <wp:posOffset>3490356</wp:posOffset>
                </wp:positionH>
                <wp:positionV relativeFrom="paragraph">
                  <wp:posOffset>501650</wp:posOffset>
                </wp:positionV>
                <wp:extent cx="5486400" cy="4010025"/>
                <wp:effectExtent l="0" t="0" r="0" b="9525"/>
                <wp:wrapTight wrapText="bothSides">
                  <wp:wrapPolygon edited="0">
                    <wp:start x="0" y="0"/>
                    <wp:lineTo x="0" y="20830"/>
                    <wp:lineTo x="150" y="21549"/>
                    <wp:lineTo x="17175" y="21549"/>
                    <wp:lineTo x="17175" y="21343"/>
                    <wp:lineTo x="21525" y="20830"/>
                    <wp:lineTo x="21525" y="0"/>
                    <wp:lineTo x="0" y="0"/>
                  </wp:wrapPolygon>
                </wp:wrapTight>
                <wp:docPr id="50" name="Group 50" descr="Map of land tenure and land use on and around the Providence Ponds Flora and Fauna Reserve and upper Perry River area between Bairnsdale and Stratford in East Gippsland."/>
                <wp:cNvGraphicFramePr/>
                <a:graphic xmlns:a="http://schemas.openxmlformats.org/drawingml/2006/main">
                  <a:graphicData uri="http://schemas.microsoft.com/office/word/2010/wordprocessingGroup">
                    <wpg:wgp>
                      <wpg:cNvGrpSpPr/>
                      <wpg:grpSpPr>
                        <a:xfrm>
                          <a:off x="0" y="0"/>
                          <a:ext cx="5486400" cy="4010025"/>
                          <a:chOff x="0" y="0"/>
                          <a:chExt cx="6116955" cy="4472479"/>
                        </a:xfrm>
                      </wpg:grpSpPr>
                      <wpg:grpSp>
                        <wpg:cNvPr id="1367362306" name="Group 1367362306"/>
                        <wpg:cNvGrpSpPr/>
                        <wpg:grpSpPr>
                          <a:xfrm>
                            <a:off x="0" y="0"/>
                            <a:ext cx="6116955" cy="4472479"/>
                            <a:chOff x="0" y="0"/>
                            <a:chExt cx="6116955" cy="4472479"/>
                          </a:xfrm>
                        </wpg:grpSpPr>
                        <pic:pic xmlns:pic="http://schemas.openxmlformats.org/drawingml/2006/picture">
                          <pic:nvPicPr>
                            <pic:cNvPr id="20" name="Picture 20" descr="Map of land tenure and land use on and around the Providence Ponds Flora and Fauna Reserve and upper Perry River area between Bairnsdale and Stratford in East Gippsland."/>
                            <pic:cNvPicPr>
                              <a:picLocks noChangeAspect="1"/>
                            </pic:cNvPicPr>
                          </pic:nvPicPr>
                          <pic:blipFill>
                            <a:blip r:embed="rId78" cstate="screen">
                              <a:extLst>
                                <a:ext uri="{28A0092B-C50C-407E-A947-70E740481C1C}">
                                  <a14:useLocalDpi xmlns:a14="http://schemas.microsoft.com/office/drawing/2010/main"/>
                                </a:ext>
                              </a:extLst>
                            </a:blip>
                            <a:stretch>
                              <a:fillRect/>
                            </a:stretch>
                          </pic:blipFill>
                          <pic:spPr>
                            <a:xfrm>
                              <a:off x="0" y="0"/>
                              <a:ext cx="6116955" cy="4322445"/>
                            </a:xfrm>
                            <a:prstGeom prst="rect">
                              <a:avLst/>
                            </a:prstGeom>
                          </pic:spPr>
                        </pic:pic>
                        <wps:wsp>
                          <wps:cNvPr id="1367362311" name="Text Box 1367362311"/>
                          <wps:cNvSpPr txBox="1"/>
                          <wps:spPr>
                            <a:xfrm>
                              <a:off x="75068" y="4241339"/>
                              <a:ext cx="4759325" cy="231140"/>
                            </a:xfrm>
                            <a:prstGeom prst="rect">
                              <a:avLst/>
                            </a:prstGeom>
                            <a:solidFill>
                              <a:prstClr val="white"/>
                            </a:solidFill>
                            <a:ln>
                              <a:noFill/>
                            </a:ln>
                          </wps:spPr>
                          <wps:txbx>
                            <w:txbxContent>
                              <w:p w14:paraId="72B8A7C5" w14:textId="0B1EDC83" w:rsidR="00115679" w:rsidRPr="00003AEC" w:rsidRDefault="00115679" w:rsidP="00003AEC">
                                <w:pPr>
                                  <w:pStyle w:val="Caption"/>
                                  <w:rPr>
                                    <w:color w:val="5F979F" w:themeColor="text1"/>
                                    <w:sz w:val="16"/>
                                    <w:szCs w:val="16"/>
                                  </w:rPr>
                                </w:pPr>
                                <w:r w:rsidRPr="00003AEC">
                                  <w:rPr>
                                    <w:sz w:val="16"/>
                                    <w:szCs w:val="16"/>
                                  </w:rPr>
                                  <w:t xml:space="preserve">Figure </w:t>
                                </w:r>
                                <w:r w:rsidRPr="00003AEC">
                                  <w:rPr>
                                    <w:sz w:val="16"/>
                                    <w:szCs w:val="16"/>
                                  </w:rPr>
                                  <w:fldChar w:fldCharType="begin"/>
                                </w:r>
                                <w:r w:rsidRPr="00003AEC">
                                  <w:rPr>
                                    <w:sz w:val="16"/>
                                    <w:szCs w:val="16"/>
                                  </w:rPr>
                                  <w:instrText xml:space="preserve"> SEQ Figure \* ARABIC </w:instrText>
                                </w:r>
                                <w:r w:rsidRPr="00003AEC">
                                  <w:rPr>
                                    <w:sz w:val="16"/>
                                    <w:szCs w:val="16"/>
                                  </w:rPr>
                                  <w:fldChar w:fldCharType="separate"/>
                                </w:r>
                                <w:r w:rsidR="00A17D5C">
                                  <w:rPr>
                                    <w:noProof/>
                                    <w:sz w:val="16"/>
                                    <w:szCs w:val="16"/>
                                  </w:rPr>
                                  <w:t>20</w:t>
                                </w:r>
                                <w:r w:rsidRPr="00003AEC">
                                  <w:rPr>
                                    <w:sz w:val="16"/>
                                    <w:szCs w:val="16"/>
                                  </w:rPr>
                                  <w:fldChar w:fldCharType="end"/>
                                </w:r>
                                <w:r w:rsidR="00CA22F2">
                                  <w:rPr>
                                    <w:sz w:val="16"/>
                                    <w:szCs w:val="16"/>
                                  </w:rPr>
                                  <w:t>.</w:t>
                                </w:r>
                                <w:r w:rsidRPr="00003AEC">
                                  <w:rPr>
                                    <w:sz w:val="16"/>
                                    <w:szCs w:val="16"/>
                                  </w:rPr>
                                  <w:t xml:space="preserve"> Map of Providence Ponds area</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grpSp>
                      <pic:pic xmlns:pic="http://schemas.openxmlformats.org/drawingml/2006/picture">
                        <pic:nvPicPr>
                          <pic:cNvPr id="892362588" name="Picture 892362588"/>
                          <pic:cNvPicPr>
                            <a:picLocks noChangeAspect="1"/>
                          </pic:cNvPicPr>
                        </pic:nvPicPr>
                        <pic:blipFill rotWithShape="1">
                          <a:blip r:embed="rId79" cstate="screen">
                            <a:extLst>
                              <a:ext uri="{28A0092B-C50C-407E-A947-70E740481C1C}">
                                <a14:useLocalDpi xmlns:a14="http://schemas.microsoft.com/office/drawing/2010/main"/>
                              </a:ext>
                            </a:extLst>
                          </a:blip>
                          <a:srcRect/>
                          <a:stretch/>
                        </pic:blipFill>
                        <pic:spPr bwMode="auto">
                          <a:xfrm>
                            <a:off x="2695492" y="4031311"/>
                            <a:ext cx="3330575" cy="225425"/>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892362589" name="Picture 892362589"/>
                          <pic:cNvPicPr>
                            <a:picLocks noChangeAspect="1"/>
                          </pic:cNvPicPr>
                        </pic:nvPicPr>
                        <pic:blipFill rotWithShape="1">
                          <a:blip r:embed="rId80" cstate="screen">
                            <a:extLst>
                              <a:ext uri="{28A0092B-C50C-407E-A947-70E740481C1C}">
                                <a14:useLocalDpi xmlns:a14="http://schemas.microsoft.com/office/drawing/2010/main"/>
                              </a:ext>
                            </a:extLst>
                          </a:blip>
                          <a:srcRect/>
                          <a:stretch/>
                        </pic:blipFill>
                        <pic:spPr bwMode="auto">
                          <a:xfrm>
                            <a:off x="79513" y="4031311"/>
                            <a:ext cx="4754880" cy="218440"/>
                          </a:xfrm>
                          <a:prstGeom prst="rect">
                            <a:avLst/>
                          </a:prstGeom>
                          <a:ln>
                            <a:noFill/>
                          </a:ln>
                          <a:extLst>
                            <a:ext uri="{53640926-AAD7-44D8-BBD7-CCE9431645EC}">
                              <a14:shadowObscured xmlns:a14="http://schemas.microsoft.com/office/drawing/2010/main"/>
                            </a:ext>
                          </a:extLst>
                        </pic:spPr>
                      </pic:pic>
                    </wpg:wgp>
                  </a:graphicData>
                </a:graphic>
                <wp14:sizeRelH relativeFrom="margin">
                  <wp14:pctWidth>0</wp14:pctWidth>
                </wp14:sizeRelH>
                <wp14:sizeRelV relativeFrom="margin">
                  <wp14:pctHeight>0</wp14:pctHeight>
                </wp14:sizeRelV>
              </wp:anchor>
            </w:drawing>
          </mc:Choice>
          <mc:Fallback>
            <w:pict>
              <v:group w14:anchorId="1AD0E1DA" id="Group 50" o:spid="_x0000_s1045" alt="Map of land tenure and land use on and around the Providence Ponds Flora and Fauna Reserve and upper Perry River area between Bairnsdale and Stratford in East Gippsland." style="position:absolute;left:0;text-align:left;margin-left:274.85pt;margin-top:39.5pt;width:6in;height:315.75pt;z-index:-251658216;mso-width-relative:margin;mso-height-relative:margin" coordsize="61169,4472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">
                <v:group id="Group 1367362306" o:spid="_x0000_s1046" style="position:absolute;width:61169;height:44724" coordsize="61169,447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">
                  <v:shape id="Picture 20" o:spid="_x0000_s1047" type="#_x0000_t75" alt="Map of land tenure and land use on and around the Providence Ponds Flora and Fauna Reserve and upper Perry River area between Bairnsdale and Stratford in East Gippsland." style="position:absolute;width:61169;height:4322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">
                    <v:imagedata r:id="rId81" o:title="Map of land tenure and land use on and around the Providence Ponds Flora and Fauna Reserve and upper Perry River area between Bairnsdale and Stratford in East Gippsland"/>
                  </v:shape>
                  <v:shape id="Text Box 1367362311" o:spid="_x0000_s1048" type="#_x0000_t202" style="position:absolute;left:750;top:42413;width:47593;height:23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" stroked="f">
                    <v:textbox inset="0,0,0,0">
                      <w:txbxContent>
                        <w:p w14:paraId="72B8A7C5" w14:textId="0B1EDC83" w:rsidR="00115679" w:rsidRPr="00003AEC" w:rsidRDefault="00115679" w:rsidP="00003AEC">
                          <w:pPr>
                            <w:pStyle w:val="Caption"/>
                            <w:rPr>
                              <w:color w:val="5F979F" w:themeColor="text1"/>
                              <w:sz w:val="16"/>
                              <w:szCs w:val="16"/>
                            </w:rPr>
                          </w:pPr>
                          <w:r w:rsidRPr="00003AEC">
                            <w:rPr>
                              <w:sz w:val="16"/>
                              <w:szCs w:val="16"/>
                            </w:rPr>
                            <w:t xml:space="preserve">Figure </w:t>
                          </w:r>
                          <w:r w:rsidRPr="00003AEC">
                            <w:rPr>
                              <w:sz w:val="16"/>
                              <w:szCs w:val="16"/>
                            </w:rPr>
                            <w:fldChar w:fldCharType="begin"/>
                          </w:r>
                          <w:r w:rsidRPr="00003AEC">
                            <w:rPr>
                              <w:sz w:val="16"/>
                              <w:szCs w:val="16"/>
                            </w:rPr>
                            <w:instrText xml:space="preserve"> SEQ Figure \* ARABIC </w:instrText>
                          </w:r>
                          <w:r w:rsidRPr="00003AEC">
                            <w:rPr>
                              <w:sz w:val="16"/>
                              <w:szCs w:val="16"/>
                            </w:rPr>
                            <w:fldChar w:fldCharType="separate"/>
                          </w:r>
                          <w:r w:rsidR="00A17D5C">
                            <w:rPr>
                              <w:noProof/>
                              <w:sz w:val="16"/>
                              <w:szCs w:val="16"/>
                            </w:rPr>
                            <w:t>20</w:t>
                          </w:r>
                          <w:r w:rsidRPr="00003AEC">
                            <w:rPr>
                              <w:sz w:val="16"/>
                              <w:szCs w:val="16"/>
                            </w:rPr>
                            <w:fldChar w:fldCharType="end"/>
                          </w:r>
                          <w:r w:rsidR="00CA22F2">
                            <w:rPr>
                              <w:sz w:val="16"/>
                              <w:szCs w:val="16"/>
                            </w:rPr>
                            <w:t>.</w:t>
                          </w:r>
                          <w:r w:rsidRPr="00003AEC">
                            <w:rPr>
                              <w:sz w:val="16"/>
                              <w:szCs w:val="16"/>
                            </w:rPr>
                            <w:t xml:space="preserve"> Map of Providence Ponds area</w:t>
                          </w:r>
                        </w:p>
                      </w:txbxContent>
                    </v:textbox>
                  </v:shape>
                </v:group>
                <v:shape id="Picture 892362588" o:spid="_x0000_s1049" type="#_x0000_t75" style="position:absolute;left:26954;top:40313;width:33306;height:225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">
                  <v:imagedata r:id="rId82" o:title=""/>
                </v:shape>
                <v:shape id="Picture 892362589" o:spid="_x0000_s1050" type="#_x0000_t75" style="position:absolute;left:795;top:40313;width:47548;height:218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">
                  <v:imagedata r:id="rId83" o:title=""/>
                </v:shape>
                <w10:wrap type="tight"/>
              </v:group>
            </w:pict>
          </mc:Fallback>
        </mc:AlternateContent>
      </w:r>
      <w:r w:rsidR="00435A72" w:rsidRPr="00435A72">
        <w:rPr>
          <w:color w:val="151517" w:themeColor="background1" w:themeShade="1A"/>
          <w:sz w:val="16"/>
        </w:rPr>
        <w:t>Issue:</w:t>
      </w:r>
      <w:r w:rsidR="00435A72" w:rsidRPr="00435A72">
        <w:rPr>
          <w:b w:val="0"/>
          <w:bCs w:val="0"/>
          <w:color w:val="151517" w:themeColor="background1" w:themeShade="1A"/>
          <w:sz w:val="16"/>
        </w:rPr>
        <w:t xml:space="preserve"> The Perry River and Providence Ponds Flora and Fauna Reserve is located </w:t>
      </w:r>
      <w:r w:rsidR="00CD19A6">
        <w:rPr>
          <w:b w:val="0"/>
          <w:bCs w:val="0"/>
          <w:color w:val="151517" w:themeColor="background1" w:themeShade="1A"/>
          <w:sz w:val="16"/>
        </w:rPr>
        <w:t>on the boundary of East and West</w:t>
      </w:r>
      <w:r w:rsidR="00435A72" w:rsidRPr="00435A72">
        <w:rPr>
          <w:b w:val="0"/>
          <w:bCs w:val="0"/>
          <w:color w:val="151517" w:themeColor="background1" w:themeShade="1A"/>
          <w:sz w:val="16"/>
        </w:rPr>
        <w:t xml:space="preserve"> Gippsland</w:t>
      </w:r>
      <w:r w:rsidR="005A2F5B">
        <w:rPr>
          <w:b w:val="0"/>
          <w:bCs w:val="0"/>
          <w:color w:val="151517" w:themeColor="background1" w:themeShade="1A"/>
          <w:sz w:val="16"/>
        </w:rPr>
        <w:t xml:space="preserve"> an</w:t>
      </w:r>
      <w:r w:rsidR="00E35CF0">
        <w:rPr>
          <w:b w:val="0"/>
          <w:bCs w:val="0"/>
          <w:color w:val="151517" w:themeColor="background1" w:themeShade="1A"/>
          <w:sz w:val="16"/>
        </w:rPr>
        <w:t>d</w:t>
      </w:r>
      <w:r w:rsidR="00435A72" w:rsidRPr="00435A72">
        <w:rPr>
          <w:b w:val="0"/>
          <w:bCs w:val="0"/>
          <w:color w:val="151517" w:themeColor="background1" w:themeShade="1A"/>
          <w:sz w:val="16"/>
        </w:rPr>
        <w:t xml:space="preserve"> adjoins private grazing land, softwood plantations and state forests. High densities of deer have been observed using these areas for browsing and wallowing, leading to both sedimentation impact on dwarf galaxias habitat and damage to HVP</w:t>
      </w:r>
      <w:r w:rsidR="00F9572E">
        <w:rPr>
          <w:b w:val="0"/>
          <w:bCs w:val="0"/>
          <w:color w:val="151517" w:themeColor="background1" w:themeShade="1A"/>
          <w:sz w:val="16"/>
        </w:rPr>
        <w:t>’</w:t>
      </w:r>
      <w:r w:rsidR="00435A72" w:rsidRPr="00435A72">
        <w:rPr>
          <w:b w:val="0"/>
          <w:bCs w:val="0"/>
          <w:color w:val="151517" w:themeColor="background1" w:themeShade="1A"/>
          <w:sz w:val="16"/>
        </w:rPr>
        <w:t>s softwood plantations (rubbing and stripping bark).</w:t>
      </w:r>
    </w:p>
    <w:p w14:paraId="6236E3A2" w14:textId="354D4F86" w:rsidR="00616085" w:rsidRPr="00A748C9" w:rsidRDefault="00616085" w:rsidP="00616085">
      <w:pPr>
        <w:pStyle w:val="BodyNormal"/>
        <w:rPr>
          <w:color w:val="151517" w:themeColor="background1" w:themeShade="1A"/>
        </w:rPr>
      </w:pPr>
      <w:r w:rsidRPr="00A748C9">
        <w:rPr>
          <w:b/>
          <w:bCs/>
          <w:color w:val="151517" w:themeColor="background1" w:themeShade="1A"/>
        </w:rPr>
        <w:t>Significance</w:t>
      </w:r>
      <w:r w:rsidRPr="00A748C9">
        <w:rPr>
          <w:color w:val="151517" w:themeColor="background1" w:themeShade="1A"/>
        </w:rPr>
        <w:t xml:space="preserve">: Perry River and Providence Ponds Flora and Fauna Reserve is a unique waterway and forms one of the most intact </w:t>
      </w:r>
      <w:r w:rsidR="00574A0F">
        <w:rPr>
          <w:color w:val="151517" w:themeColor="background1" w:themeShade="1A"/>
        </w:rPr>
        <w:t xml:space="preserve">chain of ponds </w:t>
      </w:r>
      <w:r w:rsidRPr="00A748C9">
        <w:rPr>
          <w:color w:val="151517" w:themeColor="background1" w:themeShade="1A"/>
        </w:rPr>
        <w:t>systems in Victoria</w:t>
      </w:r>
      <w:r w:rsidR="00574A0F">
        <w:rPr>
          <w:color w:val="151517" w:themeColor="background1" w:themeShade="1A"/>
        </w:rPr>
        <w:t xml:space="preserve">, which </w:t>
      </w:r>
      <w:r w:rsidRPr="00A748C9">
        <w:rPr>
          <w:color w:val="151517" w:themeColor="background1" w:themeShade="1A"/>
        </w:rPr>
        <w:t xml:space="preserve">were once common across South-eastern Australia </w:t>
      </w:r>
      <w:r w:rsidR="00854629">
        <w:rPr>
          <w:color w:val="151517" w:themeColor="background1" w:themeShade="1A"/>
        </w:rPr>
        <w:t>and</w:t>
      </w:r>
      <w:r w:rsidRPr="00A748C9">
        <w:rPr>
          <w:color w:val="151517" w:themeColor="background1" w:themeShade="1A"/>
        </w:rPr>
        <w:t xml:space="preserve"> now rare. This area supports </w:t>
      </w:r>
      <w:r w:rsidR="00EB5674">
        <w:rPr>
          <w:color w:val="151517" w:themeColor="background1" w:themeShade="1A"/>
        </w:rPr>
        <w:t>a high</w:t>
      </w:r>
      <w:r w:rsidR="00D16670">
        <w:rPr>
          <w:color w:val="151517" w:themeColor="background1" w:themeShade="1A"/>
        </w:rPr>
        <w:t xml:space="preserve"> divers</w:t>
      </w:r>
      <w:r w:rsidR="00EB5674">
        <w:rPr>
          <w:color w:val="151517" w:themeColor="background1" w:themeShade="1A"/>
        </w:rPr>
        <w:t>ity of</w:t>
      </w:r>
      <w:r w:rsidR="00D16670">
        <w:rPr>
          <w:color w:val="151517" w:themeColor="background1" w:themeShade="1A"/>
        </w:rPr>
        <w:t xml:space="preserve"> </w:t>
      </w:r>
      <w:r w:rsidRPr="00A748C9">
        <w:rPr>
          <w:color w:val="151517" w:themeColor="background1" w:themeShade="1A"/>
        </w:rPr>
        <w:t xml:space="preserve">threatened flora species; EPBC listed Galaxias, EPBC listed New Holland Mouse, and EPBC listed Red Gum Grassy Woodland. </w:t>
      </w:r>
    </w:p>
    <w:p w14:paraId="2F5851BB" w14:textId="49A990B2" w:rsidR="00FD3603" w:rsidRDefault="00616085" w:rsidP="00616085">
      <w:pPr>
        <w:pStyle w:val="BodyNormal"/>
        <w:rPr>
          <w:color w:val="151517" w:themeColor="background1" w:themeShade="1A"/>
        </w:rPr>
      </w:pPr>
      <w:r w:rsidRPr="00A748C9">
        <w:rPr>
          <w:color w:val="151517" w:themeColor="background1" w:themeShade="1A"/>
        </w:rPr>
        <w:t xml:space="preserve">This area also adjoins both HVP plantations and private land predominately used for grazing. Deer are known to rub and strip bark from soft wood plantation trees, which can affect tree growth and render that part of the tree unsuitable for timber production. This has significant costs for HVP.  </w:t>
      </w:r>
    </w:p>
    <w:p w14:paraId="3E2F9A25" w14:textId="107E285E" w:rsidR="007565D6" w:rsidRDefault="00616085" w:rsidP="00616085">
      <w:pPr>
        <w:pStyle w:val="BodyNormal"/>
        <w:rPr>
          <w:color w:val="151517" w:themeColor="background2" w:themeShade="1A"/>
        </w:rPr>
      </w:pPr>
      <w:r w:rsidRPr="6D18A9B8">
        <w:rPr>
          <w:b/>
          <w:color w:val="151517" w:themeColor="background2" w:themeShade="1A"/>
        </w:rPr>
        <w:t xml:space="preserve">Collective action: </w:t>
      </w:r>
      <w:r w:rsidRPr="6D18A9B8">
        <w:rPr>
          <w:color w:val="151517" w:themeColor="background2" w:themeShade="1A"/>
        </w:rPr>
        <w:t xml:space="preserve">Works to improve and preserve this system have occurred for many years. West Gippsland CMA, Parks Victoria, Wellington Shire Council, Trust for Nature, HVP, Landcare and private landholders have been working in partnership to achieve better ecological outcomes for the area including targeting invasive species, expanding areas under covenant to formally protect them, creating riparian buffers within HVP plantations, and fencing off the waterways with private landholders. </w:t>
      </w:r>
    </w:p>
    <w:p w14:paraId="46BEB89A" w14:textId="05569E72" w:rsidR="00616085" w:rsidRDefault="00536435" w:rsidP="00616085">
      <w:pPr>
        <w:pStyle w:val="BodyNormal"/>
        <w:rPr>
          <w:color w:val="151517" w:themeColor="background2" w:themeShade="1A"/>
        </w:rPr>
      </w:pPr>
      <w:r>
        <w:rPr>
          <w:color w:val="151517" w:themeColor="background2" w:themeShade="1A"/>
        </w:rPr>
        <w:t>L</w:t>
      </w:r>
      <w:r w:rsidR="00616085" w:rsidRPr="6D18A9B8">
        <w:rPr>
          <w:color w:val="151517" w:themeColor="background2" w:themeShade="1A"/>
        </w:rPr>
        <w:t>everag</w:t>
      </w:r>
      <w:r>
        <w:rPr>
          <w:color w:val="151517" w:themeColor="background2" w:themeShade="1A"/>
        </w:rPr>
        <w:t>ing</w:t>
      </w:r>
      <w:r w:rsidR="00616085" w:rsidRPr="6D18A9B8">
        <w:rPr>
          <w:color w:val="151517" w:themeColor="background2" w:themeShade="1A"/>
        </w:rPr>
        <w:t xml:space="preserve"> </w:t>
      </w:r>
      <w:r>
        <w:rPr>
          <w:color w:val="151517" w:themeColor="background2" w:themeShade="1A"/>
        </w:rPr>
        <w:t xml:space="preserve">these </w:t>
      </w:r>
      <w:r w:rsidR="00616085" w:rsidRPr="6D18A9B8">
        <w:rPr>
          <w:color w:val="151517" w:themeColor="background2" w:themeShade="1A"/>
        </w:rPr>
        <w:t>existing partnerships</w:t>
      </w:r>
      <w:r>
        <w:rPr>
          <w:color w:val="151517" w:themeColor="background2" w:themeShade="1A"/>
        </w:rPr>
        <w:t xml:space="preserve"> to undertake deer control across land tenures would</w:t>
      </w:r>
      <w:r w:rsidR="00616085" w:rsidRPr="6D18A9B8">
        <w:rPr>
          <w:color w:val="151517" w:themeColor="background2" w:themeShade="1A"/>
        </w:rPr>
        <w:t xml:space="preserve"> </w:t>
      </w:r>
      <w:r w:rsidR="001B5DCE">
        <w:rPr>
          <w:color w:val="151517" w:themeColor="background2" w:themeShade="1A"/>
        </w:rPr>
        <w:t xml:space="preserve">better </w:t>
      </w:r>
      <w:r w:rsidR="00616085" w:rsidRPr="6D18A9B8">
        <w:rPr>
          <w:color w:val="151517" w:themeColor="background2" w:themeShade="1A"/>
        </w:rPr>
        <w:t xml:space="preserve">achieve outcomes and reduce the impact of deer on </w:t>
      </w:r>
      <w:r w:rsidR="001B5DCE">
        <w:rPr>
          <w:color w:val="151517" w:themeColor="background2" w:themeShade="1A"/>
        </w:rPr>
        <w:t xml:space="preserve">local </w:t>
      </w:r>
      <w:r w:rsidR="00616085" w:rsidRPr="6D18A9B8">
        <w:rPr>
          <w:color w:val="151517" w:themeColor="background2" w:themeShade="1A"/>
        </w:rPr>
        <w:t>biodiversity, economic and social values</w:t>
      </w:r>
      <w:r w:rsidR="001B5DCE">
        <w:rPr>
          <w:color w:val="151517" w:themeColor="background2" w:themeShade="1A"/>
        </w:rPr>
        <w:t>.</w:t>
      </w:r>
      <w:r w:rsidR="00F24F47">
        <w:rPr>
          <w:color w:val="151517" w:themeColor="background2" w:themeShade="1A"/>
        </w:rPr>
        <w:t xml:space="preserve"> </w:t>
      </w:r>
      <w:r w:rsidR="00B62DEE">
        <w:rPr>
          <w:color w:val="151517" w:themeColor="background2" w:themeShade="1A"/>
        </w:rPr>
        <w:t>There are s</w:t>
      </w:r>
      <w:r w:rsidR="0024460B">
        <w:rPr>
          <w:color w:val="151517" w:themeColor="background2" w:themeShade="1A"/>
        </w:rPr>
        <w:t>imilar</w:t>
      </w:r>
      <w:r w:rsidR="00F24F47">
        <w:rPr>
          <w:color w:val="151517" w:themeColor="background2" w:themeShade="1A"/>
        </w:rPr>
        <w:t xml:space="preserve"> scenario</w:t>
      </w:r>
      <w:r w:rsidR="0024460B">
        <w:rPr>
          <w:color w:val="151517" w:themeColor="background2" w:themeShade="1A"/>
        </w:rPr>
        <w:t>s</w:t>
      </w:r>
      <w:r w:rsidR="00F24F47">
        <w:rPr>
          <w:color w:val="151517" w:themeColor="background2" w:themeShade="1A"/>
        </w:rPr>
        <w:t xml:space="preserve"> </w:t>
      </w:r>
      <w:r w:rsidR="00287BD3">
        <w:rPr>
          <w:color w:val="151517" w:themeColor="background2" w:themeShade="1A"/>
        </w:rPr>
        <w:t>with</w:t>
      </w:r>
      <w:r w:rsidR="00F24F47">
        <w:rPr>
          <w:color w:val="151517" w:themeColor="background2" w:themeShade="1A"/>
        </w:rPr>
        <w:t xml:space="preserve"> several adjoining land tenures</w:t>
      </w:r>
      <w:r w:rsidR="00674174">
        <w:rPr>
          <w:color w:val="151517" w:themeColor="background2" w:themeShade="1A"/>
        </w:rPr>
        <w:t>,</w:t>
      </w:r>
      <w:r w:rsidR="00F24F47">
        <w:rPr>
          <w:color w:val="151517" w:themeColor="background2" w:themeShade="1A"/>
        </w:rPr>
        <w:t xml:space="preserve"> </w:t>
      </w:r>
      <w:r w:rsidR="00287BD3">
        <w:rPr>
          <w:color w:val="151517" w:themeColor="background2" w:themeShade="1A"/>
        </w:rPr>
        <w:t xml:space="preserve">with </w:t>
      </w:r>
      <w:r w:rsidR="00F24F47">
        <w:rPr>
          <w:color w:val="151517" w:themeColor="background2" w:themeShade="1A"/>
        </w:rPr>
        <w:t xml:space="preserve">multiple values </w:t>
      </w:r>
      <w:r w:rsidR="00287BD3">
        <w:rPr>
          <w:color w:val="151517" w:themeColor="background2" w:themeShade="1A"/>
        </w:rPr>
        <w:t xml:space="preserve">experiencing </w:t>
      </w:r>
      <w:r w:rsidR="00674174">
        <w:rPr>
          <w:color w:val="151517" w:themeColor="background2" w:themeShade="1A"/>
        </w:rPr>
        <w:t xml:space="preserve">deer </w:t>
      </w:r>
      <w:r w:rsidR="00F24F47">
        <w:rPr>
          <w:color w:val="151517" w:themeColor="background2" w:themeShade="1A"/>
        </w:rPr>
        <w:t>impacts</w:t>
      </w:r>
      <w:r w:rsidR="00287BD3">
        <w:rPr>
          <w:color w:val="151517" w:themeColor="background2" w:themeShade="1A"/>
        </w:rPr>
        <w:t xml:space="preserve"> </w:t>
      </w:r>
      <w:r w:rsidR="002C7B2E">
        <w:rPr>
          <w:color w:val="151517" w:themeColor="background2" w:themeShade="1A"/>
        </w:rPr>
        <w:t xml:space="preserve">- </w:t>
      </w:r>
      <w:r w:rsidR="00B62DEE">
        <w:rPr>
          <w:color w:val="151517" w:themeColor="background2" w:themeShade="1A"/>
        </w:rPr>
        <w:t xml:space="preserve">these too </w:t>
      </w:r>
      <w:r w:rsidR="0071476E">
        <w:rPr>
          <w:color w:val="151517" w:themeColor="background2" w:themeShade="1A"/>
        </w:rPr>
        <w:t xml:space="preserve">are cases </w:t>
      </w:r>
      <w:r w:rsidR="00616085" w:rsidRPr="6D18A9B8">
        <w:rPr>
          <w:color w:val="151517" w:themeColor="background2" w:themeShade="1A"/>
        </w:rPr>
        <w:t xml:space="preserve">where collective action </w:t>
      </w:r>
      <w:r w:rsidR="0071476E">
        <w:rPr>
          <w:color w:val="151517" w:themeColor="background2" w:themeShade="1A"/>
        </w:rPr>
        <w:t xml:space="preserve">would have </w:t>
      </w:r>
      <w:r w:rsidR="00F16C90">
        <w:rPr>
          <w:color w:val="151517" w:themeColor="background2" w:themeShade="1A"/>
        </w:rPr>
        <w:t>greater</w:t>
      </w:r>
      <w:r w:rsidR="0071476E">
        <w:rPr>
          <w:color w:val="151517" w:themeColor="background2" w:themeShade="1A"/>
        </w:rPr>
        <w:t xml:space="preserve"> impact and </w:t>
      </w:r>
      <w:r w:rsidR="00616085" w:rsidRPr="6D18A9B8">
        <w:rPr>
          <w:color w:val="151517" w:themeColor="background2" w:themeShade="1A"/>
        </w:rPr>
        <w:t xml:space="preserve">should be supported. </w:t>
      </w:r>
    </w:p>
    <w:p w14:paraId="708C9857" w14:textId="77777777" w:rsidR="00FD3603" w:rsidRDefault="00FD3603" w:rsidP="00616085">
      <w:pPr>
        <w:pStyle w:val="BodyNormal"/>
        <w:rPr>
          <w:color w:val="151517" w:themeColor="background1" w:themeShade="1A"/>
        </w:rPr>
      </w:pPr>
    </w:p>
    <w:p w14:paraId="7EA23E76" w14:textId="67382912" w:rsidR="00FE4C9F" w:rsidRPr="00A748C9" w:rsidRDefault="00FE4C9F" w:rsidP="00616085">
      <w:pPr>
        <w:pStyle w:val="BodyNormal"/>
        <w:rPr>
          <w:color w:val="151517" w:themeColor="background1" w:themeShade="1A"/>
        </w:rPr>
        <w:sectPr w:rsidR="00FE4C9F" w:rsidRPr="00A748C9" w:rsidSect="0099735F">
          <w:type w:val="continuous"/>
          <w:pgSz w:w="16840" w:h="11900" w:orient="landscape" w:code="9"/>
          <w:pgMar w:top="1440" w:right="1440" w:bottom="1440" w:left="1440" w:header="709" w:footer="709" w:gutter="0"/>
          <w:cols w:space="708"/>
          <w:titlePg/>
          <w:docGrid w:linePitch="360"/>
        </w:sectPr>
      </w:pPr>
    </w:p>
    <w:p w14:paraId="36F82715" w14:textId="77777777" w:rsidR="00774541" w:rsidRDefault="00774541" w:rsidP="00774541">
      <w:pPr>
        <w:pStyle w:val="Heading3"/>
        <w:spacing w:after="360"/>
        <w:ind w:left="720" w:hanging="720"/>
        <w:rPr>
          <w:szCs w:val="20"/>
        </w:rPr>
      </w:pPr>
      <w:bookmarkStart w:id="48" w:name="_CASE_STUDY_4:"/>
      <w:bookmarkStart w:id="49" w:name="CaseStudy4"/>
      <w:bookmarkEnd w:id="48"/>
      <w:r w:rsidRPr="007966BE">
        <w:rPr>
          <w:szCs w:val="20"/>
        </w:rPr>
        <w:lastRenderedPageBreak/>
        <w:t>CASE STUDY</w:t>
      </w:r>
      <w:r>
        <w:rPr>
          <w:szCs w:val="20"/>
        </w:rPr>
        <w:t xml:space="preserve"> 4</w:t>
      </w:r>
      <w:bookmarkEnd w:id="49"/>
      <w:r w:rsidRPr="007966BE">
        <w:rPr>
          <w:szCs w:val="20"/>
        </w:rPr>
        <w:t xml:space="preserve">: </w:t>
      </w:r>
      <w:r>
        <w:rPr>
          <w:szCs w:val="20"/>
        </w:rPr>
        <w:t>Private LANDHOLDERS TACKLE DEER ON FARMS AND VINEYARDS</w:t>
      </w:r>
    </w:p>
    <w:p w14:paraId="69001DCE" w14:textId="77777777" w:rsidR="00774541" w:rsidRDefault="00774541" w:rsidP="00774541">
      <w:pPr>
        <w:pStyle w:val="BodyNormal"/>
        <w:spacing w:after="240"/>
        <w:sectPr w:rsidR="00774541" w:rsidSect="00D3485B">
          <w:pgSz w:w="16840" w:h="11900" w:orient="landscape" w:code="9"/>
          <w:pgMar w:top="1440" w:right="1440" w:bottom="1440" w:left="1440" w:header="708" w:footer="708" w:gutter="0"/>
          <w:cols w:space="708"/>
          <w:titlePg/>
          <w:docGrid w:linePitch="360"/>
        </w:sectPr>
      </w:pPr>
      <w:r w:rsidRPr="000A325A">
        <w:rPr>
          <w:rFonts w:cs="Arial"/>
        </w:rPr>
        <w:t>In central Western Victoria, the Grampians National Park and Langi Ghiran State Park are surrounded by private vineyards, grazing and cropping land.</w:t>
      </w:r>
      <w:r w:rsidRPr="00F16C4A">
        <w:rPr>
          <w:rFonts w:cs="Arial"/>
        </w:rPr>
        <w:t xml:space="preserve"> </w:t>
      </w:r>
      <w:r w:rsidRPr="002718F8">
        <w:rPr>
          <w:rFonts w:cs="Arial"/>
        </w:rPr>
        <w:t xml:space="preserve"> The </w:t>
      </w:r>
      <w:r w:rsidRPr="0082310B">
        <w:rPr>
          <w:rFonts w:cs="Arial"/>
        </w:rPr>
        <w:t xml:space="preserve">Grampians Estate, located in </w:t>
      </w:r>
      <w:r w:rsidRPr="008F26DD">
        <w:rPr>
          <w:rFonts w:cs="Arial"/>
        </w:rPr>
        <w:t>Mafeking on the east of the Grampians National Park, and Mount Langi Ghiran Vineyard, located at the foot of Mount Langi Ghiran, h</w:t>
      </w:r>
      <w:r w:rsidRPr="0082310B">
        <w:rPr>
          <w:rFonts w:cs="Arial"/>
        </w:rPr>
        <w:t xml:space="preserve">ave both observed large numbers of deer that browse on their crops leading to costly impacts on their businesses.  </w:t>
      </w:r>
    </w:p>
    <w:p w14:paraId="4484451F" w14:textId="77777777" w:rsidR="00774541" w:rsidRPr="002718F8" w:rsidRDefault="00774541" w:rsidP="00774541">
      <w:pPr>
        <w:pStyle w:val="BodyNormal"/>
      </w:pPr>
      <w:r>
        <w:rPr>
          <w:b/>
          <w:bCs/>
        </w:rPr>
        <w:t xml:space="preserve">Increasing Deer Numbers and Impacts: </w:t>
      </w:r>
      <w:r w:rsidRPr="002718F8">
        <w:t xml:space="preserve">Property owners of the Grampians Estate Winery have observed deer numbers steadily increasing, initially seeing deer 1-2 times per year in the 1980s to more recently witnessing mobs of up to 60 red deer. Sightings of Fallow deer have started to occur in the last few years too. </w:t>
      </w:r>
    </w:p>
    <w:p w14:paraId="215C9593" w14:textId="77777777" w:rsidR="00774541" w:rsidRPr="002718F8" w:rsidRDefault="00774541" w:rsidP="00774541">
      <w:pPr>
        <w:pStyle w:val="BodyNormal"/>
      </w:pPr>
      <w:r w:rsidRPr="002718F8">
        <w:t xml:space="preserve">Impacts on their sheep farming have been severe, with browsing by deer impacting the growth of the summer crops used to feed lambs. One deer can eat approximately 3 times what a sheep would need to consume.  </w:t>
      </w:r>
    </w:p>
    <w:p w14:paraId="77E2DDAC" w14:textId="77777777" w:rsidR="00774541" w:rsidRPr="002718F8" w:rsidRDefault="00774541" w:rsidP="00774541">
      <w:pPr>
        <w:pStyle w:val="BodyNormal"/>
      </w:pPr>
      <w:r>
        <w:t xml:space="preserve">Mount Langi Ghiran Vineyards have two properties, both with more than 30 hectares of vines. They have been experiencing extreme pressure from deer over the past 10 years. In 2016 the business lost 100% of their crop from two blocks of Shiraz on the winery property as well as experiencing fruit loss generally across both properties. </w:t>
      </w:r>
    </w:p>
    <w:p w14:paraId="555F154E" w14:textId="77777777" w:rsidR="00774541" w:rsidRPr="002718F8" w:rsidRDefault="00774541" w:rsidP="00774541">
      <w:pPr>
        <w:pStyle w:val="BodyNormal"/>
      </w:pPr>
      <w:r w:rsidRPr="008F26DD">
        <w:rPr>
          <w:b/>
        </w:rPr>
        <w:t xml:space="preserve">Shooting: </w:t>
      </w:r>
      <w:r>
        <w:rPr>
          <w:b/>
          <w:bCs/>
        </w:rPr>
        <w:t xml:space="preserve"> </w:t>
      </w:r>
      <w:r w:rsidRPr="002718F8">
        <w:t xml:space="preserve">For the past 10 years the property </w:t>
      </w:r>
      <w:r>
        <w:t xml:space="preserve">located in Mafeking has </w:t>
      </w:r>
      <w:r w:rsidRPr="002718F8">
        <w:t xml:space="preserve">welcomed recreational shooters to hunt deer on their property resulting in reduced deer pressure on the crops. The relationship between the property owner and recreational shooters is extremely positive and respectful. In the past year recreational shooters have been encouraged to record numbers of deer shot and to hunt more than one deer at a time. Between September 2021 and 2022, 20 different shooters shot 63 deer on the property, and between March and April 2022 there was a shooter on the property every single day. The biggest mob of deer they see now is 45, indicating that numbers have reduced but remain high. </w:t>
      </w:r>
    </w:p>
    <w:p w14:paraId="3BC13B0F" w14:textId="7AB7C031" w:rsidR="00774541" w:rsidRDefault="00774541" w:rsidP="00774541">
      <w:pPr>
        <w:pStyle w:val="BodyNormal"/>
        <w:spacing w:before="360"/>
      </w:pPr>
      <w:r w:rsidRPr="002718F8">
        <w:t>Successes from shooting operations might be enhanced by extending works into surrounding properties or using commercial harvesters who could remove larger numbers of deer.</w:t>
      </w:r>
      <w:r>
        <w:br w:type="column"/>
      </w:r>
      <w:r w:rsidRPr="008F26DD">
        <w:rPr>
          <w:b/>
        </w:rPr>
        <w:t xml:space="preserve">Fencing: </w:t>
      </w:r>
      <w:r>
        <w:rPr>
          <w:b/>
          <w:bCs/>
        </w:rPr>
        <w:t xml:space="preserve"> </w:t>
      </w:r>
      <w:r>
        <w:t xml:space="preserve">Both wineries have installed fencing around the properties/vineyards to protect their grape crop. A 1.8m high perimeter fence was installed around one of the winery properties. This was seen to be very successful although </w:t>
      </w:r>
      <w:r w:rsidR="008953D7">
        <w:t>long-</w:t>
      </w:r>
      <w:r w:rsidR="00156F3F">
        <w:t xml:space="preserve">term </w:t>
      </w:r>
      <w:r w:rsidR="005F5A73">
        <w:t xml:space="preserve">testing in </w:t>
      </w:r>
      <w:r w:rsidR="008953D7">
        <w:t xml:space="preserve">different </w:t>
      </w:r>
      <w:r>
        <w:t>clima</w:t>
      </w:r>
      <w:r w:rsidR="00923083">
        <w:t>tic conditions</w:t>
      </w:r>
      <w:r>
        <w:t xml:space="preserve"> </w:t>
      </w:r>
      <w:r w:rsidR="00156F3F">
        <w:t xml:space="preserve">is </w:t>
      </w:r>
      <w:r>
        <w:t xml:space="preserve">needed to properly test the </w:t>
      </w:r>
      <w:r w:rsidR="00156F3F">
        <w:t xml:space="preserve">full </w:t>
      </w:r>
      <w:r>
        <w:t xml:space="preserve">effectiveness of the fence. An electric fence was also installed around a vineyard perimeter which is partially effective in low </w:t>
      </w:r>
      <w:r w:rsidR="004A2996">
        <w:t xml:space="preserve">deer </w:t>
      </w:r>
      <w:r>
        <w:t>pressure years but had zero impact in high pressure years with as many as 30+ deer grazing through the vines in the lead up to the harvest causing extensive fruit loss. Plans are in place to install the effective 1.8m high fencing around this property.</w:t>
      </w:r>
    </w:p>
    <w:p w14:paraId="7F039399" w14:textId="77777777" w:rsidR="00774541" w:rsidRDefault="00774541" w:rsidP="00774541">
      <w:pPr>
        <w:pStyle w:val="BodyNormal"/>
        <w:keepNext/>
      </w:pPr>
      <w:r>
        <w:rPr>
          <w:noProof/>
        </w:rPr>
        <w:drawing>
          <wp:inline distT="0" distB="0" distL="0" distR="0" wp14:anchorId="2FA14097" wp14:editId="477CE9D4">
            <wp:extent cx="4199206" cy="3149721"/>
            <wp:effectExtent l="0" t="0" r="0" b="0"/>
            <wp:docPr id="6" name="Picture 6" descr="Image of a deer fence with grape vines in the back ground, fence to exclude deer from vin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Image of a deer fence with grape vines in the back ground, fence to exclude deer from vines."/>
                    <pic:cNvPicPr/>
                  </pic:nvPicPr>
                  <pic:blipFill>
                    <a:blip r:embed="rId84">
                      <a:extLst>
                        <a:ext uri="{BEBA8EAE-BF5A-486C-A8C5-ECC9F3942E4B}">
                          <a14:imgProps xmlns:a14="http://schemas.microsoft.com/office/drawing/2010/main">
                            <a14:imgLayer r:embed="rId85">
                              <a14:imgEffect>
                                <a14:sharpenSoften amount="9000"/>
                              </a14:imgEffect>
                              <a14:imgEffect>
                                <a14:brightnessContrast bright="8000" contrast="-4000"/>
                              </a14:imgEffect>
                            </a14:imgLayer>
                          </a14:imgProps>
                        </a:ext>
                        <a:ext uri="{28A0092B-C50C-407E-A947-70E740481C1C}">
                          <a14:useLocalDpi xmlns:a14="http://schemas.microsoft.com/office/drawing/2010/main"/>
                        </a:ext>
                      </a:extLst>
                    </a:blip>
                    <a:stretch>
                      <a:fillRect/>
                    </a:stretch>
                  </pic:blipFill>
                  <pic:spPr>
                    <a:xfrm>
                      <a:off x="0" y="0"/>
                      <a:ext cx="4216025" cy="3162337"/>
                    </a:xfrm>
                    <a:prstGeom prst="rect">
                      <a:avLst/>
                    </a:prstGeom>
                  </pic:spPr>
                </pic:pic>
              </a:graphicData>
            </a:graphic>
          </wp:inline>
        </w:drawing>
      </w:r>
    </w:p>
    <w:p w14:paraId="47425D07" w14:textId="4CD97581" w:rsidR="00774541" w:rsidRPr="00541282" w:rsidRDefault="00774541" w:rsidP="00774541">
      <w:pPr>
        <w:pStyle w:val="Caption"/>
        <w:jc w:val="both"/>
      </w:pPr>
      <w:r w:rsidRPr="00541282">
        <w:rPr>
          <w:sz w:val="16"/>
          <w:szCs w:val="16"/>
        </w:rPr>
        <w:t xml:space="preserve">Figure </w:t>
      </w:r>
      <w:r w:rsidRPr="00541282">
        <w:rPr>
          <w:sz w:val="16"/>
          <w:szCs w:val="16"/>
        </w:rPr>
        <w:fldChar w:fldCharType="begin"/>
      </w:r>
      <w:r w:rsidRPr="00541282">
        <w:rPr>
          <w:sz w:val="16"/>
          <w:szCs w:val="16"/>
        </w:rPr>
        <w:instrText xml:space="preserve"> SEQ Figure \* ARABIC </w:instrText>
      </w:r>
      <w:r w:rsidRPr="00541282">
        <w:rPr>
          <w:sz w:val="16"/>
          <w:szCs w:val="16"/>
        </w:rPr>
        <w:fldChar w:fldCharType="separate"/>
      </w:r>
      <w:r w:rsidR="00A17D5C">
        <w:rPr>
          <w:noProof/>
          <w:sz w:val="16"/>
          <w:szCs w:val="16"/>
        </w:rPr>
        <w:t>21</w:t>
      </w:r>
      <w:r w:rsidRPr="00541282">
        <w:rPr>
          <w:sz w:val="16"/>
          <w:szCs w:val="16"/>
        </w:rPr>
        <w:fldChar w:fldCharType="end"/>
      </w:r>
      <w:r w:rsidR="00CA22F2">
        <w:rPr>
          <w:sz w:val="16"/>
          <w:szCs w:val="16"/>
        </w:rPr>
        <w:t>.</w:t>
      </w:r>
      <w:r w:rsidRPr="00541282">
        <w:rPr>
          <w:sz w:val="16"/>
          <w:szCs w:val="16"/>
        </w:rPr>
        <w:t xml:space="preserve"> Tall fence to protect grape</w:t>
      </w:r>
      <w:r>
        <w:rPr>
          <w:sz w:val="16"/>
          <w:szCs w:val="16"/>
        </w:rPr>
        <w:t>vine</w:t>
      </w:r>
      <w:r w:rsidRPr="00541282">
        <w:rPr>
          <w:sz w:val="16"/>
          <w:szCs w:val="16"/>
        </w:rPr>
        <w:t xml:space="preserve">s from deer </w:t>
      </w:r>
      <w:r w:rsidR="004D4361">
        <w:rPr>
          <w:sz w:val="16"/>
          <w:szCs w:val="16"/>
        </w:rPr>
        <w:t>–</w:t>
      </w:r>
      <w:r w:rsidRPr="00541282">
        <w:rPr>
          <w:sz w:val="16"/>
          <w:szCs w:val="16"/>
        </w:rPr>
        <w:t xml:space="preserve"> Tom Guthrie</w:t>
      </w:r>
    </w:p>
    <w:p w14:paraId="57F7A68A" w14:textId="77777777" w:rsidR="00774541" w:rsidRDefault="00774541" w:rsidP="00774541">
      <w:pPr>
        <w:pStyle w:val="BodyNormal"/>
        <w:rPr>
          <w:b/>
        </w:rPr>
        <w:sectPr w:rsidR="00774541" w:rsidSect="00D3485B">
          <w:type w:val="continuous"/>
          <w:pgSz w:w="16840" w:h="11900" w:orient="landscape" w:code="9"/>
          <w:pgMar w:top="1440" w:right="1440" w:bottom="1440" w:left="1440" w:header="708" w:footer="708" w:gutter="0"/>
          <w:cols w:num="2" w:space="708"/>
          <w:titlePg/>
          <w:docGrid w:linePitch="360"/>
        </w:sectPr>
      </w:pPr>
    </w:p>
    <w:p w14:paraId="52BCE388" w14:textId="77777777" w:rsidR="00774541" w:rsidRPr="00361703" w:rsidRDefault="00774541" w:rsidP="00774541">
      <w:pPr>
        <w:sectPr w:rsidR="00774541" w:rsidRPr="00361703" w:rsidSect="00D3485B">
          <w:type w:val="continuous"/>
          <w:pgSz w:w="16840" w:h="11900" w:orient="landscape" w:code="9"/>
          <w:pgMar w:top="1440" w:right="1440" w:bottom="1440" w:left="1440" w:header="708" w:footer="708" w:gutter="0"/>
          <w:cols w:num="2" w:space="708"/>
          <w:titlePg/>
          <w:docGrid w:linePitch="360"/>
        </w:sectPr>
      </w:pPr>
    </w:p>
    <w:p w14:paraId="3371CBB9" w14:textId="77777777" w:rsidR="00774541" w:rsidRDefault="00774541" w:rsidP="00774541">
      <w:pPr>
        <w:sectPr w:rsidR="00774541" w:rsidSect="00D3485B">
          <w:type w:val="continuous"/>
          <w:pgSz w:w="16840" w:h="11900" w:orient="landscape" w:code="9"/>
          <w:pgMar w:top="1440" w:right="1440" w:bottom="1440" w:left="1440" w:header="708" w:footer="708" w:gutter="0"/>
          <w:cols w:num="2" w:space="708"/>
          <w:titlePg/>
          <w:docGrid w:linePitch="360"/>
        </w:sectPr>
      </w:pPr>
    </w:p>
    <w:p w14:paraId="335689DB" w14:textId="09ADF511" w:rsidR="006761D6" w:rsidRDefault="37E9941B" w:rsidP="00AD771B">
      <w:pPr>
        <w:pStyle w:val="Heading2"/>
      </w:pPr>
      <w:bookmarkStart w:id="50" w:name="_Toc124619739"/>
      <w:r>
        <w:lastRenderedPageBreak/>
        <w:t>Goal 3: Awareness, understanding and capacity to manage deer is increased</w:t>
      </w:r>
      <w:bookmarkEnd w:id="50"/>
      <w:r>
        <w:t xml:space="preserve"> </w:t>
      </w:r>
    </w:p>
    <w:p w14:paraId="1DC7355B" w14:textId="77777777" w:rsidR="000003D1" w:rsidRDefault="000003D1" w:rsidP="000003D1">
      <w:pPr>
        <w:rPr>
          <w:lang w:val="en-AU"/>
        </w:rPr>
      </w:pPr>
    </w:p>
    <w:p w14:paraId="03F7161B" w14:textId="303C8BAD" w:rsidR="005D2965" w:rsidRPr="000003D1" w:rsidRDefault="005D2965" w:rsidP="00341F1C">
      <w:pPr>
        <w:rPr>
          <w:lang w:val="en-AU"/>
        </w:rPr>
        <w:sectPr w:rsidR="005D2965" w:rsidRPr="000003D1" w:rsidSect="00D3485B">
          <w:headerReference w:type="first" r:id="rId86"/>
          <w:pgSz w:w="11900" w:h="16840" w:code="9"/>
          <w:pgMar w:top="1440" w:right="1440" w:bottom="1440" w:left="1440" w:header="708" w:footer="708" w:gutter="0"/>
          <w:cols w:space="708"/>
          <w:titlePg/>
          <w:docGrid w:linePitch="360"/>
        </w:sectPr>
      </w:pPr>
    </w:p>
    <w:p w14:paraId="719F430C" w14:textId="4A46A80C" w:rsidR="006761D6" w:rsidRDefault="006761D6" w:rsidP="00341F1C">
      <w:pPr>
        <w:pStyle w:val="Heading3"/>
        <w:spacing w:before="0"/>
        <w:rPr>
          <w:lang w:val="en-AU"/>
        </w:rPr>
      </w:pPr>
      <w:r>
        <w:rPr>
          <w:lang w:val="en-AU"/>
        </w:rPr>
        <w:t xml:space="preserve">Principles for action </w:t>
      </w:r>
    </w:p>
    <w:p w14:paraId="0919CD51" w14:textId="0BDDDD5C" w:rsidR="00CC2E43" w:rsidRDefault="00566B54" w:rsidP="006761D6">
      <w:pPr>
        <w:pStyle w:val="BodyNormal"/>
      </w:pPr>
      <w:r>
        <w:t>U</w:t>
      </w:r>
      <w:r w:rsidR="00084DE6">
        <w:t>nderstanding of deer</w:t>
      </w:r>
      <w:r w:rsidR="00157EF0">
        <w:t xml:space="preserve">, </w:t>
      </w:r>
      <w:r w:rsidR="009D0E59">
        <w:t>their</w:t>
      </w:r>
      <w:r w:rsidR="00157EF0">
        <w:t xml:space="preserve"> impacts</w:t>
      </w:r>
      <w:r w:rsidR="00084DE6">
        <w:t xml:space="preserve"> and </w:t>
      </w:r>
      <w:r w:rsidR="00157EF0">
        <w:t xml:space="preserve">options for </w:t>
      </w:r>
      <w:r w:rsidR="00084DE6">
        <w:t xml:space="preserve">deer management in Victoria is </w:t>
      </w:r>
      <w:r w:rsidR="00EB0694">
        <w:t>variable</w:t>
      </w:r>
      <w:r w:rsidR="00084DE6">
        <w:t xml:space="preserve">. </w:t>
      </w:r>
      <w:r w:rsidR="00CC2E43">
        <w:t>If</w:t>
      </w:r>
      <w:r w:rsidR="00CC2E43" w:rsidRPr="000306B1">
        <w:t xml:space="preserve"> </w:t>
      </w:r>
      <w:r w:rsidR="00CC2E43">
        <w:t xml:space="preserve">communities become accustomed to </w:t>
      </w:r>
      <w:r w:rsidR="00CC2E43" w:rsidRPr="000306B1">
        <w:t>deer</w:t>
      </w:r>
      <w:r w:rsidR="00CC2E43">
        <w:t xml:space="preserve">, or perhaps even consider them </w:t>
      </w:r>
      <w:r w:rsidR="00CC2E43" w:rsidRPr="000306B1">
        <w:t>a part of the local wildlife</w:t>
      </w:r>
      <w:r w:rsidR="00CC2E43">
        <w:t xml:space="preserve">, this </w:t>
      </w:r>
      <w:r w:rsidR="0004242F">
        <w:t>can</w:t>
      </w:r>
      <w:r w:rsidR="00CC2E43">
        <w:t xml:space="preserve"> compromise efforts to initiate deer control programs (</w:t>
      </w:r>
      <w:r w:rsidR="00CC2E43" w:rsidRPr="00665D38">
        <w:t xml:space="preserve">Ford-Thompson 2015). </w:t>
      </w:r>
    </w:p>
    <w:p w14:paraId="4933B781" w14:textId="6EFE5F13" w:rsidR="00C044AF" w:rsidRDefault="00CC2E43" w:rsidP="00BA60CD">
      <w:pPr>
        <w:pStyle w:val="BodyNormal"/>
      </w:pPr>
      <w:r>
        <w:t>Undertaking</w:t>
      </w:r>
      <w:r w:rsidR="00A21231">
        <w:t xml:space="preserve"> research and monitoring</w:t>
      </w:r>
      <w:r w:rsidR="00BC483C">
        <w:t>,</w:t>
      </w:r>
      <w:r w:rsidR="00AF44F3">
        <w:t xml:space="preserve"> and sharing </w:t>
      </w:r>
      <w:r w:rsidR="006761D6" w:rsidRPr="000306B1">
        <w:t xml:space="preserve">deer related data </w:t>
      </w:r>
      <w:r w:rsidR="00AF44F3">
        <w:t>will</w:t>
      </w:r>
      <w:r w:rsidR="006761D6" w:rsidRPr="000306B1">
        <w:t xml:space="preserve"> </w:t>
      </w:r>
      <w:r w:rsidR="007F0CA8">
        <w:t xml:space="preserve">enhance community </w:t>
      </w:r>
      <w:r w:rsidR="00171805">
        <w:t>and land manager</w:t>
      </w:r>
      <w:r w:rsidR="006761D6" w:rsidRPr="000306B1">
        <w:t xml:space="preserve"> </w:t>
      </w:r>
      <w:r w:rsidR="00144581">
        <w:t>knowledge</w:t>
      </w:r>
      <w:r w:rsidR="006761D6" w:rsidRPr="000306B1">
        <w:t xml:space="preserve"> of deer </w:t>
      </w:r>
      <w:r w:rsidR="00144581">
        <w:t xml:space="preserve">and their impacts </w:t>
      </w:r>
      <w:r w:rsidR="006761D6" w:rsidRPr="000306B1">
        <w:t xml:space="preserve">in </w:t>
      </w:r>
      <w:r w:rsidR="006761D6">
        <w:t>east</w:t>
      </w:r>
      <w:r w:rsidR="00410D78">
        <w:t>ern</w:t>
      </w:r>
      <w:r w:rsidR="006761D6" w:rsidRPr="000306B1">
        <w:t xml:space="preserve"> Victoria</w:t>
      </w:r>
      <w:r w:rsidR="006761D6">
        <w:t xml:space="preserve">, </w:t>
      </w:r>
      <w:r w:rsidR="00A21231">
        <w:t>and</w:t>
      </w:r>
      <w:r w:rsidR="006761D6">
        <w:t xml:space="preserve"> </w:t>
      </w:r>
      <w:r w:rsidR="006761D6" w:rsidRPr="000306B1">
        <w:t>better direct</w:t>
      </w:r>
      <w:r w:rsidR="00DB3A74">
        <w:t xml:space="preserve"> future</w:t>
      </w:r>
      <w:r w:rsidR="006761D6" w:rsidRPr="000306B1">
        <w:t xml:space="preserve"> control</w:t>
      </w:r>
      <w:r w:rsidR="006761D6">
        <w:t xml:space="preserve"> efforts</w:t>
      </w:r>
      <w:r w:rsidR="006761D6" w:rsidRPr="000306B1">
        <w:t xml:space="preserve">. </w:t>
      </w:r>
    </w:p>
    <w:p w14:paraId="7BEA898A" w14:textId="4010055A" w:rsidR="00BA60CD" w:rsidRDefault="00A505AD" w:rsidP="00BA60CD">
      <w:pPr>
        <w:pStyle w:val="BodyNormal"/>
      </w:pPr>
      <w:r>
        <w:t>Greater c</w:t>
      </w:r>
      <w:r w:rsidR="00CF3E48">
        <w:t>ommunity</w:t>
      </w:r>
      <w:r w:rsidR="00F02EDD" w:rsidRPr="00361703">
        <w:t xml:space="preserve"> awareness can </w:t>
      </w:r>
      <w:r w:rsidR="003C43F9">
        <w:t>generate</w:t>
      </w:r>
      <w:r w:rsidR="003C43F9" w:rsidRPr="00361703">
        <w:t xml:space="preserve"> </w:t>
      </w:r>
      <w:r w:rsidR="00F02EDD">
        <w:t>support for deer management, and</w:t>
      </w:r>
      <w:r w:rsidR="00B01730">
        <w:t xml:space="preserve"> more</w:t>
      </w:r>
      <w:r w:rsidR="00F02EDD">
        <w:t xml:space="preserve"> </w:t>
      </w:r>
      <w:r w:rsidR="00F02EDD" w:rsidRPr="00361703">
        <w:t>involvement in projects</w:t>
      </w:r>
      <w:r w:rsidR="00D90585">
        <w:t xml:space="preserve">, as well as </w:t>
      </w:r>
      <w:r w:rsidR="00D90585" w:rsidRPr="00D90585">
        <w:t>monitoring, planning, engagement, education, and coordination of local deer control</w:t>
      </w:r>
      <w:r w:rsidR="00F02EDD" w:rsidRPr="00361703">
        <w:t>.</w:t>
      </w:r>
      <w:r w:rsidR="00BA60CD">
        <w:t xml:space="preserve"> </w:t>
      </w:r>
    </w:p>
    <w:p w14:paraId="0175A6BC" w14:textId="082C9A2B" w:rsidR="006761D6" w:rsidRDefault="00F06129" w:rsidP="006761D6">
      <w:pPr>
        <w:pStyle w:val="BodyNormal"/>
      </w:pPr>
      <w:r>
        <w:t xml:space="preserve">The VDCS identifies knowledge gaps </w:t>
      </w:r>
      <w:r w:rsidR="006A4A81">
        <w:t>offer</w:t>
      </w:r>
      <w:r w:rsidR="00D76090">
        <w:t>ing</w:t>
      </w:r>
      <w:r w:rsidR="00051929">
        <w:t xml:space="preserve"> </w:t>
      </w:r>
      <w:r w:rsidR="00695229">
        <w:t xml:space="preserve">potential research </w:t>
      </w:r>
      <w:r w:rsidR="00B54471">
        <w:t>and training opportunities</w:t>
      </w:r>
      <w:r w:rsidR="00B54406">
        <w:t xml:space="preserve"> </w:t>
      </w:r>
      <w:r w:rsidR="00BC483C">
        <w:t xml:space="preserve">in </w:t>
      </w:r>
      <w:r w:rsidR="00372128">
        <w:t>regional areas</w:t>
      </w:r>
      <w:r w:rsidR="00EB4BDF">
        <w:t xml:space="preserve">, </w:t>
      </w:r>
      <w:r w:rsidR="007F74B8">
        <w:t xml:space="preserve">whilst </w:t>
      </w:r>
      <w:r w:rsidR="006462CC">
        <w:t xml:space="preserve">acknowledging that </w:t>
      </w:r>
      <w:r w:rsidR="00B54406">
        <w:t>citizen scienc</w:t>
      </w:r>
      <w:r w:rsidR="00900B09">
        <w:t>e</w:t>
      </w:r>
      <w:r w:rsidR="00B54406">
        <w:t xml:space="preserve"> </w:t>
      </w:r>
      <w:r w:rsidR="007F74B8">
        <w:t xml:space="preserve">may </w:t>
      </w:r>
      <w:r w:rsidR="0063629E">
        <w:t xml:space="preserve">improve data on </w:t>
      </w:r>
      <w:r w:rsidR="007E6694">
        <w:t>deer distribution</w:t>
      </w:r>
      <w:r w:rsidR="00F72D8E">
        <w:t>,</w:t>
      </w:r>
      <w:r w:rsidR="007E6694">
        <w:t xml:space="preserve"> densities </w:t>
      </w:r>
      <w:r w:rsidR="00961472">
        <w:t xml:space="preserve">and </w:t>
      </w:r>
      <w:r w:rsidR="006761D6">
        <w:t>deer vehicle collision</w:t>
      </w:r>
      <w:r w:rsidR="00961472">
        <w:t>s</w:t>
      </w:r>
      <w:r w:rsidR="00F72D8E">
        <w:t xml:space="preserve"> through </w:t>
      </w:r>
      <w:r w:rsidR="00B942A3">
        <w:t xml:space="preserve">improved </w:t>
      </w:r>
      <w:r w:rsidR="00A1454A">
        <w:t>report</w:t>
      </w:r>
      <w:r w:rsidR="000D36A1">
        <w:t>ing</w:t>
      </w:r>
      <w:r w:rsidR="00900344">
        <w:t xml:space="preserve"> of</w:t>
      </w:r>
      <w:r w:rsidR="00A1454A">
        <w:t xml:space="preserve"> sightings and incidents</w:t>
      </w:r>
      <w:r w:rsidR="006761D6">
        <w:t xml:space="preserve">. </w:t>
      </w:r>
    </w:p>
    <w:p w14:paraId="337A0730" w14:textId="4E44BBC9" w:rsidR="00894E7B" w:rsidRDefault="00BA4F3A" w:rsidP="006761D6">
      <w:pPr>
        <w:pStyle w:val="BodyNormal"/>
      </w:pPr>
      <w:r>
        <w:t xml:space="preserve">Recognition of </w:t>
      </w:r>
      <w:r w:rsidR="00EB0694">
        <w:t>a</w:t>
      </w:r>
      <w:r>
        <w:t xml:space="preserve"> need for </w:t>
      </w:r>
      <w:r w:rsidR="007D36BF">
        <w:t xml:space="preserve">better </w:t>
      </w:r>
      <w:r>
        <w:t>knowledge sharin</w:t>
      </w:r>
      <w:r w:rsidR="008C49B7">
        <w:t>g</w:t>
      </w:r>
      <w:r w:rsidR="00CC5AE4">
        <w:t xml:space="preserve"> </w:t>
      </w:r>
      <w:r w:rsidR="00490C96">
        <w:t xml:space="preserve">and engagement </w:t>
      </w:r>
      <w:r w:rsidR="00956C96">
        <w:t xml:space="preserve">has led to the establishment of </w:t>
      </w:r>
      <w:r w:rsidR="00701765">
        <w:t xml:space="preserve">new groups, including </w:t>
      </w:r>
      <w:r w:rsidR="00956C96">
        <w:t xml:space="preserve">the </w:t>
      </w:r>
      <w:hyperlink r:id="rId87" w:history="1">
        <w:r w:rsidR="00956C96" w:rsidRPr="007148D3">
          <w:rPr>
            <w:rStyle w:val="Hyperlink"/>
            <w:color w:val="0070C0"/>
          </w:rPr>
          <w:t>Victorian Deer Control Community Network</w:t>
        </w:r>
      </w:hyperlink>
      <w:r w:rsidR="00813C4C">
        <w:t xml:space="preserve"> (VDC</w:t>
      </w:r>
      <w:r w:rsidR="00AC15E1">
        <w:t>C</w:t>
      </w:r>
      <w:r w:rsidR="00813C4C">
        <w:t>N)</w:t>
      </w:r>
      <w:r w:rsidR="00EE10FE">
        <w:t>.</w:t>
      </w:r>
      <w:r w:rsidR="00D939EF">
        <w:t xml:space="preserve"> The Network </w:t>
      </w:r>
      <w:r w:rsidR="00232220">
        <w:t>works with community</w:t>
      </w:r>
      <w:r w:rsidR="00686C93">
        <w:t xml:space="preserve">, </w:t>
      </w:r>
      <w:r w:rsidR="00E1699E">
        <w:t>Landcare</w:t>
      </w:r>
      <w:r w:rsidR="00232220">
        <w:t xml:space="preserve">, </w:t>
      </w:r>
      <w:r w:rsidR="003E40D3">
        <w:t>DEECA</w:t>
      </w:r>
      <w:r w:rsidR="00232220">
        <w:t xml:space="preserve">, and the </w:t>
      </w:r>
      <w:hyperlink r:id="rId88" w:history="1">
        <w:r w:rsidR="00232220" w:rsidRPr="007148D3">
          <w:rPr>
            <w:rStyle w:val="Hyperlink"/>
            <w:color w:val="0070C0"/>
          </w:rPr>
          <w:t xml:space="preserve">National Feral Deer </w:t>
        </w:r>
        <w:r w:rsidR="00595782" w:rsidRPr="007148D3">
          <w:rPr>
            <w:rStyle w:val="Hyperlink"/>
            <w:color w:val="0070C0"/>
          </w:rPr>
          <w:t>Management Coordinator</w:t>
        </w:r>
      </w:hyperlink>
      <w:r w:rsidR="00595782">
        <w:t xml:space="preserve"> to share </w:t>
      </w:r>
      <w:r w:rsidR="002D652E">
        <w:t xml:space="preserve">information </w:t>
      </w:r>
      <w:r w:rsidR="00E47059">
        <w:t>to</w:t>
      </w:r>
      <w:r w:rsidR="00595782">
        <w:t xml:space="preserve"> empower community to </w:t>
      </w:r>
      <w:r w:rsidR="007F6110">
        <w:t>manage deer impacts</w:t>
      </w:r>
      <w:r w:rsidR="003A4F35">
        <w:t xml:space="preserve">. </w:t>
      </w:r>
    </w:p>
    <w:p w14:paraId="7B84A2B0" w14:textId="4A4EBEBE" w:rsidR="00333F66" w:rsidRDefault="00333F66" w:rsidP="006761D6">
      <w:pPr>
        <w:pStyle w:val="BodyNormal"/>
      </w:pPr>
      <w:r>
        <w:t>Increas</w:t>
      </w:r>
      <w:r w:rsidR="00EA72C5">
        <w:t>ing</w:t>
      </w:r>
      <w:r>
        <w:t xml:space="preserve"> </w:t>
      </w:r>
      <w:r w:rsidR="00944874">
        <w:t xml:space="preserve">the </w:t>
      </w:r>
      <w:r w:rsidR="00776331">
        <w:t xml:space="preserve">awareness and </w:t>
      </w:r>
      <w:r>
        <w:t xml:space="preserve">understanding of </w:t>
      </w:r>
      <w:r w:rsidR="002E4275">
        <w:t>deer management</w:t>
      </w:r>
      <w:r>
        <w:t xml:space="preserve"> </w:t>
      </w:r>
      <w:r w:rsidR="00931B65">
        <w:t xml:space="preserve">is </w:t>
      </w:r>
      <w:r w:rsidR="00C04BC6">
        <w:t xml:space="preserve">also </w:t>
      </w:r>
      <w:r w:rsidR="00931B65">
        <w:t xml:space="preserve">important </w:t>
      </w:r>
      <w:r w:rsidR="00925139">
        <w:t xml:space="preserve">to </w:t>
      </w:r>
      <w:r w:rsidR="00931B65">
        <w:t>public land m</w:t>
      </w:r>
      <w:r w:rsidR="00A30032">
        <w:t>anager</w:t>
      </w:r>
      <w:r w:rsidR="00E337C9">
        <w:t>s</w:t>
      </w:r>
      <w:r w:rsidR="008F315D">
        <w:t xml:space="preserve">, </w:t>
      </w:r>
      <w:r w:rsidR="00BB7899">
        <w:t>with</w:t>
      </w:r>
      <w:r w:rsidR="00C02FEE">
        <w:t xml:space="preserve"> </w:t>
      </w:r>
      <w:r w:rsidR="003E40D3">
        <w:t>DEECA</w:t>
      </w:r>
      <w:r w:rsidR="00144975">
        <w:t xml:space="preserve"> </w:t>
      </w:r>
      <w:r w:rsidR="00944874">
        <w:t>offering</w:t>
      </w:r>
      <w:r w:rsidR="00C62DCA">
        <w:t xml:space="preserve"> training for </w:t>
      </w:r>
      <w:r w:rsidR="00C86C5E">
        <w:t xml:space="preserve">on-ground </w:t>
      </w:r>
      <w:r w:rsidR="00C62DCA">
        <w:t>staff</w:t>
      </w:r>
      <w:r w:rsidR="00C86C5E">
        <w:t xml:space="preserve">, </w:t>
      </w:r>
      <w:r w:rsidR="00925139">
        <w:t xml:space="preserve">whilst also </w:t>
      </w:r>
      <w:r w:rsidR="004422C5">
        <w:t>working with Parks Vic</w:t>
      </w:r>
      <w:r w:rsidR="00813C4C">
        <w:t>toria, the VDCCN</w:t>
      </w:r>
      <w:r w:rsidR="008F6FA3">
        <w:t>, and other</w:t>
      </w:r>
      <w:r w:rsidR="00EF5C7E">
        <w:t>s</w:t>
      </w:r>
      <w:r w:rsidR="008F6FA3">
        <w:t xml:space="preserve"> to </w:t>
      </w:r>
      <w:r w:rsidR="00D93CA1">
        <w:t xml:space="preserve">plan deer forums </w:t>
      </w:r>
      <w:r w:rsidR="00EF5C7E">
        <w:t>for community and land manage</w:t>
      </w:r>
      <w:r w:rsidR="00217A9C">
        <w:t>rs</w:t>
      </w:r>
      <w:r w:rsidR="009946A1">
        <w:t xml:space="preserve"> to </w:t>
      </w:r>
      <w:r w:rsidR="00155944">
        <w:t xml:space="preserve">enable </w:t>
      </w:r>
      <w:r w:rsidR="002D54EA">
        <w:t xml:space="preserve">greater collaboration and </w:t>
      </w:r>
      <w:r w:rsidR="00C676BE">
        <w:t>sharing of knowledge</w:t>
      </w:r>
      <w:r w:rsidR="001970E8">
        <w:t>, including with Traditional Owners</w:t>
      </w:r>
      <w:r w:rsidR="006B40ED">
        <w:t>.</w:t>
      </w:r>
      <w:r w:rsidR="008F6FA3">
        <w:t xml:space="preserve"> </w:t>
      </w:r>
    </w:p>
    <w:p w14:paraId="7614D9CB" w14:textId="4D672535" w:rsidR="006761D6" w:rsidRDefault="00606F10" w:rsidP="00096E61">
      <w:pPr>
        <w:pStyle w:val="BodyNormal"/>
        <w:keepNext/>
      </w:pPr>
      <w:r>
        <w:t xml:space="preserve">Drawing on the challenges </w:t>
      </w:r>
      <w:r w:rsidR="00217A9C">
        <w:t xml:space="preserve">and opportunities </w:t>
      </w:r>
      <w:r>
        <w:t>noted here, t</w:t>
      </w:r>
      <w:r w:rsidR="006761D6">
        <w:t xml:space="preserve">he following principles </w:t>
      </w:r>
      <w:r>
        <w:t xml:space="preserve">have been defined to </w:t>
      </w:r>
      <w:r w:rsidR="006761D6">
        <w:t xml:space="preserve">underpin the actions for </w:t>
      </w:r>
      <w:r w:rsidR="002F543A">
        <w:t>G</w:t>
      </w:r>
      <w:r w:rsidR="006761D6">
        <w:t>oal 3:</w:t>
      </w:r>
    </w:p>
    <w:p w14:paraId="18F44213" w14:textId="31846886" w:rsidR="006761D6" w:rsidRDefault="00204508" w:rsidP="00A21B00">
      <w:pPr>
        <w:pStyle w:val="BodyNormal"/>
        <w:numPr>
          <w:ilvl w:val="0"/>
          <w:numId w:val="11"/>
        </w:numPr>
        <w:spacing w:before="40" w:after="40"/>
        <w:ind w:left="357" w:hanging="357"/>
      </w:pPr>
      <w:r>
        <w:t xml:space="preserve">To complement </w:t>
      </w:r>
      <w:r w:rsidR="00B4357B">
        <w:t>c</w:t>
      </w:r>
      <w:r w:rsidR="006761D6">
        <w:t xml:space="preserve">ontrol </w:t>
      </w:r>
      <w:r w:rsidR="00EB18AC">
        <w:t xml:space="preserve">works </w:t>
      </w:r>
      <w:r w:rsidR="00AF2E19">
        <w:t xml:space="preserve">close to urban </w:t>
      </w:r>
      <w:r w:rsidR="00FA2A0F">
        <w:t>areas</w:t>
      </w:r>
      <w:r w:rsidR="00AF2E19">
        <w:t xml:space="preserve">, </w:t>
      </w:r>
      <w:r w:rsidR="009C5B4D">
        <w:t xml:space="preserve">awareness-raising </w:t>
      </w:r>
      <w:r w:rsidR="00C51895">
        <w:t xml:space="preserve">and communications campaigns </w:t>
      </w:r>
      <w:r w:rsidR="00834AC0">
        <w:t xml:space="preserve">can </w:t>
      </w:r>
      <w:r w:rsidR="009531EE">
        <w:t xml:space="preserve">educate community </w:t>
      </w:r>
      <w:r w:rsidR="00144663">
        <w:t xml:space="preserve">on </w:t>
      </w:r>
      <w:r w:rsidR="00834AC0">
        <w:t xml:space="preserve">how </w:t>
      </w:r>
      <w:r w:rsidR="00EC4982">
        <w:t>control</w:t>
      </w:r>
      <w:r w:rsidR="00144663">
        <w:t xml:space="preserve"> </w:t>
      </w:r>
      <w:r w:rsidR="00834AC0">
        <w:t xml:space="preserve">will </w:t>
      </w:r>
      <w:r w:rsidR="00D60602">
        <w:t xml:space="preserve">help </w:t>
      </w:r>
      <w:r w:rsidR="00834AC0">
        <w:t>minimise deer interactions wit</w:t>
      </w:r>
      <w:r w:rsidR="00F94379">
        <w:t>h</w:t>
      </w:r>
      <w:r w:rsidR="00A56BE9">
        <w:t xml:space="preserve"> people and vehicles</w:t>
      </w:r>
      <w:r w:rsidR="00106D8F">
        <w:t>, thus reducing risks to public safety</w:t>
      </w:r>
      <w:r w:rsidR="005D6EF9">
        <w:t>.</w:t>
      </w:r>
      <w:r w:rsidR="00D60602">
        <w:t xml:space="preserve"> </w:t>
      </w:r>
    </w:p>
    <w:p w14:paraId="39422DB9" w14:textId="5B4480F7" w:rsidR="00606F10" w:rsidRDefault="00606F10" w:rsidP="00A21B00">
      <w:pPr>
        <w:pStyle w:val="BodyNormal"/>
        <w:numPr>
          <w:ilvl w:val="0"/>
          <w:numId w:val="11"/>
        </w:numPr>
        <w:spacing w:before="40" w:after="40"/>
        <w:ind w:left="357" w:hanging="357"/>
      </w:pPr>
      <w:r>
        <w:t>All deer management actions should s</w:t>
      </w:r>
      <w:r w:rsidR="006761D6">
        <w:t>upport data collection and sharing</w:t>
      </w:r>
      <w:r>
        <w:t>.</w:t>
      </w:r>
    </w:p>
    <w:p w14:paraId="6C01E6C4" w14:textId="53CA40D6" w:rsidR="006761D6" w:rsidRDefault="00C468A3" w:rsidP="00A21B00">
      <w:pPr>
        <w:pStyle w:val="BodyNormal"/>
        <w:numPr>
          <w:ilvl w:val="0"/>
          <w:numId w:val="11"/>
        </w:numPr>
        <w:spacing w:before="40" w:after="40"/>
        <w:ind w:left="357" w:hanging="357"/>
      </w:pPr>
      <w:r>
        <w:t xml:space="preserve">Community education </w:t>
      </w:r>
      <w:r w:rsidR="006761D6">
        <w:t>about the damage caused by deer</w:t>
      </w:r>
      <w:r>
        <w:t xml:space="preserve"> is a critical part of building awareness of the need to control deer</w:t>
      </w:r>
      <w:r w:rsidR="00904B83">
        <w:t>,</w:t>
      </w:r>
      <w:r>
        <w:t xml:space="preserve"> and </w:t>
      </w:r>
      <w:r w:rsidR="006761D6">
        <w:t>social accepta</w:t>
      </w:r>
      <w:r w:rsidR="00023286">
        <w:t>nce</w:t>
      </w:r>
      <w:r w:rsidR="006761D6">
        <w:t xml:space="preserve"> of </w:t>
      </w:r>
      <w:r w:rsidR="006159F9">
        <w:t>their</w:t>
      </w:r>
      <w:r w:rsidR="00A92861">
        <w:t xml:space="preserve"> </w:t>
      </w:r>
      <w:r w:rsidR="006761D6">
        <w:t>control</w:t>
      </w:r>
      <w:r>
        <w:t>.</w:t>
      </w:r>
    </w:p>
    <w:p w14:paraId="1FFEDF52" w14:textId="5EC33DFA" w:rsidR="006761D6" w:rsidRPr="000306B1" w:rsidRDefault="00C468A3" w:rsidP="00A21B00">
      <w:pPr>
        <w:pStyle w:val="BodyNormal"/>
        <w:numPr>
          <w:ilvl w:val="0"/>
          <w:numId w:val="11"/>
        </w:numPr>
        <w:spacing w:before="40" w:after="40"/>
        <w:ind w:left="357" w:hanging="357"/>
      </w:pPr>
      <w:r>
        <w:t xml:space="preserve">Whenever possible, </w:t>
      </w:r>
      <w:r w:rsidR="006761D6">
        <w:t>community-led action</w:t>
      </w:r>
      <w:r>
        <w:t xml:space="preserve"> should be </w:t>
      </w:r>
      <w:r w:rsidR="00CD4394">
        <w:t>encouraged</w:t>
      </w:r>
      <w:r w:rsidR="006761D6">
        <w:t>.</w:t>
      </w:r>
    </w:p>
    <w:p w14:paraId="5E3AEE03" w14:textId="5CD103C9" w:rsidR="006761D6" w:rsidRDefault="006761D6" w:rsidP="00071A75">
      <w:pPr>
        <w:pStyle w:val="Heading3"/>
        <w:spacing w:before="0"/>
        <w:rPr>
          <w:lang w:val="en-AU"/>
        </w:rPr>
      </w:pPr>
      <w:r>
        <w:rPr>
          <w:lang w:val="en-AU"/>
        </w:rPr>
        <w:t xml:space="preserve">Actions </w:t>
      </w:r>
    </w:p>
    <w:p w14:paraId="23D9733B" w14:textId="00B33C52" w:rsidR="006761D6" w:rsidRPr="008A59C8" w:rsidRDefault="008A59C8" w:rsidP="006761D6">
      <w:pPr>
        <w:pStyle w:val="BodyNormal"/>
        <w:rPr>
          <w:color w:val="5F979F" w:themeColor="text1"/>
        </w:rPr>
      </w:pPr>
      <w:r w:rsidRPr="008A59C8">
        <w:t xml:space="preserve">From these principles, there are three actions intended to achieve Goal </w:t>
      </w:r>
      <w:r w:rsidR="00B23E22" w:rsidRPr="008A59C8">
        <w:t>3</w:t>
      </w:r>
      <w:r w:rsidR="006761D6" w:rsidRPr="008A59C8">
        <w:t xml:space="preserve">. </w:t>
      </w:r>
    </w:p>
    <w:p w14:paraId="68267114" w14:textId="5D1A55B2" w:rsidR="006761D6" w:rsidRPr="00071A75" w:rsidRDefault="006761D6" w:rsidP="00C468A3">
      <w:pPr>
        <w:pStyle w:val="BodyNormal"/>
        <w:ind w:left="426" w:hanging="426"/>
      </w:pPr>
      <w:r w:rsidRPr="00A748C9">
        <w:rPr>
          <w:color w:val="151517" w:themeColor="background1" w:themeShade="1A"/>
        </w:rPr>
        <w:t>3.1</w:t>
      </w:r>
      <w:r w:rsidR="00C468A3">
        <w:rPr>
          <w:color w:val="151517" w:themeColor="background1" w:themeShade="1A"/>
        </w:rPr>
        <w:tab/>
      </w:r>
      <w:r w:rsidR="00DC4904" w:rsidRPr="000C62A8">
        <w:t xml:space="preserve">Improve collation and sharing of data through </w:t>
      </w:r>
      <w:r w:rsidR="00DC4904">
        <w:t>use of existing</w:t>
      </w:r>
      <w:r w:rsidR="00DC4904" w:rsidRPr="000C62A8">
        <w:t xml:space="preserve"> online platform</w:t>
      </w:r>
      <w:r w:rsidR="00DC4904">
        <w:t>s</w:t>
      </w:r>
      <w:r w:rsidR="00DC4904" w:rsidRPr="000C62A8">
        <w:t xml:space="preserve"> that enable people to record and share their deer sighting</w:t>
      </w:r>
      <w:r w:rsidR="00DC4904">
        <w:t>s, control</w:t>
      </w:r>
      <w:r w:rsidR="002F543A">
        <w:t>,</w:t>
      </w:r>
      <w:r w:rsidR="00DC4904" w:rsidRPr="000C62A8">
        <w:t xml:space="preserve"> or collision data</w:t>
      </w:r>
      <w:r w:rsidR="002F543A">
        <w:t>,</w:t>
      </w:r>
      <w:r w:rsidR="00DC4904">
        <w:t xml:space="preserve"> </w:t>
      </w:r>
      <w:r w:rsidR="0020793E">
        <w:t>e</w:t>
      </w:r>
      <w:r w:rsidR="00DC4904">
        <w:t xml:space="preserve">.g. VBA, </w:t>
      </w:r>
      <w:r w:rsidR="00BB45E0">
        <w:t xml:space="preserve">VBA Go, </w:t>
      </w:r>
      <w:r w:rsidR="00DC4904">
        <w:t>DeerScan, iNaturalist</w:t>
      </w:r>
      <w:r w:rsidR="0096374A">
        <w:t>.</w:t>
      </w:r>
    </w:p>
    <w:p w14:paraId="25CCF385" w14:textId="503835B7" w:rsidR="006761D6" w:rsidRPr="00071A75" w:rsidRDefault="006761D6" w:rsidP="00C468A3">
      <w:pPr>
        <w:pStyle w:val="BodyNormal"/>
        <w:ind w:left="426" w:hanging="426"/>
      </w:pPr>
      <w:r w:rsidRPr="00071A75">
        <w:t>3.2</w:t>
      </w:r>
      <w:r w:rsidR="00C468A3" w:rsidRPr="00071A75">
        <w:tab/>
      </w:r>
      <w:r w:rsidR="00B81FB0" w:rsidRPr="00361703">
        <w:t xml:space="preserve">Facilitate sharing of deer related monitoring and research undertaken by Victorian Government agencies, universities and other entities through annual </w:t>
      </w:r>
      <w:r w:rsidR="00644760">
        <w:t>forums and data share arrangements</w:t>
      </w:r>
      <w:r w:rsidR="00B81FB0" w:rsidRPr="00361703">
        <w:t>.</w:t>
      </w:r>
    </w:p>
    <w:p w14:paraId="19F83181" w14:textId="7C69EEA8" w:rsidR="006761D6" w:rsidRPr="00A748C9" w:rsidRDefault="006761D6" w:rsidP="00C468A3">
      <w:pPr>
        <w:pStyle w:val="BodyNormal"/>
        <w:ind w:left="426" w:hanging="426"/>
        <w:rPr>
          <w:color w:val="151517" w:themeColor="background1" w:themeShade="1A"/>
        </w:rPr>
      </w:pPr>
      <w:r w:rsidRPr="00071A75">
        <w:t>3.3</w:t>
      </w:r>
      <w:r w:rsidR="00C468A3" w:rsidRPr="00071A75">
        <w:tab/>
      </w:r>
      <w:r w:rsidRPr="00071A75">
        <w:t xml:space="preserve">Increase community understanding of deer impacts and </w:t>
      </w:r>
      <w:r w:rsidRPr="00C468A3">
        <w:t>control</w:t>
      </w:r>
      <w:r w:rsidRPr="00071A75">
        <w:t xml:space="preserve"> options,</w:t>
      </w:r>
      <w:r w:rsidRPr="00A748C9">
        <w:rPr>
          <w:color w:val="151517" w:themeColor="background1" w:themeShade="1A"/>
        </w:rPr>
        <w:t xml:space="preserve"> particularly in communities located in or near deer habitat</w:t>
      </w:r>
      <w:r w:rsidR="00384910">
        <w:rPr>
          <w:color w:val="151517" w:themeColor="background1" w:themeShade="1A"/>
        </w:rPr>
        <w:t xml:space="preserve"> and more broadly</w:t>
      </w:r>
      <w:r>
        <w:rPr>
          <w:color w:val="151517" w:themeColor="background1" w:themeShade="1A"/>
        </w:rPr>
        <w:t>.</w:t>
      </w:r>
    </w:p>
    <w:p w14:paraId="2A357538" w14:textId="5E2310EA" w:rsidR="006761D6" w:rsidRDefault="37E9941B" w:rsidP="00143FB9">
      <w:pPr>
        <w:pStyle w:val="BodyNormal"/>
      </w:pPr>
      <w:r>
        <w:t>The implementation plan indicates the potential partners for each action.</w:t>
      </w:r>
    </w:p>
    <w:p w14:paraId="32C6D490" w14:textId="396164CB" w:rsidR="00564C1D" w:rsidRDefault="00EB1083" w:rsidP="00143FB9">
      <w:pPr>
        <w:pStyle w:val="BodyNormal"/>
      </w:pPr>
      <w:hyperlink w:anchor="CaseStudy5" w:history="1">
        <w:r w:rsidR="000E0458" w:rsidRPr="00321794">
          <w:rPr>
            <w:rStyle w:val="Hyperlink"/>
            <w:color w:val="0070C0"/>
          </w:rPr>
          <w:t>Case study 5</w:t>
        </w:r>
      </w:hyperlink>
      <w:r w:rsidR="000E0458">
        <w:t xml:space="preserve"> </w:t>
      </w:r>
      <w:r w:rsidR="00916117">
        <w:t>is</w:t>
      </w:r>
      <w:r w:rsidR="000E0458">
        <w:t xml:space="preserve"> a</w:t>
      </w:r>
      <w:r w:rsidR="00AF4B2E">
        <w:t>n</w:t>
      </w:r>
      <w:r w:rsidR="004B7E9E">
        <w:t xml:space="preserve"> </w:t>
      </w:r>
      <w:r w:rsidR="000E0458">
        <w:t xml:space="preserve">example of </w:t>
      </w:r>
      <w:r w:rsidR="00C31E46">
        <w:t xml:space="preserve">a local </w:t>
      </w:r>
      <w:r w:rsidR="000E0458">
        <w:t xml:space="preserve">community </w:t>
      </w:r>
      <w:r w:rsidR="00784100">
        <w:t>working</w:t>
      </w:r>
      <w:r w:rsidR="000E0458">
        <w:t xml:space="preserve"> with volunteer hunters as part of their local control efforts. </w:t>
      </w:r>
    </w:p>
    <w:p w14:paraId="7920B8A6" w14:textId="558733E7" w:rsidR="00564C1D" w:rsidRDefault="00EB1083" w:rsidP="00143FB9">
      <w:pPr>
        <w:pStyle w:val="BodyNormal"/>
      </w:pPr>
      <w:hyperlink w:anchor="CaseStudy6" w:history="1">
        <w:r w:rsidR="003A123B" w:rsidRPr="00321794">
          <w:rPr>
            <w:rStyle w:val="Hyperlink"/>
            <w:color w:val="0070C0"/>
          </w:rPr>
          <w:t xml:space="preserve">Case study </w:t>
        </w:r>
        <w:r w:rsidR="004B7E9E" w:rsidRPr="00321794">
          <w:rPr>
            <w:rStyle w:val="Hyperlink"/>
            <w:color w:val="0070C0"/>
          </w:rPr>
          <w:t>6</w:t>
        </w:r>
      </w:hyperlink>
      <w:r w:rsidR="003A123B">
        <w:t xml:space="preserve"> </w:t>
      </w:r>
      <w:r w:rsidR="00916117">
        <w:t>is</w:t>
      </w:r>
      <w:r w:rsidR="0025586A">
        <w:t xml:space="preserve"> a local</w:t>
      </w:r>
      <w:r w:rsidR="003A123B">
        <w:t xml:space="preserve"> </w:t>
      </w:r>
      <w:r w:rsidR="00B92092">
        <w:t>example of a collective approach to deer management utilising knowledge from other groups and agencies working in the area.</w:t>
      </w:r>
      <w:r w:rsidR="00C8538A">
        <w:t xml:space="preserve"> </w:t>
      </w:r>
    </w:p>
    <w:p w14:paraId="7AC79F5E" w14:textId="2BEB899A" w:rsidR="00606831" w:rsidRDefault="00564C1D" w:rsidP="00143FB9">
      <w:pPr>
        <w:pStyle w:val="BodyNormal"/>
      </w:pPr>
      <w:r w:rsidRPr="00321794">
        <w:rPr>
          <w:noProof/>
          <w:color w:val="0070C0"/>
        </w:rPr>
        <mc:AlternateContent>
          <mc:Choice Requires="wps">
            <w:drawing>
              <wp:anchor distT="0" distB="0" distL="114300" distR="114300" simplePos="0" relativeHeight="251658245" behindDoc="0" locked="0" layoutInCell="1" allowOverlap="1" wp14:anchorId="5F82C0F8" wp14:editId="0E31A7A0">
                <wp:simplePos x="0" y="0"/>
                <wp:positionH relativeFrom="column">
                  <wp:align>left</wp:align>
                </wp:positionH>
                <wp:positionV relativeFrom="paragraph">
                  <wp:posOffset>414655</wp:posOffset>
                </wp:positionV>
                <wp:extent cx="2755900" cy="3575050"/>
                <wp:effectExtent l="0" t="0" r="25400" b="25400"/>
                <wp:wrapTopAndBottom/>
                <wp:docPr id="1367362318" name="Text Box 1367362318"/>
                <wp:cNvGraphicFramePr/>
                <a:graphic xmlns:a="http://schemas.openxmlformats.org/drawingml/2006/main">
                  <a:graphicData uri="http://schemas.microsoft.com/office/word/2010/wordprocessingShape">
                    <wps:wsp>
                      <wps:cNvSpPr txBox="1"/>
                      <wps:spPr>
                        <a:xfrm>
                          <a:off x="0" y="0"/>
                          <a:ext cx="2755900" cy="3575050"/>
                        </a:xfrm>
                        <a:prstGeom prst="rect">
                          <a:avLst/>
                        </a:prstGeom>
                        <a:solidFill>
                          <a:schemeClr val="tx1">
                            <a:lumMod val="20000"/>
                            <a:lumOff val="80000"/>
                          </a:schemeClr>
                        </a:solidFill>
                        <a:ln/>
                      </wps:spPr>
                      <wps:style>
                        <a:lnRef idx="2">
                          <a:schemeClr val="dk1"/>
                        </a:lnRef>
                        <a:fillRef idx="1">
                          <a:schemeClr val="lt1"/>
                        </a:fillRef>
                        <a:effectRef idx="0">
                          <a:schemeClr val="dk1"/>
                        </a:effectRef>
                        <a:fontRef idx="minor">
                          <a:schemeClr val="dk1"/>
                        </a:fontRef>
                      </wps:style>
                      <wps:txbx>
                        <w:txbxContent>
                          <w:p w14:paraId="206B336B" w14:textId="11DB39CD" w:rsidR="00606831" w:rsidRPr="005763A3" w:rsidRDefault="00C044AF" w:rsidP="005763A3">
                            <w:pPr>
                              <w:rPr>
                                <w:b/>
                                <w:bCs/>
                                <w:sz w:val="16"/>
                                <w:szCs w:val="16"/>
                              </w:rPr>
                            </w:pPr>
                            <w:r w:rsidRPr="005763A3">
                              <w:rPr>
                                <w:b/>
                                <w:bCs/>
                                <w:sz w:val="16"/>
                                <w:szCs w:val="16"/>
                              </w:rPr>
                              <w:t>HOW CAN AWARENESS AND CAPACITY BE INCREASED</w:t>
                            </w:r>
                            <w:r w:rsidR="00606831" w:rsidRPr="005763A3">
                              <w:rPr>
                                <w:b/>
                                <w:bCs/>
                                <w:sz w:val="16"/>
                                <w:szCs w:val="16"/>
                              </w:rPr>
                              <w:t xml:space="preserve">? </w:t>
                            </w:r>
                          </w:p>
                          <w:p w14:paraId="4BA0613E" w14:textId="77777777" w:rsidR="00606831" w:rsidRPr="00C47CC4" w:rsidRDefault="00606831" w:rsidP="00606831">
                            <w:pPr>
                              <w:spacing w:line="276" w:lineRule="auto"/>
                              <w:rPr>
                                <w:rFonts w:cstheme="minorHAnsi"/>
                                <w:sz w:val="16"/>
                                <w:szCs w:val="16"/>
                                <w:lang w:val="en-AU"/>
                              </w:rPr>
                            </w:pPr>
                          </w:p>
                          <w:p w14:paraId="052F3755" w14:textId="6E7CB0EF" w:rsidR="00D469CB" w:rsidRDefault="00280828" w:rsidP="00D469CB">
                            <w:pPr>
                              <w:pStyle w:val="ListParagraph"/>
                              <w:numPr>
                                <w:ilvl w:val="0"/>
                                <w:numId w:val="15"/>
                              </w:numPr>
                              <w:spacing w:after="120" w:line="276" w:lineRule="auto"/>
                              <w:ind w:left="357" w:hanging="357"/>
                              <w:contextualSpacing w:val="0"/>
                              <w:rPr>
                                <w:rFonts w:cstheme="minorHAnsi"/>
                                <w:sz w:val="16"/>
                                <w:szCs w:val="16"/>
                                <w:lang w:val="en-AU"/>
                              </w:rPr>
                            </w:pPr>
                            <w:r>
                              <w:rPr>
                                <w:rFonts w:cstheme="minorHAnsi"/>
                                <w:sz w:val="16"/>
                                <w:szCs w:val="16"/>
                                <w:lang w:val="en-AU"/>
                              </w:rPr>
                              <w:t>T</w:t>
                            </w:r>
                            <w:r w:rsidR="00D469CB">
                              <w:rPr>
                                <w:rFonts w:cstheme="minorHAnsi"/>
                                <w:sz w:val="16"/>
                                <w:szCs w:val="16"/>
                                <w:lang w:val="en-AU"/>
                              </w:rPr>
                              <w:t>rain</w:t>
                            </w:r>
                            <w:r w:rsidR="003838D6">
                              <w:rPr>
                                <w:rFonts w:cstheme="minorHAnsi"/>
                                <w:sz w:val="16"/>
                                <w:szCs w:val="16"/>
                                <w:lang w:val="en-AU"/>
                              </w:rPr>
                              <w:t>ing</w:t>
                            </w:r>
                            <w:r w:rsidR="00D469CB">
                              <w:rPr>
                                <w:rFonts w:cstheme="minorHAnsi"/>
                                <w:sz w:val="16"/>
                                <w:szCs w:val="16"/>
                                <w:lang w:val="en-AU"/>
                              </w:rPr>
                              <w:t xml:space="preserve"> </w:t>
                            </w:r>
                            <w:r w:rsidR="00D469CB" w:rsidRPr="00FA7B4B">
                              <w:rPr>
                                <w:rFonts w:cstheme="minorHAnsi"/>
                                <w:sz w:val="16"/>
                                <w:szCs w:val="16"/>
                                <w:lang w:val="en-AU"/>
                              </w:rPr>
                              <w:t xml:space="preserve">in </w:t>
                            </w:r>
                            <w:r w:rsidR="00D469CB">
                              <w:rPr>
                                <w:rFonts w:cstheme="minorHAnsi"/>
                                <w:sz w:val="16"/>
                                <w:szCs w:val="16"/>
                                <w:lang w:val="en-AU"/>
                              </w:rPr>
                              <w:t xml:space="preserve">deer identification, vegetation </w:t>
                            </w:r>
                            <w:r w:rsidR="00D469CB" w:rsidRPr="00FA7B4B">
                              <w:rPr>
                                <w:rFonts w:cstheme="minorHAnsi"/>
                                <w:sz w:val="16"/>
                                <w:szCs w:val="16"/>
                                <w:lang w:val="en-AU"/>
                              </w:rPr>
                              <w:t>monitoring</w:t>
                            </w:r>
                            <w:r w:rsidR="00D469CB">
                              <w:rPr>
                                <w:rFonts w:cstheme="minorHAnsi"/>
                                <w:sz w:val="16"/>
                                <w:szCs w:val="16"/>
                                <w:lang w:val="en-AU"/>
                              </w:rPr>
                              <w:t>, and control</w:t>
                            </w:r>
                            <w:r w:rsidR="00D469CB" w:rsidRPr="00FA7B4B">
                              <w:rPr>
                                <w:rFonts w:cstheme="minorHAnsi"/>
                                <w:sz w:val="16"/>
                                <w:szCs w:val="16"/>
                                <w:lang w:val="en-AU"/>
                              </w:rPr>
                              <w:t xml:space="preserve"> and management techniques, including use of new tools </w:t>
                            </w:r>
                            <w:r w:rsidR="00D469CB">
                              <w:rPr>
                                <w:rFonts w:cstheme="minorHAnsi"/>
                                <w:sz w:val="16"/>
                                <w:szCs w:val="16"/>
                                <w:lang w:val="en-AU"/>
                              </w:rPr>
                              <w:t>to</w:t>
                            </w:r>
                            <w:r w:rsidR="00D469CB" w:rsidRPr="00FA7B4B">
                              <w:rPr>
                                <w:rFonts w:cstheme="minorHAnsi"/>
                                <w:sz w:val="16"/>
                                <w:szCs w:val="16"/>
                                <w:lang w:val="en-AU"/>
                              </w:rPr>
                              <w:t xml:space="preserve"> build capacity and effectiveness </w:t>
                            </w:r>
                            <w:r w:rsidR="00D469CB">
                              <w:rPr>
                                <w:rFonts w:cstheme="minorHAnsi"/>
                                <w:sz w:val="16"/>
                                <w:szCs w:val="16"/>
                                <w:lang w:val="en-AU"/>
                              </w:rPr>
                              <w:t>in mitigating</w:t>
                            </w:r>
                            <w:r w:rsidR="00D469CB" w:rsidRPr="00FA7B4B">
                              <w:rPr>
                                <w:rFonts w:cstheme="minorHAnsi"/>
                                <w:sz w:val="16"/>
                                <w:szCs w:val="16"/>
                                <w:lang w:val="en-AU"/>
                              </w:rPr>
                              <w:t xml:space="preserve"> deer impacts.  </w:t>
                            </w:r>
                          </w:p>
                          <w:p w14:paraId="7F6A65E2" w14:textId="77777777" w:rsidR="00D469CB" w:rsidRDefault="00D469CB" w:rsidP="00D469CB">
                            <w:pPr>
                              <w:pStyle w:val="ListParagraph"/>
                              <w:numPr>
                                <w:ilvl w:val="0"/>
                                <w:numId w:val="15"/>
                              </w:numPr>
                              <w:spacing w:after="120" w:line="276" w:lineRule="auto"/>
                              <w:ind w:left="357" w:hanging="357"/>
                              <w:contextualSpacing w:val="0"/>
                              <w:rPr>
                                <w:rFonts w:cstheme="minorHAnsi"/>
                                <w:sz w:val="16"/>
                                <w:szCs w:val="16"/>
                                <w:lang w:val="en-AU"/>
                              </w:rPr>
                            </w:pPr>
                            <w:r>
                              <w:rPr>
                                <w:rFonts w:cstheme="minorHAnsi"/>
                                <w:sz w:val="16"/>
                                <w:szCs w:val="16"/>
                                <w:lang w:val="en-AU"/>
                              </w:rPr>
                              <w:t>Forums, field days, webinars, and fact sheets for landholders, industry, and government agencies.</w:t>
                            </w:r>
                          </w:p>
                          <w:p w14:paraId="2FD37D2C" w14:textId="77777777" w:rsidR="00D469CB" w:rsidRDefault="00D469CB" w:rsidP="00D469CB">
                            <w:pPr>
                              <w:pStyle w:val="ListParagraph"/>
                              <w:numPr>
                                <w:ilvl w:val="0"/>
                                <w:numId w:val="15"/>
                              </w:numPr>
                              <w:spacing w:after="120" w:line="276" w:lineRule="auto"/>
                              <w:ind w:left="357" w:hanging="357"/>
                              <w:contextualSpacing w:val="0"/>
                              <w:rPr>
                                <w:rFonts w:cstheme="minorHAnsi"/>
                                <w:sz w:val="16"/>
                                <w:szCs w:val="16"/>
                                <w:lang w:val="en-AU"/>
                              </w:rPr>
                            </w:pPr>
                            <w:r>
                              <w:rPr>
                                <w:rFonts w:cstheme="minorHAnsi"/>
                                <w:sz w:val="16"/>
                                <w:szCs w:val="16"/>
                                <w:lang w:val="en-AU"/>
                              </w:rPr>
                              <w:t>Use effective media and other communications to inform and educate community.</w:t>
                            </w:r>
                          </w:p>
                          <w:p w14:paraId="5F75D461" w14:textId="77777777" w:rsidR="00D469CB" w:rsidRPr="007834AD" w:rsidRDefault="00D469CB" w:rsidP="00D469CB">
                            <w:pPr>
                              <w:pStyle w:val="ListParagraph"/>
                              <w:numPr>
                                <w:ilvl w:val="0"/>
                                <w:numId w:val="15"/>
                              </w:numPr>
                              <w:spacing w:after="120" w:line="276" w:lineRule="auto"/>
                              <w:ind w:left="357" w:hanging="357"/>
                              <w:contextualSpacing w:val="0"/>
                              <w:rPr>
                                <w:rFonts w:cstheme="minorHAnsi"/>
                                <w:sz w:val="16"/>
                                <w:szCs w:val="16"/>
                                <w:lang w:val="en-AU"/>
                              </w:rPr>
                            </w:pPr>
                            <w:r w:rsidRPr="007834AD">
                              <w:rPr>
                                <w:rFonts w:cstheme="minorHAnsi"/>
                                <w:sz w:val="16"/>
                                <w:szCs w:val="16"/>
                                <w:lang w:val="en-AU"/>
                              </w:rPr>
                              <w:t>Learn from interstate and international knowledge and experiences</w:t>
                            </w:r>
                          </w:p>
                          <w:p w14:paraId="46616D72" w14:textId="12468263" w:rsidR="00D469CB" w:rsidRDefault="00D469CB" w:rsidP="00D469CB">
                            <w:pPr>
                              <w:pStyle w:val="ListParagraph"/>
                              <w:numPr>
                                <w:ilvl w:val="0"/>
                                <w:numId w:val="15"/>
                              </w:numPr>
                              <w:spacing w:before="120" w:after="120" w:line="276" w:lineRule="auto"/>
                              <w:ind w:left="357" w:hanging="357"/>
                              <w:contextualSpacing w:val="0"/>
                              <w:rPr>
                                <w:rFonts w:cstheme="minorHAnsi"/>
                                <w:sz w:val="16"/>
                                <w:szCs w:val="16"/>
                                <w:lang w:val="en-AU"/>
                              </w:rPr>
                            </w:pPr>
                            <w:r>
                              <w:rPr>
                                <w:rFonts w:cstheme="minorHAnsi"/>
                                <w:sz w:val="16"/>
                                <w:szCs w:val="16"/>
                                <w:lang w:val="en-AU"/>
                              </w:rPr>
                              <w:t>Utilise existing resources available through Landcare, VDCCN, National Feral Deer Plan, GMA, SSAA, ADA and DE</w:t>
                            </w:r>
                            <w:r w:rsidR="007A4620">
                              <w:rPr>
                                <w:rFonts w:cstheme="minorHAnsi"/>
                                <w:sz w:val="16"/>
                                <w:szCs w:val="16"/>
                                <w:lang w:val="en-AU"/>
                              </w:rPr>
                              <w:t>ECA</w:t>
                            </w:r>
                            <w:r>
                              <w:rPr>
                                <w:rFonts w:cstheme="minorHAnsi"/>
                                <w:sz w:val="16"/>
                                <w:szCs w:val="16"/>
                                <w:lang w:val="en-AU"/>
                              </w:rPr>
                              <w:t>.</w:t>
                            </w:r>
                          </w:p>
                          <w:p w14:paraId="16DFEFB6" w14:textId="340A0BDA" w:rsidR="00FB6E91" w:rsidRPr="00FA7F10" w:rsidRDefault="00D469CB" w:rsidP="00D469CB">
                            <w:pPr>
                              <w:pStyle w:val="ListParagraph"/>
                              <w:numPr>
                                <w:ilvl w:val="0"/>
                                <w:numId w:val="15"/>
                              </w:numPr>
                              <w:spacing w:after="120" w:line="276" w:lineRule="auto"/>
                              <w:ind w:left="357" w:hanging="357"/>
                              <w:contextualSpacing w:val="0"/>
                              <w:rPr>
                                <w:rFonts w:cstheme="minorHAnsi"/>
                                <w:sz w:val="16"/>
                                <w:szCs w:val="16"/>
                                <w:lang w:val="en-AU"/>
                              </w:rPr>
                            </w:pPr>
                            <w:r w:rsidRPr="00257412">
                              <w:rPr>
                                <w:rFonts w:cstheme="minorHAnsi"/>
                                <w:sz w:val="16"/>
                                <w:szCs w:val="16"/>
                                <w:lang w:val="en-AU"/>
                              </w:rPr>
                              <w:t xml:space="preserve">Consider modelling community led deer management action and education on best practice examples such as </w:t>
                            </w:r>
                            <w:r w:rsidRPr="00BF1D98">
                              <w:rPr>
                                <w:rFonts w:cstheme="minorHAnsi"/>
                                <w:sz w:val="16"/>
                                <w:szCs w:val="16"/>
                                <w:lang w:val="en-AU"/>
                              </w:rPr>
                              <w:t xml:space="preserve">the </w:t>
                            </w:r>
                            <w:hyperlink r:id="rId89" w:history="1">
                              <w:r w:rsidRPr="00257412">
                                <w:rPr>
                                  <w:rStyle w:val="Hyperlink"/>
                                  <w:rFonts w:cstheme="minorHAnsi"/>
                                  <w:color w:val="0070C0"/>
                                  <w:sz w:val="16"/>
                                  <w:szCs w:val="16"/>
                                  <w:lang w:val="en-AU"/>
                                </w:rPr>
                                <w:t>Victorian Rabbit Action Network</w:t>
                              </w:r>
                            </w:hyperlink>
                            <w:r w:rsidRPr="00257412">
                              <w:rPr>
                                <w:rStyle w:val="Hyperlink"/>
                                <w:rFonts w:cstheme="minorHAnsi"/>
                                <w:color w:val="0070C0"/>
                                <w:sz w:val="16"/>
                                <w:szCs w:val="16"/>
                                <w:lang w:val="en-AU"/>
                              </w:rPr>
                              <w:t xml:space="preserve">, </w:t>
                            </w:r>
                            <w:r w:rsidRPr="00257412">
                              <w:rPr>
                                <w:rFonts w:cstheme="minorHAnsi"/>
                                <w:sz w:val="16"/>
                                <w:szCs w:val="16"/>
                                <w:lang w:val="en-AU"/>
                              </w:rPr>
                              <w:t xml:space="preserve">or the </w:t>
                            </w:r>
                            <w:hyperlink r:id="rId90" w:history="1">
                              <w:r w:rsidRPr="00257412">
                                <w:rPr>
                                  <w:rStyle w:val="Hyperlink"/>
                                  <w:rFonts w:cstheme="minorHAnsi"/>
                                  <w:color w:val="0070C0"/>
                                  <w:sz w:val="16"/>
                                  <w:szCs w:val="16"/>
                                  <w:lang w:val="en-AU"/>
                                </w:rPr>
                                <w:t>National Wild Dog Action Plan</w:t>
                              </w:r>
                            </w:hyperlink>
                            <w:r w:rsidRPr="00257412">
                              <w:rPr>
                                <w:rFonts w:cstheme="minorHAnsi"/>
                                <w:sz w:val="16"/>
                                <w:szCs w:val="16"/>
                                <w:lang w:val="en-AU"/>
                              </w:rPr>
                              <w:t xml:space="preserve"> with training, mentoring, best-practice workshops, and fi</w:t>
                            </w:r>
                            <w:r w:rsidRPr="004F3D52">
                              <w:rPr>
                                <w:rFonts w:cstheme="minorHAnsi"/>
                                <w:sz w:val="16"/>
                                <w:szCs w:val="16"/>
                                <w:lang w:val="en-AU"/>
                              </w:rPr>
                              <w:t>eld day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F82C0F8" id="Text Box 1367362318" o:spid="_x0000_s1051" type="#_x0000_t202" style="position:absolute;left:0;text-align:left;margin-left:0;margin-top:32.65pt;width:217pt;height:281.5pt;z-index:251658245;visibility:visible;mso-wrap-style:square;mso-width-percent:0;mso-height-percent:0;mso-wrap-distance-left:9pt;mso-wrap-distance-top:0;mso-wrap-distance-right:9pt;mso-wrap-distance-bottom:0;mso-position-horizontal:left;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" fillcolor="#deeaeb [669]" strokecolor="#5f979f [3200]" strokeweight="1pt">
                <v:textbox>
                  <w:txbxContent>
                    <w:p w14:paraId="206B336B" w14:textId="11DB39CD" w:rsidR="00606831" w:rsidRPr="005763A3" w:rsidRDefault="00C044AF" w:rsidP="005763A3">
                      <w:pPr>
                        <w:rPr>
                          <w:b/>
                          <w:bCs/>
                          <w:sz w:val="16"/>
                          <w:szCs w:val="16"/>
                        </w:rPr>
                      </w:pPr>
                      <w:r w:rsidRPr="005763A3">
                        <w:rPr>
                          <w:b/>
                          <w:bCs/>
                          <w:sz w:val="16"/>
                          <w:szCs w:val="16"/>
                        </w:rPr>
                        <w:t>HOW CAN AWARENESS AND CAPACITY BE INCREASED</w:t>
                      </w:r>
                      <w:r w:rsidR="00606831" w:rsidRPr="005763A3">
                        <w:rPr>
                          <w:b/>
                          <w:bCs/>
                          <w:sz w:val="16"/>
                          <w:szCs w:val="16"/>
                        </w:rPr>
                        <w:t xml:space="preserve">? </w:t>
                      </w:r>
                    </w:p>
                    <w:p w14:paraId="4BA0613E" w14:textId="77777777" w:rsidR="00606831" w:rsidRPr="00C47CC4" w:rsidRDefault="00606831" w:rsidP="00606831">
                      <w:pPr>
                        <w:spacing w:line="276" w:lineRule="auto"/>
                        <w:rPr>
                          <w:rFonts w:cstheme="minorHAnsi"/>
                          <w:sz w:val="16"/>
                          <w:szCs w:val="16"/>
                          <w:lang w:val="en-AU"/>
                        </w:rPr>
                      </w:pPr>
                    </w:p>
                    <w:p w14:paraId="052F3755" w14:textId="6E7CB0EF" w:rsidR="00D469CB" w:rsidRDefault="00280828" w:rsidP="00D469CB">
                      <w:pPr>
                        <w:pStyle w:val="ListParagraph"/>
                        <w:numPr>
                          <w:ilvl w:val="0"/>
                          <w:numId w:val="15"/>
                        </w:numPr>
                        <w:spacing w:after="120" w:line="276" w:lineRule="auto"/>
                        <w:ind w:left="357" w:hanging="357"/>
                        <w:contextualSpacing w:val="0"/>
                        <w:rPr>
                          <w:rFonts w:cstheme="minorHAnsi"/>
                          <w:sz w:val="16"/>
                          <w:szCs w:val="16"/>
                          <w:lang w:val="en-AU"/>
                        </w:rPr>
                      </w:pPr>
                      <w:r>
                        <w:rPr>
                          <w:rFonts w:cstheme="minorHAnsi"/>
                          <w:sz w:val="16"/>
                          <w:szCs w:val="16"/>
                          <w:lang w:val="en-AU"/>
                        </w:rPr>
                        <w:t>T</w:t>
                      </w:r>
                      <w:r w:rsidR="00D469CB">
                        <w:rPr>
                          <w:rFonts w:cstheme="minorHAnsi"/>
                          <w:sz w:val="16"/>
                          <w:szCs w:val="16"/>
                          <w:lang w:val="en-AU"/>
                        </w:rPr>
                        <w:t>rain</w:t>
                      </w:r>
                      <w:r w:rsidR="003838D6">
                        <w:rPr>
                          <w:rFonts w:cstheme="minorHAnsi"/>
                          <w:sz w:val="16"/>
                          <w:szCs w:val="16"/>
                          <w:lang w:val="en-AU"/>
                        </w:rPr>
                        <w:t>ing</w:t>
                      </w:r>
                      <w:r w:rsidR="00D469CB">
                        <w:rPr>
                          <w:rFonts w:cstheme="minorHAnsi"/>
                          <w:sz w:val="16"/>
                          <w:szCs w:val="16"/>
                          <w:lang w:val="en-AU"/>
                        </w:rPr>
                        <w:t xml:space="preserve"> </w:t>
                      </w:r>
                      <w:r w:rsidR="00D469CB" w:rsidRPr="00FA7B4B">
                        <w:rPr>
                          <w:rFonts w:cstheme="minorHAnsi"/>
                          <w:sz w:val="16"/>
                          <w:szCs w:val="16"/>
                          <w:lang w:val="en-AU"/>
                        </w:rPr>
                        <w:t xml:space="preserve">in </w:t>
                      </w:r>
                      <w:r w:rsidR="00D469CB">
                        <w:rPr>
                          <w:rFonts w:cstheme="minorHAnsi"/>
                          <w:sz w:val="16"/>
                          <w:szCs w:val="16"/>
                          <w:lang w:val="en-AU"/>
                        </w:rPr>
                        <w:t xml:space="preserve">deer identification, vegetation </w:t>
                      </w:r>
                      <w:r w:rsidR="00D469CB" w:rsidRPr="00FA7B4B">
                        <w:rPr>
                          <w:rFonts w:cstheme="minorHAnsi"/>
                          <w:sz w:val="16"/>
                          <w:szCs w:val="16"/>
                          <w:lang w:val="en-AU"/>
                        </w:rPr>
                        <w:t>monitoring</w:t>
                      </w:r>
                      <w:r w:rsidR="00D469CB">
                        <w:rPr>
                          <w:rFonts w:cstheme="minorHAnsi"/>
                          <w:sz w:val="16"/>
                          <w:szCs w:val="16"/>
                          <w:lang w:val="en-AU"/>
                        </w:rPr>
                        <w:t>, and control</w:t>
                      </w:r>
                      <w:r w:rsidR="00D469CB" w:rsidRPr="00FA7B4B">
                        <w:rPr>
                          <w:rFonts w:cstheme="minorHAnsi"/>
                          <w:sz w:val="16"/>
                          <w:szCs w:val="16"/>
                          <w:lang w:val="en-AU"/>
                        </w:rPr>
                        <w:t xml:space="preserve"> and management techniques, including use of new tools </w:t>
                      </w:r>
                      <w:r w:rsidR="00D469CB">
                        <w:rPr>
                          <w:rFonts w:cstheme="minorHAnsi"/>
                          <w:sz w:val="16"/>
                          <w:szCs w:val="16"/>
                          <w:lang w:val="en-AU"/>
                        </w:rPr>
                        <w:t>to</w:t>
                      </w:r>
                      <w:r w:rsidR="00D469CB" w:rsidRPr="00FA7B4B">
                        <w:rPr>
                          <w:rFonts w:cstheme="minorHAnsi"/>
                          <w:sz w:val="16"/>
                          <w:szCs w:val="16"/>
                          <w:lang w:val="en-AU"/>
                        </w:rPr>
                        <w:t xml:space="preserve"> build capacity and effectiveness </w:t>
                      </w:r>
                      <w:r w:rsidR="00D469CB">
                        <w:rPr>
                          <w:rFonts w:cstheme="minorHAnsi"/>
                          <w:sz w:val="16"/>
                          <w:szCs w:val="16"/>
                          <w:lang w:val="en-AU"/>
                        </w:rPr>
                        <w:t>in mitigating</w:t>
                      </w:r>
                      <w:r w:rsidR="00D469CB" w:rsidRPr="00FA7B4B">
                        <w:rPr>
                          <w:rFonts w:cstheme="minorHAnsi"/>
                          <w:sz w:val="16"/>
                          <w:szCs w:val="16"/>
                          <w:lang w:val="en-AU"/>
                        </w:rPr>
                        <w:t xml:space="preserve"> deer impacts.  </w:t>
                      </w:r>
                    </w:p>
                    <w:p w14:paraId="7F6A65E2" w14:textId="77777777" w:rsidR="00D469CB" w:rsidRDefault="00D469CB" w:rsidP="00D469CB">
                      <w:pPr>
                        <w:pStyle w:val="ListParagraph"/>
                        <w:numPr>
                          <w:ilvl w:val="0"/>
                          <w:numId w:val="15"/>
                        </w:numPr>
                        <w:spacing w:after="120" w:line="276" w:lineRule="auto"/>
                        <w:ind w:left="357" w:hanging="357"/>
                        <w:contextualSpacing w:val="0"/>
                        <w:rPr>
                          <w:rFonts w:cstheme="minorHAnsi"/>
                          <w:sz w:val="16"/>
                          <w:szCs w:val="16"/>
                          <w:lang w:val="en-AU"/>
                        </w:rPr>
                      </w:pPr>
                      <w:r>
                        <w:rPr>
                          <w:rFonts w:cstheme="minorHAnsi"/>
                          <w:sz w:val="16"/>
                          <w:szCs w:val="16"/>
                          <w:lang w:val="en-AU"/>
                        </w:rPr>
                        <w:t>Forums, field days, webinars, and fact sheets for landholders, industry, and government agencies.</w:t>
                      </w:r>
                    </w:p>
                    <w:p w14:paraId="2FD37D2C" w14:textId="77777777" w:rsidR="00D469CB" w:rsidRDefault="00D469CB" w:rsidP="00D469CB">
                      <w:pPr>
                        <w:pStyle w:val="ListParagraph"/>
                        <w:numPr>
                          <w:ilvl w:val="0"/>
                          <w:numId w:val="15"/>
                        </w:numPr>
                        <w:spacing w:after="120" w:line="276" w:lineRule="auto"/>
                        <w:ind w:left="357" w:hanging="357"/>
                        <w:contextualSpacing w:val="0"/>
                        <w:rPr>
                          <w:rFonts w:cstheme="minorHAnsi"/>
                          <w:sz w:val="16"/>
                          <w:szCs w:val="16"/>
                          <w:lang w:val="en-AU"/>
                        </w:rPr>
                      </w:pPr>
                      <w:r>
                        <w:rPr>
                          <w:rFonts w:cstheme="minorHAnsi"/>
                          <w:sz w:val="16"/>
                          <w:szCs w:val="16"/>
                          <w:lang w:val="en-AU"/>
                        </w:rPr>
                        <w:t>Use effective media and other communications to inform and educate community.</w:t>
                      </w:r>
                    </w:p>
                    <w:p w14:paraId="5F75D461" w14:textId="77777777" w:rsidR="00D469CB" w:rsidRPr="007834AD" w:rsidRDefault="00D469CB" w:rsidP="00D469CB">
                      <w:pPr>
                        <w:pStyle w:val="ListParagraph"/>
                        <w:numPr>
                          <w:ilvl w:val="0"/>
                          <w:numId w:val="15"/>
                        </w:numPr>
                        <w:spacing w:after="120" w:line="276" w:lineRule="auto"/>
                        <w:ind w:left="357" w:hanging="357"/>
                        <w:contextualSpacing w:val="0"/>
                        <w:rPr>
                          <w:rFonts w:cstheme="minorHAnsi"/>
                          <w:sz w:val="16"/>
                          <w:szCs w:val="16"/>
                          <w:lang w:val="en-AU"/>
                        </w:rPr>
                      </w:pPr>
                      <w:r w:rsidRPr="007834AD">
                        <w:rPr>
                          <w:rFonts w:cstheme="minorHAnsi"/>
                          <w:sz w:val="16"/>
                          <w:szCs w:val="16"/>
                          <w:lang w:val="en-AU"/>
                        </w:rPr>
                        <w:t>Learn from interstate and international knowledge and experiences</w:t>
                      </w:r>
                    </w:p>
                    <w:p w14:paraId="46616D72" w14:textId="12468263" w:rsidR="00D469CB" w:rsidRDefault="00D469CB" w:rsidP="00D469CB">
                      <w:pPr>
                        <w:pStyle w:val="ListParagraph"/>
                        <w:numPr>
                          <w:ilvl w:val="0"/>
                          <w:numId w:val="15"/>
                        </w:numPr>
                        <w:spacing w:before="120" w:after="120" w:line="276" w:lineRule="auto"/>
                        <w:ind w:left="357" w:hanging="357"/>
                        <w:contextualSpacing w:val="0"/>
                        <w:rPr>
                          <w:rFonts w:cstheme="minorHAnsi"/>
                          <w:sz w:val="16"/>
                          <w:szCs w:val="16"/>
                          <w:lang w:val="en-AU"/>
                        </w:rPr>
                      </w:pPr>
                      <w:r>
                        <w:rPr>
                          <w:rFonts w:cstheme="minorHAnsi"/>
                          <w:sz w:val="16"/>
                          <w:szCs w:val="16"/>
                          <w:lang w:val="en-AU"/>
                        </w:rPr>
                        <w:t>Utilise existing resources available through Landcare, VDCCN, National Feral Deer Plan, GMA, SSAA, ADA and DE</w:t>
                      </w:r>
                      <w:r w:rsidR="007A4620">
                        <w:rPr>
                          <w:rFonts w:cstheme="minorHAnsi"/>
                          <w:sz w:val="16"/>
                          <w:szCs w:val="16"/>
                          <w:lang w:val="en-AU"/>
                        </w:rPr>
                        <w:t>ECA</w:t>
                      </w:r>
                      <w:r>
                        <w:rPr>
                          <w:rFonts w:cstheme="minorHAnsi"/>
                          <w:sz w:val="16"/>
                          <w:szCs w:val="16"/>
                          <w:lang w:val="en-AU"/>
                        </w:rPr>
                        <w:t>.</w:t>
                      </w:r>
                    </w:p>
                    <w:p w14:paraId="16DFEFB6" w14:textId="340A0BDA" w:rsidR="00FB6E91" w:rsidRPr="00FA7F10" w:rsidRDefault="00D469CB" w:rsidP="00D469CB">
                      <w:pPr>
                        <w:pStyle w:val="ListParagraph"/>
                        <w:numPr>
                          <w:ilvl w:val="0"/>
                          <w:numId w:val="15"/>
                        </w:numPr>
                        <w:spacing w:after="120" w:line="276" w:lineRule="auto"/>
                        <w:ind w:left="357" w:hanging="357"/>
                        <w:contextualSpacing w:val="0"/>
                        <w:rPr>
                          <w:rFonts w:cstheme="minorHAnsi"/>
                          <w:sz w:val="16"/>
                          <w:szCs w:val="16"/>
                          <w:lang w:val="en-AU"/>
                        </w:rPr>
                      </w:pPr>
                      <w:r w:rsidRPr="00257412">
                        <w:rPr>
                          <w:rFonts w:cstheme="minorHAnsi"/>
                          <w:sz w:val="16"/>
                          <w:szCs w:val="16"/>
                          <w:lang w:val="en-AU"/>
                        </w:rPr>
                        <w:t xml:space="preserve">Consider modelling community led deer management action and education on best practice examples such as </w:t>
                      </w:r>
                      <w:r w:rsidRPr="00BF1D98">
                        <w:rPr>
                          <w:rFonts w:cstheme="minorHAnsi"/>
                          <w:sz w:val="16"/>
                          <w:szCs w:val="16"/>
                          <w:lang w:val="en-AU"/>
                        </w:rPr>
                        <w:t xml:space="preserve">the </w:t>
                      </w:r>
                      <w:hyperlink r:id="rId91" w:history="1">
                        <w:r w:rsidRPr="00257412">
                          <w:rPr>
                            <w:rStyle w:val="Hyperlink"/>
                            <w:rFonts w:cstheme="minorHAnsi"/>
                            <w:color w:val="0070C0"/>
                            <w:sz w:val="16"/>
                            <w:szCs w:val="16"/>
                            <w:lang w:val="en-AU"/>
                          </w:rPr>
                          <w:t>Victorian Rabbit Action Network</w:t>
                        </w:r>
                      </w:hyperlink>
                      <w:r w:rsidRPr="00257412">
                        <w:rPr>
                          <w:rStyle w:val="Hyperlink"/>
                          <w:rFonts w:cstheme="minorHAnsi"/>
                          <w:color w:val="0070C0"/>
                          <w:sz w:val="16"/>
                          <w:szCs w:val="16"/>
                          <w:lang w:val="en-AU"/>
                        </w:rPr>
                        <w:t xml:space="preserve">, </w:t>
                      </w:r>
                      <w:r w:rsidRPr="00257412">
                        <w:rPr>
                          <w:rFonts w:cstheme="minorHAnsi"/>
                          <w:sz w:val="16"/>
                          <w:szCs w:val="16"/>
                          <w:lang w:val="en-AU"/>
                        </w:rPr>
                        <w:t xml:space="preserve">or the </w:t>
                      </w:r>
                      <w:hyperlink r:id="rId92" w:history="1">
                        <w:r w:rsidRPr="00257412">
                          <w:rPr>
                            <w:rStyle w:val="Hyperlink"/>
                            <w:rFonts w:cstheme="minorHAnsi"/>
                            <w:color w:val="0070C0"/>
                            <w:sz w:val="16"/>
                            <w:szCs w:val="16"/>
                            <w:lang w:val="en-AU"/>
                          </w:rPr>
                          <w:t>National Wild Dog Action Plan</w:t>
                        </w:r>
                      </w:hyperlink>
                      <w:r w:rsidRPr="00257412">
                        <w:rPr>
                          <w:rFonts w:cstheme="minorHAnsi"/>
                          <w:sz w:val="16"/>
                          <w:szCs w:val="16"/>
                          <w:lang w:val="en-AU"/>
                        </w:rPr>
                        <w:t xml:space="preserve"> with training, mentoring, best-practice workshops, and fi</w:t>
                      </w:r>
                      <w:r w:rsidRPr="004F3D52">
                        <w:rPr>
                          <w:rFonts w:cstheme="minorHAnsi"/>
                          <w:sz w:val="16"/>
                          <w:szCs w:val="16"/>
                          <w:lang w:val="en-AU"/>
                        </w:rPr>
                        <w:t>eld days.</w:t>
                      </w:r>
                    </w:p>
                  </w:txbxContent>
                </v:textbox>
                <w10:wrap type="topAndBottom"/>
              </v:shape>
            </w:pict>
          </mc:Fallback>
        </mc:AlternateContent>
      </w:r>
      <w:hyperlink w:anchor="CaseStudy7" w:history="1">
        <w:r w:rsidR="004C2940" w:rsidRPr="00321794">
          <w:rPr>
            <w:rStyle w:val="Hyperlink"/>
            <w:color w:val="0070C0"/>
          </w:rPr>
          <w:t>Case study 7</w:t>
        </w:r>
      </w:hyperlink>
      <w:r w:rsidR="004C2940" w:rsidRPr="007966BE">
        <w:t xml:space="preserve"> </w:t>
      </w:r>
      <w:r w:rsidR="004C2940">
        <w:t>is</w:t>
      </w:r>
      <w:r w:rsidR="004C2940" w:rsidRPr="007966BE">
        <w:t xml:space="preserve"> </w:t>
      </w:r>
      <w:r w:rsidR="00D53A6F">
        <w:t>an example of building capacity of local hunters and landholders through training and monitoring</w:t>
      </w:r>
    </w:p>
    <w:p w14:paraId="3917C4DA" w14:textId="5E543C61" w:rsidR="006761D6" w:rsidRDefault="006761D6" w:rsidP="00143FB9">
      <w:pPr>
        <w:pStyle w:val="BodyNormal"/>
        <w:sectPr w:rsidR="006761D6" w:rsidSect="00D3485B">
          <w:type w:val="continuous"/>
          <w:pgSz w:w="11900" w:h="16840" w:code="9"/>
          <w:pgMar w:top="1440" w:right="1440" w:bottom="1440" w:left="1440" w:header="708" w:footer="708" w:gutter="0"/>
          <w:cols w:num="2" w:space="708"/>
          <w:titlePg/>
          <w:docGrid w:linePitch="360"/>
        </w:sectPr>
      </w:pPr>
    </w:p>
    <w:p w14:paraId="28564B52" w14:textId="77777777" w:rsidR="00B17106" w:rsidRPr="00C86059" w:rsidRDefault="00B17106" w:rsidP="00C86059">
      <w:pPr>
        <w:pStyle w:val="Heading3"/>
        <w:rPr>
          <w:color w:val="477076" w:themeColor="text1" w:themeShade="BF"/>
          <w:szCs w:val="20"/>
        </w:rPr>
      </w:pPr>
      <w:r w:rsidRPr="00C86059">
        <w:rPr>
          <w:color w:val="477076" w:themeColor="text1" w:themeShade="BF"/>
          <w:szCs w:val="20"/>
        </w:rPr>
        <w:lastRenderedPageBreak/>
        <w:t>IMPLEMENTATION PLAN</w:t>
      </w:r>
    </w:p>
    <w:p w14:paraId="11946015" w14:textId="7C7DB864" w:rsidR="00B17106" w:rsidRDefault="00B17106" w:rsidP="00B17106">
      <w:pPr>
        <w:pStyle w:val="BodyNormal"/>
        <w:rPr>
          <w:color w:val="151517" w:themeColor="background1" w:themeShade="1A"/>
        </w:rPr>
      </w:pPr>
      <w:r w:rsidRPr="00817DFF">
        <w:rPr>
          <w:color w:val="151517" w:themeColor="background1" w:themeShade="1A"/>
        </w:rPr>
        <w:t xml:space="preserve">Actions listed in this implementation plan are designed to support collective action to </w:t>
      </w:r>
      <w:r>
        <w:rPr>
          <w:color w:val="151517" w:themeColor="background1" w:themeShade="1A"/>
        </w:rPr>
        <w:t>increase awareness, understanding, and capacity to manage</w:t>
      </w:r>
      <w:r w:rsidRPr="00817DFF">
        <w:rPr>
          <w:color w:val="151517" w:themeColor="background1" w:themeShade="1A"/>
        </w:rPr>
        <w:t xml:space="preserve"> deer. Actions led by community groups should be supported where they align with the principles for action. </w:t>
      </w:r>
    </w:p>
    <w:p w14:paraId="0436D090" w14:textId="7F9B5CC4" w:rsidR="00B17106" w:rsidRDefault="00B17106" w:rsidP="00B17106">
      <w:pPr>
        <w:pStyle w:val="Caption"/>
        <w:rPr>
          <w:color w:val="477076" w:themeColor="text1" w:themeShade="BF"/>
        </w:rPr>
      </w:pPr>
      <w:r>
        <w:t xml:space="preserve">Table </w:t>
      </w:r>
      <w:r>
        <w:fldChar w:fldCharType="begin"/>
      </w:r>
      <w:r>
        <w:instrText xml:space="preserve"> STYLEREF 1 \s </w:instrText>
      </w:r>
      <w:r>
        <w:fldChar w:fldCharType="separate"/>
      </w:r>
      <w:r w:rsidR="00A17D5C">
        <w:rPr>
          <w:noProof/>
        </w:rPr>
        <w:t>4</w:t>
      </w:r>
      <w:r>
        <w:fldChar w:fldCharType="end"/>
      </w:r>
      <w:r>
        <w:noBreakHyphen/>
      </w:r>
      <w:r>
        <w:fldChar w:fldCharType="begin"/>
      </w:r>
      <w:r>
        <w:instrText xml:space="preserve"> SEQ Table \* ARABIC \s 1 </w:instrText>
      </w:r>
      <w:r>
        <w:fldChar w:fldCharType="separate"/>
      </w:r>
      <w:r w:rsidR="00A17D5C">
        <w:rPr>
          <w:noProof/>
        </w:rPr>
        <w:t>3</w:t>
      </w:r>
      <w:r>
        <w:fldChar w:fldCharType="end"/>
      </w:r>
      <w:r>
        <w:t xml:space="preserve">: Implementation plan for </w:t>
      </w:r>
      <w:r w:rsidR="00C468A3">
        <w:t>G</w:t>
      </w:r>
      <w:r>
        <w:t>oal 3</w:t>
      </w:r>
    </w:p>
    <w:tbl>
      <w:tblPr>
        <w:tblStyle w:val="Table-GovtTemplate"/>
        <w:tblW w:w="5028" w:type="pct"/>
        <w:tblLook w:val="04A0" w:firstRow="1" w:lastRow="0" w:firstColumn="1" w:lastColumn="0" w:noHBand="0" w:noVBand="1"/>
      </w:tblPr>
      <w:tblGrid>
        <w:gridCol w:w="508"/>
        <w:gridCol w:w="5019"/>
        <w:gridCol w:w="2688"/>
        <w:gridCol w:w="5813"/>
      </w:tblGrid>
      <w:tr w:rsidR="003A70BF" w14:paraId="3A691883" w14:textId="77777777" w:rsidTr="00523201">
        <w:trPr>
          <w:cnfStyle w:val="100000000000" w:firstRow="1" w:lastRow="0" w:firstColumn="0" w:lastColumn="0" w:oddVBand="0" w:evenVBand="0" w:oddHBand="0" w:evenHBand="0" w:firstRowFirstColumn="0" w:firstRowLastColumn="0" w:lastRowFirstColumn="0" w:lastRowLastColumn="0"/>
        </w:trPr>
        <w:tc>
          <w:tcPr>
            <w:tcW w:w="181" w:type="pct"/>
          </w:tcPr>
          <w:p w14:paraId="45EBCA00" w14:textId="77777777" w:rsidR="003A70BF" w:rsidRPr="00F019DB" w:rsidRDefault="003A70BF" w:rsidP="003A70BF">
            <w:pPr>
              <w:pStyle w:val="Tableheading"/>
              <w:rPr>
                <w:b/>
                <w:bCs/>
                <w:i/>
              </w:rPr>
            </w:pPr>
            <w:r w:rsidRPr="00F019DB">
              <w:rPr>
                <w:b/>
                <w:bCs/>
              </w:rPr>
              <w:t xml:space="preserve">No. </w:t>
            </w:r>
          </w:p>
        </w:tc>
        <w:tc>
          <w:tcPr>
            <w:tcW w:w="1789" w:type="pct"/>
          </w:tcPr>
          <w:p w14:paraId="01B149DB" w14:textId="77777777" w:rsidR="003A70BF" w:rsidRPr="00F019DB" w:rsidRDefault="003A70BF" w:rsidP="003A70BF">
            <w:pPr>
              <w:pStyle w:val="Tableheading"/>
              <w:rPr>
                <w:b/>
                <w:bCs/>
                <w:i/>
              </w:rPr>
            </w:pPr>
            <w:r w:rsidRPr="00F019DB">
              <w:rPr>
                <w:b/>
                <w:bCs/>
              </w:rPr>
              <w:t xml:space="preserve">Action </w:t>
            </w:r>
          </w:p>
        </w:tc>
        <w:tc>
          <w:tcPr>
            <w:tcW w:w="958" w:type="pct"/>
          </w:tcPr>
          <w:p w14:paraId="7F1763E1" w14:textId="52889217" w:rsidR="003A70BF" w:rsidRPr="00F019DB" w:rsidRDefault="003A70BF" w:rsidP="003A70BF">
            <w:pPr>
              <w:pStyle w:val="Tableheading"/>
              <w:rPr>
                <w:bCs/>
              </w:rPr>
            </w:pPr>
            <w:r>
              <w:rPr>
                <w:b/>
                <w:bCs/>
              </w:rPr>
              <w:t xml:space="preserve">Potential </w:t>
            </w:r>
            <w:r w:rsidRPr="00F019DB">
              <w:rPr>
                <w:b/>
                <w:bCs/>
              </w:rPr>
              <w:t>Partners</w:t>
            </w:r>
          </w:p>
        </w:tc>
        <w:tc>
          <w:tcPr>
            <w:tcW w:w="2072" w:type="pct"/>
          </w:tcPr>
          <w:p w14:paraId="096B0099" w14:textId="079520C9" w:rsidR="003A70BF" w:rsidRPr="00F019DB" w:rsidRDefault="003A70BF" w:rsidP="003A70BF">
            <w:pPr>
              <w:pStyle w:val="Tableheading"/>
              <w:rPr>
                <w:b/>
                <w:bCs/>
                <w:i/>
              </w:rPr>
            </w:pPr>
            <w:r w:rsidRPr="00F019DB">
              <w:rPr>
                <w:b/>
                <w:bCs/>
              </w:rPr>
              <w:t xml:space="preserve">Purpose </w:t>
            </w:r>
          </w:p>
        </w:tc>
      </w:tr>
      <w:tr w:rsidR="003A70BF" w14:paraId="44E0A0D5" w14:textId="77777777" w:rsidTr="00523201">
        <w:tc>
          <w:tcPr>
            <w:tcW w:w="181" w:type="pct"/>
            <w:vAlign w:val="center"/>
          </w:tcPr>
          <w:p w14:paraId="6CDE39CC" w14:textId="77777777" w:rsidR="003A70BF" w:rsidRPr="000C62A8" w:rsidRDefault="003A70BF" w:rsidP="003A70BF">
            <w:pPr>
              <w:pStyle w:val="TableBody"/>
              <w:rPr>
                <w:i/>
                <w:sz w:val="16"/>
                <w:szCs w:val="16"/>
              </w:rPr>
            </w:pPr>
            <w:r w:rsidRPr="000C62A8">
              <w:rPr>
                <w:sz w:val="16"/>
                <w:szCs w:val="16"/>
              </w:rPr>
              <w:t>3.1</w:t>
            </w:r>
          </w:p>
        </w:tc>
        <w:tc>
          <w:tcPr>
            <w:tcW w:w="1789" w:type="pct"/>
            <w:vAlign w:val="center"/>
          </w:tcPr>
          <w:p w14:paraId="245C29A4" w14:textId="72B03326" w:rsidR="003A70BF" w:rsidRPr="000C62A8" w:rsidRDefault="003A70BF" w:rsidP="003A70BF">
            <w:pPr>
              <w:pStyle w:val="TableBody"/>
              <w:rPr>
                <w:i/>
                <w:sz w:val="16"/>
                <w:szCs w:val="16"/>
              </w:rPr>
            </w:pPr>
            <w:r w:rsidRPr="000C62A8">
              <w:rPr>
                <w:sz w:val="16"/>
                <w:szCs w:val="16"/>
              </w:rPr>
              <w:t xml:space="preserve">Improve collation and sharing of data through </w:t>
            </w:r>
            <w:r w:rsidR="00523201">
              <w:rPr>
                <w:sz w:val="16"/>
                <w:szCs w:val="16"/>
              </w:rPr>
              <w:t>use of existing</w:t>
            </w:r>
            <w:r w:rsidRPr="000C62A8">
              <w:rPr>
                <w:sz w:val="16"/>
                <w:szCs w:val="16"/>
              </w:rPr>
              <w:t xml:space="preserve"> online platform</w:t>
            </w:r>
            <w:r w:rsidR="00523201">
              <w:rPr>
                <w:sz w:val="16"/>
                <w:szCs w:val="16"/>
              </w:rPr>
              <w:t>s</w:t>
            </w:r>
            <w:r w:rsidRPr="000C62A8">
              <w:rPr>
                <w:sz w:val="16"/>
                <w:szCs w:val="16"/>
              </w:rPr>
              <w:t xml:space="preserve"> that enable people to record and share their deer sighting</w:t>
            </w:r>
            <w:r w:rsidR="00DC4904">
              <w:rPr>
                <w:sz w:val="16"/>
                <w:szCs w:val="16"/>
              </w:rPr>
              <w:t>s, control</w:t>
            </w:r>
            <w:r w:rsidR="003360FE">
              <w:rPr>
                <w:sz w:val="16"/>
                <w:szCs w:val="16"/>
              </w:rPr>
              <w:t>,</w:t>
            </w:r>
            <w:r w:rsidRPr="000C62A8">
              <w:rPr>
                <w:sz w:val="16"/>
                <w:szCs w:val="16"/>
              </w:rPr>
              <w:t xml:space="preserve"> or collision data</w:t>
            </w:r>
            <w:r w:rsidR="003360FE">
              <w:rPr>
                <w:sz w:val="16"/>
                <w:szCs w:val="16"/>
              </w:rPr>
              <w:t>, e</w:t>
            </w:r>
            <w:r w:rsidR="00DC4904">
              <w:rPr>
                <w:sz w:val="16"/>
                <w:szCs w:val="16"/>
              </w:rPr>
              <w:t xml:space="preserve">.g. VBA, </w:t>
            </w:r>
            <w:r w:rsidR="00BB45E0">
              <w:rPr>
                <w:sz w:val="16"/>
                <w:szCs w:val="16"/>
              </w:rPr>
              <w:t xml:space="preserve">VBA Go, </w:t>
            </w:r>
            <w:r w:rsidR="00DC4904">
              <w:rPr>
                <w:sz w:val="16"/>
                <w:szCs w:val="16"/>
              </w:rPr>
              <w:t>DeerScan, iNaturalist</w:t>
            </w:r>
          </w:p>
        </w:tc>
        <w:tc>
          <w:tcPr>
            <w:tcW w:w="958" w:type="pct"/>
            <w:vAlign w:val="center"/>
          </w:tcPr>
          <w:p w14:paraId="2AAC3E52" w14:textId="632F7B5D" w:rsidR="003A70BF" w:rsidRPr="000C62A8" w:rsidRDefault="003E40D3" w:rsidP="003A70BF">
            <w:pPr>
              <w:pStyle w:val="TableBody"/>
              <w:rPr>
                <w:iCs/>
                <w:sz w:val="16"/>
                <w:szCs w:val="16"/>
              </w:rPr>
            </w:pPr>
            <w:r>
              <w:rPr>
                <w:iCs/>
                <w:sz w:val="16"/>
                <w:szCs w:val="16"/>
              </w:rPr>
              <w:t>DEECA</w:t>
            </w:r>
            <w:r w:rsidR="003A70BF">
              <w:rPr>
                <w:iCs/>
                <w:sz w:val="16"/>
                <w:szCs w:val="16"/>
              </w:rPr>
              <w:t xml:space="preserve">, </w:t>
            </w:r>
            <w:r w:rsidR="00657039">
              <w:rPr>
                <w:iCs/>
                <w:sz w:val="16"/>
                <w:szCs w:val="16"/>
              </w:rPr>
              <w:t>Parks Victoria (</w:t>
            </w:r>
            <w:r w:rsidR="003A70BF" w:rsidRPr="000C62A8">
              <w:rPr>
                <w:iCs/>
                <w:sz w:val="16"/>
                <w:szCs w:val="16"/>
              </w:rPr>
              <w:t>PV</w:t>
            </w:r>
            <w:r w:rsidR="00DB2F93">
              <w:rPr>
                <w:iCs/>
                <w:sz w:val="16"/>
                <w:szCs w:val="16"/>
              </w:rPr>
              <w:t>)</w:t>
            </w:r>
            <w:r w:rsidR="003A70BF" w:rsidRPr="000C62A8">
              <w:rPr>
                <w:iCs/>
                <w:sz w:val="16"/>
                <w:szCs w:val="16"/>
              </w:rPr>
              <w:t xml:space="preserve">, Regional Roads Victoria, </w:t>
            </w:r>
            <w:r w:rsidR="004351BB">
              <w:rPr>
                <w:iCs/>
                <w:sz w:val="16"/>
                <w:szCs w:val="16"/>
              </w:rPr>
              <w:t xml:space="preserve">VDCCN, </w:t>
            </w:r>
            <w:r w:rsidR="003A70BF" w:rsidRPr="000C62A8">
              <w:rPr>
                <w:iCs/>
                <w:sz w:val="16"/>
                <w:szCs w:val="16"/>
              </w:rPr>
              <w:t xml:space="preserve">recreational hunters, community groups, CMAs, </w:t>
            </w:r>
            <w:r w:rsidR="003A70BF" w:rsidRPr="000C62A8">
              <w:rPr>
                <w:rFonts w:eastAsia="Times New Roman"/>
                <w:sz w:val="16"/>
                <w:szCs w:val="16"/>
                <w:lang w:eastAsia="en-GB"/>
              </w:rPr>
              <w:t>SSAA, ADA, GMA</w:t>
            </w:r>
            <w:r w:rsidR="006D1F36">
              <w:rPr>
                <w:rFonts w:eastAsia="Times New Roman"/>
                <w:sz w:val="16"/>
                <w:szCs w:val="16"/>
                <w:lang w:eastAsia="en-GB"/>
              </w:rPr>
              <w:t>, HVP</w:t>
            </w:r>
          </w:p>
        </w:tc>
        <w:tc>
          <w:tcPr>
            <w:tcW w:w="2072" w:type="pct"/>
            <w:vAlign w:val="center"/>
          </w:tcPr>
          <w:p w14:paraId="7EB64D05" w14:textId="72A47869" w:rsidR="003A70BF" w:rsidRPr="000C62A8" w:rsidRDefault="003A70BF" w:rsidP="003A70BF">
            <w:pPr>
              <w:pStyle w:val="TableBody"/>
              <w:rPr>
                <w:iCs/>
                <w:sz w:val="16"/>
                <w:szCs w:val="16"/>
              </w:rPr>
            </w:pPr>
            <w:r w:rsidRPr="000C62A8">
              <w:rPr>
                <w:iCs/>
                <w:sz w:val="16"/>
                <w:szCs w:val="16"/>
              </w:rPr>
              <w:t>To improve decision making for deer management programs</w:t>
            </w:r>
          </w:p>
        </w:tc>
      </w:tr>
      <w:tr w:rsidR="003A70BF" w14:paraId="13A018C3" w14:textId="77777777" w:rsidTr="00523201">
        <w:tc>
          <w:tcPr>
            <w:tcW w:w="181" w:type="pct"/>
            <w:vAlign w:val="center"/>
          </w:tcPr>
          <w:p w14:paraId="7886E66A" w14:textId="77777777" w:rsidR="003A70BF" w:rsidRPr="000C62A8" w:rsidRDefault="003A70BF" w:rsidP="003A70BF">
            <w:pPr>
              <w:pStyle w:val="TableBody"/>
              <w:rPr>
                <w:i/>
                <w:sz w:val="16"/>
                <w:szCs w:val="16"/>
              </w:rPr>
            </w:pPr>
            <w:r w:rsidRPr="000C62A8">
              <w:rPr>
                <w:sz w:val="16"/>
                <w:szCs w:val="16"/>
              </w:rPr>
              <w:t>3.2</w:t>
            </w:r>
          </w:p>
        </w:tc>
        <w:tc>
          <w:tcPr>
            <w:tcW w:w="1789" w:type="pct"/>
            <w:vAlign w:val="center"/>
          </w:tcPr>
          <w:p w14:paraId="6A4264F2" w14:textId="0E9BAFC4" w:rsidR="003A70BF" w:rsidRPr="000C62A8" w:rsidRDefault="003A70BF" w:rsidP="003A70BF">
            <w:pPr>
              <w:pStyle w:val="TableBody"/>
              <w:rPr>
                <w:i/>
                <w:sz w:val="16"/>
                <w:szCs w:val="16"/>
              </w:rPr>
            </w:pPr>
            <w:r w:rsidRPr="00B81FB0">
              <w:rPr>
                <w:sz w:val="16"/>
                <w:szCs w:val="16"/>
              </w:rPr>
              <w:t>Facilitate sharing of deer related monitoring and research undertaken by Victorian Government agencies, universities and other entities through an annual forum.</w:t>
            </w:r>
          </w:p>
        </w:tc>
        <w:tc>
          <w:tcPr>
            <w:tcW w:w="958" w:type="pct"/>
            <w:vAlign w:val="center"/>
          </w:tcPr>
          <w:p w14:paraId="4329F413" w14:textId="19F96674" w:rsidR="003A70BF" w:rsidRPr="000C62A8" w:rsidRDefault="003E40D3" w:rsidP="003A70BF">
            <w:pPr>
              <w:pStyle w:val="TableBody"/>
              <w:rPr>
                <w:iCs/>
                <w:sz w:val="16"/>
                <w:szCs w:val="16"/>
              </w:rPr>
            </w:pPr>
            <w:r>
              <w:rPr>
                <w:sz w:val="16"/>
                <w:szCs w:val="16"/>
              </w:rPr>
              <w:t>DEECA</w:t>
            </w:r>
            <w:r w:rsidR="003A70BF" w:rsidRPr="000C62A8">
              <w:rPr>
                <w:sz w:val="16"/>
                <w:szCs w:val="16"/>
              </w:rPr>
              <w:t>, Arthur Rylah Institute</w:t>
            </w:r>
            <w:r w:rsidR="003A70BF">
              <w:rPr>
                <w:sz w:val="16"/>
                <w:szCs w:val="16"/>
              </w:rPr>
              <w:t>,</w:t>
            </w:r>
            <w:r w:rsidR="003A70BF" w:rsidRPr="000C62A8">
              <w:rPr>
                <w:sz w:val="16"/>
                <w:szCs w:val="16"/>
              </w:rPr>
              <w:t xml:space="preserve"> PV, </w:t>
            </w:r>
            <w:r w:rsidR="004351BB">
              <w:rPr>
                <w:sz w:val="16"/>
                <w:szCs w:val="16"/>
              </w:rPr>
              <w:t xml:space="preserve">VDCCN, </w:t>
            </w:r>
            <w:r w:rsidR="003A70BF" w:rsidRPr="000C62A8">
              <w:rPr>
                <w:sz w:val="16"/>
                <w:szCs w:val="16"/>
              </w:rPr>
              <w:t>Regional Roads Victoria, universities</w:t>
            </w:r>
            <w:r w:rsidR="003A70BF">
              <w:rPr>
                <w:sz w:val="16"/>
                <w:szCs w:val="16"/>
              </w:rPr>
              <w:t xml:space="preserve">, </w:t>
            </w:r>
            <w:r w:rsidR="003A70BF">
              <w:rPr>
                <w:rFonts w:eastAsia="Times New Roman"/>
                <w:sz w:val="16"/>
                <w:szCs w:val="22"/>
                <w:lang w:eastAsia="en-GB"/>
              </w:rPr>
              <w:t>SSAA, ADA, GMA</w:t>
            </w:r>
            <w:r w:rsidR="006D1F36">
              <w:rPr>
                <w:rFonts w:eastAsia="Times New Roman"/>
                <w:sz w:val="16"/>
                <w:szCs w:val="16"/>
                <w:lang w:eastAsia="en-GB"/>
              </w:rPr>
              <w:t>, HVP</w:t>
            </w:r>
            <w:r w:rsidR="003A70BF" w:rsidRPr="000C62A8">
              <w:rPr>
                <w:sz w:val="16"/>
                <w:szCs w:val="16"/>
              </w:rPr>
              <w:t xml:space="preserve"> </w:t>
            </w:r>
          </w:p>
        </w:tc>
        <w:tc>
          <w:tcPr>
            <w:tcW w:w="2072" w:type="pct"/>
            <w:vAlign w:val="center"/>
          </w:tcPr>
          <w:p w14:paraId="10277C3F" w14:textId="236DB79E" w:rsidR="003A70BF" w:rsidRPr="000C62A8" w:rsidRDefault="003A70BF" w:rsidP="003A70BF">
            <w:pPr>
              <w:pStyle w:val="TableBody"/>
              <w:rPr>
                <w:iCs/>
                <w:sz w:val="16"/>
                <w:szCs w:val="16"/>
              </w:rPr>
            </w:pPr>
            <w:r w:rsidRPr="000C62A8">
              <w:rPr>
                <w:iCs/>
                <w:sz w:val="16"/>
                <w:szCs w:val="16"/>
              </w:rPr>
              <w:t>To improve decision making for deer management programs</w:t>
            </w:r>
          </w:p>
        </w:tc>
      </w:tr>
      <w:tr w:rsidR="003A70BF" w14:paraId="4CC2F661" w14:textId="77777777" w:rsidTr="00523201">
        <w:tc>
          <w:tcPr>
            <w:tcW w:w="181" w:type="pct"/>
            <w:vAlign w:val="center"/>
          </w:tcPr>
          <w:p w14:paraId="7FE29BEC" w14:textId="77777777" w:rsidR="003A70BF" w:rsidRPr="000C62A8" w:rsidRDefault="003A70BF" w:rsidP="003A70BF">
            <w:pPr>
              <w:pStyle w:val="TableBody"/>
              <w:rPr>
                <w:i/>
                <w:sz w:val="16"/>
                <w:szCs w:val="16"/>
              </w:rPr>
            </w:pPr>
            <w:r w:rsidRPr="000C62A8">
              <w:rPr>
                <w:sz w:val="16"/>
                <w:szCs w:val="16"/>
              </w:rPr>
              <w:t>3.3</w:t>
            </w:r>
          </w:p>
        </w:tc>
        <w:tc>
          <w:tcPr>
            <w:tcW w:w="1789" w:type="pct"/>
            <w:vAlign w:val="center"/>
          </w:tcPr>
          <w:p w14:paraId="33849795" w14:textId="19DEE5E8" w:rsidR="003A70BF" w:rsidRPr="000C62A8" w:rsidRDefault="003A70BF" w:rsidP="003A70BF">
            <w:pPr>
              <w:pStyle w:val="TableBody"/>
              <w:rPr>
                <w:i/>
                <w:sz w:val="16"/>
                <w:szCs w:val="16"/>
              </w:rPr>
            </w:pPr>
            <w:r w:rsidRPr="00B81FB0">
              <w:rPr>
                <w:sz w:val="16"/>
                <w:szCs w:val="16"/>
              </w:rPr>
              <w:t>Increase community understanding of deer impacts and control options for the whole Victorian community, particularly in communities located in or near deer habitat.</w:t>
            </w:r>
          </w:p>
        </w:tc>
        <w:tc>
          <w:tcPr>
            <w:tcW w:w="958" w:type="pct"/>
            <w:vAlign w:val="center"/>
          </w:tcPr>
          <w:p w14:paraId="15E7ACC3" w14:textId="0FDC20D9" w:rsidR="003A70BF" w:rsidRPr="000C62A8" w:rsidRDefault="003E40D3" w:rsidP="003A70BF">
            <w:pPr>
              <w:pStyle w:val="TableBody"/>
              <w:rPr>
                <w:sz w:val="16"/>
                <w:szCs w:val="16"/>
              </w:rPr>
            </w:pPr>
            <w:r>
              <w:rPr>
                <w:sz w:val="16"/>
                <w:szCs w:val="16"/>
              </w:rPr>
              <w:t>DEECA</w:t>
            </w:r>
            <w:r w:rsidR="003A70BF" w:rsidRPr="000C62A8">
              <w:rPr>
                <w:sz w:val="16"/>
                <w:szCs w:val="16"/>
              </w:rPr>
              <w:t>, Community groups</w:t>
            </w:r>
            <w:r w:rsidR="003A70BF">
              <w:rPr>
                <w:sz w:val="16"/>
                <w:szCs w:val="16"/>
              </w:rPr>
              <w:t>,</w:t>
            </w:r>
            <w:r w:rsidR="003A70BF" w:rsidRPr="000C62A8">
              <w:rPr>
                <w:sz w:val="16"/>
                <w:szCs w:val="16"/>
              </w:rPr>
              <w:t xml:space="preserve"> PV, </w:t>
            </w:r>
            <w:r w:rsidR="004351BB">
              <w:rPr>
                <w:sz w:val="16"/>
                <w:szCs w:val="16"/>
              </w:rPr>
              <w:t xml:space="preserve">VDCCN, </w:t>
            </w:r>
            <w:r w:rsidR="003A70BF" w:rsidRPr="000C62A8">
              <w:rPr>
                <w:sz w:val="16"/>
                <w:szCs w:val="16"/>
              </w:rPr>
              <w:t>CMAs</w:t>
            </w:r>
            <w:r w:rsidR="003A70BF">
              <w:rPr>
                <w:sz w:val="16"/>
                <w:szCs w:val="16"/>
              </w:rPr>
              <w:t xml:space="preserve">, </w:t>
            </w:r>
            <w:r w:rsidR="003A70BF">
              <w:rPr>
                <w:rFonts w:eastAsia="Times New Roman"/>
                <w:sz w:val="16"/>
                <w:szCs w:val="22"/>
                <w:lang w:eastAsia="en-GB"/>
              </w:rPr>
              <w:t>SSAA, ADA, GMA</w:t>
            </w:r>
            <w:r w:rsidR="006D1F36">
              <w:rPr>
                <w:rFonts w:eastAsia="Times New Roman"/>
                <w:sz w:val="16"/>
                <w:szCs w:val="16"/>
                <w:lang w:eastAsia="en-GB"/>
              </w:rPr>
              <w:t>, HVP</w:t>
            </w:r>
            <w:r w:rsidR="003A70BF" w:rsidRPr="000C62A8">
              <w:rPr>
                <w:sz w:val="16"/>
                <w:szCs w:val="16"/>
              </w:rPr>
              <w:t xml:space="preserve"> </w:t>
            </w:r>
          </w:p>
        </w:tc>
        <w:tc>
          <w:tcPr>
            <w:tcW w:w="2072" w:type="pct"/>
            <w:vAlign w:val="center"/>
          </w:tcPr>
          <w:p w14:paraId="00B809DF" w14:textId="3CAEB878" w:rsidR="003A70BF" w:rsidRPr="000C62A8" w:rsidRDefault="003A70BF" w:rsidP="003A70BF">
            <w:pPr>
              <w:pStyle w:val="TableBody"/>
              <w:rPr>
                <w:sz w:val="16"/>
                <w:szCs w:val="16"/>
              </w:rPr>
            </w:pPr>
            <w:r w:rsidRPr="000C62A8">
              <w:rPr>
                <w:sz w:val="16"/>
                <w:szCs w:val="16"/>
              </w:rPr>
              <w:t>To empower communities to understand deer impact and initiate their own deer management programs with support from public land managers</w:t>
            </w:r>
          </w:p>
        </w:tc>
      </w:tr>
    </w:tbl>
    <w:p w14:paraId="29E32147" w14:textId="77777777" w:rsidR="000C62A8" w:rsidRDefault="000C62A8" w:rsidP="006761D6">
      <w:pPr>
        <w:rPr>
          <w:lang w:val="en-AU"/>
        </w:rPr>
      </w:pPr>
    </w:p>
    <w:p w14:paraId="385A7B6B" w14:textId="77777777" w:rsidR="000C62A8" w:rsidRDefault="000C62A8">
      <w:pPr>
        <w:rPr>
          <w:lang w:val="en-AU"/>
        </w:rPr>
      </w:pPr>
      <w:r>
        <w:rPr>
          <w:lang w:val="en-AU"/>
        </w:rPr>
        <w:br w:type="page"/>
      </w:r>
    </w:p>
    <w:p w14:paraId="4C29C01D" w14:textId="67F60175" w:rsidR="00EC0C96" w:rsidRDefault="00EC0C96" w:rsidP="00EC0C96">
      <w:pPr>
        <w:pStyle w:val="Heading3"/>
        <w:ind w:left="720" w:hanging="720"/>
      </w:pPr>
      <w:bookmarkStart w:id="51" w:name="_CASE_STUDY_5:"/>
      <w:bookmarkStart w:id="52" w:name="CaseStudy5"/>
      <w:bookmarkEnd w:id="51"/>
      <w:r w:rsidRPr="0021427C">
        <w:lastRenderedPageBreak/>
        <w:t xml:space="preserve">CASE STUDY </w:t>
      </w:r>
      <w:r w:rsidR="00B62427">
        <w:t>5</w:t>
      </w:r>
      <w:bookmarkEnd w:id="52"/>
      <w:r w:rsidRPr="0021427C">
        <w:t>: SOUTH GIPPSLAND DEER ACTION GROUP</w:t>
      </w:r>
    </w:p>
    <w:p w14:paraId="3224CACA" w14:textId="77777777" w:rsidR="007812ED" w:rsidRPr="007812ED" w:rsidRDefault="007812ED" w:rsidP="0069216B"/>
    <w:p w14:paraId="5BAD514C" w14:textId="7DC09D46" w:rsidR="00EC0C96" w:rsidRPr="005A490B" w:rsidRDefault="00EC0C96" w:rsidP="00EC0C96">
      <w:pPr>
        <w:pStyle w:val="BodyNormal"/>
      </w:pPr>
      <w:r>
        <w:rPr>
          <w:color w:val="151517" w:themeColor="background1" w:themeShade="1A"/>
        </w:rPr>
        <w:t xml:space="preserve">In </w:t>
      </w:r>
      <w:r w:rsidRPr="00DF2FAF">
        <w:rPr>
          <w:color w:val="151517" w:themeColor="background1" w:themeShade="1A"/>
        </w:rPr>
        <w:t xml:space="preserve">2021 a group of landholders in the Cape Liptrap and Mt Best areas of South Gippsland came together out of a shared concern about the damage that deer were doing to local bush, and to their own properties. Now known as the South Gippsland Deer Action Group, they are raising awareness of the impacts of deer and facilitating control. There are now </w:t>
      </w:r>
      <w:r>
        <w:rPr>
          <w:color w:val="151517" w:themeColor="background1" w:themeShade="1A"/>
        </w:rPr>
        <w:t xml:space="preserve">over </w:t>
      </w:r>
      <w:r w:rsidRPr="00DF2FAF">
        <w:rPr>
          <w:color w:val="151517" w:themeColor="background1" w:themeShade="1A"/>
        </w:rPr>
        <w:t xml:space="preserve">50 properties </w:t>
      </w:r>
      <w:r w:rsidR="003758BA">
        <w:rPr>
          <w:color w:val="151517" w:themeColor="background1" w:themeShade="1A"/>
        </w:rPr>
        <w:t>involved, covering approximately</w:t>
      </w:r>
      <w:r>
        <w:rPr>
          <w:color w:val="151517" w:themeColor="background1" w:themeShade="1A"/>
        </w:rPr>
        <w:t xml:space="preserve"> </w:t>
      </w:r>
      <w:r w:rsidRPr="00DF2FAF">
        <w:rPr>
          <w:color w:val="151517" w:themeColor="background1" w:themeShade="1A"/>
        </w:rPr>
        <w:t>8,700</w:t>
      </w:r>
      <w:r>
        <w:rPr>
          <w:color w:val="151517" w:themeColor="background1" w:themeShade="1A"/>
        </w:rPr>
        <w:t xml:space="preserve"> </w:t>
      </w:r>
      <w:r w:rsidR="003758BA">
        <w:rPr>
          <w:color w:val="151517" w:themeColor="background1" w:themeShade="1A"/>
        </w:rPr>
        <w:t>hectares</w:t>
      </w:r>
      <w:r w:rsidRPr="00DF2FAF">
        <w:rPr>
          <w:color w:val="151517" w:themeColor="background1" w:themeShade="1A"/>
        </w:rPr>
        <w:t xml:space="preserve">. </w:t>
      </w:r>
    </w:p>
    <w:p w14:paraId="2314C02E" w14:textId="77777777" w:rsidR="00EC0C96" w:rsidRDefault="00EC0C96" w:rsidP="00EC0C96">
      <w:pPr>
        <w:pStyle w:val="BodyNormal"/>
        <w:rPr>
          <w:color w:val="151517" w:themeColor="background1" w:themeShade="1A"/>
        </w:rPr>
        <w:sectPr w:rsidR="00EC0C96" w:rsidSect="009D32BC">
          <w:headerReference w:type="first" r:id="rId93"/>
          <w:pgSz w:w="16840" w:h="11900" w:orient="landscape" w:code="9"/>
          <w:pgMar w:top="1440" w:right="1440" w:bottom="1440" w:left="1440" w:header="709" w:footer="709" w:gutter="0"/>
          <w:cols w:space="708"/>
          <w:titlePg/>
          <w:docGrid w:linePitch="360"/>
        </w:sectPr>
      </w:pPr>
    </w:p>
    <w:p w14:paraId="6E1D69F1" w14:textId="043E9022" w:rsidR="00EC0C96" w:rsidRDefault="00EC0C96" w:rsidP="00EC0C96">
      <w:pPr>
        <w:pStyle w:val="BodyNormal"/>
        <w:rPr>
          <w:color w:val="151517" w:themeColor="background1" w:themeShade="1A"/>
        </w:rPr>
      </w:pPr>
      <w:r w:rsidRPr="00DF2FAF">
        <w:rPr>
          <w:noProof/>
          <w:color w:val="151517" w:themeColor="background1" w:themeShade="1A"/>
        </w:rPr>
        <w:drawing>
          <wp:anchor distT="0" distB="0" distL="114300" distR="114300" simplePos="0" relativeHeight="251658248" behindDoc="1" locked="0" layoutInCell="1" allowOverlap="1" wp14:anchorId="516AB11C" wp14:editId="6DECA3DF">
            <wp:simplePos x="0" y="0"/>
            <wp:positionH relativeFrom="margin">
              <wp:posOffset>3431540</wp:posOffset>
            </wp:positionH>
            <wp:positionV relativeFrom="paragraph">
              <wp:posOffset>93345</wp:posOffset>
            </wp:positionV>
            <wp:extent cx="5479200" cy="3322800"/>
            <wp:effectExtent l="0" t="0" r="7620" b="0"/>
            <wp:wrapTight wrapText="bothSides">
              <wp:wrapPolygon edited="0">
                <wp:start x="0" y="0"/>
                <wp:lineTo x="0" y="21427"/>
                <wp:lineTo x="21555" y="21427"/>
                <wp:lineTo x="21555" y="0"/>
                <wp:lineTo x="0" y="0"/>
              </wp:wrapPolygon>
            </wp:wrapTight>
            <wp:docPr id="43" name="Picture 43" descr="Image of 5 people and a dog as part of fence construction in South Gippsla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Image of 5 people and a dog as part of fence construction in South Gippsland."/>
                    <pic:cNvPicPr/>
                  </pic:nvPicPr>
                  <pic:blipFill rotWithShape="1">
                    <a:blip r:embed="rId94" cstate="screen">
                      <a:extLst>
                        <a:ext uri="{28A0092B-C50C-407E-A947-70E740481C1C}">
                          <a14:useLocalDpi xmlns:a14="http://schemas.microsoft.com/office/drawing/2010/main"/>
                        </a:ext>
                      </a:extLst>
                    </a:blip>
                    <a:srcRect/>
                    <a:stretch/>
                  </pic:blipFill>
                  <pic:spPr bwMode="auto">
                    <a:xfrm>
                      <a:off x="0" y="0"/>
                      <a:ext cx="5479200" cy="33228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DF2FAF">
        <w:rPr>
          <w:color w:val="151517" w:themeColor="background1" w:themeShade="1A"/>
        </w:rPr>
        <w:t>The group is building relationships across the community and sharing experiences and information on deer control. An early focus was to contact every landholder in the area – farmers, residents</w:t>
      </w:r>
      <w:r w:rsidR="007D2B17">
        <w:rPr>
          <w:color w:val="151517" w:themeColor="background1" w:themeShade="1A"/>
        </w:rPr>
        <w:t xml:space="preserve"> and</w:t>
      </w:r>
      <w:r w:rsidRPr="00DF2FAF">
        <w:rPr>
          <w:color w:val="151517" w:themeColor="background1" w:themeShade="1A"/>
        </w:rPr>
        <w:t xml:space="preserve"> absentee landowners – to talk to them about deer, the damage they are doing and the options for controlling them. Through this early engagement and conversations, community members became more comfortable with the need to shoot deer. </w:t>
      </w:r>
    </w:p>
    <w:p w14:paraId="79763C75" w14:textId="77777777" w:rsidR="00EC0C96" w:rsidRDefault="00EC0C96" w:rsidP="00EC0C96">
      <w:pPr>
        <w:pStyle w:val="BodyNormal"/>
        <w:rPr>
          <w:color w:val="151517" w:themeColor="background1" w:themeShade="1A"/>
        </w:rPr>
      </w:pPr>
      <w:r w:rsidRPr="00DF2FAF">
        <w:rPr>
          <w:color w:val="151517" w:themeColor="background1" w:themeShade="1A"/>
        </w:rPr>
        <w:t>To date, the group has provided deer information to landholders and local media, building local knowledge and understanding of deer. The group acts as a communications network</w:t>
      </w:r>
      <w:r>
        <w:rPr>
          <w:color w:val="151517" w:themeColor="background1" w:themeShade="1A"/>
        </w:rPr>
        <w:t>,</w:t>
      </w:r>
      <w:r w:rsidRPr="00DF2FAF">
        <w:rPr>
          <w:color w:val="151517" w:themeColor="background1" w:themeShade="1A"/>
        </w:rPr>
        <w:t xml:space="preserve"> keeping the community informed of any actions taking place (e.g. shooting) and coordinating these efforts. They have also facilitated a coordinated deer control program across multiple properties in the area. </w:t>
      </w:r>
    </w:p>
    <w:p w14:paraId="47FA42B9" w14:textId="57C0A3DF" w:rsidR="00EC0C96" w:rsidRDefault="00EC0C96" w:rsidP="00EC0C96">
      <w:pPr>
        <w:pStyle w:val="BodyNormal"/>
        <w:rPr>
          <w:color w:val="151517" w:themeColor="background1" w:themeShade="1A"/>
        </w:rPr>
      </w:pPr>
      <w:r w:rsidRPr="00DF2FAF">
        <w:rPr>
          <w:color w:val="151517" w:themeColor="background1" w:themeShade="1A"/>
        </w:rPr>
        <w:t xml:space="preserve">This approach is an example of a community </w:t>
      </w:r>
      <w:r>
        <w:rPr>
          <w:color w:val="151517" w:themeColor="background1" w:themeShade="1A"/>
        </w:rPr>
        <w:t>having</w:t>
      </w:r>
      <w:r w:rsidRPr="00DF2FAF">
        <w:rPr>
          <w:color w:val="151517" w:themeColor="background1" w:themeShade="1A"/>
        </w:rPr>
        <w:t xml:space="preserve"> the initiative </w:t>
      </w:r>
      <w:r>
        <w:rPr>
          <w:color w:val="151517" w:themeColor="background1" w:themeShade="1A"/>
        </w:rPr>
        <w:t>to</w:t>
      </w:r>
      <w:r w:rsidRPr="00DF2FAF">
        <w:rPr>
          <w:color w:val="151517" w:themeColor="background1" w:themeShade="1A"/>
        </w:rPr>
        <w:t xml:space="preserve"> self-organis</w:t>
      </w:r>
      <w:r>
        <w:rPr>
          <w:color w:val="151517" w:themeColor="background1" w:themeShade="1A"/>
        </w:rPr>
        <w:t>e</w:t>
      </w:r>
      <w:r w:rsidRPr="00DF2FAF">
        <w:rPr>
          <w:color w:val="151517" w:themeColor="background1" w:themeShade="1A"/>
        </w:rPr>
        <w:t>, gather information and coordinat</w:t>
      </w:r>
      <w:r>
        <w:rPr>
          <w:color w:val="151517" w:themeColor="background1" w:themeShade="1A"/>
        </w:rPr>
        <w:t>e</w:t>
      </w:r>
      <w:r w:rsidRPr="00DF2FAF">
        <w:rPr>
          <w:color w:val="151517" w:themeColor="background1" w:themeShade="1A"/>
        </w:rPr>
        <w:t xml:space="preserve"> deer control action amongst themselves. From this foundation</w:t>
      </w:r>
      <w:r>
        <w:rPr>
          <w:color w:val="151517" w:themeColor="background1" w:themeShade="1A"/>
        </w:rPr>
        <w:t>,</w:t>
      </w:r>
      <w:r w:rsidRPr="00DF2FAF">
        <w:rPr>
          <w:color w:val="151517" w:themeColor="background1" w:themeShade="1A"/>
        </w:rPr>
        <w:t xml:space="preserve"> the group has been successful in </w:t>
      </w:r>
      <w:r>
        <w:rPr>
          <w:color w:val="151517" w:themeColor="background1" w:themeShade="1A"/>
        </w:rPr>
        <w:t>gaining</w:t>
      </w:r>
      <w:r w:rsidRPr="00DF2FAF">
        <w:rPr>
          <w:color w:val="151517" w:themeColor="background1" w:themeShade="1A"/>
        </w:rPr>
        <w:t xml:space="preserve"> funding to progress their work. Notably, this funding is used to employ a facilitator to bring people together, keep everyone informed and to maintain </w:t>
      </w:r>
      <w:r>
        <w:rPr>
          <w:color w:val="151517" w:themeColor="background1" w:themeShade="1A"/>
        </w:rPr>
        <w:t xml:space="preserve">community </w:t>
      </w:r>
      <w:r w:rsidRPr="00DF2FAF">
        <w:rPr>
          <w:color w:val="151517" w:themeColor="background1" w:themeShade="1A"/>
        </w:rPr>
        <w:t xml:space="preserve">interest and momentum. Funds are not used to engage shooters </w:t>
      </w:r>
      <w:r>
        <w:rPr>
          <w:color w:val="151517" w:themeColor="background1" w:themeShade="1A"/>
        </w:rPr>
        <w:t>for control which</w:t>
      </w:r>
      <w:r w:rsidRPr="00DF2FAF">
        <w:rPr>
          <w:color w:val="151517" w:themeColor="background1" w:themeShade="1A"/>
        </w:rPr>
        <w:t xml:space="preserve"> is </w:t>
      </w:r>
      <w:r>
        <w:rPr>
          <w:color w:val="151517" w:themeColor="background1" w:themeShade="1A"/>
        </w:rPr>
        <w:t>conducted</w:t>
      </w:r>
      <w:r w:rsidRPr="00DF2FAF">
        <w:rPr>
          <w:color w:val="151517" w:themeColor="background1" w:themeShade="1A"/>
        </w:rPr>
        <w:t xml:space="preserve"> by both local landholders and volunteer hunters (using a landholder agreement to engage shooters).</w:t>
      </w:r>
      <w:r>
        <w:rPr>
          <w:color w:val="151517" w:themeColor="background1" w:themeShade="1A"/>
        </w:rPr>
        <w:t xml:space="preserve"> </w:t>
      </w:r>
    </w:p>
    <w:p w14:paraId="7EFD023B" w14:textId="145B825F" w:rsidR="00330DD1" w:rsidRDefault="00756D7C" w:rsidP="00EC0C96">
      <w:pPr>
        <w:pStyle w:val="BodyNormal"/>
        <w:rPr>
          <w:color w:val="151517" w:themeColor="background1" w:themeShade="1A"/>
        </w:rPr>
      </w:pPr>
      <w:r>
        <w:rPr>
          <w:noProof/>
        </w:rPr>
        <mc:AlternateContent>
          <mc:Choice Requires="wps">
            <w:drawing>
              <wp:anchor distT="0" distB="0" distL="114300" distR="114300" simplePos="0" relativeHeight="251658249" behindDoc="1" locked="0" layoutInCell="1" allowOverlap="1" wp14:anchorId="3B137BC2" wp14:editId="225EE192">
                <wp:simplePos x="0" y="0"/>
                <wp:positionH relativeFrom="column">
                  <wp:posOffset>3448050</wp:posOffset>
                </wp:positionH>
                <wp:positionV relativeFrom="paragraph">
                  <wp:posOffset>93155</wp:posOffset>
                </wp:positionV>
                <wp:extent cx="4055110" cy="318770"/>
                <wp:effectExtent l="0" t="0" r="2540" b="5080"/>
                <wp:wrapTight wrapText="bothSides">
                  <wp:wrapPolygon edited="0">
                    <wp:start x="0" y="0"/>
                    <wp:lineTo x="0" y="20653"/>
                    <wp:lineTo x="21512" y="20653"/>
                    <wp:lineTo x="21512" y="0"/>
                    <wp:lineTo x="0" y="0"/>
                  </wp:wrapPolygon>
                </wp:wrapTight>
                <wp:docPr id="1367362326" name="Text Box 1367362326"/>
                <wp:cNvGraphicFramePr/>
                <a:graphic xmlns:a="http://schemas.openxmlformats.org/drawingml/2006/main">
                  <a:graphicData uri="http://schemas.microsoft.com/office/word/2010/wordprocessingShape">
                    <wps:wsp>
                      <wps:cNvSpPr txBox="1"/>
                      <wps:spPr>
                        <a:xfrm>
                          <a:off x="0" y="0"/>
                          <a:ext cx="4055110" cy="318770"/>
                        </a:xfrm>
                        <a:prstGeom prst="rect">
                          <a:avLst/>
                        </a:prstGeom>
                        <a:solidFill>
                          <a:prstClr val="white"/>
                        </a:solidFill>
                        <a:ln>
                          <a:noFill/>
                        </a:ln>
                      </wps:spPr>
                      <wps:txbx>
                        <w:txbxContent>
                          <w:p w14:paraId="1712ED63" w14:textId="225F4A8E" w:rsidR="00EC0C96" w:rsidRPr="004C2DF4" w:rsidRDefault="00EC0C96" w:rsidP="00EC0C96">
                            <w:pPr>
                              <w:pStyle w:val="Caption"/>
                              <w:rPr>
                                <w:noProof/>
                                <w:color w:val="151517" w:themeColor="background1" w:themeShade="1A"/>
                                <w:sz w:val="16"/>
                                <w:szCs w:val="16"/>
                              </w:rPr>
                            </w:pPr>
                            <w:r w:rsidRPr="004C2DF4">
                              <w:rPr>
                                <w:sz w:val="16"/>
                                <w:szCs w:val="16"/>
                              </w:rPr>
                              <w:t xml:space="preserve">Figure </w:t>
                            </w:r>
                            <w:r w:rsidRPr="004C2DF4">
                              <w:rPr>
                                <w:sz w:val="16"/>
                                <w:szCs w:val="16"/>
                              </w:rPr>
                              <w:fldChar w:fldCharType="begin"/>
                            </w:r>
                            <w:r w:rsidRPr="004C2DF4">
                              <w:rPr>
                                <w:sz w:val="16"/>
                                <w:szCs w:val="16"/>
                              </w:rPr>
                              <w:instrText xml:space="preserve"> SEQ Figure \* ARABIC </w:instrText>
                            </w:r>
                            <w:r w:rsidRPr="004C2DF4">
                              <w:rPr>
                                <w:sz w:val="16"/>
                                <w:szCs w:val="16"/>
                              </w:rPr>
                              <w:fldChar w:fldCharType="separate"/>
                            </w:r>
                            <w:r w:rsidR="00A17D5C">
                              <w:rPr>
                                <w:noProof/>
                                <w:sz w:val="16"/>
                                <w:szCs w:val="16"/>
                              </w:rPr>
                              <w:t>22</w:t>
                            </w:r>
                            <w:r w:rsidRPr="004C2DF4">
                              <w:rPr>
                                <w:sz w:val="16"/>
                                <w:szCs w:val="16"/>
                              </w:rPr>
                              <w:fldChar w:fldCharType="end"/>
                            </w:r>
                            <w:r w:rsidR="00CA22F2">
                              <w:rPr>
                                <w:sz w:val="16"/>
                                <w:szCs w:val="16"/>
                              </w:rPr>
                              <w:t>.</w:t>
                            </w:r>
                            <w:r w:rsidRPr="004C2DF4">
                              <w:rPr>
                                <w:sz w:val="16"/>
                                <w:szCs w:val="16"/>
                              </w:rPr>
                              <w:t xml:space="preserve"> South Gippsland landholders installing fencing</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B137BC2" id="Text Box 1367362326" o:spid="_x0000_s1052" type="#_x0000_t202" style="position:absolute;left:0;text-align:left;margin-left:271.5pt;margin-top:7.35pt;width:319.3pt;height:25.1pt;z-index:-25165823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" stroked="f">
                <v:textbox inset="0,0,0,0">
                  <w:txbxContent>
                    <w:p w14:paraId="1712ED63" w14:textId="225F4A8E" w:rsidR="00EC0C96" w:rsidRPr="004C2DF4" w:rsidRDefault="00EC0C96" w:rsidP="00EC0C96">
                      <w:pPr>
                        <w:pStyle w:val="Caption"/>
                        <w:rPr>
                          <w:noProof/>
                          <w:color w:val="151517" w:themeColor="background1" w:themeShade="1A"/>
                          <w:sz w:val="16"/>
                          <w:szCs w:val="16"/>
                        </w:rPr>
                      </w:pPr>
                      <w:r w:rsidRPr="004C2DF4">
                        <w:rPr>
                          <w:sz w:val="16"/>
                          <w:szCs w:val="16"/>
                        </w:rPr>
                        <w:t xml:space="preserve">Figure </w:t>
                      </w:r>
                      <w:r w:rsidRPr="004C2DF4">
                        <w:rPr>
                          <w:sz w:val="16"/>
                          <w:szCs w:val="16"/>
                        </w:rPr>
                        <w:fldChar w:fldCharType="begin"/>
                      </w:r>
                      <w:r w:rsidRPr="004C2DF4">
                        <w:rPr>
                          <w:sz w:val="16"/>
                          <w:szCs w:val="16"/>
                        </w:rPr>
                        <w:instrText xml:space="preserve"> SEQ Figure \* ARABIC </w:instrText>
                      </w:r>
                      <w:r w:rsidRPr="004C2DF4">
                        <w:rPr>
                          <w:sz w:val="16"/>
                          <w:szCs w:val="16"/>
                        </w:rPr>
                        <w:fldChar w:fldCharType="separate"/>
                      </w:r>
                      <w:r w:rsidR="00A17D5C">
                        <w:rPr>
                          <w:noProof/>
                          <w:sz w:val="16"/>
                          <w:szCs w:val="16"/>
                        </w:rPr>
                        <w:t>22</w:t>
                      </w:r>
                      <w:r w:rsidRPr="004C2DF4">
                        <w:rPr>
                          <w:sz w:val="16"/>
                          <w:szCs w:val="16"/>
                        </w:rPr>
                        <w:fldChar w:fldCharType="end"/>
                      </w:r>
                      <w:r w:rsidR="00CA22F2">
                        <w:rPr>
                          <w:sz w:val="16"/>
                          <w:szCs w:val="16"/>
                        </w:rPr>
                        <w:t>.</w:t>
                      </w:r>
                      <w:r w:rsidRPr="004C2DF4">
                        <w:rPr>
                          <w:sz w:val="16"/>
                          <w:szCs w:val="16"/>
                        </w:rPr>
                        <w:t xml:space="preserve"> South Gippsland landholders installing fencing</w:t>
                      </w:r>
                    </w:p>
                  </w:txbxContent>
                </v:textbox>
                <w10:wrap type="tight"/>
              </v:shape>
            </w:pict>
          </mc:Fallback>
        </mc:AlternateContent>
      </w:r>
      <w:r w:rsidR="00EC0C96" w:rsidRPr="00DF2FAF">
        <w:rPr>
          <w:color w:val="151517" w:themeColor="background1" w:themeShade="1A"/>
        </w:rPr>
        <w:t>The</w:t>
      </w:r>
      <w:r w:rsidR="00EC0C96">
        <w:rPr>
          <w:color w:val="151517" w:themeColor="background1" w:themeShade="1A"/>
        </w:rPr>
        <w:t xml:space="preserve"> group also engaging with Parks Victoria and other public land managers </w:t>
      </w:r>
      <w:r w:rsidR="00EC0C96" w:rsidRPr="00DF2FAF">
        <w:rPr>
          <w:color w:val="151517" w:themeColor="background1" w:themeShade="1A"/>
        </w:rPr>
        <w:t xml:space="preserve">in the area with the aim of </w:t>
      </w:r>
      <w:r w:rsidR="00EC0C96">
        <w:rPr>
          <w:color w:val="151517" w:themeColor="background1" w:themeShade="1A"/>
        </w:rPr>
        <w:t>seeking further</w:t>
      </w:r>
      <w:r w:rsidR="00EC0C96" w:rsidRPr="00DF2FAF">
        <w:rPr>
          <w:color w:val="151517" w:themeColor="background1" w:themeShade="1A"/>
        </w:rPr>
        <w:t xml:space="preserve"> opportunities to further coordinate action</w:t>
      </w:r>
      <w:r w:rsidR="00EC0C96">
        <w:rPr>
          <w:color w:val="151517" w:themeColor="background1" w:themeShade="1A"/>
        </w:rPr>
        <w:t xml:space="preserve"> across tenure.</w:t>
      </w:r>
    </w:p>
    <w:p w14:paraId="66DE9489" w14:textId="2F411364" w:rsidR="00EC0C96" w:rsidRDefault="00EC0C96" w:rsidP="00EC0C96">
      <w:pPr>
        <w:pStyle w:val="BodyNormal"/>
        <w:rPr>
          <w:color w:val="151517" w:themeColor="background1" w:themeShade="1A"/>
        </w:rPr>
      </w:pPr>
      <w:r>
        <w:rPr>
          <w:color w:val="151517" w:themeColor="background1" w:themeShade="1A"/>
        </w:rPr>
        <w:br w:type="column"/>
      </w:r>
    </w:p>
    <w:p w14:paraId="03F54A1A" w14:textId="77777777" w:rsidR="00EC0C96" w:rsidRDefault="00EC0C96" w:rsidP="00EC0C96">
      <w:pPr>
        <w:pStyle w:val="BodyNormal"/>
        <w:rPr>
          <w:sz w:val="20"/>
          <w:szCs w:val="20"/>
        </w:rPr>
      </w:pPr>
    </w:p>
    <w:p w14:paraId="7428845C" w14:textId="77777777" w:rsidR="00EC0C96" w:rsidRDefault="00EC0C96" w:rsidP="00EC0C96">
      <w:pPr>
        <w:sectPr w:rsidR="00EC0C96" w:rsidSect="00D3485B">
          <w:type w:val="continuous"/>
          <w:pgSz w:w="16840" w:h="11900" w:orient="landscape" w:code="9"/>
          <w:pgMar w:top="1440" w:right="1440" w:bottom="1440" w:left="1440" w:header="708" w:footer="708" w:gutter="0"/>
          <w:cols w:num="2" w:space="708"/>
          <w:titlePg/>
          <w:docGrid w:linePitch="360"/>
        </w:sectPr>
      </w:pPr>
    </w:p>
    <w:p w14:paraId="22442F19" w14:textId="4FB2D7C5" w:rsidR="00205B20" w:rsidRPr="0021427C" w:rsidRDefault="00205B20" w:rsidP="00C07991">
      <w:pPr>
        <w:pStyle w:val="Heading3"/>
      </w:pPr>
      <w:bookmarkStart w:id="53" w:name="_CASE_STUDY_6:"/>
      <w:bookmarkStart w:id="54" w:name="CaseStudy6"/>
      <w:bookmarkEnd w:id="53"/>
      <w:r w:rsidRPr="0021427C">
        <w:lastRenderedPageBreak/>
        <w:t xml:space="preserve">CASE STUDY </w:t>
      </w:r>
      <w:r w:rsidR="00B62427">
        <w:t>6</w:t>
      </w:r>
      <w:bookmarkEnd w:id="54"/>
      <w:r w:rsidRPr="0021427C">
        <w:t xml:space="preserve">: MITTA VALLEY LANDCARE NETWORK </w:t>
      </w:r>
      <w:r w:rsidR="004D4361">
        <w:t>–</w:t>
      </w:r>
      <w:r w:rsidRPr="0021427C">
        <w:t xml:space="preserve"> Communities and Land Managers in Action</w:t>
      </w:r>
    </w:p>
    <w:p w14:paraId="4B3ABC84" w14:textId="0BE79A36" w:rsidR="00DA15B7" w:rsidRPr="00317E8C" w:rsidRDefault="00594F87" w:rsidP="00205B20">
      <w:pPr>
        <w:pStyle w:val="Heading44"/>
        <w:rPr>
          <w:b w:val="0"/>
          <w:bCs w:val="0"/>
          <w:color w:val="auto"/>
          <w:sz w:val="16"/>
        </w:rPr>
        <w:sectPr w:rsidR="00DA15B7" w:rsidRPr="00317E8C" w:rsidSect="00D3485B">
          <w:headerReference w:type="first" r:id="rId95"/>
          <w:pgSz w:w="16840" w:h="11900" w:orient="landscape" w:code="9"/>
          <w:pgMar w:top="1440" w:right="1440" w:bottom="1440" w:left="1440" w:header="708" w:footer="708" w:gutter="0"/>
          <w:cols w:space="708"/>
          <w:titlePg/>
          <w:docGrid w:linePitch="360"/>
        </w:sectPr>
      </w:pPr>
      <w:r>
        <w:rPr>
          <w:noProof/>
        </w:rPr>
        <w:drawing>
          <wp:anchor distT="0" distB="0" distL="114300" distR="114300" simplePos="0" relativeHeight="251658255" behindDoc="1" locked="0" layoutInCell="1" allowOverlap="1" wp14:anchorId="6C00B6C4" wp14:editId="7754014B">
            <wp:simplePos x="0" y="0"/>
            <wp:positionH relativeFrom="margin">
              <wp:posOffset>4652645</wp:posOffset>
            </wp:positionH>
            <wp:positionV relativeFrom="paragraph">
              <wp:posOffset>455930</wp:posOffset>
            </wp:positionV>
            <wp:extent cx="4369435" cy="2912110"/>
            <wp:effectExtent l="0" t="0" r="0" b="2540"/>
            <wp:wrapTight wrapText="bothSides">
              <wp:wrapPolygon edited="0">
                <wp:start x="0" y="0"/>
                <wp:lineTo x="0" y="21478"/>
                <wp:lineTo x="21471" y="21478"/>
                <wp:lineTo x="21471" y="0"/>
                <wp:lineTo x="0" y="0"/>
              </wp:wrapPolygon>
            </wp:wrapTight>
            <wp:docPr id="22" name="Picture 22" descr="Image of Ben Teek at night squatting next to a fence line damaged by de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Image of Ben Teek at night squatting next to a fence line damaged by deer."/>
                    <pic:cNvPicPr>
                      <a:picLocks noChangeAspect="1" noChangeArrowheads="1"/>
                    </pic:cNvPicPr>
                  </pic:nvPicPr>
                  <pic:blipFill>
                    <a:blip r:embed="rId96" cstate="screen">
                      <a:extLst>
                        <a:ext uri="{28A0092B-C50C-407E-A947-70E740481C1C}">
                          <a14:useLocalDpi xmlns:a14="http://schemas.microsoft.com/office/drawing/2010/main"/>
                        </a:ext>
                      </a:extLst>
                    </a:blip>
                    <a:srcRect/>
                    <a:stretch>
                      <a:fillRect/>
                    </a:stretch>
                  </pic:blipFill>
                  <pic:spPr bwMode="auto">
                    <a:xfrm>
                      <a:off x="0" y="0"/>
                      <a:ext cx="4369435" cy="291211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4098145" w14:textId="01AC884D" w:rsidR="00D27632" w:rsidRPr="00D97819" w:rsidRDefault="00D27632" w:rsidP="00205B20">
      <w:pPr>
        <w:pStyle w:val="BodyNormal"/>
      </w:pPr>
      <w:r w:rsidRPr="00792EF4">
        <w:rPr>
          <w:b/>
          <w:bCs/>
        </w:rPr>
        <w:t xml:space="preserve">Issue: </w:t>
      </w:r>
      <w:r w:rsidRPr="00D27632">
        <w:t xml:space="preserve">Growing </w:t>
      </w:r>
      <w:r w:rsidR="001A24AF">
        <w:t>c</w:t>
      </w:r>
      <w:r w:rsidRPr="00D27632">
        <w:t xml:space="preserve">oncern </w:t>
      </w:r>
      <w:r w:rsidR="001A24AF">
        <w:t xml:space="preserve">around </w:t>
      </w:r>
      <w:r w:rsidRPr="00D27632">
        <w:t xml:space="preserve">the impacts </w:t>
      </w:r>
      <w:r w:rsidR="001A24AF">
        <w:t>of</w:t>
      </w:r>
      <w:r w:rsidR="001A24AF" w:rsidRPr="00D27632">
        <w:t xml:space="preserve"> </w:t>
      </w:r>
      <w:r w:rsidRPr="00D27632">
        <w:t>deer</w:t>
      </w:r>
      <w:r w:rsidR="001A24AF">
        <w:t xml:space="preserve"> prompted</w:t>
      </w:r>
      <w:r w:rsidRPr="00D27632">
        <w:t xml:space="preserve"> neighbours in the </w:t>
      </w:r>
      <w:r w:rsidR="002F3152">
        <w:t>n</w:t>
      </w:r>
      <w:r w:rsidR="002F3152" w:rsidRPr="00D27632">
        <w:t>orth</w:t>
      </w:r>
      <w:r w:rsidR="002760F5">
        <w:t>-</w:t>
      </w:r>
      <w:r w:rsidR="002F3152" w:rsidRPr="00D27632">
        <w:t>east</w:t>
      </w:r>
      <w:r w:rsidRPr="00D97819">
        <w:t xml:space="preserve"> </w:t>
      </w:r>
      <w:r w:rsidR="001A24AF" w:rsidRPr="00D97819">
        <w:t xml:space="preserve">to </w:t>
      </w:r>
      <w:r w:rsidR="001A24AF">
        <w:t>improve their understanding of the issues and management options.</w:t>
      </w:r>
    </w:p>
    <w:p w14:paraId="329F79B8" w14:textId="5692148D" w:rsidR="00205B20" w:rsidRPr="00900E2B" w:rsidRDefault="00205B20" w:rsidP="00205B20">
      <w:pPr>
        <w:pStyle w:val="BodyNormal"/>
      </w:pPr>
      <w:r>
        <w:rPr>
          <w:b/>
          <w:bCs/>
        </w:rPr>
        <w:t xml:space="preserve">Action: </w:t>
      </w:r>
      <w:r w:rsidRPr="005E7A05">
        <w:t xml:space="preserve">In 2015, with </w:t>
      </w:r>
      <w:r w:rsidR="00594F87">
        <w:t>North</w:t>
      </w:r>
      <w:r w:rsidRPr="005E7A05">
        <w:t xml:space="preserve"> East Catchment Management Authority support</w:t>
      </w:r>
      <w:r>
        <w:t>,</w:t>
      </w:r>
      <w:r w:rsidRPr="005E7A05">
        <w:t xml:space="preserve"> the local Mitta Valley Landcare Group (MVLG) began a project around deer management. The project was driven by continuing </w:t>
      </w:r>
      <w:r w:rsidRPr="00900E2B">
        <w:t>landholder and community concerns</w:t>
      </w:r>
      <w:r w:rsidR="000A2ECB">
        <w:t>.</w:t>
      </w:r>
      <w:r w:rsidRPr="00900E2B">
        <w:t xml:space="preserve"> </w:t>
      </w:r>
      <w:r w:rsidR="000A2ECB">
        <w:t>T</w:t>
      </w:r>
      <w:r w:rsidRPr="00900E2B">
        <w:t>he group wanted to understand the impacts deer were having to local commercial and non-commercial values, impacts on environment and management of illegal hunting.</w:t>
      </w:r>
    </w:p>
    <w:p w14:paraId="2B0D510D" w14:textId="7A07748B" w:rsidR="00205B20" w:rsidRPr="00900E2B" w:rsidRDefault="00205B20" w:rsidP="00205B20">
      <w:pPr>
        <w:pStyle w:val="BodyNormal"/>
      </w:pPr>
      <w:r w:rsidRPr="00900E2B">
        <w:t xml:space="preserve">Over the next four years MVLG held four deer forums, engaged with State Government, </w:t>
      </w:r>
      <w:r w:rsidR="001A24AF">
        <w:t xml:space="preserve">the </w:t>
      </w:r>
      <w:r w:rsidRPr="00900E2B">
        <w:t xml:space="preserve">GMA, </w:t>
      </w:r>
      <w:r w:rsidR="001A24AF">
        <w:t>h</w:t>
      </w:r>
      <w:r w:rsidR="001A24AF" w:rsidRPr="00900E2B">
        <w:t>unting organi</w:t>
      </w:r>
      <w:r w:rsidR="001A24AF">
        <w:t>s</w:t>
      </w:r>
      <w:r w:rsidR="001A24AF" w:rsidRPr="00900E2B">
        <w:t>ations</w:t>
      </w:r>
      <w:r w:rsidRPr="00900E2B">
        <w:t xml:space="preserve"> and Victoria Police and delivered a range of relevant, informed gatherings to help share experiences and build knowledge on the deer issues in their area.</w:t>
      </w:r>
    </w:p>
    <w:p w14:paraId="46DFFB00" w14:textId="7760BE42" w:rsidR="001A24AF" w:rsidRPr="00900E2B" w:rsidRDefault="00594F87" w:rsidP="001A24AF">
      <w:pPr>
        <w:pStyle w:val="BodyNormal"/>
      </w:pPr>
      <w:r>
        <w:t xml:space="preserve">Landholders </w:t>
      </w:r>
      <w:r w:rsidR="001A24AF">
        <w:t>took an</w:t>
      </w:r>
      <w:r>
        <w:t xml:space="preserve"> adaptive approach to managing deer</w:t>
      </w:r>
      <w:r w:rsidR="00FD5AC5">
        <w:t xml:space="preserve"> impacts. They successfully trialled </w:t>
      </w:r>
      <w:r>
        <w:t>rotational grazing to reduce available feed</w:t>
      </w:r>
      <w:r w:rsidR="00FD5AC5">
        <w:t xml:space="preserve"> for deer</w:t>
      </w:r>
      <w:r>
        <w:t xml:space="preserve"> in </w:t>
      </w:r>
      <w:r w:rsidR="00FD5AC5">
        <w:t xml:space="preserve">paddocks </w:t>
      </w:r>
      <w:r>
        <w:t xml:space="preserve">adjoining the bush, installed deer proof fences where needed, and engaged </w:t>
      </w:r>
      <w:r w:rsidR="00FD5AC5">
        <w:t xml:space="preserve">professional </w:t>
      </w:r>
      <w:r>
        <w:t xml:space="preserve">commercial harvesters </w:t>
      </w:r>
      <w:r w:rsidR="00FD5AC5">
        <w:t xml:space="preserve">and recreational hunters </w:t>
      </w:r>
      <w:r>
        <w:t>to remove deer from their properties.</w:t>
      </w:r>
      <w:r w:rsidR="00FD5AC5">
        <w:t xml:space="preserve"> </w:t>
      </w:r>
      <w:r w:rsidR="001A24AF">
        <w:t xml:space="preserve">Some landholders also purchased thermal rifle scopes and started using moon cycles to improve their own effectiveness with deer control. Learnings from these management tools </w:t>
      </w:r>
      <w:r w:rsidR="00C84261">
        <w:t>were</w:t>
      </w:r>
      <w:r w:rsidR="001A24AF">
        <w:t xml:space="preserve"> then shared through the Landcare group and public forums.</w:t>
      </w:r>
    </w:p>
    <w:p w14:paraId="38EB24F5" w14:textId="2118F738" w:rsidR="00205B20" w:rsidRPr="00900E2B" w:rsidRDefault="00EB52F7" w:rsidP="00205B20">
      <w:pPr>
        <w:pStyle w:val="BodyNormal"/>
      </w:pPr>
      <w:r w:rsidRPr="001F75F3">
        <w:rPr>
          <w:noProof/>
        </w:rPr>
        <mc:AlternateContent>
          <mc:Choice Requires="wps">
            <w:drawing>
              <wp:anchor distT="0" distB="0" distL="114300" distR="114300" simplePos="0" relativeHeight="251658256" behindDoc="1" locked="0" layoutInCell="1" allowOverlap="1" wp14:anchorId="17BFE2DD" wp14:editId="0F68435E">
                <wp:simplePos x="0" y="0"/>
                <wp:positionH relativeFrom="column">
                  <wp:posOffset>4654550</wp:posOffset>
                </wp:positionH>
                <wp:positionV relativeFrom="paragraph">
                  <wp:posOffset>108304</wp:posOffset>
                </wp:positionV>
                <wp:extent cx="4483100" cy="349250"/>
                <wp:effectExtent l="0" t="0" r="0" b="0"/>
                <wp:wrapTight wrapText="bothSides">
                  <wp:wrapPolygon edited="0">
                    <wp:start x="0" y="0"/>
                    <wp:lineTo x="0" y="20029"/>
                    <wp:lineTo x="21478" y="20029"/>
                    <wp:lineTo x="21478" y="0"/>
                    <wp:lineTo x="0" y="0"/>
                  </wp:wrapPolygon>
                </wp:wrapTight>
                <wp:docPr id="23" name="Text Box 23"/>
                <wp:cNvGraphicFramePr/>
                <a:graphic xmlns:a="http://schemas.openxmlformats.org/drawingml/2006/main">
                  <a:graphicData uri="http://schemas.microsoft.com/office/word/2010/wordprocessingShape">
                    <wps:wsp>
                      <wps:cNvSpPr txBox="1"/>
                      <wps:spPr>
                        <a:xfrm>
                          <a:off x="0" y="0"/>
                          <a:ext cx="4483100" cy="349250"/>
                        </a:xfrm>
                        <a:prstGeom prst="rect">
                          <a:avLst/>
                        </a:prstGeom>
                        <a:solidFill>
                          <a:prstClr val="white"/>
                        </a:solidFill>
                        <a:ln>
                          <a:noFill/>
                        </a:ln>
                      </wps:spPr>
                      <wps:txbx>
                        <w:txbxContent>
                          <w:p w14:paraId="7986D7E6" w14:textId="2BDD2A30" w:rsidR="00205B20" w:rsidRPr="000B3AD4" w:rsidRDefault="00205B20" w:rsidP="00205B20">
                            <w:pPr>
                              <w:pStyle w:val="Caption"/>
                              <w:rPr>
                                <w:rFonts w:ascii="Times New Roman" w:hAnsi="Times New Roman" w:cs="Times New Roman"/>
                                <w:bCs/>
                                <w:noProof/>
                                <w:sz w:val="16"/>
                                <w:szCs w:val="16"/>
                              </w:rPr>
                            </w:pPr>
                            <w:r w:rsidRPr="000B3AD4">
                              <w:rPr>
                                <w:sz w:val="16"/>
                                <w:szCs w:val="16"/>
                              </w:rPr>
                              <w:t xml:space="preserve">Figure </w:t>
                            </w:r>
                            <w:r w:rsidRPr="000B3AD4">
                              <w:rPr>
                                <w:sz w:val="16"/>
                                <w:szCs w:val="16"/>
                              </w:rPr>
                              <w:fldChar w:fldCharType="begin"/>
                            </w:r>
                            <w:r w:rsidRPr="000B3AD4">
                              <w:rPr>
                                <w:sz w:val="16"/>
                                <w:szCs w:val="16"/>
                              </w:rPr>
                              <w:instrText xml:space="preserve"> SEQ Figure \* ARABIC </w:instrText>
                            </w:r>
                            <w:r w:rsidRPr="000B3AD4">
                              <w:rPr>
                                <w:sz w:val="16"/>
                                <w:szCs w:val="16"/>
                              </w:rPr>
                              <w:fldChar w:fldCharType="separate"/>
                            </w:r>
                            <w:r w:rsidR="00A17D5C">
                              <w:rPr>
                                <w:noProof/>
                                <w:sz w:val="16"/>
                                <w:szCs w:val="16"/>
                              </w:rPr>
                              <w:t>23</w:t>
                            </w:r>
                            <w:r w:rsidRPr="000B3AD4">
                              <w:rPr>
                                <w:sz w:val="16"/>
                                <w:szCs w:val="16"/>
                              </w:rPr>
                              <w:fldChar w:fldCharType="end"/>
                            </w:r>
                            <w:r w:rsidR="00CA22F2">
                              <w:rPr>
                                <w:sz w:val="16"/>
                                <w:szCs w:val="16"/>
                              </w:rPr>
                              <w:t>.</w:t>
                            </w:r>
                            <w:r w:rsidRPr="000B3AD4">
                              <w:rPr>
                                <w:sz w:val="16"/>
                                <w:szCs w:val="16"/>
                              </w:rPr>
                              <w:t xml:space="preserve"> Ben Teek from Tallangatta South next to a deer damaged fence </w:t>
                            </w:r>
                            <w:r w:rsidRPr="000B3AD4" w:rsidDel="00594F87">
                              <w:rPr>
                                <w:sz w:val="16"/>
                                <w:szCs w:val="16"/>
                              </w:rPr>
                              <w:t>- Parks Victoria</w:t>
                            </w:r>
                            <w:r w:rsidR="00594F87">
                              <w:rPr>
                                <w:sz w:val="16"/>
                                <w:szCs w:val="16"/>
                              </w:rPr>
                              <w:t xml:space="preserve"> - </w:t>
                            </w:r>
                            <w:r w:rsidR="00FD5AC5">
                              <w:rPr>
                                <w:sz w:val="16"/>
                                <w:szCs w:val="16"/>
                              </w:rPr>
                              <w:t xml:space="preserve">Mitta Valley </w:t>
                            </w:r>
                            <w:r w:rsidR="00594F87">
                              <w:rPr>
                                <w:sz w:val="16"/>
                                <w:szCs w:val="16"/>
                              </w:rPr>
                              <w:t>Landcar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7BFE2DD" id="Text Box 23" o:spid="_x0000_s1053" type="#_x0000_t202" style="position:absolute;left:0;text-align:left;margin-left:366.5pt;margin-top:8.55pt;width:353pt;height:27.5pt;z-index:-251658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" stroked="f">
                <v:textbox inset="0,0,0,0">
                  <w:txbxContent>
                    <w:p w14:paraId="7986D7E6" w14:textId="2BDD2A30" w:rsidR="00205B20" w:rsidRPr="000B3AD4" w:rsidRDefault="00205B20" w:rsidP="00205B20">
                      <w:pPr>
                        <w:pStyle w:val="Caption"/>
                        <w:rPr>
                          <w:rFonts w:ascii="Times New Roman" w:hAnsi="Times New Roman" w:cs="Times New Roman"/>
                          <w:bCs/>
                          <w:noProof/>
                          <w:sz w:val="16"/>
                          <w:szCs w:val="16"/>
                        </w:rPr>
                      </w:pPr>
                      <w:r w:rsidRPr="000B3AD4">
                        <w:rPr>
                          <w:sz w:val="16"/>
                          <w:szCs w:val="16"/>
                        </w:rPr>
                        <w:t xml:space="preserve">Figure </w:t>
                      </w:r>
                      <w:r w:rsidRPr="000B3AD4">
                        <w:rPr>
                          <w:sz w:val="16"/>
                          <w:szCs w:val="16"/>
                        </w:rPr>
                        <w:fldChar w:fldCharType="begin"/>
                      </w:r>
                      <w:r w:rsidRPr="000B3AD4">
                        <w:rPr>
                          <w:sz w:val="16"/>
                          <w:szCs w:val="16"/>
                        </w:rPr>
                        <w:instrText xml:space="preserve"> SEQ Figure \* ARABIC </w:instrText>
                      </w:r>
                      <w:r w:rsidRPr="000B3AD4">
                        <w:rPr>
                          <w:sz w:val="16"/>
                          <w:szCs w:val="16"/>
                        </w:rPr>
                        <w:fldChar w:fldCharType="separate"/>
                      </w:r>
                      <w:r w:rsidR="00A17D5C">
                        <w:rPr>
                          <w:noProof/>
                          <w:sz w:val="16"/>
                          <w:szCs w:val="16"/>
                        </w:rPr>
                        <w:t>23</w:t>
                      </w:r>
                      <w:r w:rsidRPr="000B3AD4">
                        <w:rPr>
                          <w:sz w:val="16"/>
                          <w:szCs w:val="16"/>
                        </w:rPr>
                        <w:fldChar w:fldCharType="end"/>
                      </w:r>
                      <w:r w:rsidR="00CA22F2">
                        <w:rPr>
                          <w:sz w:val="16"/>
                          <w:szCs w:val="16"/>
                        </w:rPr>
                        <w:t>.</w:t>
                      </w:r>
                      <w:r w:rsidRPr="000B3AD4">
                        <w:rPr>
                          <w:sz w:val="16"/>
                          <w:szCs w:val="16"/>
                        </w:rPr>
                        <w:t xml:space="preserve"> Ben Teek from Tallangatta South next to a deer damaged fence </w:t>
                      </w:r>
                      <w:r w:rsidRPr="000B3AD4" w:rsidDel="00594F87">
                        <w:rPr>
                          <w:sz w:val="16"/>
                          <w:szCs w:val="16"/>
                        </w:rPr>
                        <w:t>- Parks Victoria</w:t>
                      </w:r>
                      <w:r w:rsidR="00594F87">
                        <w:rPr>
                          <w:sz w:val="16"/>
                          <w:szCs w:val="16"/>
                        </w:rPr>
                        <w:t xml:space="preserve"> - </w:t>
                      </w:r>
                      <w:r w:rsidR="00FD5AC5">
                        <w:rPr>
                          <w:sz w:val="16"/>
                          <w:szCs w:val="16"/>
                        </w:rPr>
                        <w:t xml:space="preserve">Mitta Valley </w:t>
                      </w:r>
                      <w:r w:rsidR="00594F87">
                        <w:rPr>
                          <w:sz w:val="16"/>
                          <w:szCs w:val="16"/>
                        </w:rPr>
                        <w:t>Landcare</w:t>
                      </w:r>
                    </w:p>
                  </w:txbxContent>
                </v:textbox>
                <w10:wrap type="tight"/>
              </v:shape>
            </w:pict>
          </mc:Fallback>
        </mc:AlternateContent>
      </w:r>
      <w:r w:rsidR="00205B20" w:rsidRPr="00900E2B">
        <w:rPr>
          <w:b/>
          <w:bCs/>
        </w:rPr>
        <w:t>Collaboration:</w:t>
      </w:r>
      <w:r w:rsidR="00205B20" w:rsidRPr="00900E2B">
        <w:t xml:space="preserve"> The group also joined the Hume Region Deer Forum, meeting twice yearly in Wangaratta. They have informed key strategies and supported the removal of barriers to commercial harvesting, one of the tools used. The </w:t>
      </w:r>
      <w:hyperlink r:id="rId97" w:history="1">
        <w:r w:rsidR="00205B20" w:rsidRPr="00272A5C">
          <w:rPr>
            <w:rStyle w:val="Hyperlink"/>
            <w:color w:val="0070C0"/>
          </w:rPr>
          <w:t xml:space="preserve">Mitta Valley Landcare </w:t>
        </w:r>
        <w:r w:rsidR="00C671EC" w:rsidRPr="00272A5C">
          <w:rPr>
            <w:rStyle w:val="Hyperlink"/>
            <w:color w:val="0070C0"/>
          </w:rPr>
          <w:t>Group</w:t>
        </w:r>
      </w:hyperlink>
      <w:r w:rsidR="00205B20" w:rsidRPr="00900E2B">
        <w:t xml:space="preserve"> have worked closely with the </w:t>
      </w:r>
      <w:hyperlink r:id="rId98" w:history="1">
        <w:r w:rsidR="00205B20" w:rsidRPr="00272A5C">
          <w:rPr>
            <w:rStyle w:val="Hyperlink"/>
            <w:color w:val="0070C0"/>
          </w:rPr>
          <w:t>Upper Murray Landcare Network</w:t>
        </w:r>
      </w:hyperlink>
      <w:r w:rsidR="00205B20" w:rsidRPr="00900E2B">
        <w:t xml:space="preserve">. Both groups have a range of resources and experience, </w:t>
      </w:r>
      <w:r w:rsidR="00272A5C">
        <w:t xml:space="preserve">which you can read more about on their webpages. </w:t>
      </w:r>
    </w:p>
    <w:p w14:paraId="7E24661D" w14:textId="14EE090D" w:rsidR="00594F87" w:rsidRDefault="00205B20" w:rsidP="00151CAD">
      <w:pPr>
        <w:spacing w:line="276" w:lineRule="auto"/>
        <w:rPr>
          <w:color w:val="auto"/>
          <w:sz w:val="16"/>
          <w:szCs w:val="16"/>
          <w:lang w:val="en-AU"/>
        </w:rPr>
      </w:pPr>
      <w:r w:rsidRPr="001F75F3">
        <w:rPr>
          <w:noProof/>
          <w:color w:val="auto"/>
          <w:sz w:val="16"/>
          <w:szCs w:val="16"/>
        </w:rPr>
        <mc:AlternateContent>
          <mc:Choice Requires="wps">
            <w:drawing>
              <wp:anchor distT="0" distB="0" distL="114300" distR="114300" simplePos="0" relativeHeight="251658244" behindDoc="1" locked="0" layoutInCell="1" allowOverlap="1" wp14:anchorId="529AF55F" wp14:editId="2DED2486">
                <wp:simplePos x="0" y="0"/>
                <wp:positionH relativeFrom="column">
                  <wp:posOffset>4723765</wp:posOffset>
                </wp:positionH>
                <wp:positionV relativeFrom="paragraph">
                  <wp:posOffset>250825</wp:posOffset>
                </wp:positionV>
                <wp:extent cx="4813300" cy="349250"/>
                <wp:effectExtent l="0" t="0" r="6350" b="0"/>
                <wp:wrapTight wrapText="bothSides">
                  <wp:wrapPolygon edited="0">
                    <wp:start x="0" y="0"/>
                    <wp:lineTo x="0" y="20029"/>
                    <wp:lineTo x="21543" y="20029"/>
                    <wp:lineTo x="21543" y="0"/>
                    <wp:lineTo x="0" y="0"/>
                  </wp:wrapPolygon>
                </wp:wrapTight>
                <wp:docPr id="21" name="Text Box 21"/>
                <wp:cNvGraphicFramePr/>
                <a:graphic xmlns:a="http://schemas.openxmlformats.org/drawingml/2006/main">
                  <a:graphicData uri="http://schemas.microsoft.com/office/word/2010/wordprocessingShape">
                    <wps:wsp>
                      <wps:cNvSpPr txBox="1"/>
                      <wps:spPr>
                        <a:xfrm>
                          <a:off x="0" y="0"/>
                          <a:ext cx="4813300" cy="349250"/>
                        </a:xfrm>
                        <a:prstGeom prst="rect">
                          <a:avLst/>
                        </a:prstGeom>
                        <a:solidFill>
                          <a:prstClr val="white"/>
                        </a:solidFill>
                        <a:ln>
                          <a:noFill/>
                        </a:ln>
                      </wps:spPr>
                      <wps:txbx>
                        <w:txbxContent>
                          <w:p w14:paraId="6C20D98C" w14:textId="0A06EB19" w:rsidR="00205B20" w:rsidRDefault="00205B20"/>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29AF55F" id="Text Box 21" o:spid="_x0000_s1054" type="#_x0000_t202" style="position:absolute;margin-left:371.95pt;margin-top:19.75pt;width:379pt;height:27.5pt;z-index:-2516582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" stroked="f">
                <v:textbox inset="0,0,0,0">
                  <w:txbxContent>
                    <w:p w14:paraId="6C20D98C" w14:textId="0A06EB19" w:rsidR="00205B20" w:rsidRDefault="00205B20"/>
                  </w:txbxContent>
                </v:textbox>
                <w10:wrap type="tight"/>
              </v:shape>
            </w:pict>
          </mc:Fallback>
        </mc:AlternateContent>
      </w:r>
      <w:r w:rsidRPr="001F75F3">
        <w:rPr>
          <w:b/>
          <w:bCs/>
          <w:color w:val="auto"/>
          <w:sz w:val="16"/>
          <w:szCs w:val="16"/>
          <w:lang w:val="en-AU"/>
        </w:rPr>
        <w:t>Outcome:</w:t>
      </w:r>
      <w:r w:rsidRPr="001F75F3">
        <w:rPr>
          <w:color w:val="auto"/>
          <w:sz w:val="16"/>
          <w:szCs w:val="16"/>
          <w:lang w:val="en-AU"/>
        </w:rPr>
        <w:t xml:space="preserve"> </w:t>
      </w:r>
      <w:r w:rsidR="009C12E6">
        <w:rPr>
          <w:color w:val="auto"/>
          <w:sz w:val="16"/>
          <w:szCs w:val="16"/>
          <w:lang w:val="en-AU"/>
        </w:rPr>
        <w:t>A</w:t>
      </w:r>
      <w:r w:rsidRPr="001F75F3">
        <w:rPr>
          <w:color w:val="auto"/>
          <w:sz w:val="16"/>
          <w:szCs w:val="16"/>
          <w:lang w:val="en-AU"/>
        </w:rPr>
        <w:t>daptive management involving recreational or commercial controllers, fencing, understanding deer behavio</w:t>
      </w:r>
      <w:r w:rsidR="007D3EB0">
        <w:rPr>
          <w:color w:val="auto"/>
          <w:sz w:val="16"/>
          <w:szCs w:val="16"/>
          <w:lang w:val="en-AU"/>
        </w:rPr>
        <w:t>u</w:t>
      </w:r>
      <w:r w:rsidRPr="001F75F3">
        <w:rPr>
          <w:color w:val="auto"/>
          <w:sz w:val="16"/>
          <w:szCs w:val="16"/>
          <w:lang w:val="en-AU"/>
        </w:rPr>
        <w:t>r in your area, exchanging of deer butchering and cooking idea</w:t>
      </w:r>
      <w:r w:rsidR="003E76B0" w:rsidRPr="001F75F3">
        <w:rPr>
          <w:color w:val="auto"/>
          <w:sz w:val="16"/>
          <w:szCs w:val="16"/>
          <w:lang w:val="en-AU"/>
        </w:rPr>
        <w:t>s</w:t>
      </w:r>
      <w:r w:rsidR="00470AEE">
        <w:rPr>
          <w:color w:val="auto"/>
          <w:sz w:val="16"/>
          <w:szCs w:val="16"/>
          <w:lang w:val="en-AU"/>
        </w:rPr>
        <w:t>.</w:t>
      </w:r>
    </w:p>
    <w:p w14:paraId="039BB76A" w14:textId="77777777" w:rsidR="0015679A" w:rsidRDefault="00470AEE" w:rsidP="00151CAD">
      <w:pPr>
        <w:spacing w:line="276" w:lineRule="auto"/>
        <w:rPr>
          <w:color w:val="auto"/>
          <w:sz w:val="16"/>
          <w:szCs w:val="16"/>
          <w:lang w:val="en-AU"/>
        </w:rPr>
        <w:sectPr w:rsidR="0015679A" w:rsidSect="00D3485B">
          <w:headerReference w:type="first" r:id="rId99"/>
          <w:type w:val="continuous"/>
          <w:pgSz w:w="16840" w:h="11900" w:orient="landscape" w:code="9"/>
          <w:pgMar w:top="1440" w:right="1440" w:bottom="1440" w:left="1440" w:header="708" w:footer="708" w:gutter="0"/>
          <w:cols w:num="2" w:space="708"/>
          <w:titlePg/>
          <w:docGrid w:linePitch="360"/>
        </w:sectPr>
      </w:pPr>
      <w:r>
        <w:rPr>
          <w:color w:val="auto"/>
          <w:sz w:val="16"/>
          <w:szCs w:val="16"/>
          <w:lang w:val="en-AU"/>
        </w:rPr>
        <w:br w:type="column"/>
      </w:r>
    </w:p>
    <w:p w14:paraId="5684EEC9" w14:textId="767F1A08" w:rsidR="0015679A" w:rsidRDefault="0015679A" w:rsidP="0015679A">
      <w:pPr>
        <w:pStyle w:val="Heading3"/>
        <w:spacing w:after="360"/>
        <w:ind w:left="720" w:hanging="720"/>
        <w:rPr>
          <w:szCs w:val="20"/>
        </w:rPr>
      </w:pPr>
      <w:bookmarkStart w:id="55" w:name="_CASE_STUDY_7:"/>
      <w:bookmarkStart w:id="56" w:name="CaseStudy7"/>
      <w:bookmarkEnd w:id="55"/>
      <w:r w:rsidRPr="007966BE">
        <w:rPr>
          <w:szCs w:val="20"/>
        </w:rPr>
        <w:lastRenderedPageBreak/>
        <w:t>CASE STUDY</w:t>
      </w:r>
      <w:r>
        <w:rPr>
          <w:szCs w:val="20"/>
        </w:rPr>
        <w:t xml:space="preserve"> </w:t>
      </w:r>
      <w:r w:rsidR="00B62427">
        <w:rPr>
          <w:szCs w:val="20"/>
        </w:rPr>
        <w:t>7</w:t>
      </w:r>
      <w:bookmarkEnd w:id="56"/>
      <w:r w:rsidRPr="007966BE">
        <w:rPr>
          <w:szCs w:val="20"/>
        </w:rPr>
        <w:t xml:space="preserve">: </w:t>
      </w:r>
      <w:r>
        <w:rPr>
          <w:szCs w:val="20"/>
        </w:rPr>
        <w:t>COLLABORATING WITH HARVESTERS, COMMUNITY TRAINING AND MONITORING IN THE OTWAYS</w:t>
      </w:r>
    </w:p>
    <w:p w14:paraId="5D68317A" w14:textId="77777777" w:rsidR="000E28C9" w:rsidRDefault="000E28C9" w:rsidP="000E28C9">
      <w:pPr>
        <w:pStyle w:val="BodyNormal"/>
        <w:rPr>
          <w:rFonts w:cs="Arial"/>
        </w:rPr>
      </w:pPr>
      <w:r w:rsidRPr="00C34491">
        <w:rPr>
          <w:rFonts w:cs="Arial"/>
        </w:rPr>
        <w:t xml:space="preserve">Understanding that deer control in the Otways is likely to be ongoing, the Conservation Ecology Centre (CEC) team are seeking to ensure that local activities are sustainable, from practical, economic and environmental perspectives. As part of the </w:t>
      </w:r>
      <w:r w:rsidRPr="00C34491">
        <w:rPr>
          <w:rFonts w:cs="Arial"/>
          <w:i/>
          <w:iCs/>
        </w:rPr>
        <w:t xml:space="preserve">Wild Otways Initiative: </w:t>
      </w:r>
      <w:r w:rsidRPr="00C34491">
        <w:rPr>
          <w:rFonts w:cs="Arial"/>
          <w:i/>
          <w:iCs/>
          <w:color w:val="000000"/>
        </w:rPr>
        <w:t>Feral Pig &amp; Deer Eradication</w:t>
      </w:r>
      <w:r>
        <w:rPr>
          <w:rFonts w:cs="Arial"/>
          <w:i/>
          <w:iCs/>
          <w:color w:val="000000"/>
        </w:rPr>
        <w:t xml:space="preserve"> </w:t>
      </w:r>
      <w:r w:rsidRPr="000537B0">
        <w:rPr>
          <w:rFonts w:cs="Arial"/>
          <w:color w:val="000000"/>
        </w:rPr>
        <w:t>sub project</w:t>
      </w:r>
      <w:r w:rsidRPr="00C34491">
        <w:rPr>
          <w:rFonts w:cs="Arial"/>
        </w:rPr>
        <w:t>, the CEC, with support from the Corangamite CMA and funding from the Australian Government, is helping to build knowledge around the distribution of deer species in the Otways, building capacity, and helping to protect areas where they pose a significant threat to native species</w:t>
      </w:r>
      <w:r>
        <w:rPr>
          <w:rFonts w:cs="Arial"/>
        </w:rPr>
        <w:t>.</w:t>
      </w:r>
    </w:p>
    <w:p w14:paraId="013F05CB" w14:textId="77777777" w:rsidR="000E28C9" w:rsidRDefault="000E28C9" w:rsidP="000E28C9">
      <w:pPr>
        <w:pStyle w:val="BodyNormal"/>
        <w:rPr>
          <w:b/>
        </w:rPr>
        <w:sectPr w:rsidR="000E28C9" w:rsidSect="00D3485B">
          <w:pgSz w:w="16840" w:h="11900" w:orient="landscape" w:code="9"/>
          <w:pgMar w:top="1440" w:right="1389" w:bottom="1440" w:left="1440" w:header="708" w:footer="708" w:gutter="0"/>
          <w:cols w:space="708"/>
          <w:titlePg/>
          <w:docGrid w:linePitch="360"/>
        </w:sectPr>
      </w:pPr>
    </w:p>
    <w:p w14:paraId="69CDE282" w14:textId="2D8A9987" w:rsidR="000E28C9" w:rsidRPr="009B4115" w:rsidRDefault="000E28C9" w:rsidP="000E28C9">
      <w:pPr>
        <w:pStyle w:val="BodyNormal"/>
      </w:pPr>
      <w:r w:rsidRPr="001636A9">
        <w:rPr>
          <w:b/>
          <w:bCs/>
        </w:rPr>
        <w:t>Working with Community:</w:t>
      </w:r>
      <w:r>
        <w:rPr>
          <w:b/>
          <w:bCs/>
        </w:rPr>
        <w:t xml:space="preserve">  </w:t>
      </w:r>
      <w:r>
        <w:t xml:space="preserve">As part of </w:t>
      </w:r>
      <w:r w:rsidRPr="004E5A48">
        <w:t>th</w:t>
      </w:r>
      <w:r>
        <w:t xml:space="preserve">e Wild Otways </w:t>
      </w:r>
      <w:r w:rsidRPr="004E5A48">
        <w:t>project</w:t>
      </w:r>
      <w:r>
        <w:t xml:space="preserve"> the CEC </w:t>
      </w:r>
      <w:r w:rsidRPr="004E5A48">
        <w:t>have h</w:t>
      </w:r>
      <w:r>
        <w:t>osted</w:t>
      </w:r>
      <w:r w:rsidRPr="004E5A48">
        <w:t xml:space="preserve"> </w:t>
      </w:r>
      <w:r>
        <w:t>a series of</w:t>
      </w:r>
      <w:r w:rsidRPr="004E5A48">
        <w:t xml:space="preserve"> community workshops, in partnership with local Landcare Networks, </w:t>
      </w:r>
      <w:r w:rsidRPr="009B4115">
        <w:t>training community members in monitoring methods; coordinat</w:t>
      </w:r>
      <w:r>
        <w:t>ed</w:t>
      </w:r>
      <w:r w:rsidRPr="009B4115">
        <w:t xml:space="preserve"> direct community-led pest control efforts; develop</w:t>
      </w:r>
      <w:r>
        <w:t>ed</w:t>
      </w:r>
      <w:r w:rsidRPr="009B4115">
        <w:t xml:space="preserve"> a network of accredited, registered shooters; </w:t>
      </w:r>
      <w:r>
        <w:t xml:space="preserve">and </w:t>
      </w:r>
      <w:r w:rsidRPr="009B4115">
        <w:t>train</w:t>
      </w:r>
      <w:r>
        <w:t>ed</w:t>
      </w:r>
      <w:r w:rsidRPr="009B4115">
        <w:t xml:space="preserve"> land management agency staff in effective feral pig and deer control techniques</w:t>
      </w:r>
      <w:r>
        <w:t>. The work will culminate in the</w:t>
      </w:r>
      <w:r w:rsidRPr="009B4115">
        <w:t xml:space="preserve"> develop</w:t>
      </w:r>
      <w:r>
        <w:t>ment</w:t>
      </w:r>
      <w:r w:rsidRPr="009B4115">
        <w:t xml:space="preserve"> best practice guidelines</w:t>
      </w:r>
      <w:r>
        <w:t xml:space="preserve"> for </w:t>
      </w:r>
      <w:r w:rsidR="00AC0EF0">
        <w:t>f</w:t>
      </w:r>
      <w:r>
        <w:t>eral pig and deer control in the Otways</w:t>
      </w:r>
      <w:r w:rsidRPr="009B4115">
        <w:t>.</w:t>
      </w:r>
    </w:p>
    <w:p w14:paraId="1A77840D" w14:textId="4E51ADE6" w:rsidR="000E28C9" w:rsidRDefault="000E28C9" w:rsidP="000E28C9">
      <w:pPr>
        <w:pStyle w:val="BodyNormal"/>
      </w:pPr>
      <w:r>
        <w:t>The CEC team</w:t>
      </w:r>
      <w:r w:rsidRPr="004E5A48">
        <w:t xml:space="preserve"> have worked </w:t>
      </w:r>
      <w:r w:rsidR="00B779C4">
        <w:t>direc</w:t>
      </w:r>
      <w:r w:rsidR="00912E9A">
        <w:t>tly</w:t>
      </w:r>
      <w:r w:rsidRPr="004E5A48">
        <w:t xml:space="preserve"> with multiple landholders to demonstrate monitoring and control techniques</w:t>
      </w:r>
      <w:r>
        <w:t xml:space="preserve"> </w:t>
      </w:r>
      <w:r w:rsidRPr="004E5A48">
        <w:t>on their properties</w:t>
      </w:r>
      <w:r>
        <w:t xml:space="preserve">. The focus has mainly been on feral pigs, but where the landholders are </w:t>
      </w:r>
      <w:r w:rsidRPr="004E5A48">
        <w:t>also experiencing</w:t>
      </w:r>
      <w:r>
        <w:t xml:space="preserve"> </w:t>
      </w:r>
      <w:r w:rsidRPr="004E5A48">
        <w:t xml:space="preserve">issues with deer, </w:t>
      </w:r>
      <w:r>
        <w:t xml:space="preserve">they </w:t>
      </w:r>
      <w:r w:rsidRPr="004E5A48">
        <w:t xml:space="preserve">suggest </w:t>
      </w:r>
      <w:r>
        <w:t xml:space="preserve">they contact </w:t>
      </w:r>
      <w:r w:rsidRPr="004E5A48">
        <w:t xml:space="preserve">local field harvesters, </w:t>
      </w:r>
      <w:r>
        <w:t xml:space="preserve">and use </w:t>
      </w:r>
      <w:r w:rsidRPr="004E5A48">
        <w:t>similar</w:t>
      </w:r>
      <w:r>
        <w:t xml:space="preserve"> </w:t>
      </w:r>
      <w:r w:rsidRPr="004E5A48">
        <w:t xml:space="preserve">monitoring techniques. </w:t>
      </w:r>
      <w:r>
        <w:t xml:space="preserve">The CEC </w:t>
      </w:r>
      <w:r w:rsidRPr="004E5A48">
        <w:t>encourage landholders</w:t>
      </w:r>
      <w:r>
        <w:t xml:space="preserve"> </w:t>
      </w:r>
      <w:r w:rsidRPr="004E5A48">
        <w:t>to use the Feral Scan reporting platform to report any sightings,</w:t>
      </w:r>
      <w:r>
        <w:t xml:space="preserve"> </w:t>
      </w:r>
      <w:r w:rsidRPr="004E5A48">
        <w:t xml:space="preserve">damage </w:t>
      </w:r>
      <w:r>
        <w:t xml:space="preserve">as well as </w:t>
      </w:r>
      <w:r w:rsidRPr="004E5A48">
        <w:t>control</w:t>
      </w:r>
      <w:r>
        <w:t xml:space="preserve"> successes</w:t>
      </w:r>
      <w:r w:rsidRPr="004E5A48">
        <w:t>.</w:t>
      </w:r>
    </w:p>
    <w:p w14:paraId="76119819" w14:textId="77777777" w:rsidR="000E28C9" w:rsidRDefault="000E28C9" w:rsidP="000E28C9">
      <w:pPr>
        <w:pStyle w:val="BodyNormal"/>
        <w:keepNext/>
      </w:pPr>
      <w:r>
        <w:rPr>
          <w:noProof/>
        </w:rPr>
        <w:drawing>
          <wp:inline distT="0" distB="0" distL="0" distR="0" wp14:anchorId="75F8793E" wp14:editId="0FD1F547">
            <wp:extent cx="3752850" cy="2516913"/>
            <wp:effectExtent l="0" t="0" r="0" b="0"/>
            <wp:docPr id="46" name="Picture 46" descr="Image black and white from a motion camera showing a fallow deer with small antlers rubbing its antlers and head against a small tre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Image black and white from a motion camera showing a fallow deer with small antlers rubbing its antlers and head against a small tree."/>
                    <pic:cNvPicPr>
                      <a:picLocks noChangeAspect="1" noChangeArrowheads="1"/>
                    </pic:cNvPicPr>
                  </pic:nvPicPr>
                  <pic:blipFill rotWithShape="1">
                    <a:blip r:embed="rId100" cstate="screen">
                      <a:extLst>
                        <a:ext uri="{28A0092B-C50C-407E-A947-70E740481C1C}">
                          <a14:useLocalDpi xmlns:a14="http://schemas.microsoft.com/office/drawing/2010/main"/>
                        </a:ext>
                      </a:extLst>
                    </a:blip>
                    <a:srcRect/>
                    <a:stretch/>
                  </pic:blipFill>
                  <pic:spPr bwMode="auto">
                    <a:xfrm>
                      <a:off x="0" y="0"/>
                      <a:ext cx="3797447" cy="2546823"/>
                    </a:xfrm>
                    <a:prstGeom prst="rect">
                      <a:avLst/>
                    </a:prstGeom>
                    <a:noFill/>
                    <a:ln>
                      <a:noFill/>
                    </a:ln>
                    <a:extLst>
                      <a:ext uri="{53640926-AAD7-44D8-BBD7-CCE9431645EC}">
                        <a14:shadowObscured xmlns:a14="http://schemas.microsoft.com/office/drawing/2010/main"/>
                      </a:ext>
                    </a:extLst>
                  </pic:spPr>
                </pic:pic>
              </a:graphicData>
            </a:graphic>
          </wp:inline>
        </w:drawing>
      </w:r>
    </w:p>
    <w:p w14:paraId="1C04EBD3" w14:textId="520FFF28" w:rsidR="000E28C9" w:rsidRPr="0014119D" w:rsidRDefault="000E28C9" w:rsidP="000E28C9">
      <w:pPr>
        <w:pStyle w:val="Caption"/>
        <w:jc w:val="both"/>
        <w:rPr>
          <w:sz w:val="16"/>
          <w:szCs w:val="16"/>
        </w:rPr>
      </w:pPr>
      <w:r w:rsidRPr="0014119D">
        <w:rPr>
          <w:sz w:val="16"/>
          <w:szCs w:val="16"/>
        </w:rPr>
        <w:t xml:space="preserve">Figure </w:t>
      </w:r>
      <w:r w:rsidRPr="0014119D">
        <w:rPr>
          <w:sz w:val="16"/>
          <w:szCs w:val="16"/>
        </w:rPr>
        <w:fldChar w:fldCharType="begin"/>
      </w:r>
      <w:r w:rsidRPr="0014119D">
        <w:rPr>
          <w:sz w:val="16"/>
          <w:szCs w:val="16"/>
        </w:rPr>
        <w:instrText xml:space="preserve"> SEQ Figure \* ARABIC </w:instrText>
      </w:r>
      <w:r w:rsidRPr="0014119D">
        <w:rPr>
          <w:sz w:val="16"/>
          <w:szCs w:val="16"/>
        </w:rPr>
        <w:fldChar w:fldCharType="separate"/>
      </w:r>
      <w:r w:rsidR="00A17D5C">
        <w:rPr>
          <w:noProof/>
          <w:sz w:val="16"/>
          <w:szCs w:val="16"/>
        </w:rPr>
        <w:t>24</w:t>
      </w:r>
      <w:r w:rsidRPr="0014119D">
        <w:rPr>
          <w:sz w:val="16"/>
          <w:szCs w:val="16"/>
        </w:rPr>
        <w:fldChar w:fldCharType="end"/>
      </w:r>
      <w:r w:rsidR="00CA22F2">
        <w:rPr>
          <w:sz w:val="16"/>
          <w:szCs w:val="16"/>
        </w:rPr>
        <w:t>.</w:t>
      </w:r>
      <w:r w:rsidRPr="0014119D">
        <w:rPr>
          <w:sz w:val="16"/>
          <w:szCs w:val="16"/>
        </w:rPr>
        <w:t xml:space="preserve"> Fallow Deer caught on monitoring cameras in the Otways </w:t>
      </w:r>
      <w:r w:rsidR="004D4361">
        <w:rPr>
          <w:sz w:val="16"/>
          <w:szCs w:val="16"/>
        </w:rPr>
        <w:t>–</w:t>
      </w:r>
      <w:r w:rsidRPr="0014119D">
        <w:rPr>
          <w:sz w:val="16"/>
          <w:szCs w:val="16"/>
        </w:rPr>
        <w:t xml:space="preserve"> CEC</w:t>
      </w:r>
    </w:p>
    <w:p w14:paraId="03D7B122" w14:textId="6FDE3075" w:rsidR="000E28C9" w:rsidRPr="00C16CD5" w:rsidRDefault="000E28C9" w:rsidP="000E28C9">
      <w:pPr>
        <w:pStyle w:val="BodyNormal"/>
        <w:spacing w:before="200"/>
      </w:pPr>
      <w:r w:rsidRPr="001636A9">
        <w:rPr>
          <w:b/>
          <w:bCs/>
        </w:rPr>
        <w:t>Building Capacity for Control or Harvesting</w:t>
      </w:r>
      <w:r w:rsidRPr="00C16CD5">
        <w:t>:  The CEC has facilitat</w:t>
      </w:r>
      <w:r>
        <w:t>ed</w:t>
      </w:r>
      <w:r w:rsidRPr="00C16CD5">
        <w:t xml:space="preserve"> engagement between Wild Game Field Harvesters (WGFH) and landholders in the Southern Otways to increase deer control on private land. </w:t>
      </w:r>
      <w:r w:rsidRPr="0039689A">
        <w:t xml:space="preserve">The </w:t>
      </w:r>
      <w:r>
        <w:t>program aims to support harvesters to</w:t>
      </w:r>
      <w:r w:rsidRPr="00C16CD5" w:rsidDel="008807F0">
        <w:t xml:space="preserve"> </w:t>
      </w:r>
      <w:r w:rsidRPr="00C16CD5">
        <w:t xml:space="preserve">turn local venison into a commercially viable product as a way of facilitating the </w:t>
      </w:r>
      <w:r>
        <w:t xml:space="preserve">sustainable </w:t>
      </w:r>
      <w:r w:rsidRPr="00C16CD5">
        <w:t>ongoing control of deer in the Otways.</w:t>
      </w:r>
    </w:p>
    <w:p w14:paraId="04B310AA" w14:textId="22995853" w:rsidR="000E28C9" w:rsidRDefault="000E28C9" w:rsidP="000E28C9">
      <w:pPr>
        <w:pStyle w:val="BodyNormal"/>
      </w:pPr>
      <w:r>
        <w:rPr>
          <w:noProof/>
        </w:rPr>
        <w:drawing>
          <wp:anchor distT="0" distB="360045" distL="114300" distR="114300" simplePos="0" relativeHeight="251658265" behindDoc="1" locked="0" layoutInCell="1" allowOverlap="1" wp14:anchorId="178D2CA2" wp14:editId="283418E4">
            <wp:simplePos x="0" y="0"/>
            <wp:positionH relativeFrom="column">
              <wp:align>right</wp:align>
            </wp:positionH>
            <wp:positionV relativeFrom="paragraph">
              <wp:posOffset>93980</wp:posOffset>
            </wp:positionV>
            <wp:extent cx="2252345" cy="2994025"/>
            <wp:effectExtent l="0" t="0" r="0" b="0"/>
            <wp:wrapTight wrapText="bothSides">
              <wp:wrapPolygon edited="0">
                <wp:start x="0" y="0"/>
                <wp:lineTo x="0" y="21440"/>
                <wp:lineTo x="21375" y="21440"/>
                <wp:lineTo x="21375" y="0"/>
                <wp:lineTo x="0" y="0"/>
              </wp:wrapPolygon>
            </wp:wrapTight>
            <wp:docPr id="47" name="Picture 47" descr="Gathering of approx. 11 people on some land for a community field day to discuss deer monitoring and harvest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Gathering of approx. 11 people on some land for a community field day to discuss deer monitoring and harvesting."/>
                    <pic:cNvPicPr>
                      <a:picLocks noChangeAspect="1" noChangeArrowheads="1"/>
                    </pic:cNvPicPr>
                  </pic:nvPicPr>
                  <pic:blipFill>
                    <a:blip r:embed="rId101" r:link="rId102" cstate="screen">
                      <a:extLst>
                        <a:ext uri="{28A0092B-C50C-407E-A947-70E740481C1C}">
                          <a14:useLocalDpi xmlns:a14="http://schemas.microsoft.com/office/drawing/2010/main"/>
                        </a:ext>
                      </a:extLst>
                    </a:blip>
                    <a:srcRect/>
                    <a:stretch>
                      <a:fillRect/>
                    </a:stretch>
                  </pic:blipFill>
                  <pic:spPr bwMode="auto">
                    <a:xfrm>
                      <a:off x="0" y="0"/>
                      <a:ext cx="2252345" cy="2994025"/>
                    </a:xfrm>
                    <a:prstGeom prst="rect">
                      <a:avLst/>
                    </a:prstGeom>
                    <a:noFill/>
                    <a:ln>
                      <a:noFill/>
                    </a:ln>
                  </pic:spPr>
                </pic:pic>
              </a:graphicData>
            </a:graphic>
            <wp14:sizeRelH relativeFrom="page">
              <wp14:pctWidth>0</wp14:pctWidth>
            </wp14:sizeRelH>
            <wp14:sizeRelV relativeFrom="page">
              <wp14:pctHeight>0</wp14:pctHeight>
            </wp14:sizeRelV>
          </wp:anchor>
        </w:drawing>
      </w:r>
      <w:r>
        <w:t>The CEC</w:t>
      </w:r>
      <w:r w:rsidRPr="0039689A">
        <w:t xml:space="preserve"> </w:t>
      </w:r>
      <w:r>
        <w:t>work</w:t>
      </w:r>
      <w:r w:rsidRPr="0039689A">
        <w:t xml:space="preserve"> with local hunters to encourage uptake of </w:t>
      </w:r>
      <w:r>
        <w:t>commercial harvesting</w:t>
      </w:r>
      <w:r w:rsidRPr="0039689A">
        <w:t xml:space="preserve"> qualifications </w:t>
      </w:r>
      <w:r>
        <w:t>to</w:t>
      </w:r>
      <w:r w:rsidRPr="0039689A">
        <w:t xml:space="preserve"> improve deer control on private properties. One local hunter, engaged in July</w:t>
      </w:r>
      <w:r>
        <w:t xml:space="preserve"> 2022</w:t>
      </w:r>
      <w:r w:rsidRPr="0039689A">
        <w:t xml:space="preserve">, has gone on to trap 20 feral pigs, </w:t>
      </w:r>
      <w:r>
        <w:t>and has gone on to complete</w:t>
      </w:r>
      <w:r w:rsidRPr="0039689A">
        <w:t xml:space="preserve"> </w:t>
      </w:r>
      <w:r>
        <w:t>his</w:t>
      </w:r>
      <w:r w:rsidRPr="0039689A">
        <w:t xml:space="preserve"> WGFH course</w:t>
      </w:r>
      <w:r>
        <w:t xml:space="preserve">. </w:t>
      </w:r>
      <w:r w:rsidRPr="0039689A">
        <w:t xml:space="preserve">Another two </w:t>
      </w:r>
      <w:r>
        <w:t>harvesters</w:t>
      </w:r>
      <w:r w:rsidRPr="0039689A">
        <w:t xml:space="preserve"> are</w:t>
      </w:r>
      <w:r>
        <w:t xml:space="preserve"> also </w:t>
      </w:r>
      <w:r w:rsidRPr="0039689A">
        <w:t>now set up</w:t>
      </w:r>
      <w:r>
        <w:t>, ready</w:t>
      </w:r>
      <w:r w:rsidRPr="0039689A">
        <w:t xml:space="preserve"> to start harvesting deer in </w:t>
      </w:r>
      <w:r>
        <w:t xml:space="preserve">2023, with the CEC sharing </w:t>
      </w:r>
      <w:r w:rsidRPr="0039689A">
        <w:t xml:space="preserve">their details </w:t>
      </w:r>
      <w:r>
        <w:t xml:space="preserve">with local </w:t>
      </w:r>
      <w:r w:rsidRPr="0039689A">
        <w:t>Landcare Networks, to pass onto their members</w:t>
      </w:r>
      <w:r>
        <w:t xml:space="preserve"> and other landholders</w:t>
      </w:r>
      <w:r w:rsidRPr="0039689A">
        <w:t xml:space="preserve">. </w:t>
      </w:r>
      <w:r>
        <w:t xml:space="preserve">The CEC </w:t>
      </w:r>
      <w:r w:rsidRPr="0039689A">
        <w:t xml:space="preserve">plan on linking </w:t>
      </w:r>
      <w:r>
        <w:t xml:space="preserve">harvesters </w:t>
      </w:r>
      <w:r w:rsidRPr="0039689A">
        <w:t>with multiple landholders in the same area to help improve the effectiveness of their control across the landscape.</w:t>
      </w:r>
      <w:r>
        <w:t xml:space="preserve"> </w:t>
      </w:r>
    </w:p>
    <w:p w14:paraId="6492FCC8" w14:textId="1D71A3D3" w:rsidR="000E28C9" w:rsidRDefault="000E28C9" w:rsidP="000E28C9">
      <w:pPr>
        <w:pStyle w:val="BodyNormal"/>
        <w:sectPr w:rsidR="000E28C9" w:rsidSect="00D3485B">
          <w:type w:val="continuous"/>
          <w:pgSz w:w="16840" w:h="11900" w:orient="landscape" w:code="9"/>
          <w:pgMar w:top="1440" w:right="1389" w:bottom="1440" w:left="1440" w:header="708" w:footer="708" w:gutter="0"/>
          <w:cols w:num="2" w:space="708"/>
          <w:titlePg/>
          <w:docGrid w:linePitch="360"/>
        </w:sectPr>
      </w:pPr>
      <w:r>
        <w:rPr>
          <w:noProof/>
        </w:rPr>
        <mc:AlternateContent>
          <mc:Choice Requires="wps">
            <w:drawing>
              <wp:anchor distT="0" distB="0" distL="114300" distR="114300" simplePos="0" relativeHeight="251658250" behindDoc="1" locked="0" layoutInCell="1" allowOverlap="1" wp14:anchorId="02114E02" wp14:editId="700E9330">
                <wp:simplePos x="0" y="0"/>
                <wp:positionH relativeFrom="margin">
                  <wp:posOffset>6645275</wp:posOffset>
                </wp:positionH>
                <wp:positionV relativeFrom="paragraph">
                  <wp:posOffset>754380</wp:posOffset>
                </wp:positionV>
                <wp:extent cx="2131060" cy="635"/>
                <wp:effectExtent l="0" t="0" r="2540" b="5080"/>
                <wp:wrapTight wrapText="bothSides">
                  <wp:wrapPolygon edited="0">
                    <wp:start x="0" y="0"/>
                    <wp:lineTo x="0" y="20754"/>
                    <wp:lineTo x="21433" y="20754"/>
                    <wp:lineTo x="21433" y="0"/>
                    <wp:lineTo x="0" y="0"/>
                  </wp:wrapPolygon>
                </wp:wrapTight>
                <wp:docPr id="45" name="Text Box 45"/>
                <wp:cNvGraphicFramePr/>
                <a:graphic xmlns:a="http://schemas.openxmlformats.org/drawingml/2006/main">
                  <a:graphicData uri="http://schemas.microsoft.com/office/word/2010/wordprocessingShape">
                    <wps:wsp>
                      <wps:cNvSpPr txBox="1"/>
                      <wps:spPr>
                        <a:xfrm>
                          <a:off x="0" y="0"/>
                          <a:ext cx="2131060" cy="635"/>
                        </a:xfrm>
                        <a:prstGeom prst="rect">
                          <a:avLst/>
                        </a:prstGeom>
                        <a:solidFill>
                          <a:prstClr val="white"/>
                        </a:solidFill>
                        <a:ln>
                          <a:noFill/>
                        </a:ln>
                      </wps:spPr>
                      <wps:txbx>
                        <w:txbxContent>
                          <w:p w14:paraId="27E24CDC" w14:textId="46BBF86C" w:rsidR="000E28C9" w:rsidRPr="00F7667F" w:rsidRDefault="000E28C9" w:rsidP="000E28C9">
                            <w:pPr>
                              <w:pStyle w:val="Caption"/>
                              <w:rPr>
                                <w:noProof/>
                                <w:sz w:val="16"/>
                                <w:szCs w:val="16"/>
                              </w:rPr>
                            </w:pPr>
                            <w:r w:rsidRPr="00F7667F">
                              <w:rPr>
                                <w:sz w:val="16"/>
                                <w:szCs w:val="16"/>
                              </w:rPr>
                              <w:t xml:space="preserve">Figure </w:t>
                            </w:r>
                            <w:r w:rsidRPr="00F7667F">
                              <w:rPr>
                                <w:sz w:val="16"/>
                                <w:szCs w:val="16"/>
                              </w:rPr>
                              <w:fldChar w:fldCharType="begin"/>
                            </w:r>
                            <w:r w:rsidRPr="00F7667F">
                              <w:rPr>
                                <w:sz w:val="16"/>
                                <w:szCs w:val="16"/>
                              </w:rPr>
                              <w:instrText xml:space="preserve"> SEQ Figure \* ARABIC </w:instrText>
                            </w:r>
                            <w:r w:rsidRPr="00F7667F">
                              <w:rPr>
                                <w:sz w:val="16"/>
                                <w:szCs w:val="16"/>
                              </w:rPr>
                              <w:fldChar w:fldCharType="separate"/>
                            </w:r>
                            <w:r w:rsidR="00A17D5C">
                              <w:rPr>
                                <w:noProof/>
                                <w:sz w:val="16"/>
                                <w:szCs w:val="16"/>
                              </w:rPr>
                              <w:t>25</w:t>
                            </w:r>
                            <w:r w:rsidRPr="00F7667F">
                              <w:rPr>
                                <w:sz w:val="16"/>
                                <w:szCs w:val="16"/>
                              </w:rPr>
                              <w:fldChar w:fldCharType="end"/>
                            </w:r>
                            <w:r w:rsidR="00560C2C">
                              <w:rPr>
                                <w:sz w:val="16"/>
                                <w:szCs w:val="16"/>
                              </w:rPr>
                              <w:t>.</w:t>
                            </w:r>
                            <w:r w:rsidRPr="00F7667F">
                              <w:rPr>
                                <w:sz w:val="16"/>
                                <w:szCs w:val="16"/>
                              </w:rPr>
                              <w:t xml:space="preserve"> </w:t>
                            </w:r>
                            <w:r>
                              <w:rPr>
                                <w:sz w:val="16"/>
                                <w:szCs w:val="16"/>
                              </w:rPr>
                              <w:t>Community f</w:t>
                            </w:r>
                            <w:r w:rsidRPr="00F7667F">
                              <w:rPr>
                                <w:sz w:val="16"/>
                                <w:szCs w:val="16"/>
                              </w:rPr>
                              <w:t xml:space="preserve">ield </w:t>
                            </w:r>
                            <w:r>
                              <w:rPr>
                                <w:sz w:val="16"/>
                                <w:szCs w:val="16"/>
                              </w:rPr>
                              <w:t>d</w:t>
                            </w:r>
                            <w:r w:rsidRPr="00F7667F">
                              <w:rPr>
                                <w:sz w:val="16"/>
                                <w:szCs w:val="16"/>
                              </w:rPr>
                              <w:t xml:space="preserve">ay on monitoring and </w:t>
                            </w:r>
                            <w:r>
                              <w:rPr>
                                <w:sz w:val="16"/>
                                <w:szCs w:val="16"/>
                              </w:rPr>
                              <w:t xml:space="preserve">deer </w:t>
                            </w:r>
                            <w:r w:rsidRPr="00F7667F">
                              <w:rPr>
                                <w:sz w:val="16"/>
                                <w:szCs w:val="16"/>
                              </w:rPr>
                              <w:t>harvesting - CEC</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02114E02" id="Text Box 45" o:spid="_x0000_s1055" type="#_x0000_t202" style="position:absolute;left:0;text-align:left;margin-left:523.25pt;margin-top:59.4pt;width:167.8pt;height:.05pt;z-index:-251658230;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" stroked="f">
                <v:textbox style="mso-fit-shape-to-text:t" inset="0,0,0,0">
                  <w:txbxContent>
                    <w:p w14:paraId="27E24CDC" w14:textId="46BBF86C" w:rsidR="000E28C9" w:rsidRPr="00F7667F" w:rsidRDefault="000E28C9" w:rsidP="000E28C9">
                      <w:pPr>
                        <w:pStyle w:val="Caption"/>
                        <w:rPr>
                          <w:noProof/>
                          <w:sz w:val="16"/>
                          <w:szCs w:val="16"/>
                        </w:rPr>
                      </w:pPr>
                      <w:r w:rsidRPr="00F7667F">
                        <w:rPr>
                          <w:sz w:val="16"/>
                          <w:szCs w:val="16"/>
                        </w:rPr>
                        <w:t xml:space="preserve">Figure </w:t>
                      </w:r>
                      <w:r w:rsidRPr="00F7667F">
                        <w:rPr>
                          <w:sz w:val="16"/>
                          <w:szCs w:val="16"/>
                        </w:rPr>
                        <w:fldChar w:fldCharType="begin"/>
                      </w:r>
                      <w:r w:rsidRPr="00F7667F">
                        <w:rPr>
                          <w:sz w:val="16"/>
                          <w:szCs w:val="16"/>
                        </w:rPr>
                        <w:instrText xml:space="preserve"> SEQ Figure \* ARABIC </w:instrText>
                      </w:r>
                      <w:r w:rsidRPr="00F7667F">
                        <w:rPr>
                          <w:sz w:val="16"/>
                          <w:szCs w:val="16"/>
                        </w:rPr>
                        <w:fldChar w:fldCharType="separate"/>
                      </w:r>
                      <w:r w:rsidR="00A17D5C">
                        <w:rPr>
                          <w:noProof/>
                          <w:sz w:val="16"/>
                          <w:szCs w:val="16"/>
                        </w:rPr>
                        <w:t>25</w:t>
                      </w:r>
                      <w:r w:rsidRPr="00F7667F">
                        <w:rPr>
                          <w:sz w:val="16"/>
                          <w:szCs w:val="16"/>
                        </w:rPr>
                        <w:fldChar w:fldCharType="end"/>
                      </w:r>
                      <w:r w:rsidR="00560C2C">
                        <w:rPr>
                          <w:sz w:val="16"/>
                          <w:szCs w:val="16"/>
                        </w:rPr>
                        <w:t>.</w:t>
                      </w:r>
                      <w:r w:rsidRPr="00F7667F">
                        <w:rPr>
                          <w:sz w:val="16"/>
                          <w:szCs w:val="16"/>
                        </w:rPr>
                        <w:t xml:space="preserve"> </w:t>
                      </w:r>
                      <w:r>
                        <w:rPr>
                          <w:sz w:val="16"/>
                          <w:szCs w:val="16"/>
                        </w:rPr>
                        <w:t>Community f</w:t>
                      </w:r>
                      <w:r w:rsidRPr="00F7667F">
                        <w:rPr>
                          <w:sz w:val="16"/>
                          <w:szCs w:val="16"/>
                        </w:rPr>
                        <w:t xml:space="preserve">ield </w:t>
                      </w:r>
                      <w:r>
                        <w:rPr>
                          <w:sz w:val="16"/>
                          <w:szCs w:val="16"/>
                        </w:rPr>
                        <w:t>d</w:t>
                      </w:r>
                      <w:r w:rsidRPr="00F7667F">
                        <w:rPr>
                          <w:sz w:val="16"/>
                          <w:szCs w:val="16"/>
                        </w:rPr>
                        <w:t xml:space="preserve">ay on monitoring and </w:t>
                      </w:r>
                      <w:r>
                        <w:rPr>
                          <w:sz w:val="16"/>
                          <w:szCs w:val="16"/>
                        </w:rPr>
                        <w:t xml:space="preserve">deer </w:t>
                      </w:r>
                      <w:r w:rsidRPr="00F7667F">
                        <w:rPr>
                          <w:sz w:val="16"/>
                          <w:szCs w:val="16"/>
                        </w:rPr>
                        <w:t>harvesting - CEC</w:t>
                      </w:r>
                    </w:p>
                  </w:txbxContent>
                </v:textbox>
                <w10:wrap type="tight" anchorx="margin"/>
              </v:shape>
            </w:pict>
          </mc:Fallback>
        </mc:AlternateContent>
      </w:r>
      <w:r>
        <w:t>Partnerships between commercial harvesters and local butchers</w:t>
      </w:r>
      <w:r w:rsidR="009B1F3D">
        <w:t xml:space="preserve"> (</w:t>
      </w:r>
      <w:r>
        <w:t xml:space="preserve">such as </w:t>
      </w:r>
      <w:r w:rsidRPr="0091435D">
        <w:t>The Meat Crew and Feral Hunting Services</w:t>
      </w:r>
      <w:r w:rsidR="009B1F3D">
        <w:t>)</w:t>
      </w:r>
      <w:r w:rsidRPr="0091435D">
        <w:t xml:space="preserve"> </w:t>
      </w:r>
      <w:r w:rsidR="003462BE">
        <w:t>are</w:t>
      </w:r>
      <w:r w:rsidRPr="0091435D">
        <w:t xml:space="preserve"> the type of activity </w:t>
      </w:r>
      <w:r>
        <w:t xml:space="preserve">CEC believe </w:t>
      </w:r>
      <w:r w:rsidRPr="0091435D">
        <w:t xml:space="preserve">will facilitate the long-term reduction of deer numbers in the Otways, while also creating jobs, </w:t>
      </w:r>
      <w:r>
        <w:t>as well as</w:t>
      </w:r>
      <w:r w:rsidRPr="0091435D">
        <w:t xml:space="preserve"> a sustainable local food source.</w:t>
      </w:r>
    </w:p>
    <w:p w14:paraId="7D08B634" w14:textId="1DBE27FF" w:rsidR="000C62A8" w:rsidRDefault="000C62A8" w:rsidP="001D6372">
      <w:pPr>
        <w:pStyle w:val="Heading1"/>
      </w:pPr>
      <w:bookmarkStart w:id="57" w:name="_Toc113967131"/>
      <w:bookmarkStart w:id="58" w:name="_Toc124619740"/>
      <w:r>
        <w:lastRenderedPageBreak/>
        <w:t>Monitoring, evaluation and reporting</w:t>
      </w:r>
      <w:bookmarkEnd w:id="57"/>
      <w:r>
        <w:t xml:space="preserve"> </w:t>
      </w:r>
      <w:bookmarkEnd w:id="58"/>
    </w:p>
    <w:p w14:paraId="6FA904FD" w14:textId="43DF1EC0" w:rsidR="00E87436" w:rsidRDefault="000C62A8" w:rsidP="000C62A8">
      <w:pPr>
        <w:pStyle w:val="BodyNormal"/>
      </w:pPr>
      <w:r>
        <w:t xml:space="preserve">A monitoring, evaluation, and reporting framework (MER framework) for the VDCS was under development at the time </w:t>
      </w:r>
      <w:r w:rsidR="0045178A">
        <w:t xml:space="preserve">this </w:t>
      </w:r>
      <w:r>
        <w:t xml:space="preserve">East Victoria Deer Control Plan was written. It is anticipated that the VDCS MER framework will outline monitoring indicators for each of the goals. </w:t>
      </w:r>
      <w:r w:rsidR="00DF6CDB">
        <w:t xml:space="preserve">The VDCS MER will </w:t>
      </w:r>
      <w:r w:rsidR="0036636C">
        <w:t xml:space="preserve">contain further details on monitoring and evaluation, including </w:t>
      </w:r>
      <w:r w:rsidR="00502C38">
        <w:t>monitor</w:t>
      </w:r>
      <w:r w:rsidR="0036636C">
        <w:t>ing of</w:t>
      </w:r>
      <w:r w:rsidR="00372B72">
        <w:t xml:space="preserve"> management</w:t>
      </w:r>
      <w:r w:rsidR="00502C38">
        <w:t xml:space="preserve"> effectiveness</w:t>
      </w:r>
      <w:r w:rsidR="00372B72">
        <w:t xml:space="preserve">, using techniques such as </w:t>
      </w:r>
      <w:r w:rsidR="00216742">
        <w:t>B</w:t>
      </w:r>
      <w:r w:rsidR="00372B72">
        <w:t>efore-After</w:t>
      </w:r>
      <w:r w:rsidR="00216742">
        <w:t>-Control</w:t>
      </w:r>
      <w:r w:rsidR="00622027">
        <w:t>-Impact</w:t>
      </w:r>
      <w:r w:rsidR="00216742">
        <w:t xml:space="preserve"> (BACI)</w:t>
      </w:r>
      <w:r w:rsidR="00622027">
        <w:t>.</w:t>
      </w:r>
      <w:r w:rsidR="00E87436">
        <w:t xml:space="preserve">  </w:t>
      </w:r>
    </w:p>
    <w:p w14:paraId="6CF20415" w14:textId="283B8680" w:rsidR="000C62A8" w:rsidRDefault="000C62A8" w:rsidP="000C62A8">
      <w:pPr>
        <w:pStyle w:val="BodyNormal"/>
      </w:pPr>
      <w:r>
        <w:t xml:space="preserve">The table outlined below focusses on the monitoring indicators for each of the actions described in </w:t>
      </w:r>
      <w:r w:rsidR="001409A3">
        <w:t>this Plan</w:t>
      </w:r>
      <w:r>
        <w:t xml:space="preserve">, how </w:t>
      </w:r>
      <w:r w:rsidR="00A12A46">
        <w:t xml:space="preserve">frequent </w:t>
      </w:r>
      <w:r>
        <w:t xml:space="preserve">data should be collected and who is responsible. </w:t>
      </w:r>
    </w:p>
    <w:p w14:paraId="1B938EF8" w14:textId="10CAD5A0" w:rsidR="000C62A8" w:rsidRPr="003C32D1" w:rsidRDefault="000C62A8" w:rsidP="000C62A8">
      <w:pPr>
        <w:pStyle w:val="Caption"/>
        <w:rPr>
          <w:sz w:val="16"/>
          <w:szCs w:val="16"/>
        </w:rPr>
      </w:pPr>
      <w:r w:rsidRPr="003C32D1">
        <w:rPr>
          <w:sz w:val="16"/>
          <w:szCs w:val="16"/>
        </w:rPr>
        <w:t xml:space="preserve">Table </w:t>
      </w:r>
      <w:r w:rsidRPr="003C32D1">
        <w:rPr>
          <w:sz w:val="16"/>
          <w:szCs w:val="16"/>
        </w:rPr>
        <w:fldChar w:fldCharType="begin"/>
      </w:r>
      <w:r w:rsidRPr="003C32D1">
        <w:rPr>
          <w:sz w:val="16"/>
          <w:szCs w:val="16"/>
        </w:rPr>
        <w:instrText xml:space="preserve"> STYLEREF 1 \s </w:instrText>
      </w:r>
      <w:r w:rsidRPr="003C32D1">
        <w:rPr>
          <w:sz w:val="16"/>
          <w:szCs w:val="16"/>
        </w:rPr>
        <w:fldChar w:fldCharType="separate"/>
      </w:r>
      <w:r w:rsidR="00A17D5C">
        <w:rPr>
          <w:noProof/>
          <w:sz w:val="16"/>
          <w:szCs w:val="16"/>
        </w:rPr>
        <w:t>5</w:t>
      </w:r>
      <w:r w:rsidRPr="003C32D1">
        <w:rPr>
          <w:sz w:val="16"/>
          <w:szCs w:val="16"/>
        </w:rPr>
        <w:fldChar w:fldCharType="end"/>
      </w:r>
      <w:r w:rsidRPr="003C32D1">
        <w:rPr>
          <w:sz w:val="16"/>
          <w:szCs w:val="16"/>
        </w:rPr>
        <w:noBreakHyphen/>
      </w:r>
      <w:r w:rsidRPr="003C32D1">
        <w:rPr>
          <w:sz w:val="16"/>
          <w:szCs w:val="16"/>
        </w:rPr>
        <w:fldChar w:fldCharType="begin"/>
      </w:r>
      <w:r w:rsidRPr="003C32D1">
        <w:rPr>
          <w:sz w:val="16"/>
          <w:szCs w:val="16"/>
        </w:rPr>
        <w:instrText xml:space="preserve"> SEQ Table \* ARABIC \s 1 </w:instrText>
      </w:r>
      <w:r w:rsidRPr="003C32D1">
        <w:rPr>
          <w:sz w:val="16"/>
          <w:szCs w:val="16"/>
        </w:rPr>
        <w:fldChar w:fldCharType="separate"/>
      </w:r>
      <w:r w:rsidR="00A17D5C">
        <w:rPr>
          <w:noProof/>
          <w:sz w:val="16"/>
          <w:szCs w:val="16"/>
        </w:rPr>
        <w:t>1</w:t>
      </w:r>
      <w:r w:rsidRPr="003C32D1">
        <w:rPr>
          <w:sz w:val="16"/>
          <w:szCs w:val="16"/>
        </w:rPr>
        <w:fldChar w:fldCharType="end"/>
      </w:r>
      <w:r w:rsidRPr="003C32D1">
        <w:rPr>
          <w:sz w:val="16"/>
          <w:szCs w:val="16"/>
        </w:rPr>
        <w:t>: Monitoring indicators for each action</w:t>
      </w:r>
    </w:p>
    <w:tbl>
      <w:tblPr>
        <w:tblStyle w:val="Table-GovtTemplate"/>
        <w:tblW w:w="5000" w:type="pct"/>
        <w:tblLook w:val="04A0" w:firstRow="1" w:lastRow="0" w:firstColumn="1" w:lastColumn="0" w:noHBand="0" w:noVBand="1"/>
      </w:tblPr>
      <w:tblGrid>
        <w:gridCol w:w="554"/>
        <w:gridCol w:w="3644"/>
        <w:gridCol w:w="6866"/>
        <w:gridCol w:w="1348"/>
        <w:gridCol w:w="1532"/>
        <w:gridCol w:w="6"/>
      </w:tblGrid>
      <w:tr w:rsidR="000B2B2F" w:rsidRPr="00C52118" w14:paraId="3A38173A" w14:textId="77777777" w:rsidTr="000F735F">
        <w:trPr>
          <w:gridAfter w:val="1"/>
          <w:cnfStyle w:val="100000000000" w:firstRow="1" w:lastRow="0" w:firstColumn="0" w:lastColumn="0" w:oddVBand="0" w:evenVBand="0" w:oddHBand="0" w:evenHBand="0" w:firstRowFirstColumn="0" w:firstRowLastColumn="0" w:lastRowFirstColumn="0" w:lastRowLastColumn="0"/>
          <w:wAfter w:w="2" w:type="pct"/>
          <w:tblHeader/>
        </w:trPr>
        <w:tc>
          <w:tcPr>
            <w:tcW w:w="199" w:type="pct"/>
            <w:vAlign w:val="center"/>
          </w:tcPr>
          <w:p w14:paraId="06E084F5" w14:textId="77777777" w:rsidR="000C62A8" w:rsidRPr="001A174A" w:rsidRDefault="000C62A8" w:rsidP="005B7749">
            <w:pPr>
              <w:pStyle w:val="Tableheading"/>
              <w:rPr>
                <w:b/>
                <w:bCs/>
                <w:i/>
                <w:color w:val="FFFFFF"/>
                <w:sz w:val="16"/>
                <w:szCs w:val="16"/>
              </w:rPr>
            </w:pPr>
            <w:r w:rsidRPr="001A174A">
              <w:rPr>
                <w:b/>
                <w:bCs/>
                <w:color w:val="FFFFFF"/>
                <w:sz w:val="16"/>
                <w:szCs w:val="16"/>
              </w:rPr>
              <w:t xml:space="preserve">No. </w:t>
            </w:r>
          </w:p>
        </w:tc>
        <w:tc>
          <w:tcPr>
            <w:tcW w:w="1306" w:type="pct"/>
            <w:vAlign w:val="center"/>
          </w:tcPr>
          <w:p w14:paraId="6E595BB4" w14:textId="77777777" w:rsidR="000C62A8" w:rsidRPr="001A174A" w:rsidRDefault="000C62A8" w:rsidP="005B7749">
            <w:pPr>
              <w:pStyle w:val="Tableheading"/>
              <w:rPr>
                <w:b/>
                <w:bCs/>
                <w:i/>
                <w:color w:val="FFFFFF"/>
                <w:sz w:val="16"/>
                <w:szCs w:val="16"/>
              </w:rPr>
            </w:pPr>
            <w:r w:rsidRPr="001A174A">
              <w:rPr>
                <w:b/>
                <w:bCs/>
                <w:color w:val="FFFFFF"/>
                <w:sz w:val="16"/>
                <w:szCs w:val="16"/>
              </w:rPr>
              <w:t xml:space="preserve">Action </w:t>
            </w:r>
          </w:p>
        </w:tc>
        <w:tc>
          <w:tcPr>
            <w:tcW w:w="2461" w:type="pct"/>
            <w:vAlign w:val="center"/>
          </w:tcPr>
          <w:p w14:paraId="75200B23" w14:textId="3699D65E" w:rsidR="000C62A8" w:rsidRPr="001A174A" w:rsidRDefault="00E6712B" w:rsidP="005B7749">
            <w:pPr>
              <w:pStyle w:val="Tableheading"/>
              <w:rPr>
                <w:b/>
                <w:bCs/>
                <w:i/>
                <w:color w:val="FFFFFF"/>
                <w:sz w:val="16"/>
                <w:szCs w:val="16"/>
              </w:rPr>
            </w:pPr>
            <w:r>
              <w:rPr>
                <w:b/>
                <w:bCs/>
                <w:color w:val="FFFFFF"/>
                <w:sz w:val="16"/>
                <w:szCs w:val="16"/>
              </w:rPr>
              <w:t>Indicators of</w:t>
            </w:r>
            <w:r w:rsidR="00A36CFD">
              <w:rPr>
                <w:b/>
                <w:bCs/>
                <w:color w:val="FFFFFF"/>
                <w:sz w:val="16"/>
                <w:szCs w:val="16"/>
              </w:rPr>
              <w:t xml:space="preserve"> impact / achievement</w:t>
            </w:r>
          </w:p>
        </w:tc>
        <w:tc>
          <w:tcPr>
            <w:tcW w:w="483" w:type="pct"/>
            <w:vAlign w:val="center"/>
          </w:tcPr>
          <w:p w14:paraId="69583C91" w14:textId="77777777" w:rsidR="000C62A8" w:rsidRPr="001A174A" w:rsidRDefault="000C62A8" w:rsidP="005B7749">
            <w:pPr>
              <w:pStyle w:val="Tableheading"/>
              <w:rPr>
                <w:b/>
                <w:bCs/>
                <w:i/>
                <w:color w:val="FFFFFF"/>
                <w:sz w:val="16"/>
                <w:szCs w:val="16"/>
              </w:rPr>
            </w:pPr>
            <w:r w:rsidRPr="001A174A">
              <w:rPr>
                <w:b/>
                <w:bCs/>
                <w:color w:val="FFFFFF"/>
                <w:sz w:val="16"/>
                <w:szCs w:val="16"/>
              </w:rPr>
              <w:t>Timing</w:t>
            </w:r>
          </w:p>
        </w:tc>
        <w:tc>
          <w:tcPr>
            <w:tcW w:w="549" w:type="pct"/>
            <w:vAlign w:val="center"/>
          </w:tcPr>
          <w:p w14:paraId="79187471" w14:textId="77777777" w:rsidR="000C62A8" w:rsidRPr="001A174A" w:rsidRDefault="000C62A8" w:rsidP="005B7749">
            <w:pPr>
              <w:pStyle w:val="Tableheading"/>
              <w:rPr>
                <w:b/>
                <w:bCs/>
                <w:i/>
                <w:color w:val="FFFFFF"/>
                <w:sz w:val="16"/>
                <w:szCs w:val="16"/>
              </w:rPr>
            </w:pPr>
            <w:r w:rsidRPr="001A174A">
              <w:rPr>
                <w:b/>
                <w:bCs/>
                <w:color w:val="FFFFFF"/>
                <w:sz w:val="16"/>
                <w:szCs w:val="16"/>
              </w:rPr>
              <w:t>Partners</w:t>
            </w:r>
          </w:p>
        </w:tc>
      </w:tr>
      <w:tr w:rsidR="00C52118" w:rsidRPr="00C52118" w14:paraId="6925941D" w14:textId="77777777" w:rsidTr="000F735F">
        <w:tc>
          <w:tcPr>
            <w:tcW w:w="5000" w:type="pct"/>
            <w:gridSpan w:val="6"/>
            <w:shd w:val="clear" w:color="auto" w:fill="DEEAEB" w:themeFill="text1" w:themeFillTint="33"/>
            <w:vAlign w:val="center"/>
          </w:tcPr>
          <w:p w14:paraId="14DFCF6F" w14:textId="77777777" w:rsidR="000C62A8" w:rsidRPr="00C52118" w:rsidRDefault="000C62A8" w:rsidP="005B7749">
            <w:pPr>
              <w:pStyle w:val="TableBody"/>
              <w:rPr>
                <w:sz w:val="16"/>
                <w:szCs w:val="16"/>
              </w:rPr>
            </w:pPr>
            <w:r w:rsidRPr="00C52118">
              <w:rPr>
                <w:sz w:val="16"/>
                <w:szCs w:val="16"/>
              </w:rPr>
              <w:t>Goal 1: The impacts of deer on environmental values and cultural values are reduced</w:t>
            </w:r>
          </w:p>
        </w:tc>
      </w:tr>
      <w:tr w:rsidR="000B2B2F" w:rsidRPr="007C6D05" w14:paraId="38BBC3F5" w14:textId="77777777" w:rsidTr="000F735F">
        <w:trPr>
          <w:gridAfter w:val="1"/>
          <w:wAfter w:w="2" w:type="pct"/>
        </w:trPr>
        <w:tc>
          <w:tcPr>
            <w:tcW w:w="199" w:type="pct"/>
            <w:vAlign w:val="center"/>
          </w:tcPr>
          <w:p w14:paraId="61AFFE9D" w14:textId="77777777" w:rsidR="000C62A8" w:rsidRPr="00C52118" w:rsidRDefault="000C62A8" w:rsidP="005B7749">
            <w:pPr>
              <w:pStyle w:val="TableBody"/>
              <w:rPr>
                <w:sz w:val="16"/>
                <w:szCs w:val="16"/>
              </w:rPr>
            </w:pPr>
            <w:r w:rsidRPr="00C52118">
              <w:rPr>
                <w:sz w:val="16"/>
                <w:szCs w:val="16"/>
              </w:rPr>
              <w:t>1.1</w:t>
            </w:r>
          </w:p>
        </w:tc>
        <w:tc>
          <w:tcPr>
            <w:tcW w:w="1306" w:type="pct"/>
            <w:vAlign w:val="center"/>
          </w:tcPr>
          <w:p w14:paraId="77624B96" w14:textId="1EB459AA" w:rsidR="000C62A8" w:rsidRPr="00C52118" w:rsidRDefault="000C62A8" w:rsidP="00F03B05">
            <w:pPr>
              <w:pStyle w:val="TableBody"/>
              <w:rPr>
                <w:sz w:val="16"/>
                <w:szCs w:val="16"/>
              </w:rPr>
            </w:pPr>
            <w:r w:rsidRPr="00C52118">
              <w:rPr>
                <w:sz w:val="16"/>
                <w:szCs w:val="16"/>
              </w:rPr>
              <w:t xml:space="preserve">Undertake control works at priority locations </w:t>
            </w:r>
          </w:p>
        </w:tc>
        <w:tc>
          <w:tcPr>
            <w:tcW w:w="2461" w:type="pct"/>
            <w:vAlign w:val="center"/>
          </w:tcPr>
          <w:p w14:paraId="7B2367D2" w14:textId="3A5A59E2" w:rsidR="000C62A8" w:rsidRDefault="004F4974" w:rsidP="00A21B00">
            <w:pPr>
              <w:pStyle w:val="Tablelistbullet"/>
              <w:numPr>
                <w:ilvl w:val="0"/>
                <w:numId w:val="14"/>
              </w:numPr>
              <w:rPr>
                <w:sz w:val="16"/>
                <w:szCs w:val="16"/>
              </w:rPr>
            </w:pPr>
            <w:r>
              <w:rPr>
                <w:sz w:val="16"/>
                <w:szCs w:val="16"/>
              </w:rPr>
              <w:t xml:space="preserve">Reduction </w:t>
            </w:r>
            <w:r w:rsidR="000C62A8" w:rsidRPr="00C52118">
              <w:rPr>
                <w:sz w:val="16"/>
                <w:szCs w:val="16"/>
              </w:rPr>
              <w:t xml:space="preserve">in area </w:t>
            </w:r>
            <w:r w:rsidR="002D0AC6">
              <w:rPr>
                <w:sz w:val="16"/>
                <w:szCs w:val="16"/>
              </w:rPr>
              <w:t>impacted</w:t>
            </w:r>
            <w:r w:rsidR="002D0AC6" w:rsidRPr="00C52118">
              <w:rPr>
                <w:sz w:val="16"/>
                <w:szCs w:val="16"/>
              </w:rPr>
              <w:t xml:space="preserve"> </w:t>
            </w:r>
            <w:r w:rsidR="00027607">
              <w:rPr>
                <w:sz w:val="16"/>
                <w:szCs w:val="16"/>
              </w:rPr>
              <w:t>by</w:t>
            </w:r>
            <w:r w:rsidR="00027607" w:rsidRPr="00C52118">
              <w:rPr>
                <w:sz w:val="16"/>
                <w:szCs w:val="16"/>
              </w:rPr>
              <w:t xml:space="preserve"> </w:t>
            </w:r>
            <w:r w:rsidR="000C62A8" w:rsidRPr="00C52118">
              <w:rPr>
                <w:sz w:val="16"/>
                <w:szCs w:val="16"/>
              </w:rPr>
              <w:t xml:space="preserve">deer </w:t>
            </w:r>
          </w:p>
          <w:p w14:paraId="7289292A" w14:textId="405BFE20" w:rsidR="009E36EE" w:rsidRPr="00C52118" w:rsidRDefault="005D2900" w:rsidP="00A21B00">
            <w:pPr>
              <w:pStyle w:val="Tablelistbullet"/>
              <w:numPr>
                <w:ilvl w:val="0"/>
                <w:numId w:val="14"/>
              </w:numPr>
              <w:rPr>
                <w:sz w:val="16"/>
                <w:szCs w:val="16"/>
              </w:rPr>
            </w:pPr>
            <w:r>
              <w:rPr>
                <w:sz w:val="16"/>
                <w:szCs w:val="16"/>
              </w:rPr>
              <w:t xml:space="preserve">Reduction </w:t>
            </w:r>
            <w:r w:rsidR="004F4974">
              <w:rPr>
                <w:sz w:val="16"/>
                <w:szCs w:val="16"/>
              </w:rPr>
              <w:t xml:space="preserve">of </w:t>
            </w:r>
            <w:r w:rsidR="000B719B">
              <w:rPr>
                <w:sz w:val="16"/>
                <w:szCs w:val="16"/>
              </w:rPr>
              <w:t>deer population estimates</w:t>
            </w:r>
          </w:p>
          <w:p w14:paraId="40557A48" w14:textId="3FEEF7A2" w:rsidR="000C62A8" w:rsidRPr="00C52118" w:rsidRDefault="000C62A8" w:rsidP="00A21B00">
            <w:pPr>
              <w:pStyle w:val="Tablelistbullet"/>
              <w:numPr>
                <w:ilvl w:val="0"/>
                <w:numId w:val="14"/>
              </w:numPr>
              <w:rPr>
                <w:sz w:val="16"/>
                <w:szCs w:val="16"/>
              </w:rPr>
            </w:pPr>
            <w:r w:rsidRPr="00C52118">
              <w:rPr>
                <w:sz w:val="16"/>
                <w:szCs w:val="16"/>
              </w:rPr>
              <w:t>N</w:t>
            </w:r>
            <w:r w:rsidR="009E170B">
              <w:rPr>
                <w:sz w:val="16"/>
                <w:szCs w:val="16"/>
              </w:rPr>
              <w:t>umber</w:t>
            </w:r>
            <w:r w:rsidRPr="00C52118">
              <w:rPr>
                <w:sz w:val="16"/>
                <w:szCs w:val="16"/>
              </w:rPr>
              <w:t xml:space="preserve"> of deer removed</w:t>
            </w:r>
            <w:r w:rsidR="00C1253D">
              <w:rPr>
                <w:sz w:val="16"/>
                <w:szCs w:val="16"/>
              </w:rPr>
              <w:t xml:space="preserve"> in priority and other areas</w:t>
            </w:r>
          </w:p>
          <w:p w14:paraId="2A40E523" w14:textId="05B2990F" w:rsidR="009E36EE" w:rsidRPr="005D2900" w:rsidRDefault="322A2B3F" w:rsidP="005D2900">
            <w:pPr>
              <w:pStyle w:val="Tablelistbullet"/>
              <w:numPr>
                <w:ilvl w:val="0"/>
                <w:numId w:val="14"/>
              </w:numPr>
              <w:rPr>
                <w:sz w:val="16"/>
                <w:szCs w:val="16"/>
              </w:rPr>
            </w:pPr>
            <w:r w:rsidRPr="00C52118">
              <w:rPr>
                <w:sz w:val="16"/>
                <w:szCs w:val="16"/>
              </w:rPr>
              <w:t xml:space="preserve">Number of </w:t>
            </w:r>
            <w:r w:rsidR="00653AE8">
              <w:rPr>
                <w:sz w:val="16"/>
                <w:szCs w:val="16"/>
              </w:rPr>
              <w:t>h</w:t>
            </w:r>
            <w:r w:rsidRPr="00C52118">
              <w:rPr>
                <w:sz w:val="16"/>
                <w:szCs w:val="16"/>
              </w:rPr>
              <w:t>ectares searched and treated</w:t>
            </w:r>
            <w:r w:rsidR="000B6829">
              <w:rPr>
                <w:sz w:val="16"/>
                <w:szCs w:val="16"/>
              </w:rPr>
              <w:t xml:space="preserve"> by different methods</w:t>
            </w:r>
            <w:r w:rsidR="00C1253D">
              <w:rPr>
                <w:sz w:val="16"/>
                <w:szCs w:val="16"/>
              </w:rPr>
              <w:t xml:space="preserve"> in priority and other areas</w:t>
            </w:r>
          </w:p>
        </w:tc>
        <w:tc>
          <w:tcPr>
            <w:tcW w:w="483" w:type="pct"/>
            <w:vAlign w:val="center"/>
          </w:tcPr>
          <w:p w14:paraId="16A34669" w14:textId="25A1EB91" w:rsidR="000C62A8" w:rsidRPr="00C52118" w:rsidRDefault="004235F3" w:rsidP="005B7749">
            <w:pPr>
              <w:pStyle w:val="TableBody"/>
              <w:rPr>
                <w:iCs/>
                <w:sz w:val="16"/>
                <w:szCs w:val="16"/>
              </w:rPr>
            </w:pPr>
            <w:r>
              <w:rPr>
                <w:iCs/>
                <w:sz w:val="16"/>
                <w:szCs w:val="16"/>
              </w:rPr>
              <w:t>Annually</w:t>
            </w:r>
          </w:p>
        </w:tc>
        <w:tc>
          <w:tcPr>
            <w:tcW w:w="549" w:type="pct"/>
            <w:vAlign w:val="center"/>
          </w:tcPr>
          <w:p w14:paraId="10D0E3B1" w14:textId="15FC4CBC" w:rsidR="000C62A8" w:rsidRPr="00856F79" w:rsidRDefault="000C62A8" w:rsidP="005B7749">
            <w:pPr>
              <w:pStyle w:val="TableBody"/>
              <w:rPr>
                <w:iCs/>
                <w:sz w:val="16"/>
                <w:szCs w:val="16"/>
                <w:lang w:val="de-DE"/>
              </w:rPr>
            </w:pPr>
            <w:r w:rsidRPr="00856F79">
              <w:rPr>
                <w:iCs/>
                <w:sz w:val="16"/>
                <w:szCs w:val="16"/>
                <w:lang w:val="de-DE"/>
              </w:rPr>
              <w:t xml:space="preserve">PV, </w:t>
            </w:r>
            <w:r w:rsidR="003E40D3">
              <w:rPr>
                <w:iCs/>
                <w:sz w:val="16"/>
                <w:szCs w:val="16"/>
                <w:lang w:val="de-DE"/>
              </w:rPr>
              <w:t>DEECA</w:t>
            </w:r>
            <w:r w:rsidRPr="00856F79">
              <w:rPr>
                <w:iCs/>
                <w:sz w:val="16"/>
                <w:szCs w:val="16"/>
                <w:lang w:val="de-DE"/>
              </w:rPr>
              <w:t>, CMAs</w:t>
            </w:r>
            <w:r w:rsidR="2486476A" w:rsidRPr="00856F79">
              <w:rPr>
                <w:sz w:val="16"/>
                <w:szCs w:val="16"/>
                <w:lang w:val="de-DE"/>
              </w:rPr>
              <w:t xml:space="preserve">, </w:t>
            </w:r>
            <w:r w:rsidR="00420BC3" w:rsidRPr="00856F79">
              <w:rPr>
                <w:sz w:val="16"/>
                <w:szCs w:val="16"/>
                <w:lang w:val="de-DE"/>
              </w:rPr>
              <w:t>GMA</w:t>
            </w:r>
          </w:p>
        </w:tc>
      </w:tr>
      <w:tr w:rsidR="00183D3B" w:rsidRPr="00C52118" w14:paraId="2173FF02" w14:textId="77777777" w:rsidTr="000F735F">
        <w:trPr>
          <w:gridAfter w:val="1"/>
          <w:wAfter w:w="2" w:type="pct"/>
        </w:trPr>
        <w:tc>
          <w:tcPr>
            <w:tcW w:w="199" w:type="pct"/>
            <w:vAlign w:val="center"/>
          </w:tcPr>
          <w:p w14:paraId="165972DC" w14:textId="77777777" w:rsidR="00183D3B" w:rsidRPr="00C52118" w:rsidRDefault="00183D3B" w:rsidP="00183D3B">
            <w:pPr>
              <w:pStyle w:val="TableBody"/>
              <w:rPr>
                <w:sz w:val="16"/>
                <w:szCs w:val="16"/>
              </w:rPr>
            </w:pPr>
            <w:r w:rsidRPr="00C52118">
              <w:rPr>
                <w:sz w:val="16"/>
                <w:szCs w:val="16"/>
              </w:rPr>
              <w:t>1.2</w:t>
            </w:r>
          </w:p>
        </w:tc>
        <w:tc>
          <w:tcPr>
            <w:tcW w:w="1306" w:type="pct"/>
            <w:vAlign w:val="center"/>
          </w:tcPr>
          <w:p w14:paraId="00982822" w14:textId="31E47E6F" w:rsidR="00183D3B" w:rsidRPr="00C52118" w:rsidRDefault="00B85613" w:rsidP="00183D3B">
            <w:pPr>
              <w:pStyle w:val="TableBody"/>
              <w:rPr>
                <w:sz w:val="16"/>
                <w:szCs w:val="16"/>
              </w:rPr>
            </w:pPr>
            <w:r w:rsidRPr="00901E21">
              <w:rPr>
                <w:sz w:val="16"/>
                <w:szCs w:val="16"/>
              </w:rPr>
              <w:t>Monitor deer</w:t>
            </w:r>
            <w:r w:rsidR="00183D3B" w:rsidRPr="00901E21">
              <w:rPr>
                <w:sz w:val="16"/>
                <w:szCs w:val="16"/>
              </w:rPr>
              <w:t xml:space="preserve"> and their impacts at priority locations.</w:t>
            </w:r>
          </w:p>
        </w:tc>
        <w:tc>
          <w:tcPr>
            <w:tcW w:w="2461" w:type="pct"/>
            <w:vAlign w:val="center"/>
          </w:tcPr>
          <w:p w14:paraId="1502A3CF" w14:textId="77777777" w:rsidR="00183D3B" w:rsidRPr="00C52118" w:rsidRDefault="00183D3B" w:rsidP="00183D3B">
            <w:pPr>
              <w:pStyle w:val="Tablelistbullet"/>
              <w:numPr>
                <w:ilvl w:val="0"/>
                <w:numId w:val="14"/>
              </w:numPr>
              <w:rPr>
                <w:sz w:val="16"/>
                <w:szCs w:val="16"/>
              </w:rPr>
            </w:pPr>
            <w:r>
              <w:rPr>
                <w:sz w:val="16"/>
                <w:szCs w:val="16"/>
              </w:rPr>
              <w:t xml:space="preserve">Hectares </w:t>
            </w:r>
            <w:r w:rsidRPr="00C52118">
              <w:rPr>
                <w:sz w:val="16"/>
                <w:szCs w:val="16"/>
              </w:rPr>
              <w:t xml:space="preserve">assessed for </w:t>
            </w:r>
            <w:r>
              <w:rPr>
                <w:sz w:val="16"/>
                <w:szCs w:val="16"/>
              </w:rPr>
              <w:t xml:space="preserve">deer </w:t>
            </w:r>
            <w:r w:rsidRPr="00C52118">
              <w:rPr>
                <w:sz w:val="16"/>
                <w:szCs w:val="16"/>
              </w:rPr>
              <w:t>impacts</w:t>
            </w:r>
          </w:p>
          <w:p w14:paraId="2152EF9A" w14:textId="77777777" w:rsidR="00183D3B" w:rsidRPr="00C52118" w:rsidRDefault="00183D3B" w:rsidP="00183D3B">
            <w:pPr>
              <w:pStyle w:val="Tablelistbullet"/>
              <w:numPr>
                <w:ilvl w:val="0"/>
                <w:numId w:val="14"/>
              </w:numPr>
              <w:rPr>
                <w:sz w:val="16"/>
                <w:szCs w:val="16"/>
              </w:rPr>
            </w:pPr>
            <w:r>
              <w:rPr>
                <w:sz w:val="16"/>
                <w:szCs w:val="16"/>
              </w:rPr>
              <w:t>Measurable improvements to l</w:t>
            </w:r>
            <w:r w:rsidRPr="00C52118">
              <w:rPr>
                <w:sz w:val="16"/>
                <w:szCs w:val="16"/>
              </w:rPr>
              <w:t xml:space="preserve">evel of observed </w:t>
            </w:r>
            <w:r>
              <w:rPr>
                <w:sz w:val="16"/>
                <w:szCs w:val="16"/>
              </w:rPr>
              <w:t xml:space="preserve">deer </w:t>
            </w:r>
            <w:r w:rsidRPr="00C52118">
              <w:rPr>
                <w:sz w:val="16"/>
                <w:szCs w:val="16"/>
              </w:rPr>
              <w:t>impact in key vegetation communities</w:t>
            </w:r>
          </w:p>
          <w:p w14:paraId="37A3EF6F" w14:textId="44E6D62A" w:rsidR="00183D3B" w:rsidRPr="00C52118" w:rsidRDefault="00183D3B" w:rsidP="00183D3B">
            <w:pPr>
              <w:pStyle w:val="Tablelistbullet"/>
              <w:numPr>
                <w:ilvl w:val="0"/>
                <w:numId w:val="14"/>
              </w:numPr>
              <w:rPr>
                <w:sz w:val="16"/>
                <w:szCs w:val="16"/>
              </w:rPr>
            </w:pPr>
            <w:r w:rsidRPr="00537D04">
              <w:rPr>
                <w:sz w:val="16"/>
                <w:szCs w:val="16"/>
              </w:rPr>
              <w:t xml:space="preserve">Number and location of new sightings of deer reported where deer have not previously been observed </w:t>
            </w:r>
          </w:p>
        </w:tc>
        <w:tc>
          <w:tcPr>
            <w:tcW w:w="483" w:type="pct"/>
            <w:vAlign w:val="center"/>
          </w:tcPr>
          <w:p w14:paraId="27254C51" w14:textId="77777777" w:rsidR="00183D3B" w:rsidRPr="00C52118" w:rsidRDefault="00183D3B" w:rsidP="00183D3B">
            <w:pPr>
              <w:pStyle w:val="TableBody"/>
              <w:rPr>
                <w:iCs/>
                <w:sz w:val="16"/>
                <w:szCs w:val="16"/>
              </w:rPr>
            </w:pPr>
            <w:r w:rsidRPr="00C52118">
              <w:rPr>
                <w:iCs/>
                <w:sz w:val="16"/>
                <w:szCs w:val="16"/>
              </w:rPr>
              <w:t>Annually</w:t>
            </w:r>
          </w:p>
        </w:tc>
        <w:tc>
          <w:tcPr>
            <w:tcW w:w="549" w:type="pct"/>
            <w:vAlign w:val="center"/>
          </w:tcPr>
          <w:p w14:paraId="5CED94D8" w14:textId="0B18855E" w:rsidR="00183D3B" w:rsidRPr="00C52118" w:rsidRDefault="00183D3B" w:rsidP="00183D3B">
            <w:pPr>
              <w:pStyle w:val="TableBody"/>
              <w:rPr>
                <w:iCs/>
                <w:sz w:val="16"/>
                <w:szCs w:val="16"/>
              </w:rPr>
            </w:pPr>
            <w:r w:rsidRPr="00C52118">
              <w:rPr>
                <w:iCs/>
                <w:sz w:val="16"/>
                <w:szCs w:val="16"/>
              </w:rPr>
              <w:t xml:space="preserve">PV, </w:t>
            </w:r>
            <w:r w:rsidR="003E40D3">
              <w:rPr>
                <w:iCs/>
                <w:sz w:val="16"/>
                <w:szCs w:val="16"/>
              </w:rPr>
              <w:t>DEECA</w:t>
            </w:r>
          </w:p>
        </w:tc>
      </w:tr>
      <w:tr w:rsidR="00183D3B" w:rsidRPr="00C52118" w14:paraId="52CCADBC" w14:textId="77777777" w:rsidTr="000F735F">
        <w:trPr>
          <w:gridAfter w:val="1"/>
          <w:wAfter w:w="2" w:type="pct"/>
        </w:trPr>
        <w:tc>
          <w:tcPr>
            <w:tcW w:w="199" w:type="pct"/>
            <w:vAlign w:val="center"/>
          </w:tcPr>
          <w:p w14:paraId="7A0AAFB6" w14:textId="77777777" w:rsidR="00183D3B" w:rsidRPr="00C52118" w:rsidRDefault="00183D3B" w:rsidP="00183D3B">
            <w:pPr>
              <w:pStyle w:val="TableBody"/>
              <w:rPr>
                <w:sz w:val="16"/>
                <w:szCs w:val="16"/>
              </w:rPr>
            </w:pPr>
            <w:r w:rsidRPr="00C52118">
              <w:rPr>
                <w:sz w:val="16"/>
                <w:szCs w:val="16"/>
              </w:rPr>
              <w:t>1.3</w:t>
            </w:r>
          </w:p>
        </w:tc>
        <w:tc>
          <w:tcPr>
            <w:tcW w:w="1306" w:type="pct"/>
            <w:vAlign w:val="center"/>
          </w:tcPr>
          <w:p w14:paraId="0703DDF8" w14:textId="62151272" w:rsidR="00183D3B" w:rsidRPr="00C52118" w:rsidRDefault="00183D3B" w:rsidP="00183D3B">
            <w:pPr>
              <w:pStyle w:val="TableBody"/>
              <w:rPr>
                <w:sz w:val="16"/>
                <w:szCs w:val="16"/>
              </w:rPr>
            </w:pPr>
            <w:r w:rsidRPr="00901E21">
              <w:rPr>
                <w:sz w:val="16"/>
                <w:szCs w:val="16"/>
              </w:rPr>
              <w:t>Stakeholder / community engagement and education at priority locations</w:t>
            </w:r>
            <w:r w:rsidRPr="00F03B05">
              <w:rPr>
                <w:sz w:val="16"/>
                <w:szCs w:val="16"/>
              </w:rPr>
              <w:t>.</w:t>
            </w:r>
          </w:p>
        </w:tc>
        <w:tc>
          <w:tcPr>
            <w:tcW w:w="2461" w:type="pct"/>
            <w:vAlign w:val="center"/>
          </w:tcPr>
          <w:p w14:paraId="4BCF8FC0" w14:textId="77777777" w:rsidR="00183D3B" w:rsidRDefault="00183D3B" w:rsidP="00183D3B">
            <w:pPr>
              <w:pStyle w:val="Tablelistbullet"/>
              <w:numPr>
                <w:ilvl w:val="0"/>
                <w:numId w:val="14"/>
              </w:numPr>
              <w:rPr>
                <w:sz w:val="16"/>
                <w:szCs w:val="16"/>
              </w:rPr>
            </w:pPr>
            <w:r w:rsidRPr="00C52118">
              <w:rPr>
                <w:sz w:val="16"/>
                <w:szCs w:val="16"/>
              </w:rPr>
              <w:t>N</w:t>
            </w:r>
            <w:r>
              <w:rPr>
                <w:sz w:val="16"/>
                <w:szCs w:val="16"/>
              </w:rPr>
              <w:t>umber</w:t>
            </w:r>
            <w:r w:rsidRPr="00C52118">
              <w:rPr>
                <w:sz w:val="16"/>
                <w:szCs w:val="16"/>
              </w:rPr>
              <w:t xml:space="preserve"> of projects planned</w:t>
            </w:r>
            <w:r>
              <w:rPr>
                <w:sz w:val="16"/>
                <w:szCs w:val="16"/>
              </w:rPr>
              <w:t xml:space="preserve"> </w:t>
            </w:r>
          </w:p>
          <w:p w14:paraId="74CA98CE" w14:textId="77777777" w:rsidR="00183D3B" w:rsidRPr="00C52118" w:rsidRDefault="00183D3B" w:rsidP="00183D3B">
            <w:pPr>
              <w:pStyle w:val="Tablelistbullet"/>
              <w:numPr>
                <w:ilvl w:val="0"/>
                <w:numId w:val="14"/>
              </w:numPr>
              <w:rPr>
                <w:sz w:val="16"/>
                <w:szCs w:val="16"/>
              </w:rPr>
            </w:pPr>
            <w:r>
              <w:rPr>
                <w:sz w:val="16"/>
                <w:szCs w:val="16"/>
              </w:rPr>
              <w:t>Number of c</w:t>
            </w:r>
            <w:r w:rsidRPr="00C52118">
              <w:rPr>
                <w:sz w:val="16"/>
                <w:szCs w:val="16"/>
              </w:rPr>
              <w:t>ommunities and organisations engaged in planning</w:t>
            </w:r>
          </w:p>
          <w:p w14:paraId="1B5511CC" w14:textId="77777777" w:rsidR="00183D3B" w:rsidRPr="00C52118" w:rsidRDefault="00183D3B" w:rsidP="00183D3B">
            <w:pPr>
              <w:pStyle w:val="Tablelistbullet"/>
              <w:numPr>
                <w:ilvl w:val="0"/>
                <w:numId w:val="14"/>
              </w:numPr>
              <w:rPr>
                <w:sz w:val="16"/>
                <w:szCs w:val="16"/>
              </w:rPr>
            </w:pPr>
            <w:r w:rsidRPr="00C52118">
              <w:rPr>
                <w:sz w:val="16"/>
                <w:szCs w:val="16"/>
              </w:rPr>
              <w:t xml:space="preserve">Area and assets covered by planned projects  </w:t>
            </w:r>
          </w:p>
          <w:p w14:paraId="2C6060AA" w14:textId="7BE55041" w:rsidR="00183D3B" w:rsidRPr="00C52118" w:rsidRDefault="00183D3B" w:rsidP="00183D3B">
            <w:pPr>
              <w:pStyle w:val="Tablelistbullet"/>
              <w:numPr>
                <w:ilvl w:val="0"/>
                <w:numId w:val="14"/>
              </w:numPr>
              <w:rPr>
                <w:sz w:val="16"/>
                <w:szCs w:val="16"/>
              </w:rPr>
            </w:pPr>
            <w:r w:rsidRPr="00C52118">
              <w:rPr>
                <w:sz w:val="16"/>
                <w:szCs w:val="16"/>
              </w:rPr>
              <w:t>Level of progression of projects e.g., planning underway, planning complete, ready to commence on ground works</w:t>
            </w:r>
          </w:p>
        </w:tc>
        <w:tc>
          <w:tcPr>
            <w:tcW w:w="483" w:type="pct"/>
            <w:vAlign w:val="center"/>
          </w:tcPr>
          <w:p w14:paraId="086931BA" w14:textId="77777777" w:rsidR="00183D3B" w:rsidRPr="00C52118" w:rsidRDefault="00183D3B" w:rsidP="00183D3B">
            <w:pPr>
              <w:pStyle w:val="TableBody"/>
              <w:rPr>
                <w:iCs/>
                <w:sz w:val="16"/>
                <w:szCs w:val="16"/>
              </w:rPr>
            </w:pPr>
            <w:r w:rsidRPr="00C52118">
              <w:rPr>
                <w:iCs/>
                <w:sz w:val="16"/>
                <w:szCs w:val="16"/>
              </w:rPr>
              <w:t>Annually</w:t>
            </w:r>
          </w:p>
        </w:tc>
        <w:tc>
          <w:tcPr>
            <w:tcW w:w="549" w:type="pct"/>
            <w:vAlign w:val="center"/>
          </w:tcPr>
          <w:p w14:paraId="46A5697D" w14:textId="46C11C0C" w:rsidR="00183D3B" w:rsidRPr="00C52118" w:rsidRDefault="00183D3B" w:rsidP="00183D3B">
            <w:pPr>
              <w:pStyle w:val="TableBody"/>
              <w:rPr>
                <w:iCs/>
                <w:sz w:val="16"/>
                <w:szCs w:val="16"/>
              </w:rPr>
            </w:pPr>
            <w:r w:rsidRPr="00C52118">
              <w:rPr>
                <w:iCs/>
                <w:sz w:val="16"/>
                <w:szCs w:val="16"/>
              </w:rPr>
              <w:t xml:space="preserve">PV, </w:t>
            </w:r>
            <w:r w:rsidR="003E40D3">
              <w:rPr>
                <w:iCs/>
                <w:sz w:val="16"/>
                <w:szCs w:val="16"/>
              </w:rPr>
              <w:t>DEECA</w:t>
            </w:r>
          </w:p>
        </w:tc>
      </w:tr>
      <w:tr w:rsidR="000B2B2F" w:rsidRPr="00C52118" w14:paraId="1395B651" w14:textId="77777777" w:rsidTr="000F735F">
        <w:trPr>
          <w:gridAfter w:val="1"/>
          <w:wAfter w:w="2" w:type="pct"/>
        </w:trPr>
        <w:tc>
          <w:tcPr>
            <w:tcW w:w="199" w:type="pct"/>
            <w:vAlign w:val="center"/>
          </w:tcPr>
          <w:p w14:paraId="1131F086" w14:textId="77777777" w:rsidR="000C62A8" w:rsidRPr="00C52118" w:rsidRDefault="000C62A8" w:rsidP="005B7749">
            <w:pPr>
              <w:pStyle w:val="TableBody"/>
              <w:rPr>
                <w:sz w:val="16"/>
                <w:szCs w:val="16"/>
              </w:rPr>
            </w:pPr>
            <w:r w:rsidRPr="00C52118">
              <w:rPr>
                <w:sz w:val="16"/>
                <w:szCs w:val="16"/>
              </w:rPr>
              <w:t>1.4</w:t>
            </w:r>
          </w:p>
        </w:tc>
        <w:tc>
          <w:tcPr>
            <w:tcW w:w="1306" w:type="pct"/>
            <w:vAlign w:val="center"/>
          </w:tcPr>
          <w:p w14:paraId="43E4F562" w14:textId="5A620186" w:rsidR="000C62A8" w:rsidRPr="00C52118" w:rsidRDefault="000C62A8" w:rsidP="005B7749">
            <w:pPr>
              <w:pStyle w:val="TableBody"/>
              <w:rPr>
                <w:sz w:val="16"/>
                <w:szCs w:val="16"/>
              </w:rPr>
            </w:pPr>
            <w:r w:rsidRPr="00C52118">
              <w:rPr>
                <w:sz w:val="16"/>
                <w:szCs w:val="16"/>
              </w:rPr>
              <w:t xml:space="preserve">Partner with Traditional Owners </w:t>
            </w:r>
            <w:r w:rsidR="00901E21" w:rsidRPr="00901E21">
              <w:rPr>
                <w:sz w:val="16"/>
                <w:szCs w:val="16"/>
              </w:rPr>
              <w:t>to enable self-determination for the management of Country and protection of values from impacts by deer.</w:t>
            </w:r>
          </w:p>
        </w:tc>
        <w:tc>
          <w:tcPr>
            <w:tcW w:w="2461" w:type="pct"/>
            <w:vAlign w:val="center"/>
          </w:tcPr>
          <w:p w14:paraId="7A75BCE0" w14:textId="6DF54E78" w:rsidR="000C62A8" w:rsidRPr="00C52118" w:rsidRDefault="000C62A8" w:rsidP="00953253">
            <w:pPr>
              <w:pStyle w:val="Tablelistbullet"/>
              <w:numPr>
                <w:ilvl w:val="0"/>
                <w:numId w:val="14"/>
              </w:numPr>
              <w:rPr>
                <w:sz w:val="16"/>
                <w:szCs w:val="16"/>
              </w:rPr>
            </w:pPr>
            <w:r w:rsidRPr="00C52118">
              <w:rPr>
                <w:sz w:val="16"/>
                <w:szCs w:val="16"/>
              </w:rPr>
              <w:t>Number and location of Traditional Owner groups engaged</w:t>
            </w:r>
            <w:r w:rsidR="0061794C">
              <w:rPr>
                <w:sz w:val="16"/>
                <w:szCs w:val="16"/>
              </w:rPr>
              <w:t xml:space="preserve"> </w:t>
            </w:r>
            <w:r w:rsidR="0038640B">
              <w:rPr>
                <w:sz w:val="16"/>
                <w:szCs w:val="16"/>
              </w:rPr>
              <w:t>with</w:t>
            </w:r>
            <w:r w:rsidR="0061794C">
              <w:rPr>
                <w:sz w:val="16"/>
                <w:szCs w:val="16"/>
              </w:rPr>
              <w:t xml:space="preserve"> or </w:t>
            </w:r>
            <w:r w:rsidR="007B5F4A">
              <w:rPr>
                <w:sz w:val="16"/>
                <w:szCs w:val="16"/>
              </w:rPr>
              <w:t xml:space="preserve">participating </w:t>
            </w:r>
            <w:r w:rsidR="0061794C">
              <w:rPr>
                <w:sz w:val="16"/>
                <w:szCs w:val="16"/>
              </w:rPr>
              <w:t>in deer management planning and delivery processes</w:t>
            </w:r>
          </w:p>
          <w:p w14:paraId="11DBDEB4" w14:textId="74D04226" w:rsidR="000C62A8" w:rsidRPr="00C52118" w:rsidRDefault="000C62A8" w:rsidP="00A21B00">
            <w:pPr>
              <w:pStyle w:val="Tablelistbullet"/>
              <w:numPr>
                <w:ilvl w:val="0"/>
                <w:numId w:val="14"/>
              </w:numPr>
              <w:rPr>
                <w:sz w:val="16"/>
                <w:szCs w:val="16"/>
              </w:rPr>
            </w:pPr>
            <w:r w:rsidRPr="00C52118">
              <w:rPr>
                <w:sz w:val="16"/>
                <w:szCs w:val="16"/>
              </w:rPr>
              <w:t>Cultural values</w:t>
            </w:r>
            <w:r w:rsidR="001377C8">
              <w:rPr>
                <w:sz w:val="16"/>
                <w:szCs w:val="16"/>
              </w:rPr>
              <w:t xml:space="preserve"> are</w:t>
            </w:r>
            <w:r w:rsidRPr="00C52118">
              <w:rPr>
                <w:sz w:val="16"/>
                <w:szCs w:val="16"/>
              </w:rPr>
              <w:t xml:space="preserve"> identified for inclusion in </w:t>
            </w:r>
            <w:r w:rsidR="00124496">
              <w:rPr>
                <w:sz w:val="16"/>
                <w:szCs w:val="16"/>
              </w:rPr>
              <w:t>the Plan</w:t>
            </w:r>
            <w:r w:rsidRPr="00C52118">
              <w:rPr>
                <w:sz w:val="16"/>
                <w:szCs w:val="16"/>
              </w:rPr>
              <w:t xml:space="preserve"> through engagement process</w:t>
            </w:r>
            <w:r w:rsidR="00C719C6">
              <w:rPr>
                <w:sz w:val="16"/>
                <w:szCs w:val="16"/>
              </w:rPr>
              <w:t>es</w:t>
            </w:r>
          </w:p>
        </w:tc>
        <w:tc>
          <w:tcPr>
            <w:tcW w:w="483" w:type="pct"/>
            <w:vAlign w:val="center"/>
          </w:tcPr>
          <w:p w14:paraId="3AFB66A6" w14:textId="77777777" w:rsidR="000C62A8" w:rsidRPr="00C52118" w:rsidRDefault="000C62A8" w:rsidP="005B7749">
            <w:pPr>
              <w:pStyle w:val="TableBody"/>
              <w:rPr>
                <w:iCs/>
                <w:sz w:val="16"/>
                <w:szCs w:val="16"/>
              </w:rPr>
            </w:pPr>
            <w:r w:rsidRPr="00C52118">
              <w:rPr>
                <w:iCs/>
                <w:sz w:val="16"/>
                <w:szCs w:val="16"/>
              </w:rPr>
              <w:t>Annually</w:t>
            </w:r>
          </w:p>
        </w:tc>
        <w:tc>
          <w:tcPr>
            <w:tcW w:w="549" w:type="pct"/>
            <w:vAlign w:val="center"/>
          </w:tcPr>
          <w:p w14:paraId="599DBE2D" w14:textId="795DDB56" w:rsidR="000C62A8" w:rsidRPr="00C52118" w:rsidRDefault="000C62A8" w:rsidP="005B7749">
            <w:pPr>
              <w:pStyle w:val="TableBody"/>
              <w:rPr>
                <w:iCs/>
                <w:sz w:val="16"/>
                <w:szCs w:val="16"/>
              </w:rPr>
            </w:pPr>
            <w:r w:rsidRPr="00C52118">
              <w:rPr>
                <w:iCs/>
                <w:sz w:val="16"/>
                <w:szCs w:val="16"/>
              </w:rPr>
              <w:t xml:space="preserve">PV, </w:t>
            </w:r>
            <w:r w:rsidR="003E40D3">
              <w:rPr>
                <w:iCs/>
                <w:sz w:val="16"/>
                <w:szCs w:val="16"/>
              </w:rPr>
              <w:t>DEECA</w:t>
            </w:r>
            <w:r w:rsidRPr="00C52118">
              <w:rPr>
                <w:iCs/>
                <w:sz w:val="16"/>
                <w:szCs w:val="16"/>
              </w:rPr>
              <w:t xml:space="preserve">, </w:t>
            </w:r>
            <w:r w:rsidR="00E561E8">
              <w:rPr>
                <w:iCs/>
                <w:sz w:val="16"/>
                <w:szCs w:val="16"/>
              </w:rPr>
              <w:t>project delivery</w:t>
            </w:r>
            <w:r w:rsidR="00285B1B">
              <w:rPr>
                <w:iCs/>
                <w:sz w:val="16"/>
                <w:szCs w:val="16"/>
              </w:rPr>
              <w:t xml:space="preserve"> leads</w:t>
            </w:r>
            <w:r w:rsidR="00E561E8">
              <w:rPr>
                <w:iCs/>
                <w:sz w:val="16"/>
                <w:szCs w:val="16"/>
              </w:rPr>
              <w:t xml:space="preserve">, </w:t>
            </w:r>
            <w:r w:rsidRPr="00C52118">
              <w:rPr>
                <w:iCs/>
                <w:sz w:val="16"/>
                <w:szCs w:val="16"/>
              </w:rPr>
              <w:t>Traditional Owners</w:t>
            </w:r>
          </w:p>
        </w:tc>
      </w:tr>
      <w:tr w:rsidR="00C52118" w:rsidRPr="00C52118" w14:paraId="5678615B" w14:textId="77777777" w:rsidTr="000F735F">
        <w:tc>
          <w:tcPr>
            <w:tcW w:w="5000" w:type="pct"/>
            <w:gridSpan w:val="6"/>
            <w:shd w:val="clear" w:color="auto" w:fill="DEEAEB" w:themeFill="text1" w:themeFillTint="33"/>
            <w:vAlign w:val="center"/>
          </w:tcPr>
          <w:p w14:paraId="717FFF77" w14:textId="77777777" w:rsidR="000C62A8" w:rsidRPr="00C52118" w:rsidRDefault="000C62A8" w:rsidP="005B7749">
            <w:pPr>
              <w:pStyle w:val="TableBody"/>
              <w:rPr>
                <w:iCs/>
                <w:sz w:val="16"/>
                <w:szCs w:val="16"/>
              </w:rPr>
            </w:pPr>
            <w:r w:rsidRPr="00C52118">
              <w:rPr>
                <w:sz w:val="16"/>
                <w:szCs w:val="16"/>
              </w:rPr>
              <w:lastRenderedPageBreak/>
              <w:t>Goal 2: The impacts of deer on economic values, social values and public safety are reduced</w:t>
            </w:r>
          </w:p>
        </w:tc>
      </w:tr>
      <w:tr w:rsidR="000B2B2F" w:rsidRPr="00C52118" w14:paraId="035AC3F4" w14:textId="77777777" w:rsidTr="000F735F">
        <w:trPr>
          <w:gridAfter w:val="1"/>
          <w:wAfter w:w="2" w:type="pct"/>
        </w:trPr>
        <w:tc>
          <w:tcPr>
            <w:tcW w:w="199" w:type="pct"/>
            <w:vAlign w:val="center"/>
          </w:tcPr>
          <w:p w14:paraId="633BB3E7" w14:textId="77777777" w:rsidR="000C62A8" w:rsidRPr="00C52118" w:rsidRDefault="000C62A8" w:rsidP="005B7749">
            <w:pPr>
              <w:pStyle w:val="TableBody"/>
              <w:rPr>
                <w:sz w:val="16"/>
                <w:szCs w:val="16"/>
              </w:rPr>
            </w:pPr>
            <w:r w:rsidRPr="00C52118">
              <w:rPr>
                <w:sz w:val="16"/>
                <w:szCs w:val="16"/>
              </w:rPr>
              <w:t>2.1</w:t>
            </w:r>
          </w:p>
        </w:tc>
        <w:tc>
          <w:tcPr>
            <w:tcW w:w="1306" w:type="pct"/>
            <w:vAlign w:val="center"/>
          </w:tcPr>
          <w:p w14:paraId="04718894" w14:textId="4549B494" w:rsidR="000C62A8" w:rsidRPr="00C52118" w:rsidRDefault="00C66D67" w:rsidP="005B7749">
            <w:pPr>
              <w:pStyle w:val="TableBody"/>
              <w:rPr>
                <w:sz w:val="16"/>
                <w:szCs w:val="16"/>
              </w:rPr>
            </w:pPr>
            <w:r w:rsidRPr="00901E21">
              <w:rPr>
                <w:sz w:val="16"/>
                <w:szCs w:val="22"/>
              </w:rPr>
              <w:t>Encourage</w:t>
            </w:r>
            <w:r w:rsidR="00901E21" w:rsidRPr="00901E21">
              <w:rPr>
                <w:sz w:val="16"/>
                <w:szCs w:val="22"/>
              </w:rPr>
              <w:t xml:space="preserve"> </w:t>
            </w:r>
            <w:r w:rsidR="00901E21" w:rsidRPr="00901E21">
              <w:rPr>
                <w:sz w:val="16"/>
                <w:szCs w:val="16"/>
              </w:rPr>
              <w:t>communities, private enterprise, and agricultural industries to undertake deer control or management where there are impacts from deer on natural resources, agricultural enterprises, community assets and or community safety.</w:t>
            </w:r>
          </w:p>
        </w:tc>
        <w:tc>
          <w:tcPr>
            <w:tcW w:w="2461" w:type="pct"/>
            <w:vAlign w:val="center"/>
          </w:tcPr>
          <w:p w14:paraId="12913936" w14:textId="77777777" w:rsidR="000C62A8" w:rsidRPr="00C52118" w:rsidRDefault="000C62A8" w:rsidP="00A21B00">
            <w:pPr>
              <w:pStyle w:val="Tablelistbullet"/>
              <w:numPr>
                <w:ilvl w:val="0"/>
                <w:numId w:val="14"/>
              </w:numPr>
              <w:rPr>
                <w:sz w:val="16"/>
                <w:szCs w:val="16"/>
              </w:rPr>
            </w:pPr>
            <w:r w:rsidRPr="00C52118">
              <w:rPr>
                <w:sz w:val="16"/>
                <w:szCs w:val="16"/>
              </w:rPr>
              <w:t>Number of, type and extent of community deer management projects supported</w:t>
            </w:r>
          </w:p>
          <w:p w14:paraId="684C7CDE" w14:textId="77777777" w:rsidR="000C62A8" w:rsidRPr="00C52118" w:rsidRDefault="000C62A8" w:rsidP="00A21B00">
            <w:pPr>
              <w:pStyle w:val="Tablelistbullet"/>
              <w:numPr>
                <w:ilvl w:val="0"/>
                <w:numId w:val="14"/>
              </w:numPr>
              <w:rPr>
                <w:sz w:val="16"/>
                <w:szCs w:val="16"/>
              </w:rPr>
            </w:pPr>
            <w:r w:rsidRPr="00C52118">
              <w:rPr>
                <w:sz w:val="16"/>
                <w:szCs w:val="16"/>
              </w:rPr>
              <w:t>Where control works are undertaken:</w:t>
            </w:r>
          </w:p>
          <w:p w14:paraId="595F4FF3" w14:textId="77777777" w:rsidR="000C62A8" w:rsidRPr="00C52118" w:rsidRDefault="000C62A8" w:rsidP="00A21B00">
            <w:pPr>
              <w:pStyle w:val="Tablelistbullet"/>
              <w:numPr>
                <w:ilvl w:val="0"/>
                <w:numId w:val="13"/>
              </w:numPr>
              <w:rPr>
                <w:sz w:val="16"/>
                <w:szCs w:val="16"/>
              </w:rPr>
            </w:pPr>
            <w:r w:rsidRPr="00C52118">
              <w:rPr>
                <w:sz w:val="16"/>
                <w:szCs w:val="16"/>
              </w:rPr>
              <w:t>Area of control</w:t>
            </w:r>
          </w:p>
          <w:p w14:paraId="388B0E6B" w14:textId="77777777" w:rsidR="000C62A8" w:rsidRPr="00C52118" w:rsidRDefault="000C62A8" w:rsidP="00A21B00">
            <w:pPr>
              <w:pStyle w:val="Tablelistbullet"/>
              <w:numPr>
                <w:ilvl w:val="0"/>
                <w:numId w:val="13"/>
              </w:numPr>
              <w:rPr>
                <w:sz w:val="16"/>
                <w:szCs w:val="16"/>
              </w:rPr>
            </w:pPr>
            <w:r w:rsidRPr="00C52118">
              <w:rPr>
                <w:sz w:val="16"/>
                <w:szCs w:val="16"/>
              </w:rPr>
              <w:t xml:space="preserve">Area of search effort </w:t>
            </w:r>
          </w:p>
          <w:p w14:paraId="49B5035A" w14:textId="61641DC6" w:rsidR="000C62A8" w:rsidRPr="00C52118" w:rsidRDefault="000C62A8" w:rsidP="00A21B00">
            <w:pPr>
              <w:pStyle w:val="Tablelistbullet"/>
              <w:numPr>
                <w:ilvl w:val="0"/>
                <w:numId w:val="13"/>
              </w:numPr>
              <w:rPr>
                <w:sz w:val="16"/>
                <w:szCs w:val="16"/>
              </w:rPr>
            </w:pPr>
            <w:r w:rsidRPr="00C52118">
              <w:rPr>
                <w:sz w:val="16"/>
                <w:szCs w:val="16"/>
              </w:rPr>
              <w:t>N</w:t>
            </w:r>
            <w:r w:rsidR="002C1EAC">
              <w:rPr>
                <w:sz w:val="16"/>
                <w:szCs w:val="16"/>
              </w:rPr>
              <w:t>umber</w:t>
            </w:r>
            <w:r w:rsidRPr="00C52118">
              <w:rPr>
                <w:sz w:val="16"/>
                <w:szCs w:val="16"/>
              </w:rPr>
              <w:t xml:space="preserve"> of deer removed</w:t>
            </w:r>
          </w:p>
        </w:tc>
        <w:tc>
          <w:tcPr>
            <w:tcW w:w="483" w:type="pct"/>
            <w:vAlign w:val="center"/>
          </w:tcPr>
          <w:p w14:paraId="404E5D6D" w14:textId="77777777" w:rsidR="000C62A8" w:rsidRPr="00C52118" w:rsidRDefault="000C62A8" w:rsidP="005B7749">
            <w:pPr>
              <w:pStyle w:val="TableBody"/>
              <w:rPr>
                <w:iCs/>
                <w:sz w:val="16"/>
                <w:szCs w:val="16"/>
              </w:rPr>
            </w:pPr>
            <w:r w:rsidRPr="00C52118">
              <w:rPr>
                <w:iCs/>
                <w:sz w:val="16"/>
                <w:szCs w:val="16"/>
              </w:rPr>
              <w:t>Annually</w:t>
            </w:r>
          </w:p>
        </w:tc>
        <w:tc>
          <w:tcPr>
            <w:tcW w:w="549" w:type="pct"/>
            <w:vAlign w:val="center"/>
          </w:tcPr>
          <w:p w14:paraId="1962EE40" w14:textId="37A16756" w:rsidR="000C62A8" w:rsidRPr="00C52118" w:rsidRDefault="003E40D3" w:rsidP="005B7749">
            <w:pPr>
              <w:pStyle w:val="TableBody"/>
              <w:rPr>
                <w:iCs/>
                <w:sz w:val="16"/>
                <w:szCs w:val="16"/>
              </w:rPr>
            </w:pPr>
            <w:r>
              <w:rPr>
                <w:iCs/>
                <w:sz w:val="16"/>
                <w:szCs w:val="16"/>
              </w:rPr>
              <w:t>DEECA</w:t>
            </w:r>
          </w:p>
        </w:tc>
      </w:tr>
      <w:tr w:rsidR="000B2B2F" w:rsidRPr="00C52118" w14:paraId="49A922B4" w14:textId="77777777" w:rsidTr="000F735F">
        <w:trPr>
          <w:gridAfter w:val="1"/>
          <w:wAfter w:w="2" w:type="pct"/>
        </w:trPr>
        <w:tc>
          <w:tcPr>
            <w:tcW w:w="199" w:type="pct"/>
            <w:vAlign w:val="center"/>
          </w:tcPr>
          <w:p w14:paraId="321498EF" w14:textId="26F5FDAA" w:rsidR="00C632D2" w:rsidRPr="00C52118" w:rsidRDefault="00C632D2" w:rsidP="005B7749">
            <w:pPr>
              <w:pStyle w:val="TableBody"/>
              <w:rPr>
                <w:sz w:val="16"/>
                <w:szCs w:val="16"/>
              </w:rPr>
            </w:pPr>
            <w:r w:rsidRPr="00C52118">
              <w:rPr>
                <w:sz w:val="16"/>
                <w:szCs w:val="16"/>
              </w:rPr>
              <w:t>2.2</w:t>
            </w:r>
          </w:p>
        </w:tc>
        <w:tc>
          <w:tcPr>
            <w:tcW w:w="1306" w:type="pct"/>
            <w:vAlign w:val="center"/>
          </w:tcPr>
          <w:p w14:paraId="5B3BDCD1" w14:textId="401D0670" w:rsidR="00C632D2" w:rsidRPr="00C52118" w:rsidRDefault="00901E21" w:rsidP="005B7749">
            <w:pPr>
              <w:pStyle w:val="TableBody"/>
              <w:rPr>
                <w:sz w:val="16"/>
                <w:szCs w:val="16"/>
              </w:rPr>
            </w:pPr>
            <w:r w:rsidRPr="00901E21">
              <w:rPr>
                <w:sz w:val="16"/>
                <w:szCs w:val="22"/>
              </w:rPr>
              <w:t xml:space="preserve">Encourage and explore opportunities to collaborate with </w:t>
            </w:r>
            <w:r w:rsidR="005F7B60">
              <w:rPr>
                <w:sz w:val="16"/>
                <w:szCs w:val="22"/>
              </w:rPr>
              <w:t xml:space="preserve">professional, </w:t>
            </w:r>
            <w:r w:rsidRPr="00901E21">
              <w:rPr>
                <w:sz w:val="16"/>
                <w:szCs w:val="22"/>
              </w:rPr>
              <w:t>volunteer and recreational hunters in planning collective community and local action to protect economic and social values from the impacts of deer</w:t>
            </w:r>
            <w:r w:rsidR="00FC4E36" w:rsidRPr="00C52118">
              <w:rPr>
                <w:sz w:val="16"/>
                <w:szCs w:val="22"/>
              </w:rPr>
              <w:t>.</w:t>
            </w:r>
          </w:p>
        </w:tc>
        <w:tc>
          <w:tcPr>
            <w:tcW w:w="2461" w:type="pct"/>
            <w:vAlign w:val="center"/>
          </w:tcPr>
          <w:p w14:paraId="52C128C2" w14:textId="69DA9064" w:rsidR="00C632D2" w:rsidRDefault="00C632D2" w:rsidP="00A21B00">
            <w:pPr>
              <w:pStyle w:val="Tablelistbullet"/>
              <w:numPr>
                <w:ilvl w:val="0"/>
                <w:numId w:val="14"/>
              </w:numPr>
              <w:rPr>
                <w:sz w:val="16"/>
                <w:szCs w:val="16"/>
              </w:rPr>
            </w:pPr>
            <w:r w:rsidRPr="00C52118">
              <w:rPr>
                <w:sz w:val="16"/>
                <w:szCs w:val="16"/>
              </w:rPr>
              <w:t>Number of projects where volunteer and recreational hunters supported control efforts</w:t>
            </w:r>
          </w:p>
          <w:p w14:paraId="2E01F5C5" w14:textId="77777777" w:rsidR="00C632D2" w:rsidRPr="00C52118" w:rsidRDefault="00C632D2" w:rsidP="00A21B00">
            <w:pPr>
              <w:pStyle w:val="Tablelistbullet"/>
              <w:numPr>
                <w:ilvl w:val="0"/>
                <w:numId w:val="14"/>
              </w:numPr>
              <w:rPr>
                <w:sz w:val="16"/>
                <w:szCs w:val="16"/>
              </w:rPr>
            </w:pPr>
            <w:r w:rsidRPr="00C52118">
              <w:rPr>
                <w:sz w:val="16"/>
                <w:szCs w:val="16"/>
              </w:rPr>
              <w:t>Where control works are undertaken:</w:t>
            </w:r>
          </w:p>
          <w:p w14:paraId="1C3E552B" w14:textId="77777777" w:rsidR="00C632D2" w:rsidRPr="00C52118" w:rsidRDefault="00C632D2" w:rsidP="00A21B00">
            <w:pPr>
              <w:pStyle w:val="Tablelistbullet"/>
              <w:numPr>
                <w:ilvl w:val="0"/>
                <w:numId w:val="13"/>
              </w:numPr>
              <w:rPr>
                <w:sz w:val="16"/>
                <w:szCs w:val="16"/>
              </w:rPr>
            </w:pPr>
            <w:r w:rsidRPr="00C52118">
              <w:rPr>
                <w:sz w:val="16"/>
                <w:szCs w:val="16"/>
              </w:rPr>
              <w:t>Area of control</w:t>
            </w:r>
          </w:p>
          <w:p w14:paraId="1E561ADB" w14:textId="77777777" w:rsidR="00C632D2" w:rsidRPr="00C52118" w:rsidRDefault="00C632D2" w:rsidP="00A21B00">
            <w:pPr>
              <w:pStyle w:val="Tablelistbullet"/>
              <w:numPr>
                <w:ilvl w:val="0"/>
                <w:numId w:val="13"/>
              </w:numPr>
              <w:rPr>
                <w:sz w:val="16"/>
                <w:szCs w:val="16"/>
              </w:rPr>
            </w:pPr>
            <w:r w:rsidRPr="00C52118">
              <w:rPr>
                <w:sz w:val="16"/>
                <w:szCs w:val="16"/>
              </w:rPr>
              <w:t xml:space="preserve">Area of search effort </w:t>
            </w:r>
          </w:p>
          <w:p w14:paraId="22932F85" w14:textId="0BE095CD" w:rsidR="00C632D2" w:rsidRPr="00C52118" w:rsidRDefault="00C632D2" w:rsidP="00A21B00">
            <w:pPr>
              <w:pStyle w:val="Tablelistbullet"/>
              <w:numPr>
                <w:ilvl w:val="0"/>
                <w:numId w:val="13"/>
              </w:numPr>
              <w:rPr>
                <w:sz w:val="16"/>
                <w:szCs w:val="16"/>
              </w:rPr>
            </w:pPr>
            <w:r w:rsidRPr="00C52118">
              <w:rPr>
                <w:sz w:val="16"/>
                <w:szCs w:val="16"/>
              </w:rPr>
              <w:t>N</w:t>
            </w:r>
            <w:r w:rsidR="009869FB">
              <w:rPr>
                <w:sz w:val="16"/>
                <w:szCs w:val="16"/>
              </w:rPr>
              <w:t>umber</w:t>
            </w:r>
            <w:r w:rsidRPr="00C52118">
              <w:rPr>
                <w:sz w:val="16"/>
                <w:szCs w:val="16"/>
              </w:rPr>
              <w:t xml:space="preserve"> of deer removed</w:t>
            </w:r>
          </w:p>
        </w:tc>
        <w:tc>
          <w:tcPr>
            <w:tcW w:w="483" w:type="pct"/>
            <w:vAlign w:val="center"/>
          </w:tcPr>
          <w:p w14:paraId="0392C2E2" w14:textId="174C9880" w:rsidR="00C632D2" w:rsidRPr="00C52118" w:rsidRDefault="00C632D2" w:rsidP="005B7749">
            <w:pPr>
              <w:pStyle w:val="TableBody"/>
              <w:rPr>
                <w:iCs/>
                <w:sz w:val="16"/>
                <w:szCs w:val="16"/>
              </w:rPr>
            </w:pPr>
            <w:r w:rsidRPr="00C52118">
              <w:rPr>
                <w:iCs/>
                <w:sz w:val="16"/>
                <w:szCs w:val="16"/>
              </w:rPr>
              <w:t>Annually</w:t>
            </w:r>
          </w:p>
        </w:tc>
        <w:tc>
          <w:tcPr>
            <w:tcW w:w="549" w:type="pct"/>
            <w:vAlign w:val="center"/>
          </w:tcPr>
          <w:p w14:paraId="304B091B" w14:textId="08741967" w:rsidR="00C632D2" w:rsidRPr="00C52118" w:rsidRDefault="003E40D3" w:rsidP="005B7749">
            <w:pPr>
              <w:pStyle w:val="TableBody"/>
              <w:rPr>
                <w:iCs/>
                <w:sz w:val="16"/>
                <w:szCs w:val="16"/>
              </w:rPr>
            </w:pPr>
            <w:r>
              <w:rPr>
                <w:iCs/>
                <w:sz w:val="16"/>
                <w:szCs w:val="16"/>
              </w:rPr>
              <w:t>DEECA</w:t>
            </w:r>
            <w:r w:rsidR="00C632D2" w:rsidRPr="00C52118">
              <w:rPr>
                <w:iCs/>
                <w:sz w:val="16"/>
                <w:szCs w:val="16"/>
              </w:rPr>
              <w:t>, GMA</w:t>
            </w:r>
            <w:r w:rsidR="006700EF">
              <w:rPr>
                <w:iCs/>
                <w:sz w:val="16"/>
                <w:szCs w:val="16"/>
              </w:rPr>
              <w:t>, T</w:t>
            </w:r>
            <w:r w:rsidR="00DE20E0">
              <w:rPr>
                <w:iCs/>
                <w:sz w:val="16"/>
                <w:szCs w:val="16"/>
              </w:rPr>
              <w:t>rust for Nature</w:t>
            </w:r>
            <w:r w:rsidR="00C64432">
              <w:rPr>
                <w:iCs/>
                <w:sz w:val="16"/>
                <w:szCs w:val="16"/>
              </w:rPr>
              <w:t>, H</w:t>
            </w:r>
            <w:r w:rsidR="00004A21">
              <w:rPr>
                <w:iCs/>
                <w:sz w:val="16"/>
                <w:szCs w:val="16"/>
              </w:rPr>
              <w:t>VP</w:t>
            </w:r>
          </w:p>
        </w:tc>
      </w:tr>
      <w:tr w:rsidR="000B2B2F" w:rsidRPr="00C52118" w14:paraId="44F26A05" w14:textId="77777777" w:rsidTr="000F735F">
        <w:trPr>
          <w:gridAfter w:val="1"/>
          <w:wAfter w:w="2" w:type="pct"/>
        </w:trPr>
        <w:tc>
          <w:tcPr>
            <w:tcW w:w="199" w:type="pct"/>
            <w:vAlign w:val="center"/>
          </w:tcPr>
          <w:p w14:paraId="4C1C0BAE" w14:textId="159597CD" w:rsidR="00254C6D" w:rsidRPr="00C52118" w:rsidRDefault="00254C6D" w:rsidP="00254C6D">
            <w:pPr>
              <w:pStyle w:val="TableBody"/>
              <w:rPr>
                <w:sz w:val="16"/>
                <w:szCs w:val="16"/>
              </w:rPr>
            </w:pPr>
            <w:r w:rsidRPr="00C52118">
              <w:rPr>
                <w:sz w:val="16"/>
                <w:szCs w:val="16"/>
              </w:rPr>
              <w:t>2.</w:t>
            </w:r>
            <w:r>
              <w:rPr>
                <w:sz w:val="16"/>
                <w:szCs w:val="16"/>
              </w:rPr>
              <w:t>3</w:t>
            </w:r>
          </w:p>
        </w:tc>
        <w:tc>
          <w:tcPr>
            <w:tcW w:w="1306" w:type="pct"/>
            <w:vAlign w:val="center"/>
          </w:tcPr>
          <w:p w14:paraId="6AF8FA36" w14:textId="41289212" w:rsidR="00254C6D" w:rsidRPr="00C52118" w:rsidRDefault="00C66D67" w:rsidP="00254C6D">
            <w:pPr>
              <w:pStyle w:val="TableBody"/>
              <w:rPr>
                <w:sz w:val="16"/>
                <w:szCs w:val="16"/>
              </w:rPr>
            </w:pPr>
            <w:r>
              <w:rPr>
                <w:iCs/>
                <w:sz w:val="16"/>
                <w:szCs w:val="22"/>
              </w:rPr>
              <w:t>Prioritise</w:t>
            </w:r>
            <w:r w:rsidR="00254C6D" w:rsidRPr="006761D6">
              <w:rPr>
                <w:iCs/>
                <w:sz w:val="16"/>
                <w:szCs w:val="22"/>
              </w:rPr>
              <w:t xml:space="preserve"> deer control within </w:t>
            </w:r>
            <w:r w:rsidR="00254C6D" w:rsidRPr="007D6F9F">
              <w:rPr>
                <w:sz w:val="16"/>
                <w:szCs w:val="22"/>
              </w:rPr>
              <w:t>a 2-3km buffer of town water supply off-take points</w:t>
            </w:r>
            <w:r w:rsidR="00254C6D" w:rsidRPr="00860EF7">
              <w:rPr>
                <w:sz w:val="16"/>
                <w:szCs w:val="22"/>
              </w:rPr>
              <w:t xml:space="preserve"> managed by water corporations</w:t>
            </w:r>
            <w:r w:rsidR="00254C6D" w:rsidRPr="007D6F9F">
              <w:rPr>
                <w:sz w:val="16"/>
                <w:szCs w:val="22"/>
              </w:rPr>
              <w:t>, and within 2km of known deer habitat, where impacts from deer are greatest.</w:t>
            </w:r>
            <w:r w:rsidR="00254C6D" w:rsidRPr="006761D6">
              <w:rPr>
                <w:iCs/>
                <w:sz w:val="16"/>
                <w:szCs w:val="22"/>
              </w:rPr>
              <w:t xml:space="preserve"> </w:t>
            </w:r>
          </w:p>
        </w:tc>
        <w:tc>
          <w:tcPr>
            <w:tcW w:w="2461" w:type="pct"/>
            <w:vAlign w:val="center"/>
          </w:tcPr>
          <w:p w14:paraId="4F499F89" w14:textId="77777777" w:rsidR="008610E8" w:rsidRPr="00C52118" w:rsidRDefault="008610E8" w:rsidP="008610E8">
            <w:pPr>
              <w:pStyle w:val="Tablelistbullet"/>
              <w:numPr>
                <w:ilvl w:val="0"/>
                <w:numId w:val="14"/>
              </w:numPr>
              <w:rPr>
                <w:sz w:val="16"/>
                <w:szCs w:val="16"/>
              </w:rPr>
            </w:pPr>
            <w:r w:rsidRPr="00C52118">
              <w:rPr>
                <w:sz w:val="16"/>
                <w:szCs w:val="16"/>
              </w:rPr>
              <w:t>Where control works are undertaken:</w:t>
            </w:r>
          </w:p>
          <w:p w14:paraId="567A19E5" w14:textId="77777777" w:rsidR="008610E8" w:rsidRPr="00C52118" w:rsidRDefault="008610E8" w:rsidP="008610E8">
            <w:pPr>
              <w:pStyle w:val="Tablelistbullet"/>
              <w:numPr>
                <w:ilvl w:val="0"/>
                <w:numId w:val="13"/>
              </w:numPr>
              <w:rPr>
                <w:sz w:val="16"/>
                <w:szCs w:val="16"/>
              </w:rPr>
            </w:pPr>
            <w:r w:rsidRPr="00C52118">
              <w:rPr>
                <w:sz w:val="16"/>
                <w:szCs w:val="16"/>
              </w:rPr>
              <w:t>Area of control</w:t>
            </w:r>
          </w:p>
          <w:p w14:paraId="254038D7" w14:textId="77777777" w:rsidR="008610E8" w:rsidRPr="00C52118" w:rsidRDefault="008610E8" w:rsidP="008610E8">
            <w:pPr>
              <w:pStyle w:val="Tablelistbullet"/>
              <w:numPr>
                <w:ilvl w:val="0"/>
                <w:numId w:val="13"/>
              </w:numPr>
              <w:rPr>
                <w:sz w:val="16"/>
                <w:szCs w:val="16"/>
              </w:rPr>
            </w:pPr>
            <w:r w:rsidRPr="00C52118">
              <w:rPr>
                <w:sz w:val="16"/>
                <w:szCs w:val="16"/>
              </w:rPr>
              <w:t xml:space="preserve">Area of search effort </w:t>
            </w:r>
          </w:p>
          <w:p w14:paraId="7F85161E" w14:textId="4949F51C" w:rsidR="00254C6D" w:rsidRPr="00C52118" w:rsidRDefault="008610E8" w:rsidP="00284E69">
            <w:pPr>
              <w:pStyle w:val="Tablelistbullet"/>
              <w:numPr>
                <w:ilvl w:val="0"/>
                <w:numId w:val="13"/>
              </w:numPr>
              <w:rPr>
                <w:iCs/>
                <w:sz w:val="16"/>
                <w:szCs w:val="16"/>
              </w:rPr>
            </w:pPr>
            <w:r w:rsidRPr="00C52118">
              <w:rPr>
                <w:sz w:val="16"/>
                <w:szCs w:val="16"/>
              </w:rPr>
              <w:t>N</w:t>
            </w:r>
            <w:r>
              <w:rPr>
                <w:sz w:val="16"/>
                <w:szCs w:val="16"/>
              </w:rPr>
              <w:t>umber</w:t>
            </w:r>
            <w:r w:rsidRPr="00C52118">
              <w:rPr>
                <w:sz w:val="16"/>
                <w:szCs w:val="16"/>
              </w:rPr>
              <w:t xml:space="preserve"> of deer removed</w:t>
            </w:r>
          </w:p>
        </w:tc>
        <w:tc>
          <w:tcPr>
            <w:tcW w:w="483" w:type="pct"/>
            <w:vAlign w:val="center"/>
          </w:tcPr>
          <w:p w14:paraId="2FAE8AD0" w14:textId="77777777" w:rsidR="00254C6D" w:rsidRPr="00C52118" w:rsidRDefault="00254C6D" w:rsidP="00254C6D">
            <w:pPr>
              <w:pStyle w:val="TableBody"/>
              <w:rPr>
                <w:iCs/>
                <w:sz w:val="16"/>
                <w:szCs w:val="16"/>
              </w:rPr>
            </w:pPr>
            <w:r w:rsidRPr="00C52118">
              <w:rPr>
                <w:iCs/>
                <w:sz w:val="16"/>
                <w:szCs w:val="16"/>
              </w:rPr>
              <w:t>Per project</w:t>
            </w:r>
          </w:p>
        </w:tc>
        <w:tc>
          <w:tcPr>
            <w:tcW w:w="549" w:type="pct"/>
            <w:vAlign w:val="center"/>
          </w:tcPr>
          <w:p w14:paraId="56102899" w14:textId="486A61B4" w:rsidR="00254C6D" w:rsidRPr="00C52118" w:rsidRDefault="00254C6D" w:rsidP="00254C6D">
            <w:pPr>
              <w:pStyle w:val="TableBody"/>
              <w:rPr>
                <w:iCs/>
                <w:sz w:val="16"/>
                <w:szCs w:val="16"/>
              </w:rPr>
            </w:pPr>
            <w:r w:rsidRPr="00C52118">
              <w:rPr>
                <w:iCs/>
                <w:sz w:val="16"/>
                <w:szCs w:val="16"/>
              </w:rPr>
              <w:t>Water corporations, PV</w:t>
            </w:r>
            <w:r w:rsidR="006834D2">
              <w:rPr>
                <w:iCs/>
                <w:sz w:val="16"/>
                <w:szCs w:val="16"/>
              </w:rPr>
              <w:t>,</w:t>
            </w:r>
            <w:r w:rsidRPr="00C52118">
              <w:rPr>
                <w:iCs/>
                <w:sz w:val="16"/>
                <w:szCs w:val="16"/>
              </w:rPr>
              <w:t xml:space="preserve"> </w:t>
            </w:r>
            <w:r w:rsidR="003E40D3">
              <w:rPr>
                <w:iCs/>
                <w:sz w:val="16"/>
                <w:szCs w:val="16"/>
              </w:rPr>
              <w:t>DEECA</w:t>
            </w:r>
          </w:p>
        </w:tc>
      </w:tr>
      <w:tr w:rsidR="00254C6D" w:rsidRPr="00C52118" w14:paraId="25F07BDC" w14:textId="77777777" w:rsidTr="000F735F">
        <w:tc>
          <w:tcPr>
            <w:tcW w:w="5000" w:type="pct"/>
            <w:gridSpan w:val="6"/>
            <w:shd w:val="clear" w:color="auto" w:fill="DEEAEB" w:themeFill="text1" w:themeFillTint="33"/>
            <w:vAlign w:val="center"/>
          </w:tcPr>
          <w:p w14:paraId="22DA25FF" w14:textId="77777777" w:rsidR="00254C6D" w:rsidRPr="00C52118" w:rsidRDefault="00254C6D" w:rsidP="00254C6D">
            <w:pPr>
              <w:pStyle w:val="TableBody"/>
              <w:rPr>
                <w:iCs/>
                <w:sz w:val="16"/>
                <w:szCs w:val="16"/>
              </w:rPr>
            </w:pPr>
            <w:r w:rsidRPr="00C52118">
              <w:rPr>
                <w:sz w:val="16"/>
                <w:szCs w:val="16"/>
              </w:rPr>
              <w:t>Goal 3: Awareness, understanding and capacity to manage deer is increased</w:t>
            </w:r>
          </w:p>
        </w:tc>
      </w:tr>
      <w:tr w:rsidR="000B2B2F" w:rsidRPr="00C52118" w14:paraId="5DBDCF50" w14:textId="77777777" w:rsidTr="000F735F">
        <w:trPr>
          <w:gridAfter w:val="1"/>
          <w:wAfter w:w="2" w:type="pct"/>
        </w:trPr>
        <w:tc>
          <w:tcPr>
            <w:tcW w:w="199" w:type="pct"/>
            <w:vAlign w:val="center"/>
          </w:tcPr>
          <w:p w14:paraId="15CC60B2" w14:textId="77777777" w:rsidR="00254C6D" w:rsidRPr="00C52118" w:rsidRDefault="00254C6D" w:rsidP="00254C6D">
            <w:pPr>
              <w:pStyle w:val="TableBody"/>
              <w:rPr>
                <w:i/>
                <w:sz w:val="16"/>
                <w:szCs w:val="16"/>
              </w:rPr>
            </w:pPr>
            <w:r w:rsidRPr="00C52118">
              <w:rPr>
                <w:sz w:val="16"/>
                <w:szCs w:val="16"/>
              </w:rPr>
              <w:t>3.1</w:t>
            </w:r>
          </w:p>
        </w:tc>
        <w:tc>
          <w:tcPr>
            <w:tcW w:w="1306" w:type="pct"/>
            <w:vAlign w:val="center"/>
          </w:tcPr>
          <w:p w14:paraId="5CA641DD" w14:textId="199D4061" w:rsidR="00254C6D" w:rsidRPr="00C52118" w:rsidRDefault="00A24837" w:rsidP="00560ECA">
            <w:pPr>
              <w:pStyle w:val="TableBody"/>
              <w:rPr>
                <w:i/>
                <w:sz w:val="16"/>
                <w:szCs w:val="16"/>
              </w:rPr>
            </w:pPr>
            <w:r w:rsidRPr="00560ECA">
              <w:rPr>
                <w:sz w:val="16"/>
                <w:szCs w:val="16"/>
              </w:rPr>
              <w:t>Improve collation and sharing of data through use of existing online platforms that enable people to record and share their deer sightings, control or collision data</w:t>
            </w:r>
            <w:r w:rsidR="00901E21">
              <w:rPr>
                <w:sz w:val="16"/>
                <w:szCs w:val="16"/>
              </w:rPr>
              <w:t>,</w:t>
            </w:r>
            <w:r w:rsidRPr="00560ECA">
              <w:rPr>
                <w:sz w:val="16"/>
                <w:szCs w:val="16"/>
              </w:rPr>
              <w:t xml:space="preserve"> e.g. VBA</w:t>
            </w:r>
            <w:r w:rsidR="00A44249">
              <w:rPr>
                <w:sz w:val="16"/>
                <w:szCs w:val="16"/>
              </w:rPr>
              <w:t>. VBA Go</w:t>
            </w:r>
            <w:r w:rsidRPr="00560ECA">
              <w:rPr>
                <w:sz w:val="16"/>
                <w:szCs w:val="16"/>
              </w:rPr>
              <w:t>, DeerScan, iNaturalist</w:t>
            </w:r>
          </w:p>
        </w:tc>
        <w:tc>
          <w:tcPr>
            <w:tcW w:w="2461" w:type="pct"/>
            <w:vAlign w:val="center"/>
          </w:tcPr>
          <w:p w14:paraId="48E700A0" w14:textId="77777777" w:rsidR="00254C6D" w:rsidRPr="00C52118" w:rsidRDefault="00254C6D" w:rsidP="00254C6D">
            <w:pPr>
              <w:pStyle w:val="Tablelistbullet"/>
              <w:numPr>
                <w:ilvl w:val="0"/>
                <w:numId w:val="14"/>
              </w:numPr>
              <w:rPr>
                <w:sz w:val="16"/>
                <w:szCs w:val="16"/>
              </w:rPr>
            </w:pPr>
            <w:r w:rsidRPr="00C52118">
              <w:rPr>
                <w:sz w:val="16"/>
                <w:szCs w:val="16"/>
              </w:rPr>
              <w:t>Level of use of on-line platform</w:t>
            </w:r>
          </w:p>
          <w:p w14:paraId="610FD0F7" w14:textId="238FABCF" w:rsidR="00254C6D" w:rsidRPr="00C52118" w:rsidRDefault="00254C6D" w:rsidP="00254C6D">
            <w:pPr>
              <w:pStyle w:val="Tablelistbullet"/>
              <w:numPr>
                <w:ilvl w:val="0"/>
                <w:numId w:val="14"/>
              </w:numPr>
              <w:rPr>
                <w:sz w:val="16"/>
                <w:szCs w:val="16"/>
              </w:rPr>
            </w:pPr>
            <w:r w:rsidRPr="00C52118">
              <w:rPr>
                <w:sz w:val="16"/>
                <w:szCs w:val="16"/>
              </w:rPr>
              <w:t>N</w:t>
            </w:r>
            <w:r w:rsidR="00844F59">
              <w:rPr>
                <w:sz w:val="16"/>
                <w:szCs w:val="16"/>
              </w:rPr>
              <w:t>umber</w:t>
            </w:r>
            <w:r w:rsidRPr="00C52118">
              <w:rPr>
                <w:sz w:val="16"/>
                <w:szCs w:val="16"/>
              </w:rPr>
              <w:t xml:space="preserve"> of deer sightings and collisions reported</w:t>
            </w:r>
          </w:p>
        </w:tc>
        <w:tc>
          <w:tcPr>
            <w:tcW w:w="483" w:type="pct"/>
            <w:vAlign w:val="center"/>
          </w:tcPr>
          <w:p w14:paraId="36D08194" w14:textId="77777777" w:rsidR="00254C6D" w:rsidRPr="00C52118" w:rsidRDefault="00254C6D" w:rsidP="00254C6D">
            <w:pPr>
              <w:pStyle w:val="TableBody"/>
              <w:rPr>
                <w:iCs/>
                <w:sz w:val="16"/>
                <w:szCs w:val="16"/>
              </w:rPr>
            </w:pPr>
            <w:r w:rsidRPr="00C52118">
              <w:rPr>
                <w:iCs/>
                <w:sz w:val="16"/>
                <w:szCs w:val="16"/>
              </w:rPr>
              <w:t>Annually</w:t>
            </w:r>
          </w:p>
        </w:tc>
        <w:tc>
          <w:tcPr>
            <w:tcW w:w="549" w:type="pct"/>
            <w:vAlign w:val="center"/>
          </w:tcPr>
          <w:p w14:paraId="7807C92E" w14:textId="27B1A5B5" w:rsidR="00254C6D" w:rsidRPr="00C52118" w:rsidRDefault="003E40D3" w:rsidP="00254C6D">
            <w:pPr>
              <w:pStyle w:val="TableBody"/>
              <w:rPr>
                <w:iCs/>
                <w:sz w:val="16"/>
                <w:szCs w:val="16"/>
              </w:rPr>
            </w:pPr>
            <w:r>
              <w:rPr>
                <w:iCs/>
                <w:sz w:val="16"/>
                <w:szCs w:val="16"/>
              </w:rPr>
              <w:t>DEECA</w:t>
            </w:r>
            <w:r w:rsidR="006834D2">
              <w:rPr>
                <w:iCs/>
                <w:sz w:val="16"/>
                <w:szCs w:val="16"/>
              </w:rPr>
              <w:t>,</w:t>
            </w:r>
            <w:r w:rsidR="00254C6D" w:rsidRPr="00C52118">
              <w:rPr>
                <w:iCs/>
                <w:sz w:val="16"/>
                <w:szCs w:val="16"/>
              </w:rPr>
              <w:t xml:space="preserve"> PV</w:t>
            </w:r>
          </w:p>
        </w:tc>
      </w:tr>
      <w:tr w:rsidR="000B2B2F" w:rsidRPr="00C52118" w14:paraId="7DF6DEE6" w14:textId="77777777" w:rsidTr="000F735F">
        <w:trPr>
          <w:gridAfter w:val="1"/>
          <w:wAfter w:w="2" w:type="pct"/>
        </w:trPr>
        <w:tc>
          <w:tcPr>
            <w:tcW w:w="199" w:type="pct"/>
            <w:vAlign w:val="center"/>
          </w:tcPr>
          <w:p w14:paraId="55C71597" w14:textId="77777777" w:rsidR="00254C6D" w:rsidRPr="00C52118" w:rsidRDefault="00254C6D" w:rsidP="00254C6D">
            <w:pPr>
              <w:pStyle w:val="TableBody"/>
              <w:rPr>
                <w:i/>
                <w:sz w:val="16"/>
                <w:szCs w:val="16"/>
              </w:rPr>
            </w:pPr>
            <w:r w:rsidRPr="00C52118">
              <w:rPr>
                <w:sz w:val="16"/>
                <w:szCs w:val="16"/>
              </w:rPr>
              <w:t>3.2</w:t>
            </w:r>
          </w:p>
        </w:tc>
        <w:tc>
          <w:tcPr>
            <w:tcW w:w="1306" w:type="pct"/>
            <w:vAlign w:val="center"/>
          </w:tcPr>
          <w:p w14:paraId="5194206A" w14:textId="4045BBF7" w:rsidR="00254C6D" w:rsidRPr="00C52118" w:rsidRDefault="00254C6D" w:rsidP="00254C6D">
            <w:pPr>
              <w:pStyle w:val="TableBody"/>
              <w:rPr>
                <w:i/>
                <w:sz w:val="16"/>
                <w:szCs w:val="16"/>
              </w:rPr>
            </w:pPr>
            <w:r w:rsidRPr="00C52118">
              <w:rPr>
                <w:sz w:val="16"/>
                <w:szCs w:val="16"/>
              </w:rPr>
              <w:t xml:space="preserve">Facilitate sharing of deer related monitoring and research undertaken by Victorian Government agencies, universities, and other entities through an annual forum. </w:t>
            </w:r>
          </w:p>
        </w:tc>
        <w:tc>
          <w:tcPr>
            <w:tcW w:w="2461" w:type="pct"/>
            <w:vAlign w:val="center"/>
          </w:tcPr>
          <w:p w14:paraId="3AAC6530" w14:textId="77777777" w:rsidR="00254C6D" w:rsidRPr="00C52118" w:rsidRDefault="00254C6D" w:rsidP="00254C6D">
            <w:pPr>
              <w:pStyle w:val="Tablelistbullet"/>
              <w:numPr>
                <w:ilvl w:val="0"/>
                <w:numId w:val="14"/>
              </w:numPr>
              <w:rPr>
                <w:sz w:val="16"/>
                <w:szCs w:val="16"/>
              </w:rPr>
            </w:pPr>
            <w:r w:rsidRPr="00C52118">
              <w:rPr>
                <w:sz w:val="16"/>
                <w:szCs w:val="16"/>
              </w:rPr>
              <w:t>Research forums convened to share knowledge (number and participation levels)</w:t>
            </w:r>
          </w:p>
          <w:p w14:paraId="02B2C4BF" w14:textId="77777777" w:rsidR="00254C6D" w:rsidRPr="00C52118" w:rsidRDefault="00254C6D" w:rsidP="00254C6D">
            <w:pPr>
              <w:pStyle w:val="Tablelistbullet"/>
              <w:numPr>
                <w:ilvl w:val="0"/>
                <w:numId w:val="14"/>
              </w:numPr>
              <w:rPr>
                <w:sz w:val="16"/>
                <w:szCs w:val="16"/>
              </w:rPr>
            </w:pPr>
            <w:r w:rsidRPr="00C52118">
              <w:rPr>
                <w:sz w:val="16"/>
                <w:szCs w:val="16"/>
              </w:rPr>
              <w:t xml:space="preserve">Research information distributed to stakeholders (newsletters, seminars, reports etc.) </w:t>
            </w:r>
          </w:p>
        </w:tc>
        <w:tc>
          <w:tcPr>
            <w:tcW w:w="483" w:type="pct"/>
            <w:vAlign w:val="center"/>
          </w:tcPr>
          <w:p w14:paraId="1F3292DA" w14:textId="77777777" w:rsidR="00254C6D" w:rsidRPr="00C52118" w:rsidRDefault="00254C6D" w:rsidP="00254C6D">
            <w:pPr>
              <w:pStyle w:val="TableBody"/>
              <w:rPr>
                <w:sz w:val="16"/>
                <w:szCs w:val="16"/>
              </w:rPr>
            </w:pPr>
            <w:r w:rsidRPr="00C52118">
              <w:rPr>
                <w:sz w:val="16"/>
                <w:szCs w:val="16"/>
              </w:rPr>
              <w:t>Annually</w:t>
            </w:r>
          </w:p>
        </w:tc>
        <w:tc>
          <w:tcPr>
            <w:tcW w:w="549" w:type="pct"/>
            <w:vAlign w:val="center"/>
          </w:tcPr>
          <w:p w14:paraId="72388944" w14:textId="652EE5CC" w:rsidR="00254C6D" w:rsidRPr="00C52118" w:rsidRDefault="003E40D3" w:rsidP="00254C6D">
            <w:pPr>
              <w:pStyle w:val="TableBody"/>
              <w:rPr>
                <w:sz w:val="16"/>
                <w:szCs w:val="16"/>
              </w:rPr>
            </w:pPr>
            <w:r>
              <w:rPr>
                <w:sz w:val="16"/>
                <w:szCs w:val="16"/>
              </w:rPr>
              <w:t>DEECA</w:t>
            </w:r>
          </w:p>
        </w:tc>
      </w:tr>
      <w:tr w:rsidR="000B2B2F" w:rsidRPr="00C52118" w14:paraId="6D74F049" w14:textId="77777777" w:rsidTr="000F735F">
        <w:trPr>
          <w:gridAfter w:val="1"/>
          <w:wAfter w:w="2" w:type="pct"/>
        </w:trPr>
        <w:tc>
          <w:tcPr>
            <w:tcW w:w="199" w:type="pct"/>
            <w:vAlign w:val="center"/>
          </w:tcPr>
          <w:p w14:paraId="02D21EA9" w14:textId="77777777" w:rsidR="00254C6D" w:rsidRPr="00C52118" w:rsidRDefault="00254C6D" w:rsidP="00254C6D">
            <w:pPr>
              <w:pStyle w:val="TableBody"/>
              <w:rPr>
                <w:i/>
                <w:sz w:val="16"/>
                <w:szCs w:val="16"/>
              </w:rPr>
            </w:pPr>
            <w:r w:rsidRPr="00C52118">
              <w:rPr>
                <w:sz w:val="16"/>
                <w:szCs w:val="16"/>
              </w:rPr>
              <w:t>3.3</w:t>
            </w:r>
          </w:p>
        </w:tc>
        <w:tc>
          <w:tcPr>
            <w:tcW w:w="1306" w:type="pct"/>
            <w:vAlign w:val="center"/>
          </w:tcPr>
          <w:p w14:paraId="51EEEBAC" w14:textId="5AB8E698" w:rsidR="00254C6D" w:rsidRPr="00C52118" w:rsidRDefault="00254C6D" w:rsidP="00254C6D">
            <w:pPr>
              <w:pStyle w:val="TableBody"/>
              <w:rPr>
                <w:i/>
                <w:sz w:val="16"/>
                <w:szCs w:val="16"/>
              </w:rPr>
            </w:pPr>
            <w:r w:rsidRPr="00C52118">
              <w:rPr>
                <w:sz w:val="16"/>
                <w:szCs w:val="16"/>
              </w:rPr>
              <w:t xml:space="preserve">Increase community understanding of deer impacts and control options for the whole Victorian community, particularly in communities located in or near deer habitat. </w:t>
            </w:r>
          </w:p>
        </w:tc>
        <w:tc>
          <w:tcPr>
            <w:tcW w:w="2461" w:type="pct"/>
            <w:vAlign w:val="center"/>
          </w:tcPr>
          <w:p w14:paraId="55D3FAC1" w14:textId="0C780EDB" w:rsidR="00254C6D" w:rsidRPr="00C52118" w:rsidRDefault="00254C6D" w:rsidP="00254C6D">
            <w:pPr>
              <w:pStyle w:val="Tablelistbullet"/>
              <w:numPr>
                <w:ilvl w:val="0"/>
                <w:numId w:val="14"/>
              </w:numPr>
              <w:rPr>
                <w:sz w:val="16"/>
                <w:szCs w:val="16"/>
              </w:rPr>
            </w:pPr>
            <w:r w:rsidRPr="00C52118">
              <w:rPr>
                <w:sz w:val="16"/>
                <w:szCs w:val="16"/>
              </w:rPr>
              <w:t xml:space="preserve">Change in level of awareness and knowledge of deer among community members over time </w:t>
            </w:r>
          </w:p>
        </w:tc>
        <w:tc>
          <w:tcPr>
            <w:tcW w:w="483" w:type="pct"/>
            <w:vAlign w:val="center"/>
          </w:tcPr>
          <w:p w14:paraId="4047A3B7" w14:textId="77777777" w:rsidR="00254C6D" w:rsidRPr="00C52118" w:rsidRDefault="00254C6D" w:rsidP="00254C6D">
            <w:pPr>
              <w:pStyle w:val="TableBody"/>
              <w:rPr>
                <w:sz w:val="16"/>
                <w:szCs w:val="16"/>
              </w:rPr>
            </w:pPr>
            <w:r w:rsidRPr="00C52118">
              <w:rPr>
                <w:sz w:val="16"/>
                <w:szCs w:val="16"/>
              </w:rPr>
              <w:t>Annual or biennial</w:t>
            </w:r>
          </w:p>
        </w:tc>
        <w:tc>
          <w:tcPr>
            <w:tcW w:w="549" w:type="pct"/>
            <w:vAlign w:val="center"/>
          </w:tcPr>
          <w:p w14:paraId="17608903" w14:textId="52CF252D" w:rsidR="00254C6D" w:rsidRPr="00C52118" w:rsidRDefault="00254C6D" w:rsidP="00254C6D">
            <w:pPr>
              <w:pStyle w:val="TableBody"/>
              <w:rPr>
                <w:sz w:val="16"/>
                <w:szCs w:val="16"/>
              </w:rPr>
            </w:pPr>
            <w:r w:rsidRPr="00C52118">
              <w:rPr>
                <w:sz w:val="16"/>
                <w:szCs w:val="16"/>
              </w:rPr>
              <w:t>Community group</w:t>
            </w:r>
            <w:r w:rsidR="006834D2">
              <w:rPr>
                <w:sz w:val="16"/>
                <w:szCs w:val="16"/>
              </w:rPr>
              <w:t>,</w:t>
            </w:r>
            <w:r w:rsidRPr="00C52118">
              <w:rPr>
                <w:sz w:val="16"/>
                <w:szCs w:val="16"/>
              </w:rPr>
              <w:t xml:space="preserve"> </w:t>
            </w:r>
            <w:r w:rsidR="003E40D3">
              <w:rPr>
                <w:sz w:val="16"/>
                <w:szCs w:val="16"/>
              </w:rPr>
              <w:t>DEECA</w:t>
            </w:r>
            <w:r w:rsidR="006834D2">
              <w:rPr>
                <w:sz w:val="16"/>
                <w:szCs w:val="16"/>
              </w:rPr>
              <w:t>,</w:t>
            </w:r>
            <w:r w:rsidRPr="00C52118">
              <w:rPr>
                <w:sz w:val="16"/>
                <w:szCs w:val="16"/>
              </w:rPr>
              <w:t xml:space="preserve"> PV</w:t>
            </w:r>
          </w:p>
        </w:tc>
      </w:tr>
    </w:tbl>
    <w:p w14:paraId="0746D214" w14:textId="77777777" w:rsidR="002E4DF2" w:rsidRDefault="002E4DF2" w:rsidP="008C6BB6">
      <w:pPr>
        <w:pStyle w:val="Heading1"/>
        <w:numPr>
          <w:ilvl w:val="0"/>
          <w:numId w:val="0"/>
        </w:numPr>
        <w:ind w:left="1077" w:hanging="1077"/>
        <w:sectPr w:rsidR="002E4DF2" w:rsidSect="00D3485B">
          <w:pgSz w:w="16840" w:h="11900" w:orient="landscape" w:code="9"/>
          <w:pgMar w:top="1440" w:right="1440" w:bottom="1440" w:left="1440" w:header="708" w:footer="708" w:gutter="0"/>
          <w:cols w:space="708"/>
          <w:titlePg/>
          <w:docGrid w:linePitch="360"/>
        </w:sectPr>
      </w:pPr>
    </w:p>
    <w:p w14:paraId="1EDC7FF5" w14:textId="51280CF3" w:rsidR="772AD15C" w:rsidRDefault="003E25F7" w:rsidP="008C6BB6">
      <w:pPr>
        <w:pStyle w:val="Heading1"/>
        <w:numPr>
          <w:ilvl w:val="0"/>
          <w:numId w:val="0"/>
        </w:numPr>
        <w:ind w:left="1077" w:hanging="1077"/>
      </w:pPr>
      <w:bookmarkStart w:id="59" w:name="_Toc124619741"/>
      <w:r>
        <w:lastRenderedPageBreak/>
        <w:t>References</w:t>
      </w:r>
      <w:bookmarkEnd w:id="59"/>
    </w:p>
    <w:p w14:paraId="142D1B0D" w14:textId="60F46E7E" w:rsidR="00634AA4" w:rsidRPr="00443D66" w:rsidRDefault="00634AA4" w:rsidP="008C6BB6">
      <w:pPr>
        <w:pStyle w:val="EndnoteText"/>
        <w:spacing w:after="120" w:line="360" w:lineRule="auto"/>
        <w:rPr>
          <w:sz w:val="16"/>
          <w:szCs w:val="16"/>
        </w:rPr>
      </w:pPr>
      <w:r w:rsidRPr="00443D66">
        <w:rPr>
          <w:sz w:val="16"/>
          <w:szCs w:val="16"/>
        </w:rPr>
        <w:t xml:space="preserve">AAMI, 2022, Animal collision guide: peak periods, hotspots &amp; what to do, </w:t>
      </w:r>
      <w:r w:rsidR="00BC2814" w:rsidRPr="00B15B59">
        <w:rPr>
          <w:sz w:val="16"/>
          <w:szCs w:val="16"/>
        </w:rPr>
        <w:t>https://www.aami.com.au/aami-informed/on-the-road/safe-driving/aami-reveals-peak-periods-for-animal-collisions.html</w:t>
      </w:r>
      <w:r w:rsidRPr="00443D66">
        <w:rPr>
          <w:sz w:val="16"/>
          <w:szCs w:val="16"/>
        </w:rPr>
        <w:t xml:space="preserve"> </w:t>
      </w:r>
    </w:p>
    <w:p w14:paraId="3C764C72" w14:textId="77777777" w:rsidR="0039427E" w:rsidRPr="00175736" w:rsidRDefault="0039427E" w:rsidP="008C6BB6">
      <w:pPr>
        <w:pStyle w:val="EndnoteText"/>
        <w:spacing w:after="120" w:line="360" w:lineRule="auto"/>
        <w:rPr>
          <w:sz w:val="16"/>
          <w:szCs w:val="16"/>
        </w:rPr>
      </w:pPr>
      <w:r w:rsidRPr="00443D66">
        <w:rPr>
          <w:sz w:val="16"/>
          <w:szCs w:val="16"/>
        </w:rPr>
        <w:t xml:space="preserve">ABARES 2016, The </w:t>
      </w:r>
      <w:r w:rsidRPr="00175736">
        <w:rPr>
          <w:sz w:val="16"/>
          <w:szCs w:val="16"/>
        </w:rPr>
        <w:t xml:space="preserve">Australian Land Use and Management Classification Version 8, Australian Bureau of Agricultural and Resource Economics and Sciences, Canberra. CC BY 3.0. </w:t>
      </w:r>
    </w:p>
    <w:p w14:paraId="217387B5" w14:textId="23DB0462" w:rsidR="00634AA4" w:rsidRPr="00175736" w:rsidRDefault="00634AA4" w:rsidP="008C6BB6">
      <w:pPr>
        <w:pStyle w:val="EndnoteText"/>
        <w:spacing w:after="120" w:line="360" w:lineRule="auto"/>
        <w:rPr>
          <w:sz w:val="16"/>
          <w:szCs w:val="16"/>
        </w:rPr>
      </w:pPr>
      <w:r w:rsidRPr="00175736">
        <w:rPr>
          <w:sz w:val="16"/>
          <w:szCs w:val="16"/>
        </w:rPr>
        <w:t xml:space="preserve">Agriculture Victoria, 2020, Primary production landscapes of Victoria – Eastern Uplands, available: </w:t>
      </w:r>
      <w:hyperlink r:id="rId103" w:history="1">
        <w:r w:rsidR="004D4361" w:rsidRPr="00175736">
          <w:rPr>
            <w:sz w:val="16"/>
            <w:szCs w:val="16"/>
          </w:rPr>
          <w:t>https://vro</w:t>
        </w:r>
      </w:hyperlink>
      <w:r w:rsidRPr="00175736">
        <w:rPr>
          <w:sz w:val="16"/>
          <w:szCs w:val="16"/>
        </w:rPr>
        <w:t>.agriculture.vic.gov.au/dpi/vro/vrosite.nsf/pages/primary_prod_landscapes_eastern_uplands</w:t>
      </w:r>
    </w:p>
    <w:p w14:paraId="6829F741" w14:textId="35B59609" w:rsidR="00634AA4" w:rsidRPr="00175736" w:rsidRDefault="00634AA4" w:rsidP="008C6BB6">
      <w:pPr>
        <w:pStyle w:val="EndnoteText"/>
        <w:spacing w:after="120" w:line="360" w:lineRule="auto"/>
        <w:rPr>
          <w:sz w:val="16"/>
          <w:szCs w:val="16"/>
          <w:lang w:val="en-AU"/>
        </w:rPr>
      </w:pPr>
      <w:r w:rsidRPr="00175736">
        <w:rPr>
          <w:sz w:val="16"/>
          <w:szCs w:val="16"/>
          <w:lang w:val="en-AU"/>
        </w:rPr>
        <w:t xml:space="preserve">Agriculture Victoria, 2022, Foot and mouth disease, available: </w:t>
      </w:r>
      <w:r w:rsidR="00BC2814" w:rsidRPr="00175736">
        <w:rPr>
          <w:sz w:val="16"/>
          <w:szCs w:val="16"/>
        </w:rPr>
        <w:t>https://agriculture</w:t>
      </w:r>
      <w:r w:rsidRPr="00175736">
        <w:rPr>
          <w:sz w:val="16"/>
          <w:szCs w:val="16"/>
          <w:lang w:val="en-AU"/>
        </w:rPr>
        <w:t>.vic.gov.au/biosecurity/animal-diseases/important-animal-diseases/foot-and-mouth-disease</w:t>
      </w:r>
    </w:p>
    <w:p w14:paraId="2CFF63E9" w14:textId="2DFEB409" w:rsidR="00634AA4" w:rsidRPr="00175736" w:rsidRDefault="00634AA4" w:rsidP="008C6BB6">
      <w:pPr>
        <w:pStyle w:val="EndnoteText"/>
        <w:spacing w:after="120" w:line="360" w:lineRule="auto"/>
        <w:rPr>
          <w:sz w:val="16"/>
          <w:szCs w:val="16"/>
        </w:rPr>
      </w:pPr>
      <w:r w:rsidRPr="00175736">
        <w:rPr>
          <w:sz w:val="16"/>
          <w:szCs w:val="16"/>
        </w:rPr>
        <w:t>Ang JY,</w:t>
      </w:r>
      <w:r w:rsidR="006B262F" w:rsidRPr="00175736">
        <w:rPr>
          <w:sz w:val="16"/>
          <w:szCs w:val="16"/>
        </w:rPr>
        <w:t xml:space="preserve"> </w:t>
      </w:r>
      <w:r w:rsidRPr="00175736">
        <w:rPr>
          <w:sz w:val="16"/>
          <w:szCs w:val="16"/>
        </w:rPr>
        <w:t xml:space="preserve">Gabbe B, Cameron P, Beck B. 2019, Animal-vehicle collisions in Victoria, Australia: An under-recognised cause of road traffic crashes. Emerg Med Australas. 2019 Oct;31(5):851-855. </w:t>
      </w:r>
      <w:r w:rsidR="004D4361" w:rsidRPr="00175736">
        <w:rPr>
          <w:sz w:val="16"/>
          <w:szCs w:val="16"/>
        </w:rPr>
        <w:t>D</w:t>
      </w:r>
      <w:r w:rsidRPr="00175736">
        <w:rPr>
          <w:sz w:val="16"/>
          <w:szCs w:val="16"/>
        </w:rPr>
        <w:t>oi: 10.1111/1742-6723.13361. Epub 2019 Jul 30. PMID: 31361079.</w:t>
      </w:r>
    </w:p>
    <w:p w14:paraId="62982BA8" w14:textId="755CB06B" w:rsidR="00547C14" w:rsidRPr="00175736" w:rsidRDefault="00547C14" w:rsidP="008C6BB6">
      <w:pPr>
        <w:pStyle w:val="EndnoteText"/>
        <w:spacing w:after="120" w:line="360" w:lineRule="auto"/>
        <w:rPr>
          <w:sz w:val="16"/>
          <w:szCs w:val="16"/>
          <w:lang w:val="en-AU"/>
        </w:rPr>
      </w:pPr>
      <w:r w:rsidRPr="00175736">
        <w:rPr>
          <w:sz w:val="16"/>
          <w:szCs w:val="16"/>
          <w:lang w:val="en-AU"/>
        </w:rPr>
        <w:t xml:space="preserve">Clemann N and Gillespie GR. (2010). National Recovery Plan for the Alpine Tree Frog </w:t>
      </w:r>
      <w:r w:rsidRPr="00647016">
        <w:rPr>
          <w:i/>
          <w:iCs/>
          <w:sz w:val="16"/>
          <w:szCs w:val="16"/>
          <w:lang w:val="en-AU"/>
        </w:rPr>
        <w:t>Litoria verreauxii alpina</w:t>
      </w:r>
      <w:r w:rsidRPr="00175736">
        <w:rPr>
          <w:sz w:val="16"/>
          <w:szCs w:val="16"/>
          <w:lang w:val="en-AU"/>
        </w:rPr>
        <w:t xml:space="preserve">. Department of Sustainability and Environment, Melbourne </w:t>
      </w:r>
    </w:p>
    <w:p w14:paraId="6D0D022C" w14:textId="3E78168A" w:rsidR="00CE5615" w:rsidRPr="00175736" w:rsidRDefault="00CE5615" w:rsidP="008C6BB6">
      <w:pPr>
        <w:pStyle w:val="EndnoteText"/>
        <w:spacing w:after="120" w:line="360" w:lineRule="auto"/>
        <w:rPr>
          <w:sz w:val="16"/>
          <w:szCs w:val="16"/>
          <w:lang w:val="en-AU"/>
        </w:rPr>
      </w:pPr>
      <w:r w:rsidRPr="00175736">
        <w:rPr>
          <w:sz w:val="16"/>
          <w:szCs w:val="16"/>
          <w:lang w:val="en-AU"/>
        </w:rPr>
        <w:t>Department of Environment and Primary Industries Victoria, 2017</w:t>
      </w:r>
      <w:r w:rsidR="00177828" w:rsidRPr="00175736">
        <w:rPr>
          <w:sz w:val="16"/>
          <w:szCs w:val="16"/>
          <w:lang w:val="en-AU"/>
        </w:rPr>
        <w:t xml:space="preserve">, </w:t>
      </w:r>
      <w:r w:rsidRPr="00175736">
        <w:rPr>
          <w:sz w:val="16"/>
          <w:szCs w:val="16"/>
          <w:lang w:val="en-AU"/>
        </w:rPr>
        <w:t>Protecting Victoria from Pest Animals.’ (The State of Victoria: Melbourne, Vic.)</w:t>
      </w:r>
    </w:p>
    <w:p w14:paraId="5CA8BFAE" w14:textId="379F159D" w:rsidR="00634AA4" w:rsidRPr="00175736" w:rsidRDefault="00634AA4" w:rsidP="008C6BB6">
      <w:pPr>
        <w:pStyle w:val="EndnoteText"/>
        <w:spacing w:after="120" w:line="360" w:lineRule="auto"/>
        <w:rPr>
          <w:sz w:val="16"/>
          <w:szCs w:val="16"/>
          <w:lang w:val="en-AU"/>
        </w:rPr>
      </w:pPr>
      <w:r w:rsidRPr="00175736">
        <w:rPr>
          <w:sz w:val="16"/>
          <w:szCs w:val="16"/>
          <w:lang w:val="en-AU"/>
        </w:rPr>
        <w:t xml:space="preserve">Department of Environment, Land, Water and Planning, 2020, Victorian Deer Control Strategy 2020 </w:t>
      </w:r>
    </w:p>
    <w:p w14:paraId="50CE4E7A" w14:textId="1249AA12" w:rsidR="00634AA4" w:rsidRPr="00175736" w:rsidRDefault="00634AA4" w:rsidP="008C6BB6">
      <w:pPr>
        <w:pStyle w:val="EndnoteText"/>
        <w:spacing w:after="120" w:line="360" w:lineRule="auto"/>
        <w:rPr>
          <w:sz w:val="16"/>
          <w:szCs w:val="16"/>
          <w:lang w:val="en-AU"/>
        </w:rPr>
      </w:pPr>
      <w:r w:rsidRPr="00175736">
        <w:rPr>
          <w:sz w:val="16"/>
          <w:szCs w:val="16"/>
          <w:lang w:val="en-AU"/>
        </w:rPr>
        <w:t xml:space="preserve">Department of Environment, Land, Water and Planning, 2022, Ramsar sites, </w:t>
      </w:r>
      <w:r w:rsidR="00BC2814" w:rsidRPr="00175736">
        <w:rPr>
          <w:sz w:val="16"/>
          <w:szCs w:val="16"/>
        </w:rPr>
        <w:t>https://www</w:t>
      </w:r>
      <w:r w:rsidRPr="00175736">
        <w:rPr>
          <w:sz w:val="16"/>
          <w:szCs w:val="16"/>
          <w:lang w:val="en-AU"/>
        </w:rPr>
        <w:t xml:space="preserve">.water.vic.gov.au/waterways-and-catchments/rivers-estuaries-and-waterways/wetlands/significant-wetlands </w:t>
      </w:r>
    </w:p>
    <w:p w14:paraId="07D75061" w14:textId="2F0E1D00" w:rsidR="00634AA4" w:rsidRPr="00175736" w:rsidRDefault="00634AA4" w:rsidP="008C6BB6">
      <w:pPr>
        <w:pStyle w:val="EndnoteText"/>
        <w:spacing w:after="120" w:line="360" w:lineRule="auto"/>
        <w:rPr>
          <w:sz w:val="16"/>
          <w:szCs w:val="16"/>
        </w:rPr>
      </w:pPr>
      <w:r w:rsidRPr="00175736">
        <w:rPr>
          <w:sz w:val="16"/>
          <w:szCs w:val="16"/>
        </w:rPr>
        <w:t xml:space="preserve">Department of Jobs, Precincts, Regions, 2020, Economic Contribution of Recreational Hunting, </w:t>
      </w:r>
      <w:r w:rsidR="00443D66" w:rsidRPr="00175736">
        <w:rPr>
          <w:spacing w:val="-4"/>
          <w:sz w:val="16"/>
          <w:szCs w:val="16"/>
        </w:rPr>
        <w:t>https://djpr</w:t>
      </w:r>
      <w:r w:rsidRPr="00175736">
        <w:rPr>
          <w:spacing w:val="-4"/>
          <w:sz w:val="16"/>
          <w:szCs w:val="16"/>
        </w:rPr>
        <w:t>.vic.gov.au/__data/assets/pdf_file/0008/1948706/v.4Economic-contribution-of-recreational-hunting-in-Victoria-accessible.pdf</w:t>
      </w:r>
      <w:r w:rsidRPr="00175736">
        <w:rPr>
          <w:sz w:val="16"/>
          <w:szCs w:val="16"/>
        </w:rPr>
        <w:t xml:space="preserve">   </w:t>
      </w:r>
    </w:p>
    <w:p w14:paraId="053D4153" w14:textId="77777777" w:rsidR="006B44CC" w:rsidRPr="00175736" w:rsidRDefault="00E6574B" w:rsidP="001C4DF2">
      <w:pPr>
        <w:autoSpaceDE w:val="0"/>
        <w:autoSpaceDN w:val="0"/>
        <w:adjustRightInd w:val="0"/>
        <w:spacing w:after="120"/>
        <w:rPr>
          <w:sz w:val="16"/>
          <w:szCs w:val="16"/>
        </w:rPr>
      </w:pPr>
      <w:r w:rsidRPr="00175736">
        <w:rPr>
          <w:sz w:val="16"/>
          <w:szCs w:val="16"/>
        </w:rPr>
        <w:t>Flora and Fauna Guarantee, Scientific Advisory Committee</w:t>
      </w:r>
      <w:r w:rsidR="00053A65" w:rsidRPr="00175736">
        <w:rPr>
          <w:sz w:val="16"/>
          <w:szCs w:val="16"/>
        </w:rPr>
        <w:t>,</w:t>
      </w:r>
      <w:r w:rsidRPr="00175736">
        <w:rPr>
          <w:sz w:val="16"/>
          <w:szCs w:val="16"/>
        </w:rPr>
        <w:t xml:space="preserve"> 2007. Final recommendation on a nomination for listing – Reduction in biodiversity of native vegetation by Sambar. (Nomination no. 756).</w:t>
      </w:r>
    </w:p>
    <w:p w14:paraId="082BB582" w14:textId="4B7B6623" w:rsidR="00A80E8B" w:rsidRPr="00175736" w:rsidRDefault="001A18FA" w:rsidP="00A441D0">
      <w:pPr>
        <w:autoSpaceDE w:val="0"/>
        <w:autoSpaceDN w:val="0"/>
        <w:adjustRightInd w:val="0"/>
        <w:rPr>
          <w:sz w:val="16"/>
          <w:szCs w:val="16"/>
        </w:rPr>
      </w:pPr>
      <w:r w:rsidRPr="00175736">
        <w:rPr>
          <w:sz w:val="16"/>
          <w:szCs w:val="16"/>
        </w:rPr>
        <w:t>Ford-Thompson AES, Snell</w:t>
      </w:r>
      <w:r w:rsidR="00324909" w:rsidRPr="00175736">
        <w:rPr>
          <w:sz w:val="16"/>
          <w:szCs w:val="16"/>
        </w:rPr>
        <w:t xml:space="preserve"> C</w:t>
      </w:r>
      <w:r w:rsidRPr="00175736">
        <w:rPr>
          <w:sz w:val="16"/>
          <w:szCs w:val="16"/>
        </w:rPr>
        <w:t>, Saunders</w:t>
      </w:r>
      <w:r w:rsidR="00324909" w:rsidRPr="00175736">
        <w:rPr>
          <w:sz w:val="16"/>
          <w:szCs w:val="16"/>
        </w:rPr>
        <w:t xml:space="preserve"> G</w:t>
      </w:r>
      <w:r w:rsidRPr="00175736">
        <w:rPr>
          <w:sz w:val="16"/>
          <w:szCs w:val="16"/>
        </w:rPr>
        <w:t>, and White</w:t>
      </w:r>
      <w:r w:rsidR="00324909" w:rsidRPr="00175736">
        <w:rPr>
          <w:sz w:val="16"/>
          <w:szCs w:val="16"/>
        </w:rPr>
        <w:t xml:space="preserve"> PCL</w:t>
      </w:r>
      <w:r w:rsidRPr="00175736">
        <w:rPr>
          <w:sz w:val="16"/>
          <w:szCs w:val="16"/>
        </w:rPr>
        <w:t xml:space="preserve">, 2015, </w:t>
      </w:r>
      <w:r w:rsidR="00C42532" w:rsidRPr="00175736">
        <w:rPr>
          <w:sz w:val="16"/>
          <w:szCs w:val="16"/>
        </w:rPr>
        <w:t>Dimensions of local public attitudes towards invasive</w:t>
      </w:r>
      <w:r w:rsidR="00A80E8B" w:rsidRPr="00175736">
        <w:rPr>
          <w:sz w:val="16"/>
          <w:szCs w:val="16"/>
        </w:rPr>
        <w:t xml:space="preserve"> </w:t>
      </w:r>
      <w:r w:rsidR="00C42532" w:rsidRPr="00175736">
        <w:rPr>
          <w:sz w:val="16"/>
          <w:szCs w:val="16"/>
        </w:rPr>
        <w:t>species management in protected areas</w:t>
      </w:r>
      <w:r w:rsidR="00EB623A" w:rsidRPr="00175736">
        <w:rPr>
          <w:sz w:val="16"/>
          <w:szCs w:val="16"/>
        </w:rPr>
        <w:t>. Wildlife Research, 42(1): 60-74</w:t>
      </w:r>
      <w:r w:rsidR="005762A2" w:rsidRPr="00175736">
        <w:rPr>
          <w:sz w:val="16"/>
          <w:szCs w:val="16"/>
        </w:rPr>
        <w:t xml:space="preserve">. </w:t>
      </w:r>
      <w:r w:rsidR="00443D66" w:rsidRPr="00175736">
        <w:rPr>
          <w:sz w:val="16"/>
          <w:szCs w:val="16"/>
        </w:rPr>
        <w:t>http://dx</w:t>
      </w:r>
      <w:r w:rsidR="005762A2" w:rsidRPr="00175736">
        <w:rPr>
          <w:sz w:val="16"/>
          <w:szCs w:val="16"/>
        </w:rPr>
        <w:t>.doi.org/10.1071/WR14122</w:t>
      </w:r>
    </w:p>
    <w:p w14:paraId="6E4333DF" w14:textId="77777777" w:rsidR="001A18FA" w:rsidRPr="00175736" w:rsidRDefault="001A18FA" w:rsidP="00A441D0">
      <w:pPr>
        <w:rPr>
          <w:sz w:val="16"/>
          <w:szCs w:val="16"/>
        </w:rPr>
      </w:pPr>
    </w:p>
    <w:p w14:paraId="78AEFE0C" w14:textId="77777777" w:rsidR="00E00598" w:rsidRPr="00175736" w:rsidRDefault="009F55D1" w:rsidP="008C6BB6">
      <w:pPr>
        <w:pStyle w:val="EndnoteText"/>
        <w:spacing w:after="120" w:line="360" w:lineRule="auto"/>
        <w:rPr>
          <w:sz w:val="16"/>
          <w:szCs w:val="16"/>
        </w:rPr>
      </w:pPr>
      <w:r w:rsidRPr="00175736">
        <w:rPr>
          <w:sz w:val="16"/>
          <w:szCs w:val="16"/>
        </w:rPr>
        <w:t>Forsyth D. (2007) Deer impacts on the natural environment: what are they and how should they be monitored? In Deer Best Practice Management in the Australian Alps National Parks. Workshop Lake Hume, Albury, NSW 14-16 August 2007</w:t>
      </w:r>
    </w:p>
    <w:p w14:paraId="6A335F98" w14:textId="580A1E16" w:rsidR="00634AA4" w:rsidRPr="00175736" w:rsidRDefault="00634AA4" w:rsidP="008C6BB6">
      <w:pPr>
        <w:pStyle w:val="EndnoteText"/>
        <w:spacing w:after="120" w:line="360" w:lineRule="auto"/>
        <w:rPr>
          <w:sz w:val="16"/>
          <w:szCs w:val="16"/>
        </w:rPr>
      </w:pPr>
      <w:r w:rsidRPr="00175736">
        <w:rPr>
          <w:sz w:val="16"/>
          <w:szCs w:val="16"/>
        </w:rPr>
        <w:t xml:space="preserve">Frontier Economics, 2022, Counting the doe: an analysis of the economic, social &amp; environmental cost of feral deer in Victoria, A report for the Invasive Species Council, </w:t>
      </w:r>
      <w:r w:rsidR="00443D66" w:rsidRPr="00175736">
        <w:rPr>
          <w:sz w:val="16"/>
          <w:szCs w:val="16"/>
        </w:rPr>
        <w:t>https://invasives</w:t>
      </w:r>
      <w:r w:rsidRPr="00175736">
        <w:rPr>
          <w:sz w:val="16"/>
          <w:szCs w:val="16"/>
        </w:rPr>
        <w:t>.org.au/wp-content/uploads/2022/06/Counting-the-doe-the-economic-impacts-of-feral-deer-in-Victoria.pdf</w:t>
      </w:r>
    </w:p>
    <w:p w14:paraId="4FE73990" w14:textId="77777777" w:rsidR="00634AA4" w:rsidRPr="00175736" w:rsidRDefault="00634AA4" w:rsidP="008C6BB6">
      <w:pPr>
        <w:pStyle w:val="EndnoteText"/>
        <w:spacing w:after="120" w:line="360" w:lineRule="auto"/>
        <w:rPr>
          <w:sz w:val="16"/>
          <w:szCs w:val="16"/>
        </w:rPr>
      </w:pPr>
      <w:r w:rsidRPr="00175736">
        <w:rPr>
          <w:sz w:val="16"/>
          <w:szCs w:val="16"/>
        </w:rPr>
        <w:t>Hampton, J &amp; Davis, N. 2020. Impacts of introduced deer in Victoria. Victorian Naturalist. 137. 276-281.</w:t>
      </w:r>
    </w:p>
    <w:p w14:paraId="74982000" w14:textId="0D95E5E1" w:rsidR="00634AA4" w:rsidRPr="00175736" w:rsidRDefault="00634AA4" w:rsidP="008C6BB6">
      <w:pPr>
        <w:pStyle w:val="EndnoteText"/>
        <w:spacing w:after="120" w:line="360" w:lineRule="auto"/>
        <w:rPr>
          <w:sz w:val="16"/>
          <w:szCs w:val="16"/>
          <w:lang w:val="en-AU"/>
        </w:rPr>
      </w:pPr>
      <w:r w:rsidRPr="00175736">
        <w:rPr>
          <w:sz w:val="16"/>
          <w:szCs w:val="16"/>
        </w:rPr>
        <w:t>Haydon S, Stevens M &amp; Koehler A</w:t>
      </w:r>
      <w:r w:rsidR="00A441D0" w:rsidRPr="00175736">
        <w:rPr>
          <w:sz w:val="16"/>
          <w:szCs w:val="16"/>
        </w:rPr>
        <w:t>,</w:t>
      </w:r>
      <w:r w:rsidRPr="00175736">
        <w:rPr>
          <w:sz w:val="16"/>
          <w:szCs w:val="16"/>
        </w:rPr>
        <w:t xml:space="preserve"> </w:t>
      </w:r>
      <w:r w:rsidRPr="00175736">
        <w:rPr>
          <w:sz w:val="16"/>
          <w:szCs w:val="16"/>
          <w:lang w:val="en-AU"/>
        </w:rPr>
        <w:t xml:space="preserve">Australian Water Association, 2022, 24 Years of Cryptosporidium Monitoring and Research in the Melbourne Water Supply System: </w:t>
      </w:r>
      <w:r w:rsidR="00443D66" w:rsidRPr="00175736">
        <w:rPr>
          <w:sz w:val="16"/>
          <w:szCs w:val="16"/>
          <w:lang w:val="en-AU"/>
        </w:rPr>
        <w:t>https://info</w:t>
      </w:r>
      <w:r w:rsidRPr="00175736">
        <w:rPr>
          <w:sz w:val="16"/>
          <w:szCs w:val="16"/>
          <w:lang w:val="en-AU"/>
        </w:rPr>
        <w:t>.awa.asn.au/water-e-journal/24-years-of-cryptosporidium-monitoring-and-research-in-the-melbourne-water-supply-system</w:t>
      </w:r>
    </w:p>
    <w:p w14:paraId="0B10A646" w14:textId="5120EAB8" w:rsidR="00634AA4" w:rsidRPr="00175736" w:rsidRDefault="00634AA4" w:rsidP="008C6BB6">
      <w:pPr>
        <w:pStyle w:val="EndnoteText"/>
        <w:spacing w:after="120" w:line="360" w:lineRule="auto"/>
        <w:rPr>
          <w:sz w:val="16"/>
          <w:szCs w:val="16"/>
          <w:lang w:val="en-AU"/>
        </w:rPr>
      </w:pPr>
      <w:r w:rsidRPr="00175736">
        <w:rPr>
          <w:sz w:val="16"/>
          <w:szCs w:val="16"/>
          <w:lang w:val="en-AU"/>
        </w:rPr>
        <w:t xml:space="preserve">Moloney P, Flesch J, 2020, Estimated of the 2020 deer harvest in Victoria (table 17), available: </w:t>
      </w:r>
      <w:r w:rsidR="00443D66" w:rsidRPr="00175736">
        <w:rPr>
          <w:sz w:val="16"/>
          <w:szCs w:val="16"/>
          <w:lang w:val="en-AU"/>
        </w:rPr>
        <w:t>https://www</w:t>
      </w:r>
      <w:r w:rsidRPr="00175736">
        <w:rPr>
          <w:sz w:val="16"/>
          <w:szCs w:val="16"/>
          <w:lang w:val="en-AU"/>
        </w:rPr>
        <w:t>.gma.vic.gov.au/__data/assets/pdf_file/0020/803207/Victorian-deer-harvest-Estimates-2020.pdf</w:t>
      </w:r>
    </w:p>
    <w:p w14:paraId="1E5A6C1E" w14:textId="77777777" w:rsidR="00F67B61" w:rsidRPr="00443D66" w:rsidRDefault="00F67B61" w:rsidP="008C6BB6">
      <w:pPr>
        <w:autoSpaceDE w:val="0"/>
        <w:autoSpaceDN w:val="0"/>
        <w:adjustRightInd w:val="0"/>
        <w:spacing w:after="120" w:line="360" w:lineRule="auto"/>
        <w:rPr>
          <w:sz w:val="16"/>
          <w:szCs w:val="16"/>
        </w:rPr>
      </w:pPr>
      <w:r w:rsidRPr="00175736">
        <w:rPr>
          <w:sz w:val="16"/>
          <w:szCs w:val="16"/>
        </w:rPr>
        <w:t>Peel B, Bilney RJ and Bilney RJ. (2005) Observations of the ecological impacts of Sambar Cervus</w:t>
      </w:r>
      <w:r w:rsidRPr="00443D66">
        <w:rPr>
          <w:sz w:val="16"/>
          <w:szCs w:val="16"/>
        </w:rPr>
        <w:t xml:space="preserve"> unicolor in East Gippsland, Victoria, with reference to destruction of rainforest communities. Victorian Naturalist 122:189–200.</w:t>
      </w:r>
    </w:p>
    <w:p w14:paraId="1F58344C" w14:textId="76D98575" w:rsidR="002E4DF2" w:rsidRDefault="00634AA4" w:rsidP="008C6BB6">
      <w:pPr>
        <w:autoSpaceDE w:val="0"/>
        <w:autoSpaceDN w:val="0"/>
        <w:adjustRightInd w:val="0"/>
        <w:spacing w:after="120" w:line="360" w:lineRule="auto"/>
        <w:rPr>
          <w:sz w:val="16"/>
          <w:szCs w:val="16"/>
          <w:lang w:val="en-AU"/>
        </w:rPr>
        <w:sectPr w:rsidR="002E4DF2" w:rsidSect="00D3485B">
          <w:headerReference w:type="first" r:id="rId104"/>
          <w:pgSz w:w="11900" w:h="16840" w:code="9"/>
          <w:pgMar w:top="1440" w:right="1440" w:bottom="1440" w:left="1440" w:header="708" w:footer="708" w:gutter="0"/>
          <w:cols w:space="708"/>
          <w:titlePg/>
          <w:docGrid w:linePitch="360"/>
        </w:sectPr>
      </w:pPr>
      <w:r w:rsidRPr="00443D66">
        <w:rPr>
          <w:sz w:val="16"/>
          <w:szCs w:val="16"/>
        </w:rPr>
        <w:t xml:space="preserve">Tolsma A. 2009. An assessment of mossbeds across the Victorian Alps, 2004–2009. Report to Parks Victoria. Arthur Rylah Institute for </w:t>
      </w:r>
      <w:r w:rsidRPr="00443D66">
        <w:rPr>
          <w:sz w:val="16"/>
          <w:szCs w:val="16"/>
          <w:lang w:val="en-AU"/>
        </w:rPr>
        <w:t xml:space="preserve">Agriculture Victoria, 2020, Declared special water supply catchments, available: </w:t>
      </w:r>
      <w:r w:rsidR="00443D66" w:rsidRPr="00B15B59">
        <w:rPr>
          <w:sz w:val="16"/>
          <w:szCs w:val="16"/>
          <w:lang w:val="en-AU"/>
        </w:rPr>
        <w:t>https://vro</w:t>
      </w:r>
      <w:r w:rsidRPr="00443D66">
        <w:rPr>
          <w:sz w:val="16"/>
          <w:szCs w:val="16"/>
          <w:lang w:val="en-AU"/>
        </w:rPr>
        <w:t>.agriculture.vic.gov.au/dpi/vro/vrosite.nsf/pages</w:t>
      </w:r>
      <w:r w:rsidRPr="008C6BB6">
        <w:rPr>
          <w:sz w:val="16"/>
          <w:szCs w:val="16"/>
          <w:lang w:val="en-AU"/>
        </w:rPr>
        <w:t>/dwsc_vic</w:t>
      </w:r>
    </w:p>
    <w:p w14:paraId="28FFFC34" w14:textId="77777777" w:rsidR="002E16F4" w:rsidRDefault="002E16F4" w:rsidP="002E16F4">
      <w:pPr>
        <w:pStyle w:val="Appendixheadings"/>
        <w:numPr>
          <w:ilvl w:val="0"/>
          <w:numId w:val="0"/>
        </w:numPr>
        <w:ind w:left="1077" w:hanging="1077"/>
      </w:pPr>
      <w:bookmarkStart w:id="60" w:name="_Toc120724629"/>
      <w:bookmarkStart w:id="61" w:name="_Toc122086609"/>
      <w:bookmarkStart w:id="62" w:name="_Toc124619742"/>
      <w:r>
        <w:lastRenderedPageBreak/>
        <w:t>Abbreviations</w:t>
      </w:r>
      <w:bookmarkEnd w:id="60"/>
      <w:bookmarkEnd w:id="61"/>
      <w:bookmarkEnd w:id="62"/>
    </w:p>
    <w:tbl>
      <w:tblPr>
        <w:tblStyle w:val="TableGrid"/>
        <w:tblW w:w="0" w:type="auto"/>
        <w:tblLook w:val="04A0" w:firstRow="1" w:lastRow="0" w:firstColumn="1" w:lastColumn="0" w:noHBand="0" w:noVBand="1"/>
      </w:tblPr>
      <w:tblGrid>
        <w:gridCol w:w="1980"/>
        <w:gridCol w:w="5245"/>
      </w:tblGrid>
      <w:tr w:rsidR="002E16F4" w14:paraId="08860C2B" w14:textId="77777777" w:rsidTr="00C31E08">
        <w:tc>
          <w:tcPr>
            <w:tcW w:w="1980" w:type="dxa"/>
          </w:tcPr>
          <w:p w14:paraId="7F7B2E67" w14:textId="77777777" w:rsidR="002E16F4" w:rsidRPr="00C46B48" w:rsidRDefault="002E16F4" w:rsidP="00C31E08">
            <w:pPr>
              <w:pStyle w:val="tabletext"/>
              <w:rPr>
                <w:rFonts w:asciiTheme="minorHAnsi" w:hAnsiTheme="minorHAnsi" w:cstheme="minorHAnsi"/>
                <w:sz w:val="16"/>
                <w:szCs w:val="16"/>
              </w:rPr>
            </w:pPr>
            <w:r w:rsidRPr="00C46B48">
              <w:rPr>
                <w:rFonts w:asciiTheme="minorHAnsi" w:hAnsiTheme="minorHAnsi" w:cstheme="minorHAnsi"/>
                <w:sz w:val="16"/>
                <w:szCs w:val="16"/>
              </w:rPr>
              <w:t>ADA</w:t>
            </w:r>
          </w:p>
        </w:tc>
        <w:tc>
          <w:tcPr>
            <w:tcW w:w="5245" w:type="dxa"/>
          </w:tcPr>
          <w:p w14:paraId="33B02B9E" w14:textId="77777777" w:rsidR="002E16F4" w:rsidRPr="00C46B48" w:rsidRDefault="002E16F4" w:rsidP="00C31E08">
            <w:pPr>
              <w:pStyle w:val="tabletext"/>
              <w:rPr>
                <w:rFonts w:asciiTheme="minorHAnsi" w:hAnsiTheme="minorHAnsi" w:cstheme="minorHAnsi"/>
                <w:sz w:val="16"/>
                <w:szCs w:val="16"/>
              </w:rPr>
            </w:pPr>
            <w:r w:rsidRPr="00C46B48">
              <w:rPr>
                <w:rFonts w:asciiTheme="minorHAnsi" w:hAnsiTheme="minorHAnsi" w:cstheme="minorHAnsi"/>
                <w:sz w:val="16"/>
                <w:szCs w:val="16"/>
              </w:rPr>
              <w:t>Australian Deer Association</w:t>
            </w:r>
          </w:p>
        </w:tc>
      </w:tr>
      <w:tr w:rsidR="002E16F4" w14:paraId="33359C3B" w14:textId="77777777" w:rsidTr="00C31E08">
        <w:tc>
          <w:tcPr>
            <w:tcW w:w="1980" w:type="dxa"/>
          </w:tcPr>
          <w:p w14:paraId="198D70D7" w14:textId="77777777" w:rsidR="002E16F4" w:rsidRPr="00C46B48" w:rsidRDefault="002E16F4" w:rsidP="00C31E08">
            <w:pPr>
              <w:pStyle w:val="tabletext"/>
              <w:rPr>
                <w:rFonts w:asciiTheme="minorHAnsi" w:hAnsiTheme="minorHAnsi" w:cstheme="minorHAnsi"/>
                <w:sz w:val="16"/>
                <w:szCs w:val="16"/>
              </w:rPr>
            </w:pPr>
            <w:r w:rsidRPr="00C46B48">
              <w:rPr>
                <w:rFonts w:asciiTheme="minorHAnsi" w:hAnsiTheme="minorHAnsi" w:cstheme="minorHAnsi"/>
                <w:sz w:val="16"/>
                <w:szCs w:val="16"/>
              </w:rPr>
              <w:t>ARI</w:t>
            </w:r>
          </w:p>
        </w:tc>
        <w:tc>
          <w:tcPr>
            <w:tcW w:w="5245" w:type="dxa"/>
          </w:tcPr>
          <w:p w14:paraId="622EA9D1" w14:textId="77777777" w:rsidR="002E16F4" w:rsidRPr="00C46B48" w:rsidRDefault="002E16F4" w:rsidP="00C31E08">
            <w:pPr>
              <w:pStyle w:val="tabletext"/>
              <w:rPr>
                <w:rFonts w:asciiTheme="minorHAnsi" w:hAnsiTheme="minorHAnsi" w:cstheme="minorBidi"/>
                <w:sz w:val="16"/>
                <w:szCs w:val="16"/>
              </w:rPr>
            </w:pPr>
            <w:r w:rsidRPr="2886731B">
              <w:rPr>
                <w:rFonts w:asciiTheme="minorHAnsi" w:hAnsiTheme="minorHAnsi" w:cstheme="minorBidi"/>
                <w:sz w:val="16"/>
                <w:szCs w:val="16"/>
              </w:rPr>
              <w:t>Arthur Rylah Institute</w:t>
            </w:r>
          </w:p>
        </w:tc>
      </w:tr>
      <w:tr w:rsidR="002E16F4" w14:paraId="297A1E74" w14:textId="77777777" w:rsidTr="00C31E08">
        <w:trPr>
          <w:trHeight w:val="300"/>
        </w:trPr>
        <w:tc>
          <w:tcPr>
            <w:tcW w:w="1980" w:type="dxa"/>
          </w:tcPr>
          <w:p w14:paraId="2AB74D17" w14:textId="77777777" w:rsidR="002E16F4" w:rsidRDefault="002E16F4" w:rsidP="00C31E08">
            <w:pPr>
              <w:pStyle w:val="tabletext"/>
              <w:rPr>
                <w:rFonts w:asciiTheme="minorHAnsi" w:hAnsiTheme="minorHAnsi" w:cstheme="minorBidi"/>
                <w:sz w:val="16"/>
                <w:szCs w:val="16"/>
              </w:rPr>
            </w:pPr>
            <w:r w:rsidRPr="0377812A">
              <w:rPr>
                <w:rFonts w:asciiTheme="minorHAnsi" w:hAnsiTheme="minorHAnsi" w:cstheme="minorBidi"/>
                <w:sz w:val="16"/>
                <w:szCs w:val="16"/>
              </w:rPr>
              <w:t>EAD</w:t>
            </w:r>
          </w:p>
        </w:tc>
        <w:tc>
          <w:tcPr>
            <w:tcW w:w="5245" w:type="dxa"/>
          </w:tcPr>
          <w:p w14:paraId="55153409" w14:textId="77777777" w:rsidR="002E16F4" w:rsidRDefault="002E16F4" w:rsidP="00C31E08">
            <w:pPr>
              <w:pStyle w:val="tabletext"/>
              <w:rPr>
                <w:rFonts w:asciiTheme="minorHAnsi" w:hAnsiTheme="minorHAnsi" w:cstheme="minorBidi"/>
                <w:sz w:val="16"/>
                <w:szCs w:val="16"/>
              </w:rPr>
            </w:pPr>
            <w:r w:rsidRPr="4570A70B">
              <w:rPr>
                <w:rFonts w:asciiTheme="minorHAnsi" w:hAnsiTheme="minorHAnsi" w:cstheme="minorBidi"/>
                <w:sz w:val="16"/>
                <w:szCs w:val="16"/>
              </w:rPr>
              <w:t>Emergency Animal Diseases</w:t>
            </w:r>
          </w:p>
        </w:tc>
      </w:tr>
      <w:tr w:rsidR="002E16F4" w:rsidRPr="004839D2" w14:paraId="26E84305" w14:textId="77777777" w:rsidTr="00C31E08">
        <w:tc>
          <w:tcPr>
            <w:tcW w:w="1980" w:type="dxa"/>
          </w:tcPr>
          <w:p w14:paraId="4CEF122B" w14:textId="77777777" w:rsidR="002E16F4" w:rsidRPr="00C46B48" w:rsidRDefault="002E16F4" w:rsidP="00C31E08">
            <w:pPr>
              <w:pStyle w:val="tabletext"/>
              <w:rPr>
                <w:rFonts w:asciiTheme="minorHAnsi" w:hAnsiTheme="minorHAnsi" w:cstheme="minorHAnsi"/>
                <w:sz w:val="16"/>
                <w:szCs w:val="16"/>
              </w:rPr>
            </w:pPr>
            <w:r>
              <w:rPr>
                <w:rFonts w:asciiTheme="minorHAnsi" w:hAnsiTheme="minorHAnsi" w:cstheme="minorHAnsi"/>
                <w:sz w:val="16"/>
                <w:szCs w:val="16"/>
              </w:rPr>
              <w:t>CEC</w:t>
            </w:r>
          </w:p>
        </w:tc>
        <w:tc>
          <w:tcPr>
            <w:tcW w:w="5245" w:type="dxa"/>
          </w:tcPr>
          <w:p w14:paraId="0A98E726" w14:textId="77777777" w:rsidR="002E16F4" w:rsidRPr="00C46B48" w:rsidRDefault="002E16F4" w:rsidP="00C31E08">
            <w:pPr>
              <w:pStyle w:val="tabletext"/>
              <w:rPr>
                <w:rFonts w:asciiTheme="minorHAnsi" w:hAnsiTheme="minorHAnsi" w:cstheme="minorHAnsi"/>
                <w:sz w:val="16"/>
                <w:szCs w:val="16"/>
              </w:rPr>
            </w:pPr>
            <w:r w:rsidRPr="004839D2">
              <w:rPr>
                <w:rFonts w:asciiTheme="minorHAnsi" w:hAnsiTheme="minorHAnsi" w:cstheme="minorHAnsi"/>
                <w:sz w:val="16"/>
                <w:szCs w:val="16"/>
              </w:rPr>
              <w:t>Conservation Ecology Centre</w:t>
            </w:r>
          </w:p>
        </w:tc>
      </w:tr>
      <w:tr w:rsidR="002E16F4" w:rsidRPr="004839D2" w14:paraId="5B03991E" w14:textId="77777777" w:rsidTr="00C31E08">
        <w:tc>
          <w:tcPr>
            <w:tcW w:w="1980" w:type="dxa"/>
          </w:tcPr>
          <w:p w14:paraId="375FE2B8" w14:textId="77777777" w:rsidR="002E16F4" w:rsidRDefault="002E16F4" w:rsidP="00C31E08">
            <w:pPr>
              <w:pStyle w:val="tabletext"/>
              <w:rPr>
                <w:rFonts w:asciiTheme="minorHAnsi" w:hAnsiTheme="minorHAnsi" w:cstheme="minorHAnsi"/>
                <w:sz w:val="16"/>
                <w:szCs w:val="16"/>
              </w:rPr>
            </w:pPr>
            <w:r>
              <w:rPr>
                <w:rFonts w:asciiTheme="minorHAnsi" w:hAnsiTheme="minorHAnsi" w:cstheme="minorHAnsi"/>
                <w:sz w:val="16"/>
                <w:szCs w:val="16"/>
              </w:rPr>
              <w:t>CMA</w:t>
            </w:r>
          </w:p>
        </w:tc>
        <w:tc>
          <w:tcPr>
            <w:tcW w:w="5245" w:type="dxa"/>
          </w:tcPr>
          <w:p w14:paraId="748986C1" w14:textId="77777777" w:rsidR="002E16F4" w:rsidRPr="004839D2" w:rsidRDefault="002E16F4" w:rsidP="00C31E08">
            <w:pPr>
              <w:pStyle w:val="tabletext"/>
              <w:rPr>
                <w:rFonts w:asciiTheme="minorHAnsi" w:hAnsiTheme="minorHAnsi" w:cstheme="minorHAnsi"/>
                <w:sz w:val="16"/>
                <w:szCs w:val="16"/>
              </w:rPr>
            </w:pPr>
            <w:r>
              <w:rPr>
                <w:rFonts w:asciiTheme="minorHAnsi" w:hAnsiTheme="minorHAnsi" w:cstheme="minorHAnsi"/>
                <w:sz w:val="16"/>
                <w:szCs w:val="16"/>
              </w:rPr>
              <w:t>Catchment Management Authority</w:t>
            </w:r>
          </w:p>
        </w:tc>
      </w:tr>
      <w:tr w:rsidR="003E40D3" w:rsidRPr="004839D2" w14:paraId="37E3E8EC" w14:textId="77777777" w:rsidTr="00C31E08">
        <w:tc>
          <w:tcPr>
            <w:tcW w:w="1980" w:type="dxa"/>
          </w:tcPr>
          <w:p w14:paraId="557FA381" w14:textId="3A324DAF" w:rsidR="003E40D3" w:rsidRDefault="003E40D3" w:rsidP="00C31E08">
            <w:pPr>
              <w:pStyle w:val="tabletext"/>
              <w:rPr>
                <w:rFonts w:asciiTheme="minorHAnsi" w:hAnsiTheme="minorHAnsi" w:cstheme="minorHAnsi"/>
                <w:sz w:val="16"/>
                <w:szCs w:val="16"/>
              </w:rPr>
            </w:pPr>
            <w:r>
              <w:rPr>
                <w:rFonts w:asciiTheme="minorHAnsi" w:hAnsiTheme="minorHAnsi" w:cstheme="minorHAnsi"/>
                <w:sz w:val="16"/>
                <w:szCs w:val="16"/>
              </w:rPr>
              <w:t>DEECA</w:t>
            </w:r>
          </w:p>
        </w:tc>
        <w:tc>
          <w:tcPr>
            <w:tcW w:w="5245" w:type="dxa"/>
          </w:tcPr>
          <w:p w14:paraId="1CB070CB" w14:textId="64679137" w:rsidR="003E40D3" w:rsidRDefault="003E40D3" w:rsidP="00C31E08">
            <w:pPr>
              <w:pStyle w:val="tabletext"/>
              <w:rPr>
                <w:rFonts w:asciiTheme="minorHAnsi" w:hAnsiTheme="minorHAnsi" w:cstheme="minorHAnsi"/>
                <w:sz w:val="16"/>
                <w:szCs w:val="16"/>
              </w:rPr>
            </w:pPr>
            <w:r>
              <w:rPr>
                <w:rFonts w:asciiTheme="minorHAnsi" w:hAnsiTheme="minorHAnsi" w:cstheme="minorHAnsi"/>
                <w:sz w:val="16"/>
                <w:szCs w:val="16"/>
              </w:rPr>
              <w:t>Department of Energy, Environment and Climate Action</w:t>
            </w:r>
          </w:p>
        </w:tc>
      </w:tr>
      <w:tr w:rsidR="002E16F4" w14:paraId="2412EDD5" w14:textId="77777777" w:rsidTr="00C31E08">
        <w:tc>
          <w:tcPr>
            <w:tcW w:w="1980" w:type="dxa"/>
          </w:tcPr>
          <w:p w14:paraId="3415E93E" w14:textId="77777777" w:rsidR="002E16F4" w:rsidRPr="00C46B48" w:rsidRDefault="002E16F4" w:rsidP="00C31E08">
            <w:pPr>
              <w:pStyle w:val="tabletext"/>
              <w:rPr>
                <w:rFonts w:asciiTheme="minorHAnsi" w:hAnsiTheme="minorHAnsi" w:cstheme="minorHAnsi"/>
                <w:sz w:val="16"/>
                <w:szCs w:val="16"/>
              </w:rPr>
            </w:pPr>
            <w:r w:rsidRPr="00C46B48">
              <w:rPr>
                <w:rFonts w:asciiTheme="minorHAnsi" w:hAnsiTheme="minorHAnsi" w:cstheme="minorHAnsi"/>
                <w:sz w:val="16"/>
                <w:szCs w:val="16"/>
              </w:rPr>
              <w:t>DELWP</w:t>
            </w:r>
            <w:r w:rsidRPr="00C46B48">
              <w:rPr>
                <w:rFonts w:asciiTheme="minorHAnsi" w:hAnsiTheme="minorHAnsi" w:cstheme="minorHAnsi"/>
                <w:sz w:val="16"/>
                <w:szCs w:val="16"/>
              </w:rPr>
              <w:tab/>
            </w:r>
          </w:p>
        </w:tc>
        <w:tc>
          <w:tcPr>
            <w:tcW w:w="5245" w:type="dxa"/>
          </w:tcPr>
          <w:p w14:paraId="47A1C517" w14:textId="20050636" w:rsidR="002E16F4" w:rsidRPr="00C46B48" w:rsidRDefault="002E16F4" w:rsidP="00C31E08">
            <w:pPr>
              <w:pStyle w:val="tabletext"/>
              <w:rPr>
                <w:rFonts w:asciiTheme="minorHAnsi" w:hAnsiTheme="minorHAnsi" w:cstheme="minorHAnsi"/>
                <w:sz w:val="16"/>
                <w:szCs w:val="16"/>
              </w:rPr>
            </w:pPr>
            <w:r w:rsidRPr="00C46B48">
              <w:rPr>
                <w:rFonts w:asciiTheme="minorHAnsi" w:hAnsiTheme="minorHAnsi" w:cstheme="minorHAnsi"/>
                <w:sz w:val="16"/>
                <w:szCs w:val="16"/>
              </w:rPr>
              <w:t>Department of Environment Land Water and Planning</w:t>
            </w:r>
            <w:r w:rsidR="000339C2">
              <w:rPr>
                <w:rFonts w:asciiTheme="minorHAnsi" w:hAnsiTheme="minorHAnsi" w:cstheme="minorHAnsi"/>
                <w:sz w:val="16"/>
                <w:szCs w:val="16"/>
              </w:rPr>
              <w:t xml:space="preserve"> (now DEECA)</w:t>
            </w:r>
          </w:p>
        </w:tc>
      </w:tr>
      <w:tr w:rsidR="002E16F4" w14:paraId="4BBE2A97" w14:textId="77777777" w:rsidTr="00C31E08">
        <w:tc>
          <w:tcPr>
            <w:tcW w:w="1980" w:type="dxa"/>
          </w:tcPr>
          <w:p w14:paraId="053ABC21" w14:textId="77777777" w:rsidR="002E16F4" w:rsidRPr="00C46B48" w:rsidRDefault="002E16F4" w:rsidP="00C31E08">
            <w:pPr>
              <w:pStyle w:val="tabletext"/>
              <w:rPr>
                <w:rFonts w:asciiTheme="minorHAnsi" w:hAnsiTheme="minorHAnsi" w:cstheme="minorHAnsi"/>
                <w:sz w:val="16"/>
                <w:szCs w:val="16"/>
              </w:rPr>
            </w:pPr>
            <w:r w:rsidRPr="00C46B48">
              <w:rPr>
                <w:rFonts w:asciiTheme="minorHAnsi" w:hAnsiTheme="minorHAnsi" w:cstheme="minorHAnsi"/>
                <w:sz w:val="16"/>
                <w:szCs w:val="16"/>
              </w:rPr>
              <w:t>DJPR</w:t>
            </w:r>
            <w:r w:rsidRPr="00C46B48">
              <w:rPr>
                <w:rFonts w:asciiTheme="minorHAnsi" w:hAnsiTheme="minorHAnsi" w:cstheme="minorHAnsi"/>
                <w:sz w:val="16"/>
                <w:szCs w:val="16"/>
              </w:rPr>
              <w:tab/>
            </w:r>
          </w:p>
        </w:tc>
        <w:tc>
          <w:tcPr>
            <w:tcW w:w="5245" w:type="dxa"/>
          </w:tcPr>
          <w:p w14:paraId="394FF6DC" w14:textId="77777777" w:rsidR="002E16F4" w:rsidRPr="00C46B48" w:rsidRDefault="002E16F4" w:rsidP="00C31E08">
            <w:pPr>
              <w:pStyle w:val="tabletext"/>
              <w:rPr>
                <w:rFonts w:asciiTheme="minorHAnsi" w:hAnsiTheme="minorHAnsi" w:cstheme="minorHAnsi"/>
                <w:sz w:val="16"/>
                <w:szCs w:val="16"/>
              </w:rPr>
            </w:pPr>
            <w:r w:rsidRPr="00C46B48">
              <w:rPr>
                <w:rFonts w:asciiTheme="minorHAnsi" w:hAnsiTheme="minorHAnsi" w:cstheme="minorHAnsi"/>
                <w:sz w:val="16"/>
                <w:szCs w:val="16"/>
              </w:rPr>
              <w:t>Department of Jobs, Precincts and Regions</w:t>
            </w:r>
          </w:p>
        </w:tc>
      </w:tr>
      <w:tr w:rsidR="003F5CD2" w14:paraId="1DB0A104" w14:textId="77777777" w:rsidTr="00C31E08">
        <w:tc>
          <w:tcPr>
            <w:tcW w:w="1980" w:type="dxa"/>
          </w:tcPr>
          <w:p w14:paraId="67A2271A" w14:textId="784B3DF9" w:rsidR="003F5CD2" w:rsidRPr="00F24287" w:rsidRDefault="00F06156" w:rsidP="00C31E08">
            <w:pPr>
              <w:pStyle w:val="tabletext"/>
              <w:rPr>
                <w:rFonts w:asciiTheme="minorHAnsi" w:hAnsiTheme="minorHAnsi" w:cstheme="minorHAnsi"/>
                <w:sz w:val="16"/>
                <w:szCs w:val="16"/>
              </w:rPr>
            </w:pPr>
            <w:r>
              <w:rPr>
                <w:rFonts w:asciiTheme="minorHAnsi" w:hAnsiTheme="minorHAnsi" w:cstheme="minorHAnsi"/>
                <w:sz w:val="16"/>
                <w:szCs w:val="16"/>
              </w:rPr>
              <w:t>EG</w:t>
            </w:r>
            <w:r w:rsidR="003F5CD2">
              <w:rPr>
                <w:rFonts w:asciiTheme="minorHAnsi" w:hAnsiTheme="minorHAnsi" w:cstheme="minorHAnsi"/>
                <w:sz w:val="16"/>
                <w:szCs w:val="16"/>
              </w:rPr>
              <w:t>CMA</w:t>
            </w:r>
          </w:p>
        </w:tc>
        <w:tc>
          <w:tcPr>
            <w:tcW w:w="5245" w:type="dxa"/>
          </w:tcPr>
          <w:p w14:paraId="52C2FEAA" w14:textId="488A3912" w:rsidR="003F5CD2" w:rsidRPr="00F24287" w:rsidRDefault="003F5CD2" w:rsidP="00C31E08">
            <w:pPr>
              <w:pStyle w:val="tabletext"/>
              <w:rPr>
                <w:rFonts w:asciiTheme="minorHAnsi" w:hAnsiTheme="minorHAnsi" w:cstheme="minorHAnsi"/>
                <w:sz w:val="16"/>
                <w:szCs w:val="16"/>
              </w:rPr>
            </w:pPr>
            <w:r>
              <w:rPr>
                <w:rFonts w:asciiTheme="minorHAnsi" w:hAnsiTheme="minorHAnsi" w:cstheme="minorHAnsi"/>
                <w:sz w:val="16"/>
                <w:szCs w:val="16"/>
              </w:rPr>
              <w:t xml:space="preserve">East </w:t>
            </w:r>
            <w:r w:rsidR="00F06156">
              <w:rPr>
                <w:rFonts w:asciiTheme="minorHAnsi" w:hAnsiTheme="minorHAnsi" w:cstheme="minorHAnsi"/>
                <w:sz w:val="16"/>
                <w:szCs w:val="16"/>
              </w:rPr>
              <w:t xml:space="preserve">Gippsland </w:t>
            </w:r>
            <w:r>
              <w:rPr>
                <w:rFonts w:ascii="Arial" w:hAnsi="Arial" w:cstheme="minorBidi"/>
                <w:color w:val="151517" w:themeColor="background1" w:themeShade="1A"/>
                <w:sz w:val="16"/>
                <w:szCs w:val="16"/>
              </w:rPr>
              <w:t>Catchment Management Authority</w:t>
            </w:r>
          </w:p>
        </w:tc>
      </w:tr>
      <w:tr w:rsidR="002E16F4" w14:paraId="045BE46C" w14:textId="77777777" w:rsidTr="00C31E08">
        <w:tc>
          <w:tcPr>
            <w:tcW w:w="1980" w:type="dxa"/>
          </w:tcPr>
          <w:p w14:paraId="5974C66F" w14:textId="77777777" w:rsidR="002E16F4" w:rsidRPr="00C46B48" w:rsidRDefault="002E16F4" w:rsidP="00C31E08">
            <w:pPr>
              <w:pStyle w:val="tabletext"/>
              <w:rPr>
                <w:rFonts w:asciiTheme="minorHAnsi" w:hAnsiTheme="minorHAnsi" w:cstheme="minorHAnsi"/>
                <w:sz w:val="16"/>
                <w:szCs w:val="16"/>
              </w:rPr>
            </w:pPr>
            <w:r w:rsidRPr="00C46B48">
              <w:rPr>
                <w:rFonts w:asciiTheme="minorHAnsi" w:hAnsiTheme="minorHAnsi" w:cstheme="minorHAnsi"/>
                <w:sz w:val="16"/>
                <w:szCs w:val="16"/>
              </w:rPr>
              <w:t>EVC</w:t>
            </w:r>
          </w:p>
        </w:tc>
        <w:tc>
          <w:tcPr>
            <w:tcW w:w="5245" w:type="dxa"/>
          </w:tcPr>
          <w:p w14:paraId="6FED7985" w14:textId="77777777" w:rsidR="002E16F4" w:rsidRPr="00C46B48" w:rsidRDefault="002E16F4" w:rsidP="00C31E08">
            <w:pPr>
              <w:pStyle w:val="tabletext"/>
              <w:rPr>
                <w:rFonts w:asciiTheme="minorHAnsi" w:hAnsiTheme="minorHAnsi" w:cstheme="minorHAnsi"/>
                <w:sz w:val="16"/>
                <w:szCs w:val="16"/>
              </w:rPr>
            </w:pPr>
            <w:r w:rsidRPr="00C46B48">
              <w:rPr>
                <w:rFonts w:asciiTheme="minorHAnsi" w:hAnsiTheme="minorHAnsi" w:cstheme="minorHAnsi"/>
                <w:sz w:val="16"/>
                <w:szCs w:val="16"/>
              </w:rPr>
              <w:t>Ecological Vegetation Classes</w:t>
            </w:r>
          </w:p>
        </w:tc>
      </w:tr>
      <w:tr w:rsidR="002E16F4" w14:paraId="0E31C186" w14:textId="77777777" w:rsidTr="00C31E08">
        <w:tc>
          <w:tcPr>
            <w:tcW w:w="1980" w:type="dxa"/>
          </w:tcPr>
          <w:p w14:paraId="5456B583" w14:textId="77777777" w:rsidR="002E16F4" w:rsidRPr="00C46B48" w:rsidRDefault="002E16F4" w:rsidP="00C31E08">
            <w:pPr>
              <w:pStyle w:val="tabletext"/>
              <w:rPr>
                <w:rFonts w:asciiTheme="minorHAnsi" w:hAnsiTheme="minorHAnsi" w:cstheme="minorHAnsi"/>
                <w:sz w:val="16"/>
                <w:szCs w:val="16"/>
              </w:rPr>
            </w:pPr>
            <w:r w:rsidRPr="00C46B48">
              <w:rPr>
                <w:rFonts w:asciiTheme="minorHAnsi" w:hAnsiTheme="minorHAnsi" w:cstheme="minorHAnsi"/>
                <w:sz w:val="16"/>
                <w:szCs w:val="16"/>
              </w:rPr>
              <w:t>GIS</w:t>
            </w:r>
            <w:r w:rsidRPr="00C46B48">
              <w:rPr>
                <w:rFonts w:asciiTheme="minorHAnsi" w:hAnsiTheme="minorHAnsi" w:cstheme="minorHAnsi"/>
                <w:sz w:val="16"/>
                <w:szCs w:val="16"/>
              </w:rPr>
              <w:tab/>
            </w:r>
          </w:p>
        </w:tc>
        <w:tc>
          <w:tcPr>
            <w:tcW w:w="5245" w:type="dxa"/>
          </w:tcPr>
          <w:p w14:paraId="1D7E37DC" w14:textId="77777777" w:rsidR="002E16F4" w:rsidRPr="00C46B48" w:rsidRDefault="002E16F4" w:rsidP="00C31E08">
            <w:pPr>
              <w:pStyle w:val="tabletext"/>
              <w:rPr>
                <w:rFonts w:asciiTheme="minorHAnsi" w:hAnsiTheme="minorHAnsi" w:cstheme="minorHAnsi"/>
                <w:sz w:val="16"/>
                <w:szCs w:val="16"/>
              </w:rPr>
            </w:pPr>
            <w:r w:rsidRPr="00C46B48">
              <w:rPr>
                <w:rFonts w:asciiTheme="minorHAnsi" w:hAnsiTheme="minorHAnsi" w:cstheme="minorHAnsi"/>
                <w:sz w:val="16"/>
                <w:szCs w:val="16"/>
              </w:rPr>
              <w:t>Geographic Information Systems</w:t>
            </w:r>
          </w:p>
        </w:tc>
      </w:tr>
      <w:tr w:rsidR="00E308D2" w14:paraId="4DE120C3" w14:textId="77777777" w:rsidTr="00C31E08">
        <w:tc>
          <w:tcPr>
            <w:tcW w:w="1980" w:type="dxa"/>
          </w:tcPr>
          <w:p w14:paraId="512A2FC9" w14:textId="13E04E4E" w:rsidR="00E308D2" w:rsidRPr="00C46B48" w:rsidRDefault="00E308D2" w:rsidP="00C31E08">
            <w:pPr>
              <w:pStyle w:val="tabletext"/>
              <w:rPr>
                <w:rFonts w:asciiTheme="minorHAnsi" w:hAnsiTheme="minorHAnsi" w:cstheme="minorHAnsi"/>
                <w:sz w:val="16"/>
                <w:szCs w:val="16"/>
              </w:rPr>
            </w:pPr>
            <w:r>
              <w:rPr>
                <w:rFonts w:asciiTheme="minorHAnsi" w:hAnsiTheme="minorHAnsi" w:cstheme="minorHAnsi"/>
                <w:sz w:val="16"/>
                <w:szCs w:val="16"/>
              </w:rPr>
              <w:t>HVP</w:t>
            </w:r>
          </w:p>
        </w:tc>
        <w:tc>
          <w:tcPr>
            <w:tcW w:w="5245" w:type="dxa"/>
          </w:tcPr>
          <w:p w14:paraId="5A7822EF" w14:textId="7924A917" w:rsidR="00E308D2" w:rsidRPr="00C46B48" w:rsidRDefault="00E308D2" w:rsidP="00C31E08">
            <w:pPr>
              <w:pStyle w:val="tabletext"/>
              <w:rPr>
                <w:rFonts w:asciiTheme="minorHAnsi" w:hAnsiTheme="minorHAnsi" w:cstheme="minorHAnsi"/>
                <w:sz w:val="16"/>
                <w:szCs w:val="16"/>
              </w:rPr>
            </w:pPr>
            <w:r>
              <w:rPr>
                <w:rFonts w:asciiTheme="minorHAnsi" w:hAnsiTheme="minorHAnsi" w:cstheme="minorHAnsi"/>
                <w:sz w:val="16"/>
                <w:szCs w:val="16"/>
              </w:rPr>
              <w:t>Hancock Victorian Plantations</w:t>
            </w:r>
          </w:p>
        </w:tc>
      </w:tr>
      <w:tr w:rsidR="002E16F4" w14:paraId="7F2094FE" w14:textId="77777777" w:rsidTr="00C31E08">
        <w:tc>
          <w:tcPr>
            <w:tcW w:w="1980" w:type="dxa"/>
          </w:tcPr>
          <w:p w14:paraId="25D9F9EA" w14:textId="77777777" w:rsidR="002E16F4" w:rsidRPr="00C46B48" w:rsidRDefault="002E16F4" w:rsidP="00C31E08">
            <w:pPr>
              <w:pStyle w:val="tabletext"/>
              <w:rPr>
                <w:rFonts w:asciiTheme="minorHAnsi" w:hAnsiTheme="minorHAnsi" w:cstheme="minorHAnsi"/>
                <w:sz w:val="16"/>
                <w:szCs w:val="16"/>
              </w:rPr>
            </w:pPr>
            <w:r w:rsidRPr="00C46B48">
              <w:rPr>
                <w:rFonts w:asciiTheme="minorHAnsi" w:hAnsiTheme="minorHAnsi" w:cstheme="minorHAnsi"/>
                <w:sz w:val="16"/>
                <w:szCs w:val="16"/>
              </w:rPr>
              <w:t>IUCN</w:t>
            </w:r>
          </w:p>
        </w:tc>
        <w:tc>
          <w:tcPr>
            <w:tcW w:w="5245" w:type="dxa"/>
          </w:tcPr>
          <w:p w14:paraId="36553D61" w14:textId="77777777" w:rsidR="002E16F4" w:rsidRPr="00C46B48" w:rsidRDefault="002E16F4" w:rsidP="00C31E08">
            <w:pPr>
              <w:pStyle w:val="tabletext"/>
              <w:rPr>
                <w:rFonts w:asciiTheme="minorHAnsi" w:hAnsiTheme="minorHAnsi" w:cstheme="minorHAnsi"/>
                <w:sz w:val="16"/>
                <w:szCs w:val="16"/>
              </w:rPr>
            </w:pPr>
            <w:r w:rsidRPr="00C46B48">
              <w:rPr>
                <w:rFonts w:asciiTheme="minorHAnsi" w:hAnsiTheme="minorHAnsi" w:cstheme="minorHAnsi"/>
                <w:sz w:val="16"/>
                <w:szCs w:val="16"/>
              </w:rPr>
              <w:t>International Union for Conservation of Nature</w:t>
            </w:r>
          </w:p>
        </w:tc>
      </w:tr>
      <w:tr w:rsidR="002E16F4" w14:paraId="2C37BFFE" w14:textId="77777777" w:rsidTr="00C31E08">
        <w:tc>
          <w:tcPr>
            <w:tcW w:w="1980" w:type="dxa"/>
          </w:tcPr>
          <w:p w14:paraId="2000BD8D" w14:textId="77777777" w:rsidR="002E16F4" w:rsidRPr="00C46B48" w:rsidRDefault="002E16F4" w:rsidP="00C31E08">
            <w:pPr>
              <w:pStyle w:val="tabletext"/>
              <w:rPr>
                <w:rFonts w:asciiTheme="minorHAnsi" w:hAnsiTheme="minorHAnsi" w:cstheme="minorHAnsi"/>
                <w:sz w:val="16"/>
                <w:szCs w:val="16"/>
              </w:rPr>
            </w:pPr>
            <w:r w:rsidRPr="00C46B48">
              <w:rPr>
                <w:rFonts w:asciiTheme="minorHAnsi" w:hAnsiTheme="minorHAnsi" w:cstheme="minorHAnsi"/>
                <w:sz w:val="16"/>
                <w:szCs w:val="16"/>
              </w:rPr>
              <w:t>KPI</w:t>
            </w:r>
            <w:r w:rsidRPr="00C46B48">
              <w:rPr>
                <w:rFonts w:asciiTheme="minorHAnsi" w:hAnsiTheme="minorHAnsi" w:cstheme="minorHAnsi"/>
                <w:sz w:val="16"/>
                <w:szCs w:val="16"/>
              </w:rPr>
              <w:tab/>
            </w:r>
          </w:p>
        </w:tc>
        <w:tc>
          <w:tcPr>
            <w:tcW w:w="5245" w:type="dxa"/>
          </w:tcPr>
          <w:p w14:paraId="577485A4" w14:textId="77777777" w:rsidR="002E16F4" w:rsidRPr="00C46B48" w:rsidRDefault="002E16F4" w:rsidP="00C31E08">
            <w:pPr>
              <w:pStyle w:val="tabletext"/>
              <w:rPr>
                <w:rFonts w:asciiTheme="minorHAnsi" w:hAnsiTheme="minorHAnsi" w:cstheme="minorHAnsi"/>
                <w:sz w:val="16"/>
                <w:szCs w:val="16"/>
              </w:rPr>
            </w:pPr>
            <w:r w:rsidRPr="00C46B48">
              <w:rPr>
                <w:rFonts w:asciiTheme="minorHAnsi" w:hAnsiTheme="minorHAnsi" w:cstheme="minorHAnsi"/>
                <w:sz w:val="16"/>
                <w:szCs w:val="16"/>
              </w:rPr>
              <w:t>Key Performance Indicator</w:t>
            </w:r>
          </w:p>
        </w:tc>
      </w:tr>
      <w:tr w:rsidR="002E16F4" w14:paraId="7B7B2018" w14:textId="77777777" w:rsidTr="00C31E08">
        <w:tc>
          <w:tcPr>
            <w:tcW w:w="1980" w:type="dxa"/>
          </w:tcPr>
          <w:p w14:paraId="71CD3DD3" w14:textId="77777777" w:rsidR="002E16F4" w:rsidRPr="00C46B48" w:rsidRDefault="002E16F4" w:rsidP="00C31E08">
            <w:pPr>
              <w:pStyle w:val="tabletext"/>
              <w:rPr>
                <w:rFonts w:asciiTheme="minorHAnsi" w:hAnsiTheme="minorHAnsi" w:cstheme="minorHAnsi"/>
                <w:sz w:val="16"/>
                <w:szCs w:val="16"/>
              </w:rPr>
            </w:pPr>
            <w:r w:rsidRPr="00C46B48">
              <w:rPr>
                <w:rFonts w:asciiTheme="minorHAnsi" w:hAnsiTheme="minorHAnsi" w:cstheme="minorHAnsi"/>
                <w:sz w:val="16"/>
                <w:szCs w:val="16"/>
              </w:rPr>
              <w:t>LGA</w:t>
            </w:r>
            <w:r w:rsidRPr="00C46B48">
              <w:rPr>
                <w:rFonts w:asciiTheme="minorHAnsi" w:hAnsiTheme="minorHAnsi" w:cstheme="minorHAnsi"/>
                <w:sz w:val="16"/>
                <w:szCs w:val="16"/>
              </w:rPr>
              <w:tab/>
            </w:r>
          </w:p>
        </w:tc>
        <w:tc>
          <w:tcPr>
            <w:tcW w:w="5245" w:type="dxa"/>
          </w:tcPr>
          <w:p w14:paraId="69C9BD96" w14:textId="77777777" w:rsidR="002E16F4" w:rsidRPr="00C46B48" w:rsidRDefault="002E16F4" w:rsidP="00C31E08">
            <w:pPr>
              <w:pStyle w:val="tabletext"/>
              <w:rPr>
                <w:rFonts w:asciiTheme="minorHAnsi" w:hAnsiTheme="minorHAnsi" w:cstheme="minorHAnsi"/>
                <w:sz w:val="16"/>
                <w:szCs w:val="16"/>
              </w:rPr>
            </w:pPr>
            <w:r w:rsidRPr="00C46B48">
              <w:rPr>
                <w:rFonts w:asciiTheme="minorHAnsi" w:hAnsiTheme="minorHAnsi" w:cstheme="minorHAnsi"/>
                <w:sz w:val="16"/>
                <w:szCs w:val="16"/>
              </w:rPr>
              <w:t>Local government area</w:t>
            </w:r>
          </w:p>
        </w:tc>
      </w:tr>
      <w:tr w:rsidR="002E16F4" w14:paraId="18E4B417" w14:textId="77777777" w:rsidTr="00C31E08">
        <w:tc>
          <w:tcPr>
            <w:tcW w:w="1980" w:type="dxa"/>
          </w:tcPr>
          <w:p w14:paraId="3D8B3B8B" w14:textId="77777777" w:rsidR="002E16F4" w:rsidRPr="00C46B48" w:rsidRDefault="002E16F4" w:rsidP="00C31E08">
            <w:pPr>
              <w:pStyle w:val="tabletext"/>
              <w:rPr>
                <w:rFonts w:asciiTheme="minorHAnsi" w:hAnsiTheme="minorHAnsi" w:cstheme="minorHAnsi"/>
                <w:sz w:val="16"/>
                <w:szCs w:val="16"/>
              </w:rPr>
            </w:pPr>
            <w:r w:rsidRPr="00C46B48">
              <w:rPr>
                <w:rFonts w:asciiTheme="minorHAnsi" w:hAnsiTheme="minorHAnsi" w:cstheme="minorHAnsi"/>
                <w:sz w:val="16"/>
                <w:szCs w:val="16"/>
              </w:rPr>
              <w:t>MER</w:t>
            </w:r>
          </w:p>
        </w:tc>
        <w:tc>
          <w:tcPr>
            <w:tcW w:w="5245" w:type="dxa"/>
          </w:tcPr>
          <w:p w14:paraId="21782308" w14:textId="77777777" w:rsidR="002E16F4" w:rsidRPr="00C46B48" w:rsidRDefault="002E16F4" w:rsidP="00C31E08">
            <w:pPr>
              <w:pStyle w:val="tabletext"/>
              <w:rPr>
                <w:rFonts w:asciiTheme="minorHAnsi" w:hAnsiTheme="minorHAnsi" w:cstheme="minorHAnsi"/>
                <w:sz w:val="16"/>
                <w:szCs w:val="16"/>
              </w:rPr>
            </w:pPr>
            <w:r w:rsidRPr="00C46B48">
              <w:rPr>
                <w:rFonts w:asciiTheme="minorHAnsi" w:hAnsiTheme="minorHAnsi" w:cstheme="minorHAnsi"/>
                <w:sz w:val="16"/>
                <w:szCs w:val="16"/>
              </w:rPr>
              <w:t>Monitoring Evaluati</w:t>
            </w:r>
            <w:r>
              <w:rPr>
                <w:rFonts w:asciiTheme="minorHAnsi" w:hAnsiTheme="minorHAnsi" w:cstheme="minorHAnsi"/>
                <w:sz w:val="16"/>
                <w:szCs w:val="16"/>
              </w:rPr>
              <w:t xml:space="preserve">ng and Reporting </w:t>
            </w:r>
          </w:p>
        </w:tc>
      </w:tr>
      <w:tr w:rsidR="002E16F4" w:rsidRPr="00713896" w14:paraId="24B1CBF4" w14:textId="77777777" w:rsidTr="00C31E08">
        <w:tc>
          <w:tcPr>
            <w:tcW w:w="1980" w:type="dxa"/>
          </w:tcPr>
          <w:p w14:paraId="18DD8317" w14:textId="77777777" w:rsidR="002E16F4" w:rsidRPr="00C46B48" w:rsidRDefault="002E16F4" w:rsidP="00C31E08">
            <w:pPr>
              <w:pStyle w:val="tabletext"/>
              <w:rPr>
                <w:rFonts w:asciiTheme="minorHAnsi" w:hAnsiTheme="minorHAnsi" w:cstheme="minorHAnsi"/>
                <w:sz w:val="16"/>
                <w:szCs w:val="16"/>
              </w:rPr>
            </w:pPr>
            <w:r w:rsidRPr="00C46B48">
              <w:rPr>
                <w:rFonts w:asciiTheme="minorHAnsi" w:hAnsiTheme="minorHAnsi" w:cstheme="minorHAnsi"/>
                <w:sz w:val="16"/>
                <w:szCs w:val="16"/>
              </w:rPr>
              <w:t>MW</w:t>
            </w:r>
          </w:p>
        </w:tc>
        <w:tc>
          <w:tcPr>
            <w:tcW w:w="5245" w:type="dxa"/>
          </w:tcPr>
          <w:p w14:paraId="04FACDB2" w14:textId="77777777" w:rsidR="002E16F4" w:rsidRPr="00C46B48" w:rsidRDefault="002E16F4" w:rsidP="00C31E08">
            <w:pPr>
              <w:pStyle w:val="tabletext"/>
              <w:rPr>
                <w:rFonts w:asciiTheme="minorHAnsi" w:hAnsiTheme="minorHAnsi" w:cstheme="minorHAnsi"/>
                <w:sz w:val="16"/>
                <w:szCs w:val="16"/>
              </w:rPr>
            </w:pPr>
            <w:r w:rsidRPr="00C46B48">
              <w:rPr>
                <w:rFonts w:asciiTheme="minorHAnsi" w:hAnsiTheme="minorHAnsi" w:cstheme="minorHAnsi"/>
                <w:sz w:val="16"/>
                <w:szCs w:val="16"/>
              </w:rPr>
              <w:t>Melbourne Water</w:t>
            </w:r>
          </w:p>
        </w:tc>
      </w:tr>
      <w:tr w:rsidR="00D73F9D" w:rsidRPr="00713896" w14:paraId="2F2D0C00" w14:textId="77777777" w:rsidTr="00C31E08">
        <w:tc>
          <w:tcPr>
            <w:tcW w:w="1980" w:type="dxa"/>
          </w:tcPr>
          <w:p w14:paraId="5A3826BB" w14:textId="209662DF" w:rsidR="00D73F9D" w:rsidRPr="00C46B48" w:rsidRDefault="00D73F9D" w:rsidP="00C31E08">
            <w:pPr>
              <w:pStyle w:val="tabletext"/>
              <w:rPr>
                <w:rFonts w:asciiTheme="minorHAnsi" w:hAnsiTheme="minorHAnsi" w:cstheme="minorHAnsi"/>
                <w:sz w:val="16"/>
                <w:szCs w:val="16"/>
              </w:rPr>
            </w:pPr>
            <w:r>
              <w:rPr>
                <w:rFonts w:asciiTheme="minorHAnsi" w:hAnsiTheme="minorHAnsi" w:cstheme="minorHAnsi"/>
                <w:sz w:val="16"/>
                <w:szCs w:val="16"/>
              </w:rPr>
              <w:t>NECMA</w:t>
            </w:r>
          </w:p>
        </w:tc>
        <w:tc>
          <w:tcPr>
            <w:tcW w:w="5245" w:type="dxa"/>
          </w:tcPr>
          <w:p w14:paraId="3732B3EB" w14:textId="071AA766" w:rsidR="00D73F9D" w:rsidRPr="00C46B48" w:rsidRDefault="00D73F9D" w:rsidP="00C31E08">
            <w:pPr>
              <w:pStyle w:val="tabletext"/>
              <w:rPr>
                <w:rFonts w:asciiTheme="minorHAnsi" w:hAnsiTheme="minorHAnsi" w:cstheme="minorHAnsi"/>
                <w:sz w:val="16"/>
                <w:szCs w:val="16"/>
              </w:rPr>
            </w:pPr>
            <w:r>
              <w:rPr>
                <w:rFonts w:asciiTheme="minorHAnsi" w:hAnsiTheme="minorHAnsi" w:cstheme="minorHAnsi"/>
                <w:sz w:val="16"/>
                <w:szCs w:val="16"/>
              </w:rPr>
              <w:t>North East Catchment Management Authority</w:t>
            </w:r>
          </w:p>
        </w:tc>
      </w:tr>
      <w:tr w:rsidR="002E16F4" w14:paraId="637F759D" w14:textId="77777777" w:rsidTr="00C31E08">
        <w:tc>
          <w:tcPr>
            <w:tcW w:w="1980" w:type="dxa"/>
          </w:tcPr>
          <w:p w14:paraId="53EA2283" w14:textId="77777777" w:rsidR="002E16F4" w:rsidRPr="00332F1F" w:rsidRDefault="002E16F4" w:rsidP="00C31E08">
            <w:pPr>
              <w:pStyle w:val="tabletext"/>
              <w:rPr>
                <w:rFonts w:asciiTheme="minorHAnsi" w:hAnsiTheme="minorHAnsi" w:cstheme="minorHAnsi"/>
                <w:sz w:val="16"/>
                <w:szCs w:val="16"/>
              </w:rPr>
            </w:pPr>
            <w:r w:rsidRPr="00332F1F">
              <w:rPr>
                <w:rFonts w:asciiTheme="minorHAnsi" w:hAnsiTheme="minorHAnsi" w:cstheme="minorHAnsi"/>
                <w:sz w:val="16"/>
                <w:szCs w:val="16"/>
              </w:rPr>
              <w:t>PV</w:t>
            </w:r>
          </w:p>
        </w:tc>
        <w:tc>
          <w:tcPr>
            <w:tcW w:w="5245" w:type="dxa"/>
          </w:tcPr>
          <w:p w14:paraId="583AD162" w14:textId="77777777" w:rsidR="002E16F4" w:rsidRPr="00332F1F" w:rsidRDefault="002E16F4" w:rsidP="00C31E08">
            <w:pPr>
              <w:pStyle w:val="tabletext"/>
              <w:rPr>
                <w:rFonts w:asciiTheme="minorHAnsi" w:hAnsiTheme="minorHAnsi" w:cstheme="minorHAnsi"/>
                <w:sz w:val="16"/>
                <w:szCs w:val="16"/>
              </w:rPr>
            </w:pPr>
            <w:r w:rsidRPr="00332F1F">
              <w:rPr>
                <w:rFonts w:asciiTheme="minorHAnsi" w:hAnsiTheme="minorHAnsi" w:cstheme="minorHAnsi"/>
                <w:sz w:val="16"/>
                <w:szCs w:val="16"/>
              </w:rPr>
              <w:t>Parks Victoria</w:t>
            </w:r>
          </w:p>
        </w:tc>
      </w:tr>
      <w:tr w:rsidR="002E16F4" w14:paraId="230E6194" w14:textId="77777777" w:rsidTr="00C31E08">
        <w:tc>
          <w:tcPr>
            <w:tcW w:w="1980" w:type="dxa"/>
          </w:tcPr>
          <w:p w14:paraId="2BD00026" w14:textId="77777777" w:rsidR="002E16F4" w:rsidRPr="00F24287" w:rsidRDefault="002E16F4" w:rsidP="00C31E08">
            <w:pPr>
              <w:pStyle w:val="tabletext"/>
              <w:rPr>
                <w:rFonts w:asciiTheme="minorHAnsi" w:hAnsiTheme="minorHAnsi" w:cstheme="minorHAnsi"/>
                <w:sz w:val="16"/>
                <w:szCs w:val="16"/>
              </w:rPr>
            </w:pPr>
            <w:r w:rsidRPr="00F24287">
              <w:rPr>
                <w:rFonts w:asciiTheme="minorHAnsi" w:hAnsiTheme="minorHAnsi" w:cstheme="minorHAnsi"/>
                <w:sz w:val="16"/>
                <w:szCs w:val="16"/>
              </w:rPr>
              <w:t>SMP</w:t>
            </w:r>
          </w:p>
        </w:tc>
        <w:tc>
          <w:tcPr>
            <w:tcW w:w="5245" w:type="dxa"/>
          </w:tcPr>
          <w:p w14:paraId="65A26BCC" w14:textId="77777777" w:rsidR="002E16F4" w:rsidRPr="00F24287" w:rsidRDefault="002E16F4" w:rsidP="00C31E08">
            <w:pPr>
              <w:pStyle w:val="tabletext"/>
              <w:rPr>
                <w:rFonts w:asciiTheme="minorHAnsi" w:hAnsiTheme="minorHAnsi" w:cstheme="minorHAnsi"/>
                <w:sz w:val="16"/>
                <w:szCs w:val="16"/>
              </w:rPr>
            </w:pPr>
            <w:r w:rsidRPr="00F24287">
              <w:rPr>
                <w:rFonts w:asciiTheme="minorHAnsi" w:hAnsiTheme="minorHAnsi" w:cstheme="minorHAnsi"/>
                <w:sz w:val="16"/>
                <w:szCs w:val="16"/>
              </w:rPr>
              <w:t>Strategic Management Prospects</w:t>
            </w:r>
          </w:p>
        </w:tc>
      </w:tr>
      <w:tr w:rsidR="002E16F4" w14:paraId="3E5227A8" w14:textId="77777777" w:rsidTr="00C31E08">
        <w:tc>
          <w:tcPr>
            <w:tcW w:w="1980" w:type="dxa"/>
          </w:tcPr>
          <w:p w14:paraId="79C236E4" w14:textId="77777777" w:rsidR="002E16F4" w:rsidRPr="00F24287" w:rsidRDefault="002E16F4" w:rsidP="00C31E08">
            <w:pPr>
              <w:pStyle w:val="tabletext"/>
              <w:rPr>
                <w:rFonts w:asciiTheme="minorHAnsi" w:hAnsiTheme="minorHAnsi" w:cstheme="minorHAnsi"/>
                <w:sz w:val="16"/>
                <w:szCs w:val="16"/>
              </w:rPr>
            </w:pPr>
            <w:r w:rsidRPr="00F24287">
              <w:rPr>
                <w:rFonts w:asciiTheme="minorHAnsi" w:hAnsiTheme="minorHAnsi" w:cstheme="minorHAnsi"/>
                <w:sz w:val="16"/>
                <w:szCs w:val="16"/>
              </w:rPr>
              <w:t>TO</w:t>
            </w:r>
            <w:r w:rsidRPr="00F24287">
              <w:rPr>
                <w:rFonts w:asciiTheme="minorHAnsi" w:hAnsiTheme="minorHAnsi" w:cstheme="minorHAnsi"/>
                <w:sz w:val="16"/>
                <w:szCs w:val="16"/>
              </w:rPr>
              <w:tab/>
            </w:r>
          </w:p>
        </w:tc>
        <w:tc>
          <w:tcPr>
            <w:tcW w:w="5245" w:type="dxa"/>
          </w:tcPr>
          <w:p w14:paraId="2AC0B7A6" w14:textId="77777777" w:rsidR="002E16F4" w:rsidRPr="00F24287" w:rsidRDefault="002E16F4" w:rsidP="00C31E08">
            <w:pPr>
              <w:pStyle w:val="tabletext"/>
              <w:rPr>
                <w:rFonts w:asciiTheme="minorHAnsi" w:hAnsiTheme="minorHAnsi" w:cstheme="minorHAnsi"/>
                <w:sz w:val="16"/>
                <w:szCs w:val="16"/>
              </w:rPr>
            </w:pPr>
            <w:r w:rsidRPr="00F24287">
              <w:rPr>
                <w:rFonts w:asciiTheme="minorHAnsi" w:hAnsiTheme="minorHAnsi" w:cstheme="minorHAnsi"/>
                <w:sz w:val="16"/>
                <w:szCs w:val="16"/>
              </w:rPr>
              <w:t>Traditional Owner</w:t>
            </w:r>
          </w:p>
        </w:tc>
      </w:tr>
      <w:tr w:rsidR="002E16F4" w14:paraId="7F23C8E5" w14:textId="77777777" w:rsidTr="00C31E08">
        <w:tc>
          <w:tcPr>
            <w:tcW w:w="1980" w:type="dxa"/>
          </w:tcPr>
          <w:p w14:paraId="70C83564" w14:textId="77777777" w:rsidR="002E16F4" w:rsidRPr="00F24287" w:rsidRDefault="002E16F4" w:rsidP="00C31E08">
            <w:pPr>
              <w:pStyle w:val="tabletext"/>
              <w:rPr>
                <w:rFonts w:asciiTheme="minorHAnsi" w:hAnsiTheme="minorHAnsi" w:cstheme="minorHAnsi"/>
                <w:sz w:val="16"/>
                <w:szCs w:val="16"/>
              </w:rPr>
            </w:pPr>
            <w:r w:rsidRPr="00F24287">
              <w:rPr>
                <w:rFonts w:asciiTheme="minorHAnsi" w:hAnsiTheme="minorHAnsi" w:cstheme="minorHAnsi"/>
                <w:sz w:val="16"/>
                <w:szCs w:val="16"/>
              </w:rPr>
              <w:t>VBA</w:t>
            </w:r>
          </w:p>
        </w:tc>
        <w:tc>
          <w:tcPr>
            <w:tcW w:w="5245" w:type="dxa"/>
          </w:tcPr>
          <w:p w14:paraId="4BB5239B" w14:textId="77777777" w:rsidR="002E16F4" w:rsidRPr="00F24287" w:rsidRDefault="002E16F4" w:rsidP="00C31E08">
            <w:pPr>
              <w:pStyle w:val="tabletext"/>
              <w:rPr>
                <w:rFonts w:asciiTheme="minorHAnsi" w:hAnsiTheme="minorHAnsi" w:cstheme="minorHAnsi"/>
                <w:sz w:val="16"/>
                <w:szCs w:val="16"/>
              </w:rPr>
            </w:pPr>
            <w:r w:rsidRPr="00F24287">
              <w:rPr>
                <w:rFonts w:asciiTheme="minorHAnsi" w:hAnsiTheme="minorHAnsi" w:cstheme="minorHAnsi"/>
                <w:sz w:val="16"/>
                <w:szCs w:val="16"/>
              </w:rPr>
              <w:t>Victorian Biodiversity Atlas</w:t>
            </w:r>
          </w:p>
        </w:tc>
      </w:tr>
      <w:tr w:rsidR="002E16F4" w14:paraId="1DF67D43" w14:textId="77777777" w:rsidTr="00C31E08">
        <w:tc>
          <w:tcPr>
            <w:tcW w:w="1980" w:type="dxa"/>
          </w:tcPr>
          <w:p w14:paraId="1ADF065C" w14:textId="77777777" w:rsidR="002E16F4" w:rsidRPr="00F24287" w:rsidRDefault="002E16F4" w:rsidP="00C31E08">
            <w:pPr>
              <w:pStyle w:val="tabletext"/>
              <w:rPr>
                <w:rFonts w:asciiTheme="minorHAnsi" w:hAnsiTheme="minorHAnsi" w:cstheme="minorHAnsi"/>
                <w:sz w:val="16"/>
                <w:szCs w:val="16"/>
              </w:rPr>
            </w:pPr>
            <w:r w:rsidRPr="00F24287">
              <w:rPr>
                <w:rFonts w:asciiTheme="minorHAnsi" w:hAnsiTheme="minorHAnsi" w:cstheme="minorHAnsi"/>
                <w:sz w:val="16"/>
                <w:szCs w:val="16"/>
              </w:rPr>
              <w:t>VDCS</w:t>
            </w:r>
            <w:r w:rsidRPr="00F24287">
              <w:rPr>
                <w:rFonts w:asciiTheme="minorHAnsi" w:hAnsiTheme="minorHAnsi" w:cstheme="minorHAnsi"/>
                <w:sz w:val="16"/>
                <w:szCs w:val="16"/>
              </w:rPr>
              <w:tab/>
            </w:r>
          </w:p>
        </w:tc>
        <w:tc>
          <w:tcPr>
            <w:tcW w:w="5245" w:type="dxa"/>
          </w:tcPr>
          <w:p w14:paraId="7903B2FD" w14:textId="77777777" w:rsidR="002E16F4" w:rsidRPr="00F24287" w:rsidRDefault="002E16F4" w:rsidP="00C31E08">
            <w:pPr>
              <w:pStyle w:val="tabletext"/>
              <w:rPr>
                <w:rFonts w:asciiTheme="minorHAnsi" w:hAnsiTheme="minorHAnsi" w:cstheme="minorHAnsi"/>
                <w:sz w:val="16"/>
                <w:szCs w:val="16"/>
              </w:rPr>
            </w:pPr>
            <w:r w:rsidRPr="00F24287">
              <w:rPr>
                <w:rFonts w:asciiTheme="minorHAnsi" w:hAnsiTheme="minorHAnsi" w:cstheme="minorHAnsi"/>
                <w:sz w:val="16"/>
                <w:szCs w:val="16"/>
              </w:rPr>
              <w:t>Victorian Deer Control Strategy</w:t>
            </w:r>
          </w:p>
        </w:tc>
      </w:tr>
      <w:tr w:rsidR="004D4361" w14:paraId="26E28F3F" w14:textId="77777777" w:rsidTr="00C31E08">
        <w:tc>
          <w:tcPr>
            <w:tcW w:w="1980" w:type="dxa"/>
          </w:tcPr>
          <w:p w14:paraId="054ACA22" w14:textId="02FA1CC7" w:rsidR="004D4361" w:rsidRPr="00F24287" w:rsidRDefault="004D4361" w:rsidP="00C31E08">
            <w:pPr>
              <w:pStyle w:val="tabletext"/>
              <w:rPr>
                <w:rFonts w:asciiTheme="minorHAnsi" w:hAnsiTheme="minorHAnsi" w:cstheme="minorHAnsi"/>
                <w:sz w:val="16"/>
                <w:szCs w:val="16"/>
              </w:rPr>
            </w:pPr>
            <w:r>
              <w:rPr>
                <w:rFonts w:asciiTheme="minorHAnsi" w:hAnsiTheme="minorHAnsi" w:cstheme="minorHAnsi"/>
                <w:sz w:val="16"/>
                <w:szCs w:val="16"/>
              </w:rPr>
              <w:t>WGCMA</w:t>
            </w:r>
          </w:p>
        </w:tc>
        <w:tc>
          <w:tcPr>
            <w:tcW w:w="5245" w:type="dxa"/>
          </w:tcPr>
          <w:p w14:paraId="21391B8C" w14:textId="3E6718E1" w:rsidR="004D4361" w:rsidRPr="00F24287" w:rsidRDefault="004D4361" w:rsidP="00C31E08">
            <w:pPr>
              <w:pStyle w:val="tabletext"/>
              <w:rPr>
                <w:rFonts w:asciiTheme="minorHAnsi" w:hAnsiTheme="minorHAnsi" w:cstheme="minorHAnsi"/>
                <w:sz w:val="16"/>
                <w:szCs w:val="16"/>
              </w:rPr>
            </w:pPr>
            <w:r>
              <w:rPr>
                <w:rFonts w:asciiTheme="minorHAnsi" w:hAnsiTheme="minorHAnsi" w:cstheme="minorHAnsi"/>
                <w:sz w:val="16"/>
                <w:szCs w:val="16"/>
              </w:rPr>
              <w:t xml:space="preserve">West </w:t>
            </w:r>
            <w:r>
              <w:rPr>
                <w:rFonts w:ascii="Arial" w:hAnsi="Arial" w:cstheme="minorBidi"/>
                <w:color w:val="151517" w:themeColor="background1" w:themeShade="1A"/>
                <w:sz w:val="16"/>
                <w:szCs w:val="16"/>
              </w:rPr>
              <w:t>Gippsland Catchment Management Authority</w:t>
            </w:r>
          </w:p>
        </w:tc>
      </w:tr>
      <w:tr w:rsidR="002E16F4" w:rsidRPr="00EE0677" w14:paraId="6E3D0E1A" w14:textId="77777777" w:rsidTr="00C31E08">
        <w:tc>
          <w:tcPr>
            <w:tcW w:w="1980" w:type="dxa"/>
          </w:tcPr>
          <w:p w14:paraId="143035CE" w14:textId="77777777" w:rsidR="002E16F4" w:rsidRPr="00F24287" w:rsidRDefault="002E16F4" w:rsidP="00C31E08">
            <w:pPr>
              <w:pStyle w:val="tabletext"/>
              <w:rPr>
                <w:rFonts w:asciiTheme="minorHAnsi" w:hAnsiTheme="minorHAnsi" w:cstheme="minorHAnsi"/>
                <w:sz w:val="16"/>
                <w:szCs w:val="16"/>
              </w:rPr>
            </w:pPr>
            <w:r w:rsidRPr="00EE0677">
              <w:rPr>
                <w:rFonts w:asciiTheme="minorHAnsi" w:hAnsiTheme="minorHAnsi" w:cstheme="minorHAnsi"/>
                <w:sz w:val="16"/>
                <w:szCs w:val="16"/>
              </w:rPr>
              <w:t>WGFH</w:t>
            </w:r>
          </w:p>
        </w:tc>
        <w:tc>
          <w:tcPr>
            <w:tcW w:w="5245" w:type="dxa"/>
          </w:tcPr>
          <w:p w14:paraId="188CD7BC" w14:textId="77777777" w:rsidR="002E16F4" w:rsidRPr="00F24287" w:rsidRDefault="002E16F4" w:rsidP="00C31E08">
            <w:pPr>
              <w:pStyle w:val="tabletext"/>
              <w:rPr>
                <w:rFonts w:asciiTheme="minorHAnsi" w:hAnsiTheme="minorHAnsi" w:cstheme="minorHAnsi"/>
                <w:sz w:val="16"/>
                <w:szCs w:val="16"/>
              </w:rPr>
            </w:pPr>
            <w:r w:rsidRPr="00EE0677">
              <w:rPr>
                <w:rFonts w:asciiTheme="minorHAnsi" w:hAnsiTheme="minorHAnsi" w:cstheme="minorHAnsi"/>
                <w:sz w:val="16"/>
                <w:szCs w:val="16"/>
              </w:rPr>
              <w:t>Wild Game Field Harvesters</w:t>
            </w:r>
          </w:p>
        </w:tc>
      </w:tr>
    </w:tbl>
    <w:p w14:paraId="3752EE3C" w14:textId="77777777" w:rsidR="002E16F4" w:rsidRPr="006F3B09" w:rsidRDefault="002E16F4" w:rsidP="002E16F4">
      <w:pPr>
        <w:pStyle w:val="EndnoteText"/>
        <w:spacing w:after="120" w:line="360" w:lineRule="auto"/>
        <w:rPr>
          <w:sz w:val="16"/>
          <w:szCs w:val="16"/>
          <w:lang w:val="en-AU"/>
        </w:rPr>
      </w:pPr>
    </w:p>
    <w:p w14:paraId="038A5821" w14:textId="77777777" w:rsidR="002E16F4" w:rsidRDefault="002E16F4" w:rsidP="002E16F4">
      <w:pPr>
        <w:pStyle w:val="BodyNormal"/>
      </w:pPr>
    </w:p>
    <w:p w14:paraId="6D63A5C7" w14:textId="77777777" w:rsidR="002E16F4" w:rsidRDefault="002E16F4" w:rsidP="002E16F4">
      <w:pPr>
        <w:pStyle w:val="BodyNormal"/>
        <w:sectPr w:rsidR="002E16F4" w:rsidSect="00D3485B">
          <w:pgSz w:w="11900" w:h="16840" w:code="9"/>
          <w:pgMar w:top="1440" w:right="1440" w:bottom="1440" w:left="1440" w:header="708" w:footer="708" w:gutter="0"/>
          <w:cols w:space="708"/>
          <w:titlePg/>
          <w:docGrid w:linePitch="360"/>
        </w:sectPr>
      </w:pPr>
    </w:p>
    <w:bookmarkStart w:id="63" w:name="_Toc124619743"/>
    <w:p w14:paraId="2249AA45" w14:textId="6461C5AE" w:rsidR="00062542" w:rsidRPr="00B42366" w:rsidRDefault="002027B6" w:rsidP="002027B6">
      <w:pPr>
        <w:pStyle w:val="Heading1"/>
        <w:numPr>
          <w:ilvl w:val="0"/>
          <w:numId w:val="0"/>
        </w:numPr>
        <w:spacing w:after="0"/>
      </w:pPr>
      <w:r>
        <w:rPr>
          <w:noProof/>
        </w:rPr>
        <w:lastRenderedPageBreak/>
        <mc:AlternateContent>
          <mc:Choice Requires="wpg">
            <w:drawing>
              <wp:anchor distT="0" distB="0" distL="114300" distR="114300" simplePos="0" relativeHeight="251658261" behindDoc="1" locked="0" layoutInCell="1" allowOverlap="1" wp14:anchorId="6ADF9AAC" wp14:editId="5353BB71">
                <wp:simplePos x="0" y="0"/>
                <wp:positionH relativeFrom="margin">
                  <wp:align>left</wp:align>
                </wp:positionH>
                <wp:positionV relativeFrom="paragraph">
                  <wp:posOffset>576580</wp:posOffset>
                </wp:positionV>
                <wp:extent cx="6794500" cy="4896485"/>
                <wp:effectExtent l="0" t="0" r="6350" b="0"/>
                <wp:wrapTopAndBottom/>
                <wp:docPr id="1367362325" name="Group 1367362325" descr="Map of the east Victoria plan regiona and deer control cost benefit in relation to SMP."/>
                <wp:cNvGraphicFramePr/>
                <a:graphic xmlns:a="http://schemas.openxmlformats.org/drawingml/2006/main">
                  <a:graphicData uri="http://schemas.microsoft.com/office/word/2010/wordprocessingGroup">
                    <wpg:wgp>
                      <wpg:cNvGrpSpPr/>
                      <wpg:grpSpPr>
                        <a:xfrm>
                          <a:off x="0" y="0"/>
                          <a:ext cx="6794500" cy="4896485"/>
                          <a:chOff x="0" y="0"/>
                          <a:chExt cx="6626225" cy="4685665"/>
                        </a:xfrm>
                      </wpg:grpSpPr>
                      <pic:pic xmlns:pic="http://schemas.openxmlformats.org/drawingml/2006/picture">
                        <pic:nvPicPr>
                          <pic:cNvPr id="18" name="Picture 18" descr="Map of the east Victoria plan regiona and deer control cost benefit in relation to SMP."/>
                          <pic:cNvPicPr>
                            <a:picLocks noChangeAspect="1"/>
                          </pic:cNvPicPr>
                        </pic:nvPicPr>
                        <pic:blipFill>
                          <a:blip r:embed="rId105" cstate="screen">
                            <a:extLst>
                              <a:ext uri="{28A0092B-C50C-407E-A947-70E740481C1C}">
                                <a14:useLocalDpi xmlns:a14="http://schemas.microsoft.com/office/drawing/2010/main"/>
                              </a:ext>
                            </a:extLst>
                          </a:blip>
                          <a:stretch>
                            <a:fillRect/>
                          </a:stretch>
                        </pic:blipFill>
                        <pic:spPr>
                          <a:xfrm>
                            <a:off x="0" y="0"/>
                            <a:ext cx="6626225" cy="4685665"/>
                          </a:xfrm>
                          <a:prstGeom prst="rect">
                            <a:avLst/>
                          </a:prstGeom>
                        </pic:spPr>
                      </pic:pic>
                      <wpg:grpSp>
                        <wpg:cNvPr id="1367362315" name="Group 1367362315"/>
                        <wpg:cNvGrpSpPr/>
                        <wpg:grpSpPr>
                          <a:xfrm>
                            <a:off x="88900" y="4406900"/>
                            <a:ext cx="6440805" cy="225425"/>
                            <a:chOff x="-6350" y="0"/>
                            <a:chExt cx="6440805" cy="225425"/>
                          </a:xfrm>
                        </wpg:grpSpPr>
                        <pic:pic xmlns:pic="http://schemas.openxmlformats.org/drawingml/2006/picture">
                          <pic:nvPicPr>
                            <pic:cNvPr id="1367362310" name="Picture 1367362310"/>
                            <pic:cNvPicPr>
                              <a:picLocks noChangeAspect="1"/>
                            </pic:cNvPicPr>
                          </pic:nvPicPr>
                          <pic:blipFill rotWithShape="1">
                            <a:blip r:embed="rId106" cstate="screen">
                              <a:extLst>
                                <a:ext uri="{28A0092B-C50C-407E-A947-70E740481C1C}">
                                  <a14:useLocalDpi xmlns:a14="http://schemas.microsoft.com/office/drawing/2010/main"/>
                                </a:ext>
                              </a:extLst>
                            </a:blip>
                            <a:srcRect/>
                            <a:stretch/>
                          </pic:blipFill>
                          <pic:spPr bwMode="auto">
                            <a:xfrm>
                              <a:off x="3111500" y="0"/>
                              <a:ext cx="3322955" cy="225425"/>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1367362313" name="Picture 1367362313"/>
                            <pic:cNvPicPr>
                              <a:picLocks noChangeAspect="1"/>
                            </pic:cNvPicPr>
                          </pic:nvPicPr>
                          <pic:blipFill rotWithShape="1">
                            <a:blip r:embed="rId107" cstate="screen">
                              <a:extLst>
                                <a:ext uri="{28A0092B-C50C-407E-A947-70E740481C1C}">
                                  <a14:useLocalDpi xmlns:a14="http://schemas.microsoft.com/office/drawing/2010/main"/>
                                </a:ext>
                              </a:extLst>
                            </a:blip>
                            <a:srcRect/>
                            <a:stretch/>
                          </pic:blipFill>
                          <pic:spPr bwMode="auto">
                            <a:xfrm>
                              <a:off x="-6350" y="0"/>
                              <a:ext cx="4744085" cy="218440"/>
                            </a:xfrm>
                            <a:prstGeom prst="rect">
                              <a:avLst/>
                            </a:prstGeom>
                            <a:ln>
                              <a:noFill/>
                            </a:ln>
                            <a:extLst>
                              <a:ext uri="{53640926-AAD7-44D8-BBD7-CCE9431645EC}">
                                <a14:shadowObscured xmlns:a14="http://schemas.microsoft.com/office/drawing/2010/main"/>
                              </a:ext>
                            </a:extLst>
                          </pic:spPr>
                        </pic:pic>
                      </wpg:grpSp>
                    </wpg:wgp>
                  </a:graphicData>
                </a:graphic>
                <wp14:sizeRelH relativeFrom="margin">
                  <wp14:pctWidth>0</wp14:pctWidth>
                </wp14:sizeRelH>
                <wp14:sizeRelV relativeFrom="margin">
                  <wp14:pctHeight>0</wp14:pctHeight>
                </wp14:sizeRelV>
              </wp:anchor>
            </w:drawing>
          </mc:Choice>
          <mc:Fallback>
            <w:pict>
              <v:group w14:anchorId="39AF9E76" id="Group 1367362325" o:spid="_x0000_s1026" alt="Map of the east Victoria plan regiona and deer control cost benefit in relation to SMP." style="position:absolute;margin-left:0;margin-top:45.4pt;width:535pt;height:385.55pt;z-index:-251658219;mso-position-horizontal:left;mso-position-horizontal-relative:margin;mso-width-relative:margin;mso-height-relative:margin" coordsize="66262,4685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">
                <v:shape id="Picture 18" o:spid="_x0000_s1027" type="#_x0000_t75" alt="Map of the east Victoria plan regiona and deer control cost benefit in relation to SMP." style="position:absolute;width:66262;height:4685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">
                  <v:imagedata r:id="rId108" o:title="Map of the east Victoria plan regiona and deer control cost benefit in relation to SMP"/>
                </v:shape>
                <v:group id="Group 1367362315" o:spid="_x0000_s1028" style="position:absolute;left:889;top:44069;width:64408;height:2254" coordorigin="-63" coordsize="64408,22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">
                  <v:shape id="Picture 1367362310" o:spid="_x0000_s1029" type="#_x0000_t75" style="position:absolute;left:31115;width:33229;height:225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">
                    <v:imagedata r:id="rId42" o:title="" cropleft="27971f"/>
                  </v:shape>
                  <v:shape id="Picture 1367362313" o:spid="_x0000_s1030" type="#_x0000_t75" style="position:absolute;left:-63;width:47440;height:218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">
                    <v:imagedata r:id="rId42" o:title="" cropbottom="1934f" cropright="11907f"/>
                  </v:shape>
                </v:group>
                <w10:wrap type="topAndBottom" anchorx="margin"/>
              </v:group>
            </w:pict>
          </mc:Fallback>
        </mc:AlternateContent>
      </w:r>
      <w:r w:rsidR="00062542">
        <w:t xml:space="preserve">Appendix 1: SMP </w:t>
      </w:r>
      <w:r w:rsidR="00745164">
        <w:t xml:space="preserve">deer control </w:t>
      </w:r>
      <w:r w:rsidR="008164CA">
        <w:t>cost-</w:t>
      </w:r>
      <w:r w:rsidR="002A3C36">
        <w:t xml:space="preserve">benefit </w:t>
      </w:r>
      <w:r w:rsidR="00062542">
        <w:t>map</w:t>
      </w:r>
      <w:bookmarkEnd w:id="63"/>
      <w:r w:rsidR="00062542">
        <w:t xml:space="preserve"> </w:t>
      </w:r>
    </w:p>
    <w:p w14:paraId="271C4E6F" w14:textId="0FF8D15E" w:rsidR="00FF6DA7" w:rsidRPr="00C07D39" w:rsidRDefault="00C07D39" w:rsidP="004033BE">
      <w:pPr>
        <w:keepNext/>
        <w:rPr>
          <w:i/>
          <w:iCs/>
          <w:sz w:val="16"/>
          <w:szCs w:val="16"/>
        </w:rPr>
      </w:pPr>
      <w:r>
        <w:rPr>
          <w:sz w:val="16"/>
          <w:szCs w:val="16"/>
        </w:rPr>
        <w:t xml:space="preserve">   </w:t>
      </w:r>
      <w:r w:rsidR="008164CA" w:rsidRPr="00C07D39">
        <w:rPr>
          <w:i/>
          <w:iCs/>
          <w:sz w:val="16"/>
          <w:szCs w:val="16"/>
        </w:rPr>
        <w:t xml:space="preserve">Figure </w:t>
      </w:r>
      <w:r w:rsidR="008164CA" w:rsidRPr="00C07D39">
        <w:rPr>
          <w:i/>
          <w:iCs/>
          <w:sz w:val="16"/>
          <w:szCs w:val="16"/>
        </w:rPr>
        <w:fldChar w:fldCharType="begin"/>
      </w:r>
      <w:r w:rsidR="008164CA" w:rsidRPr="00C07D39">
        <w:rPr>
          <w:i/>
          <w:iCs/>
          <w:sz w:val="16"/>
          <w:szCs w:val="16"/>
        </w:rPr>
        <w:instrText xml:space="preserve"> SEQ Figure \* ARABIC </w:instrText>
      </w:r>
      <w:r w:rsidR="008164CA" w:rsidRPr="00C07D39">
        <w:rPr>
          <w:i/>
          <w:iCs/>
          <w:sz w:val="16"/>
          <w:szCs w:val="16"/>
        </w:rPr>
        <w:fldChar w:fldCharType="separate"/>
      </w:r>
      <w:r w:rsidR="00A17D5C">
        <w:rPr>
          <w:i/>
          <w:iCs/>
          <w:noProof/>
          <w:sz w:val="16"/>
          <w:szCs w:val="16"/>
        </w:rPr>
        <w:t>26</w:t>
      </w:r>
      <w:r w:rsidR="008164CA" w:rsidRPr="00C07D39">
        <w:rPr>
          <w:i/>
          <w:iCs/>
          <w:sz w:val="16"/>
          <w:szCs w:val="16"/>
        </w:rPr>
        <w:fldChar w:fldCharType="end"/>
      </w:r>
      <w:r w:rsidR="00CA22F2" w:rsidRPr="00C07D39">
        <w:rPr>
          <w:i/>
          <w:iCs/>
          <w:sz w:val="16"/>
          <w:szCs w:val="16"/>
        </w:rPr>
        <w:t>.</w:t>
      </w:r>
      <w:r w:rsidR="008164CA" w:rsidRPr="00C07D39">
        <w:rPr>
          <w:i/>
          <w:iCs/>
          <w:sz w:val="16"/>
          <w:szCs w:val="16"/>
        </w:rPr>
        <w:t xml:space="preserve"> Strategic Management Prospects (V3) Deer Control Cost-Benefit</w:t>
      </w:r>
      <w:r w:rsidR="00AD0F2F" w:rsidRPr="00C07D39">
        <w:rPr>
          <w:i/>
          <w:iCs/>
          <w:noProof/>
        </w:rPr>
        <w:t xml:space="preserve"> </w:t>
      </w:r>
    </w:p>
    <w:sectPr w:rsidR="00FF6DA7" w:rsidRPr="00C07D39" w:rsidSect="003217DF">
      <w:headerReference w:type="first" r:id="rId109"/>
      <w:pgSz w:w="16840" w:h="11900" w:orient="landscape" w:code="9"/>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9F8EBE" w14:textId="77777777" w:rsidR="007C6C7A" w:rsidRDefault="007C6C7A" w:rsidP="00C24CFB">
      <w:r>
        <w:separator/>
      </w:r>
    </w:p>
  </w:endnote>
  <w:endnote w:type="continuationSeparator" w:id="0">
    <w:p w14:paraId="71FECE16" w14:textId="77777777" w:rsidR="007C6C7A" w:rsidRDefault="007C6C7A" w:rsidP="00C24CFB">
      <w:r>
        <w:continuationSeparator/>
      </w:r>
    </w:p>
  </w:endnote>
  <w:endnote w:type="continuationNotice" w:id="1">
    <w:p w14:paraId="29BBDFE1" w14:textId="77777777" w:rsidR="007C6C7A" w:rsidRDefault="007C6C7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PGothic">
    <w:altName w:val="ＭＳ Ｐゴシック"/>
    <w:panose1 w:val="020B0600070205080204"/>
    <w:charset w:val="80"/>
    <w:family w:val="swiss"/>
    <w:pitch w:val="variable"/>
    <w:sig w:usb0="E00002FF" w:usb1="6AC7FDFB" w:usb2="08000012" w:usb3="00000000" w:csb0="0002009F" w:csb1="00000000"/>
  </w:font>
  <w:font w:name="MS PMincho">
    <w:altName w:val="ＭＳ Ｐ明朝"/>
    <w:charset w:val="80"/>
    <w:family w:val="roman"/>
    <w:pitch w:val="variable"/>
    <w:sig w:usb0="E00002FF" w:usb1="6AC7FDFB" w:usb2="08000012" w:usb3="00000000" w:csb0="0002009F" w:csb1="00000000"/>
  </w:font>
  <w:font w:name="Times New Roman (Body CS)">
    <w:altName w:val="Times New Roman"/>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FB3296" w14:textId="77777777" w:rsidR="00EB1083" w:rsidRDefault="00EB108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72B42F" w14:textId="036A5F9B" w:rsidR="0003262F" w:rsidRDefault="00063F23">
    <w:pPr>
      <w:pStyle w:val="Footer"/>
    </w:pPr>
    <w:r>
      <w:rPr>
        <w:noProof/>
      </w:rPr>
      <mc:AlternateContent>
        <mc:Choice Requires="wps">
          <w:drawing>
            <wp:anchor distT="0" distB="0" distL="114300" distR="114300" simplePos="0" relativeHeight="251662879" behindDoc="0" locked="0" layoutInCell="0" allowOverlap="1" wp14:anchorId="22E277FB" wp14:editId="1F7BC95B">
              <wp:simplePos x="0" y="0"/>
              <wp:positionH relativeFrom="page">
                <wp:align>center</wp:align>
              </wp:positionH>
              <wp:positionV relativeFrom="page">
                <wp:align>bottom</wp:align>
              </wp:positionV>
              <wp:extent cx="7772400" cy="463550"/>
              <wp:effectExtent l="0" t="0" r="0" b="12700"/>
              <wp:wrapNone/>
              <wp:docPr id="892362564" name="MSIPCM89294052a3b6da064699a653" descr="{&quot;HashCode&quot;:-1264680268,&quot;Height&quot;:9999999.0,&quot;Width&quot;:9999999.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772400" cy="4635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0AFF8AFF" w14:textId="67C62CE8" w:rsidR="00063F23" w:rsidRPr="00EB1083" w:rsidRDefault="00EB1083" w:rsidP="00EB1083">
                          <w:pPr>
                            <w:jc w:val="center"/>
                            <w:rPr>
                              <w:rFonts w:ascii="Calibri" w:hAnsi="Calibri" w:cs="Calibri"/>
                              <w:color w:val="000000"/>
                            </w:rPr>
                          </w:pPr>
                          <w:r w:rsidRPr="00EB1083">
                            <w:rPr>
                              <w:rFonts w:ascii="Calibri" w:hAnsi="Calibri" w:cs="Calibri"/>
                              <w:color w:val="000000"/>
                            </w:rPr>
                            <w:t>OFFICIAL</w:t>
                          </w: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anchor>
          </w:drawing>
        </mc:Choice>
        <mc:Fallback>
          <w:pict>
            <v:shapetype w14:anchorId="22E277FB" id="_x0000_t202" coordsize="21600,21600" o:spt="202" path="m,l,21600r21600,l21600,xe">
              <v:stroke joinstyle="miter"/>
              <v:path gradientshapeok="t" o:connecttype="rect"/>
            </v:shapetype>
            <v:shape id="MSIPCM89294052a3b6da064699a653" o:spid="_x0000_s1056" type="#_x0000_t202" alt="{&quot;HashCode&quot;:-1264680268,&quot;Height&quot;:9999999.0,&quot;Width&quot;:9999999.0,&quot;Placement&quot;:&quot;Footer&quot;,&quot;Index&quot;:&quot;Primary&quot;,&quot;Section&quot;:1,&quot;Top&quot;:0.0,&quot;Left&quot;:0.0}" style="position:absolute;margin-left:0;margin-top:0;width:612pt;height:36.5pt;z-index:251662879;visibility:visible;mso-wrap-style:square;mso-wrap-distance-left:9pt;mso-wrap-distance-top:0;mso-wrap-distance-right:9pt;mso-wrap-distance-bottom:0;mso-position-horizontal:center;mso-position-horizontal-relative:page;mso-position-vertical:bottom;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" o:allowincell="f" filled="f" stroked="f" strokeweight=".5pt">
              <v:fill o:detectmouseclick="t"/>
              <v:textbox inset=",0,,0">
                <w:txbxContent>
                  <w:p w14:paraId="0AFF8AFF" w14:textId="67C62CE8" w:rsidR="00063F23" w:rsidRPr="00EB1083" w:rsidRDefault="00EB1083" w:rsidP="00EB1083">
                    <w:pPr>
                      <w:jc w:val="center"/>
                      <w:rPr>
                        <w:rFonts w:ascii="Calibri" w:hAnsi="Calibri" w:cs="Calibri"/>
                        <w:color w:val="000000"/>
                      </w:rPr>
                    </w:pPr>
                    <w:r w:rsidRPr="00EB1083">
                      <w:rPr>
                        <w:rFonts w:ascii="Calibri" w:hAnsi="Calibri" w:cs="Calibri"/>
                        <w:color w:val="000000"/>
                      </w:rPr>
                      <w:t>OFFICIAL</w:t>
                    </w:r>
                  </w:p>
                </w:txbxContent>
              </v:textbox>
              <w10:wrap anchorx="page" anchory="page"/>
            </v:shape>
          </w:pict>
        </mc:Fallback>
      </mc:AlternateContent>
    </w:r>
    <w:r w:rsidR="00A650A5">
      <w:rPr>
        <w:noProof/>
      </w:rPr>
      <mc:AlternateContent>
        <mc:Choice Requires="wps">
          <w:drawing>
            <wp:anchor distT="0" distB="0" distL="114300" distR="114300" simplePos="0" relativeHeight="251658270" behindDoc="0" locked="0" layoutInCell="0" allowOverlap="1" wp14:anchorId="7FC724B8" wp14:editId="72BCA898">
              <wp:simplePos x="0" y="0"/>
              <wp:positionH relativeFrom="page">
                <wp:align>center</wp:align>
              </wp:positionH>
              <wp:positionV relativeFrom="page">
                <wp:align>bottom</wp:align>
              </wp:positionV>
              <wp:extent cx="7772400" cy="463550"/>
              <wp:effectExtent l="0" t="0" r="0" b="12700"/>
              <wp:wrapNone/>
              <wp:docPr id="63" name="Text Box 63" descr="{&quot;HashCode&quot;:-1264680268,&quot;Height&quot;:9999999.0,&quot;Width&quot;:9999999.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772400" cy="4635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0D46FF23" w14:textId="41D163D3" w:rsidR="00A650A5" w:rsidRPr="00A650A5" w:rsidRDefault="00A650A5" w:rsidP="00A650A5">
                          <w:pPr>
                            <w:jc w:val="center"/>
                            <w:rPr>
                              <w:rFonts w:ascii="Calibri" w:hAnsi="Calibri" w:cs="Calibri"/>
                              <w:color w:val="000000"/>
                            </w:rPr>
                          </w:pPr>
                          <w:r w:rsidRPr="00A650A5">
                            <w:rPr>
                              <w:rFonts w:ascii="Calibri" w:hAnsi="Calibri" w:cs="Calibri"/>
                              <w:color w:val="000000"/>
                            </w:rPr>
                            <w:t>OFFICIAL</w:t>
                          </w: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anchor>
          </w:drawing>
        </mc:Choice>
        <mc:Fallback>
          <w:pict>
            <v:shape w14:anchorId="7FC724B8" id="Text Box 63" o:spid="_x0000_s1057" type="#_x0000_t202" alt="{&quot;HashCode&quot;:-1264680268,&quot;Height&quot;:9999999.0,&quot;Width&quot;:9999999.0,&quot;Placement&quot;:&quot;Footer&quot;,&quot;Index&quot;:&quot;Primary&quot;,&quot;Section&quot;:1,&quot;Top&quot;:0.0,&quot;Left&quot;:0.0}" style="position:absolute;margin-left:0;margin-top:0;width:612pt;height:36.5pt;z-index:251658270;visibility:visible;mso-wrap-style:square;mso-wrap-distance-left:9pt;mso-wrap-distance-top:0;mso-wrap-distance-right:9pt;mso-wrap-distance-bottom:0;mso-position-horizontal:center;mso-position-horizontal-relative:page;mso-position-vertical:bottom;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" o:allowincell="f" filled="f" stroked="f" strokeweight=".5pt">
              <v:textbox inset=",0,,0">
                <w:txbxContent>
                  <w:p w14:paraId="0D46FF23" w14:textId="41D163D3" w:rsidR="00A650A5" w:rsidRPr="00A650A5" w:rsidRDefault="00A650A5" w:rsidP="00A650A5">
                    <w:pPr>
                      <w:jc w:val="center"/>
                      <w:rPr>
                        <w:rFonts w:ascii="Calibri" w:hAnsi="Calibri" w:cs="Calibri"/>
                        <w:color w:val="000000"/>
                      </w:rPr>
                    </w:pPr>
                    <w:r w:rsidRPr="00A650A5">
                      <w:rPr>
                        <w:rFonts w:ascii="Calibri" w:hAnsi="Calibri" w:cs="Calibri"/>
                        <w:color w:val="000000"/>
                      </w:rPr>
                      <w:t>OFFICIAL</w:t>
                    </w:r>
                  </w:p>
                </w:txbxContent>
              </v:textbox>
              <w10:wrap anchorx="page" anchory="page"/>
            </v:shape>
          </w:pict>
        </mc:Fallback>
      </mc:AlternateContent>
    </w:r>
    <w:r w:rsidR="00EC1330">
      <w:rPr>
        <w:noProof/>
      </w:rPr>
      <mc:AlternateContent>
        <mc:Choice Requires="wps">
          <w:drawing>
            <wp:anchor distT="0" distB="0" distL="114300" distR="114300" simplePos="0" relativeHeight="251658266" behindDoc="0" locked="0" layoutInCell="0" allowOverlap="1" wp14:anchorId="5CCD747E" wp14:editId="4252CE00">
              <wp:simplePos x="0" y="0"/>
              <wp:positionH relativeFrom="page">
                <wp:align>center</wp:align>
              </wp:positionH>
              <wp:positionV relativeFrom="page">
                <wp:align>bottom</wp:align>
              </wp:positionV>
              <wp:extent cx="7772400" cy="463550"/>
              <wp:effectExtent l="0" t="0" r="0" b="12700"/>
              <wp:wrapNone/>
              <wp:docPr id="7" name="Text Box 7" descr="{&quot;HashCode&quot;:-1264680268,&quot;Height&quot;:9999999.0,&quot;Width&quot;:9999999.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772400" cy="4635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18BB9D16" w14:textId="5023605E" w:rsidR="00EC1330" w:rsidRPr="008A7FBA" w:rsidRDefault="008A7FBA" w:rsidP="008A7FBA">
                          <w:pPr>
                            <w:jc w:val="center"/>
                            <w:rPr>
                              <w:rFonts w:ascii="Calibri" w:hAnsi="Calibri" w:cs="Calibri"/>
                              <w:color w:val="000000"/>
                            </w:rPr>
                          </w:pPr>
                          <w:r w:rsidRPr="008A7FBA">
                            <w:rPr>
                              <w:rFonts w:ascii="Calibri" w:hAnsi="Calibri" w:cs="Calibri"/>
                              <w:color w:val="000000"/>
                            </w:rPr>
                            <w:t>OFFICIAL</w:t>
                          </w: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anchor>
          </w:drawing>
        </mc:Choice>
        <mc:Fallback>
          <w:pict>
            <v:shape w14:anchorId="5CCD747E" id="Text Box 7" o:spid="_x0000_s1058" type="#_x0000_t202" alt="{&quot;HashCode&quot;:-1264680268,&quot;Height&quot;:9999999.0,&quot;Width&quot;:9999999.0,&quot;Placement&quot;:&quot;Footer&quot;,&quot;Index&quot;:&quot;Primary&quot;,&quot;Section&quot;:1,&quot;Top&quot;:0.0,&quot;Left&quot;:0.0}" style="position:absolute;margin-left:0;margin-top:0;width:612pt;height:36.5pt;z-index:251658266;visibility:visible;mso-wrap-style:square;mso-wrap-distance-left:9pt;mso-wrap-distance-top:0;mso-wrap-distance-right:9pt;mso-wrap-distance-bottom:0;mso-position-horizontal:center;mso-position-horizontal-relative:page;mso-position-vertical:bottom;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" o:allowincell="f" filled="f" stroked="f" strokeweight=".5pt">
              <v:textbox inset=",0,,0">
                <w:txbxContent>
                  <w:p w14:paraId="18BB9D16" w14:textId="5023605E" w:rsidR="00EC1330" w:rsidRPr="008A7FBA" w:rsidRDefault="008A7FBA" w:rsidP="008A7FBA">
                    <w:pPr>
                      <w:jc w:val="center"/>
                      <w:rPr>
                        <w:rFonts w:ascii="Calibri" w:hAnsi="Calibri" w:cs="Calibri"/>
                        <w:color w:val="000000"/>
                      </w:rPr>
                    </w:pPr>
                    <w:r w:rsidRPr="008A7FBA">
                      <w:rPr>
                        <w:rFonts w:ascii="Calibri" w:hAnsi="Calibri" w:cs="Calibri"/>
                        <w:color w:val="000000"/>
                      </w:rPr>
                      <w:t>OFFICIAL</w:t>
                    </w:r>
                  </w:p>
                </w:txbxContent>
              </v:textbox>
              <w10:wrap anchorx="page" anchory="page"/>
            </v:shape>
          </w:pict>
        </mc:Fallback>
      </mc:AlternateContent>
    </w:r>
    <w:r w:rsidR="0003262F">
      <w:rPr>
        <w:noProof/>
      </w:rPr>
      <mc:AlternateContent>
        <mc:Choice Requires="wps">
          <w:drawing>
            <wp:anchor distT="0" distB="0" distL="114300" distR="114300" simplePos="0" relativeHeight="251658240" behindDoc="0" locked="0" layoutInCell="0" allowOverlap="1" wp14:anchorId="53CC7E21" wp14:editId="7DB5B455">
              <wp:simplePos x="0" y="0"/>
              <wp:positionH relativeFrom="page">
                <wp:align>center</wp:align>
              </wp:positionH>
              <wp:positionV relativeFrom="page">
                <wp:align>bottom</wp:align>
              </wp:positionV>
              <wp:extent cx="7772400" cy="463550"/>
              <wp:effectExtent l="0" t="0" r="0" b="12700"/>
              <wp:wrapNone/>
              <wp:docPr id="1367362314" name="Text Box 1367362314" descr="{&quot;HashCode&quot;:-1264680268,&quot;Height&quot;:9999999.0,&quot;Width&quot;:9999999.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772400" cy="4635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189B8248" w14:textId="1B005C9E" w:rsidR="0003262F" w:rsidRPr="002D146F" w:rsidRDefault="002D146F" w:rsidP="002D146F">
                          <w:pPr>
                            <w:jc w:val="center"/>
                            <w:rPr>
                              <w:rFonts w:ascii="Calibri" w:hAnsi="Calibri" w:cs="Calibri"/>
                              <w:color w:val="000000"/>
                            </w:rPr>
                          </w:pPr>
                          <w:r w:rsidRPr="002D146F">
                            <w:rPr>
                              <w:rFonts w:ascii="Calibri" w:hAnsi="Calibri" w:cs="Calibri"/>
                              <w:color w:val="000000"/>
                            </w:rPr>
                            <w:t>OFFICIAL</w:t>
                          </w: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anchor>
          </w:drawing>
        </mc:Choice>
        <mc:Fallback>
          <w:pict>
            <v:shape w14:anchorId="53CC7E21" id="Text Box 1367362314" o:spid="_x0000_s1059" type="#_x0000_t202" alt="{&quot;HashCode&quot;:-1264680268,&quot;Height&quot;:9999999.0,&quot;Width&quot;:9999999.0,&quot;Placement&quot;:&quot;Footer&quot;,&quot;Index&quot;:&quot;Primary&quot;,&quot;Section&quot;:1,&quot;Top&quot;:0.0,&quot;Left&quot;:0.0}" style="position:absolute;margin-left:0;margin-top:0;width:612pt;height:36.5pt;z-index:251658240;visibility:visible;mso-wrap-style:square;mso-wrap-distance-left:9pt;mso-wrap-distance-top:0;mso-wrap-distance-right:9pt;mso-wrap-distance-bottom:0;mso-position-horizontal:center;mso-position-horizontal-relative:page;mso-position-vertical:bottom;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" o:allowincell="f" filled="f" stroked="f" strokeweight=".5pt">
              <v:textbox inset=",0,,0">
                <w:txbxContent>
                  <w:p w14:paraId="189B8248" w14:textId="1B005C9E" w:rsidR="0003262F" w:rsidRPr="002D146F" w:rsidRDefault="002D146F" w:rsidP="002D146F">
                    <w:pPr>
                      <w:jc w:val="center"/>
                      <w:rPr>
                        <w:rFonts w:ascii="Calibri" w:hAnsi="Calibri" w:cs="Calibri"/>
                        <w:color w:val="000000"/>
                      </w:rPr>
                    </w:pPr>
                    <w:r w:rsidRPr="002D146F">
                      <w:rPr>
                        <w:rFonts w:ascii="Calibri" w:hAnsi="Calibri" w:cs="Calibri"/>
                        <w:color w:val="000000"/>
                      </w:rPr>
                      <w:t>OFFICIAL</w:t>
                    </w: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49ABC4" w14:textId="756DAE66" w:rsidR="00B168B9" w:rsidRDefault="00063F23" w:rsidP="00640182">
    <w:pPr>
      <w:pStyle w:val="Footer"/>
      <w:framePr w:wrap="none" w:vAnchor="text" w:hAnchor="margin" w:xAlign="right" w:y="1"/>
      <w:rPr>
        <w:rStyle w:val="PageNumber"/>
      </w:rPr>
    </w:pPr>
    <w:r>
      <w:rPr>
        <w:noProof/>
      </w:rPr>
      <mc:AlternateContent>
        <mc:Choice Requires="wps">
          <w:drawing>
            <wp:anchor distT="0" distB="0" distL="114300" distR="114300" simplePos="0" relativeHeight="251663135" behindDoc="0" locked="0" layoutInCell="0" allowOverlap="1" wp14:anchorId="0BC87D76" wp14:editId="71C230D8">
              <wp:simplePos x="0" y="0"/>
              <wp:positionH relativeFrom="page">
                <wp:align>center</wp:align>
              </wp:positionH>
              <wp:positionV relativeFrom="page">
                <wp:align>bottom</wp:align>
              </wp:positionV>
              <wp:extent cx="7772400" cy="463550"/>
              <wp:effectExtent l="0" t="0" r="0" b="12700"/>
              <wp:wrapNone/>
              <wp:docPr id="892362565" name="MSIPCM12d7442ca88b4bb1ee71ee12" descr="{&quot;HashCode&quot;:-1264680268,&quot;Height&quot;:9999999.0,&quot;Width&quot;:9999999.0,&quot;Placement&quot;:&quot;Footer&quot;,&quot;Index&quot;:&quot;FirstPage&quot;,&quot;Section&quot;:1,&quot;Top&quot;:0.0,&quot;Left&quot;:0.0}"/>
              <wp:cNvGraphicFramePr/>
              <a:graphic xmlns:a="http://schemas.openxmlformats.org/drawingml/2006/main">
                <a:graphicData uri="http://schemas.microsoft.com/office/word/2010/wordprocessingShape">
                  <wps:wsp>
                    <wps:cNvSpPr txBox="1"/>
                    <wps:spPr>
                      <a:xfrm>
                        <a:off x="0" y="0"/>
                        <a:ext cx="7772400" cy="4635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4F082CEA" w14:textId="30E1BF9B" w:rsidR="00063F23" w:rsidRPr="00EB1083" w:rsidRDefault="00EB1083" w:rsidP="00EB1083">
                          <w:pPr>
                            <w:jc w:val="center"/>
                            <w:rPr>
                              <w:rFonts w:ascii="Calibri" w:hAnsi="Calibri" w:cs="Calibri"/>
                              <w:color w:val="000000"/>
                            </w:rPr>
                          </w:pPr>
                          <w:r w:rsidRPr="00EB1083">
                            <w:rPr>
                              <w:rFonts w:ascii="Calibri" w:hAnsi="Calibri" w:cs="Calibri"/>
                              <w:color w:val="000000"/>
                            </w:rPr>
                            <w:t>OFFICIAL</w:t>
                          </w: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anchor>
          </w:drawing>
        </mc:Choice>
        <mc:Fallback>
          <w:pict>
            <v:shapetype w14:anchorId="0BC87D76" id="_x0000_t202" coordsize="21600,21600" o:spt="202" path="m,l,21600r21600,l21600,xe">
              <v:stroke joinstyle="miter"/>
              <v:path gradientshapeok="t" o:connecttype="rect"/>
            </v:shapetype>
            <v:shape id="MSIPCM12d7442ca88b4bb1ee71ee12" o:spid="_x0000_s1060" type="#_x0000_t202" alt="{&quot;HashCode&quot;:-1264680268,&quot;Height&quot;:9999999.0,&quot;Width&quot;:9999999.0,&quot;Placement&quot;:&quot;Footer&quot;,&quot;Index&quot;:&quot;FirstPage&quot;,&quot;Section&quot;:1,&quot;Top&quot;:0.0,&quot;Left&quot;:0.0}" style="position:absolute;margin-left:0;margin-top:0;width:612pt;height:36.5pt;z-index:251663135;visibility:visible;mso-wrap-style:square;mso-wrap-distance-left:9pt;mso-wrap-distance-top:0;mso-wrap-distance-right:9pt;mso-wrap-distance-bottom:0;mso-position-horizontal:center;mso-position-horizontal-relative:page;mso-position-vertical:bottom;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" o:allowincell="f" filled="f" stroked="f" strokeweight=".5pt">
              <v:fill o:detectmouseclick="t"/>
              <v:textbox inset=",0,,0">
                <w:txbxContent>
                  <w:p w14:paraId="4F082CEA" w14:textId="30E1BF9B" w:rsidR="00063F23" w:rsidRPr="00EB1083" w:rsidRDefault="00EB1083" w:rsidP="00EB1083">
                    <w:pPr>
                      <w:jc w:val="center"/>
                      <w:rPr>
                        <w:rFonts w:ascii="Calibri" w:hAnsi="Calibri" w:cs="Calibri"/>
                        <w:color w:val="000000"/>
                      </w:rPr>
                    </w:pPr>
                    <w:r w:rsidRPr="00EB1083">
                      <w:rPr>
                        <w:rFonts w:ascii="Calibri" w:hAnsi="Calibri" w:cs="Calibri"/>
                        <w:color w:val="000000"/>
                      </w:rPr>
                      <w:t>OFFICIAL</w:t>
                    </w:r>
                  </w:p>
                </w:txbxContent>
              </v:textbox>
              <w10:wrap anchorx="page" anchory="page"/>
            </v:shape>
          </w:pict>
        </mc:Fallback>
      </mc:AlternateContent>
    </w:r>
    <w:r w:rsidR="00A650A5">
      <w:rPr>
        <w:noProof/>
      </w:rPr>
      <mc:AlternateContent>
        <mc:Choice Requires="wps">
          <w:drawing>
            <wp:anchor distT="0" distB="0" distL="114300" distR="114300" simplePos="0" relativeHeight="251658272" behindDoc="0" locked="0" layoutInCell="0" allowOverlap="1" wp14:anchorId="5055A5CE" wp14:editId="3BBE7581">
              <wp:simplePos x="0" y="0"/>
              <wp:positionH relativeFrom="page">
                <wp:align>center</wp:align>
              </wp:positionH>
              <wp:positionV relativeFrom="page">
                <wp:align>bottom</wp:align>
              </wp:positionV>
              <wp:extent cx="7772400" cy="463550"/>
              <wp:effectExtent l="0" t="0" r="0" b="12700"/>
              <wp:wrapNone/>
              <wp:docPr id="892362560" name="Text Box 892362560" descr="{&quot;HashCode&quot;:-1264680268,&quot;Height&quot;:9999999.0,&quot;Width&quot;:9999999.0,&quot;Placement&quot;:&quot;Footer&quot;,&quot;Index&quot;:&quot;FirstPage&quot;,&quot;Section&quot;:1,&quot;Top&quot;:0.0,&quot;Left&quot;:0.0}"/>
              <wp:cNvGraphicFramePr/>
              <a:graphic xmlns:a="http://schemas.openxmlformats.org/drawingml/2006/main">
                <a:graphicData uri="http://schemas.microsoft.com/office/word/2010/wordprocessingShape">
                  <wps:wsp>
                    <wps:cNvSpPr txBox="1"/>
                    <wps:spPr>
                      <a:xfrm>
                        <a:off x="0" y="0"/>
                        <a:ext cx="7772400" cy="4635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7CE01F3E" w14:textId="1B7BBCE9" w:rsidR="00A650A5" w:rsidRPr="00A650A5" w:rsidRDefault="00A650A5" w:rsidP="00A650A5">
                          <w:pPr>
                            <w:jc w:val="center"/>
                            <w:rPr>
                              <w:rFonts w:ascii="Calibri" w:hAnsi="Calibri" w:cs="Calibri"/>
                              <w:color w:val="000000"/>
                            </w:rPr>
                          </w:pPr>
                          <w:r w:rsidRPr="00A650A5">
                            <w:rPr>
                              <w:rFonts w:ascii="Calibri" w:hAnsi="Calibri" w:cs="Calibri"/>
                              <w:color w:val="000000"/>
                            </w:rPr>
                            <w:t>OFFICIAL</w:t>
                          </w: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anchor>
          </w:drawing>
        </mc:Choice>
        <mc:Fallback>
          <w:pict>
            <v:shape w14:anchorId="5055A5CE" id="Text Box 892362560" o:spid="_x0000_s1061" type="#_x0000_t202" alt="{&quot;HashCode&quot;:-1264680268,&quot;Height&quot;:9999999.0,&quot;Width&quot;:9999999.0,&quot;Placement&quot;:&quot;Footer&quot;,&quot;Index&quot;:&quot;FirstPage&quot;,&quot;Section&quot;:1,&quot;Top&quot;:0.0,&quot;Left&quot;:0.0}" style="position:absolute;margin-left:0;margin-top:0;width:612pt;height:36.5pt;z-index:251658272;visibility:visible;mso-wrap-style:square;mso-wrap-distance-left:9pt;mso-wrap-distance-top:0;mso-wrap-distance-right:9pt;mso-wrap-distance-bottom:0;mso-position-horizontal:center;mso-position-horizontal-relative:page;mso-position-vertical:bottom;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" o:allowincell="f" filled="f" stroked="f" strokeweight=".5pt">
              <v:textbox inset=",0,,0">
                <w:txbxContent>
                  <w:p w14:paraId="7CE01F3E" w14:textId="1B7BBCE9" w:rsidR="00A650A5" w:rsidRPr="00A650A5" w:rsidRDefault="00A650A5" w:rsidP="00A650A5">
                    <w:pPr>
                      <w:jc w:val="center"/>
                      <w:rPr>
                        <w:rFonts w:ascii="Calibri" w:hAnsi="Calibri" w:cs="Calibri"/>
                        <w:color w:val="000000"/>
                      </w:rPr>
                    </w:pPr>
                    <w:r w:rsidRPr="00A650A5">
                      <w:rPr>
                        <w:rFonts w:ascii="Calibri" w:hAnsi="Calibri" w:cs="Calibri"/>
                        <w:color w:val="000000"/>
                      </w:rPr>
                      <w:t>OFFICIAL</w:t>
                    </w:r>
                  </w:p>
                </w:txbxContent>
              </v:textbox>
              <w10:wrap anchorx="page" anchory="page"/>
            </v:shape>
          </w:pict>
        </mc:Fallback>
      </mc:AlternateContent>
    </w:r>
    <w:r w:rsidR="00EC1330">
      <w:rPr>
        <w:noProof/>
      </w:rPr>
      <mc:AlternateContent>
        <mc:Choice Requires="wps">
          <w:drawing>
            <wp:anchor distT="0" distB="0" distL="114300" distR="114300" simplePos="0" relativeHeight="251658267" behindDoc="0" locked="0" layoutInCell="0" allowOverlap="1" wp14:anchorId="66255269" wp14:editId="3ED41505">
              <wp:simplePos x="0" y="0"/>
              <wp:positionH relativeFrom="page">
                <wp:align>center</wp:align>
              </wp:positionH>
              <wp:positionV relativeFrom="page">
                <wp:align>bottom</wp:align>
              </wp:positionV>
              <wp:extent cx="7772400" cy="463550"/>
              <wp:effectExtent l="0" t="0" r="0" b="12700"/>
              <wp:wrapNone/>
              <wp:docPr id="25" name="Text Box 25" descr="{&quot;HashCode&quot;:-1264680268,&quot;Height&quot;:9999999.0,&quot;Width&quot;:9999999.0,&quot;Placement&quot;:&quot;Footer&quot;,&quot;Index&quot;:&quot;FirstPage&quot;,&quot;Section&quot;:1,&quot;Top&quot;:0.0,&quot;Left&quot;:0.0}"/>
              <wp:cNvGraphicFramePr/>
              <a:graphic xmlns:a="http://schemas.openxmlformats.org/drawingml/2006/main">
                <a:graphicData uri="http://schemas.microsoft.com/office/word/2010/wordprocessingShape">
                  <wps:wsp>
                    <wps:cNvSpPr txBox="1"/>
                    <wps:spPr>
                      <a:xfrm>
                        <a:off x="0" y="0"/>
                        <a:ext cx="7772400" cy="4635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74DEB234" w14:textId="55775541" w:rsidR="00EC1330" w:rsidRPr="008A7FBA" w:rsidRDefault="008A7FBA" w:rsidP="008A7FBA">
                          <w:pPr>
                            <w:jc w:val="center"/>
                            <w:rPr>
                              <w:rFonts w:ascii="Calibri" w:hAnsi="Calibri" w:cs="Calibri"/>
                              <w:color w:val="000000"/>
                            </w:rPr>
                          </w:pPr>
                          <w:r w:rsidRPr="008A7FBA">
                            <w:rPr>
                              <w:rFonts w:ascii="Calibri" w:hAnsi="Calibri" w:cs="Calibri"/>
                              <w:color w:val="000000"/>
                            </w:rPr>
                            <w:t>OFFICIAL</w:t>
                          </w: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anchor>
          </w:drawing>
        </mc:Choice>
        <mc:Fallback>
          <w:pict>
            <v:shape w14:anchorId="66255269" id="Text Box 25" o:spid="_x0000_s1062" type="#_x0000_t202" alt="{&quot;HashCode&quot;:-1264680268,&quot;Height&quot;:9999999.0,&quot;Width&quot;:9999999.0,&quot;Placement&quot;:&quot;Footer&quot;,&quot;Index&quot;:&quot;FirstPage&quot;,&quot;Section&quot;:1,&quot;Top&quot;:0.0,&quot;Left&quot;:0.0}" style="position:absolute;margin-left:0;margin-top:0;width:612pt;height:36.5pt;z-index:251658267;visibility:visible;mso-wrap-style:square;mso-wrap-distance-left:9pt;mso-wrap-distance-top:0;mso-wrap-distance-right:9pt;mso-wrap-distance-bottom:0;mso-position-horizontal:center;mso-position-horizontal-relative:page;mso-position-vertical:bottom;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" o:allowincell="f" filled="f" stroked="f" strokeweight=".5pt">
              <v:textbox inset=",0,,0">
                <w:txbxContent>
                  <w:p w14:paraId="74DEB234" w14:textId="55775541" w:rsidR="00EC1330" w:rsidRPr="008A7FBA" w:rsidRDefault="008A7FBA" w:rsidP="008A7FBA">
                    <w:pPr>
                      <w:jc w:val="center"/>
                      <w:rPr>
                        <w:rFonts w:ascii="Calibri" w:hAnsi="Calibri" w:cs="Calibri"/>
                        <w:color w:val="000000"/>
                      </w:rPr>
                    </w:pPr>
                    <w:r w:rsidRPr="008A7FBA">
                      <w:rPr>
                        <w:rFonts w:ascii="Calibri" w:hAnsi="Calibri" w:cs="Calibri"/>
                        <w:color w:val="000000"/>
                      </w:rPr>
                      <w:t>OFFICIAL</w:t>
                    </w:r>
                  </w:p>
                </w:txbxContent>
              </v:textbox>
              <w10:wrap anchorx="page" anchory="page"/>
            </v:shape>
          </w:pict>
        </mc:Fallback>
      </mc:AlternateContent>
    </w:r>
    <w:r w:rsidR="00B168B9">
      <w:rPr>
        <w:noProof/>
      </w:rPr>
      <mc:AlternateContent>
        <mc:Choice Requires="wps">
          <w:drawing>
            <wp:anchor distT="0" distB="0" distL="114300" distR="114300" simplePos="0" relativeHeight="251658241" behindDoc="0" locked="0" layoutInCell="0" allowOverlap="1" wp14:anchorId="627B6975" wp14:editId="69372945">
              <wp:simplePos x="0" y="0"/>
              <wp:positionH relativeFrom="page">
                <wp:align>center</wp:align>
              </wp:positionH>
              <wp:positionV relativeFrom="page">
                <wp:align>bottom</wp:align>
              </wp:positionV>
              <wp:extent cx="7772400" cy="463550"/>
              <wp:effectExtent l="0" t="0" r="0" b="12700"/>
              <wp:wrapNone/>
              <wp:docPr id="5" name="Text Box 5" descr="{&quot;HashCode&quot;:-1264680268,&quot;Height&quot;:9999999.0,&quot;Width&quot;:9999999.0,&quot;Placement&quot;:&quot;Footer&quot;,&quot;Index&quot;:&quot;FirstPage&quot;,&quot;Section&quot;:1,&quot;Top&quot;:0.0,&quot;Left&quot;:0.0}"/>
              <wp:cNvGraphicFramePr/>
              <a:graphic xmlns:a="http://schemas.openxmlformats.org/drawingml/2006/main">
                <a:graphicData uri="http://schemas.microsoft.com/office/word/2010/wordprocessingShape">
                  <wps:wsp>
                    <wps:cNvSpPr txBox="1"/>
                    <wps:spPr>
                      <a:xfrm>
                        <a:off x="0" y="0"/>
                        <a:ext cx="7772400" cy="4635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798B690F" w14:textId="21911D48" w:rsidR="00B168B9" w:rsidRPr="002D146F" w:rsidRDefault="002D146F" w:rsidP="002D146F">
                          <w:pPr>
                            <w:jc w:val="center"/>
                            <w:rPr>
                              <w:rFonts w:ascii="Calibri" w:hAnsi="Calibri" w:cs="Calibri"/>
                              <w:color w:val="000000"/>
                            </w:rPr>
                          </w:pPr>
                          <w:r w:rsidRPr="002D146F">
                            <w:rPr>
                              <w:rFonts w:ascii="Calibri" w:hAnsi="Calibri" w:cs="Calibri"/>
                              <w:color w:val="000000"/>
                            </w:rPr>
                            <w:t>OFFICIAL</w:t>
                          </w: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anchor>
          </w:drawing>
        </mc:Choice>
        <mc:Fallback>
          <w:pict>
            <v:shape w14:anchorId="627B6975" id="Text Box 5" o:spid="_x0000_s1063" type="#_x0000_t202" alt="{&quot;HashCode&quot;:-1264680268,&quot;Height&quot;:9999999.0,&quot;Width&quot;:9999999.0,&quot;Placement&quot;:&quot;Footer&quot;,&quot;Index&quot;:&quot;FirstPage&quot;,&quot;Section&quot;:1,&quot;Top&quot;:0.0,&quot;Left&quot;:0.0}" style="position:absolute;margin-left:0;margin-top:0;width:612pt;height:36.5pt;z-index:251658241;visibility:visible;mso-wrap-style:square;mso-wrap-distance-left:9pt;mso-wrap-distance-top:0;mso-wrap-distance-right:9pt;mso-wrap-distance-bottom:0;mso-position-horizontal:center;mso-position-horizontal-relative:page;mso-position-vertical:bottom;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" o:allowincell="f" filled="f" stroked="f" strokeweight=".5pt">
              <v:textbox inset=",0,,0">
                <w:txbxContent>
                  <w:p w14:paraId="798B690F" w14:textId="21911D48" w:rsidR="00B168B9" w:rsidRPr="002D146F" w:rsidRDefault="002D146F" w:rsidP="002D146F">
                    <w:pPr>
                      <w:jc w:val="center"/>
                      <w:rPr>
                        <w:rFonts w:ascii="Calibri" w:hAnsi="Calibri" w:cs="Calibri"/>
                        <w:color w:val="000000"/>
                      </w:rPr>
                    </w:pPr>
                    <w:r w:rsidRPr="002D146F">
                      <w:rPr>
                        <w:rFonts w:ascii="Calibri" w:hAnsi="Calibri" w:cs="Calibri"/>
                        <w:color w:val="000000"/>
                      </w:rPr>
                      <w:t>OFFICIAL</w:t>
                    </w:r>
                  </w:p>
                </w:txbxContent>
              </v:textbox>
              <w10:wrap anchorx="page" anchory="page"/>
            </v:shape>
          </w:pict>
        </mc:Fallback>
      </mc:AlternateContent>
    </w:r>
    <w:sdt>
      <w:sdtPr>
        <w:rPr>
          <w:rStyle w:val="PageNumber"/>
        </w:rPr>
        <w:id w:val="2116176336"/>
        <w:docPartObj>
          <w:docPartGallery w:val="Page Numbers (Bottom of Page)"/>
          <w:docPartUnique/>
        </w:docPartObj>
      </w:sdtPr>
      <w:sdtEndPr>
        <w:rPr>
          <w:rStyle w:val="PageNumber"/>
        </w:rPr>
      </w:sdtEndPr>
      <w:sdtContent>
        <w:r w:rsidR="00B168B9">
          <w:rPr>
            <w:rStyle w:val="PageNumber"/>
          </w:rPr>
          <w:fldChar w:fldCharType="begin"/>
        </w:r>
        <w:r w:rsidR="00B168B9">
          <w:rPr>
            <w:rStyle w:val="PageNumber"/>
          </w:rPr>
          <w:instrText xml:space="preserve"> PAGE </w:instrText>
        </w:r>
        <w:r w:rsidR="00B168B9">
          <w:rPr>
            <w:rStyle w:val="PageNumber"/>
          </w:rPr>
          <w:fldChar w:fldCharType="separate"/>
        </w:r>
        <w:r w:rsidR="00B168B9">
          <w:rPr>
            <w:rStyle w:val="PageNumber"/>
            <w:noProof/>
          </w:rPr>
          <w:t>28</w:t>
        </w:r>
        <w:r w:rsidR="00B168B9">
          <w:rPr>
            <w:rStyle w:val="PageNumber"/>
          </w:rPr>
          <w:fldChar w:fldCharType="end"/>
        </w:r>
      </w:sdtContent>
    </w:sdt>
  </w:p>
  <w:p w14:paraId="3F4F5BA4" w14:textId="279088B4" w:rsidR="00B168B9" w:rsidRDefault="00C86E34" w:rsidP="00DB079D">
    <w:pPr>
      <w:pStyle w:val="Footer"/>
      <w:ind w:right="360"/>
    </w:pPr>
    <w:r>
      <w:rPr>
        <w:noProof/>
      </w:rPr>
      <w:drawing>
        <wp:anchor distT="0" distB="0" distL="114300" distR="114300" simplePos="0" relativeHeight="251658242" behindDoc="1" locked="0" layoutInCell="1" allowOverlap="1" wp14:anchorId="7B993442" wp14:editId="5C78C8C9">
          <wp:simplePos x="0" y="0"/>
          <wp:positionH relativeFrom="page">
            <wp:posOffset>-12700</wp:posOffset>
          </wp:positionH>
          <wp:positionV relativeFrom="page">
            <wp:posOffset>10818495</wp:posOffset>
          </wp:positionV>
          <wp:extent cx="7556400" cy="10692000"/>
          <wp:effectExtent l="0" t="0" r="6985" b="0"/>
          <wp:wrapNone/>
          <wp:docPr id="1367362319" name="Picture 13673623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9964_Word_Template_Test1.png"/>
                  <pic:cNvPicPr/>
                </pic:nvPicPr>
                <pic:blipFill>
                  <a:blip r:embed="rId1">
                    <a:extLst>
                      <a:ext uri="{28A0092B-C50C-407E-A947-70E740481C1C}">
                        <a14:useLocalDpi xmlns:a14="http://schemas.microsoft.com/office/drawing/2010/main" val="0"/>
                      </a:ext>
                    </a:extLst>
                  </a:blip>
                  <a:stretch>
                    <a:fillRect/>
                  </a:stretch>
                </pic:blipFill>
                <pic:spPr>
                  <a:xfrm>
                    <a:off x="0" y="0"/>
                    <a:ext cx="7556400" cy="10692000"/>
                  </a:xfrm>
                  <a:prstGeom prst="rect">
                    <a:avLst/>
                  </a:prstGeom>
                </pic:spPr>
              </pic:pic>
            </a:graphicData>
          </a:graphic>
          <wp14:sizeRelH relativeFrom="margin">
            <wp14:pctWidth>0</wp14:pctWidth>
          </wp14:sizeRelH>
          <wp14:sizeRelV relativeFrom="margin">
            <wp14:pctHeight>0</wp14:pctHeight>
          </wp14:sizeRelV>
        </wp:anchor>
      </w:drawing>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3C74CC" w14:textId="52DBF03C" w:rsidR="006349E3" w:rsidRDefault="00063F23" w:rsidP="006349E3">
    <w:pPr>
      <w:pStyle w:val="Footer"/>
      <w:framePr w:wrap="none" w:vAnchor="text" w:hAnchor="margin" w:xAlign="right" w:y="1"/>
      <w:rPr>
        <w:rStyle w:val="PageNumber"/>
      </w:rPr>
    </w:pPr>
    <w:r>
      <w:rPr>
        <w:noProof/>
      </w:rPr>
      <mc:AlternateContent>
        <mc:Choice Requires="wps">
          <w:drawing>
            <wp:anchor distT="0" distB="0" distL="114300" distR="114300" simplePos="0" relativeHeight="251664927" behindDoc="0" locked="0" layoutInCell="0" allowOverlap="1" wp14:anchorId="5A9C10ED" wp14:editId="3DB3EA52">
              <wp:simplePos x="0" y="0"/>
              <wp:positionH relativeFrom="page">
                <wp:align>center</wp:align>
              </wp:positionH>
              <wp:positionV relativeFrom="page">
                <wp:align>bottom</wp:align>
              </wp:positionV>
              <wp:extent cx="7772400" cy="463550"/>
              <wp:effectExtent l="0" t="0" r="0" b="12700"/>
              <wp:wrapNone/>
              <wp:docPr id="892362566" name="MSIPCM3e2a4aa384616bb70c757880" descr="{&quot;HashCode&quot;:-1264680268,&quot;Height&quot;:9999999.0,&quot;Width&quot;:9999999.0,&quot;Placement&quot;:&quot;Footer&quot;,&quot;Index&quot;:&quot;Primary&quot;,&quot;Section&quot;:2,&quot;Top&quot;:0.0,&quot;Left&quot;:0.0}"/>
              <wp:cNvGraphicFramePr/>
              <a:graphic xmlns:a="http://schemas.openxmlformats.org/drawingml/2006/main">
                <a:graphicData uri="http://schemas.microsoft.com/office/word/2010/wordprocessingShape">
                  <wps:wsp>
                    <wps:cNvSpPr txBox="1"/>
                    <wps:spPr>
                      <a:xfrm>
                        <a:off x="0" y="0"/>
                        <a:ext cx="7772400" cy="4635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098092EE" w14:textId="3BEE7D61" w:rsidR="00063F23" w:rsidRPr="00EB1083" w:rsidRDefault="00EB1083" w:rsidP="00EB1083">
                          <w:pPr>
                            <w:jc w:val="center"/>
                            <w:rPr>
                              <w:rFonts w:ascii="Calibri" w:hAnsi="Calibri" w:cs="Calibri"/>
                              <w:color w:val="000000"/>
                            </w:rPr>
                          </w:pPr>
                          <w:r w:rsidRPr="00EB1083">
                            <w:rPr>
                              <w:rFonts w:ascii="Calibri" w:hAnsi="Calibri" w:cs="Calibri"/>
                              <w:color w:val="000000"/>
                            </w:rPr>
                            <w:t>OFFICIAL</w:t>
                          </w: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anchor>
          </w:drawing>
        </mc:Choice>
        <mc:Fallback>
          <w:pict>
            <v:shapetype w14:anchorId="5A9C10ED" id="_x0000_t202" coordsize="21600,21600" o:spt="202" path="m,l,21600r21600,l21600,xe">
              <v:stroke joinstyle="miter"/>
              <v:path gradientshapeok="t" o:connecttype="rect"/>
            </v:shapetype>
            <v:shape id="MSIPCM3e2a4aa384616bb70c757880" o:spid="_x0000_s1064" type="#_x0000_t202" alt="{&quot;HashCode&quot;:-1264680268,&quot;Height&quot;:9999999.0,&quot;Width&quot;:9999999.0,&quot;Placement&quot;:&quot;Footer&quot;,&quot;Index&quot;:&quot;Primary&quot;,&quot;Section&quot;:2,&quot;Top&quot;:0.0,&quot;Left&quot;:0.0}" style="position:absolute;margin-left:0;margin-top:0;width:612pt;height:36.5pt;z-index:251664927;visibility:visible;mso-wrap-style:square;mso-wrap-distance-left:9pt;mso-wrap-distance-top:0;mso-wrap-distance-right:9pt;mso-wrap-distance-bottom:0;mso-position-horizontal:center;mso-position-horizontal-relative:page;mso-position-vertical:bottom;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" o:allowincell="f" filled="f" stroked="f" strokeweight=".5pt">
              <v:fill o:detectmouseclick="t"/>
              <v:textbox inset=",0,,0">
                <w:txbxContent>
                  <w:p w14:paraId="098092EE" w14:textId="3BEE7D61" w:rsidR="00063F23" w:rsidRPr="00EB1083" w:rsidRDefault="00EB1083" w:rsidP="00EB1083">
                    <w:pPr>
                      <w:jc w:val="center"/>
                      <w:rPr>
                        <w:rFonts w:ascii="Calibri" w:hAnsi="Calibri" w:cs="Calibri"/>
                        <w:color w:val="000000"/>
                      </w:rPr>
                    </w:pPr>
                    <w:r w:rsidRPr="00EB1083">
                      <w:rPr>
                        <w:rFonts w:ascii="Calibri" w:hAnsi="Calibri" w:cs="Calibri"/>
                        <w:color w:val="000000"/>
                      </w:rPr>
                      <w:t>OFFICIAL</w:t>
                    </w:r>
                  </w:p>
                </w:txbxContent>
              </v:textbox>
              <w10:wrap anchorx="page" anchory="page"/>
            </v:shape>
          </w:pict>
        </mc:Fallback>
      </mc:AlternateContent>
    </w:r>
    <w:r w:rsidR="00A650A5">
      <w:rPr>
        <w:noProof/>
      </w:rPr>
      <mc:AlternateContent>
        <mc:Choice Requires="wps">
          <w:drawing>
            <wp:anchor distT="0" distB="0" distL="114300" distR="114300" simplePos="0" relativeHeight="251658268" behindDoc="0" locked="0" layoutInCell="0" allowOverlap="1" wp14:anchorId="56915F90" wp14:editId="14DE0B31">
              <wp:simplePos x="0" y="0"/>
              <wp:positionH relativeFrom="page">
                <wp:align>center</wp:align>
              </wp:positionH>
              <wp:positionV relativeFrom="page">
                <wp:align>bottom</wp:align>
              </wp:positionV>
              <wp:extent cx="7772400" cy="463550"/>
              <wp:effectExtent l="0" t="0" r="0" b="12700"/>
              <wp:wrapNone/>
              <wp:docPr id="892362561" name="Text Box 892362561" descr="{&quot;HashCode&quot;:-1264680268,&quot;Height&quot;:9999999.0,&quot;Width&quot;:9999999.0,&quot;Placement&quot;:&quot;Footer&quot;,&quot;Index&quot;:&quot;Primary&quot;,&quot;Section&quot;:2,&quot;Top&quot;:0.0,&quot;Left&quot;:0.0}"/>
              <wp:cNvGraphicFramePr/>
              <a:graphic xmlns:a="http://schemas.openxmlformats.org/drawingml/2006/main">
                <a:graphicData uri="http://schemas.microsoft.com/office/word/2010/wordprocessingShape">
                  <wps:wsp>
                    <wps:cNvSpPr txBox="1"/>
                    <wps:spPr>
                      <a:xfrm>
                        <a:off x="0" y="0"/>
                        <a:ext cx="7772400" cy="4635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5045205B" w14:textId="62CB72C6" w:rsidR="00A650A5" w:rsidRPr="00A650A5" w:rsidRDefault="00A650A5" w:rsidP="00A650A5">
                          <w:pPr>
                            <w:jc w:val="center"/>
                            <w:rPr>
                              <w:rFonts w:ascii="Calibri" w:hAnsi="Calibri" w:cs="Calibri"/>
                              <w:color w:val="000000"/>
                            </w:rPr>
                          </w:pPr>
                          <w:r w:rsidRPr="00A650A5">
                            <w:rPr>
                              <w:rFonts w:ascii="Calibri" w:hAnsi="Calibri" w:cs="Calibri"/>
                              <w:color w:val="000000"/>
                            </w:rPr>
                            <w:t>OFFICIAL</w:t>
                          </w: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anchor>
          </w:drawing>
        </mc:Choice>
        <mc:Fallback>
          <w:pict>
            <v:shape w14:anchorId="56915F90" id="Text Box 892362561" o:spid="_x0000_s1065" type="#_x0000_t202" alt="{&quot;HashCode&quot;:-1264680268,&quot;Height&quot;:9999999.0,&quot;Width&quot;:9999999.0,&quot;Placement&quot;:&quot;Footer&quot;,&quot;Index&quot;:&quot;Primary&quot;,&quot;Section&quot;:2,&quot;Top&quot;:0.0,&quot;Left&quot;:0.0}" style="position:absolute;margin-left:0;margin-top:0;width:612pt;height:36.5pt;z-index:251658268;visibility:visible;mso-wrap-style:square;mso-wrap-distance-left:9pt;mso-wrap-distance-top:0;mso-wrap-distance-right:9pt;mso-wrap-distance-bottom:0;mso-position-horizontal:center;mso-position-horizontal-relative:page;mso-position-vertical:bottom;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" o:allowincell="f" filled="f" stroked="f" strokeweight=".5pt">
              <v:textbox inset=",0,,0">
                <w:txbxContent>
                  <w:p w14:paraId="5045205B" w14:textId="62CB72C6" w:rsidR="00A650A5" w:rsidRPr="00A650A5" w:rsidRDefault="00A650A5" w:rsidP="00A650A5">
                    <w:pPr>
                      <w:jc w:val="center"/>
                      <w:rPr>
                        <w:rFonts w:ascii="Calibri" w:hAnsi="Calibri" w:cs="Calibri"/>
                        <w:color w:val="000000"/>
                      </w:rPr>
                    </w:pPr>
                    <w:r w:rsidRPr="00A650A5">
                      <w:rPr>
                        <w:rFonts w:ascii="Calibri" w:hAnsi="Calibri" w:cs="Calibri"/>
                        <w:color w:val="000000"/>
                      </w:rPr>
                      <w:t>OFFICIAL</w:t>
                    </w:r>
                  </w:p>
                </w:txbxContent>
              </v:textbox>
              <w10:wrap anchorx="page" anchory="page"/>
            </v:shape>
          </w:pict>
        </mc:Fallback>
      </mc:AlternateContent>
    </w:r>
    <w:r w:rsidR="00EC1330">
      <w:rPr>
        <w:noProof/>
      </w:rPr>
      <mc:AlternateContent>
        <mc:Choice Requires="wps">
          <w:drawing>
            <wp:anchor distT="0" distB="0" distL="114300" distR="114300" simplePos="0" relativeHeight="251658265" behindDoc="0" locked="0" layoutInCell="0" allowOverlap="1" wp14:anchorId="14E9E73A" wp14:editId="31E4AE06">
              <wp:simplePos x="0" y="0"/>
              <wp:positionH relativeFrom="page">
                <wp:align>center</wp:align>
              </wp:positionH>
              <wp:positionV relativeFrom="page">
                <wp:align>bottom</wp:align>
              </wp:positionV>
              <wp:extent cx="7772400" cy="463550"/>
              <wp:effectExtent l="0" t="0" r="0" b="12700"/>
              <wp:wrapNone/>
              <wp:docPr id="1367362316" name="Text Box 1367362316" descr="{&quot;HashCode&quot;:-1264680268,&quot;Height&quot;:9999999.0,&quot;Width&quot;:9999999.0,&quot;Placement&quot;:&quot;Footer&quot;,&quot;Index&quot;:&quot;Primary&quot;,&quot;Section&quot;:2,&quot;Top&quot;:0.0,&quot;Left&quot;:0.0}"/>
              <wp:cNvGraphicFramePr/>
              <a:graphic xmlns:a="http://schemas.openxmlformats.org/drawingml/2006/main">
                <a:graphicData uri="http://schemas.microsoft.com/office/word/2010/wordprocessingShape">
                  <wps:wsp>
                    <wps:cNvSpPr txBox="1"/>
                    <wps:spPr>
                      <a:xfrm>
                        <a:off x="0" y="0"/>
                        <a:ext cx="7772400" cy="4635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349195B6" w14:textId="365F3C17" w:rsidR="00EC1330" w:rsidRPr="008A7FBA" w:rsidRDefault="008A7FBA" w:rsidP="008A7FBA">
                          <w:pPr>
                            <w:jc w:val="center"/>
                            <w:rPr>
                              <w:rFonts w:ascii="Calibri" w:hAnsi="Calibri" w:cs="Calibri"/>
                              <w:color w:val="000000"/>
                            </w:rPr>
                          </w:pPr>
                          <w:r w:rsidRPr="008A7FBA">
                            <w:rPr>
                              <w:rFonts w:ascii="Calibri" w:hAnsi="Calibri" w:cs="Calibri"/>
                              <w:color w:val="000000"/>
                            </w:rPr>
                            <w:t>OFFICIAL</w:t>
                          </w: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anchor>
          </w:drawing>
        </mc:Choice>
        <mc:Fallback>
          <w:pict>
            <v:shape w14:anchorId="14E9E73A" id="Text Box 1367362316" o:spid="_x0000_s1066" type="#_x0000_t202" alt="{&quot;HashCode&quot;:-1264680268,&quot;Height&quot;:9999999.0,&quot;Width&quot;:9999999.0,&quot;Placement&quot;:&quot;Footer&quot;,&quot;Index&quot;:&quot;Primary&quot;,&quot;Section&quot;:2,&quot;Top&quot;:0.0,&quot;Left&quot;:0.0}" style="position:absolute;margin-left:0;margin-top:0;width:612pt;height:36.5pt;z-index:251658265;visibility:visible;mso-wrap-style:square;mso-wrap-distance-left:9pt;mso-wrap-distance-top:0;mso-wrap-distance-right:9pt;mso-wrap-distance-bottom:0;mso-position-horizontal:center;mso-position-horizontal-relative:page;mso-position-vertical:bottom;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" o:allowincell="f" filled="f" stroked="f" strokeweight=".5pt">
              <v:textbox inset=",0,,0">
                <w:txbxContent>
                  <w:p w14:paraId="349195B6" w14:textId="365F3C17" w:rsidR="00EC1330" w:rsidRPr="008A7FBA" w:rsidRDefault="008A7FBA" w:rsidP="008A7FBA">
                    <w:pPr>
                      <w:jc w:val="center"/>
                      <w:rPr>
                        <w:rFonts w:ascii="Calibri" w:hAnsi="Calibri" w:cs="Calibri"/>
                        <w:color w:val="000000"/>
                      </w:rPr>
                    </w:pPr>
                    <w:r w:rsidRPr="008A7FBA">
                      <w:rPr>
                        <w:rFonts w:ascii="Calibri" w:hAnsi="Calibri" w:cs="Calibri"/>
                        <w:color w:val="000000"/>
                      </w:rPr>
                      <w:t>OFFICIAL</w:t>
                    </w:r>
                  </w:p>
                </w:txbxContent>
              </v:textbox>
              <w10:wrap anchorx="page" anchory="page"/>
            </v:shape>
          </w:pict>
        </mc:Fallback>
      </mc:AlternateContent>
    </w:r>
    <w:r w:rsidR="004F0251">
      <w:rPr>
        <w:noProof/>
      </w:rPr>
      <mc:AlternateContent>
        <mc:Choice Requires="wps">
          <w:drawing>
            <wp:anchor distT="0" distB="0" distL="114300" distR="114300" simplePos="0" relativeHeight="251658260" behindDoc="0" locked="0" layoutInCell="0" allowOverlap="1" wp14:anchorId="6D4B66C3" wp14:editId="132C1B96">
              <wp:simplePos x="0" y="0"/>
              <wp:positionH relativeFrom="page">
                <wp:align>center</wp:align>
              </wp:positionH>
              <wp:positionV relativeFrom="page">
                <wp:align>bottom</wp:align>
              </wp:positionV>
              <wp:extent cx="7772400" cy="463550"/>
              <wp:effectExtent l="0" t="0" r="0" b="12700"/>
              <wp:wrapNone/>
              <wp:docPr id="9" name="Text Box 9" descr="{&quot;HashCode&quot;:-1264680268,&quot;Height&quot;:9999999.0,&quot;Width&quot;:9999999.0,&quot;Placement&quot;:&quot;Footer&quot;,&quot;Index&quot;:&quot;Primary&quot;,&quot;Section&quot;:2,&quot;Top&quot;:0.0,&quot;Left&quot;:0.0}"/>
              <wp:cNvGraphicFramePr/>
              <a:graphic xmlns:a="http://schemas.openxmlformats.org/drawingml/2006/main">
                <a:graphicData uri="http://schemas.microsoft.com/office/word/2010/wordprocessingShape">
                  <wps:wsp>
                    <wps:cNvSpPr txBox="1"/>
                    <wps:spPr>
                      <a:xfrm>
                        <a:off x="0" y="0"/>
                        <a:ext cx="7772400" cy="4635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510ED1BE" w14:textId="72782134" w:rsidR="004F0251" w:rsidRPr="002D146F" w:rsidRDefault="002D146F" w:rsidP="002D146F">
                          <w:pPr>
                            <w:jc w:val="center"/>
                            <w:rPr>
                              <w:rFonts w:ascii="Calibri" w:hAnsi="Calibri" w:cs="Calibri"/>
                              <w:color w:val="000000"/>
                            </w:rPr>
                          </w:pPr>
                          <w:r w:rsidRPr="002D146F">
                            <w:rPr>
                              <w:rFonts w:ascii="Calibri" w:hAnsi="Calibri" w:cs="Calibri"/>
                              <w:color w:val="000000"/>
                            </w:rPr>
                            <w:t>OFFICIAL</w:t>
                          </w: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anchor>
          </w:drawing>
        </mc:Choice>
        <mc:Fallback>
          <w:pict>
            <v:shape w14:anchorId="6D4B66C3" id="Text Box 9" o:spid="_x0000_s1067" type="#_x0000_t202" alt="{&quot;HashCode&quot;:-1264680268,&quot;Height&quot;:9999999.0,&quot;Width&quot;:9999999.0,&quot;Placement&quot;:&quot;Footer&quot;,&quot;Index&quot;:&quot;Primary&quot;,&quot;Section&quot;:2,&quot;Top&quot;:0.0,&quot;Left&quot;:0.0}" style="position:absolute;margin-left:0;margin-top:0;width:612pt;height:36.5pt;z-index:251658260;visibility:visible;mso-wrap-style:square;mso-wrap-distance-left:9pt;mso-wrap-distance-top:0;mso-wrap-distance-right:9pt;mso-wrap-distance-bottom:0;mso-position-horizontal:center;mso-position-horizontal-relative:page;mso-position-vertical:bottom;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" o:allowincell="f" filled="f" stroked="f" strokeweight=".5pt">
              <v:textbox inset=",0,,0">
                <w:txbxContent>
                  <w:p w14:paraId="510ED1BE" w14:textId="72782134" w:rsidR="004F0251" w:rsidRPr="002D146F" w:rsidRDefault="002D146F" w:rsidP="002D146F">
                    <w:pPr>
                      <w:jc w:val="center"/>
                      <w:rPr>
                        <w:rFonts w:ascii="Calibri" w:hAnsi="Calibri" w:cs="Calibri"/>
                        <w:color w:val="000000"/>
                      </w:rPr>
                    </w:pPr>
                    <w:r w:rsidRPr="002D146F">
                      <w:rPr>
                        <w:rFonts w:ascii="Calibri" w:hAnsi="Calibri" w:cs="Calibri"/>
                        <w:color w:val="000000"/>
                      </w:rPr>
                      <w:t>OFFICIAL</w:t>
                    </w:r>
                  </w:p>
                </w:txbxContent>
              </v:textbox>
              <w10:wrap anchorx="page" anchory="page"/>
            </v:shape>
          </w:pict>
        </mc:Fallback>
      </mc:AlternateContent>
    </w:r>
    <w:sdt>
      <w:sdtPr>
        <w:rPr>
          <w:rStyle w:val="PageNumber"/>
        </w:rPr>
        <w:id w:val="1826317083"/>
        <w:docPartObj>
          <w:docPartGallery w:val="Page Numbers (Bottom of Page)"/>
          <w:docPartUnique/>
        </w:docPartObj>
      </w:sdtPr>
      <w:sdtEndPr>
        <w:rPr>
          <w:rStyle w:val="PageNumber"/>
        </w:rPr>
      </w:sdtEndPr>
      <w:sdtContent>
        <w:r w:rsidR="006349E3">
          <w:rPr>
            <w:rStyle w:val="PageNumber"/>
          </w:rPr>
          <w:fldChar w:fldCharType="begin"/>
        </w:r>
        <w:r w:rsidR="006349E3">
          <w:rPr>
            <w:rStyle w:val="PageNumber"/>
          </w:rPr>
          <w:instrText xml:space="preserve"> PAGE </w:instrText>
        </w:r>
        <w:r w:rsidR="006349E3">
          <w:rPr>
            <w:rStyle w:val="PageNumber"/>
          </w:rPr>
          <w:fldChar w:fldCharType="separate"/>
        </w:r>
        <w:r w:rsidR="006349E3">
          <w:rPr>
            <w:rStyle w:val="PageNumber"/>
          </w:rPr>
          <w:t>3</w:t>
        </w:r>
        <w:r w:rsidR="006349E3">
          <w:rPr>
            <w:rStyle w:val="PageNumber"/>
          </w:rPr>
          <w:fldChar w:fldCharType="end"/>
        </w:r>
      </w:sdtContent>
    </w:sdt>
  </w:p>
  <w:p w14:paraId="592E7C61" w14:textId="34AB4EA8" w:rsidR="006349E3" w:rsidRDefault="006349E3">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777C23" w14:textId="215C5F92" w:rsidR="00094300" w:rsidRDefault="00063F23" w:rsidP="006349E3">
    <w:pPr>
      <w:pStyle w:val="Footer"/>
      <w:framePr w:wrap="none" w:vAnchor="text" w:hAnchor="margin" w:xAlign="right" w:y="1"/>
      <w:rPr>
        <w:rStyle w:val="PageNumber"/>
      </w:rPr>
    </w:pPr>
    <w:r>
      <w:rPr>
        <w:noProof/>
      </w:rPr>
      <mc:AlternateContent>
        <mc:Choice Requires="wps">
          <w:drawing>
            <wp:anchor distT="0" distB="0" distL="114300" distR="114300" simplePos="0" relativeHeight="251665183" behindDoc="0" locked="0" layoutInCell="0" allowOverlap="1" wp14:anchorId="6FCB21ED" wp14:editId="1EE006B8">
              <wp:simplePos x="0" y="0"/>
              <wp:positionH relativeFrom="page">
                <wp:align>center</wp:align>
              </wp:positionH>
              <wp:positionV relativeFrom="page">
                <wp:align>bottom</wp:align>
              </wp:positionV>
              <wp:extent cx="7772400" cy="463550"/>
              <wp:effectExtent l="0" t="0" r="0" b="12700"/>
              <wp:wrapNone/>
              <wp:docPr id="892362567" name="MSIPCM52564914aa526f69d6a18df1" descr="{&quot;HashCode&quot;:-1264680268,&quot;Height&quot;:9999999.0,&quot;Width&quot;:9999999.0,&quot;Placement&quot;:&quot;Footer&quot;,&quot;Index&quot;:&quot;Primary&quot;,&quot;Section&quot;:23,&quot;Top&quot;:0.0,&quot;Left&quot;:0.0}"/>
              <wp:cNvGraphicFramePr/>
              <a:graphic xmlns:a="http://schemas.openxmlformats.org/drawingml/2006/main">
                <a:graphicData uri="http://schemas.microsoft.com/office/word/2010/wordprocessingShape">
                  <wps:wsp>
                    <wps:cNvSpPr txBox="1"/>
                    <wps:spPr>
                      <a:xfrm>
                        <a:off x="0" y="0"/>
                        <a:ext cx="7772400" cy="4635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0BC23D3D" w14:textId="00A6E693" w:rsidR="00063F23" w:rsidRPr="00EB1083" w:rsidRDefault="00EB1083" w:rsidP="00EB1083">
                          <w:pPr>
                            <w:jc w:val="center"/>
                            <w:rPr>
                              <w:rFonts w:ascii="Calibri" w:hAnsi="Calibri" w:cs="Calibri"/>
                              <w:color w:val="000000"/>
                            </w:rPr>
                          </w:pPr>
                          <w:r w:rsidRPr="00EB1083">
                            <w:rPr>
                              <w:rFonts w:ascii="Calibri" w:hAnsi="Calibri" w:cs="Calibri"/>
                              <w:color w:val="000000"/>
                            </w:rPr>
                            <w:t>OFFICIAL</w:t>
                          </w: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anchor>
          </w:drawing>
        </mc:Choice>
        <mc:Fallback>
          <w:pict>
            <v:shapetype w14:anchorId="6FCB21ED" id="_x0000_t202" coordsize="21600,21600" o:spt="202" path="m,l,21600r21600,l21600,xe">
              <v:stroke joinstyle="miter"/>
              <v:path gradientshapeok="t" o:connecttype="rect"/>
            </v:shapetype>
            <v:shape id="MSIPCM52564914aa526f69d6a18df1" o:spid="_x0000_s1068" type="#_x0000_t202" alt="{&quot;HashCode&quot;:-1264680268,&quot;Height&quot;:9999999.0,&quot;Width&quot;:9999999.0,&quot;Placement&quot;:&quot;Footer&quot;,&quot;Index&quot;:&quot;Primary&quot;,&quot;Section&quot;:23,&quot;Top&quot;:0.0,&quot;Left&quot;:0.0}" style="position:absolute;margin-left:0;margin-top:0;width:612pt;height:36.5pt;z-index:251665183;visibility:visible;mso-wrap-style:square;mso-wrap-distance-left:9pt;mso-wrap-distance-top:0;mso-wrap-distance-right:9pt;mso-wrap-distance-bottom:0;mso-position-horizontal:center;mso-position-horizontal-relative:page;mso-position-vertical:bottom;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" o:allowincell="f" filled="f" stroked="f" strokeweight=".5pt">
              <v:fill o:detectmouseclick="t"/>
              <v:textbox inset=",0,,0">
                <w:txbxContent>
                  <w:p w14:paraId="0BC23D3D" w14:textId="00A6E693" w:rsidR="00063F23" w:rsidRPr="00EB1083" w:rsidRDefault="00EB1083" w:rsidP="00EB1083">
                    <w:pPr>
                      <w:jc w:val="center"/>
                      <w:rPr>
                        <w:rFonts w:ascii="Calibri" w:hAnsi="Calibri" w:cs="Calibri"/>
                        <w:color w:val="000000"/>
                      </w:rPr>
                    </w:pPr>
                    <w:r w:rsidRPr="00EB1083">
                      <w:rPr>
                        <w:rFonts w:ascii="Calibri" w:hAnsi="Calibri" w:cs="Calibri"/>
                        <w:color w:val="000000"/>
                      </w:rPr>
                      <w:t>OFFICIAL</w:t>
                    </w:r>
                  </w:p>
                </w:txbxContent>
              </v:textbox>
              <w10:wrap anchorx="page" anchory="page"/>
            </v:shape>
          </w:pict>
        </mc:Fallback>
      </mc:AlternateContent>
    </w:r>
    <w:r w:rsidR="00A650A5">
      <w:rPr>
        <w:noProof/>
      </w:rPr>
      <mc:AlternateContent>
        <mc:Choice Requires="wps">
          <w:drawing>
            <wp:anchor distT="0" distB="0" distL="114300" distR="114300" simplePos="0" relativeHeight="251658269" behindDoc="0" locked="0" layoutInCell="0" allowOverlap="1" wp14:anchorId="2F909F9D" wp14:editId="5B08CE51">
              <wp:simplePos x="0" y="0"/>
              <wp:positionH relativeFrom="page">
                <wp:align>center</wp:align>
              </wp:positionH>
              <wp:positionV relativeFrom="page">
                <wp:align>bottom</wp:align>
              </wp:positionV>
              <wp:extent cx="7772400" cy="463550"/>
              <wp:effectExtent l="0" t="0" r="0" b="12700"/>
              <wp:wrapNone/>
              <wp:docPr id="892362562" name="Text Box 892362562" descr="{&quot;HashCode&quot;:-1264680268,&quot;Height&quot;:9999999.0,&quot;Width&quot;:9999999.0,&quot;Placement&quot;:&quot;Footer&quot;,&quot;Index&quot;:&quot;Primary&quot;,&quot;Section&quot;:23,&quot;Top&quot;:0.0,&quot;Left&quot;:0.0}"/>
              <wp:cNvGraphicFramePr/>
              <a:graphic xmlns:a="http://schemas.openxmlformats.org/drawingml/2006/main">
                <a:graphicData uri="http://schemas.microsoft.com/office/word/2010/wordprocessingShape">
                  <wps:wsp>
                    <wps:cNvSpPr txBox="1"/>
                    <wps:spPr>
                      <a:xfrm>
                        <a:off x="0" y="0"/>
                        <a:ext cx="7772400" cy="4635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2914007F" w14:textId="3D35CA63" w:rsidR="00A650A5" w:rsidRPr="00A650A5" w:rsidRDefault="00A650A5" w:rsidP="00A650A5">
                          <w:pPr>
                            <w:jc w:val="center"/>
                            <w:rPr>
                              <w:rFonts w:ascii="Calibri" w:hAnsi="Calibri" w:cs="Calibri"/>
                              <w:color w:val="000000"/>
                            </w:rPr>
                          </w:pPr>
                          <w:r w:rsidRPr="00A650A5">
                            <w:rPr>
                              <w:rFonts w:ascii="Calibri" w:hAnsi="Calibri" w:cs="Calibri"/>
                              <w:color w:val="000000"/>
                            </w:rPr>
                            <w:t>OFFICIAL</w:t>
                          </w: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anchor>
          </w:drawing>
        </mc:Choice>
        <mc:Fallback>
          <w:pict>
            <v:shape w14:anchorId="2F909F9D" id="Text Box 892362562" o:spid="_x0000_s1069" type="#_x0000_t202" alt="{&quot;HashCode&quot;:-1264680268,&quot;Height&quot;:9999999.0,&quot;Width&quot;:9999999.0,&quot;Placement&quot;:&quot;Footer&quot;,&quot;Index&quot;:&quot;Primary&quot;,&quot;Section&quot;:23,&quot;Top&quot;:0.0,&quot;Left&quot;:0.0}" style="position:absolute;margin-left:0;margin-top:0;width:612pt;height:36.5pt;z-index:251658269;visibility:visible;mso-wrap-style:square;mso-wrap-distance-left:9pt;mso-wrap-distance-top:0;mso-wrap-distance-right:9pt;mso-wrap-distance-bottom:0;mso-position-horizontal:center;mso-position-horizontal-relative:page;mso-position-vertical:bottom;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" o:allowincell="f" filled="f" stroked="f" strokeweight=".5pt">
              <v:textbox inset=",0,,0">
                <w:txbxContent>
                  <w:p w14:paraId="2914007F" w14:textId="3D35CA63" w:rsidR="00A650A5" w:rsidRPr="00A650A5" w:rsidRDefault="00A650A5" w:rsidP="00A650A5">
                    <w:pPr>
                      <w:jc w:val="center"/>
                      <w:rPr>
                        <w:rFonts w:ascii="Calibri" w:hAnsi="Calibri" w:cs="Calibri"/>
                        <w:color w:val="000000"/>
                      </w:rPr>
                    </w:pPr>
                    <w:r w:rsidRPr="00A650A5">
                      <w:rPr>
                        <w:rFonts w:ascii="Calibri" w:hAnsi="Calibri" w:cs="Calibri"/>
                        <w:color w:val="000000"/>
                      </w:rPr>
                      <w:t>OFFICIAL</w:t>
                    </w:r>
                  </w:p>
                </w:txbxContent>
              </v:textbox>
              <w10:wrap anchorx="page" anchory="page"/>
            </v:shape>
          </w:pict>
        </mc:Fallback>
      </mc:AlternateContent>
    </w:r>
    <w:r w:rsidR="00EC1330">
      <w:rPr>
        <w:noProof/>
      </w:rPr>
      <mc:AlternateContent>
        <mc:Choice Requires="wps">
          <w:drawing>
            <wp:anchor distT="0" distB="0" distL="114300" distR="114300" simplePos="0" relativeHeight="251658263" behindDoc="0" locked="0" layoutInCell="0" allowOverlap="1" wp14:anchorId="1609C582" wp14:editId="0E22DDFE">
              <wp:simplePos x="0" y="0"/>
              <wp:positionH relativeFrom="page">
                <wp:align>center</wp:align>
              </wp:positionH>
              <wp:positionV relativeFrom="page">
                <wp:align>bottom</wp:align>
              </wp:positionV>
              <wp:extent cx="7772400" cy="463550"/>
              <wp:effectExtent l="0" t="0" r="0" b="12700"/>
              <wp:wrapNone/>
              <wp:docPr id="52" name="Text Box 52" descr="{&quot;HashCode&quot;:-1264680268,&quot;Height&quot;:9999999.0,&quot;Width&quot;:9999999.0,&quot;Placement&quot;:&quot;Footer&quot;,&quot;Index&quot;:&quot;Primary&quot;,&quot;Section&quot;:23,&quot;Top&quot;:0.0,&quot;Left&quot;:0.0}"/>
              <wp:cNvGraphicFramePr/>
              <a:graphic xmlns:a="http://schemas.openxmlformats.org/drawingml/2006/main">
                <a:graphicData uri="http://schemas.microsoft.com/office/word/2010/wordprocessingShape">
                  <wps:wsp>
                    <wps:cNvSpPr txBox="1"/>
                    <wps:spPr>
                      <a:xfrm>
                        <a:off x="0" y="0"/>
                        <a:ext cx="7772400" cy="4635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72D34B4C" w14:textId="0C59AC39" w:rsidR="00EC1330" w:rsidRPr="008A7FBA" w:rsidRDefault="008A7FBA" w:rsidP="008A7FBA">
                          <w:pPr>
                            <w:jc w:val="center"/>
                            <w:rPr>
                              <w:rFonts w:ascii="Calibri" w:hAnsi="Calibri" w:cs="Calibri"/>
                              <w:color w:val="000000"/>
                            </w:rPr>
                          </w:pPr>
                          <w:r w:rsidRPr="008A7FBA">
                            <w:rPr>
                              <w:rFonts w:ascii="Calibri" w:hAnsi="Calibri" w:cs="Calibri"/>
                              <w:color w:val="000000"/>
                            </w:rPr>
                            <w:t>OFFICIAL</w:t>
                          </w: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anchor>
          </w:drawing>
        </mc:Choice>
        <mc:Fallback>
          <w:pict>
            <v:shape w14:anchorId="1609C582" id="Text Box 52" o:spid="_x0000_s1070" type="#_x0000_t202" alt="{&quot;HashCode&quot;:-1264680268,&quot;Height&quot;:9999999.0,&quot;Width&quot;:9999999.0,&quot;Placement&quot;:&quot;Footer&quot;,&quot;Index&quot;:&quot;Primary&quot;,&quot;Section&quot;:23,&quot;Top&quot;:0.0,&quot;Left&quot;:0.0}" style="position:absolute;margin-left:0;margin-top:0;width:612pt;height:36.5pt;z-index:251658263;visibility:visible;mso-wrap-style:square;mso-wrap-distance-left:9pt;mso-wrap-distance-top:0;mso-wrap-distance-right:9pt;mso-wrap-distance-bottom:0;mso-position-horizontal:center;mso-position-horizontal-relative:page;mso-position-vertical:bottom;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" o:allowincell="f" filled="f" stroked="f" strokeweight=".5pt">
              <v:textbox inset=",0,,0">
                <w:txbxContent>
                  <w:p w14:paraId="72D34B4C" w14:textId="0C59AC39" w:rsidR="00EC1330" w:rsidRPr="008A7FBA" w:rsidRDefault="008A7FBA" w:rsidP="008A7FBA">
                    <w:pPr>
                      <w:jc w:val="center"/>
                      <w:rPr>
                        <w:rFonts w:ascii="Calibri" w:hAnsi="Calibri" w:cs="Calibri"/>
                        <w:color w:val="000000"/>
                      </w:rPr>
                    </w:pPr>
                    <w:r w:rsidRPr="008A7FBA">
                      <w:rPr>
                        <w:rFonts w:ascii="Calibri" w:hAnsi="Calibri" w:cs="Calibri"/>
                        <w:color w:val="000000"/>
                      </w:rPr>
                      <w:t>OFFICIAL</w:t>
                    </w:r>
                  </w:p>
                </w:txbxContent>
              </v:textbox>
              <w10:wrap anchorx="page" anchory="page"/>
            </v:shape>
          </w:pict>
        </mc:Fallback>
      </mc:AlternateContent>
    </w:r>
    <w:r w:rsidR="004F0251">
      <w:rPr>
        <w:noProof/>
      </w:rPr>
      <mc:AlternateContent>
        <mc:Choice Requires="wps">
          <w:drawing>
            <wp:anchor distT="0" distB="0" distL="114300" distR="114300" simplePos="0" relativeHeight="251658259" behindDoc="0" locked="0" layoutInCell="0" allowOverlap="1" wp14:anchorId="52C2949A" wp14:editId="6AAB1643">
              <wp:simplePos x="0" y="0"/>
              <wp:positionH relativeFrom="page">
                <wp:align>center</wp:align>
              </wp:positionH>
              <wp:positionV relativeFrom="page">
                <wp:align>bottom</wp:align>
              </wp:positionV>
              <wp:extent cx="7772400" cy="463550"/>
              <wp:effectExtent l="0" t="0" r="0" b="12700"/>
              <wp:wrapNone/>
              <wp:docPr id="27" name="Text Box 27" descr="{&quot;HashCode&quot;:-1264680268,&quot;Height&quot;:9999999.0,&quot;Width&quot;:9999999.0,&quot;Placement&quot;:&quot;Footer&quot;,&quot;Index&quot;:&quot;Primary&quot;,&quot;Section&quot;:23,&quot;Top&quot;:0.0,&quot;Left&quot;:0.0}"/>
              <wp:cNvGraphicFramePr/>
              <a:graphic xmlns:a="http://schemas.openxmlformats.org/drawingml/2006/main">
                <a:graphicData uri="http://schemas.microsoft.com/office/word/2010/wordprocessingShape">
                  <wps:wsp>
                    <wps:cNvSpPr txBox="1"/>
                    <wps:spPr>
                      <a:xfrm>
                        <a:off x="0" y="0"/>
                        <a:ext cx="7772400" cy="4635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58E94F47" w14:textId="157518EF" w:rsidR="004F0251" w:rsidRPr="002D146F" w:rsidRDefault="002D146F" w:rsidP="002D146F">
                          <w:pPr>
                            <w:jc w:val="center"/>
                            <w:rPr>
                              <w:rFonts w:ascii="Calibri" w:hAnsi="Calibri" w:cs="Calibri"/>
                              <w:color w:val="000000"/>
                            </w:rPr>
                          </w:pPr>
                          <w:r w:rsidRPr="002D146F">
                            <w:rPr>
                              <w:rFonts w:ascii="Calibri" w:hAnsi="Calibri" w:cs="Calibri"/>
                              <w:color w:val="000000"/>
                            </w:rPr>
                            <w:t>OFFICIAL</w:t>
                          </w: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anchor>
          </w:drawing>
        </mc:Choice>
        <mc:Fallback>
          <w:pict>
            <v:shape w14:anchorId="52C2949A" id="Text Box 27" o:spid="_x0000_s1071" type="#_x0000_t202" alt="{&quot;HashCode&quot;:-1264680268,&quot;Height&quot;:9999999.0,&quot;Width&quot;:9999999.0,&quot;Placement&quot;:&quot;Footer&quot;,&quot;Index&quot;:&quot;Primary&quot;,&quot;Section&quot;:23,&quot;Top&quot;:0.0,&quot;Left&quot;:0.0}" style="position:absolute;margin-left:0;margin-top:0;width:612pt;height:36.5pt;z-index:251658259;visibility:visible;mso-wrap-style:square;mso-wrap-distance-left:9pt;mso-wrap-distance-top:0;mso-wrap-distance-right:9pt;mso-wrap-distance-bottom:0;mso-position-horizontal:center;mso-position-horizontal-relative:page;mso-position-vertical:bottom;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" o:allowincell="f" filled="f" stroked="f" strokeweight=".5pt">
              <v:textbox inset=",0,,0">
                <w:txbxContent>
                  <w:p w14:paraId="58E94F47" w14:textId="157518EF" w:rsidR="004F0251" w:rsidRPr="002D146F" w:rsidRDefault="002D146F" w:rsidP="002D146F">
                    <w:pPr>
                      <w:jc w:val="center"/>
                      <w:rPr>
                        <w:rFonts w:ascii="Calibri" w:hAnsi="Calibri" w:cs="Calibri"/>
                        <w:color w:val="000000"/>
                      </w:rPr>
                    </w:pPr>
                    <w:r w:rsidRPr="002D146F">
                      <w:rPr>
                        <w:rFonts w:ascii="Calibri" w:hAnsi="Calibri" w:cs="Calibri"/>
                        <w:color w:val="000000"/>
                      </w:rPr>
                      <w:t>OFFICIAL</w:t>
                    </w:r>
                  </w:p>
                </w:txbxContent>
              </v:textbox>
              <w10:wrap anchorx="page" anchory="page"/>
            </v:shape>
          </w:pict>
        </mc:Fallback>
      </mc:AlternateContent>
    </w:r>
    <w:sdt>
      <w:sdtPr>
        <w:rPr>
          <w:rStyle w:val="PageNumber"/>
        </w:rPr>
        <w:id w:val="2042547549"/>
        <w:docPartObj>
          <w:docPartGallery w:val="Page Numbers (Bottom of Page)"/>
          <w:docPartUnique/>
        </w:docPartObj>
      </w:sdtPr>
      <w:sdtEndPr>
        <w:rPr>
          <w:rStyle w:val="PageNumber"/>
        </w:rPr>
      </w:sdtEndPr>
      <w:sdtContent>
        <w:r w:rsidR="00094300">
          <w:rPr>
            <w:rStyle w:val="PageNumber"/>
          </w:rPr>
          <w:fldChar w:fldCharType="begin"/>
        </w:r>
        <w:r w:rsidR="00094300">
          <w:rPr>
            <w:rStyle w:val="PageNumber"/>
          </w:rPr>
          <w:instrText xml:space="preserve"> PAGE </w:instrText>
        </w:r>
        <w:r w:rsidR="00094300">
          <w:rPr>
            <w:rStyle w:val="PageNumber"/>
          </w:rPr>
          <w:fldChar w:fldCharType="separate"/>
        </w:r>
        <w:r w:rsidR="00094300">
          <w:rPr>
            <w:rStyle w:val="PageNumber"/>
          </w:rPr>
          <w:t>3</w:t>
        </w:r>
        <w:r w:rsidR="00094300">
          <w:rPr>
            <w:rStyle w:val="PageNumber"/>
          </w:rPr>
          <w:fldChar w:fldCharType="end"/>
        </w:r>
      </w:sdtContent>
    </w:sdt>
  </w:p>
  <w:p w14:paraId="6FE2193D" w14:textId="76D6333E" w:rsidR="00094300" w:rsidRDefault="00F33F9A">
    <w:pPr>
      <w:pStyle w:val="Footer"/>
    </w:pPr>
    <w:r>
      <w:rPr>
        <w:noProof/>
      </w:rPr>
      <w:drawing>
        <wp:anchor distT="0" distB="0" distL="114300" distR="114300" simplePos="0" relativeHeight="251658248" behindDoc="1" locked="0" layoutInCell="1" allowOverlap="1" wp14:anchorId="3D328572" wp14:editId="408202FF">
          <wp:simplePos x="0" y="0"/>
          <wp:positionH relativeFrom="page">
            <wp:posOffset>13970</wp:posOffset>
          </wp:positionH>
          <wp:positionV relativeFrom="page">
            <wp:posOffset>0</wp:posOffset>
          </wp:positionV>
          <wp:extent cx="10770235" cy="7545705"/>
          <wp:effectExtent l="0" t="0" r="0" b="0"/>
          <wp:wrapNone/>
          <wp:docPr id="1367362324" name="Picture 13673623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9964_Word_Template_Test1.png"/>
                  <pic:cNvPicPr/>
                </pic:nvPicPr>
                <pic:blipFill>
                  <a:blip r:embed="rId1">
                    <a:extLst>
                      <a:ext uri="{28A0092B-C50C-407E-A947-70E740481C1C}">
                        <a14:useLocalDpi xmlns:a14="http://schemas.microsoft.com/office/drawing/2010/main" val="0"/>
                      </a:ext>
                    </a:extLst>
                  </a:blip>
                  <a:stretch>
                    <a:fillRect/>
                  </a:stretch>
                </pic:blipFill>
                <pic:spPr>
                  <a:xfrm>
                    <a:off x="0" y="0"/>
                    <a:ext cx="10770235" cy="7545705"/>
                  </a:xfrm>
                  <a:prstGeom prst="rect">
                    <a:avLst/>
                  </a:prstGeom>
                </pic:spPr>
              </pic:pic>
            </a:graphicData>
          </a:graphic>
          <wp14:sizeRelH relativeFrom="margin">
            <wp14:pctWidth>0</wp14:pctWidth>
          </wp14:sizeRelH>
          <wp14:sizeRelV relativeFrom="margin">
            <wp14:pctHeight>0</wp14:pctHeight>
          </wp14:sizeRelV>
        </wp:anchor>
      </w:drawing>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291A26" w14:textId="65986881" w:rsidR="00244054" w:rsidRDefault="00063F23" w:rsidP="00640182">
    <w:pPr>
      <w:pStyle w:val="Footer"/>
      <w:framePr w:wrap="none" w:vAnchor="text" w:hAnchor="margin" w:xAlign="right" w:y="1"/>
      <w:rPr>
        <w:rStyle w:val="PageNumber"/>
      </w:rPr>
    </w:pPr>
    <w:r>
      <w:rPr>
        <w:noProof/>
      </w:rPr>
      <mc:AlternateContent>
        <mc:Choice Requires="wps">
          <w:drawing>
            <wp:anchor distT="0" distB="0" distL="114300" distR="114300" simplePos="0" relativeHeight="251665440" behindDoc="0" locked="0" layoutInCell="0" allowOverlap="1" wp14:anchorId="22EE1247" wp14:editId="08E49C7F">
              <wp:simplePos x="0" y="0"/>
              <wp:positionH relativeFrom="page">
                <wp:align>center</wp:align>
              </wp:positionH>
              <wp:positionV relativeFrom="page">
                <wp:align>bottom</wp:align>
              </wp:positionV>
              <wp:extent cx="7772400" cy="463550"/>
              <wp:effectExtent l="0" t="0" r="0" b="12700"/>
              <wp:wrapNone/>
              <wp:docPr id="892362568" name="MSIPCM65544f8c9ab3ad7232e71fd8" descr="{&quot;HashCode&quot;:-1264680268,&quot;Height&quot;:9999999.0,&quot;Width&quot;:9999999.0,&quot;Placement&quot;:&quot;Footer&quot;,&quot;Index&quot;:&quot;FirstPage&quot;,&quot;Section&quot;:23,&quot;Top&quot;:0.0,&quot;Left&quot;:0.0}"/>
              <wp:cNvGraphicFramePr/>
              <a:graphic xmlns:a="http://schemas.openxmlformats.org/drawingml/2006/main">
                <a:graphicData uri="http://schemas.microsoft.com/office/word/2010/wordprocessingShape">
                  <wps:wsp>
                    <wps:cNvSpPr txBox="1"/>
                    <wps:spPr>
                      <a:xfrm>
                        <a:off x="0" y="0"/>
                        <a:ext cx="7772400" cy="4635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719EF7BB" w14:textId="3C4BD12C" w:rsidR="00063F23" w:rsidRPr="00EB1083" w:rsidRDefault="00EB1083" w:rsidP="00EB1083">
                          <w:pPr>
                            <w:jc w:val="center"/>
                            <w:rPr>
                              <w:rFonts w:ascii="Calibri" w:hAnsi="Calibri" w:cs="Calibri"/>
                              <w:color w:val="000000"/>
                            </w:rPr>
                          </w:pPr>
                          <w:r w:rsidRPr="00EB1083">
                            <w:rPr>
                              <w:rFonts w:ascii="Calibri" w:hAnsi="Calibri" w:cs="Calibri"/>
                              <w:color w:val="000000"/>
                            </w:rPr>
                            <w:t>OFFICIAL</w:t>
                          </w: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anchor>
          </w:drawing>
        </mc:Choice>
        <mc:Fallback>
          <w:pict>
            <v:shapetype w14:anchorId="22EE1247" id="_x0000_t202" coordsize="21600,21600" o:spt="202" path="m,l,21600r21600,l21600,xe">
              <v:stroke joinstyle="miter"/>
              <v:path gradientshapeok="t" o:connecttype="rect"/>
            </v:shapetype>
            <v:shape id="MSIPCM65544f8c9ab3ad7232e71fd8" o:spid="_x0000_s1072" type="#_x0000_t202" alt="{&quot;HashCode&quot;:-1264680268,&quot;Height&quot;:9999999.0,&quot;Width&quot;:9999999.0,&quot;Placement&quot;:&quot;Footer&quot;,&quot;Index&quot;:&quot;FirstPage&quot;,&quot;Section&quot;:23,&quot;Top&quot;:0.0,&quot;Left&quot;:0.0}" style="position:absolute;margin-left:0;margin-top:0;width:612pt;height:36.5pt;z-index:251665440;visibility:visible;mso-wrap-style:square;mso-wrap-distance-left:9pt;mso-wrap-distance-top:0;mso-wrap-distance-right:9pt;mso-wrap-distance-bottom:0;mso-position-horizontal:center;mso-position-horizontal-relative:page;mso-position-vertical:bottom;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" o:allowincell="f" filled="f" stroked="f" strokeweight=".5pt">
              <v:fill o:detectmouseclick="t"/>
              <v:textbox inset=",0,,0">
                <w:txbxContent>
                  <w:p w14:paraId="719EF7BB" w14:textId="3C4BD12C" w:rsidR="00063F23" w:rsidRPr="00EB1083" w:rsidRDefault="00EB1083" w:rsidP="00EB1083">
                    <w:pPr>
                      <w:jc w:val="center"/>
                      <w:rPr>
                        <w:rFonts w:ascii="Calibri" w:hAnsi="Calibri" w:cs="Calibri"/>
                        <w:color w:val="000000"/>
                      </w:rPr>
                    </w:pPr>
                    <w:r w:rsidRPr="00EB1083">
                      <w:rPr>
                        <w:rFonts w:ascii="Calibri" w:hAnsi="Calibri" w:cs="Calibri"/>
                        <w:color w:val="000000"/>
                      </w:rPr>
                      <w:t>OFFICIAL</w:t>
                    </w:r>
                  </w:p>
                </w:txbxContent>
              </v:textbox>
              <w10:wrap anchorx="page" anchory="page"/>
            </v:shape>
          </w:pict>
        </mc:Fallback>
      </mc:AlternateContent>
    </w:r>
    <w:r w:rsidR="00A650A5">
      <w:rPr>
        <w:noProof/>
      </w:rPr>
      <mc:AlternateContent>
        <mc:Choice Requires="wps">
          <w:drawing>
            <wp:anchor distT="0" distB="0" distL="114300" distR="114300" simplePos="0" relativeHeight="251658271" behindDoc="0" locked="0" layoutInCell="0" allowOverlap="1" wp14:anchorId="35A025EC" wp14:editId="03AB485E">
              <wp:simplePos x="0" y="0"/>
              <wp:positionH relativeFrom="page">
                <wp:align>center</wp:align>
              </wp:positionH>
              <wp:positionV relativeFrom="page">
                <wp:align>bottom</wp:align>
              </wp:positionV>
              <wp:extent cx="7772400" cy="463550"/>
              <wp:effectExtent l="0" t="0" r="0" b="12700"/>
              <wp:wrapNone/>
              <wp:docPr id="892362563" name="Text Box 892362563" descr="{&quot;HashCode&quot;:-1264680268,&quot;Height&quot;:9999999.0,&quot;Width&quot;:9999999.0,&quot;Placement&quot;:&quot;Footer&quot;,&quot;Index&quot;:&quot;FirstPage&quot;,&quot;Section&quot;:23,&quot;Top&quot;:0.0,&quot;Left&quot;:0.0}"/>
              <wp:cNvGraphicFramePr/>
              <a:graphic xmlns:a="http://schemas.openxmlformats.org/drawingml/2006/main">
                <a:graphicData uri="http://schemas.microsoft.com/office/word/2010/wordprocessingShape">
                  <wps:wsp>
                    <wps:cNvSpPr txBox="1"/>
                    <wps:spPr>
                      <a:xfrm>
                        <a:off x="0" y="0"/>
                        <a:ext cx="7772400" cy="4635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148AE986" w14:textId="72312880" w:rsidR="00A650A5" w:rsidRPr="00A650A5" w:rsidRDefault="00A650A5" w:rsidP="00A650A5">
                          <w:pPr>
                            <w:jc w:val="center"/>
                            <w:rPr>
                              <w:rFonts w:ascii="Calibri" w:hAnsi="Calibri" w:cs="Calibri"/>
                              <w:color w:val="000000"/>
                            </w:rPr>
                          </w:pPr>
                          <w:r w:rsidRPr="00A650A5">
                            <w:rPr>
                              <w:rFonts w:ascii="Calibri" w:hAnsi="Calibri" w:cs="Calibri"/>
                              <w:color w:val="000000"/>
                            </w:rPr>
                            <w:t>OFFICIAL</w:t>
                          </w: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anchor>
          </w:drawing>
        </mc:Choice>
        <mc:Fallback>
          <w:pict>
            <v:shape w14:anchorId="35A025EC" id="Text Box 892362563" o:spid="_x0000_s1073" type="#_x0000_t202" alt="{&quot;HashCode&quot;:-1264680268,&quot;Height&quot;:9999999.0,&quot;Width&quot;:9999999.0,&quot;Placement&quot;:&quot;Footer&quot;,&quot;Index&quot;:&quot;FirstPage&quot;,&quot;Section&quot;:23,&quot;Top&quot;:0.0,&quot;Left&quot;:0.0}" style="position:absolute;margin-left:0;margin-top:0;width:612pt;height:36.5pt;z-index:251658271;visibility:visible;mso-wrap-style:square;mso-wrap-distance-left:9pt;mso-wrap-distance-top:0;mso-wrap-distance-right:9pt;mso-wrap-distance-bottom:0;mso-position-horizontal:center;mso-position-horizontal-relative:page;mso-position-vertical:bottom;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" o:allowincell="f" filled="f" stroked="f" strokeweight=".5pt">
              <v:textbox inset=",0,,0">
                <w:txbxContent>
                  <w:p w14:paraId="148AE986" w14:textId="72312880" w:rsidR="00A650A5" w:rsidRPr="00A650A5" w:rsidRDefault="00A650A5" w:rsidP="00A650A5">
                    <w:pPr>
                      <w:jc w:val="center"/>
                      <w:rPr>
                        <w:rFonts w:ascii="Calibri" w:hAnsi="Calibri" w:cs="Calibri"/>
                        <w:color w:val="000000"/>
                      </w:rPr>
                    </w:pPr>
                    <w:r w:rsidRPr="00A650A5">
                      <w:rPr>
                        <w:rFonts w:ascii="Calibri" w:hAnsi="Calibri" w:cs="Calibri"/>
                        <w:color w:val="000000"/>
                      </w:rPr>
                      <w:t>OFFICIAL</w:t>
                    </w:r>
                  </w:p>
                </w:txbxContent>
              </v:textbox>
              <w10:wrap anchorx="page" anchory="page"/>
            </v:shape>
          </w:pict>
        </mc:Fallback>
      </mc:AlternateContent>
    </w:r>
    <w:r w:rsidR="00EC1330">
      <w:rPr>
        <w:noProof/>
      </w:rPr>
      <mc:AlternateContent>
        <mc:Choice Requires="wps">
          <w:drawing>
            <wp:anchor distT="0" distB="0" distL="114300" distR="114300" simplePos="0" relativeHeight="251658264" behindDoc="0" locked="0" layoutInCell="0" allowOverlap="1" wp14:anchorId="4AB3074C" wp14:editId="3296451A">
              <wp:simplePos x="0" y="0"/>
              <wp:positionH relativeFrom="page">
                <wp:align>center</wp:align>
              </wp:positionH>
              <wp:positionV relativeFrom="page">
                <wp:align>bottom</wp:align>
              </wp:positionV>
              <wp:extent cx="7772400" cy="463550"/>
              <wp:effectExtent l="0" t="0" r="0" b="12700"/>
              <wp:wrapNone/>
              <wp:docPr id="62" name="Text Box 62" descr="{&quot;HashCode&quot;:-1264680268,&quot;Height&quot;:9999999.0,&quot;Width&quot;:9999999.0,&quot;Placement&quot;:&quot;Footer&quot;,&quot;Index&quot;:&quot;FirstPage&quot;,&quot;Section&quot;:23,&quot;Top&quot;:0.0,&quot;Left&quot;:0.0}"/>
              <wp:cNvGraphicFramePr/>
              <a:graphic xmlns:a="http://schemas.openxmlformats.org/drawingml/2006/main">
                <a:graphicData uri="http://schemas.microsoft.com/office/word/2010/wordprocessingShape">
                  <wps:wsp>
                    <wps:cNvSpPr txBox="1"/>
                    <wps:spPr>
                      <a:xfrm>
                        <a:off x="0" y="0"/>
                        <a:ext cx="7772400" cy="4635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67F35F73" w14:textId="53A1A19E" w:rsidR="00EC1330" w:rsidRPr="008A7FBA" w:rsidRDefault="008A7FBA" w:rsidP="008A7FBA">
                          <w:pPr>
                            <w:jc w:val="center"/>
                            <w:rPr>
                              <w:rFonts w:ascii="Calibri" w:hAnsi="Calibri" w:cs="Calibri"/>
                              <w:color w:val="000000"/>
                            </w:rPr>
                          </w:pPr>
                          <w:r w:rsidRPr="008A7FBA">
                            <w:rPr>
                              <w:rFonts w:ascii="Calibri" w:hAnsi="Calibri" w:cs="Calibri"/>
                              <w:color w:val="000000"/>
                            </w:rPr>
                            <w:t>OFFICIAL</w:t>
                          </w: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anchor>
          </w:drawing>
        </mc:Choice>
        <mc:Fallback>
          <w:pict>
            <v:shape w14:anchorId="4AB3074C" id="Text Box 62" o:spid="_x0000_s1074" type="#_x0000_t202" alt="{&quot;HashCode&quot;:-1264680268,&quot;Height&quot;:9999999.0,&quot;Width&quot;:9999999.0,&quot;Placement&quot;:&quot;Footer&quot;,&quot;Index&quot;:&quot;FirstPage&quot;,&quot;Section&quot;:23,&quot;Top&quot;:0.0,&quot;Left&quot;:0.0}" style="position:absolute;margin-left:0;margin-top:0;width:612pt;height:36.5pt;z-index:251658264;visibility:visible;mso-wrap-style:square;mso-wrap-distance-left:9pt;mso-wrap-distance-top:0;mso-wrap-distance-right:9pt;mso-wrap-distance-bottom:0;mso-position-horizontal:center;mso-position-horizontal-relative:page;mso-position-vertical:bottom;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" o:allowincell="f" filled="f" stroked="f" strokeweight=".5pt">
              <v:textbox inset=",0,,0">
                <w:txbxContent>
                  <w:p w14:paraId="67F35F73" w14:textId="53A1A19E" w:rsidR="00EC1330" w:rsidRPr="008A7FBA" w:rsidRDefault="008A7FBA" w:rsidP="008A7FBA">
                    <w:pPr>
                      <w:jc w:val="center"/>
                      <w:rPr>
                        <w:rFonts w:ascii="Calibri" w:hAnsi="Calibri" w:cs="Calibri"/>
                        <w:color w:val="000000"/>
                      </w:rPr>
                    </w:pPr>
                    <w:r w:rsidRPr="008A7FBA">
                      <w:rPr>
                        <w:rFonts w:ascii="Calibri" w:hAnsi="Calibri" w:cs="Calibri"/>
                        <w:color w:val="000000"/>
                      </w:rPr>
                      <w:t>OFFICIAL</w:t>
                    </w:r>
                  </w:p>
                </w:txbxContent>
              </v:textbox>
              <w10:wrap anchorx="page" anchory="page"/>
            </v:shape>
          </w:pict>
        </mc:Fallback>
      </mc:AlternateContent>
    </w:r>
    <w:r w:rsidR="004F0251">
      <w:rPr>
        <w:noProof/>
      </w:rPr>
      <mc:AlternateContent>
        <mc:Choice Requires="wps">
          <w:drawing>
            <wp:anchor distT="0" distB="0" distL="114300" distR="114300" simplePos="0" relativeHeight="251658262" behindDoc="0" locked="0" layoutInCell="0" allowOverlap="1" wp14:anchorId="11C2E768" wp14:editId="49E5CF4F">
              <wp:simplePos x="0" y="0"/>
              <wp:positionH relativeFrom="page">
                <wp:align>center</wp:align>
              </wp:positionH>
              <wp:positionV relativeFrom="page">
                <wp:align>bottom</wp:align>
              </wp:positionV>
              <wp:extent cx="7772400" cy="463550"/>
              <wp:effectExtent l="0" t="0" r="0" b="12700"/>
              <wp:wrapNone/>
              <wp:docPr id="1367362307" name="Text Box 1367362307" descr="{&quot;HashCode&quot;:-1264680268,&quot;Height&quot;:9999999.0,&quot;Width&quot;:9999999.0,&quot;Placement&quot;:&quot;Footer&quot;,&quot;Index&quot;:&quot;FirstPage&quot;,&quot;Section&quot;:23,&quot;Top&quot;:0.0,&quot;Left&quot;:0.0}"/>
              <wp:cNvGraphicFramePr/>
              <a:graphic xmlns:a="http://schemas.openxmlformats.org/drawingml/2006/main">
                <a:graphicData uri="http://schemas.microsoft.com/office/word/2010/wordprocessingShape">
                  <wps:wsp>
                    <wps:cNvSpPr txBox="1"/>
                    <wps:spPr>
                      <a:xfrm>
                        <a:off x="0" y="0"/>
                        <a:ext cx="7772400" cy="4635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5A6EAF7D" w14:textId="2BF1D26B" w:rsidR="004F0251" w:rsidRPr="002D146F" w:rsidRDefault="002D146F" w:rsidP="002D146F">
                          <w:pPr>
                            <w:jc w:val="center"/>
                            <w:rPr>
                              <w:rFonts w:ascii="Calibri" w:hAnsi="Calibri" w:cs="Calibri"/>
                              <w:color w:val="000000"/>
                            </w:rPr>
                          </w:pPr>
                          <w:r w:rsidRPr="002D146F">
                            <w:rPr>
                              <w:rFonts w:ascii="Calibri" w:hAnsi="Calibri" w:cs="Calibri"/>
                              <w:color w:val="000000"/>
                            </w:rPr>
                            <w:t>OFFICIAL</w:t>
                          </w: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anchor>
          </w:drawing>
        </mc:Choice>
        <mc:Fallback>
          <w:pict>
            <v:shape w14:anchorId="11C2E768" id="Text Box 1367362307" o:spid="_x0000_s1075" type="#_x0000_t202" alt="{&quot;HashCode&quot;:-1264680268,&quot;Height&quot;:9999999.0,&quot;Width&quot;:9999999.0,&quot;Placement&quot;:&quot;Footer&quot;,&quot;Index&quot;:&quot;FirstPage&quot;,&quot;Section&quot;:23,&quot;Top&quot;:0.0,&quot;Left&quot;:0.0}" style="position:absolute;margin-left:0;margin-top:0;width:612pt;height:36.5pt;z-index:251658262;visibility:visible;mso-wrap-style:square;mso-wrap-distance-left:9pt;mso-wrap-distance-top:0;mso-wrap-distance-right:9pt;mso-wrap-distance-bottom:0;mso-position-horizontal:center;mso-position-horizontal-relative:page;mso-position-vertical:bottom;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" o:allowincell="f" filled="f" stroked="f" strokeweight=".5pt">
              <v:textbox inset=",0,,0">
                <w:txbxContent>
                  <w:p w14:paraId="5A6EAF7D" w14:textId="2BF1D26B" w:rsidR="004F0251" w:rsidRPr="002D146F" w:rsidRDefault="002D146F" w:rsidP="002D146F">
                    <w:pPr>
                      <w:jc w:val="center"/>
                      <w:rPr>
                        <w:rFonts w:ascii="Calibri" w:hAnsi="Calibri" w:cs="Calibri"/>
                        <w:color w:val="000000"/>
                      </w:rPr>
                    </w:pPr>
                    <w:r w:rsidRPr="002D146F">
                      <w:rPr>
                        <w:rFonts w:ascii="Calibri" w:hAnsi="Calibri" w:cs="Calibri"/>
                        <w:color w:val="000000"/>
                      </w:rPr>
                      <w:t>OFFICIAL</w:t>
                    </w:r>
                  </w:p>
                </w:txbxContent>
              </v:textbox>
              <w10:wrap anchorx="page" anchory="page"/>
            </v:shape>
          </w:pict>
        </mc:Fallback>
      </mc:AlternateContent>
    </w:r>
    <w:sdt>
      <w:sdtPr>
        <w:rPr>
          <w:rStyle w:val="PageNumber"/>
        </w:rPr>
        <w:id w:val="2028750846"/>
        <w:docPartObj>
          <w:docPartGallery w:val="Page Numbers (Bottom of Page)"/>
          <w:docPartUnique/>
        </w:docPartObj>
      </w:sdtPr>
      <w:sdtEndPr>
        <w:rPr>
          <w:rStyle w:val="PageNumber"/>
        </w:rPr>
      </w:sdtEndPr>
      <w:sdtContent>
        <w:r w:rsidR="00244054">
          <w:rPr>
            <w:rStyle w:val="PageNumber"/>
          </w:rPr>
          <w:fldChar w:fldCharType="begin"/>
        </w:r>
        <w:r w:rsidR="00244054">
          <w:rPr>
            <w:rStyle w:val="PageNumber"/>
          </w:rPr>
          <w:instrText xml:space="preserve"> PAGE </w:instrText>
        </w:r>
        <w:r w:rsidR="00244054">
          <w:rPr>
            <w:rStyle w:val="PageNumber"/>
          </w:rPr>
          <w:fldChar w:fldCharType="separate"/>
        </w:r>
        <w:r w:rsidR="00244054">
          <w:rPr>
            <w:rStyle w:val="PageNumber"/>
            <w:noProof/>
          </w:rPr>
          <w:t>28</w:t>
        </w:r>
        <w:r w:rsidR="00244054">
          <w:rPr>
            <w:rStyle w:val="PageNumber"/>
          </w:rPr>
          <w:fldChar w:fldCharType="end"/>
        </w:r>
      </w:sdtContent>
    </w:sdt>
  </w:p>
  <w:p w14:paraId="609DD579" w14:textId="121D2B1F" w:rsidR="00244054" w:rsidRDefault="00244054" w:rsidP="00DB079D">
    <w:pPr>
      <w:pStyle w:val="Footer"/>
      <w:ind w:right="360"/>
    </w:pPr>
    <w:r>
      <w:rPr>
        <w:noProof/>
      </w:rPr>
      <w:drawing>
        <wp:anchor distT="0" distB="0" distL="114300" distR="114300" simplePos="0" relativeHeight="251658247" behindDoc="1" locked="0" layoutInCell="1" allowOverlap="1" wp14:anchorId="7C4A0386" wp14:editId="52234AA8">
          <wp:simplePos x="0" y="0"/>
          <wp:positionH relativeFrom="page">
            <wp:posOffset>-12700</wp:posOffset>
          </wp:positionH>
          <wp:positionV relativeFrom="page">
            <wp:posOffset>10818495</wp:posOffset>
          </wp:positionV>
          <wp:extent cx="7556400" cy="10692000"/>
          <wp:effectExtent l="0" t="0" r="6985" b="0"/>
          <wp:wrapNone/>
          <wp:docPr id="1367362328" name="Picture 13673623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9964_Word_Template_Test1.png"/>
                  <pic:cNvPicPr/>
                </pic:nvPicPr>
                <pic:blipFill>
                  <a:blip r:embed="rId1">
                    <a:extLst>
                      <a:ext uri="{28A0092B-C50C-407E-A947-70E740481C1C}">
                        <a14:useLocalDpi xmlns:a14="http://schemas.microsoft.com/office/drawing/2010/main" val="0"/>
                      </a:ext>
                    </a:extLst>
                  </a:blip>
                  <a:stretch>
                    <a:fillRect/>
                  </a:stretch>
                </pic:blipFill>
                <pic:spPr>
                  <a:xfrm>
                    <a:off x="0" y="0"/>
                    <a:ext cx="7556400" cy="10692000"/>
                  </a:xfrm>
                  <a:prstGeom prst="rect">
                    <a:avLst/>
                  </a:prstGeom>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CEA224" w14:textId="77777777" w:rsidR="007C6C7A" w:rsidRDefault="007C6C7A" w:rsidP="00C24CFB">
      <w:r>
        <w:separator/>
      </w:r>
    </w:p>
  </w:footnote>
  <w:footnote w:type="continuationSeparator" w:id="0">
    <w:p w14:paraId="15910469" w14:textId="77777777" w:rsidR="007C6C7A" w:rsidRDefault="007C6C7A" w:rsidP="00C24CFB">
      <w:r>
        <w:continuationSeparator/>
      </w:r>
    </w:p>
  </w:footnote>
  <w:footnote w:type="continuationNotice" w:id="1">
    <w:p w14:paraId="26812AEC" w14:textId="77777777" w:rsidR="007C6C7A" w:rsidRDefault="007C6C7A"/>
  </w:footnote>
  <w:footnote w:id="2">
    <w:p w14:paraId="4DDF9FEE" w14:textId="783C54A2" w:rsidR="00621B18" w:rsidRPr="00E25512" w:rsidRDefault="00621B18">
      <w:pPr>
        <w:pStyle w:val="FootnoteText"/>
        <w:rPr>
          <w:lang w:val="en-AU"/>
        </w:rPr>
      </w:pPr>
      <w:r>
        <w:rPr>
          <w:rStyle w:val="FootnoteReference"/>
        </w:rPr>
        <w:footnoteRef/>
      </w:r>
      <w:r>
        <w:t xml:space="preserve"> </w:t>
      </w:r>
      <w:r w:rsidRPr="00E25512">
        <w:rPr>
          <w:sz w:val="13"/>
          <w:szCs w:val="13"/>
          <w:lang w:val="en-AU"/>
        </w:rPr>
        <w:t xml:space="preserve">Average is </w:t>
      </w:r>
      <w:r w:rsidR="00583630" w:rsidRPr="00E25512">
        <w:rPr>
          <w:sz w:val="13"/>
          <w:szCs w:val="13"/>
          <w:lang w:val="en-AU"/>
        </w:rPr>
        <w:t>calculated</w:t>
      </w:r>
      <w:r w:rsidRPr="00E25512">
        <w:rPr>
          <w:sz w:val="13"/>
          <w:szCs w:val="13"/>
          <w:lang w:val="en-AU"/>
        </w:rPr>
        <w:t xml:space="preserve"> based on reported deer taken from </w:t>
      </w:r>
      <w:r w:rsidR="00583630" w:rsidRPr="00E25512">
        <w:rPr>
          <w:sz w:val="13"/>
          <w:szCs w:val="13"/>
          <w:lang w:val="en-AU"/>
        </w:rPr>
        <w:t>2009-2020</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5A76AE" w14:textId="77777777" w:rsidR="00EB1083" w:rsidRDefault="00EB1083">
    <w:pPr>
      <w:pStyle w:val="Heade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C2A445" w14:textId="4FE3ADA2" w:rsidR="009D3674" w:rsidRDefault="009D3674" w:rsidP="00C31E08">
    <w:pPr>
      <w:pStyle w:val="Heade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52A497" w14:textId="67762044" w:rsidR="009D3674" w:rsidRDefault="009D3674">
    <w:pPr>
      <w:pStyle w:val="Header"/>
    </w:pPr>
    <w:r>
      <w:rPr>
        <w:noProof/>
      </w:rPr>
      <w:drawing>
        <wp:anchor distT="0" distB="0" distL="114300" distR="114300" simplePos="0" relativeHeight="251658250" behindDoc="1" locked="0" layoutInCell="1" allowOverlap="1" wp14:anchorId="12AD331A" wp14:editId="4261FB5D">
          <wp:simplePos x="0" y="0"/>
          <wp:positionH relativeFrom="page">
            <wp:align>right</wp:align>
          </wp:positionH>
          <wp:positionV relativeFrom="page">
            <wp:align>top</wp:align>
          </wp:positionV>
          <wp:extent cx="10688667" cy="7535119"/>
          <wp:effectExtent l="0" t="0" r="0" b="8890"/>
          <wp:wrapNone/>
          <wp:docPr id="1367362312" name="Picture 13673623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1">
                    <a:extLst>
                      <a:ext uri="{28A0092B-C50C-407E-A947-70E740481C1C}">
                        <a14:useLocalDpi xmlns:a14="http://schemas.microsoft.com/office/drawing/2010/main" val="0"/>
                      </a:ext>
                    </a:extLst>
                  </a:blip>
                  <a:stretch>
                    <a:fillRect/>
                  </a:stretch>
                </pic:blipFill>
                <pic:spPr>
                  <a:xfrm>
                    <a:off x="0" y="0"/>
                    <a:ext cx="10699224" cy="7542562"/>
                  </a:xfrm>
                  <a:prstGeom prst="rect">
                    <a:avLst/>
                  </a:prstGeom>
                </pic:spPr>
              </pic:pic>
            </a:graphicData>
          </a:graphic>
          <wp14:sizeRelH relativeFrom="margin">
            <wp14:pctWidth>0</wp14:pctWidth>
          </wp14:sizeRelH>
          <wp14:sizeRelV relativeFrom="margin">
            <wp14:pctHeight>0</wp14:pctHeight>
          </wp14:sizeRelV>
        </wp:anchor>
      </w:drawing>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A47484" w14:textId="7F81FBDC" w:rsidR="00B422ED" w:rsidRDefault="00B422ED">
    <w:pPr>
      <w:pStyle w:val="Header"/>
    </w:pPr>
    <w:r>
      <w:rPr>
        <w:noProof/>
      </w:rPr>
      <w:drawing>
        <wp:anchor distT="0" distB="0" distL="114300" distR="114300" simplePos="0" relativeHeight="251658245" behindDoc="1" locked="0" layoutInCell="1" allowOverlap="1" wp14:anchorId="38A830A4" wp14:editId="43F5018A">
          <wp:simplePos x="0" y="0"/>
          <wp:positionH relativeFrom="page">
            <wp:posOffset>0</wp:posOffset>
          </wp:positionH>
          <wp:positionV relativeFrom="page">
            <wp:posOffset>0</wp:posOffset>
          </wp:positionV>
          <wp:extent cx="7556400" cy="10692000"/>
          <wp:effectExtent l="0" t="0" r="6985" b="0"/>
          <wp:wrapNone/>
          <wp:docPr id="1367362329" name="Picture 13673623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9964_Word_Template_Test1.png"/>
                  <pic:cNvPicPr/>
                </pic:nvPicPr>
                <pic:blipFill>
                  <a:blip r:embed="rId1">
                    <a:extLst>
                      <a:ext uri="{28A0092B-C50C-407E-A947-70E740481C1C}">
                        <a14:useLocalDpi xmlns:a14="http://schemas.microsoft.com/office/drawing/2010/main" val="0"/>
                      </a:ext>
                    </a:extLst>
                  </a:blip>
                  <a:stretch>
                    <a:fillRect/>
                  </a:stretch>
                </pic:blipFill>
                <pic:spPr>
                  <a:xfrm>
                    <a:off x="0" y="0"/>
                    <a:ext cx="7556400" cy="10692000"/>
                  </a:xfrm>
                  <a:prstGeom prst="rect">
                    <a:avLst/>
                  </a:prstGeom>
                </pic:spPr>
              </pic:pic>
            </a:graphicData>
          </a:graphic>
          <wp14:sizeRelH relativeFrom="margin">
            <wp14:pctWidth>0</wp14:pctWidth>
          </wp14:sizeRelH>
          <wp14:sizeRelV relativeFrom="margin">
            <wp14:pctHeight>0</wp14:pctHeight>
          </wp14:sizeRelV>
        </wp:anchor>
      </w:drawing>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455813" w14:textId="2611DF6E" w:rsidR="00B422ED" w:rsidRDefault="00B422ED">
    <w:pPr>
      <w:pStyle w:val="Header"/>
    </w:pPr>
    <w:r>
      <w:rPr>
        <w:noProof/>
      </w:rPr>
      <w:drawing>
        <wp:anchor distT="0" distB="0" distL="114300" distR="114300" simplePos="0" relativeHeight="251658254" behindDoc="1" locked="0" layoutInCell="1" allowOverlap="1" wp14:anchorId="16B5543B" wp14:editId="2948F469">
          <wp:simplePos x="0" y="0"/>
          <wp:positionH relativeFrom="page">
            <wp:posOffset>0</wp:posOffset>
          </wp:positionH>
          <wp:positionV relativeFrom="page">
            <wp:posOffset>0</wp:posOffset>
          </wp:positionV>
          <wp:extent cx="10692000" cy="7545600"/>
          <wp:effectExtent l="0" t="0" r="0" b="0"/>
          <wp:wrapNone/>
          <wp:docPr id="1367362330" name="Picture 13673623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9964_Word_Template_Test1.png"/>
                  <pic:cNvPicPr/>
                </pic:nvPicPr>
                <pic:blipFill>
                  <a:blip r:embed="rId1">
                    <a:extLst>
                      <a:ext uri="{28A0092B-C50C-407E-A947-70E740481C1C}">
                        <a14:useLocalDpi xmlns:a14="http://schemas.microsoft.com/office/drawing/2010/main" val="0"/>
                      </a:ext>
                    </a:extLst>
                  </a:blip>
                  <a:stretch>
                    <a:fillRect/>
                  </a:stretch>
                </pic:blipFill>
                <pic:spPr>
                  <a:xfrm>
                    <a:off x="0" y="0"/>
                    <a:ext cx="10692000" cy="7545600"/>
                  </a:xfrm>
                  <a:prstGeom prst="rect">
                    <a:avLst/>
                  </a:prstGeom>
                </pic:spPr>
              </pic:pic>
            </a:graphicData>
          </a:graphic>
          <wp14:sizeRelH relativeFrom="margin">
            <wp14:pctWidth>0</wp14:pctWidth>
          </wp14:sizeRelH>
          <wp14:sizeRelV relativeFrom="margin">
            <wp14:pctHeight>0</wp14:pctHeight>
          </wp14:sizeRelV>
        </wp:anchor>
      </w:drawing>
    </w: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79CD43" w14:textId="4F4C7C96" w:rsidR="00B3024C" w:rsidRDefault="00B3024C">
    <w:pPr>
      <w:pStyle w:val="Header"/>
    </w:pPr>
    <w:r>
      <w:rPr>
        <w:noProof/>
      </w:rPr>
      <w:drawing>
        <wp:anchor distT="0" distB="0" distL="114300" distR="114300" simplePos="0" relativeHeight="251658255" behindDoc="1" locked="0" layoutInCell="1" allowOverlap="1" wp14:anchorId="445476CF" wp14:editId="6ED51B7C">
          <wp:simplePos x="0" y="0"/>
          <wp:positionH relativeFrom="page">
            <wp:posOffset>0</wp:posOffset>
          </wp:positionH>
          <wp:positionV relativeFrom="page">
            <wp:posOffset>0</wp:posOffset>
          </wp:positionV>
          <wp:extent cx="7556400" cy="10692000"/>
          <wp:effectExtent l="0" t="0" r="6985" b="0"/>
          <wp:wrapNone/>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9964_Word_Template_Test1.png"/>
                  <pic:cNvPicPr/>
                </pic:nvPicPr>
                <pic:blipFill>
                  <a:blip r:embed="rId1">
                    <a:extLst>
                      <a:ext uri="{28A0092B-C50C-407E-A947-70E740481C1C}">
                        <a14:useLocalDpi xmlns:a14="http://schemas.microsoft.com/office/drawing/2010/main" val="0"/>
                      </a:ext>
                    </a:extLst>
                  </a:blip>
                  <a:stretch>
                    <a:fillRect/>
                  </a:stretch>
                </pic:blipFill>
                <pic:spPr>
                  <a:xfrm>
                    <a:off x="0" y="0"/>
                    <a:ext cx="7556400" cy="10692000"/>
                  </a:xfrm>
                  <a:prstGeom prst="rect">
                    <a:avLst/>
                  </a:prstGeom>
                </pic:spPr>
              </pic:pic>
            </a:graphicData>
          </a:graphic>
          <wp14:sizeRelH relativeFrom="margin">
            <wp14:pctWidth>0</wp14:pctWidth>
          </wp14:sizeRelH>
          <wp14:sizeRelV relativeFrom="margin">
            <wp14:pctHeight>0</wp14:pctHeight>
          </wp14:sizeRelV>
        </wp:anchor>
      </w:drawing>
    </w: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332846" w14:textId="77777777" w:rsidR="00F45766" w:rsidRDefault="00F45766">
    <w:pPr>
      <w:pStyle w:val="Header"/>
    </w:pPr>
    <w:r>
      <w:rPr>
        <w:noProof/>
      </w:rPr>
      <w:drawing>
        <wp:anchor distT="0" distB="0" distL="114300" distR="114300" simplePos="0" relativeHeight="251658256" behindDoc="1" locked="0" layoutInCell="1" allowOverlap="1" wp14:anchorId="3B9CF4D9" wp14:editId="008C5EDC">
          <wp:simplePos x="0" y="0"/>
          <wp:positionH relativeFrom="page">
            <wp:align>right</wp:align>
          </wp:positionH>
          <wp:positionV relativeFrom="page">
            <wp:align>top</wp:align>
          </wp:positionV>
          <wp:extent cx="10684302" cy="7543800"/>
          <wp:effectExtent l="0" t="0" r="3175" b="0"/>
          <wp:wrapNone/>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9964_Word_Template_Test1.png"/>
                  <pic:cNvPicPr/>
                </pic:nvPicPr>
                <pic:blipFill>
                  <a:blip r:embed="rId1">
                    <a:extLst>
                      <a:ext uri="{28A0092B-C50C-407E-A947-70E740481C1C}">
                        <a14:useLocalDpi xmlns:a14="http://schemas.microsoft.com/office/drawing/2010/main" val="0"/>
                      </a:ext>
                    </a:extLst>
                  </a:blip>
                  <a:stretch>
                    <a:fillRect/>
                  </a:stretch>
                </pic:blipFill>
                <pic:spPr>
                  <a:xfrm>
                    <a:off x="0" y="0"/>
                    <a:ext cx="10687690" cy="7546192"/>
                  </a:xfrm>
                  <a:prstGeom prst="rect">
                    <a:avLst/>
                  </a:prstGeom>
                </pic:spPr>
              </pic:pic>
            </a:graphicData>
          </a:graphic>
          <wp14:sizeRelH relativeFrom="margin">
            <wp14:pctWidth>0</wp14:pctWidth>
          </wp14:sizeRelH>
          <wp14:sizeRelV relativeFrom="margin">
            <wp14:pctHeight>0</wp14:pctHeight>
          </wp14:sizeRelV>
        </wp:anchor>
      </w:drawing>
    </w: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9D42B4" w14:textId="77777777" w:rsidR="00B3024C" w:rsidRDefault="00B75E3B">
    <w:pPr>
      <w:pStyle w:val="Header"/>
    </w:pPr>
    <w:r>
      <w:rPr>
        <w:noProof/>
      </w:rPr>
      <w:drawing>
        <wp:anchor distT="0" distB="0" distL="114300" distR="114300" simplePos="0" relativeHeight="251658257" behindDoc="1" locked="0" layoutInCell="1" allowOverlap="1" wp14:anchorId="76B20313" wp14:editId="241FC64F">
          <wp:simplePos x="0" y="0"/>
          <wp:positionH relativeFrom="page">
            <wp:posOffset>0</wp:posOffset>
          </wp:positionH>
          <wp:positionV relativeFrom="page">
            <wp:posOffset>0</wp:posOffset>
          </wp:positionV>
          <wp:extent cx="10692000" cy="7545600"/>
          <wp:effectExtent l="0" t="0" r="0" b="0"/>
          <wp:wrapNone/>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9964_Word_Template_Test1.png"/>
                  <pic:cNvPicPr/>
                </pic:nvPicPr>
                <pic:blipFill>
                  <a:blip r:embed="rId1">
                    <a:extLst>
                      <a:ext uri="{28A0092B-C50C-407E-A947-70E740481C1C}">
                        <a14:useLocalDpi xmlns:a14="http://schemas.microsoft.com/office/drawing/2010/main" val="0"/>
                      </a:ext>
                    </a:extLst>
                  </a:blip>
                  <a:stretch>
                    <a:fillRect/>
                  </a:stretch>
                </pic:blipFill>
                <pic:spPr>
                  <a:xfrm>
                    <a:off x="0" y="0"/>
                    <a:ext cx="10692000" cy="7545600"/>
                  </a:xfrm>
                  <a:prstGeom prst="rect">
                    <a:avLst/>
                  </a:prstGeom>
                </pic:spPr>
              </pic:pic>
            </a:graphicData>
          </a:graphic>
          <wp14:sizeRelH relativeFrom="margin">
            <wp14:pctWidth>0</wp14:pctWidth>
          </wp14:sizeRelH>
          <wp14:sizeRelV relativeFrom="margin">
            <wp14:pctHeight>0</wp14:pctHeight>
          </wp14:sizeRelV>
        </wp:anchor>
      </w:drawing>
    </w: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22E89C" w14:textId="59430B9C" w:rsidR="00B3024C" w:rsidRDefault="00B75E3B">
    <w:pPr>
      <w:pStyle w:val="Header"/>
    </w:pPr>
    <w:r>
      <w:rPr>
        <w:noProof/>
      </w:rPr>
      <w:drawing>
        <wp:anchor distT="0" distB="0" distL="114300" distR="114300" simplePos="0" relativeHeight="251658258" behindDoc="1" locked="0" layoutInCell="1" allowOverlap="1" wp14:anchorId="76B20313" wp14:editId="1C4D6D7A">
          <wp:simplePos x="0" y="0"/>
          <wp:positionH relativeFrom="page">
            <wp:posOffset>0</wp:posOffset>
          </wp:positionH>
          <wp:positionV relativeFrom="page">
            <wp:posOffset>0</wp:posOffset>
          </wp:positionV>
          <wp:extent cx="10692000" cy="7545600"/>
          <wp:effectExtent l="0" t="0" r="0" b="0"/>
          <wp:wrapNone/>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9964_Word_Template_Test1.png"/>
                  <pic:cNvPicPr/>
                </pic:nvPicPr>
                <pic:blipFill>
                  <a:blip r:embed="rId1">
                    <a:extLst>
                      <a:ext uri="{28A0092B-C50C-407E-A947-70E740481C1C}">
                        <a14:useLocalDpi xmlns:a14="http://schemas.microsoft.com/office/drawing/2010/main" val="0"/>
                      </a:ext>
                    </a:extLst>
                  </a:blip>
                  <a:stretch>
                    <a:fillRect/>
                  </a:stretch>
                </pic:blipFill>
                <pic:spPr>
                  <a:xfrm>
                    <a:off x="0" y="0"/>
                    <a:ext cx="10692000" cy="7545600"/>
                  </a:xfrm>
                  <a:prstGeom prst="rect">
                    <a:avLst/>
                  </a:prstGeom>
                </pic:spPr>
              </pic:pic>
            </a:graphicData>
          </a:graphic>
          <wp14:sizeRelH relativeFrom="margin">
            <wp14:pctWidth>0</wp14:pctWidth>
          </wp14:sizeRelH>
          <wp14:sizeRelV relativeFrom="margin">
            <wp14:pctHeight>0</wp14:pctHeight>
          </wp14:sizeRelV>
        </wp:anchor>
      </w:drawing>
    </w: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0E3EEC" w14:textId="77777777" w:rsidR="00CE7637" w:rsidRDefault="00776CBE">
    <w:pPr>
      <w:pStyle w:val="Header"/>
    </w:pPr>
    <w:r>
      <w:rPr>
        <w:noProof/>
      </w:rPr>
      <w:drawing>
        <wp:anchor distT="0" distB="0" distL="114300" distR="114300" simplePos="0" relativeHeight="251658249" behindDoc="1" locked="0" layoutInCell="1" allowOverlap="1" wp14:anchorId="6690B63A" wp14:editId="3678C1BB">
          <wp:simplePos x="0" y="0"/>
          <wp:positionH relativeFrom="page">
            <wp:align>right</wp:align>
          </wp:positionH>
          <wp:positionV relativeFrom="page">
            <wp:align>top</wp:align>
          </wp:positionV>
          <wp:extent cx="7556500" cy="10723880"/>
          <wp:effectExtent l="0" t="0" r="6350" b="1270"/>
          <wp:wrapNone/>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9964_Word_Template_Test1.png"/>
                  <pic:cNvPicPr/>
                </pic:nvPicPr>
                <pic:blipFill>
                  <a:blip r:embed="rId1">
                    <a:extLst>
                      <a:ext uri="{28A0092B-C50C-407E-A947-70E740481C1C}">
                        <a14:useLocalDpi xmlns:a14="http://schemas.microsoft.com/office/drawing/2010/main" val="0"/>
                      </a:ext>
                    </a:extLst>
                  </a:blip>
                  <a:stretch>
                    <a:fillRect/>
                  </a:stretch>
                </pic:blipFill>
                <pic:spPr>
                  <a:xfrm>
                    <a:off x="0" y="0"/>
                    <a:ext cx="7556500" cy="10723880"/>
                  </a:xfrm>
                  <a:prstGeom prst="rect">
                    <a:avLst/>
                  </a:prstGeom>
                </pic:spPr>
              </pic:pic>
            </a:graphicData>
          </a:graphic>
          <wp14:sizeRelH relativeFrom="margin">
            <wp14:pctWidth>0</wp14:pctWidth>
          </wp14:sizeRelH>
          <wp14:sizeRelV relativeFrom="margin">
            <wp14:pctHeight>0</wp14:pctHeight>
          </wp14:sizeRelV>
        </wp:anchor>
      </w:drawing>
    </w: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7B01FB" w14:textId="040BF0C6" w:rsidR="00CE4100" w:rsidRDefault="003217DF">
    <w:pPr>
      <w:pStyle w:val="Header"/>
    </w:pPr>
    <w:r>
      <w:rPr>
        <w:noProof/>
      </w:rPr>
      <w:drawing>
        <wp:anchor distT="0" distB="0" distL="114300" distR="114300" simplePos="0" relativeHeight="251658261" behindDoc="1" locked="0" layoutInCell="1" allowOverlap="1" wp14:anchorId="0B07F931" wp14:editId="5A64865E">
          <wp:simplePos x="0" y="0"/>
          <wp:positionH relativeFrom="page">
            <wp:align>right</wp:align>
          </wp:positionH>
          <wp:positionV relativeFrom="page">
            <wp:align>top</wp:align>
          </wp:positionV>
          <wp:extent cx="10688320" cy="7543800"/>
          <wp:effectExtent l="0" t="0" r="0" b="0"/>
          <wp:wrapNone/>
          <wp:docPr id="1367362309" name="Picture 13673623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9964_Word_Template_Test1.png"/>
                  <pic:cNvPicPr/>
                </pic:nvPicPr>
                <pic:blipFill>
                  <a:blip r:embed="rId1">
                    <a:extLst>
                      <a:ext uri="{28A0092B-C50C-407E-A947-70E740481C1C}">
                        <a14:useLocalDpi xmlns:a14="http://schemas.microsoft.com/office/drawing/2010/main" val="0"/>
                      </a:ext>
                    </a:extLst>
                  </a:blip>
                  <a:stretch>
                    <a:fillRect/>
                  </a:stretch>
                </pic:blipFill>
                <pic:spPr>
                  <a:xfrm>
                    <a:off x="0" y="0"/>
                    <a:ext cx="10688853" cy="7544176"/>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796C36" w14:textId="15AA743A" w:rsidR="004E039F" w:rsidRDefault="00D670C3">
    <w:pPr>
      <w:pStyle w:val="Header"/>
      <w:rPr>
        <w:noProof/>
      </w:rPr>
    </w:pPr>
    <w:r>
      <w:rPr>
        <w:noProof/>
      </w:rPr>
      <w:drawing>
        <wp:anchor distT="0" distB="0" distL="114300" distR="114300" simplePos="0" relativeHeight="251658243" behindDoc="1" locked="0" layoutInCell="1" allowOverlap="1" wp14:anchorId="7C280C72" wp14:editId="40169241">
          <wp:simplePos x="0" y="0"/>
          <wp:positionH relativeFrom="page">
            <wp:align>left</wp:align>
          </wp:positionH>
          <wp:positionV relativeFrom="page">
            <wp:posOffset>21102</wp:posOffset>
          </wp:positionV>
          <wp:extent cx="7553754" cy="10669270"/>
          <wp:effectExtent l="0" t="0" r="9525" b="0"/>
          <wp:wrapNone/>
          <wp:docPr id="1367362317" name="Picture 13673623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9964_Word_Template_Test1.png"/>
                  <pic:cNvPicPr/>
                </pic:nvPicPr>
                <pic:blipFill>
                  <a:blip r:embed="rId1">
                    <a:extLst>
                      <a:ext uri="{28A0092B-C50C-407E-A947-70E740481C1C}">
                        <a14:useLocalDpi xmlns:a14="http://schemas.microsoft.com/office/drawing/2010/main" val="0"/>
                      </a:ext>
                    </a:extLst>
                  </a:blip>
                  <a:stretch>
                    <a:fillRect/>
                  </a:stretch>
                </pic:blipFill>
                <pic:spPr>
                  <a:xfrm>
                    <a:off x="0" y="0"/>
                    <a:ext cx="7553754" cy="10669270"/>
                  </a:xfrm>
                  <a:prstGeom prst="rect">
                    <a:avLst/>
                  </a:prstGeom>
                </pic:spPr>
              </pic:pic>
            </a:graphicData>
          </a:graphic>
          <wp14:sizeRelH relativeFrom="margin">
            <wp14:pctWidth>0</wp14:pctWidth>
          </wp14:sizeRelH>
          <wp14:sizeRelV relativeFrom="margin">
            <wp14:pctHeight>0</wp14:pctHeight>
          </wp14:sizeRelV>
        </wp:anchor>
      </w:drawing>
    </w:r>
  </w:p>
  <w:p w14:paraId="10DE4BC0" w14:textId="614131CD" w:rsidR="00C221FB" w:rsidRDefault="00C221F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EE1537" w14:textId="77777777" w:rsidR="00EB1083" w:rsidRDefault="00EB1083">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CC3261" w14:textId="14CC203A" w:rsidR="002F12E6" w:rsidRDefault="006349E3">
    <w:pPr>
      <w:pStyle w:val="Header"/>
      <w:rPr>
        <w:noProof/>
      </w:rPr>
    </w:pPr>
    <w:r>
      <w:rPr>
        <w:noProof/>
      </w:rPr>
      <w:drawing>
        <wp:anchor distT="0" distB="0" distL="114300" distR="114300" simplePos="0" relativeHeight="251658253" behindDoc="1" locked="0" layoutInCell="1" allowOverlap="1" wp14:anchorId="4DADD491" wp14:editId="253DE4AD">
          <wp:simplePos x="0" y="0"/>
          <wp:positionH relativeFrom="page">
            <wp:align>right</wp:align>
          </wp:positionH>
          <wp:positionV relativeFrom="page">
            <wp:posOffset>8467</wp:posOffset>
          </wp:positionV>
          <wp:extent cx="7586133" cy="10691243"/>
          <wp:effectExtent l="0" t="0" r="0" b="0"/>
          <wp:wrapNone/>
          <wp:docPr id="1367362321" name="Picture 13673623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9964_Word_Template_Test1.png"/>
                  <pic:cNvPicPr/>
                </pic:nvPicPr>
                <pic:blipFill>
                  <a:blip r:embed="rId1">
                    <a:extLst>
                      <a:ext uri="{28A0092B-C50C-407E-A947-70E740481C1C}">
                        <a14:useLocalDpi xmlns:a14="http://schemas.microsoft.com/office/drawing/2010/main" val="0"/>
                      </a:ext>
                    </a:extLst>
                  </a:blip>
                  <a:stretch>
                    <a:fillRect/>
                  </a:stretch>
                </pic:blipFill>
                <pic:spPr>
                  <a:xfrm>
                    <a:off x="0" y="0"/>
                    <a:ext cx="7586133" cy="10691243"/>
                  </a:xfrm>
                  <a:prstGeom prst="rect">
                    <a:avLst/>
                  </a:prstGeom>
                </pic:spPr>
              </pic:pic>
            </a:graphicData>
          </a:graphic>
          <wp14:sizeRelH relativeFrom="margin">
            <wp14:pctWidth>0</wp14:pctWidth>
          </wp14:sizeRelH>
          <wp14:sizeRelV relativeFrom="margin">
            <wp14:pctHeight>0</wp14:pctHeight>
          </wp14:sizeRelV>
        </wp:anchor>
      </w:drawing>
    </w:r>
  </w:p>
  <w:p w14:paraId="0DB58FDA" w14:textId="77777777" w:rsidR="002F12E6" w:rsidRDefault="002F12E6">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73BC00" w14:textId="59000445" w:rsidR="007A36CF" w:rsidRDefault="007A36CF">
    <w:pPr>
      <w:pStyle w:val="Header"/>
    </w:pPr>
    <w:r>
      <w:rPr>
        <w:noProof/>
      </w:rPr>
      <w:drawing>
        <wp:anchor distT="0" distB="0" distL="114300" distR="114300" simplePos="0" relativeHeight="251658244" behindDoc="1" locked="0" layoutInCell="1" allowOverlap="1" wp14:anchorId="70B0B4B6" wp14:editId="1E2B080F">
          <wp:simplePos x="0" y="0"/>
          <wp:positionH relativeFrom="page">
            <wp:posOffset>0</wp:posOffset>
          </wp:positionH>
          <wp:positionV relativeFrom="page">
            <wp:posOffset>0</wp:posOffset>
          </wp:positionV>
          <wp:extent cx="7556400" cy="10692000"/>
          <wp:effectExtent l="0" t="0" r="6985" b="0"/>
          <wp:wrapNone/>
          <wp:docPr id="1367362322" name="Picture 13673623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9964_Word_Template_Test1.png"/>
                  <pic:cNvPicPr/>
                </pic:nvPicPr>
                <pic:blipFill>
                  <a:blip r:embed="rId1">
                    <a:extLst>
                      <a:ext uri="{28A0092B-C50C-407E-A947-70E740481C1C}">
                        <a14:useLocalDpi xmlns:a14="http://schemas.microsoft.com/office/drawing/2010/main" val="0"/>
                      </a:ext>
                    </a:extLst>
                  </a:blip>
                  <a:stretch>
                    <a:fillRect/>
                  </a:stretch>
                </pic:blipFill>
                <pic:spPr>
                  <a:xfrm>
                    <a:off x="0" y="0"/>
                    <a:ext cx="7556400" cy="10692000"/>
                  </a:xfrm>
                  <a:prstGeom prst="rect">
                    <a:avLst/>
                  </a:prstGeom>
                </pic:spPr>
              </pic:pic>
            </a:graphicData>
          </a:graphic>
          <wp14:sizeRelH relativeFrom="margin">
            <wp14:pctWidth>0</wp14:pctWidth>
          </wp14:sizeRelH>
          <wp14:sizeRelV relativeFrom="margin">
            <wp14:pctHeight>0</wp14:pctHeight>
          </wp14:sizeRelV>
        </wp:anchor>
      </w:drawing>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177768" w14:textId="2CD8C17E" w:rsidR="009E2853" w:rsidRDefault="009E2853">
    <w:pPr>
      <w:pStyle w:val="Header"/>
      <w:rPr>
        <w:noProof/>
      </w:rPr>
    </w:pPr>
  </w:p>
  <w:p w14:paraId="3F4CA081" w14:textId="77777777" w:rsidR="009E2853" w:rsidRDefault="009E2853">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0FC9F3" w14:textId="3114C6B4" w:rsidR="000E3CB8" w:rsidRDefault="000E3CB8">
    <w:pPr>
      <w:pStyle w:val="Header"/>
    </w:pPr>
    <w:r>
      <w:rPr>
        <w:noProof/>
      </w:rPr>
      <w:drawing>
        <wp:anchor distT="0" distB="0" distL="114300" distR="114300" simplePos="0" relativeHeight="251658246" behindDoc="1" locked="0" layoutInCell="1" allowOverlap="1" wp14:anchorId="7BC34E48" wp14:editId="56B9D7BD">
          <wp:simplePos x="0" y="0"/>
          <wp:positionH relativeFrom="page">
            <wp:align>left</wp:align>
          </wp:positionH>
          <wp:positionV relativeFrom="page">
            <wp:align>top</wp:align>
          </wp:positionV>
          <wp:extent cx="10770243" cy="7546206"/>
          <wp:effectExtent l="0" t="0" r="0" b="0"/>
          <wp:wrapNone/>
          <wp:docPr id="1367362327" name="Picture 13673623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9964_Word_Template_Test1.png"/>
                  <pic:cNvPicPr/>
                </pic:nvPicPr>
                <pic:blipFill>
                  <a:blip r:embed="rId1">
                    <a:extLst>
                      <a:ext uri="{28A0092B-C50C-407E-A947-70E740481C1C}">
                        <a14:useLocalDpi xmlns:a14="http://schemas.microsoft.com/office/drawing/2010/main" val="0"/>
                      </a:ext>
                    </a:extLst>
                  </a:blip>
                  <a:stretch>
                    <a:fillRect/>
                  </a:stretch>
                </pic:blipFill>
                <pic:spPr>
                  <a:xfrm>
                    <a:off x="0" y="0"/>
                    <a:ext cx="10773295" cy="7548344"/>
                  </a:xfrm>
                  <a:prstGeom prst="rect">
                    <a:avLst/>
                  </a:prstGeom>
                </pic:spPr>
              </pic:pic>
            </a:graphicData>
          </a:graphic>
          <wp14:sizeRelH relativeFrom="margin">
            <wp14:pctWidth>0</wp14:pctWidth>
          </wp14:sizeRelH>
          <wp14:sizeRelV relativeFrom="margin">
            <wp14:pctHeight>0</wp14:pctHeight>
          </wp14:sizeRelV>
        </wp:anchor>
      </w:drawing>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5055D3" w14:textId="09AEFABE" w:rsidR="00DF5B41" w:rsidRDefault="00DF5B41" w:rsidP="00C31E08">
    <w:pPr>
      <w:pStyle w:val="Header"/>
    </w:pPr>
    <w:r>
      <w:rPr>
        <w:noProof/>
      </w:rPr>
      <w:drawing>
        <wp:anchor distT="0" distB="0" distL="114300" distR="114300" simplePos="0" relativeHeight="251658252" behindDoc="1" locked="0" layoutInCell="1" allowOverlap="1" wp14:anchorId="07EC74B9" wp14:editId="2EF3DDA2">
          <wp:simplePos x="0" y="0"/>
          <wp:positionH relativeFrom="page">
            <wp:posOffset>5787</wp:posOffset>
          </wp:positionH>
          <wp:positionV relativeFrom="page">
            <wp:align>center</wp:align>
          </wp:positionV>
          <wp:extent cx="10688667" cy="7535119"/>
          <wp:effectExtent l="0" t="0" r="0" b="8890"/>
          <wp:wrapNone/>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1">
                    <a:extLst>
                      <a:ext uri="{28A0092B-C50C-407E-A947-70E740481C1C}">
                        <a14:useLocalDpi xmlns:a14="http://schemas.microsoft.com/office/drawing/2010/main" val="0"/>
                      </a:ext>
                    </a:extLst>
                  </a:blip>
                  <a:stretch>
                    <a:fillRect/>
                  </a:stretch>
                </pic:blipFill>
                <pic:spPr>
                  <a:xfrm>
                    <a:off x="0" y="0"/>
                    <a:ext cx="10688667" cy="7535119"/>
                  </a:xfrm>
                  <a:prstGeom prst="rect">
                    <a:avLst/>
                  </a:prstGeom>
                </pic:spPr>
              </pic:pic>
            </a:graphicData>
          </a:graphic>
          <wp14:sizeRelH relativeFrom="margin">
            <wp14:pctWidth>0</wp14:pctWidth>
          </wp14:sizeRelH>
          <wp14:sizeRelV relativeFrom="margin">
            <wp14:pctHeight>0</wp14:pctHeight>
          </wp14:sizeRelV>
        </wp:anchor>
      </w:drawing>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E8AB1A" w14:textId="75A51E4A" w:rsidR="00DF5B41" w:rsidRDefault="00DF5B41">
    <w:pPr>
      <w:pStyle w:val="Header"/>
    </w:pPr>
    <w:r>
      <w:rPr>
        <w:noProof/>
      </w:rPr>
      <w:drawing>
        <wp:anchor distT="0" distB="0" distL="114300" distR="114300" simplePos="0" relativeHeight="251658251" behindDoc="1" locked="0" layoutInCell="1" allowOverlap="1" wp14:anchorId="5C51C1B1" wp14:editId="5C8A5815">
          <wp:simplePos x="0" y="0"/>
          <wp:positionH relativeFrom="page">
            <wp:align>right</wp:align>
          </wp:positionH>
          <wp:positionV relativeFrom="page">
            <wp:align>top</wp:align>
          </wp:positionV>
          <wp:extent cx="10688667" cy="7535119"/>
          <wp:effectExtent l="0" t="0" r="0" b="8890"/>
          <wp:wrapNone/>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1">
                    <a:extLst>
                      <a:ext uri="{28A0092B-C50C-407E-A947-70E740481C1C}">
                        <a14:useLocalDpi xmlns:a14="http://schemas.microsoft.com/office/drawing/2010/main" val="0"/>
                      </a:ext>
                    </a:extLst>
                  </a:blip>
                  <a:stretch>
                    <a:fillRect/>
                  </a:stretch>
                </pic:blipFill>
                <pic:spPr>
                  <a:xfrm>
                    <a:off x="0" y="0"/>
                    <a:ext cx="10699224" cy="7542562"/>
                  </a:xfrm>
                  <a:prstGeom prst="rect">
                    <a:avLst/>
                  </a:prstGeom>
                </pic:spPr>
              </pic:pic>
            </a:graphicData>
          </a:graphic>
          <wp14:sizeRelH relativeFrom="margin">
            <wp14:pctWidth>0</wp14:pctWidth>
          </wp14:sizeRelH>
          <wp14:sizeRelV relativeFrom="margin">
            <wp14:pctHeight>0</wp14:pctHeight>
          </wp14:sizeRelV>
        </wp:anchor>
      </w:drawing>
    </w:r>
  </w:p>
</w:hdr>
</file>

<file path=word/intelligence2.xml><?xml version="1.0" encoding="utf-8"?>
<int2:intelligence xmlns:int2="http://schemas.microsoft.com/office/intelligence/2020/intelligence" xmlns:oel="http://schemas.microsoft.com/office/2019/extlst">
  <int2:observations>
    <int2:bookmark int2:bookmarkName="_Int_41W61Xzb" int2:invalidationBookmarkName="" int2:hashCode="94gGADSKCRpD4q" int2:id="TvlrwedK">
      <int2:state int2:value="Rejected" int2:type="LegacyProofing"/>
    </int2:bookmark>
    <int2:bookmark int2:bookmarkName="_Int_eEAZ5wdz" int2:invalidationBookmarkName="" int2:hashCode="94gGADSKCRpD4q" int2:id="WvtVgB5T">
      <int2:state int2:value="Rejected" int2:type="LegacyProofing"/>
    </int2:bookmark>
    <int2:bookmark int2:bookmarkName="_Int_1Xms0vfZ" int2:invalidationBookmarkName="" int2:hashCode="mI5inr9TXGa+k/" int2:id="mDq9kiL8">
      <int2:state int2:value="Rejected" int2:type="LegacyProofing"/>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032EB1E"/>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3F36659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0CD49BEC"/>
    <w:lvl w:ilvl="0">
      <w:start w:val="1"/>
      <w:numFmt w:val="decimal"/>
      <w:pStyle w:val="ListNumber3"/>
      <w:lvlText w:val="%1."/>
      <w:lvlJc w:val="left"/>
      <w:pPr>
        <w:tabs>
          <w:tab w:val="num" w:pos="926"/>
        </w:tabs>
        <w:ind w:left="926" w:hanging="360"/>
      </w:pPr>
    </w:lvl>
  </w:abstractNum>
  <w:abstractNum w:abstractNumId="3" w15:restartNumberingAfterBreak="0">
    <w:nsid w:val="FFFFFF80"/>
    <w:multiLevelType w:val="multilevel"/>
    <w:tmpl w:val="3F1CA4F6"/>
    <w:styleLink w:val="CurrentList5"/>
    <w:lvl w:ilvl="0">
      <w:start w:val="1"/>
      <w:numFmt w:val="decimal"/>
      <w:lvlText w:val="%1."/>
      <w:lvlJc w:val="left"/>
      <w:pPr>
        <w:ind w:left="360" w:hanging="360"/>
      </w:pPr>
      <w:rPr>
        <w:rFonts w:hint="default"/>
      </w:rPr>
    </w:lvl>
    <w:lvl w:ilvl="1">
      <w:start w:val="1"/>
      <w:numFmt w:val="decimal"/>
      <w:lvlText w:val="%1.%2."/>
      <w:lvlJc w:val="left"/>
      <w:pPr>
        <w:tabs>
          <w:tab w:val="num" w:pos="1077"/>
        </w:tabs>
        <w:ind w:left="0" w:firstLine="0"/>
      </w:pPr>
      <w:rPr>
        <w:rFonts w:hint="default"/>
      </w:rPr>
    </w:lvl>
    <w:lvl w:ilvl="2">
      <w:start w:val="1"/>
      <w:numFmt w:val="decimal"/>
      <w:lvlText w:val="%1.%2.%3."/>
      <w:lvlJc w:val="left"/>
      <w:pPr>
        <w:tabs>
          <w:tab w:val="num" w:pos="1077"/>
        </w:tabs>
        <w:ind w:left="0" w:firstLine="0"/>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 w15:restartNumberingAfterBreak="0">
    <w:nsid w:val="FFFFFF81"/>
    <w:multiLevelType w:val="multilevel"/>
    <w:tmpl w:val="DBE45CD2"/>
    <w:styleLink w:val="CurrentList6"/>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FFFFFF82"/>
    <w:multiLevelType w:val="singleLevel"/>
    <w:tmpl w:val="0DD85C74"/>
    <w:lvl w:ilvl="0">
      <w:start w:val="1"/>
      <w:numFmt w:val="bullet"/>
      <w:lvlText w:val=""/>
      <w:lvlJc w:val="left"/>
      <w:pPr>
        <w:tabs>
          <w:tab w:val="num" w:pos="926"/>
        </w:tabs>
        <w:ind w:left="926" w:hanging="360"/>
      </w:pPr>
      <w:rPr>
        <w:rFonts w:ascii="Symbol" w:hAnsi="Symbol" w:hint="default"/>
      </w:rPr>
    </w:lvl>
  </w:abstractNum>
  <w:abstractNum w:abstractNumId="6" w15:restartNumberingAfterBreak="0">
    <w:nsid w:val="03D64D38"/>
    <w:multiLevelType w:val="multilevel"/>
    <w:tmpl w:val="42AACB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066E499A"/>
    <w:multiLevelType w:val="hybridMultilevel"/>
    <w:tmpl w:val="EEFCDA8E"/>
    <w:lvl w:ilvl="0" w:tplc="843089E0">
      <w:start w:val="2"/>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07157377"/>
    <w:multiLevelType w:val="hybridMultilevel"/>
    <w:tmpl w:val="C70E1F46"/>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0D3B494E"/>
    <w:multiLevelType w:val="multilevel"/>
    <w:tmpl w:val="E8BADA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0E0D3D5E"/>
    <w:multiLevelType w:val="hybridMultilevel"/>
    <w:tmpl w:val="0DEA2E58"/>
    <w:lvl w:ilvl="0" w:tplc="6150D8DE">
      <w:start w:val="1"/>
      <w:numFmt w:val="bullet"/>
      <w:pStyle w:val="ListBullet"/>
      <w:lvlText w:val=""/>
      <w:lvlJc w:val="left"/>
      <w:pPr>
        <w:ind w:left="4046" w:hanging="360"/>
      </w:pPr>
      <w:rPr>
        <w:rFonts w:ascii="Symbol" w:hAnsi="Symbol" w:hint="default"/>
      </w:rPr>
    </w:lvl>
    <w:lvl w:ilvl="1" w:tplc="04090003" w:tentative="1">
      <w:start w:val="1"/>
      <w:numFmt w:val="bullet"/>
      <w:lvlText w:val="o"/>
      <w:lvlJc w:val="left"/>
      <w:pPr>
        <w:ind w:left="4766" w:hanging="360"/>
      </w:pPr>
      <w:rPr>
        <w:rFonts w:ascii="Courier New" w:hAnsi="Courier New" w:cs="Courier New" w:hint="default"/>
      </w:rPr>
    </w:lvl>
    <w:lvl w:ilvl="2" w:tplc="04090005" w:tentative="1">
      <w:start w:val="1"/>
      <w:numFmt w:val="bullet"/>
      <w:lvlText w:val=""/>
      <w:lvlJc w:val="left"/>
      <w:pPr>
        <w:ind w:left="5486" w:hanging="360"/>
      </w:pPr>
      <w:rPr>
        <w:rFonts w:ascii="Wingdings" w:hAnsi="Wingdings" w:hint="default"/>
      </w:rPr>
    </w:lvl>
    <w:lvl w:ilvl="3" w:tplc="04090001" w:tentative="1">
      <w:start w:val="1"/>
      <w:numFmt w:val="bullet"/>
      <w:lvlText w:val=""/>
      <w:lvlJc w:val="left"/>
      <w:pPr>
        <w:ind w:left="6206" w:hanging="360"/>
      </w:pPr>
      <w:rPr>
        <w:rFonts w:ascii="Symbol" w:hAnsi="Symbol" w:hint="default"/>
      </w:rPr>
    </w:lvl>
    <w:lvl w:ilvl="4" w:tplc="04090003" w:tentative="1">
      <w:start w:val="1"/>
      <w:numFmt w:val="bullet"/>
      <w:lvlText w:val="o"/>
      <w:lvlJc w:val="left"/>
      <w:pPr>
        <w:ind w:left="6926" w:hanging="360"/>
      </w:pPr>
      <w:rPr>
        <w:rFonts w:ascii="Courier New" w:hAnsi="Courier New" w:cs="Courier New" w:hint="default"/>
      </w:rPr>
    </w:lvl>
    <w:lvl w:ilvl="5" w:tplc="04090005" w:tentative="1">
      <w:start w:val="1"/>
      <w:numFmt w:val="bullet"/>
      <w:lvlText w:val=""/>
      <w:lvlJc w:val="left"/>
      <w:pPr>
        <w:ind w:left="7646" w:hanging="360"/>
      </w:pPr>
      <w:rPr>
        <w:rFonts w:ascii="Wingdings" w:hAnsi="Wingdings" w:hint="default"/>
      </w:rPr>
    </w:lvl>
    <w:lvl w:ilvl="6" w:tplc="04090001" w:tentative="1">
      <w:start w:val="1"/>
      <w:numFmt w:val="bullet"/>
      <w:lvlText w:val=""/>
      <w:lvlJc w:val="left"/>
      <w:pPr>
        <w:ind w:left="8366" w:hanging="360"/>
      </w:pPr>
      <w:rPr>
        <w:rFonts w:ascii="Symbol" w:hAnsi="Symbol" w:hint="default"/>
      </w:rPr>
    </w:lvl>
    <w:lvl w:ilvl="7" w:tplc="04090003" w:tentative="1">
      <w:start w:val="1"/>
      <w:numFmt w:val="bullet"/>
      <w:lvlText w:val="o"/>
      <w:lvlJc w:val="left"/>
      <w:pPr>
        <w:ind w:left="9086" w:hanging="360"/>
      </w:pPr>
      <w:rPr>
        <w:rFonts w:ascii="Courier New" w:hAnsi="Courier New" w:cs="Courier New" w:hint="default"/>
      </w:rPr>
    </w:lvl>
    <w:lvl w:ilvl="8" w:tplc="04090005" w:tentative="1">
      <w:start w:val="1"/>
      <w:numFmt w:val="bullet"/>
      <w:lvlText w:val=""/>
      <w:lvlJc w:val="left"/>
      <w:pPr>
        <w:ind w:left="9806" w:hanging="360"/>
      </w:pPr>
      <w:rPr>
        <w:rFonts w:ascii="Wingdings" w:hAnsi="Wingdings" w:hint="default"/>
      </w:rPr>
    </w:lvl>
  </w:abstractNum>
  <w:abstractNum w:abstractNumId="11" w15:restartNumberingAfterBreak="0">
    <w:nsid w:val="120151BF"/>
    <w:multiLevelType w:val="multilevel"/>
    <w:tmpl w:val="B7D84C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19365B3E"/>
    <w:multiLevelType w:val="hybridMultilevel"/>
    <w:tmpl w:val="D970329A"/>
    <w:lvl w:ilvl="0" w:tplc="08090001">
      <w:start w:val="1"/>
      <w:numFmt w:val="bullet"/>
      <w:lvlText w:val=""/>
      <w:lvlJc w:val="left"/>
      <w:pPr>
        <w:ind w:left="36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1AC0677F"/>
    <w:multiLevelType w:val="hybridMultilevel"/>
    <w:tmpl w:val="9F8AF130"/>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4" w15:restartNumberingAfterBreak="0">
    <w:nsid w:val="203E2DD6"/>
    <w:multiLevelType w:val="multilevel"/>
    <w:tmpl w:val="5C1625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227D3E06"/>
    <w:multiLevelType w:val="multilevel"/>
    <w:tmpl w:val="683C2404"/>
    <w:styleLink w:val="CurrentList4"/>
    <w:lvl w:ilvl="0">
      <w:start w:val="1"/>
      <w:numFmt w:val="decimal"/>
      <w:lvlText w:val="%1."/>
      <w:lvlJc w:val="left"/>
      <w:pPr>
        <w:ind w:left="360" w:hanging="360"/>
      </w:pPr>
      <w:rPr>
        <w:rFonts w:hint="default"/>
      </w:rPr>
    </w:lvl>
    <w:lvl w:ilvl="1">
      <w:start w:val="1"/>
      <w:numFmt w:val="decimal"/>
      <w:lvlText w:val="%1.%2."/>
      <w:lvlJc w:val="left"/>
      <w:pPr>
        <w:tabs>
          <w:tab w:val="num" w:pos="1077"/>
        </w:tabs>
        <w:ind w:left="0" w:firstLine="0"/>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2D4F791F"/>
    <w:multiLevelType w:val="hybridMultilevel"/>
    <w:tmpl w:val="F1C24B26"/>
    <w:lvl w:ilvl="0" w:tplc="678E1022">
      <w:start w:val="1"/>
      <w:numFmt w:val="bullet"/>
      <w:pStyle w:val="BodyBullet2"/>
      <w:lvlText w:val=""/>
      <w:lvlJc w:val="left"/>
      <w:pPr>
        <w:ind w:left="1077" w:hanging="360"/>
      </w:pPr>
      <w:rPr>
        <w:rFonts w:ascii="Symbol" w:hAnsi="Symbol" w:hint="default"/>
        <w:color w:val="auto"/>
      </w:rPr>
    </w:lvl>
    <w:lvl w:ilvl="1" w:tplc="0C090003" w:tentative="1">
      <w:start w:val="1"/>
      <w:numFmt w:val="bullet"/>
      <w:lvlText w:val="o"/>
      <w:lvlJc w:val="left"/>
      <w:pPr>
        <w:ind w:left="1797" w:hanging="360"/>
      </w:pPr>
      <w:rPr>
        <w:rFonts w:ascii="Courier New" w:hAnsi="Courier New" w:cs="Courier New" w:hint="default"/>
      </w:rPr>
    </w:lvl>
    <w:lvl w:ilvl="2" w:tplc="0C090005" w:tentative="1">
      <w:start w:val="1"/>
      <w:numFmt w:val="bullet"/>
      <w:lvlText w:val=""/>
      <w:lvlJc w:val="left"/>
      <w:pPr>
        <w:ind w:left="2517" w:hanging="360"/>
      </w:pPr>
      <w:rPr>
        <w:rFonts w:ascii="Wingdings" w:hAnsi="Wingdings" w:hint="default"/>
      </w:rPr>
    </w:lvl>
    <w:lvl w:ilvl="3" w:tplc="0C090001" w:tentative="1">
      <w:start w:val="1"/>
      <w:numFmt w:val="bullet"/>
      <w:lvlText w:val=""/>
      <w:lvlJc w:val="left"/>
      <w:pPr>
        <w:ind w:left="3237" w:hanging="360"/>
      </w:pPr>
      <w:rPr>
        <w:rFonts w:ascii="Symbol" w:hAnsi="Symbol" w:hint="default"/>
      </w:rPr>
    </w:lvl>
    <w:lvl w:ilvl="4" w:tplc="0C090003" w:tentative="1">
      <w:start w:val="1"/>
      <w:numFmt w:val="bullet"/>
      <w:lvlText w:val="o"/>
      <w:lvlJc w:val="left"/>
      <w:pPr>
        <w:ind w:left="3957" w:hanging="360"/>
      </w:pPr>
      <w:rPr>
        <w:rFonts w:ascii="Courier New" w:hAnsi="Courier New" w:cs="Courier New" w:hint="default"/>
      </w:rPr>
    </w:lvl>
    <w:lvl w:ilvl="5" w:tplc="0C090005" w:tentative="1">
      <w:start w:val="1"/>
      <w:numFmt w:val="bullet"/>
      <w:lvlText w:val=""/>
      <w:lvlJc w:val="left"/>
      <w:pPr>
        <w:ind w:left="4677" w:hanging="360"/>
      </w:pPr>
      <w:rPr>
        <w:rFonts w:ascii="Wingdings" w:hAnsi="Wingdings" w:hint="default"/>
      </w:rPr>
    </w:lvl>
    <w:lvl w:ilvl="6" w:tplc="0C090001" w:tentative="1">
      <w:start w:val="1"/>
      <w:numFmt w:val="bullet"/>
      <w:lvlText w:val=""/>
      <w:lvlJc w:val="left"/>
      <w:pPr>
        <w:ind w:left="5397" w:hanging="360"/>
      </w:pPr>
      <w:rPr>
        <w:rFonts w:ascii="Symbol" w:hAnsi="Symbol" w:hint="default"/>
      </w:rPr>
    </w:lvl>
    <w:lvl w:ilvl="7" w:tplc="0C090003" w:tentative="1">
      <w:start w:val="1"/>
      <w:numFmt w:val="bullet"/>
      <w:lvlText w:val="o"/>
      <w:lvlJc w:val="left"/>
      <w:pPr>
        <w:ind w:left="6117" w:hanging="360"/>
      </w:pPr>
      <w:rPr>
        <w:rFonts w:ascii="Courier New" w:hAnsi="Courier New" w:cs="Courier New" w:hint="default"/>
      </w:rPr>
    </w:lvl>
    <w:lvl w:ilvl="8" w:tplc="0C090005" w:tentative="1">
      <w:start w:val="1"/>
      <w:numFmt w:val="bullet"/>
      <w:lvlText w:val=""/>
      <w:lvlJc w:val="left"/>
      <w:pPr>
        <w:ind w:left="6837" w:hanging="360"/>
      </w:pPr>
      <w:rPr>
        <w:rFonts w:ascii="Wingdings" w:hAnsi="Wingdings" w:hint="default"/>
      </w:rPr>
    </w:lvl>
  </w:abstractNum>
  <w:abstractNum w:abstractNumId="17" w15:restartNumberingAfterBreak="0">
    <w:nsid w:val="30FD149E"/>
    <w:multiLevelType w:val="hybridMultilevel"/>
    <w:tmpl w:val="316E8FEE"/>
    <w:lvl w:ilvl="0" w:tplc="42784EC6">
      <w:start w:val="1"/>
      <w:numFmt w:val="bullet"/>
      <w:pStyle w:val="Tablelistdash"/>
      <w:lvlText w:val=""/>
      <w:lvlJc w:val="left"/>
      <w:pPr>
        <w:tabs>
          <w:tab w:val="num" w:pos="714"/>
        </w:tabs>
        <w:ind w:left="714" w:hanging="357"/>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34F25FAA"/>
    <w:multiLevelType w:val="multilevel"/>
    <w:tmpl w:val="F2D0E0D0"/>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lvl>
    <w:lvl w:ilvl="2">
      <w:start w:val="1"/>
      <w:numFmt w:val="decimal"/>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9" w15:restartNumberingAfterBreak="0">
    <w:nsid w:val="355707B5"/>
    <w:multiLevelType w:val="multilevel"/>
    <w:tmpl w:val="F48AD57A"/>
    <w:styleLink w:val="CurrentList1"/>
    <w:lvl w:ilvl="0">
      <w:numFmt w:val="decimal"/>
      <w:lvlText w:val="%1."/>
      <w:lvlJc w:val="left"/>
      <w:pPr>
        <w:tabs>
          <w:tab w:val="num" w:pos="1077"/>
        </w:tabs>
        <w:ind w:left="0" w:firstLine="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39215C88"/>
    <w:multiLevelType w:val="hybridMultilevel"/>
    <w:tmpl w:val="219A61B4"/>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1" w15:restartNumberingAfterBreak="0">
    <w:nsid w:val="3AFD3033"/>
    <w:multiLevelType w:val="hybridMultilevel"/>
    <w:tmpl w:val="A4500C50"/>
    <w:lvl w:ilvl="0" w:tplc="9ECA17B8">
      <w:start w:val="1"/>
      <w:numFmt w:val="lowerLetter"/>
      <w:pStyle w:val="LetterBullet"/>
      <w:lvlText w:val="%1)"/>
      <w:lvlJc w:val="left"/>
      <w:pPr>
        <w:ind w:left="357" w:hanging="35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B4F15BB"/>
    <w:multiLevelType w:val="multilevel"/>
    <w:tmpl w:val="DBE45CD2"/>
    <w:styleLink w:val="CurrentList2"/>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3DB6342B"/>
    <w:multiLevelType w:val="multilevel"/>
    <w:tmpl w:val="0C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 w15:restartNumberingAfterBreak="0">
    <w:nsid w:val="46F900CB"/>
    <w:multiLevelType w:val="hybridMultilevel"/>
    <w:tmpl w:val="8E864876"/>
    <w:lvl w:ilvl="0" w:tplc="6DB2B588">
      <w:start w:val="1"/>
      <w:numFmt w:val="bullet"/>
      <w:pStyle w:val="Tablelistbullet"/>
      <w:lvlText w:val=""/>
      <w:lvlJc w:val="left"/>
      <w:pPr>
        <w:tabs>
          <w:tab w:val="num" w:pos="357"/>
        </w:tabs>
        <w:ind w:left="0" w:firstLine="0"/>
      </w:pPr>
      <w:rPr>
        <w:rFonts w:ascii="Symbol" w:hAnsi="Symbol" w:hint="default"/>
        <w:color w:val="44546A"/>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5BB0400E"/>
    <w:multiLevelType w:val="hybridMultilevel"/>
    <w:tmpl w:val="F17A725C"/>
    <w:lvl w:ilvl="0" w:tplc="C9764924">
      <w:start w:val="1"/>
      <w:numFmt w:val="decimal"/>
      <w:pStyle w:val="ListNumber"/>
      <w:lvlText w:val="%1."/>
      <w:lvlJc w:val="left"/>
      <w:pPr>
        <w:ind w:left="1004" w:hanging="360"/>
      </w:p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26" w15:restartNumberingAfterBreak="0">
    <w:nsid w:val="5D1A7994"/>
    <w:multiLevelType w:val="hybridMultilevel"/>
    <w:tmpl w:val="EC04164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7" w15:restartNumberingAfterBreak="0">
    <w:nsid w:val="64445116"/>
    <w:multiLevelType w:val="multilevel"/>
    <w:tmpl w:val="FF062BDE"/>
    <w:styleLink w:val="CurrentList7"/>
    <w:lvl w:ilvl="0">
      <w:start w:val="1"/>
      <w:numFmt w:val="decimal"/>
      <w:lvlText w:val="%1."/>
      <w:lvlJc w:val="left"/>
      <w:pPr>
        <w:ind w:left="1077" w:hanging="1077"/>
      </w:pPr>
      <w:rPr>
        <w:rFonts w:hint="default"/>
      </w:rPr>
    </w:lvl>
    <w:lvl w:ilvl="1">
      <w:start w:val="1"/>
      <w:numFmt w:val="decimal"/>
      <w:lvlText w:val="%1.%2."/>
      <w:lvlJc w:val="left"/>
      <w:pPr>
        <w:tabs>
          <w:tab w:val="num" w:pos="1077"/>
        </w:tabs>
        <w:ind w:left="0" w:firstLine="0"/>
      </w:pPr>
    </w:lvl>
    <w:lvl w:ilvl="2">
      <w:start w:val="1"/>
      <w:numFmt w:val="decimal"/>
      <w:lvlText w:val="%1.%2.%3."/>
      <w:lvlJc w:val="left"/>
      <w:pPr>
        <w:tabs>
          <w:tab w:val="num" w:pos="1077"/>
        </w:tabs>
        <w:ind w:left="0" w:firstLine="0"/>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8" w15:restartNumberingAfterBreak="0">
    <w:nsid w:val="6CC3422C"/>
    <w:multiLevelType w:val="hybridMultilevel"/>
    <w:tmpl w:val="433842A4"/>
    <w:lvl w:ilvl="0" w:tplc="574A104E">
      <w:start w:val="1"/>
      <w:numFmt w:val="bullet"/>
      <w:lvlText w:val=""/>
      <w:lvlJc w:val="left"/>
      <w:pPr>
        <w:tabs>
          <w:tab w:val="num" w:pos="284"/>
        </w:tabs>
        <w:ind w:left="284" w:hanging="284"/>
      </w:pPr>
      <w:rPr>
        <w:rFonts w:ascii="Symbol" w:hAnsi="Symbol" w:hint="default"/>
        <w:color w:val="44546A"/>
        <w:sz w:val="11"/>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9" w15:restartNumberingAfterBreak="0">
    <w:nsid w:val="71B50167"/>
    <w:multiLevelType w:val="multilevel"/>
    <w:tmpl w:val="DBE45CD2"/>
    <w:styleLink w:val="CurrentList3"/>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0" w15:restartNumberingAfterBreak="0">
    <w:nsid w:val="7B5676AA"/>
    <w:multiLevelType w:val="multilevel"/>
    <w:tmpl w:val="2AD6C412"/>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1" w15:restartNumberingAfterBreak="0">
    <w:nsid w:val="7CFD5AF9"/>
    <w:multiLevelType w:val="hybridMultilevel"/>
    <w:tmpl w:val="BC2EA23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16cid:durableId="934826786">
    <w:abstractNumId w:val="10"/>
  </w:num>
  <w:num w:numId="2" w16cid:durableId="497773280">
    <w:abstractNumId w:val="25"/>
  </w:num>
  <w:num w:numId="3" w16cid:durableId="995840066">
    <w:abstractNumId w:val="2"/>
  </w:num>
  <w:num w:numId="4" w16cid:durableId="46418226">
    <w:abstractNumId w:val="18"/>
  </w:num>
  <w:num w:numId="5" w16cid:durableId="1366829691">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2014143861">
    <w:abstractNumId w:val="24"/>
  </w:num>
  <w:num w:numId="7" w16cid:durableId="1221406771">
    <w:abstractNumId w:val="17"/>
  </w:num>
  <w:num w:numId="8" w16cid:durableId="1648165376">
    <w:abstractNumId w:val="13"/>
  </w:num>
  <w:num w:numId="9" w16cid:durableId="1831485497">
    <w:abstractNumId w:val="21"/>
  </w:num>
  <w:num w:numId="10" w16cid:durableId="226886817">
    <w:abstractNumId w:val="12"/>
  </w:num>
  <w:num w:numId="11" w16cid:durableId="689379270">
    <w:abstractNumId w:val="31"/>
  </w:num>
  <w:num w:numId="12" w16cid:durableId="1949777031">
    <w:abstractNumId w:val="16"/>
  </w:num>
  <w:num w:numId="13" w16cid:durableId="2093232202">
    <w:abstractNumId w:val="7"/>
  </w:num>
  <w:num w:numId="14" w16cid:durableId="760832146">
    <w:abstractNumId w:val="28"/>
  </w:num>
  <w:num w:numId="15" w16cid:durableId="473256703">
    <w:abstractNumId w:val="26"/>
  </w:num>
  <w:num w:numId="16" w16cid:durableId="19091116">
    <w:abstractNumId w:val="3"/>
  </w:num>
  <w:num w:numId="17" w16cid:durableId="841429379">
    <w:abstractNumId w:val="4"/>
  </w:num>
  <w:num w:numId="18" w16cid:durableId="2029867689">
    <w:abstractNumId w:val="15"/>
  </w:num>
  <w:num w:numId="19" w16cid:durableId="973948061">
    <w:abstractNumId w:val="27"/>
  </w:num>
  <w:num w:numId="20" w16cid:durableId="465195930">
    <w:abstractNumId w:val="19"/>
  </w:num>
  <w:num w:numId="21" w16cid:durableId="839076960">
    <w:abstractNumId w:val="22"/>
  </w:num>
  <w:num w:numId="22" w16cid:durableId="32267940">
    <w:abstractNumId w:val="29"/>
  </w:num>
  <w:num w:numId="23" w16cid:durableId="1156798740">
    <w:abstractNumId w:val="18"/>
  </w:num>
  <w:num w:numId="24" w16cid:durableId="1934780768">
    <w:abstractNumId w:val="14"/>
  </w:num>
  <w:num w:numId="25" w16cid:durableId="262881008">
    <w:abstractNumId w:val="11"/>
  </w:num>
  <w:num w:numId="26" w16cid:durableId="149060119">
    <w:abstractNumId w:val="9"/>
  </w:num>
  <w:num w:numId="27" w16cid:durableId="468743863">
    <w:abstractNumId w:val="18"/>
  </w:num>
  <w:num w:numId="28" w16cid:durableId="788428435">
    <w:abstractNumId w:val="18"/>
  </w:num>
  <w:num w:numId="29" w16cid:durableId="1022631638">
    <w:abstractNumId w:val="24"/>
  </w:num>
  <w:num w:numId="30" w16cid:durableId="1455102562">
    <w:abstractNumId w:val="24"/>
  </w:num>
  <w:num w:numId="31" w16cid:durableId="1546407668">
    <w:abstractNumId w:val="18"/>
  </w:num>
  <w:num w:numId="32" w16cid:durableId="23989997">
    <w:abstractNumId w:val="18"/>
  </w:num>
  <w:num w:numId="33" w16cid:durableId="241378317">
    <w:abstractNumId w:val="23"/>
  </w:num>
  <w:num w:numId="34" w16cid:durableId="976495114">
    <w:abstractNumId w:val="18"/>
  </w:num>
  <w:num w:numId="35" w16cid:durableId="610019630">
    <w:abstractNumId w:val="18"/>
  </w:num>
  <w:num w:numId="36" w16cid:durableId="604775135">
    <w:abstractNumId w:val="18"/>
  </w:num>
  <w:num w:numId="37" w16cid:durableId="576786778">
    <w:abstractNumId w:val="18"/>
  </w:num>
  <w:num w:numId="38" w16cid:durableId="1119496387">
    <w:abstractNumId w:val="18"/>
  </w:num>
  <w:num w:numId="39" w16cid:durableId="2003385661">
    <w:abstractNumId w:val="18"/>
  </w:num>
  <w:num w:numId="40" w16cid:durableId="1370565948">
    <w:abstractNumId w:val="18"/>
  </w:num>
  <w:num w:numId="41" w16cid:durableId="1030497335">
    <w:abstractNumId w:val="18"/>
  </w:num>
  <w:num w:numId="42" w16cid:durableId="1764841139">
    <w:abstractNumId w:val="8"/>
  </w:num>
  <w:num w:numId="43" w16cid:durableId="1029182279">
    <w:abstractNumId w:val="18"/>
  </w:num>
  <w:num w:numId="44" w16cid:durableId="2130541889">
    <w:abstractNumId w:val="20"/>
  </w:num>
  <w:num w:numId="45" w16cid:durableId="2017919023">
    <w:abstractNumId w:val="18"/>
  </w:num>
  <w:num w:numId="46" w16cid:durableId="369454018">
    <w:abstractNumId w:val="18"/>
  </w:num>
  <w:num w:numId="47" w16cid:durableId="442185825">
    <w:abstractNumId w:val="18"/>
  </w:num>
  <w:num w:numId="48" w16cid:durableId="199241772">
    <w:abstractNumId w:val="30"/>
  </w:num>
  <w:num w:numId="49" w16cid:durableId="1814055383">
    <w:abstractNumId w:val="6"/>
  </w:num>
  <w:num w:numId="50" w16cid:durableId="1566604029">
    <w:abstractNumId w:val="24"/>
  </w:num>
  <w:num w:numId="51" w16cid:durableId="1568614868">
    <w:abstractNumId w:val="18"/>
  </w:num>
  <w:num w:numId="52" w16cid:durableId="147091203">
    <w:abstractNumId w:val="5"/>
  </w:num>
  <w:num w:numId="53" w16cid:durableId="1201237968">
    <w:abstractNumId w:val="1"/>
  </w:num>
  <w:num w:numId="54" w16cid:durableId="1991129523">
    <w:abstractNumId w:val="0"/>
  </w:num>
  <w:num w:numId="55" w16cid:durableId="1967615196">
    <w:abstractNumId w:val="24"/>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isplayBackgroundShape/>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A1MTU1NLYwtLAwMrRQ0lEKTi0uzszPAykwrAUAQ+Vf6ywAAAA="/>
  </w:docVars>
  <w:rsids>
    <w:rsidRoot w:val="00FC0C7F"/>
    <w:rsid w:val="00000240"/>
    <w:rsid w:val="000002DB"/>
    <w:rsid w:val="000003D1"/>
    <w:rsid w:val="0000056B"/>
    <w:rsid w:val="00000651"/>
    <w:rsid w:val="000006E8"/>
    <w:rsid w:val="000007E2"/>
    <w:rsid w:val="00000BEF"/>
    <w:rsid w:val="00000C62"/>
    <w:rsid w:val="00000CCB"/>
    <w:rsid w:val="000014D4"/>
    <w:rsid w:val="000018FC"/>
    <w:rsid w:val="00001C76"/>
    <w:rsid w:val="00001DA1"/>
    <w:rsid w:val="000020FB"/>
    <w:rsid w:val="00002192"/>
    <w:rsid w:val="0000263D"/>
    <w:rsid w:val="00002704"/>
    <w:rsid w:val="00002BC7"/>
    <w:rsid w:val="00002D1F"/>
    <w:rsid w:val="00002DD9"/>
    <w:rsid w:val="00002FDB"/>
    <w:rsid w:val="0000331E"/>
    <w:rsid w:val="00003543"/>
    <w:rsid w:val="000035FA"/>
    <w:rsid w:val="000037BE"/>
    <w:rsid w:val="000037DF"/>
    <w:rsid w:val="00003AEC"/>
    <w:rsid w:val="00003B46"/>
    <w:rsid w:val="00004043"/>
    <w:rsid w:val="000042A7"/>
    <w:rsid w:val="0000433F"/>
    <w:rsid w:val="000046D9"/>
    <w:rsid w:val="00004A21"/>
    <w:rsid w:val="00004D30"/>
    <w:rsid w:val="00005042"/>
    <w:rsid w:val="0000504F"/>
    <w:rsid w:val="000050B7"/>
    <w:rsid w:val="000054B6"/>
    <w:rsid w:val="000054BD"/>
    <w:rsid w:val="00005564"/>
    <w:rsid w:val="00005A42"/>
    <w:rsid w:val="000061EB"/>
    <w:rsid w:val="00006486"/>
    <w:rsid w:val="000065C2"/>
    <w:rsid w:val="00006A20"/>
    <w:rsid w:val="00006A5A"/>
    <w:rsid w:val="00006D3E"/>
    <w:rsid w:val="00006E77"/>
    <w:rsid w:val="00006EF6"/>
    <w:rsid w:val="00007272"/>
    <w:rsid w:val="000072C3"/>
    <w:rsid w:val="000075E7"/>
    <w:rsid w:val="00007876"/>
    <w:rsid w:val="00007FC3"/>
    <w:rsid w:val="00007FD3"/>
    <w:rsid w:val="000102A7"/>
    <w:rsid w:val="0001030C"/>
    <w:rsid w:val="000103C9"/>
    <w:rsid w:val="000104E1"/>
    <w:rsid w:val="00010A93"/>
    <w:rsid w:val="00010BA9"/>
    <w:rsid w:val="00010C17"/>
    <w:rsid w:val="00010D52"/>
    <w:rsid w:val="00010F3B"/>
    <w:rsid w:val="00010FB6"/>
    <w:rsid w:val="00011030"/>
    <w:rsid w:val="00011309"/>
    <w:rsid w:val="0001148F"/>
    <w:rsid w:val="00011501"/>
    <w:rsid w:val="00011713"/>
    <w:rsid w:val="000119DC"/>
    <w:rsid w:val="00011A4F"/>
    <w:rsid w:val="00011AF1"/>
    <w:rsid w:val="00011B2E"/>
    <w:rsid w:val="00012127"/>
    <w:rsid w:val="00012162"/>
    <w:rsid w:val="000122F9"/>
    <w:rsid w:val="000125BE"/>
    <w:rsid w:val="000125CB"/>
    <w:rsid w:val="000125E2"/>
    <w:rsid w:val="0001268C"/>
    <w:rsid w:val="00012721"/>
    <w:rsid w:val="00012926"/>
    <w:rsid w:val="00012932"/>
    <w:rsid w:val="000129FC"/>
    <w:rsid w:val="00012D77"/>
    <w:rsid w:val="0001337D"/>
    <w:rsid w:val="000137CF"/>
    <w:rsid w:val="00013C15"/>
    <w:rsid w:val="00013E77"/>
    <w:rsid w:val="000141FE"/>
    <w:rsid w:val="00014284"/>
    <w:rsid w:val="00014374"/>
    <w:rsid w:val="00014440"/>
    <w:rsid w:val="00014581"/>
    <w:rsid w:val="00014749"/>
    <w:rsid w:val="00014822"/>
    <w:rsid w:val="00014A8D"/>
    <w:rsid w:val="00014B4E"/>
    <w:rsid w:val="00014DC0"/>
    <w:rsid w:val="00014E7D"/>
    <w:rsid w:val="00014F10"/>
    <w:rsid w:val="00015051"/>
    <w:rsid w:val="00015164"/>
    <w:rsid w:val="0001536D"/>
    <w:rsid w:val="00015425"/>
    <w:rsid w:val="000158E3"/>
    <w:rsid w:val="00015E88"/>
    <w:rsid w:val="00015EBF"/>
    <w:rsid w:val="0001630C"/>
    <w:rsid w:val="00016BDA"/>
    <w:rsid w:val="00016C8D"/>
    <w:rsid w:val="00017127"/>
    <w:rsid w:val="0001722C"/>
    <w:rsid w:val="000178D9"/>
    <w:rsid w:val="00017FDD"/>
    <w:rsid w:val="00017FE9"/>
    <w:rsid w:val="00020188"/>
    <w:rsid w:val="00020321"/>
    <w:rsid w:val="00020649"/>
    <w:rsid w:val="00020B01"/>
    <w:rsid w:val="00020CAC"/>
    <w:rsid w:val="00020D4B"/>
    <w:rsid w:val="00020D62"/>
    <w:rsid w:val="00020FC6"/>
    <w:rsid w:val="000210EA"/>
    <w:rsid w:val="000211FA"/>
    <w:rsid w:val="000212D6"/>
    <w:rsid w:val="00021440"/>
    <w:rsid w:val="00021913"/>
    <w:rsid w:val="000219A8"/>
    <w:rsid w:val="000219A9"/>
    <w:rsid w:val="00021F6D"/>
    <w:rsid w:val="00021F74"/>
    <w:rsid w:val="00022012"/>
    <w:rsid w:val="000220D1"/>
    <w:rsid w:val="000223AF"/>
    <w:rsid w:val="00022714"/>
    <w:rsid w:val="00022764"/>
    <w:rsid w:val="00022BA8"/>
    <w:rsid w:val="00022C1A"/>
    <w:rsid w:val="00022C32"/>
    <w:rsid w:val="0002314B"/>
    <w:rsid w:val="00023286"/>
    <w:rsid w:val="000233AD"/>
    <w:rsid w:val="000233C5"/>
    <w:rsid w:val="0002340E"/>
    <w:rsid w:val="0002351C"/>
    <w:rsid w:val="0002366E"/>
    <w:rsid w:val="00023DE1"/>
    <w:rsid w:val="00023DF4"/>
    <w:rsid w:val="0002423F"/>
    <w:rsid w:val="00024768"/>
    <w:rsid w:val="000247D8"/>
    <w:rsid w:val="00024AFE"/>
    <w:rsid w:val="00024C1F"/>
    <w:rsid w:val="00024C99"/>
    <w:rsid w:val="00025151"/>
    <w:rsid w:val="000252F5"/>
    <w:rsid w:val="00025586"/>
    <w:rsid w:val="00025B2D"/>
    <w:rsid w:val="000266A1"/>
    <w:rsid w:val="00026817"/>
    <w:rsid w:val="00026BA2"/>
    <w:rsid w:val="0002712E"/>
    <w:rsid w:val="00027221"/>
    <w:rsid w:val="0002742C"/>
    <w:rsid w:val="0002750D"/>
    <w:rsid w:val="00027607"/>
    <w:rsid w:val="00027628"/>
    <w:rsid w:val="00027716"/>
    <w:rsid w:val="00027880"/>
    <w:rsid w:val="000279CE"/>
    <w:rsid w:val="00027C17"/>
    <w:rsid w:val="00027ED6"/>
    <w:rsid w:val="000304DE"/>
    <w:rsid w:val="00030823"/>
    <w:rsid w:val="00030A01"/>
    <w:rsid w:val="00030BB8"/>
    <w:rsid w:val="00030EFF"/>
    <w:rsid w:val="00030FF0"/>
    <w:rsid w:val="00031007"/>
    <w:rsid w:val="00031232"/>
    <w:rsid w:val="0003129B"/>
    <w:rsid w:val="000312CE"/>
    <w:rsid w:val="0003167E"/>
    <w:rsid w:val="000321F0"/>
    <w:rsid w:val="0003261E"/>
    <w:rsid w:val="0003262F"/>
    <w:rsid w:val="00032633"/>
    <w:rsid w:val="00032AFE"/>
    <w:rsid w:val="00032B08"/>
    <w:rsid w:val="00032D1A"/>
    <w:rsid w:val="00032E2C"/>
    <w:rsid w:val="000332C3"/>
    <w:rsid w:val="0003340C"/>
    <w:rsid w:val="0003342D"/>
    <w:rsid w:val="000337A2"/>
    <w:rsid w:val="00033841"/>
    <w:rsid w:val="000339C2"/>
    <w:rsid w:val="00033F5A"/>
    <w:rsid w:val="00033F9D"/>
    <w:rsid w:val="00034452"/>
    <w:rsid w:val="00034D7F"/>
    <w:rsid w:val="00035096"/>
    <w:rsid w:val="0003534B"/>
    <w:rsid w:val="00035870"/>
    <w:rsid w:val="000359E3"/>
    <w:rsid w:val="00035AC5"/>
    <w:rsid w:val="00035C0A"/>
    <w:rsid w:val="00035CCD"/>
    <w:rsid w:val="0003638D"/>
    <w:rsid w:val="00036673"/>
    <w:rsid w:val="000366FC"/>
    <w:rsid w:val="000368F5"/>
    <w:rsid w:val="00036948"/>
    <w:rsid w:val="00036A4F"/>
    <w:rsid w:val="00036A71"/>
    <w:rsid w:val="00036AAE"/>
    <w:rsid w:val="00036AF7"/>
    <w:rsid w:val="000370A3"/>
    <w:rsid w:val="00037230"/>
    <w:rsid w:val="00037272"/>
    <w:rsid w:val="00037474"/>
    <w:rsid w:val="00037544"/>
    <w:rsid w:val="000375AA"/>
    <w:rsid w:val="00037C59"/>
    <w:rsid w:val="000404D2"/>
    <w:rsid w:val="000404E5"/>
    <w:rsid w:val="00040573"/>
    <w:rsid w:val="00040A9C"/>
    <w:rsid w:val="00040C10"/>
    <w:rsid w:val="0004141E"/>
    <w:rsid w:val="000415A7"/>
    <w:rsid w:val="000417C7"/>
    <w:rsid w:val="00041F40"/>
    <w:rsid w:val="00042007"/>
    <w:rsid w:val="00042068"/>
    <w:rsid w:val="0004242F"/>
    <w:rsid w:val="00042C97"/>
    <w:rsid w:val="00042D98"/>
    <w:rsid w:val="00042EED"/>
    <w:rsid w:val="00042F39"/>
    <w:rsid w:val="000432AC"/>
    <w:rsid w:val="000433C5"/>
    <w:rsid w:val="0004359C"/>
    <w:rsid w:val="00043687"/>
    <w:rsid w:val="00043B6B"/>
    <w:rsid w:val="00043C77"/>
    <w:rsid w:val="00043E2C"/>
    <w:rsid w:val="00043F84"/>
    <w:rsid w:val="000441C4"/>
    <w:rsid w:val="00044430"/>
    <w:rsid w:val="000444F1"/>
    <w:rsid w:val="00044985"/>
    <w:rsid w:val="00044E24"/>
    <w:rsid w:val="00045090"/>
    <w:rsid w:val="000456D7"/>
    <w:rsid w:val="000458A1"/>
    <w:rsid w:val="00045B02"/>
    <w:rsid w:val="00045ED5"/>
    <w:rsid w:val="00045F7C"/>
    <w:rsid w:val="000460BF"/>
    <w:rsid w:val="00046187"/>
    <w:rsid w:val="0004636B"/>
    <w:rsid w:val="000463A5"/>
    <w:rsid w:val="00046583"/>
    <w:rsid w:val="0004666A"/>
    <w:rsid w:val="0004685C"/>
    <w:rsid w:val="0004688E"/>
    <w:rsid w:val="000468C1"/>
    <w:rsid w:val="00046A02"/>
    <w:rsid w:val="00046FD0"/>
    <w:rsid w:val="000475A8"/>
    <w:rsid w:val="00047640"/>
    <w:rsid w:val="00047C0E"/>
    <w:rsid w:val="0005003F"/>
    <w:rsid w:val="000505F4"/>
    <w:rsid w:val="000505F9"/>
    <w:rsid w:val="000508C7"/>
    <w:rsid w:val="00050984"/>
    <w:rsid w:val="00050B84"/>
    <w:rsid w:val="00050EE4"/>
    <w:rsid w:val="0005152F"/>
    <w:rsid w:val="0005187E"/>
    <w:rsid w:val="00051929"/>
    <w:rsid w:val="000519D4"/>
    <w:rsid w:val="00051CEE"/>
    <w:rsid w:val="00051F13"/>
    <w:rsid w:val="00052011"/>
    <w:rsid w:val="00052658"/>
    <w:rsid w:val="000527C6"/>
    <w:rsid w:val="00052807"/>
    <w:rsid w:val="00052878"/>
    <w:rsid w:val="000529FE"/>
    <w:rsid w:val="00052A8C"/>
    <w:rsid w:val="00052F77"/>
    <w:rsid w:val="00052FFA"/>
    <w:rsid w:val="0005303B"/>
    <w:rsid w:val="000533F6"/>
    <w:rsid w:val="00053567"/>
    <w:rsid w:val="00053690"/>
    <w:rsid w:val="000536EA"/>
    <w:rsid w:val="000538DC"/>
    <w:rsid w:val="00053A65"/>
    <w:rsid w:val="00053DBA"/>
    <w:rsid w:val="000540CF"/>
    <w:rsid w:val="00054457"/>
    <w:rsid w:val="000544B3"/>
    <w:rsid w:val="00054823"/>
    <w:rsid w:val="00054899"/>
    <w:rsid w:val="00054935"/>
    <w:rsid w:val="00054B2B"/>
    <w:rsid w:val="00054B99"/>
    <w:rsid w:val="00054C46"/>
    <w:rsid w:val="00054ECD"/>
    <w:rsid w:val="00055191"/>
    <w:rsid w:val="000553AA"/>
    <w:rsid w:val="00055514"/>
    <w:rsid w:val="000559EC"/>
    <w:rsid w:val="00055DDE"/>
    <w:rsid w:val="00056084"/>
    <w:rsid w:val="00056A31"/>
    <w:rsid w:val="00056A8D"/>
    <w:rsid w:val="000574CA"/>
    <w:rsid w:val="00057C96"/>
    <w:rsid w:val="00057D26"/>
    <w:rsid w:val="00057D80"/>
    <w:rsid w:val="00057F44"/>
    <w:rsid w:val="00060227"/>
    <w:rsid w:val="00060686"/>
    <w:rsid w:val="00060A5C"/>
    <w:rsid w:val="00060CF0"/>
    <w:rsid w:val="00060EB4"/>
    <w:rsid w:val="00060F94"/>
    <w:rsid w:val="0006161D"/>
    <w:rsid w:val="000618DD"/>
    <w:rsid w:val="00061C60"/>
    <w:rsid w:val="00061C93"/>
    <w:rsid w:val="00061E31"/>
    <w:rsid w:val="00061E49"/>
    <w:rsid w:val="00061EBF"/>
    <w:rsid w:val="00062542"/>
    <w:rsid w:val="00062D5B"/>
    <w:rsid w:val="00062EF7"/>
    <w:rsid w:val="0006304D"/>
    <w:rsid w:val="00063615"/>
    <w:rsid w:val="00063695"/>
    <w:rsid w:val="00063CEF"/>
    <w:rsid w:val="00063E3E"/>
    <w:rsid w:val="00063F23"/>
    <w:rsid w:val="000643CD"/>
    <w:rsid w:val="00064456"/>
    <w:rsid w:val="000645A5"/>
    <w:rsid w:val="000649B8"/>
    <w:rsid w:val="0006553A"/>
    <w:rsid w:val="00065660"/>
    <w:rsid w:val="000657CB"/>
    <w:rsid w:val="000658F6"/>
    <w:rsid w:val="00065B29"/>
    <w:rsid w:val="00065C88"/>
    <w:rsid w:val="00066254"/>
    <w:rsid w:val="00066519"/>
    <w:rsid w:val="000665A2"/>
    <w:rsid w:val="0006667F"/>
    <w:rsid w:val="000666B2"/>
    <w:rsid w:val="00066D65"/>
    <w:rsid w:val="00066E33"/>
    <w:rsid w:val="00067121"/>
    <w:rsid w:val="000671BD"/>
    <w:rsid w:val="000672E9"/>
    <w:rsid w:val="0006755D"/>
    <w:rsid w:val="00067779"/>
    <w:rsid w:val="0006783F"/>
    <w:rsid w:val="0007007E"/>
    <w:rsid w:val="000700B4"/>
    <w:rsid w:val="000700F3"/>
    <w:rsid w:val="000702BE"/>
    <w:rsid w:val="00070696"/>
    <w:rsid w:val="0007083C"/>
    <w:rsid w:val="0007088E"/>
    <w:rsid w:val="00070B93"/>
    <w:rsid w:val="00070BB8"/>
    <w:rsid w:val="00070EC1"/>
    <w:rsid w:val="0007115D"/>
    <w:rsid w:val="00071232"/>
    <w:rsid w:val="0007152A"/>
    <w:rsid w:val="000717FE"/>
    <w:rsid w:val="00071A75"/>
    <w:rsid w:val="00071B52"/>
    <w:rsid w:val="00071C37"/>
    <w:rsid w:val="000721C1"/>
    <w:rsid w:val="00072D76"/>
    <w:rsid w:val="0007311D"/>
    <w:rsid w:val="00073694"/>
    <w:rsid w:val="00073C90"/>
    <w:rsid w:val="000741DB"/>
    <w:rsid w:val="0007435F"/>
    <w:rsid w:val="00074526"/>
    <w:rsid w:val="00074B35"/>
    <w:rsid w:val="00074E30"/>
    <w:rsid w:val="00074E5E"/>
    <w:rsid w:val="0007512E"/>
    <w:rsid w:val="00075380"/>
    <w:rsid w:val="000758C9"/>
    <w:rsid w:val="00075B39"/>
    <w:rsid w:val="00075EBA"/>
    <w:rsid w:val="00075FAB"/>
    <w:rsid w:val="00076487"/>
    <w:rsid w:val="00076B53"/>
    <w:rsid w:val="00077489"/>
    <w:rsid w:val="000778F9"/>
    <w:rsid w:val="00077AB5"/>
    <w:rsid w:val="00077ABE"/>
    <w:rsid w:val="00077EB3"/>
    <w:rsid w:val="00077F61"/>
    <w:rsid w:val="000800F1"/>
    <w:rsid w:val="00080B01"/>
    <w:rsid w:val="00080D0F"/>
    <w:rsid w:val="00080E89"/>
    <w:rsid w:val="00081807"/>
    <w:rsid w:val="0008195C"/>
    <w:rsid w:val="00081A75"/>
    <w:rsid w:val="00081B7C"/>
    <w:rsid w:val="00081DE4"/>
    <w:rsid w:val="00081F3B"/>
    <w:rsid w:val="00081FE1"/>
    <w:rsid w:val="0008286B"/>
    <w:rsid w:val="00082C9F"/>
    <w:rsid w:val="00082F12"/>
    <w:rsid w:val="0008305B"/>
    <w:rsid w:val="0008338A"/>
    <w:rsid w:val="000833BB"/>
    <w:rsid w:val="0008346E"/>
    <w:rsid w:val="0008351E"/>
    <w:rsid w:val="00083A5C"/>
    <w:rsid w:val="00084605"/>
    <w:rsid w:val="0008463A"/>
    <w:rsid w:val="00084AC1"/>
    <w:rsid w:val="00084C2F"/>
    <w:rsid w:val="00084DE6"/>
    <w:rsid w:val="00084FB5"/>
    <w:rsid w:val="00085042"/>
    <w:rsid w:val="00085154"/>
    <w:rsid w:val="000851CD"/>
    <w:rsid w:val="0008557C"/>
    <w:rsid w:val="0008570D"/>
    <w:rsid w:val="0008599A"/>
    <w:rsid w:val="00085AE6"/>
    <w:rsid w:val="00085C33"/>
    <w:rsid w:val="00085DD9"/>
    <w:rsid w:val="00085EF1"/>
    <w:rsid w:val="0008618B"/>
    <w:rsid w:val="000861A2"/>
    <w:rsid w:val="00086458"/>
    <w:rsid w:val="00086C18"/>
    <w:rsid w:val="00086D07"/>
    <w:rsid w:val="00086D69"/>
    <w:rsid w:val="00086E75"/>
    <w:rsid w:val="0008713B"/>
    <w:rsid w:val="0008730C"/>
    <w:rsid w:val="0008731E"/>
    <w:rsid w:val="00087496"/>
    <w:rsid w:val="00087503"/>
    <w:rsid w:val="00087507"/>
    <w:rsid w:val="00087613"/>
    <w:rsid w:val="00087778"/>
    <w:rsid w:val="00087F1F"/>
    <w:rsid w:val="00090103"/>
    <w:rsid w:val="000907B2"/>
    <w:rsid w:val="00090B7A"/>
    <w:rsid w:val="00091117"/>
    <w:rsid w:val="00091688"/>
    <w:rsid w:val="00091889"/>
    <w:rsid w:val="00091B2E"/>
    <w:rsid w:val="000920DF"/>
    <w:rsid w:val="00092113"/>
    <w:rsid w:val="000921A4"/>
    <w:rsid w:val="0009240E"/>
    <w:rsid w:val="000926E3"/>
    <w:rsid w:val="0009297F"/>
    <w:rsid w:val="00092BD7"/>
    <w:rsid w:val="00093360"/>
    <w:rsid w:val="000935A3"/>
    <w:rsid w:val="000935C6"/>
    <w:rsid w:val="0009385A"/>
    <w:rsid w:val="00093A67"/>
    <w:rsid w:val="00093C7C"/>
    <w:rsid w:val="00093E72"/>
    <w:rsid w:val="000941EB"/>
    <w:rsid w:val="0009424C"/>
    <w:rsid w:val="00094300"/>
    <w:rsid w:val="00094357"/>
    <w:rsid w:val="00094409"/>
    <w:rsid w:val="00094799"/>
    <w:rsid w:val="000949B7"/>
    <w:rsid w:val="00094A73"/>
    <w:rsid w:val="00094A89"/>
    <w:rsid w:val="00094BD9"/>
    <w:rsid w:val="000951C6"/>
    <w:rsid w:val="00095204"/>
    <w:rsid w:val="000952AD"/>
    <w:rsid w:val="00095421"/>
    <w:rsid w:val="00095763"/>
    <w:rsid w:val="0009597E"/>
    <w:rsid w:val="00095C84"/>
    <w:rsid w:val="00095D83"/>
    <w:rsid w:val="00095FA8"/>
    <w:rsid w:val="00096304"/>
    <w:rsid w:val="00096BB6"/>
    <w:rsid w:val="00096BC9"/>
    <w:rsid w:val="00096CFD"/>
    <w:rsid w:val="00096E61"/>
    <w:rsid w:val="00096E8A"/>
    <w:rsid w:val="0009734B"/>
    <w:rsid w:val="00097357"/>
    <w:rsid w:val="000973DA"/>
    <w:rsid w:val="0009755F"/>
    <w:rsid w:val="000975D8"/>
    <w:rsid w:val="000A036A"/>
    <w:rsid w:val="000A0845"/>
    <w:rsid w:val="000A08FE"/>
    <w:rsid w:val="000A091C"/>
    <w:rsid w:val="000A0B35"/>
    <w:rsid w:val="000A0D78"/>
    <w:rsid w:val="000A0DF8"/>
    <w:rsid w:val="000A1087"/>
    <w:rsid w:val="000A129C"/>
    <w:rsid w:val="000A1401"/>
    <w:rsid w:val="000A140B"/>
    <w:rsid w:val="000A1713"/>
    <w:rsid w:val="000A1756"/>
    <w:rsid w:val="000A1D40"/>
    <w:rsid w:val="000A1E65"/>
    <w:rsid w:val="000A1FCF"/>
    <w:rsid w:val="000A2527"/>
    <w:rsid w:val="000A2589"/>
    <w:rsid w:val="000A25CC"/>
    <w:rsid w:val="000A26ED"/>
    <w:rsid w:val="000A27E2"/>
    <w:rsid w:val="000A29F7"/>
    <w:rsid w:val="000A2A5C"/>
    <w:rsid w:val="000A2BE8"/>
    <w:rsid w:val="000A2D01"/>
    <w:rsid w:val="000A2ECB"/>
    <w:rsid w:val="000A2FB5"/>
    <w:rsid w:val="000A35C5"/>
    <w:rsid w:val="000A37F0"/>
    <w:rsid w:val="000A39B1"/>
    <w:rsid w:val="000A3A5A"/>
    <w:rsid w:val="000A3BE7"/>
    <w:rsid w:val="000A3C29"/>
    <w:rsid w:val="000A3F87"/>
    <w:rsid w:val="000A4077"/>
    <w:rsid w:val="000A42E0"/>
    <w:rsid w:val="000A461F"/>
    <w:rsid w:val="000A49A8"/>
    <w:rsid w:val="000A4A64"/>
    <w:rsid w:val="000A4AEC"/>
    <w:rsid w:val="000A4BF7"/>
    <w:rsid w:val="000A4D92"/>
    <w:rsid w:val="000A51BC"/>
    <w:rsid w:val="000A5512"/>
    <w:rsid w:val="000A56E9"/>
    <w:rsid w:val="000A5AA3"/>
    <w:rsid w:val="000A5F4B"/>
    <w:rsid w:val="000A608A"/>
    <w:rsid w:val="000A6421"/>
    <w:rsid w:val="000A64DC"/>
    <w:rsid w:val="000A6528"/>
    <w:rsid w:val="000A6D5A"/>
    <w:rsid w:val="000A6ED6"/>
    <w:rsid w:val="000A7197"/>
    <w:rsid w:val="000A7209"/>
    <w:rsid w:val="000A724D"/>
    <w:rsid w:val="000A7590"/>
    <w:rsid w:val="000A7BA4"/>
    <w:rsid w:val="000A7BE3"/>
    <w:rsid w:val="000A7EC7"/>
    <w:rsid w:val="000A7F5A"/>
    <w:rsid w:val="000B0349"/>
    <w:rsid w:val="000B0505"/>
    <w:rsid w:val="000B0B5B"/>
    <w:rsid w:val="000B1043"/>
    <w:rsid w:val="000B1199"/>
    <w:rsid w:val="000B1243"/>
    <w:rsid w:val="000B13CB"/>
    <w:rsid w:val="000B1ADB"/>
    <w:rsid w:val="000B1B45"/>
    <w:rsid w:val="000B1F8E"/>
    <w:rsid w:val="000B227C"/>
    <w:rsid w:val="000B23D6"/>
    <w:rsid w:val="000B280D"/>
    <w:rsid w:val="000B29A1"/>
    <w:rsid w:val="000B2B2F"/>
    <w:rsid w:val="000B2E71"/>
    <w:rsid w:val="000B2F7C"/>
    <w:rsid w:val="000B32B1"/>
    <w:rsid w:val="000B32C3"/>
    <w:rsid w:val="000B3799"/>
    <w:rsid w:val="000B3AD4"/>
    <w:rsid w:val="000B4034"/>
    <w:rsid w:val="000B434C"/>
    <w:rsid w:val="000B44E4"/>
    <w:rsid w:val="000B4521"/>
    <w:rsid w:val="000B4B16"/>
    <w:rsid w:val="000B4DA8"/>
    <w:rsid w:val="000B4E6D"/>
    <w:rsid w:val="000B4EF3"/>
    <w:rsid w:val="000B544E"/>
    <w:rsid w:val="000B5636"/>
    <w:rsid w:val="000B5795"/>
    <w:rsid w:val="000B5AC9"/>
    <w:rsid w:val="000B5B15"/>
    <w:rsid w:val="000B5CA0"/>
    <w:rsid w:val="000B5E60"/>
    <w:rsid w:val="000B6829"/>
    <w:rsid w:val="000B6976"/>
    <w:rsid w:val="000B719B"/>
    <w:rsid w:val="000B77B8"/>
    <w:rsid w:val="000B797C"/>
    <w:rsid w:val="000B7DCB"/>
    <w:rsid w:val="000C01D2"/>
    <w:rsid w:val="000C01D3"/>
    <w:rsid w:val="000C01D5"/>
    <w:rsid w:val="000C02D5"/>
    <w:rsid w:val="000C0810"/>
    <w:rsid w:val="000C092C"/>
    <w:rsid w:val="000C09EA"/>
    <w:rsid w:val="000C0BD6"/>
    <w:rsid w:val="000C0E3E"/>
    <w:rsid w:val="000C16FF"/>
    <w:rsid w:val="000C1A4C"/>
    <w:rsid w:val="000C1AE9"/>
    <w:rsid w:val="000C1C0F"/>
    <w:rsid w:val="000C1DF8"/>
    <w:rsid w:val="000C2575"/>
    <w:rsid w:val="000C26B7"/>
    <w:rsid w:val="000C26E7"/>
    <w:rsid w:val="000C27A8"/>
    <w:rsid w:val="000C2E0C"/>
    <w:rsid w:val="000C2EA3"/>
    <w:rsid w:val="000C32EA"/>
    <w:rsid w:val="000C35D4"/>
    <w:rsid w:val="000C3990"/>
    <w:rsid w:val="000C3AAC"/>
    <w:rsid w:val="000C3AB0"/>
    <w:rsid w:val="000C3C38"/>
    <w:rsid w:val="000C3E62"/>
    <w:rsid w:val="000C3EC9"/>
    <w:rsid w:val="000C3F74"/>
    <w:rsid w:val="000C4184"/>
    <w:rsid w:val="000C4586"/>
    <w:rsid w:val="000C4623"/>
    <w:rsid w:val="000C4ABB"/>
    <w:rsid w:val="000C4CD9"/>
    <w:rsid w:val="000C4EA0"/>
    <w:rsid w:val="000C4FDA"/>
    <w:rsid w:val="000C513C"/>
    <w:rsid w:val="000C51B9"/>
    <w:rsid w:val="000C565A"/>
    <w:rsid w:val="000C568F"/>
    <w:rsid w:val="000C57A2"/>
    <w:rsid w:val="000C5CBF"/>
    <w:rsid w:val="000C5F22"/>
    <w:rsid w:val="000C5F79"/>
    <w:rsid w:val="000C61DC"/>
    <w:rsid w:val="000C62A8"/>
    <w:rsid w:val="000C6721"/>
    <w:rsid w:val="000C6996"/>
    <w:rsid w:val="000C7762"/>
    <w:rsid w:val="000C7C34"/>
    <w:rsid w:val="000C7D08"/>
    <w:rsid w:val="000C7FA4"/>
    <w:rsid w:val="000D0210"/>
    <w:rsid w:val="000D02C2"/>
    <w:rsid w:val="000D072F"/>
    <w:rsid w:val="000D0762"/>
    <w:rsid w:val="000D083A"/>
    <w:rsid w:val="000D0B70"/>
    <w:rsid w:val="000D0C43"/>
    <w:rsid w:val="000D0EE8"/>
    <w:rsid w:val="000D0EFE"/>
    <w:rsid w:val="000D14A7"/>
    <w:rsid w:val="000D19C7"/>
    <w:rsid w:val="000D1A66"/>
    <w:rsid w:val="000D1BFF"/>
    <w:rsid w:val="000D1E4A"/>
    <w:rsid w:val="000D21E9"/>
    <w:rsid w:val="000D25D8"/>
    <w:rsid w:val="000D2936"/>
    <w:rsid w:val="000D2CE9"/>
    <w:rsid w:val="000D2ED5"/>
    <w:rsid w:val="000D2FB2"/>
    <w:rsid w:val="000D3106"/>
    <w:rsid w:val="000D31DD"/>
    <w:rsid w:val="000D3259"/>
    <w:rsid w:val="000D3687"/>
    <w:rsid w:val="000D36A1"/>
    <w:rsid w:val="000D3774"/>
    <w:rsid w:val="000D3831"/>
    <w:rsid w:val="000D3AA3"/>
    <w:rsid w:val="000D3DB1"/>
    <w:rsid w:val="000D4068"/>
    <w:rsid w:val="000D432D"/>
    <w:rsid w:val="000D4512"/>
    <w:rsid w:val="000D4513"/>
    <w:rsid w:val="000D4693"/>
    <w:rsid w:val="000D49C7"/>
    <w:rsid w:val="000D4B02"/>
    <w:rsid w:val="000D4C64"/>
    <w:rsid w:val="000D4D4E"/>
    <w:rsid w:val="000D4E34"/>
    <w:rsid w:val="000D54C7"/>
    <w:rsid w:val="000D57E5"/>
    <w:rsid w:val="000D5C95"/>
    <w:rsid w:val="000D5E92"/>
    <w:rsid w:val="000D5F13"/>
    <w:rsid w:val="000D6265"/>
    <w:rsid w:val="000D6556"/>
    <w:rsid w:val="000D6696"/>
    <w:rsid w:val="000D6E5F"/>
    <w:rsid w:val="000D6ECB"/>
    <w:rsid w:val="000D71A1"/>
    <w:rsid w:val="000D74DC"/>
    <w:rsid w:val="000D750A"/>
    <w:rsid w:val="000D7580"/>
    <w:rsid w:val="000D7997"/>
    <w:rsid w:val="000D79CB"/>
    <w:rsid w:val="000D7C99"/>
    <w:rsid w:val="000D7CC0"/>
    <w:rsid w:val="000E02B7"/>
    <w:rsid w:val="000E0458"/>
    <w:rsid w:val="000E0547"/>
    <w:rsid w:val="000E0804"/>
    <w:rsid w:val="000E0970"/>
    <w:rsid w:val="000E0FB8"/>
    <w:rsid w:val="000E1022"/>
    <w:rsid w:val="000E105E"/>
    <w:rsid w:val="000E1098"/>
    <w:rsid w:val="000E13C5"/>
    <w:rsid w:val="000E1556"/>
    <w:rsid w:val="000E165E"/>
    <w:rsid w:val="000E16CA"/>
    <w:rsid w:val="000E19CA"/>
    <w:rsid w:val="000E19DF"/>
    <w:rsid w:val="000E1DC9"/>
    <w:rsid w:val="000E1E79"/>
    <w:rsid w:val="000E204A"/>
    <w:rsid w:val="000E212F"/>
    <w:rsid w:val="000E2492"/>
    <w:rsid w:val="000E264B"/>
    <w:rsid w:val="000E2671"/>
    <w:rsid w:val="000E2681"/>
    <w:rsid w:val="000E28C9"/>
    <w:rsid w:val="000E2B08"/>
    <w:rsid w:val="000E2BFF"/>
    <w:rsid w:val="000E30A8"/>
    <w:rsid w:val="000E32F1"/>
    <w:rsid w:val="000E33DC"/>
    <w:rsid w:val="000E3CB8"/>
    <w:rsid w:val="000E3F4D"/>
    <w:rsid w:val="000E3FC1"/>
    <w:rsid w:val="000E41CC"/>
    <w:rsid w:val="000E4AE7"/>
    <w:rsid w:val="000E4AF8"/>
    <w:rsid w:val="000E4D21"/>
    <w:rsid w:val="000E4F01"/>
    <w:rsid w:val="000E4F65"/>
    <w:rsid w:val="000E53FD"/>
    <w:rsid w:val="000E5496"/>
    <w:rsid w:val="000E55AD"/>
    <w:rsid w:val="000E56C5"/>
    <w:rsid w:val="000E5986"/>
    <w:rsid w:val="000E5B2A"/>
    <w:rsid w:val="000E5C46"/>
    <w:rsid w:val="000E5C97"/>
    <w:rsid w:val="000E5E96"/>
    <w:rsid w:val="000E5F30"/>
    <w:rsid w:val="000E5FC0"/>
    <w:rsid w:val="000E6283"/>
    <w:rsid w:val="000E68D8"/>
    <w:rsid w:val="000E6A4D"/>
    <w:rsid w:val="000E6C55"/>
    <w:rsid w:val="000E6C8A"/>
    <w:rsid w:val="000E6E60"/>
    <w:rsid w:val="000E741A"/>
    <w:rsid w:val="000E7476"/>
    <w:rsid w:val="000E79AE"/>
    <w:rsid w:val="000E7AB4"/>
    <w:rsid w:val="000E7CCD"/>
    <w:rsid w:val="000F05CB"/>
    <w:rsid w:val="000F0661"/>
    <w:rsid w:val="000F0920"/>
    <w:rsid w:val="000F0C9C"/>
    <w:rsid w:val="000F141F"/>
    <w:rsid w:val="000F1B6C"/>
    <w:rsid w:val="000F206B"/>
    <w:rsid w:val="000F21CC"/>
    <w:rsid w:val="000F2455"/>
    <w:rsid w:val="000F275E"/>
    <w:rsid w:val="000F2A01"/>
    <w:rsid w:val="000F2D35"/>
    <w:rsid w:val="000F3021"/>
    <w:rsid w:val="000F3577"/>
    <w:rsid w:val="000F35BC"/>
    <w:rsid w:val="000F373A"/>
    <w:rsid w:val="000F3815"/>
    <w:rsid w:val="000F3CB9"/>
    <w:rsid w:val="000F3EC4"/>
    <w:rsid w:val="000F3EF0"/>
    <w:rsid w:val="000F42DD"/>
    <w:rsid w:val="000F4465"/>
    <w:rsid w:val="000F446F"/>
    <w:rsid w:val="000F4B4C"/>
    <w:rsid w:val="000F4C26"/>
    <w:rsid w:val="000F4D42"/>
    <w:rsid w:val="000F5194"/>
    <w:rsid w:val="000F5212"/>
    <w:rsid w:val="000F582B"/>
    <w:rsid w:val="000F5AAB"/>
    <w:rsid w:val="000F5AC5"/>
    <w:rsid w:val="000F5B1D"/>
    <w:rsid w:val="000F5D50"/>
    <w:rsid w:val="000F6050"/>
    <w:rsid w:val="000F6096"/>
    <w:rsid w:val="000F6264"/>
    <w:rsid w:val="000F633F"/>
    <w:rsid w:val="000F63E7"/>
    <w:rsid w:val="000F64D7"/>
    <w:rsid w:val="000F651B"/>
    <w:rsid w:val="000F66AF"/>
    <w:rsid w:val="000F67A9"/>
    <w:rsid w:val="000F67C9"/>
    <w:rsid w:val="000F72AD"/>
    <w:rsid w:val="000F735F"/>
    <w:rsid w:val="000F747E"/>
    <w:rsid w:val="000F74C6"/>
    <w:rsid w:val="000F777F"/>
    <w:rsid w:val="000F78F8"/>
    <w:rsid w:val="000F7A4F"/>
    <w:rsid w:val="000F7B67"/>
    <w:rsid w:val="000F7E94"/>
    <w:rsid w:val="0010006C"/>
    <w:rsid w:val="0010017A"/>
    <w:rsid w:val="0010021C"/>
    <w:rsid w:val="001003FE"/>
    <w:rsid w:val="001005FB"/>
    <w:rsid w:val="00100CFB"/>
    <w:rsid w:val="001010F2"/>
    <w:rsid w:val="00101394"/>
    <w:rsid w:val="001014C1"/>
    <w:rsid w:val="00101507"/>
    <w:rsid w:val="001017BF"/>
    <w:rsid w:val="00101907"/>
    <w:rsid w:val="00101931"/>
    <w:rsid w:val="001019AF"/>
    <w:rsid w:val="001019B6"/>
    <w:rsid w:val="00101CBC"/>
    <w:rsid w:val="00101EBA"/>
    <w:rsid w:val="001023EA"/>
    <w:rsid w:val="0010271A"/>
    <w:rsid w:val="0010276B"/>
    <w:rsid w:val="00102FF5"/>
    <w:rsid w:val="001033AF"/>
    <w:rsid w:val="001036CE"/>
    <w:rsid w:val="00103925"/>
    <w:rsid w:val="00103931"/>
    <w:rsid w:val="00103A6C"/>
    <w:rsid w:val="00103C70"/>
    <w:rsid w:val="00103DB0"/>
    <w:rsid w:val="00103E1B"/>
    <w:rsid w:val="00104037"/>
    <w:rsid w:val="001041AB"/>
    <w:rsid w:val="001041E3"/>
    <w:rsid w:val="00104277"/>
    <w:rsid w:val="001044A5"/>
    <w:rsid w:val="00104645"/>
    <w:rsid w:val="00104769"/>
    <w:rsid w:val="001047AF"/>
    <w:rsid w:val="00104A19"/>
    <w:rsid w:val="00104F2F"/>
    <w:rsid w:val="0010538F"/>
    <w:rsid w:val="0010565D"/>
    <w:rsid w:val="00105894"/>
    <w:rsid w:val="0010593C"/>
    <w:rsid w:val="00105D57"/>
    <w:rsid w:val="00105D90"/>
    <w:rsid w:val="0010666A"/>
    <w:rsid w:val="001069A8"/>
    <w:rsid w:val="00106ADE"/>
    <w:rsid w:val="00106AE7"/>
    <w:rsid w:val="00106D14"/>
    <w:rsid w:val="00106D2C"/>
    <w:rsid w:val="00106D8F"/>
    <w:rsid w:val="00106ED6"/>
    <w:rsid w:val="00107502"/>
    <w:rsid w:val="00107746"/>
    <w:rsid w:val="00107A62"/>
    <w:rsid w:val="00110181"/>
    <w:rsid w:val="00110266"/>
    <w:rsid w:val="00110E87"/>
    <w:rsid w:val="00110FA2"/>
    <w:rsid w:val="001111C8"/>
    <w:rsid w:val="00111385"/>
    <w:rsid w:val="001115F4"/>
    <w:rsid w:val="0011174A"/>
    <w:rsid w:val="0011184C"/>
    <w:rsid w:val="00111BA5"/>
    <w:rsid w:val="00111D8E"/>
    <w:rsid w:val="00111E30"/>
    <w:rsid w:val="001121E9"/>
    <w:rsid w:val="00112B09"/>
    <w:rsid w:val="00112DCE"/>
    <w:rsid w:val="00112F91"/>
    <w:rsid w:val="001130A0"/>
    <w:rsid w:val="0011339D"/>
    <w:rsid w:val="0011350F"/>
    <w:rsid w:val="00113604"/>
    <w:rsid w:val="001138AF"/>
    <w:rsid w:val="00113E01"/>
    <w:rsid w:val="00113E0D"/>
    <w:rsid w:val="00113E8A"/>
    <w:rsid w:val="00114285"/>
    <w:rsid w:val="0011442F"/>
    <w:rsid w:val="00114554"/>
    <w:rsid w:val="001146F2"/>
    <w:rsid w:val="00114A46"/>
    <w:rsid w:val="00114BE6"/>
    <w:rsid w:val="0011513F"/>
    <w:rsid w:val="00115679"/>
    <w:rsid w:val="00115A4A"/>
    <w:rsid w:val="00115CCA"/>
    <w:rsid w:val="00115E15"/>
    <w:rsid w:val="00115F07"/>
    <w:rsid w:val="001160C6"/>
    <w:rsid w:val="00117220"/>
    <w:rsid w:val="0011762C"/>
    <w:rsid w:val="00117B1C"/>
    <w:rsid w:val="00117F7E"/>
    <w:rsid w:val="00117FA0"/>
    <w:rsid w:val="00120105"/>
    <w:rsid w:val="001201C5"/>
    <w:rsid w:val="00120E10"/>
    <w:rsid w:val="00120ED2"/>
    <w:rsid w:val="00120F3C"/>
    <w:rsid w:val="00121107"/>
    <w:rsid w:val="0012112C"/>
    <w:rsid w:val="0012196B"/>
    <w:rsid w:val="00121F18"/>
    <w:rsid w:val="00121F9C"/>
    <w:rsid w:val="001221DE"/>
    <w:rsid w:val="0012255A"/>
    <w:rsid w:val="0012290F"/>
    <w:rsid w:val="00122C08"/>
    <w:rsid w:val="00122F08"/>
    <w:rsid w:val="00123380"/>
    <w:rsid w:val="001234AD"/>
    <w:rsid w:val="00123689"/>
    <w:rsid w:val="001237B1"/>
    <w:rsid w:val="001238AD"/>
    <w:rsid w:val="00123997"/>
    <w:rsid w:val="001239F1"/>
    <w:rsid w:val="00123CC5"/>
    <w:rsid w:val="00123CEB"/>
    <w:rsid w:val="001241D8"/>
    <w:rsid w:val="001242C2"/>
    <w:rsid w:val="00124404"/>
    <w:rsid w:val="00124496"/>
    <w:rsid w:val="0012459F"/>
    <w:rsid w:val="00124650"/>
    <w:rsid w:val="001248FA"/>
    <w:rsid w:val="001249B9"/>
    <w:rsid w:val="00124D29"/>
    <w:rsid w:val="001252D6"/>
    <w:rsid w:val="001253FB"/>
    <w:rsid w:val="0012557B"/>
    <w:rsid w:val="00125743"/>
    <w:rsid w:val="00125D35"/>
    <w:rsid w:val="00125D51"/>
    <w:rsid w:val="00125F8B"/>
    <w:rsid w:val="00126707"/>
    <w:rsid w:val="0012698C"/>
    <w:rsid w:val="001270D2"/>
    <w:rsid w:val="001300C7"/>
    <w:rsid w:val="00130311"/>
    <w:rsid w:val="00130427"/>
    <w:rsid w:val="001304C5"/>
    <w:rsid w:val="00130911"/>
    <w:rsid w:val="00130DB2"/>
    <w:rsid w:val="00131122"/>
    <w:rsid w:val="00131BC6"/>
    <w:rsid w:val="00132049"/>
    <w:rsid w:val="001320A0"/>
    <w:rsid w:val="0013262F"/>
    <w:rsid w:val="00132748"/>
    <w:rsid w:val="00132793"/>
    <w:rsid w:val="001329A7"/>
    <w:rsid w:val="00132E47"/>
    <w:rsid w:val="00132F7A"/>
    <w:rsid w:val="00132FA1"/>
    <w:rsid w:val="001330D6"/>
    <w:rsid w:val="001333E6"/>
    <w:rsid w:val="00133555"/>
    <w:rsid w:val="001335A6"/>
    <w:rsid w:val="001338BB"/>
    <w:rsid w:val="00133E11"/>
    <w:rsid w:val="00134004"/>
    <w:rsid w:val="00134093"/>
    <w:rsid w:val="00134B97"/>
    <w:rsid w:val="0013528A"/>
    <w:rsid w:val="00135297"/>
    <w:rsid w:val="00135576"/>
    <w:rsid w:val="00135866"/>
    <w:rsid w:val="00135B6F"/>
    <w:rsid w:val="00136386"/>
    <w:rsid w:val="001366AA"/>
    <w:rsid w:val="00136705"/>
    <w:rsid w:val="001367EA"/>
    <w:rsid w:val="001369D6"/>
    <w:rsid w:val="00136CFC"/>
    <w:rsid w:val="00137076"/>
    <w:rsid w:val="001377C8"/>
    <w:rsid w:val="001378AC"/>
    <w:rsid w:val="00137F38"/>
    <w:rsid w:val="00137F50"/>
    <w:rsid w:val="00137F61"/>
    <w:rsid w:val="00137FC0"/>
    <w:rsid w:val="00137FDD"/>
    <w:rsid w:val="001409A3"/>
    <w:rsid w:val="0014135B"/>
    <w:rsid w:val="0014159B"/>
    <w:rsid w:val="0014174A"/>
    <w:rsid w:val="001418B9"/>
    <w:rsid w:val="00141BF0"/>
    <w:rsid w:val="00141C22"/>
    <w:rsid w:val="00141C4D"/>
    <w:rsid w:val="00142286"/>
    <w:rsid w:val="001423E4"/>
    <w:rsid w:val="00142566"/>
    <w:rsid w:val="0014284B"/>
    <w:rsid w:val="001428AD"/>
    <w:rsid w:val="001428BA"/>
    <w:rsid w:val="001429C1"/>
    <w:rsid w:val="00142D97"/>
    <w:rsid w:val="00142EEC"/>
    <w:rsid w:val="00142F32"/>
    <w:rsid w:val="00142F3D"/>
    <w:rsid w:val="0014324C"/>
    <w:rsid w:val="001434F3"/>
    <w:rsid w:val="001438E1"/>
    <w:rsid w:val="001439F8"/>
    <w:rsid w:val="00143B45"/>
    <w:rsid w:val="00143B9B"/>
    <w:rsid w:val="00143E19"/>
    <w:rsid w:val="00143F4B"/>
    <w:rsid w:val="00143FB9"/>
    <w:rsid w:val="00144405"/>
    <w:rsid w:val="00144442"/>
    <w:rsid w:val="00144581"/>
    <w:rsid w:val="00144663"/>
    <w:rsid w:val="001446B3"/>
    <w:rsid w:val="00144975"/>
    <w:rsid w:val="00144BAA"/>
    <w:rsid w:val="00144D27"/>
    <w:rsid w:val="0014502E"/>
    <w:rsid w:val="0014531C"/>
    <w:rsid w:val="0014545B"/>
    <w:rsid w:val="001455CC"/>
    <w:rsid w:val="00145EEE"/>
    <w:rsid w:val="00146227"/>
    <w:rsid w:val="00146964"/>
    <w:rsid w:val="0014706F"/>
    <w:rsid w:val="00147074"/>
    <w:rsid w:val="001470BF"/>
    <w:rsid w:val="00147266"/>
    <w:rsid w:val="00147325"/>
    <w:rsid w:val="001473E1"/>
    <w:rsid w:val="0014769A"/>
    <w:rsid w:val="00147D70"/>
    <w:rsid w:val="0015011F"/>
    <w:rsid w:val="001505A7"/>
    <w:rsid w:val="00150D3C"/>
    <w:rsid w:val="00150DE2"/>
    <w:rsid w:val="00150DF2"/>
    <w:rsid w:val="00150ED2"/>
    <w:rsid w:val="001510EB"/>
    <w:rsid w:val="001511FB"/>
    <w:rsid w:val="0015186B"/>
    <w:rsid w:val="00151C76"/>
    <w:rsid w:val="00151CAD"/>
    <w:rsid w:val="00151E87"/>
    <w:rsid w:val="00151ED0"/>
    <w:rsid w:val="001521DE"/>
    <w:rsid w:val="0015233C"/>
    <w:rsid w:val="001523B7"/>
    <w:rsid w:val="001523C1"/>
    <w:rsid w:val="0015273D"/>
    <w:rsid w:val="00152965"/>
    <w:rsid w:val="00152BA8"/>
    <w:rsid w:val="00152EC4"/>
    <w:rsid w:val="0015313B"/>
    <w:rsid w:val="00153457"/>
    <w:rsid w:val="00153485"/>
    <w:rsid w:val="00153802"/>
    <w:rsid w:val="0015385E"/>
    <w:rsid w:val="001539B5"/>
    <w:rsid w:val="00153B06"/>
    <w:rsid w:val="00153D60"/>
    <w:rsid w:val="001540EF"/>
    <w:rsid w:val="00154117"/>
    <w:rsid w:val="00154570"/>
    <w:rsid w:val="00154AE8"/>
    <w:rsid w:val="00154F7D"/>
    <w:rsid w:val="00155159"/>
    <w:rsid w:val="00155944"/>
    <w:rsid w:val="00155C52"/>
    <w:rsid w:val="00155F34"/>
    <w:rsid w:val="001561EB"/>
    <w:rsid w:val="0015679A"/>
    <w:rsid w:val="0015682D"/>
    <w:rsid w:val="00156F3F"/>
    <w:rsid w:val="00157A87"/>
    <w:rsid w:val="00157EF0"/>
    <w:rsid w:val="00157F1E"/>
    <w:rsid w:val="0016030E"/>
    <w:rsid w:val="00160568"/>
    <w:rsid w:val="00160774"/>
    <w:rsid w:val="00160A9F"/>
    <w:rsid w:val="00160BDB"/>
    <w:rsid w:val="00160C08"/>
    <w:rsid w:val="00160CCC"/>
    <w:rsid w:val="00160E83"/>
    <w:rsid w:val="0016112C"/>
    <w:rsid w:val="00161534"/>
    <w:rsid w:val="0016163E"/>
    <w:rsid w:val="001616A5"/>
    <w:rsid w:val="001616DA"/>
    <w:rsid w:val="001618C0"/>
    <w:rsid w:val="00161CFA"/>
    <w:rsid w:val="001620B6"/>
    <w:rsid w:val="00162202"/>
    <w:rsid w:val="00162244"/>
    <w:rsid w:val="00162458"/>
    <w:rsid w:val="00162A22"/>
    <w:rsid w:val="00162BF1"/>
    <w:rsid w:val="00162C4C"/>
    <w:rsid w:val="00162CF9"/>
    <w:rsid w:val="0016300F"/>
    <w:rsid w:val="0016305A"/>
    <w:rsid w:val="0016311A"/>
    <w:rsid w:val="00163122"/>
    <w:rsid w:val="0016356A"/>
    <w:rsid w:val="0016374E"/>
    <w:rsid w:val="00163783"/>
    <w:rsid w:val="001639D8"/>
    <w:rsid w:val="00163C67"/>
    <w:rsid w:val="00163C9D"/>
    <w:rsid w:val="00164BE2"/>
    <w:rsid w:val="00165089"/>
    <w:rsid w:val="0016509A"/>
    <w:rsid w:val="001650E4"/>
    <w:rsid w:val="0016520C"/>
    <w:rsid w:val="00165342"/>
    <w:rsid w:val="001653DC"/>
    <w:rsid w:val="0016555F"/>
    <w:rsid w:val="001658EE"/>
    <w:rsid w:val="00165C8D"/>
    <w:rsid w:val="00165CE2"/>
    <w:rsid w:val="00165F15"/>
    <w:rsid w:val="00166BC3"/>
    <w:rsid w:val="00166DC5"/>
    <w:rsid w:val="0016704A"/>
    <w:rsid w:val="001670E8"/>
    <w:rsid w:val="0016745C"/>
    <w:rsid w:val="00167BBC"/>
    <w:rsid w:val="00170688"/>
    <w:rsid w:val="00170D9C"/>
    <w:rsid w:val="001717A0"/>
    <w:rsid w:val="00171805"/>
    <w:rsid w:val="0017189C"/>
    <w:rsid w:val="001719F4"/>
    <w:rsid w:val="00171AEB"/>
    <w:rsid w:val="00171BF2"/>
    <w:rsid w:val="00171CBA"/>
    <w:rsid w:val="0017255F"/>
    <w:rsid w:val="00172706"/>
    <w:rsid w:val="001727E7"/>
    <w:rsid w:val="001729AD"/>
    <w:rsid w:val="00172A03"/>
    <w:rsid w:val="00172A2D"/>
    <w:rsid w:val="00172D9B"/>
    <w:rsid w:val="00172F37"/>
    <w:rsid w:val="001731D4"/>
    <w:rsid w:val="0017331E"/>
    <w:rsid w:val="001737C5"/>
    <w:rsid w:val="001738D4"/>
    <w:rsid w:val="001739F5"/>
    <w:rsid w:val="00173A84"/>
    <w:rsid w:val="00173DEC"/>
    <w:rsid w:val="00173F98"/>
    <w:rsid w:val="00174CA9"/>
    <w:rsid w:val="00174D5A"/>
    <w:rsid w:val="00175070"/>
    <w:rsid w:val="001756F8"/>
    <w:rsid w:val="00175736"/>
    <w:rsid w:val="0017584E"/>
    <w:rsid w:val="00175973"/>
    <w:rsid w:val="00175FBA"/>
    <w:rsid w:val="00176417"/>
    <w:rsid w:val="0017648C"/>
    <w:rsid w:val="00176648"/>
    <w:rsid w:val="00176820"/>
    <w:rsid w:val="0017682A"/>
    <w:rsid w:val="00176A4C"/>
    <w:rsid w:val="00176B92"/>
    <w:rsid w:val="00176F26"/>
    <w:rsid w:val="00177219"/>
    <w:rsid w:val="00177828"/>
    <w:rsid w:val="00177AF9"/>
    <w:rsid w:val="00177BB3"/>
    <w:rsid w:val="00177BBC"/>
    <w:rsid w:val="00177DD6"/>
    <w:rsid w:val="0018004E"/>
    <w:rsid w:val="00180275"/>
    <w:rsid w:val="00180301"/>
    <w:rsid w:val="00180319"/>
    <w:rsid w:val="001804B5"/>
    <w:rsid w:val="001805A7"/>
    <w:rsid w:val="001808A1"/>
    <w:rsid w:val="00180A85"/>
    <w:rsid w:val="00180D15"/>
    <w:rsid w:val="00180D24"/>
    <w:rsid w:val="00181041"/>
    <w:rsid w:val="001818C8"/>
    <w:rsid w:val="00181AE6"/>
    <w:rsid w:val="00181CFF"/>
    <w:rsid w:val="00181D96"/>
    <w:rsid w:val="0018233E"/>
    <w:rsid w:val="00182597"/>
    <w:rsid w:val="0018290B"/>
    <w:rsid w:val="00182925"/>
    <w:rsid w:val="00182B65"/>
    <w:rsid w:val="00182BFE"/>
    <w:rsid w:val="00182C9F"/>
    <w:rsid w:val="00182F3E"/>
    <w:rsid w:val="0018308F"/>
    <w:rsid w:val="0018312B"/>
    <w:rsid w:val="001832FC"/>
    <w:rsid w:val="0018333B"/>
    <w:rsid w:val="001833E5"/>
    <w:rsid w:val="0018358F"/>
    <w:rsid w:val="001838EE"/>
    <w:rsid w:val="0018390D"/>
    <w:rsid w:val="00183C42"/>
    <w:rsid w:val="00183D3B"/>
    <w:rsid w:val="00183D93"/>
    <w:rsid w:val="0018434D"/>
    <w:rsid w:val="001846EC"/>
    <w:rsid w:val="0018476E"/>
    <w:rsid w:val="0018491D"/>
    <w:rsid w:val="00184D48"/>
    <w:rsid w:val="00185051"/>
    <w:rsid w:val="001850C3"/>
    <w:rsid w:val="0018515E"/>
    <w:rsid w:val="0018523B"/>
    <w:rsid w:val="001856CC"/>
    <w:rsid w:val="00185764"/>
    <w:rsid w:val="00185912"/>
    <w:rsid w:val="00185D36"/>
    <w:rsid w:val="00186156"/>
    <w:rsid w:val="001861BC"/>
    <w:rsid w:val="001867C8"/>
    <w:rsid w:val="00186ABC"/>
    <w:rsid w:val="00186BEA"/>
    <w:rsid w:val="00186D7D"/>
    <w:rsid w:val="00186F0C"/>
    <w:rsid w:val="00187055"/>
    <w:rsid w:val="0018759E"/>
    <w:rsid w:val="00187642"/>
    <w:rsid w:val="001876D1"/>
    <w:rsid w:val="00187952"/>
    <w:rsid w:val="00187A47"/>
    <w:rsid w:val="00187A6C"/>
    <w:rsid w:val="00187CF4"/>
    <w:rsid w:val="001900A1"/>
    <w:rsid w:val="0019019D"/>
    <w:rsid w:val="0019027A"/>
    <w:rsid w:val="0019044C"/>
    <w:rsid w:val="00190A1E"/>
    <w:rsid w:val="00190C24"/>
    <w:rsid w:val="00190C46"/>
    <w:rsid w:val="00190E55"/>
    <w:rsid w:val="00191030"/>
    <w:rsid w:val="00191183"/>
    <w:rsid w:val="00191349"/>
    <w:rsid w:val="00191373"/>
    <w:rsid w:val="00191402"/>
    <w:rsid w:val="00191425"/>
    <w:rsid w:val="0019150F"/>
    <w:rsid w:val="00191578"/>
    <w:rsid w:val="00191686"/>
    <w:rsid w:val="0019181E"/>
    <w:rsid w:val="001919A9"/>
    <w:rsid w:val="00191EDE"/>
    <w:rsid w:val="00192019"/>
    <w:rsid w:val="0019231C"/>
    <w:rsid w:val="001927AE"/>
    <w:rsid w:val="00192E4E"/>
    <w:rsid w:val="001934B5"/>
    <w:rsid w:val="001936EA"/>
    <w:rsid w:val="00193C33"/>
    <w:rsid w:val="00193E2B"/>
    <w:rsid w:val="0019403B"/>
    <w:rsid w:val="00194096"/>
    <w:rsid w:val="00194105"/>
    <w:rsid w:val="00194413"/>
    <w:rsid w:val="00194C70"/>
    <w:rsid w:val="00194CD9"/>
    <w:rsid w:val="0019503E"/>
    <w:rsid w:val="00195127"/>
    <w:rsid w:val="0019566F"/>
    <w:rsid w:val="001957F7"/>
    <w:rsid w:val="001958BE"/>
    <w:rsid w:val="00195C4E"/>
    <w:rsid w:val="00195EC4"/>
    <w:rsid w:val="001963E9"/>
    <w:rsid w:val="0019687B"/>
    <w:rsid w:val="00196AB6"/>
    <w:rsid w:val="00196B20"/>
    <w:rsid w:val="00196BAC"/>
    <w:rsid w:val="00196C54"/>
    <w:rsid w:val="001970E8"/>
    <w:rsid w:val="001971A4"/>
    <w:rsid w:val="0019727B"/>
    <w:rsid w:val="00197424"/>
    <w:rsid w:val="00197471"/>
    <w:rsid w:val="00197C07"/>
    <w:rsid w:val="00197D22"/>
    <w:rsid w:val="001A0800"/>
    <w:rsid w:val="001A0B21"/>
    <w:rsid w:val="001A0E35"/>
    <w:rsid w:val="001A1005"/>
    <w:rsid w:val="001A107B"/>
    <w:rsid w:val="001A174A"/>
    <w:rsid w:val="001A180E"/>
    <w:rsid w:val="001A18FA"/>
    <w:rsid w:val="001A1A32"/>
    <w:rsid w:val="001A2150"/>
    <w:rsid w:val="001A21D6"/>
    <w:rsid w:val="001A2238"/>
    <w:rsid w:val="001A22D8"/>
    <w:rsid w:val="001A233C"/>
    <w:rsid w:val="001A24AF"/>
    <w:rsid w:val="001A24E3"/>
    <w:rsid w:val="001A28AB"/>
    <w:rsid w:val="001A2EE0"/>
    <w:rsid w:val="001A316A"/>
    <w:rsid w:val="001A319B"/>
    <w:rsid w:val="001A31D0"/>
    <w:rsid w:val="001A34EE"/>
    <w:rsid w:val="001A35FB"/>
    <w:rsid w:val="001A36BB"/>
    <w:rsid w:val="001A3B79"/>
    <w:rsid w:val="001A3CC5"/>
    <w:rsid w:val="001A3D86"/>
    <w:rsid w:val="001A3F70"/>
    <w:rsid w:val="001A4055"/>
    <w:rsid w:val="001A4273"/>
    <w:rsid w:val="001A42F6"/>
    <w:rsid w:val="001A444E"/>
    <w:rsid w:val="001A49C6"/>
    <w:rsid w:val="001A4B4A"/>
    <w:rsid w:val="001A5A01"/>
    <w:rsid w:val="001A5A56"/>
    <w:rsid w:val="001A5B14"/>
    <w:rsid w:val="001A5B74"/>
    <w:rsid w:val="001A5B75"/>
    <w:rsid w:val="001A5CF9"/>
    <w:rsid w:val="001A603A"/>
    <w:rsid w:val="001A6357"/>
    <w:rsid w:val="001A63FB"/>
    <w:rsid w:val="001A6606"/>
    <w:rsid w:val="001A71FB"/>
    <w:rsid w:val="001A72D2"/>
    <w:rsid w:val="001A7440"/>
    <w:rsid w:val="001A77A6"/>
    <w:rsid w:val="001A7A80"/>
    <w:rsid w:val="001A7A86"/>
    <w:rsid w:val="001B0035"/>
    <w:rsid w:val="001B0393"/>
    <w:rsid w:val="001B03A3"/>
    <w:rsid w:val="001B044C"/>
    <w:rsid w:val="001B069E"/>
    <w:rsid w:val="001B06AF"/>
    <w:rsid w:val="001B07DE"/>
    <w:rsid w:val="001B0A33"/>
    <w:rsid w:val="001B0F79"/>
    <w:rsid w:val="001B1199"/>
    <w:rsid w:val="001B13F7"/>
    <w:rsid w:val="001B162C"/>
    <w:rsid w:val="001B163A"/>
    <w:rsid w:val="001B1B4B"/>
    <w:rsid w:val="001B1E2F"/>
    <w:rsid w:val="001B21C1"/>
    <w:rsid w:val="001B22E7"/>
    <w:rsid w:val="001B23DB"/>
    <w:rsid w:val="001B2927"/>
    <w:rsid w:val="001B2AE4"/>
    <w:rsid w:val="001B2D16"/>
    <w:rsid w:val="001B309F"/>
    <w:rsid w:val="001B35FB"/>
    <w:rsid w:val="001B3862"/>
    <w:rsid w:val="001B3D9D"/>
    <w:rsid w:val="001B3F08"/>
    <w:rsid w:val="001B4203"/>
    <w:rsid w:val="001B430B"/>
    <w:rsid w:val="001B43DE"/>
    <w:rsid w:val="001B48B4"/>
    <w:rsid w:val="001B4B03"/>
    <w:rsid w:val="001B4BEE"/>
    <w:rsid w:val="001B4CD0"/>
    <w:rsid w:val="001B4ED8"/>
    <w:rsid w:val="001B53B7"/>
    <w:rsid w:val="001B54AC"/>
    <w:rsid w:val="001B55DD"/>
    <w:rsid w:val="001B5A65"/>
    <w:rsid w:val="001B5D47"/>
    <w:rsid w:val="001B5DCE"/>
    <w:rsid w:val="001B6110"/>
    <w:rsid w:val="001B613B"/>
    <w:rsid w:val="001B62D3"/>
    <w:rsid w:val="001B6582"/>
    <w:rsid w:val="001B66D2"/>
    <w:rsid w:val="001B6904"/>
    <w:rsid w:val="001B740B"/>
    <w:rsid w:val="001B7594"/>
    <w:rsid w:val="001B75C2"/>
    <w:rsid w:val="001B77BC"/>
    <w:rsid w:val="001B7839"/>
    <w:rsid w:val="001B78EA"/>
    <w:rsid w:val="001B79F2"/>
    <w:rsid w:val="001C0274"/>
    <w:rsid w:val="001C0469"/>
    <w:rsid w:val="001C04AD"/>
    <w:rsid w:val="001C063E"/>
    <w:rsid w:val="001C0E54"/>
    <w:rsid w:val="001C13C0"/>
    <w:rsid w:val="001C146F"/>
    <w:rsid w:val="001C1C1D"/>
    <w:rsid w:val="001C1D4D"/>
    <w:rsid w:val="001C1DCF"/>
    <w:rsid w:val="001C1E94"/>
    <w:rsid w:val="001C1F45"/>
    <w:rsid w:val="001C22C4"/>
    <w:rsid w:val="001C240B"/>
    <w:rsid w:val="001C2B43"/>
    <w:rsid w:val="001C2D8A"/>
    <w:rsid w:val="001C2DA6"/>
    <w:rsid w:val="001C2FBB"/>
    <w:rsid w:val="001C3004"/>
    <w:rsid w:val="001C315D"/>
    <w:rsid w:val="001C34AD"/>
    <w:rsid w:val="001C36BE"/>
    <w:rsid w:val="001C372E"/>
    <w:rsid w:val="001C3915"/>
    <w:rsid w:val="001C394C"/>
    <w:rsid w:val="001C3BBB"/>
    <w:rsid w:val="001C4264"/>
    <w:rsid w:val="001C4372"/>
    <w:rsid w:val="001C4493"/>
    <w:rsid w:val="001C4769"/>
    <w:rsid w:val="001C47B4"/>
    <w:rsid w:val="001C4B75"/>
    <w:rsid w:val="001C4DF2"/>
    <w:rsid w:val="001C531D"/>
    <w:rsid w:val="001C5328"/>
    <w:rsid w:val="001C5431"/>
    <w:rsid w:val="001C56D2"/>
    <w:rsid w:val="001C593D"/>
    <w:rsid w:val="001C5A9A"/>
    <w:rsid w:val="001C5AF9"/>
    <w:rsid w:val="001C5B52"/>
    <w:rsid w:val="001C5E2B"/>
    <w:rsid w:val="001C5EA8"/>
    <w:rsid w:val="001C61AA"/>
    <w:rsid w:val="001C635F"/>
    <w:rsid w:val="001C6537"/>
    <w:rsid w:val="001C6727"/>
    <w:rsid w:val="001C676F"/>
    <w:rsid w:val="001C6851"/>
    <w:rsid w:val="001C694A"/>
    <w:rsid w:val="001C6FD3"/>
    <w:rsid w:val="001C6FD9"/>
    <w:rsid w:val="001C7175"/>
    <w:rsid w:val="001C747D"/>
    <w:rsid w:val="001C776F"/>
    <w:rsid w:val="001C77FE"/>
    <w:rsid w:val="001C78B0"/>
    <w:rsid w:val="001C7E6A"/>
    <w:rsid w:val="001D06F0"/>
    <w:rsid w:val="001D071C"/>
    <w:rsid w:val="001D10FA"/>
    <w:rsid w:val="001D18A4"/>
    <w:rsid w:val="001D18CB"/>
    <w:rsid w:val="001D1967"/>
    <w:rsid w:val="001D1C6B"/>
    <w:rsid w:val="001D20A0"/>
    <w:rsid w:val="001D25A8"/>
    <w:rsid w:val="001D2890"/>
    <w:rsid w:val="001D289C"/>
    <w:rsid w:val="001D2B86"/>
    <w:rsid w:val="001D2BCF"/>
    <w:rsid w:val="001D2C4B"/>
    <w:rsid w:val="001D2E02"/>
    <w:rsid w:val="001D2F32"/>
    <w:rsid w:val="001D322E"/>
    <w:rsid w:val="001D34C3"/>
    <w:rsid w:val="001D35A4"/>
    <w:rsid w:val="001D3947"/>
    <w:rsid w:val="001D3E01"/>
    <w:rsid w:val="001D409F"/>
    <w:rsid w:val="001D444F"/>
    <w:rsid w:val="001D4533"/>
    <w:rsid w:val="001D459D"/>
    <w:rsid w:val="001D485A"/>
    <w:rsid w:val="001D49D8"/>
    <w:rsid w:val="001D4A61"/>
    <w:rsid w:val="001D4B8E"/>
    <w:rsid w:val="001D510D"/>
    <w:rsid w:val="001D59BE"/>
    <w:rsid w:val="001D5D5B"/>
    <w:rsid w:val="001D6372"/>
    <w:rsid w:val="001D644C"/>
    <w:rsid w:val="001D68F3"/>
    <w:rsid w:val="001D7433"/>
    <w:rsid w:val="001D7ACE"/>
    <w:rsid w:val="001E0369"/>
    <w:rsid w:val="001E07EE"/>
    <w:rsid w:val="001E08B8"/>
    <w:rsid w:val="001E091B"/>
    <w:rsid w:val="001E091E"/>
    <w:rsid w:val="001E0B10"/>
    <w:rsid w:val="001E0B39"/>
    <w:rsid w:val="001E0C85"/>
    <w:rsid w:val="001E0FA8"/>
    <w:rsid w:val="001E10B8"/>
    <w:rsid w:val="001E1505"/>
    <w:rsid w:val="001E2103"/>
    <w:rsid w:val="001E2165"/>
    <w:rsid w:val="001E2364"/>
    <w:rsid w:val="001E23DA"/>
    <w:rsid w:val="001E24C9"/>
    <w:rsid w:val="001E2867"/>
    <w:rsid w:val="001E2986"/>
    <w:rsid w:val="001E29BC"/>
    <w:rsid w:val="001E2DDA"/>
    <w:rsid w:val="001E2E52"/>
    <w:rsid w:val="001E30FA"/>
    <w:rsid w:val="001E352A"/>
    <w:rsid w:val="001E3A99"/>
    <w:rsid w:val="001E3AB7"/>
    <w:rsid w:val="001E3FD1"/>
    <w:rsid w:val="001E45CD"/>
    <w:rsid w:val="001E5388"/>
    <w:rsid w:val="001E5590"/>
    <w:rsid w:val="001E58D2"/>
    <w:rsid w:val="001E5A7B"/>
    <w:rsid w:val="001E5C2D"/>
    <w:rsid w:val="001E6188"/>
    <w:rsid w:val="001E67F2"/>
    <w:rsid w:val="001E68F1"/>
    <w:rsid w:val="001E6B7F"/>
    <w:rsid w:val="001E7072"/>
    <w:rsid w:val="001E7536"/>
    <w:rsid w:val="001E76DA"/>
    <w:rsid w:val="001E7D86"/>
    <w:rsid w:val="001E7DE4"/>
    <w:rsid w:val="001E7FCE"/>
    <w:rsid w:val="001F04F4"/>
    <w:rsid w:val="001F0707"/>
    <w:rsid w:val="001F0792"/>
    <w:rsid w:val="001F07FD"/>
    <w:rsid w:val="001F0C59"/>
    <w:rsid w:val="001F0DBC"/>
    <w:rsid w:val="001F1184"/>
    <w:rsid w:val="001F1420"/>
    <w:rsid w:val="001F16CC"/>
    <w:rsid w:val="001F1973"/>
    <w:rsid w:val="001F2127"/>
    <w:rsid w:val="001F2285"/>
    <w:rsid w:val="001F27FC"/>
    <w:rsid w:val="001F29EB"/>
    <w:rsid w:val="001F2A2C"/>
    <w:rsid w:val="001F3334"/>
    <w:rsid w:val="001F34B4"/>
    <w:rsid w:val="001F35B2"/>
    <w:rsid w:val="001F3628"/>
    <w:rsid w:val="001F363B"/>
    <w:rsid w:val="001F3D89"/>
    <w:rsid w:val="001F3DD5"/>
    <w:rsid w:val="001F45C5"/>
    <w:rsid w:val="001F4830"/>
    <w:rsid w:val="001F4C16"/>
    <w:rsid w:val="001F4CE8"/>
    <w:rsid w:val="001F4D43"/>
    <w:rsid w:val="001F4E96"/>
    <w:rsid w:val="001F4F17"/>
    <w:rsid w:val="001F4F6C"/>
    <w:rsid w:val="001F50CC"/>
    <w:rsid w:val="001F52FC"/>
    <w:rsid w:val="001F5533"/>
    <w:rsid w:val="001F55C5"/>
    <w:rsid w:val="001F5A2B"/>
    <w:rsid w:val="001F5A83"/>
    <w:rsid w:val="001F5E0F"/>
    <w:rsid w:val="001F601B"/>
    <w:rsid w:val="001F60D7"/>
    <w:rsid w:val="001F69C9"/>
    <w:rsid w:val="001F6ABE"/>
    <w:rsid w:val="001F6AED"/>
    <w:rsid w:val="001F6B01"/>
    <w:rsid w:val="001F6EC2"/>
    <w:rsid w:val="001F7080"/>
    <w:rsid w:val="001F70E0"/>
    <w:rsid w:val="001F75F3"/>
    <w:rsid w:val="001F7632"/>
    <w:rsid w:val="00200028"/>
    <w:rsid w:val="00200291"/>
    <w:rsid w:val="0020030B"/>
    <w:rsid w:val="00200556"/>
    <w:rsid w:val="00200594"/>
    <w:rsid w:val="002008FF"/>
    <w:rsid w:val="002009CD"/>
    <w:rsid w:val="00200DA7"/>
    <w:rsid w:val="002010F0"/>
    <w:rsid w:val="0020146F"/>
    <w:rsid w:val="0020168A"/>
    <w:rsid w:val="002016A6"/>
    <w:rsid w:val="002016FD"/>
    <w:rsid w:val="00201A8C"/>
    <w:rsid w:val="00201ADE"/>
    <w:rsid w:val="00201C7E"/>
    <w:rsid w:val="00201CBC"/>
    <w:rsid w:val="00201E1D"/>
    <w:rsid w:val="00201F73"/>
    <w:rsid w:val="002023A1"/>
    <w:rsid w:val="002023BB"/>
    <w:rsid w:val="002024A3"/>
    <w:rsid w:val="002024D8"/>
    <w:rsid w:val="002024FE"/>
    <w:rsid w:val="0020263B"/>
    <w:rsid w:val="002026CF"/>
    <w:rsid w:val="002026E1"/>
    <w:rsid w:val="00202795"/>
    <w:rsid w:val="002027B6"/>
    <w:rsid w:val="0020294E"/>
    <w:rsid w:val="00202A40"/>
    <w:rsid w:val="00202E95"/>
    <w:rsid w:val="00202F2E"/>
    <w:rsid w:val="0020309C"/>
    <w:rsid w:val="002033A5"/>
    <w:rsid w:val="002036EF"/>
    <w:rsid w:val="002039A3"/>
    <w:rsid w:val="00203BAA"/>
    <w:rsid w:val="00203C43"/>
    <w:rsid w:val="00203CA6"/>
    <w:rsid w:val="00203E05"/>
    <w:rsid w:val="00203EBE"/>
    <w:rsid w:val="002042D5"/>
    <w:rsid w:val="00204508"/>
    <w:rsid w:val="0020477C"/>
    <w:rsid w:val="00204984"/>
    <w:rsid w:val="00204B67"/>
    <w:rsid w:val="00205054"/>
    <w:rsid w:val="0020510A"/>
    <w:rsid w:val="002057C4"/>
    <w:rsid w:val="00205B20"/>
    <w:rsid w:val="002060C0"/>
    <w:rsid w:val="002060F5"/>
    <w:rsid w:val="0020688B"/>
    <w:rsid w:val="0020699D"/>
    <w:rsid w:val="00206A19"/>
    <w:rsid w:val="00206B4F"/>
    <w:rsid w:val="00206DE6"/>
    <w:rsid w:val="002074B6"/>
    <w:rsid w:val="0020793E"/>
    <w:rsid w:val="00207B1C"/>
    <w:rsid w:val="002101A1"/>
    <w:rsid w:val="002101CE"/>
    <w:rsid w:val="002101EF"/>
    <w:rsid w:val="0021049B"/>
    <w:rsid w:val="00210638"/>
    <w:rsid w:val="002107AC"/>
    <w:rsid w:val="00210885"/>
    <w:rsid w:val="00210A8D"/>
    <w:rsid w:val="00210B2B"/>
    <w:rsid w:val="00210BEB"/>
    <w:rsid w:val="0021100A"/>
    <w:rsid w:val="002113F0"/>
    <w:rsid w:val="002114AC"/>
    <w:rsid w:val="002115DC"/>
    <w:rsid w:val="0021177F"/>
    <w:rsid w:val="00211E8C"/>
    <w:rsid w:val="00211E8D"/>
    <w:rsid w:val="00211EDE"/>
    <w:rsid w:val="00211F1D"/>
    <w:rsid w:val="002124CE"/>
    <w:rsid w:val="002125E7"/>
    <w:rsid w:val="002125F6"/>
    <w:rsid w:val="00212905"/>
    <w:rsid w:val="00212932"/>
    <w:rsid w:val="00212A90"/>
    <w:rsid w:val="00213B4C"/>
    <w:rsid w:val="00213CB7"/>
    <w:rsid w:val="00213D61"/>
    <w:rsid w:val="0021427C"/>
    <w:rsid w:val="0021499F"/>
    <w:rsid w:val="00214B7E"/>
    <w:rsid w:val="00214FD3"/>
    <w:rsid w:val="002153D5"/>
    <w:rsid w:val="002155B4"/>
    <w:rsid w:val="00215770"/>
    <w:rsid w:val="00215835"/>
    <w:rsid w:val="00215D00"/>
    <w:rsid w:val="00215E34"/>
    <w:rsid w:val="002163AB"/>
    <w:rsid w:val="00216674"/>
    <w:rsid w:val="00216742"/>
    <w:rsid w:val="00216B15"/>
    <w:rsid w:val="002170EC"/>
    <w:rsid w:val="002172E2"/>
    <w:rsid w:val="00217332"/>
    <w:rsid w:val="0021764E"/>
    <w:rsid w:val="00217A9C"/>
    <w:rsid w:val="00217EE7"/>
    <w:rsid w:val="002203DC"/>
    <w:rsid w:val="00220606"/>
    <w:rsid w:val="00220657"/>
    <w:rsid w:val="00220781"/>
    <w:rsid w:val="00220898"/>
    <w:rsid w:val="00220B67"/>
    <w:rsid w:val="00221281"/>
    <w:rsid w:val="002216C9"/>
    <w:rsid w:val="00221701"/>
    <w:rsid w:val="002217BB"/>
    <w:rsid w:val="00221847"/>
    <w:rsid w:val="0022188A"/>
    <w:rsid w:val="00221E5B"/>
    <w:rsid w:val="00221FAC"/>
    <w:rsid w:val="0022200F"/>
    <w:rsid w:val="00222043"/>
    <w:rsid w:val="002222DE"/>
    <w:rsid w:val="00222338"/>
    <w:rsid w:val="00222693"/>
    <w:rsid w:val="00222ADA"/>
    <w:rsid w:val="00222BB9"/>
    <w:rsid w:val="00222DF7"/>
    <w:rsid w:val="00222E88"/>
    <w:rsid w:val="00223046"/>
    <w:rsid w:val="002238A5"/>
    <w:rsid w:val="00223BCF"/>
    <w:rsid w:val="00223C0E"/>
    <w:rsid w:val="00223DBD"/>
    <w:rsid w:val="00223F3B"/>
    <w:rsid w:val="002243A5"/>
    <w:rsid w:val="00224512"/>
    <w:rsid w:val="002245A3"/>
    <w:rsid w:val="0022477E"/>
    <w:rsid w:val="0022493A"/>
    <w:rsid w:val="00224DC8"/>
    <w:rsid w:val="00224FF0"/>
    <w:rsid w:val="00224FF8"/>
    <w:rsid w:val="00225044"/>
    <w:rsid w:val="0022512A"/>
    <w:rsid w:val="002251E1"/>
    <w:rsid w:val="00225347"/>
    <w:rsid w:val="002254DE"/>
    <w:rsid w:val="00225560"/>
    <w:rsid w:val="00225814"/>
    <w:rsid w:val="00225AC0"/>
    <w:rsid w:val="00225DE5"/>
    <w:rsid w:val="00226038"/>
    <w:rsid w:val="0022604C"/>
    <w:rsid w:val="00226108"/>
    <w:rsid w:val="002262D7"/>
    <w:rsid w:val="0022651D"/>
    <w:rsid w:val="002269AF"/>
    <w:rsid w:val="00226ADE"/>
    <w:rsid w:val="00226B72"/>
    <w:rsid w:val="00226E9B"/>
    <w:rsid w:val="00226EA0"/>
    <w:rsid w:val="002275A8"/>
    <w:rsid w:val="0022775F"/>
    <w:rsid w:val="0022789E"/>
    <w:rsid w:val="00227B28"/>
    <w:rsid w:val="00227CFC"/>
    <w:rsid w:val="00227E15"/>
    <w:rsid w:val="00227FA0"/>
    <w:rsid w:val="002300AB"/>
    <w:rsid w:val="00230159"/>
    <w:rsid w:val="00230260"/>
    <w:rsid w:val="0023036D"/>
    <w:rsid w:val="002303AB"/>
    <w:rsid w:val="00230409"/>
    <w:rsid w:val="002304CE"/>
    <w:rsid w:val="0023064E"/>
    <w:rsid w:val="00230AFA"/>
    <w:rsid w:val="00230D14"/>
    <w:rsid w:val="00230FF4"/>
    <w:rsid w:val="002310E3"/>
    <w:rsid w:val="0023138F"/>
    <w:rsid w:val="002316EB"/>
    <w:rsid w:val="002316F4"/>
    <w:rsid w:val="0023189E"/>
    <w:rsid w:val="0023191F"/>
    <w:rsid w:val="00231E69"/>
    <w:rsid w:val="00231E7A"/>
    <w:rsid w:val="00231F03"/>
    <w:rsid w:val="002320AF"/>
    <w:rsid w:val="00232220"/>
    <w:rsid w:val="0023233B"/>
    <w:rsid w:val="002324C3"/>
    <w:rsid w:val="00232D64"/>
    <w:rsid w:val="00232DCF"/>
    <w:rsid w:val="00232E00"/>
    <w:rsid w:val="002331B9"/>
    <w:rsid w:val="00233720"/>
    <w:rsid w:val="00233760"/>
    <w:rsid w:val="002337DC"/>
    <w:rsid w:val="0023381A"/>
    <w:rsid w:val="00233873"/>
    <w:rsid w:val="002338AC"/>
    <w:rsid w:val="00233B89"/>
    <w:rsid w:val="00234185"/>
    <w:rsid w:val="002342B4"/>
    <w:rsid w:val="00234387"/>
    <w:rsid w:val="0023438E"/>
    <w:rsid w:val="00234740"/>
    <w:rsid w:val="0023479A"/>
    <w:rsid w:val="00234D3A"/>
    <w:rsid w:val="00234E78"/>
    <w:rsid w:val="00234F20"/>
    <w:rsid w:val="002351AF"/>
    <w:rsid w:val="00235279"/>
    <w:rsid w:val="0023543B"/>
    <w:rsid w:val="0023545D"/>
    <w:rsid w:val="0023579D"/>
    <w:rsid w:val="00235E86"/>
    <w:rsid w:val="00235FB1"/>
    <w:rsid w:val="00236188"/>
    <w:rsid w:val="00236415"/>
    <w:rsid w:val="00236A1C"/>
    <w:rsid w:val="00236B11"/>
    <w:rsid w:val="00236B2D"/>
    <w:rsid w:val="00236F99"/>
    <w:rsid w:val="00237183"/>
    <w:rsid w:val="00237671"/>
    <w:rsid w:val="00237850"/>
    <w:rsid w:val="00237C29"/>
    <w:rsid w:val="00237FFC"/>
    <w:rsid w:val="00240088"/>
    <w:rsid w:val="002400D7"/>
    <w:rsid w:val="0024026C"/>
    <w:rsid w:val="00240637"/>
    <w:rsid w:val="00240AD9"/>
    <w:rsid w:val="00240E12"/>
    <w:rsid w:val="00240E4C"/>
    <w:rsid w:val="002410F8"/>
    <w:rsid w:val="0024119B"/>
    <w:rsid w:val="0024143D"/>
    <w:rsid w:val="00241470"/>
    <w:rsid w:val="00241C46"/>
    <w:rsid w:val="002421EA"/>
    <w:rsid w:val="0024232A"/>
    <w:rsid w:val="0024241E"/>
    <w:rsid w:val="00242657"/>
    <w:rsid w:val="00242EEC"/>
    <w:rsid w:val="002432DA"/>
    <w:rsid w:val="0024366E"/>
    <w:rsid w:val="002437D4"/>
    <w:rsid w:val="00243DC1"/>
    <w:rsid w:val="00243E17"/>
    <w:rsid w:val="00243FEA"/>
    <w:rsid w:val="00244054"/>
    <w:rsid w:val="00244069"/>
    <w:rsid w:val="002442AE"/>
    <w:rsid w:val="002442C5"/>
    <w:rsid w:val="00244335"/>
    <w:rsid w:val="00244573"/>
    <w:rsid w:val="0024460B"/>
    <w:rsid w:val="00244B0E"/>
    <w:rsid w:val="00244B16"/>
    <w:rsid w:val="00244E38"/>
    <w:rsid w:val="0024518F"/>
    <w:rsid w:val="0024539E"/>
    <w:rsid w:val="00245492"/>
    <w:rsid w:val="002454D3"/>
    <w:rsid w:val="0024582F"/>
    <w:rsid w:val="00245A31"/>
    <w:rsid w:val="00245EF0"/>
    <w:rsid w:val="00245F4F"/>
    <w:rsid w:val="002462B2"/>
    <w:rsid w:val="002463AD"/>
    <w:rsid w:val="00246A51"/>
    <w:rsid w:val="0024725B"/>
    <w:rsid w:val="002472E5"/>
    <w:rsid w:val="002474FB"/>
    <w:rsid w:val="00247846"/>
    <w:rsid w:val="00247888"/>
    <w:rsid w:val="00247952"/>
    <w:rsid w:val="00247B44"/>
    <w:rsid w:val="00250089"/>
    <w:rsid w:val="002504B7"/>
    <w:rsid w:val="00250715"/>
    <w:rsid w:val="0025087E"/>
    <w:rsid w:val="002508E1"/>
    <w:rsid w:val="00250C05"/>
    <w:rsid w:val="00250C15"/>
    <w:rsid w:val="00250C4D"/>
    <w:rsid w:val="00250F59"/>
    <w:rsid w:val="00251272"/>
    <w:rsid w:val="002515A9"/>
    <w:rsid w:val="00251B5B"/>
    <w:rsid w:val="00251C36"/>
    <w:rsid w:val="00251DAF"/>
    <w:rsid w:val="0025246F"/>
    <w:rsid w:val="00252858"/>
    <w:rsid w:val="00252974"/>
    <w:rsid w:val="00252993"/>
    <w:rsid w:val="00252ADF"/>
    <w:rsid w:val="00252BCA"/>
    <w:rsid w:val="00252F41"/>
    <w:rsid w:val="002532B7"/>
    <w:rsid w:val="00253320"/>
    <w:rsid w:val="002536B8"/>
    <w:rsid w:val="002537CB"/>
    <w:rsid w:val="0025383B"/>
    <w:rsid w:val="00253C6F"/>
    <w:rsid w:val="002540BF"/>
    <w:rsid w:val="0025412F"/>
    <w:rsid w:val="002541BC"/>
    <w:rsid w:val="002541C5"/>
    <w:rsid w:val="002543CE"/>
    <w:rsid w:val="002549D5"/>
    <w:rsid w:val="00254C61"/>
    <w:rsid w:val="00254C6D"/>
    <w:rsid w:val="00254F9A"/>
    <w:rsid w:val="00255591"/>
    <w:rsid w:val="0025586A"/>
    <w:rsid w:val="0025613A"/>
    <w:rsid w:val="00256453"/>
    <w:rsid w:val="00256523"/>
    <w:rsid w:val="00256B7C"/>
    <w:rsid w:val="00256DA5"/>
    <w:rsid w:val="00257037"/>
    <w:rsid w:val="00257412"/>
    <w:rsid w:val="00257489"/>
    <w:rsid w:val="002577B5"/>
    <w:rsid w:val="00257BF9"/>
    <w:rsid w:val="00257DDF"/>
    <w:rsid w:val="0026052C"/>
    <w:rsid w:val="00260687"/>
    <w:rsid w:val="00260863"/>
    <w:rsid w:val="00260B74"/>
    <w:rsid w:val="00260FD1"/>
    <w:rsid w:val="002612B9"/>
    <w:rsid w:val="00261319"/>
    <w:rsid w:val="002615D2"/>
    <w:rsid w:val="00261ABC"/>
    <w:rsid w:val="00261BD5"/>
    <w:rsid w:val="00261C7E"/>
    <w:rsid w:val="00261FFE"/>
    <w:rsid w:val="002624B3"/>
    <w:rsid w:val="002624C4"/>
    <w:rsid w:val="00262CAE"/>
    <w:rsid w:val="002634FE"/>
    <w:rsid w:val="00263548"/>
    <w:rsid w:val="00263ADB"/>
    <w:rsid w:val="00263BC6"/>
    <w:rsid w:val="00263C08"/>
    <w:rsid w:val="00263DC3"/>
    <w:rsid w:val="00263E44"/>
    <w:rsid w:val="00263FC3"/>
    <w:rsid w:val="00264146"/>
    <w:rsid w:val="00264330"/>
    <w:rsid w:val="00264E13"/>
    <w:rsid w:val="00264EB5"/>
    <w:rsid w:val="00264F04"/>
    <w:rsid w:val="002659A7"/>
    <w:rsid w:val="00265CDC"/>
    <w:rsid w:val="00265FBB"/>
    <w:rsid w:val="00266058"/>
    <w:rsid w:val="00266562"/>
    <w:rsid w:val="00266AD7"/>
    <w:rsid w:val="002672A4"/>
    <w:rsid w:val="0026763B"/>
    <w:rsid w:val="0026765D"/>
    <w:rsid w:val="00267EEE"/>
    <w:rsid w:val="00270226"/>
    <w:rsid w:val="002703D2"/>
    <w:rsid w:val="002705DF"/>
    <w:rsid w:val="00270674"/>
    <w:rsid w:val="00270786"/>
    <w:rsid w:val="002708C9"/>
    <w:rsid w:val="0027156A"/>
    <w:rsid w:val="00271837"/>
    <w:rsid w:val="00271E79"/>
    <w:rsid w:val="00271FC5"/>
    <w:rsid w:val="0027222A"/>
    <w:rsid w:val="00272478"/>
    <w:rsid w:val="002725A1"/>
    <w:rsid w:val="0027263F"/>
    <w:rsid w:val="00272A5C"/>
    <w:rsid w:val="00272F72"/>
    <w:rsid w:val="002733E2"/>
    <w:rsid w:val="00273626"/>
    <w:rsid w:val="00273645"/>
    <w:rsid w:val="00274D84"/>
    <w:rsid w:val="0027542C"/>
    <w:rsid w:val="00275868"/>
    <w:rsid w:val="002760F5"/>
    <w:rsid w:val="002763DD"/>
    <w:rsid w:val="002764BD"/>
    <w:rsid w:val="00276602"/>
    <w:rsid w:val="00276610"/>
    <w:rsid w:val="002769DF"/>
    <w:rsid w:val="00276FC5"/>
    <w:rsid w:val="00277361"/>
    <w:rsid w:val="00277B6B"/>
    <w:rsid w:val="00277C34"/>
    <w:rsid w:val="00277FB9"/>
    <w:rsid w:val="0028017A"/>
    <w:rsid w:val="00280426"/>
    <w:rsid w:val="00280828"/>
    <w:rsid w:val="00280BAD"/>
    <w:rsid w:val="00280C9F"/>
    <w:rsid w:val="00280E26"/>
    <w:rsid w:val="00281099"/>
    <w:rsid w:val="002813CD"/>
    <w:rsid w:val="0028143B"/>
    <w:rsid w:val="00281490"/>
    <w:rsid w:val="0028174B"/>
    <w:rsid w:val="002818C7"/>
    <w:rsid w:val="0028191C"/>
    <w:rsid w:val="00281C87"/>
    <w:rsid w:val="002823D2"/>
    <w:rsid w:val="002826A1"/>
    <w:rsid w:val="00282B82"/>
    <w:rsid w:val="00282C3C"/>
    <w:rsid w:val="00282D92"/>
    <w:rsid w:val="002833E1"/>
    <w:rsid w:val="002833EA"/>
    <w:rsid w:val="002833F0"/>
    <w:rsid w:val="002835D3"/>
    <w:rsid w:val="00283D7C"/>
    <w:rsid w:val="00283F72"/>
    <w:rsid w:val="00284528"/>
    <w:rsid w:val="00284706"/>
    <w:rsid w:val="002848EC"/>
    <w:rsid w:val="002849FC"/>
    <w:rsid w:val="00284E69"/>
    <w:rsid w:val="0028528B"/>
    <w:rsid w:val="00285381"/>
    <w:rsid w:val="0028566F"/>
    <w:rsid w:val="00285B1B"/>
    <w:rsid w:val="002860F3"/>
    <w:rsid w:val="0028612B"/>
    <w:rsid w:val="00286302"/>
    <w:rsid w:val="002864B9"/>
    <w:rsid w:val="002867B4"/>
    <w:rsid w:val="002867BF"/>
    <w:rsid w:val="0028688B"/>
    <w:rsid w:val="00286A95"/>
    <w:rsid w:val="00286B4B"/>
    <w:rsid w:val="00286BE1"/>
    <w:rsid w:val="00287287"/>
    <w:rsid w:val="00287347"/>
    <w:rsid w:val="0028777D"/>
    <w:rsid w:val="00287824"/>
    <w:rsid w:val="00287A3C"/>
    <w:rsid w:val="00287BD3"/>
    <w:rsid w:val="00287DC0"/>
    <w:rsid w:val="002906EA"/>
    <w:rsid w:val="0029072B"/>
    <w:rsid w:val="00290BF1"/>
    <w:rsid w:val="00290BFB"/>
    <w:rsid w:val="00290D89"/>
    <w:rsid w:val="002914F7"/>
    <w:rsid w:val="00291613"/>
    <w:rsid w:val="0029180A"/>
    <w:rsid w:val="00291EA2"/>
    <w:rsid w:val="00292120"/>
    <w:rsid w:val="00292262"/>
    <w:rsid w:val="002922F3"/>
    <w:rsid w:val="002927B1"/>
    <w:rsid w:val="002928E2"/>
    <w:rsid w:val="00292A54"/>
    <w:rsid w:val="00292B5C"/>
    <w:rsid w:val="00292B9C"/>
    <w:rsid w:val="00292CBF"/>
    <w:rsid w:val="0029311F"/>
    <w:rsid w:val="002932F8"/>
    <w:rsid w:val="0029334F"/>
    <w:rsid w:val="00293669"/>
    <w:rsid w:val="00293671"/>
    <w:rsid w:val="002937E7"/>
    <w:rsid w:val="00293882"/>
    <w:rsid w:val="002938A0"/>
    <w:rsid w:val="00293AE7"/>
    <w:rsid w:val="00293C61"/>
    <w:rsid w:val="00293E26"/>
    <w:rsid w:val="00293F22"/>
    <w:rsid w:val="00294005"/>
    <w:rsid w:val="00294348"/>
    <w:rsid w:val="002946B6"/>
    <w:rsid w:val="002949ED"/>
    <w:rsid w:val="00294B30"/>
    <w:rsid w:val="00294FF6"/>
    <w:rsid w:val="002950A7"/>
    <w:rsid w:val="00295700"/>
    <w:rsid w:val="00295745"/>
    <w:rsid w:val="002958CB"/>
    <w:rsid w:val="00295E4B"/>
    <w:rsid w:val="0029605C"/>
    <w:rsid w:val="0029630E"/>
    <w:rsid w:val="00296381"/>
    <w:rsid w:val="00296752"/>
    <w:rsid w:val="00296800"/>
    <w:rsid w:val="00297303"/>
    <w:rsid w:val="00297345"/>
    <w:rsid w:val="00297564"/>
    <w:rsid w:val="00297D77"/>
    <w:rsid w:val="00297E3F"/>
    <w:rsid w:val="00297F88"/>
    <w:rsid w:val="002A02D3"/>
    <w:rsid w:val="002A07E5"/>
    <w:rsid w:val="002A0D3A"/>
    <w:rsid w:val="002A0DB9"/>
    <w:rsid w:val="002A0E3D"/>
    <w:rsid w:val="002A0E41"/>
    <w:rsid w:val="002A0F8E"/>
    <w:rsid w:val="002A18D3"/>
    <w:rsid w:val="002A1E91"/>
    <w:rsid w:val="002A1FA8"/>
    <w:rsid w:val="002A1FF4"/>
    <w:rsid w:val="002A2017"/>
    <w:rsid w:val="002A2401"/>
    <w:rsid w:val="002A2753"/>
    <w:rsid w:val="002A27B5"/>
    <w:rsid w:val="002A282D"/>
    <w:rsid w:val="002A29B0"/>
    <w:rsid w:val="002A2BCC"/>
    <w:rsid w:val="002A2D70"/>
    <w:rsid w:val="002A2EA9"/>
    <w:rsid w:val="002A2EBD"/>
    <w:rsid w:val="002A2F2C"/>
    <w:rsid w:val="002A316B"/>
    <w:rsid w:val="002A317B"/>
    <w:rsid w:val="002A3182"/>
    <w:rsid w:val="002A3764"/>
    <w:rsid w:val="002A38B7"/>
    <w:rsid w:val="002A3AB6"/>
    <w:rsid w:val="002A3AD7"/>
    <w:rsid w:val="002A3C36"/>
    <w:rsid w:val="002A3F20"/>
    <w:rsid w:val="002A411B"/>
    <w:rsid w:val="002A461B"/>
    <w:rsid w:val="002A4B1A"/>
    <w:rsid w:val="002A5033"/>
    <w:rsid w:val="002A57EF"/>
    <w:rsid w:val="002A5B31"/>
    <w:rsid w:val="002A5B7D"/>
    <w:rsid w:val="002A5BD7"/>
    <w:rsid w:val="002A5F25"/>
    <w:rsid w:val="002A6395"/>
    <w:rsid w:val="002A65F9"/>
    <w:rsid w:val="002A6676"/>
    <w:rsid w:val="002A6A8A"/>
    <w:rsid w:val="002A6C46"/>
    <w:rsid w:val="002A6D4F"/>
    <w:rsid w:val="002A71B2"/>
    <w:rsid w:val="002A71E1"/>
    <w:rsid w:val="002A7665"/>
    <w:rsid w:val="002A775A"/>
    <w:rsid w:val="002A7774"/>
    <w:rsid w:val="002A786B"/>
    <w:rsid w:val="002A7B4A"/>
    <w:rsid w:val="002A7C32"/>
    <w:rsid w:val="002A7E37"/>
    <w:rsid w:val="002B023C"/>
    <w:rsid w:val="002B02EC"/>
    <w:rsid w:val="002B054D"/>
    <w:rsid w:val="002B06D8"/>
    <w:rsid w:val="002B0D7C"/>
    <w:rsid w:val="002B0E77"/>
    <w:rsid w:val="002B11B2"/>
    <w:rsid w:val="002B127D"/>
    <w:rsid w:val="002B15C8"/>
    <w:rsid w:val="002B1749"/>
    <w:rsid w:val="002B1CB1"/>
    <w:rsid w:val="002B267F"/>
    <w:rsid w:val="002B268A"/>
    <w:rsid w:val="002B28D5"/>
    <w:rsid w:val="002B295B"/>
    <w:rsid w:val="002B2981"/>
    <w:rsid w:val="002B29C2"/>
    <w:rsid w:val="002B2C2F"/>
    <w:rsid w:val="002B2FA1"/>
    <w:rsid w:val="002B3064"/>
    <w:rsid w:val="002B34A9"/>
    <w:rsid w:val="002B3631"/>
    <w:rsid w:val="002B3D1E"/>
    <w:rsid w:val="002B3E5C"/>
    <w:rsid w:val="002B3FBC"/>
    <w:rsid w:val="002B3FCC"/>
    <w:rsid w:val="002B42C3"/>
    <w:rsid w:val="002B469F"/>
    <w:rsid w:val="002B49CD"/>
    <w:rsid w:val="002B4DD9"/>
    <w:rsid w:val="002B4E45"/>
    <w:rsid w:val="002B4ED7"/>
    <w:rsid w:val="002B544A"/>
    <w:rsid w:val="002B5B1A"/>
    <w:rsid w:val="002B5BEC"/>
    <w:rsid w:val="002B5D65"/>
    <w:rsid w:val="002B5E39"/>
    <w:rsid w:val="002B6151"/>
    <w:rsid w:val="002B6882"/>
    <w:rsid w:val="002B68B0"/>
    <w:rsid w:val="002B6A19"/>
    <w:rsid w:val="002B6A7D"/>
    <w:rsid w:val="002B6C19"/>
    <w:rsid w:val="002B6C79"/>
    <w:rsid w:val="002B6F4D"/>
    <w:rsid w:val="002B73FE"/>
    <w:rsid w:val="002B782F"/>
    <w:rsid w:val="002B7940"/>
    <w:rsid w:val="002B7A7C"/>
    <w:rsid w:val="002B7DF8"/>
    <w:rsid w:val="002B7FDA"/>
    <w:rsid w:val="002C020C"/>
    <w:rsid w:val="002C0283"/>
    <w:rsid w:val="002C02CA"/>
    <w:rsid w:val="002C0526"/>
    <w:rsid w:val="002C06DA"/>
    <w:rsid w:val="002C0823"/>
    <w:rsid w:val="002C084D"/>
    <w:rsid w:val="002C1422"/>
    <w:rsid w:val="002C1946"/>
    <w:rsid w:val="002C1B8B"/>
    <w:rsid w:val="002C1CF1"/>
    <w:rsid w:val="002C1D2C"/>
    <w:rsid w:val="002C1D64"/>
    <w:rsid w:val="002C1DC1"/>
    <w:rsid w:val="002C1E05"/>
    <w:rsid w:val="002C1EAC"/>
    <w:rsid w:val="002C1FA9"/>
    <w:rsid w:val="002C1FCC"/>
    <w:rsid w:val="002C2063"/>
    <w:rsid w:val="002C24A0"/>
    <w:rsid w:val="002C28C6"/>
    <w:rsid w:val="002C2D09"/>
    <w:rsid w:val="002C2DE1"/>
    <w:rsid w:val="002C2E3E"/>
    <w:rsid w:val="002C34F7"/>
    <w:rsid w:val="002C3540"/>
    <w:rsid w:val="002C36FB"/>
    <w:rsid w:val="002C4077"/>
    <w:rsid w:val="002C4356"/>
    <w:rsid w:val="002C46E0"/>
    <w:rsid w:val="002C4859"/>
    <w:rsid w:val="002C4DE9"/>
    <w:rsid w:val="002C4F0F"/>
    <w:rsid w:val="002C5072"/>
    <w:rsid w:val="002C5137"/>
    <w:rsid w:val="002C542C"/>
    <w:rsid w:val="002C56D6"/>
    <w:rsid w:val="002C5A4A"/>
    <w:rsid w:val="002C5BF3"/>
    <w:rsid w:val="002C5CCF"/>
    <w:rsid w:val="002C5F02"/>
    <w:rsid w:val="002C5FB6"/>
    <w:rsid w:val="002C60CB"/>
    <w:rsid w:val="002C6111"/>
    <w:rsid w:val="002C638E"/>
    <w:rsid w:val="002C6553"/>
    <w:rsid w:val="002C67B2"/>
    <w:rsid w:val="002C6BE9"/>
    <w:rsid w:val="002C6D42"/>
    <w:rsid w:val="002C6F5A"/>
    <w:rsid w:val="002C7454"/>
    <w:rsid w:val="002C7534"/>
    <w:rsid w:val="002C7B2E"/>
    <w:rsid w:val="002C7D58"/>
    <w:rsid w:val="002C7E4D"/>
    <w:rsid w:val="002D0136"/>
    <w:rsid w:val="002D014E"/>
    <w:rsid w:val="002D0384"/>
    <w:rsid w:val="002D0A34"/>
    <w:rsid w:val="002D0AC6"/>
    <w:rsid w:val="002D0C7B"/>
    <w:rsid w:val="002D0E26"/>
    <w:rsid w:val="002D0E48"/>
    <w:rsid w:val="002D0E9A"/>
    <w:rsid w:val="002D146F"/>
    <w:rsid w:val="002D17E4"/>
    <w:rsid w:val="002D184A"/>
    <w:rsid w:val="002D1B1B"/>
    <w:rsid w:val="002D1BFC"/>
    <w:rsid w:val="002D1E97"/>
    <w:rsid w:val="002D22FF"/>
    <w:rsid w:val="002D25C1"/>
    <w:rsid w:val="002D2959"/>
    <w:rsid w:val="002D29F8"/>
    <w:rsid w:val="002D2A86"/>
    <w:rsid w:val="002D2B8E"/>
    <w:rsid w:val="002D2BB8"/>
    <w:rsid w:val="002D33DE"/>
    <w:rsid w:val="002D3424"/>
    <w:rsid w:val="002D3639"/>
    <w:rsid w:val="002D3725"/>
    <w:rsid w:val="002D3893"/>
    <w:rsid w:val="002D39A9"/>
    <w:rsid w:val="002D3AB2"/>
    <w:rsid w:val="002D4512"/>
    <w:rsid w:val="002D487F"/>
    <w:rsid w:val="002D48B6"/>
    <w:rsid w:val="002D4F92"/>
    <w:rsid w:val="002D5015"/>
    <w:rsid w:val="002D53F2"/>
    <w:rsid w:val="002D54EA"/>
    <w:rsid w:val="002D593F"/>
    <w:rsid w:val="002D5C25"/>
    <w:rsid w:val="002D5C81"/>
    <w:rsid w:val="002D6091"/>
    <w:rsid w:val="002D652E"/>
    <w:rsid w:val="002D6AC1"/>
    <w:rsid w:val="002D6DE6"/>
    <w:rsid w:val="002D6E43"/>
    <w:rsid w:val="002D710B"/>
    <w:rsid w:val="002D723E"/>
    <w:rsid w:val="002D725C"/>
    <w:rsid w:val="002D7374"/>
    <w:rsid w:val="002D7421"/>
    <w:rsid w:val="002D7507"/>
    <w:rsid w:val="002D7509"/>
    <w:rsid w:val="002D7548"/>
    <w:rsid w:val="002D76A7"/>
    <w:rsid w:val="002D7BF9"/>
    <w:rsid w:val="002D7C53"/>
    <w:rsid w:val="002E00E2"/>
    <w:rsid w:val="002E0196"/>
    <w:rsid w:val="002E0414"/>
    <w:rsid w:val="002E047E"/>
    <w:rsid w:val="002E0922"/>
    <w:rsid w:val="002E0BC3"/>
    <w:rsid w:val="002E107D"/>
    <w:rsid w:val="002E125B"/>
    <w:rsid w:val="002E1613"/>
    <w:rsid w:val="002E16F4"/>
    <w:rsid w:val="002E1F86"/>
    <w:rsid w:val="002E203B"/>
    <w:rsid w:val="002E22BA"/>
    <w:rsid w:val="002E23EC"/>
    <w:rsid w:val="002E2444"/>
    <w:rsid w:val="002E2939"/>
    <w:rsid w:val="002E29CE"/>
    <w:rsid w:val="002E2B7E"/>
    <w:rsid w:val="002E2BEE"/>
    <w:rsid w:val="002E2E6C"/>
    <w:rsid w:val="002E3A52"/>
    <w:rsid w:val="002E3A64"/>
    <w:rsid w:val="002E3D15"/>
    <w:rsid w:val="002E3D83"/>
    <w:rsid w:val="002E3DC2"/>
    <w:rsid w:val="002E4151"/>
    <w:rsid w:val="002E4275"/>
    <w:rsid w:val="002E4717"/>
    <w:rsid w:val="002E4780"/>
    <w:rsid w:val="002E4AF5"/>
    <w:rsid w:val="002E4B2D"/>
    <w:rsid w:val="002E4DF2"/>
    <w:rsid w:val="002E5557"/>
    <w:rsid w:val="002E55DB"/>
    <w:rsid w:val="002E5BE4"/>
    <w:rsid w:val="002E5CA9"/>
    <w:rsid w:val="002E5ED0"/>
    <w:rsid w:val="002E5F20"/>
    <w:rsid w:val="002E615A"/>
    <w:rsid w:val="002E6361"/>
    <w:rsid w:val="002E65DE"/>
    <w:rsid w:val="002E6729"/>
    <w:rsid w:val="002E6812"/>
    <w:rsid w:val="002E6824"/>
    <w:rsid w:val="002E6935"/>
    <w:rsid w:val="002E6984"/>
    <w:rsid w:val="002E6B2C"/>
    <w:rsid w:val="002E7529"/>
    <w:rsid w:val="002E776D"/>
    <w:rsid w:val="002E7BDB"/>
    <w:rsid w:val="002E7DB4"/>
    <w:rsid w:val="002E7E3A"/>
    <w:rsid w:val="002F008E"/>
    <w:rsid w:val="002F0A2C"/>
    <w:rsid w:val="002F0BE0"/>
    <w:rsid w:val="002F0DC2"/>
    <w:rsid w:val="002F0E0B"/>
    <w:rsid w:val="002F0E53"/>
    <w:rsid w:val="002F0F7C"/>
    <w:rsid w:val="002F0FD8"/>
    <w:rsid w:val="002F11A7"/>
    <w:rsid w:val="002F12E6"/>
    <w:rsid w:val="002F1330"/>
    <w:rsid w:val="002F169A"/>
    <w:rsid w:val="002F1704"/>
    <w:rsid w:val="002F1D16"/>
    <w:rsid w:val="002F1E57"/>
    <w:rsid w:val="002F2086"/>
    <w:rsid w:val="002F21B2"/>
    <w:rsid w:val="002F2214"/>
    <w:rsid w:val="002F2290"/>
    <w:rsid w:val="002F25E5"/>
    <w:rsid w:val="002F292B"/>
    <w:rsid w:val="002F2BD1"/>
    <w:rsid w:val="002F2BE9"/>
    <w:rsid w:val="002F2D76"/>
    <w:rsid w:val="002F2FC1"/>
    <w:rsid w:val="002F3040"/>
    <w:rsid w:val="002F3090"/>
    <w:rsid w:val="002F3152"/>
    <w:rsid w:val="002F344C"/>
    <w:rsid w:val="002F3E6E"/>
    <w:rsid w:val="002F40BA"/>
    <w:rsid w:val="002F413B"/>
    <w:rsid w:val="002F42CB"/>
    <w:rsid w:val="002F4510"/>
    <w:rsid w:val="002F459B"/>
    <w:rsid w:val="002F485A"/>
    <w:rsid w:val="002F4C46"/>
    <w:rsid w:val="002F4D74"/>
    <w:rsid w:val="002F4E47"/>
    <w:rsid w:val="002F4EA1"/>
    <w:rsid w:val="002F4F58"/>
    <w:rsid w:val="002F5018"/>
    <w:rsid w:val="002F5153"/>
    <w:rsid w:val="002F543A"/>
    <w:rsid w:val="002F54EF"/>
    <w:rsid w:val="002F59E6"/>
    <w:rsid w:val="002F5B9A"/>
    <w:rsid w:val="002F5D70"/>
    <w:rsid w:val="002F61E1"/>
    <w:rsid w:val="002F630A"/>
    <w:rsid w:val="002F650E"/>
    <w:rsid w:val="002F661C"/>
    <w:rsid w:val="002F6673"/>
    <w:rsid w:val="002F67D1"/>
    <w:rsid w:val="002F6A46"/>
    <w:rsid w:val="002F6B15"/>
    <w:rsid w:val="002F7154"/>
    <w:rsid w:val="002F7464"/>
    <w:rsid w:val="002F7488"/>
    <w:rsid w:val="002F7612"/>
    <w:rsid w:val="002F7687"/>
    <w:rsid w:val="00300061"/>
    <w:rsid w:val="003000FD"/>
    <w:rsid w:val="0030071E"/>
    <w:rsid w:val="003011E8"/>
    <w:rsid w:val="00301209"/>
    <w:rsid w:val="003012F8"/>
    <w:rsid w:val="00301631"/>
    <w:rsid w:val="003017A5"/>
    <w:rsid w:val="00301CE1"/>
    <w:rsid w:val="00301E6C"/>
    <w:rsid w:val="0030244F"/>
    <w:rsid w:val="00302A42"/>
    <w:rsid w:val="00303575"/>
    <w:rsid w:val="0030381D"/>
    <w:rsid w:val="00303971"/>
    <w:rsid w:val="00303B58"/>
    <w:rsid w:val="00303D7A"/>
    <w:rsid w:val="00303EB4"/>
    <w:rsid w:val="0030405C"/>
    <w:rsid w:val="003043EC"/>
    <w:rsid w:val="003048D4"/>
    <w:rsid w:val="00305962"/>
    <w:rsid w:val="00305DED"/>
    <w:rsid w:val="003064CB"/>
    <w:rsid w:val="00306542"/>
    <w:rsid w:val="0030658B"/>
    <w:rsid w:val="00306704"/>
    <w:rsid w:val="00306BDF"/>
    <w:rsid w:val="00306C47"/>
    <w:rsid w:val="00306D7C"/>
    <w:rsid w:val="003072AD"/>
    <w:rsid w:val="0030761C"/>
    <w:rsid w:val="00307654"/>
    <w:rsid w:val="00307E04"/>
    <w:rsid w:val="0031007A"/>
    <w:rsid w:val="003101C6"/>
    <w:rsid w:val="003105F4"/>
    <w:rsid w:val="00310664"/>
    <w:rsid w:val="00310906"/>
    <w:rsid w:val="00310BF0"/>
    <w:rsid w:val="00311039"/>
    <w:rsid w:val="003112AF"/>
    <w:rsid w:val="0031137B"/>
    <w:rsid w:val="003115A0"/>
    <w:rsid w:val="003116BC"/>
    <w:rsid w:val="003117A3"/>
    <w:rsid w:val="00311A4C"/>
    <w:rsid w:val="003121B6"/>
    <w:rsid w:val="003121D8"/>
    <w:rsid w:val="00312323"/>
    <w:rsid w:val="00312803"/>
    <w:rsid w:val="0031294C"/>
    <w:rsid w:val="003129D1"/>
    <w:rsid w:val="00312A5F"/>
    <w:rsid w:val="00312CC9"/>
    <w:rsid w:val="00313213"/>
    <w:rsid w:val="0031375D"/>
    <w:rsid w:val="00313B09"/>
    <w:rsid w:val="00313D90"/>
    <w:rsid w:val="00313FC2"/>
    <w:rsid w:val="00314269"/>
    <w:rsid w:val="00314280"/>
    <w:rsid w:val="003145D6"/>
    <w:rsid w:val="00314B30"/>
    <w:rsid w:val="00314B57"/>
    <w:rsid w:val="00314CC4"/>
    <w:rsid w:val="003150FB"/>
    <w:rsid w:val="003151BB"/>
    <w:rsid w:val="00315478"/>
    <w:rsid w:val="00315657"/>
    <w:rsid w:val="003157E7"/>
    <w:rsid w:val="00315A7A"/>
    <w:rsid w:val="00315AA5"/>
    <w:rsid w:val="00315EDC"/>
    <w:rsid w:val="003161B2"/>
    <w:rsid w:val="00316438"/>
    <w:rsid w:val="003164A3"/>
    <w:rsid w:val="003167AA"/>
    <w:rsid w:val="00316867"/>
    <w:rsid w:val="00316E54"/>
    <w:rsid w:val="00316F36"/>
    <w:rsid w:val="0031701F"/>
    <w:rsid w:val="00317047"/>
    <w:rsid w:val="00317385"/>
    <w:rsid w:val="00317719"/>
    <w:rsid w:val="003178C1"/>
    <w:rsid w:val="00317BCF"/>
    <w:rsid w:val="00317C91"/>
    <w:rsid w:val="00317DB7"/>
    <w:rsid w:val="00317E8C"/>
    <w:rsid w:val="003203BA"/>
    <w:rsid w:val="003204BA"/>
    <w:rsid w:val="003204C8"/>
    <w:rsid w:val="00321213"/>
    <w:rsid w:val="003212B2"/>
    <w:rsid w:val="00321704"/>
    <w:rsid w:val="00321794"/>
    <w:rsid w:val="003217DF"/>
    <w:rsid w:val="0032186B"/>
    <w:rsid w:val="00321A05"/>
    <w:rsid w:val="00321F5D"/>
    <w:rsid w:val="00322D86"/>
    <w:rsid w:val="003231E6"/>
    <w:rsid w:val="00323A2E"/>
    <w:rsid w:val="00323AEE"/>
    <w:rsid w:val="00323B70"/>
    <w:rsid w:val="00323BD0"/>
    <w:rsid w:val="00323F4E"/>
    <w:rsid w:val="00324250"/>
    <w:rsid w:val="003242D5"/>
    <w:rsid w:val="00324340"/>
    <w:rsid w:val="003243D3"/>
    <w:rsid w:val="0032443C"/>
    <w:rsid w:val="003244A6"/>
    <w:rsid w:val="0032472E"/>
    <w:rsid w:val="0032486E"/>
    <w:rsid w:val="003248DD"/>
    <w:rsid w:val="003248E4"/>
    <w:rsid w:val="00324909"/>
    <w:rsid w:val="00324AFA"/>
    <w:rsid w:val="00324FCE"/>
    <w:rsid w:val="00325289"/>
    <w:rsid w:val="003255CB"/>
    <w:rsid w:val="00325D2B"/>
    <w:rsid w:val="00325FD7"/>
    <w:rsid w:val="0032625F"/>
    <w:rsid w:val="003264FF"/>
    <w:rsid w:val="00326A8A"/>
    <w:rsid w:val="00326D32"/>
    <w:rsid w:val="003272C0"/>
    <w:rsid w:val="003276CE"/>
    <w:rsid w:val="00327FEC"/>
    <w:rsid w:val="003300F6"/>
    <w:rsid w:val="003308C8"/>
    <w:rsid w:val="0033092A"/>
    <w:rsid w:val="00330980"/>
    <w:rsid w:val="00330B6F"/>
    <w:rsid w:val="00330B79"/>
    <w:rsid w:val="00330BB2"/>
    <w:rsid w:val="00330DD1"/>
    <w:rsid w:val="00330EF0"/>
    <w:rsid w:val="0033113D"/>
    <w:rsid w:val="00331187"/>
    <w:rsid w:val="003319DD"/>
    <w:rsid w:val="00331A2B"/>
    <w:rsid w:val="00331C80"/>
    <w:rsid w:val="00331FB6"/>
    <w:rsid w:val="00332000"/>
    <w:rsid w:val="003321E8"/>
    <w:rsid w:val="00332436"/>
    <w:rsid w:val="003324A0"/>
    <w:rsid w:val="0033273E"/>
    <w:rsid w:val="00332A81"/>
    <w:rsid w:val="00332C7B"/>
    <w:rsid w:val="00332D0F"/>
    <w:rsid w:val="00332D34"/>
    <w:rsid w:val="003330D3"/>
    <w:rsid w:val="0033311D"/>
    <w:rsid w:val="00333201"/>
    <w:rsid w:val="003335E0"/>
    <w:rsid w:val="00333852"/>
    <w:rsid w:val="00333C56"/>
    <w:rsid w:val="00333C6C"/>
    <w:rsid w:val="00333E7C"/>
    <w:rsid w:val="00333F66"/>
    <w:rsid w:val="003344AB"/>
    <w:rsid w:val="00334706"/>
    <w:rsid w:val="003349DE"/>
    <w:rsid w:val="00334DAC"/>
    <w:rsid w:val="00335085"/>
    <w:rsid w:val="00335173"/>
    <w:rsid w:val="0033527B"/>
    <w:rsid w:val="003355E7"/>
    <w:rsid w:val="00335BD6"/>
    <w:rsid w:val="00335F76"/>
    <w:rsid w:val="003360FE"/>
    <w:rsid w:val="00336605"/>
    <w:rsid w:val="003368A6"/>
    <w:rsid w:val="00336ACC"/>
    <w:rsid w:val="003374A2"/>
    <w:rsid w:val="003376BB"/>
    <w:rsid w:val="0033772C"/>
    <w:rsid w:val="00337B78"/>
    <w:rsid w:val="00337C5F"/>
    <w:rsid w:val="00337F91"/>
    <w:rsid w:val="003407EB"/>
    <w:rsid w:val="00340C31"/>
    <w:rsid w:val="00341413"/>
    <w:rsid w:val="0034158B"/>
    <w:rsid w:val="00341C3A"/>
    <w:rsid w:val="00341D70"/>
    <w:rsid w:val="00341D97"/>
    <w:rsid w:val="00341F1C"/>
    <w:rsid w:val="0034276D"/>
    <w:rsid w:val="00342C46"/>
    <w:rsid w:val="00342E74"/>
    <w:rsid w:val="00343036"/>
    <w:rsid w:val="00343160"/>
    <w:rsid w:val="003431B7"/>
    <w:rsid w:val="003435BC"/>
    <w:rsid w:val="00343660"/>
    <w:rsid w:val="00343C48"/>
    <w:rsid w:val="00343CED"/>
    <w:rsid w:val="00344075"/>
    <w:rsid w:val="0034425E"/>
    <w:rsid w:val="00344692"/>
    <w:rsid w:val="00344D49"/>
    <w:rsid w:val="0034530D"/>
    <w:rsid w:val="00345690"/>
    <w:rsid w:val="00345738"/>
    <w:rsid w:val="003458ED"/>
    <w:rsid w:val="00345C69"/>
    <w:rsid w:val="00345DB2"/>
    <w:rsid w:val="0034602F"/>
    <w:rsid w:val="003460B5"/>
    <w:rsid w:val="003462BE"/>
    <w:rsid w:val="00346315"/>
    <w:rsid w:val="003465D5"/>
    <w:rsid w:val="0034680D"/>
    <w:rsid w:val="003468C7"/>
    <w:rsid w:val="00346A87"/>
    <w:rsid w:val="00346CEB"/>
    <w:rsid w:val="00346EB7"/>
    <w:rsid w:val="0034715A"/>
    <w:rsid w:val="00347176"/>
    <w:rsid w:val="00347178"/>
    <w:rsid w:val="00347450"/>
    <w:rsid w:val="003477B5"/>
    <w:rsid w:val="003477C4"/>
    <w:rsid w:val="00347A3E"/>
    <w:rsid w:val="003503F5"/>
    <w:rsid w:val="00350436"/>
    <w:rsid w:val="00350669"/>
    <w:rsid w:val="00350725"/>
    <w:rsid w:val="00350E9C"/>
    <w:rsid w:val="00351879"/>
    <w:rsid w:val="00351C1A"/>
    <w:rsid w:val="00351F0A"/>
    <w:rsid w:val="00351FF5"/>
    <w:rsid w:val="0035209D"/>
    <w:rsid w:val="003521C9"/>
    <w:rsid w:val="003521E2"/>
    <w:rsid w:val="003523B3"/>
    <w:rsid w:val="00352851"/>
    <w:rsid w:val="003529B9"/>
    <w:rsid w:val="00352AC4"/>
    <w:rsid w:val="00352BA4"/>
    <w:rsid w:val="00352D06"/>
    <w:rsid w:val="00352FC7"/>
    <w:rsid w:val="00352FED"/>
    <w:rsid w:val="00353268"/>
    <w:rsid w:val="00353314"/>
    <w:rsid w:val="00353368"/>
    <w:rsid w:val="003534AB"/>
    <w:rsid w:val="003538FE"/>
    <w:rsid w:val="00353BF1"/>
    <w:rsid w:val="00353E5D"/>
    <w:rsid w:val="0035427F"/>
    <w:rsid w:val="003548BA"/>
    <w:rsid w:val="003548FB"/>
    <w:rsid w:val="00354BB8"/>
    <w:rsid w:val="00354C4D"/>
    <w:rsid w:val="00354FB2"/>
    <w:rsid w:val="003550AC"/>
    <w:rsid w:val="003550C2"/>
    <w:rsid w:val="00355231"/>
    <w:rsid w:val="003553C9"/>
    <w:rsid w:val="0035596B"/>
    <w:rsid w:val="00355CF9"/>
    <w:rsid w:val="003569B1"/>
    <w:rsid w:val="00356AD9"/>
    <w:rsid w:val="00356B23"/>
    <w:rsid w:val="00356BA3"/>
    <w:rsid w:val="00356C2F"/>
    <w:rsid w:val="00356D37"/>
    <w:rsid w:val="00356E19"/>
    <w:rsid w:val="0035723C"/>
    <w:rsid w:val="00357270"/>
    <w:rsid w:val="00357397"/>
    <w:rsid w:val="003573EE"/>
    <w:rsid w:val="00357423"/>
    <w:rsid w:val="00357715"/>
    <w:rsid w:val="00357A2A"/>
    <w:rsid w:val="00357B73"/>
    <w:rsid w:val="00357BB4"/>
    <w:rsid w:val="00357F43"/>
    <w:rsid w:val="0036007E"/>
    <w:rsid w:val="00360082"/>
    <w:rsid w:val="00360162"/>
    <w:rsid w:val="003608EE"/>
    <w:rsid w:val="00360AD7"/>
    <w:rsid w:val="00360C13"/>
    <w:rsid w:val="00360E0A"/>
    <w:rsid w:val="0036177D"/>
    <w:rsid w:val="00361847"/>
    <w:rsid w:val="00361D8B"/>
    <w:rsid w:val="00362304"/>
    <w:rsid w:val="0036244A"/>
    <w:rsid w:val="00362906"/>
    <w:rsid w:val="00362AED"/>
    <w:rsid w:val="00362F37"/>
    <w:rsid w:val="0036350D"/>
    <w:rsid w:val="00363763"/>
    <w:rsid w:val="003637B9"/>
    <w:rsid w:val="00363C59"/>
    <w:rsid w:val="00363D5E"/>
    <w:rsid w:val="003640E5"/>
    <w:rsid w:val="003642EE"/>
    <w:rsid w:val="00364350"/>
    <w:rsid w:val="003643FD"/>
    <w:rsid w:val="00364584"/>
    <w:rsid w:val="003646B0"/>
    <w:rsid w:val="003647BB"/>
    <w:rsid w:val="00364A22"/>
    <w:rsid w:val="00364AFF"/>
    <w:rsid w:val="00364E41"/>
    <w:rsid w:val="00364E70"/>
    <w:rsid w:val="00364F61"/>
    <w:rsid w:val="00364F98"/>
    <w:rsid w:val="003653DB"/>
    <w:rsid w:val="0036548F"/>
    <w:rsid w:val="003658CE"/>
    <w:rsid w:val="00365A98"/>
    <w:rsid w:val="00365CA0"/>
    <w:rsid w:val="0036636C"/>
    <w:rsid w:val="00366599"/>
    <w:rsid w:val="00366B57"/>
    <w:rsid w:val="00367075"/>
    <w:rsid w:val="00367549"/>
    <w:rsid w:val="003675D1"/>
    <w:rsid w:val="00367782"/>
    <w:rsid w:val="003678BD"/>
    <w:rsid w:val="003678DB"/>
    <w:rsid w:val="00367BDA"/>
    <w:rsid w:val="00367C28"/>
    <w:rsid w:val="00367FCF"/>
    <w:rsid w:val="00367FE6"/>
    <w:rsid w:val="00370264"/>
    <w:rsid w:val="00370824"/>
    <w:rsid w:val="003709D3"/>
    <w:rsid w:val="00370A9D"/>
    <w:rsid w:val="00370AA1"/>
    <w:rsid w:val="00370C7B"/>
    <w:rsid w:val="00370E4F"/>
    <w:rsid w:val="00370FD3"/>
    <w:rsid w:val="00371838"/>
    <w:rsid w:val="00371F53"/>
    <w:rsid w:val="00371FF4"/>
    <w:rsid w:val="00372128"/>
    <w:rsid w:val="00372433"/>
    <w:rsid w:val="003724B4"/>
    <w:rsid w:val="00372773"/>
    <w:rsid w:val="00372B72"/>
    <w:rsid w:val="00373343"/>
    <w:rsid w:val="0037343F"/>
    <w:rsid w:val="0037347C"/>
    <w:rsid w:val="0037383E"/>
    <w:rsid w:val="00373C99"/>
    <w:rsid w:val="0037459D"/>
    <w:rsid w:val="00374708"/>
    <w:rsid w:val="00374738"/>
    <w:rsid w:val="0037475D"/>
    <w:rsid w:val="00374775"/>
    <w:rsid w:val="00374780"/>
    <w:rsid w:val="003748C6"/>
    <w:rsid w:val="00374AA2"/>
    <w:rsid w:val="00374BD1"/>
    <w:rsid w:val="00374DBA"/>
    <w:rsid w:val="0037551B"/>
    <w:rsid w:val="003758BA"/>
    <w:rsid w:val="00375998"/>
    <w:rsid w:val="00375B36"/>
    <w:rsid w:val="003769A2"/>
    <w:rsid w:val="00376B8E"/>
    <w:rsid w:val="00376D4C"/>
    <w:rsid w:val="00376E33"/>
    <w:rsid w:val="0037748B"/>
    <w:rsid w:val="003775C2"/>
    <w:rsid w:val="00377C8A"/>
    <w:rsid w:val="00380185"/>
    <w:rsid w:val="00380755"/>
    <w:rsid w:val="00380842"/>
    <w:rsid w:val="00380B27"/>
    <w:rsid w:val="0038139B"/>
    <w:rsid w:val="00381EF7"/>
    <w:rsid w:val="00381F85"/>
    <w:rsid w:val="003821C7"/>
    <w:rsid w:val="003825BF"/>
    <w:rsid w:val="003829E4"/>
    <w:rsid w:val="00382AF2"/>
    <w:rsid w:val="00382AFF"/>
    <w:rsid w:val="003838D6"/>
    <w:rsid w:val="00383B3F"/>
    <w:rsid w:val="0038409B"/>
    <w:rsid w:val="0038450D"/>
    <w:rsid w:val="00384910"/>
    <w:rsid w:val="003849E2"/>
    <w:rsid w:val="00384CED"/>
    <w:rsid w:val="00384E60"/>
    <w:rsid w:val="00385240"/>
    <w:rsid w:val="00385898"/>
    <w:rsid w:val="00385976"/>
    <w:rsid w:val="00385C6B"/>
    <w:rsid w:val="00386312"/>
    <w:rsid w:val="0038640B"/>
    <w:rsid w:val="003867D3"/>
    <w:rsid w:val="003869F0"/>
    <w:rsid w:val="00386DCC"/>
    <w:rsid w:val="00386EA9"/>
    <w:rsid w:val="00387032"/>
    <w:rsid w:val="0038749F"/>
    <w:rsid w:val="0038789F"/>
    <w:rsid w:val="003900A3"/>
    <w:rsid w:val="0039012C"/>
    <w:rsid w:val="00390753"/>
    <w:rsid w:val="00391254"/>
    <w:rsid w:val="003918C3"/>
    <w:rsid w:val="00391931"/>
    <w:rsid w:val="00391BC2"/>
    <w:rsid w:val="00391C21"/>
    <w:rsid w:val="00391CA0"/>
    <w:rsid w:val="00391D6A"/>
    <w:rsid w:val="003921E2"/>
    <w:rsid w:val="003924D7"/>
    <w:rsid w:val="003925F4"/>
    <w:rsid w:val="0039267C"/>
    <w:rsid w:val="0039271B"/>
    <w:rsid w:val="00392A8B"/>
    <w:rsid w:val="0039309D"/>
    <w:rsid w:val="00393227"/>
    <w:rsid w:val="003933AF"/>
    <w:rsid w:val="003934AF"/>
    <w:rsid w:val="00393555"/>
    <w:rsid w:val="00393735"/>
    <w:rsid w:val="00393752"/>
    <w:rsid w:val="00393863"/>
    <w:rsid w:val="0039416D"/>
    <w:rsid w:val="0039427E"/>
    <w:rsid w:val="0039474E"/>
    <w:rsid w:val="0039493F"/>
    <w:rsid w:val="00394BDD"/>
    <w:rsid w:val="00394C0A"/>
    <w:rsid w:val="00394F20"/>
    <w:rsid w:val="00394F2C"/>
    <w:rsid w:val="00395031"/>
    <w:rsid w:val="00395037"/>
    <w:rsid w:val="00395085"/>
    <w:rsid w:val="003955A2"/>
    <w:rsid w:val="003957C8"/>
    <w:rsid w:val="00395B7F"/>
    <w:rsid w:val="0039617D"/>
    <w:rsid w:val="00396A6E"/>
    <w:rsid w:val="00396DE6"/>
    <w:rsid w:val="00396F91"/>
    <w:rsid w:val="0039702F"/>
    <w:rsid w:val="003970B6"/>
    <w:rsid w:val="00397347"/>
    <w:rsid w:val="0039752D"/>
    <w:rsid w:val="003978F9"/>
    <w:rsid w:val="003979AC"/>
    <w:rsid w:val="00397B05"/>
    <w:rsid w:val="00397D7C"/>
    <w:rsid w:val="00397ED7"/>
    <w:rsid w:val="003A00AE"/>
    <w:rsid w:val="003A04C8"/>
    <w:rsid w:val="003A0670"/>
    <w:rsid w:val="003A06CD"/>
    <w:rsid w:val="003A0837"/>
    <w:rsid w:val="003A092E"/>
    <w:rsid w:val="003A095B"/>
    <w:rsid w:val="003A0A8A"/>
    <w:rsid w:val="003A0AD9"/>
    <w:rsid w:val="003A10EC"/>
    <w:rsid w:val="003A123B"/>
    <w:rsid w:val="003A154F"/>
    <w:rsid w:val="003A1638"/>
    <w:rsid w:val="003A165A"/>
    <w:rsid w:val="003A16C0"/>
    <w:rsid w:val="003A173B"/>
    <w:rsid w:val="003A1DBB"/>
    <w:rsid w:val="003A2030"/>
    <w:rsid w:val="003A2089"/>
    <w:rsid w:val="003A21B9"/>
    <w:rsid w:val="003A25E0"/>
    <w:rsid w:val="003A27FF"/>
    <w:rsid w:val="003A2933"/>
    <w:rsid w:val="003A2E7B"/>
    <w:rsid w:val="003A2EDE"/>
    <w:rsid w:val="003A37AB"/>
    <w:rsid w:val="003A3B79"/>
    <w:rsid w:val="003A3CA3"/>
    <w:rsid w:val="003A4299"/>
    <w:rsid w:val="003A430D"/>
    <w:rsid w:val="003A431C"/>
    <w:rsid w:val="003A49BB"/>
    <w:rsid w:val="003A4D9A"/>
    <w:rsid w:val="003A4DD9"/>
    <w:rsid w:val="003A4E7C"/>
    <w:rsid w:val="003A4F35"/>
    <w:rsid w:val="003A5399"/>
    <w:rsid w:val="003A562A"/>
    <w:rsid w:val="003A5696"/>
    <w:rsid w:val="003A5BF8"/>
    <w:rsid w:val="003A5CAD"/>
    <w:rsid w:val="003A5CD2"/>
    <w:rsid w:val="003A5F20"/>
    <w:rsid w:val="003A60CE"/>
    <w:rsid w:val="003A70BF"/>
    <w:rsid w:val="003A70C2"/>
    <w:rsid w:val="003A716F"/>
    <w:rsid w:val="003A7217"/>
    <w:rsid w:val="003A7261"/>
    <w:rsid w:val="003A734A"/>
    <w:rsid w:val="003A74C3"/>
    <w:rsid w:val="003A7703"/>
    <w:rsid w:val="003A7985"/>
    <w:rsid w:val="003A7B29"/>
    <w:rsid w:val="003A7E64"/>
    <w:rsid w:val="003A7F84"/>
    <w:rsid w:val="003A7F9B"/>
    <w:rsid w:val="003B0034"/>
    <w:rsid w:val="003B0449"/>
    <w:rsid w:val="003B0507"/>
    <w:rsid w:val="003B0A40"/>
    <w:rsid w:val="003B0C14"/>
    <w:rsid w:val="003B10E6"/>
    <w:rsid w:val="003B14C8"/>
    <w:rsid w:val="003B14D9"/>
    <w:rsid w:val="003B1912"/>
    <w:rsid w:val="003B1D83"/>
    <w:rsid w:val="003B1FFD"/>
    <w:rsid w:val="003B22C5"/>
    <w:rsid w:val="003B234E"/>
    <w:rsid w:val="003B2640"/>
    <w:rsid w:val="003B27BA"/>
    <w:rsid w:val="003B28DF"/>
    <w:rsid w:val="003B29DF"/>
    <w:rsid w:val="003B2A56"/>
    <w:rsid w:val="003B31AD"/>
    <w:rsid w:val="003B3299"/>
    <w:rsid w:val="003B3508"/>
    <w:rsid w:val="003B355E"/>
    <w:rsid w:val="003B39AD"/>
    <w:rsid w:val="003B3A4C"/>
    <w:rsid w:val="003B3AD0"/>
    <w:rsid w:val="003B3BA8"/>
    <w:rsid w:val="003B3ED5"/>
    <w:rsid w:val="003B441F"/>
    <w:rsid w:val="003B4C49"/>
    <w:rsid w:val="003B5776"/>
    <w:rsid w:val="003B5A59"/>
    <w:rsid w:val="003B610C"/>
    <w:rsid w:val="003B6B8B"/>
    <w:rsid w:val="003B6C4B"/>
    <w:rsid w:val="003B7056"/>
    <w:rsid w:val="003B71BF"/>
    <w:rsid w:val="003B7823"/>
    <w:rsid w:val="003B79A3"/>
    <w:rsid w:val="003C0084"/>
    <w:rsid w:val="003C04F3"/>
    <w:rsid w:val="003C0796"/>
    <w:rsid w:val="003C0978"/>
    <w:rsid w:val="003C09BC"/>
    <w:rsid w:val="003C0DED"/>
    <w:rsid w:val="003C1221"/>
    <w:rsid w:val="003C1479"/>
    <w:rsid w:val="003C207E"/>
    <w:rsid w:val="003C2161"/>
    <w:rsid w:val="003C218D"/>
    <w:rsid w:val="003C2261"/>
    <w:rsid w:val="003C267F"/>
    <w:rsid w:val="003C2DCB"/>
    <w:rsid w:val="003C2ED5"/>
    <w:rsid w:val="003C307B"/>
    <w:rsid w:val="003C31EE"/>
    <w:rsid w:val="003C32D1"/>
    <w:rsid w:val="003C37A4"/>
    <w:rsid w:val="003C3D32"/>
    <w:rsid w:val="003C3D39"/>
    <w:rsid w:val="003C40F5"/>
    <w:rsid w:val="003C43A6"/>
    <w:rsid w:val="003C43F9"/>
    <w:rsid w:val="003C46FE"/>
    <w:rsid w:val="003C4856"/>
    <w:rsid w:val="003C4A5C"/>
    <w:rsid w:val="003C4B47"/>
    <w:rsid w:val="003C4B9C"/>
    <w:rsid w:val="003C4BC1"/>
    <w:rsid w:val="003C5133"/>
    <w:rsid w:val="003C5B94"/>
    <w:rsid w:val="003C6039"/>
    <w:rsid w:val="003C6520"/>
    <w:rsid w:val="003C693E"/>
    <w:rsid w:val="003C6A0C"/>
    <w:rsid w:val="003C6A57"/>
    <w:rsid w:val="003C6B6B"/>
    <w:rsid w:val="003C6D27"/>
    <w:rsid w:val="003C7174"/>
    <w:rsid w:val="003C72FF"/>
    <w:rsid w:val="003C7A95"/>
    <w:rsid w:val="003C7CBD"/>
    <w:rsid w:val="003C7EC0"/>
    <w:rsid w:val="003D02A4"/>
    <w:rsid w:val="003D02AB"/>
    <w:rsid w:val="003D061E"/>
    <w:rsid w:val="003D0EF8"/>
    <w:rsid w:val="003D0EFD"/>
    <w:rsid w:val="003D1133"/>
    <w:rsid w:val="003D12E6"/>
    <w:rsid w:val="003D1373"/>
    <w:rsid w:val="003D1477"/>
    <w:rsid w:val="003D14D5"/>
    <w:rsid w:val="003D14FE"/>
    <w:rsid w:val="003D1760"/>
    <w:rsid w:val="003D1B12"/>
    <w:rsid w:val="003D1B23"/>
    <w:rsid w:val="003D1D9F"/>
    <w:rsid w:val="003D1F9A"/>
    <w:rsid w:val="003D2107"/>
    <w:rsid w:val="003D2267"/>
    <w:rsid w:val="003D2634"/>
    <w:rsid w:val="003D2B97"/>
    <w:rsid w:val="003D2E5F"/>
    <w:rsid w:val="003D2FCE"/>
    <w:rsid w:val="003D33D8"/>
    <w:rsid w:val="003D37C5"/>
    <w:rsid w:val="003D3851"/>
    <w:rsid w:val="003D3853"/>
    <w:rsid w:val="003D386A"/>
    <w:rsid w:val="003D3948"/>
    <w:rsid w:val="003D3B59"/>
    <w:rsid w:val="003D3B93"/>
    <w:rsid w:val="003D40E7"/>
    <w:rsid w:val="003D461F"/>
    <w:rsid w:val="003D4CDE"/>
    <w:rsid w:val="003D4D8F"/>
    <w:rsid w:val="003D4E09"/>
    <w:rsid w:val="003D5CB9"/>
    <w:rsid w:val="003D5F71"/>
    <w:rsid w:val="003D6462"/>
    <w:rsid w:val="003D65FC"/>
    <w:rsid w:val="003D69F9"/>
    <w:rsid w:val="003D6BD0"/>
    <w:rsid w:val="003D6C12"/>
    <w:rsid w:val="003D6D7A"/>
    <w:rsid w:val="003D6F43"/>
    <w:rsid w:val="003D72CB"/>
    <w:rsid w:val="003D7500"/>
    <w:rsid w:val="003D77EE"/>
    <w:rsid w:val="003D7B8E"/>
    <w:rsid w:val="003D7C5D"/>
    <w:rsid w:val="003D7DA1"/>
    <w:rsid w:val="003D7E3F"/>
    <w:rsid w:val="003D7FD6"/>
    <w:rsid w:val="003E00E7"/>
    <w:rsid w:val="003E03D7"/>
    <w:rsid w:val="003E0591"/>
    <w:rsid w:val="003E06DB"/>
    <w:rsid w:val="003E0D42"/>
    <w:rsid w:val="003E1232"/>
    <w:rsid w:val="003E15F1"/>
    <w:rsid w:val="003E19F7"/>
    <w:rsid w:val="003E1A1A"/>
    <w:rsid w:val="003E1B58"/>
    <w:rsid w:val="003E20F9"/>
    <w:rsid w:val="003E25F7"/>
    <w:rsid w:val="003E2C48"/>
    <w:rsid w:val="003E2CFA"/>
    <w:rsid w:val="003E2F9E"/>
    <w:rsid w:val="003E3934"/>
    <w:rsid w:val="003E3D6E"/>
    <w:rsid w:val="003E3DB1"/>
    <w:rsid w:val="003E40D3"/>
    <w:rsid w:val="003E4272"/>
    <w:rsid w:val="003E44FB"/>
    <w:rsid w:val="003E4E96"/>
    <w:rsid w:val="003E4F4D"/>
    <w:rsid w:val="003E5D63"/>
    <w:rsid w:val="003E5ECB"/>
    <w:rsid w:val="003E5FAE"/>
    <w:rsid w:val="003E609E"/>
    <w:rsid w:val="003E60B6"/>
    <w:rsid w:val="003E61A0"/>
    <w:rsid w:val="003E6A9C"/>
    <w:rsid w:val="003E6B6A"/>
    <w:rsid w:val="003E6B78"/>
    <w:rsid w:val="003E6DEE"/>
    <w:rsid w:val="003E733E"/>
    <w:rsid w:val="003E7356"/>
    <w:rsid w:val="003E738E"/>
    <w:rsid w:val="003E76B0"/>
    <w:rsid w:val="003E78C5"/>
    <w:rsid w:val="003E7F7A"/>
    <w:rsid w:val="003F0126"/>
    <w:rsid w:val="003F0396"/>
    <w:rsid w:val="003F0B26"/>
    <w:rsid w:val="003F0FD5"/>
    <w:rsid w:val="003F1469"/>
    <w:rsid w:val="003F156D"/>
    <w:rsid w:val="003F1994"/>
    <w:rsid w:val="003F1A45"/>
    <w:rsid w:val="003F1B73"/>
    <w:rsid w:val="003F1C4B"/>
    <w:rsid w:val="003F1C94"/>
    <w:rsid w:val="003F1CF7"/>
    <w:rsid w:val="003F2216"/>
    <w:rsid w:val="003F2339"/>
    <w:rsid w:val="003F240A"/>
    <w:rsid w:val="003F2536"/>
    <w:rsid w:val="003F26F0"/>
    <w:rsid w:val="003F2A2E"/>
    <w:rsid w:val="003F2CF1"/>
    <w:rsid w:val="003F32D2"/>
    <w:rsid w:val="003F332A"/>
    <w:rsid w:val="003F344A"/>
    <w:rsid w:val="003F34A9"/>
    <w:rsid w:val="003F35FF"/>
    <w:rsid w:val="003F3786"/>
    <w:rsid w:val="003F3D13"/>
    <w:rsid w:val="003F3E88"/>
    <w:rsid w:val="003F40C0"/>
    <w:rsid w:val="003F435A"/>
    <w:rsid w:val="003F4748"/>
    <w:rsid w:val="003F483D"/>
    <w:rsid w:val="003F486C"/>
    <w:rsid w:val="003F4BE8"/>
    <w:rsid w:val="003F4CFA"/>
    <w:rsid w:val="003F5266"/>
    <w:rsid w:val="003F54E3"/>
    <w:rsid w:val="003F55FE"/>
    <w:rsid w:val="003F570A"/>
    <w:rsid w:val="003F593A"/>
    <w:rsid w:val="003F5ABE"/>
    <w:rsid w:val="003F5C5D"/>
    <w:rsid w:val="003F5CD2"/>
    <w:rsid w:val="003F5FAC"/>
    <w:rsid w:val="003F6644"/>
    <w:rsid w:val="003F7512"/>
    <w:rsid w:val="003F7618"/>
    <w:rsid w:val="003F7807"/>
    <w:rsid w:val="003F79AE"/>
    <w:rsid w:val="003F79E2"/>
    <w:rsid w:val="003F7F25"/>
    <w:rsid w:val="004000B8"/>
    <w:rsid w:val="004002EC"/>
    <w:rsid w:val="00400A01"/>
    <w:rsid w:val="00400B13"/>
    <w:rsid w:val="00400E2B"/>
    <w:rsid w:val="00400E54"/>
    <w:rsid w:val="0040142D"/>
    <w:rsid w:val="00401852"/>
    <w:rsid w:val="00401B25"/>
    <w:rsid w:val="00401D42"/>
    <w:rsid w:val="00401DF6"/>
    <w:rsid w:val="00402194"/>
    <w:rsid w:val="004026B0"/>
    <w:rsid w:val="004026E0"/>
    <w:rsid w:val="00402910"/>
    <w:rsid w:val="00402950"/>
    <w:rsid w:val="00402BAA"/>
    <w:rsid w:val="00402DEE"/>
    <w:rsid w:val="00402F2F"/>
    <w:rsid w:val="004033BE"/>
    <w:rsid w:val="004035AE"/>
    <w:rsid w:val="00403949"/>
    <w:rsid w:val="00403AB6"/>
    <w:rsid w:val="00403FE3"/>
    <w:rsid w:val="0040418F"/>
    <w:rsid w:val="0040468C"/>
    <w:rsid w:val="00404BCD"/>
    <w:rsid w:val="00404D66"/>
    <w:rsid w:val="00404F83"/>
    <w:rsid w:val="0040540D"/>
    <w:rsid w:val="00405B88"/>
    <w:rsid w:val="00406008"/>
    <w:rsid w:val="00406305"/>
    <w:rsid w:val="00406348"/>
    <w:rsid w:val="004063EA"/>
    <w:rsid w:val="00406459"/>
    <w:rsid w:val="0040647B"/>
    <w:rsid w:val="004068C2"/>
    <w:rsid w:val="00406B7C"/>
    <w:rsid w:val="00406C0A"/>
    <w:rsid w:val="00406C47"/>
    <w:rsid w:val="00406FA4"/>
    <w:rsid w:val="00407625"/>
    <w:rsid w:val="00407AE0"/>
    <w:rsid w:val="00407E0B"/>
    <w:rsid w:val="00407EF3"/>
    <w:rsid w:val="00407FA1"/>
    <w:rsid w:val="00410327"/>
    <w:rsid w:val="00410623"/>
    <w:rsid w:val="0041086C"/>
    <w:rsid w:val="00410C83"/>
    <w:rsid w:val="00410CF6"/>
    <w:rsid w:val="00410D78"/>
    <w:rsid w:val="00410D86"/>
    <w:rsid w:val="00410FBE"/>
    <w:rsid w:val="00411365"/>
    <w:rsid w:val="0041160F"/>
    <w:rsid w:val="00411BA9"/>
    <w:rsid w:val="00412352"/>
    <w:rsid w:val="004123F3"/>
    <w:rsid w:val="0041278C"/>
    <w:rsid w:val="00412B61"/>
    <w:rsid w:val="00412C9B"/>
    <w:rsid w:val="0041320F"/>
    <w:rsid w:val="00413268"/>
    <w:rsid w:val="004135BE"/>
    <w:rsid w:val="004135DE"/>
    <w:rsid w:val="00413754"/>
    <w:rsid w:val="00413FBF"/>
    <w:rsid w:val="004141A3"/>
    <w:rsid w:val="004147EA"/>
    <w:rsid w:val="004148BF"/>
    <w:rsid w:val="00414BAB"/>
    <w:rsid w:val="00414CEC"/>
    <w:rsid w:val="00414D8F"/>
    <w:rsid w:val="00415084"/>
    <w:rsid w:val="004151F0"/>
    <w:rsid w:val="00415388"/>
    <w:rsid w:val="004155ED"/>
    <w:rsid w:val="00415655"/>
    <w:rsid w:val="00415724"/>
    <w:rsid w:val="00415DFC"/>
    <w:rsid w:val="00415EED"/>
    <w:rsid w:val="0041627E"/>
    <w:rsid w:val="00416584"/>
    <w:rsid w:val="00416654"/>
    <w:rsid w:val="00416957"/>
    <w:rsid w:val="004169F4"/>
    <w:rsid w:val="004170DD"/>
    <w:rsid w:val="0041729F"/>
    <w:rsid w:val="004174DE"/>
    <w:rsid w:val="00417891"/>
    <w:rsid w:val="004178C4"/>
    <w:rsid w:val="00417B82"/>
    <w:rsid w:val="00417C3E"/>
    <w:rsid w:val="00420531"/>
    <w:rsid w:val="004205F0"/>
    <w:rsid w:val="004206CC"/>
    <w:rsid w:val="00420B33"/>
    <w:rsid w:val="00420B65"/>
    <w:rsid w:val="00420BC3"/>
    <w:rsid w:val="00420DFA"/>
    <w:rsid w:val="00421418"/>
    <w:rsid w:val="004215A7"/>
    <w:rsid w:val="00421D26"/>
    <w:rsid w:val="00421E39"/>
    <w:rsid w:val="00421FB4"/>
    <w:rsid w:val="00422347"/>
    <w:rsid w:val="004224AC"/>
    <w:rsid w:val="00422DC2"/>
    <w:rsid w:val="00423108"/>
    <w:rsid w:val="00423469"/>
    <w:rsid w:val="004235F3"/>
    <w:rsid w:val="004236BD"/>
    <w:rsid w:val="00423825"/>
    <w:rsid w:val="00423D8C"/>
    <w:rsid w:val="00424361"/>
    <w:rsid w:val="0042461D"/>
    <w:rsid w:val="00424A1B"/>
    <w:rsid w:val="00424C40"/>
    <w:rsid w:val="00424D05"/>
    <w:rsid w:val="0042520E"/>
    <w:rsid w:val="004252A3"/>
    <w:rsid w:val="004253AE"/>
    <w:rsid w:val="0042588E"/>
    <w:rsid w:val="00425988"/>
    <w:rsid w:val="00425A5A"/>
    <w:rsid w:val="00425D85"/>
    <w:rsid w:val="00425F80"/>
    <w:rsid w:val="00426103"/>
    <w:rsid w:val="00426287"/>
    <w:rsid w:val="00426565"/>
    <w:rsid w:val="00426737"/>
    <w:rsid w:val="00426A37"/>
    <w:rsid w:val="00426CA6"/>
    <w:rsid w:val="00427019"/>
    <w:rsid w:val="00427043"/>
    <w:rsid w:val="004271A1"/>
    <w:rsid w:val="004274FF"/>
    <w:rsid w:val="004278EC"/>
    <w:rsid w:val="00427D05"/>
    <w:rsid w:val="0043008F"/>
    <w:rsid w:val="00430270"/>
    <w:rsid w:val="00430413"/>
    <w:rsid w:val="0043048D"/>
    <w:rsid w:val="004306D0"/>
    <w:rsid w:val="0043091A"/>
    <w:rsid w:val="00431021"/>
    <w:rsid w:val="004318EC"/>
    <w:rsid w:val="00431F6A"/>
    <w:rsid w:val="0043216B"/>
    <w:rsid w:val="0043218F"/>
    <w:rsid w:val="00432B53"/>
    <w:rsid w:val="00432F80"/>
    <w:rsid w:val="00433360"/>
    <w:rsid w:val="00433722"/>
    <w:rsid w:val="00433C0B"/>
    <w:rsid w:val="0043406D"/>
    <w:rsid w:val="00434598"/>
    <w:rsid w:val="004346BF"/>
    <w:rsid w:val="004351BB"/>
    <w:rsid w:val="00435249"/>
    <w:rsid w:val="004354FF"/>
    <w:rsid w:val="00435687"/>
    <w:rsid w:val="004359AC"/>
    <w:rsid w:val="00435A72"/>
    <w:rsid w:val="00435E67"/>
    <w:rsid w:val="004365E3"/>
    <w:rsid w:val="0043676F"/>
    <w:rsid w:val="00436789"/>
    <w:rsid w:val="00436824"/>
    <w:rsid w:val="00436B15"/>
    <w:rsid w:val="00436C37"/>
    <w:rsid w:val="0043715C"/>
    <w:rsid w:val="004371B9"/>
    <w:rsid w:val="004376A4"/>
    <w:rsid w:val="0043799B"/>
    <w:rsid w:val="00437EB2"/>
    <w:rsid w:val="00440533"/>
    <w:rsid w:val="00440618"/>
    <w:rsid w:val="0044087B"/>
    <w:rsid w:val="00440987"/>
    <w:rsid w:val="00440AD3"/>
    <w:rsid w:val="00440C90"/>
    <w:rsid w:val="0044110A"/>
    <w:rsid w:val="00441130"/>
    <w:rsid w:val="0044174C"/>
    <w:rsid w:val="00441A1A"/>
    <w:rsid w:val="00441C47"/>
    <w:rsid w:val="00441FC1"/>
    <w:rsid w:val="004422C5"/>
    <w:rsid w:val="004425EB"/>
    <w:rsid w:val="00442ACF"/>
    <w:rsid w:val="00442C35"/>
    <w:rsid w:val="00442E77"/>
    <w:rsid w:val="00443132"/>
    <w:rsid w:val="004436D6"/>
    <w:rsid w:val="0044375A"/>
    <w:rsid w:val="00443924"/>
    <w:rsid w:val="00443AF7"/>
    <w:rsid w:val="00443BD0"/>
    <w:rsid w:val="00443D66"/>
    <w:rsid w:val="00443EE3"/>
    <w:rsid w:val="00443F03"/>
    <w:rsid w:val="00444662"/>
    <w:rsid w:val="004446C3"/>
    <w:rsid w:val="00444A39"/>
    <w:rsid w:val="00444C85"/>
    <w:rsid w:val="00444F1F"/>
    <w:rsid w:val="00444F38"/>
    <w:rsid w:val="00444FF9"/>
    <w:rsid w:val="004457AE"/>
    <w:rsid w:val="0044586D"/>
    <w:rsid w:val="00445B3B"/>
    <w:rsid w:val="00445C86"/>
    <w:rsid w:val="00445CD0"/>
    <w:rsid w:val="0044601E"/>
    <w:rsid w:val="0044642D"/>
    <w:rsid w:val="004465CB"/>
    <w:rsid w:val="00446BF5"/>
    <w:rsid w:val="00446CD9"/>
    <w:rsid w:val="00446F0F"/>
    <w:rsid w:val="00446F44"/>
    <w:rsid w:val="00446F5A"/>
    <w:rsid w:val="004471B0"/>
    <w:rsid w:val="00447580"/>
    <w:rsid w:val="004475A4"/>
    <w:rsid w:val="004477D2"/>
    <w:rsid w:val="004478B8"/>
    <w:rsid w:val="004478BC"/>
    <w:rsid w:val="00447988"/>
    <w:rsid w:val="00447EB7"/>
    <w:rsid w:val="0045028D"/>
    <w:rsid w:val="004505F1"/>
    <w:rsid w:val="0045076C"/>
    <w:rsid w:val="004508BA"/>
    <w:rsid w:val="0045098E"/>
    <w:rsid w:val="00450D82"/>
    <w:rsid w:val="0045140A"/>
    <w:rsid w:val="00451783"/>
    <w:rsid w:val="0045178A"/>
    <w:rsid w:val="00451CEF"/>
    <w:rsid w:val="00452010"/>
    <w:rsid w:val="00452092"/>
    <w:rsid w:val="0045223C"/>
    <w:rsid w:val="00452255"/>
    <w:rsid w:val="00452483"/>
    <w:rsid w:val="00452592"/>
    <w:rsid w:val="0045283B"/>
    <w:rsid w:val="00452B63"/>
    <w:rsid w:val="00452BA7"/>
    <w:rsid w:val="00452DD4"/>
    <w:rsid w:val="00453330"/>
    <w:rsid w:val="0045390A"/>
    <w:rsid w:val="00453916"/>
    <w:rsid w:val="00453C72"/>
    <w:rsid w:val="00453D73"/>
    <w:rsid w:val="00454165"/>
    <w:rsid w:val="00454211"/>
    <w:rsid w:val="00454302"/>
    <w:rsid w:val="004545BA"/>
    <w:rsid w:val="00454A28"/>
    <w:rsid w:val="00454C5F"/>
    <w:rsid w:val="00454CDA"/>
    <w:rsid w:val="00454D87"/>
    <w:rsid w:val="00454FBF"/>
    <w:rsid w:val="00455428"/>
    <w:rsid w:val="00455466"/>
    <w:rsid w:val="00455B5E"/>
    <w:rsid w:val="00455FEC"/>
    <w:rsid w:val="004560BF"/>
    <w:rsid w:val="004561FC"/>
    <w:rsid w:val="0045661A"/>
    <w:rsid w:val="00456836"/>
    <w:rsid w:val="00456C08"/>
    <w:rsid w:val="00456E11"/>
    <w:rsid w:val="00456F5D"/>
    <w:rsid w:val="00456FD5"/>
    <w:rsid w:val="004576B0"/>
    <w:rsid w:val="00457A20"/>
    <w:rsid w:val="00457EF9"/>
    <w:rsid w:val="00460505"/>
    <w:rsid w:val="004605FF"/>
    <w:rsid w:val="0046092C"/>
    <w:rsid w:val="00460ABB"/>
    <w:rsid w:val="00461097"/>
    <w:rsid w:val="00461204"/>
    <w:rsid w:val="00461423"/>
    <w:rsid w:val="00461442"/>
    <w:rsid w:val="0046172E"/>
    <w:rsid w:val="004618CB"/>
    <w:rsid w:val="00461939"/>
    <w:rsid w:val="00461CC1"/>
    <w:rsid w:val="00462026"/>
    <w:rsid w:val="004626CE"/>
    <w:rsid w:val="00462800"/>
    <w:rsid w:val="004628FB"/>
    <w:rsid w:val="0046366A"/>
    <w:rsid w:val="00463685"/>
    <w:rsid w:val="004636EB"/>
    <w:rsid w:val="00463B6E"/>
    <w:rsid w:val="00463D36"/>
    <w:rsid w:val="00463D60"/>
    <w:rsid w:val="0046401B"/>
    <w:rsid w:val="004644BE"/>
    <w:rsid w:val="004645C4"/>
    <w:rsid w:val="004645DC"/>
    <w:rsid w:val="00464854"/>
    <w:rsid w:val="00464BEF"/>
    <w:rsid w:val="00464D32"/>
    <w:rsid w:val="00464E3E"/>
    <w:rsid w:val="00464FCF"/>
    <w:rsid w:val="004652B0"/>
    <w:rsid w:val="004656CF"/>
    <w:rsid w:val="00465774"/>
    <w:rsid w:val="00465827"/>
    <w:rsid w:val="00465A9D"/>
    <w:rsid w:val="00465F74"/>
    <w:rsid w:val="0046600D"/>
    <w:rsid w:val="004662A2"/>
    <w:rsid w:val="004663F1"/>
    <w:rsid w:val="0046662E"/>
    <w:rsid w:val="00466BF7"/>
    <w:rsid w:val="0046736A"/>
    <w:rsid w:val="00467636"/>
    <w:rsid w:val="004676A2"/>
    <w:rsid w:val="0046776B"/>
    <w:rsid w:val="004677F2"/>
    <w:rsid w:val="00467B0E"/>
    <w:rsid w:val="00470167"/>
    <w:rsid w:val="004706C7"/>
    <w:rsid w:val="0047091A"/>
    <w:rsid w:val="00470A97"/>
    <w:rsid w:val="00470AEE"/>
    <w:rsid w:val="00470B1C"/>
    <w:rsid w:val="00470BBC"/>
    <w:rsid w:val="00470D99"/>
    <w:rsid w:val="00470DB8"/>
    <w:rsid w:val="00471374"/>
    <w:rsid w:val="0047144B"/>
    <w:rsid w:val="004714E5"/>
    <w:rsid w:val="004717C0"/>
    <w:rsid w:val="00471C97"/>
    <w:rsid w:val="00471DAF"/>
    <w:rsid w:val="00471FA9"/>
    <w:rsid w:val="00472324"/>
    <w:rsid w:val="00472332"/>
    <w:rsid w:val="00472423"/>
    <w:rsid w:val="004724A4"/>
    <w:rsid w:val="00472649"/>
    <w:rsid w:val="004729BB"/>
    <w:rsid w:val="00472D09"/>
    <w:rsid w:val="00472D21"/>
    <w:rsid w:val="00472DC0"/>
    <w:rsid w:val="00472F90"/>
    <w:rsid w:val="00473167"/>
    <w:rsid w:val="00473591"/>
    <w:rsid w:val="0047393E"/>
    <w:rsid w:val="004739FB"/>
    <w:rsid w:val="00473C26"/>
    <w:rsid w:val="00473FAA"/>
    <w:rsid w:val="0047407F"/>
    <w:rsid w:val="004741E3"/>
    <w:rsid w:val="00474A35"/>
    <w:rsid w:val="0047526C"/>
    <w:rsid w:val="004753F3"/>
    <w:rsid w:val="00475436"/>
    <w:rsid w:val="004756CF"/>
    <w:rsid w:val="0047574E"/>
    <w:rsid w:val="004757B1"/>
    <w:rsid w:val="004758A8"/>
    <w:rsid w:val="00475EE3"/>
    <w:rsid w:val="00476264"/>
    <w:rsid w:val="00476700"/>
    <w:rsid w:val="004767DD"/>
    <w:rsid w:val="00476916"/>
    <w:rsid w:val="00476927"/>
    <w:rsid w:val="00477132"/>
    <w:rsid w:val="004771E1"/>
    <w:rsid w:val="004774C3"/>
    <w:rsid w:val="00477670"/>
    <w:rsid w:val="004777F8"/>
    <w:rsid w:val="00477D43"/>
    <w:rsid w:val="00480294"/>
    <w:rsid w:val="00480801"/>
    <w:rsid w:val="00481146"/>
    <w:rsid w:val="00481287"/>
    <w:rsid w:val="00481476"/>
    <w:rsid w:val="00481F68"/>
    <w:rsid w:val="00482053"/>
    <w:rsid w:val="0048226C"/>
    <w:rsid w:val="0048259A"/>
    <w:rsid w:val="0048286E"/>
    <w:rsid w:val="004837AD"/>
    <w:rsid w:val="004837E9"/>
    <w:rsid w:val="00483FE7"/>
    <w:rsid w:val="00483FFC"/>
    <w:rsid w:val="00484316"/>
    <w:rsid w:val="00484A1E"/>
    <w:rsid w:val="00484A5F"/>
    <w:rsid w:val="00484B53"/>
    <w:rsid w:val="00484C8E"/>
    <w:rsid w:val="00484D54"/>
    <w:rsid w:val="00484E45"/>
    <w:rsid w:val="00484E6F"/>
    <w:rsid w:val="00485039"/>
    <w:rsid w:val="004850E5"/>
    <w:rsid w:val="00485220"/>
    <w:rsid w:val="00485553"/>
    <w:rsid w:val="00485F24"/>
    <w:rsid w:val="004861B8"/>
    <w:rsid w:val="004863BD"/>
    <w:rsid w:val="00486907"/>
    <w:rsid w:val="0048690C"/>
    <w:rsid w:val="0048711B"/>
    <w:rsid w:val="0049009E"/>
    <w:rsid w:val="004900E6"/>
    <w:rsid w:val="0049010E"/>
    <w:rsid w:val="00490C96"/>
    <w:rsid w:val="00490DFC"/>
    <w:rsid w:val="00491586"/>
    <w:rsid w:val="004918D4"/>
    <w:rsid w:val="00491A98"/>
    <w:rsid w:val="00491B9E"/>
    <w:rsid w:val="0049220F"/>
    <w:rsid w:val="004926CF"/>
    <w:rsid w:val="004929DE"/>
    <w:rsid w:val="00492C3A"/>
    <w:rsid w:val="00492D3E"/>
    <w:rsid w:val="00492E82"/>
    <w:rsid w:val="00493A1C"/>
    <w:rsid w:val="00493C0F"/>
    <w:rsid w:val="00493D6A"/>
    <w:rsid w:val="00494663"/>
    <w:rsid w:val="004948E8"/>
    <w:rsid w:val="004949A9"/>
    <w:rsid w:val="00494A92"/>
    <w:rsid w:val="00494B3E"/>
    <w:rsid w:val="00494B91"/>
    <w:rsid w:val="00494CE7"/>
    <w:rsid w:val="004952F5"/>
    <w:rsid w:val="004952FB"/>
    <w:rsid w:val="0049549F"/>
    <w:rsid w:val="00495757"/>
    <w:rsid w:val="00495896"/>
    <w:rsid w:val="00495B43"/>
    <w:rsid w:val="00495C92"/>
    <w:rsid w:val="00495E12"/>
    <w:rsid w:val="00495EAF"/>
    <w:rsid w:val="00495FCD"/>
    <w:rsid w:val="0049609C"/>
    <w:rsid w:val="004961F8"/>
    <w:rsid w:val="0049635B"/>
    <w:rsid w:val="004964AA"/>
    <w:rsid w:val="00496604"/>
    <w:rsid w:val="004968EE"/>
    <w:rsid w:val="00496D08"/>
    <w:rsid w:val="00496D83"/>
    <w:rsid w:val="0049734D"/>
    <w:rsid w:val="00497D62"/>
    <w:rsid w:val="00497E08"/>
    <w:rsid w:val="004A0022"/>
    <w:rsid w:val="004A03C4"/>
    <w:rsid w:val="004A06FE"/>
    <w:rsid w:val="004A0AB4"/>
    <w:rsid w:val="004A0C10"/>
    <w:rsid w:val="004A0D02"/>
    <w:rsid w:val="004A0DCE"/>
    <w:rsid w:val="004A155C"/>
    <w:rsid w:val="004A1AB6"/>
    <w:rsid w:val="004A1B98"/>
    <w:rsid w:val="004A22BB"/>
    <w:rsid w:val="004A2996"/>
    <w:rsid w:val="004A2B7C"/>
    <w:rsid w:val="004A2C0F"/>
    <w:rsid w:val="004A329A"/>
    <w:rsid w:val="004A332D"/>
    <w:rsid w:val="004A3481"/>
    <w:rsid w:val="004A34F1"/>
    <w:rsid w:val="004A387E"/>
    <w:rsid w:val="004A3AAA"/>
    <w:rsid w:val="004A3BC5"/>
    <w:rsid w:val="004A3E90"/>
    <w:rsid w:val="004A416F"/>
    <w:rsid w:val="004A4294"/>
    <w:rsid w:val="004A456E"/>
    <w:rsid w:val="004A46E1"/>
    <w:rsid w:val="004A49C6"/>
    <w:rsid w:val="004A4AB8"/>
    <w:rsid w:val="004A4D1B"/>
    <w:rsid w:val="004A5224"/>
    <w:rsid w:val="004A5248"/>
    <w:rsid w:val="004A527D"/>
    <w:rsid w:val="004A52B6"/>
    <w:rsid w:val="004A5814"/>
    <w:rsid w:val="004A5B3F"/>
    <w:rsid w:val="004A5D4B"/>
    <w:rsid w:val="004A5DDA"/>
    <w:rsid w:val="004A5F6E"/>
    <w:rsid w:val="004A60B7"/>
    <w:rsid w:val="004A66DE"/>
    <w:rsid w:val="004A687C"/>
    <w:rsid w:val="004A6943"/>
    <w:rsid w:val="004A6947"/>
    <w:rsid w:val="004A6A5C"/>
    <w:rsid w:val="004A6CDF"/>
    <w:rsid w:val="004A6D93"/>
    <w:rsid w:val="004A7070"/>
    <w:rsid w:val="004A73A8"/>
    <w:rsid w:val="004A73D3"/>
    <w:rsid w:val="004A741E"/>
    <w:rsid w:val="004A7571"/>
    <w:rsid w:val="004A75FB"/>
    <w:rsid w:val="004A77DE"/>
    <w:rsid w:val="004A7D14"/>
    <w:rsid w:val="004A7E7A"/>
    <w:rsid w:val="004B0655"/>
    <w:rsid w:val="004B07C3"/>
    <w:rsid w:val="004B07EC"/>
    <w:rsid w:val="004B0ADC"/>
    <w:rsid w:val="004B12BC"/>
    <w:rsid w:val="004B12E0"/>
    <w:rsid w:val="004B1329"/>
    <w:rsid w:val="004B15A0"/>
    <w:rsid w:val="004B1B20"/>
    <w:rsid w:val="004B1CC3"/>
    <w:rsid w:val="004B248F"/>
    <w:rsid w:val="004B2A0B"/>
    <w:rsid w:val="004B2C19"/>
    <w:rsid w:val="004B2C40"/>
    <w:rsid w:val="004B321C"/>
    <w:rsid w:val="004B33B7"/>
    <w:rsid w:val="004B3795"/>
    <w:rsid w:val="004B3907"/>
    <w:rsid w:val="004B3B64"/>
    <w:rsid w:val="004B3D02"/>
    <w:rsid w:val="004B404D"/>
    <w:rsid w:val="004B46BB"/>
    <w:rsid w:val="004B46C0"/>
    <w:rsid w:val="004B4932"/>
    <w:rsid w:val="004B49E1"/>
    <w:rsid w:val="004B4CEF"/>
    <w:rsid w:val="004B4DB2"/>
    <w:rsid w:val="004B518B"/>
    <w:rsid w:val="004B5264"/>
    <w:rsid w:val="004B53DC"/>
    <w:rsid w:val="004B5793"/>
    <w:rsid w:val="004B5830"/>
    <w:rsid w:val="004B5B26"/>
    <w:rsid w:val="004B5BC8"/>
    <w:rsid w:val="004B5BF4"/>
    <w:rsid w:val="004B5F34"/>
    <w:rsid w:val="004B6536"/>
    <w:rsid w:val="004B6662"/>
    <w:rsid w:val="004B6674"/>
    <w:rsid w:val="004B678A"/>
    <w:rsid w:val="004B6D86"/>
    <w:rsid w:val="004B6F8F"/>
    <w:rsid w:val="004B7AF9"/>
    <w:rsid w:val="004B7E9E"/>
    <w:rsid w:val="004B7EEB"/>
    <w:rsid w:val="004C0077"/>
    <w:rsid w:val="004C0483"/>
    <w:rsid w:val="004C04AE"/>
    <w:rsid w:val="004C06FD"/>
    <w:rsid w:val="004C0845"/>
    <w:rsid w:val="004C08EA"/>
    <w:rsid w:val="004C099A"/>
    <w:rsid w:val="004C0E07"/>
    <w:rsid w:val="004C1057"/>
    <w:rsid w:val="004C13F0"/>
    <w:rsid w:val="004C18A1"/>
    <w:rsid w:val="004C190F"/>
    <w:rsid w:val="004C1DF5"/>
    <w:rsid w:val="004C1E0A"/>
    <w:rsid w:val="004C213B"/>
    <w:rsid w:val="004C2287"/>
    <w:rsid w:val="004C23FA"/>
    <w:rsid w:val="004C267D"/>
    <w:rsid w:val="004C283C"/>
    <w:rsid w:val="004C2940"/>
    <w:rsid w:val="004C2BCE"/>
    <w:rsid w:val="004C2C69"/>
    <w:rsid w:val="004C2DF4"/>
    <w:rsid w:val="004C2E2D"/>
    <w:rsid w:val="004C2EC3"/>
    <w:rsid w:val="004C2FEC"/>
    <w:rsid w:val="004C3083"/>
    <w:rsid w:val="004C34F4"/>
    <w:rsid w:val="004C392A"/>
    <w:rsid w:val="004C39FB"/>
    <w:rsid w:val="004C3E48"/>
    <w:rsid w:val="004C3E57"/>
    <w:rsid w:val="004C3EA8"/>
    <w:rsid w:val="004C3EF3"/>
    <w:rsid w:val="004C43C3"/>
    <w:rsid w:val="004C453E"/>
    <w:rsid w:val="004C4D0E"/>
    <w:rsid w:val="004C50AA"/>
    <w:rsid w:val="004C6025"/>
    <w:rsid w:val="004C6597"/>
    <w:rsid w:val="004C6F0A"/>
    <w:rsid w:val="004C75E2"/>
    <w:rsid w:val="004C771F"/>
    <w:rsid w:val="004C7C86"/>
    <w:rsid w:val="004D01BD"/>
    <w:rsid w:val="004D023B"/>
    <w:rsid w:val="004D037A"/>
    <w:rsid w:val="004D054C"/>
    <w:rsid w:val="004D05CA"/>
    <w:rsid w:val="004D05F0"/>
    <w:rsid w:val="004D0661"/>
    <w:rsid w:val="004D091D"/>
    <w:rsid w:val="004D0AAE"/>
    <w:rsid w:val="004D0E1C"/>
    <w:rsid w:val="004D0E4D"/>
    <w:rsid w:val="004D153F"/>
    <w:rsid w:val="004D1745"/>
    <w:rsid w:val="004D1A48"/>
    <w:rsid w:val="004D1C53"/>
    <w:rsid w:val="004D1EB2"/>
    <w:rsid w:val="004D1FDB"/>
    <w:rsid w:val="004D2050"/>
    <w:rsid w:val="004D2463"/>
    <w:rsid w:val="004D26B7"/>
    <w:rsid w:val="004D2E12"/>
    <w:rsid w:val="004D2F55"/>
    <w:rsid w:val="004D3046"/>
    <w:rsid w:val="004D37F7"/>
    <w:rsid w:val="004D37F8"/>
    <w:rsid w:val="004D39CD"/>
    <w:rsid w:val="004D3ACE"/>
    <w:rsid w:val="004D3B17"/>
    <w:rsid w:val="004D3CA3"/>
    <w:rsid w:val="004D3D19"/>
    <w:rsid w:val="004D3E5F"/>
    <w:rsid w:val="004D3FBD"/>
    <w:rsid w:val="004D41BF"/>
    <w:rsid w:val="004D42DF"/>
    <w:rsid w:val="004D4361"/>
    <w:rsid w:val="004D47C5"/>
    <w:rsid w:val="004D47CF"/>
    <w:rsid w:val="004D47F4"/>
    <w:rsid w:val="004D4A37"/>
    <w:rsid w:val="004D4CA3"/>
    <w:rsid w:val="004D5122"/>
    <w:rsid w:val="004D518A"/>
    <w:rsid w:val="004D5320"/>
    <w:rsid w:val="004D546F"/>
    <w:rsid w:val="004D55B7"/>
    <w:rsid w:val="004D5ACC"/>
    <w:rsid w:val="004D5C26"/>
    <w:rsid w:val="004D64A1"/>
    <w:rsid w:val="004D6714"/>
    <w:rsid w:val="004D68EC"/>
    <w:rsid w:val="004D6AEF"/>
    <w:rsid w:val="004D6C56"/>
    <w:rsid w:val="004D6E8D"/>
    <w:rsid w:val="004D7098"/>
    <w:rsid w:val="004D74C3"/>
    <w:rsid w:val="004D7FA4"/>
    <w:rsid w:val="004E039F"/>
    <w:rsid w:val="004E04AD"/>
    <w:rsid w:val="004E04C8"/>
    <w:rsid w:val="004E0508"/>
    <w:rsid w:val="004E09FD"/>
    <w:rsid w:val="004E0AD0"/>
    <w:rsid w:val="004E10F2"/>
    <w:rsid w:val="004E1A05"/>
    <w:rsid w:val="004E2310"/>
    <w:rsid w:val="004E23C5"/>
    <w:rsid w:val="004E23F7"/>
    <w:rsid w:val="004E2499"/>
    <w:rsid w:val="004E257E"/>
    <w:rsid w:val="004E2584"/>
    <w:rsid w:val="004E2A21"/>
    <w:rsid w:val="004E2E6E"/>
    <w:rsid w:val="004E3654"/>
    <w:rsid w:val="004E3D4A"/>
    <w:rsid w:val="004E414C"/>
    <w:rsid w:val="004E41CE"/>
    <w:rsid w:val="004E4260"/>
    <w:rsid w:val="004E42EA"/>
    <w:rsid w:val="004E4338"/>
    <w:rsid w:val="004E438A"/>
    <w:rsid w:val="004E43E9"/>
    <w:rsid w:val="004E4954"/>
    <w:rsid w:val="004E4B39"/>
    <w:rsid w:val="004E5119"/>
    <w:rsid w:val="004E545E"/>
    <w:rsid w:val="004E5589"/>
    <w:rsid w:val="004E5850"/>
    <w:rsid w:val="004E5AF0"/>
    <w:rsid w:val="004E5FE0"/>
    <w:rsid w:val="004E600A"/>
    <w:rsid w:val="004E62E4"/>
    <w:rsid w:val="004E6601"/>
    <w:rsid w:val="004E68B7"/>
    <w:rsid w:val="004E695A"/>
    <w:rsid w:val="004E69BF"/>
    <w:rsid w:val="004E6C4C"/>
    <w:rsid w:val="004E6D0B"/>
    <w:rsid w:val="004E746C"/>
    <w:rsid w:val="004E7496"/>
    <w:rsid w:val="004E74B0"/>
    <w:rsid w:val="004E7D6E"/>
    <w:rsid w:val="004E7EE5"/>
    <w:rsid w:val="004F002D"/>
    <w:rsid w:val="004F0251"/>
    <w:rsid w:val="004F04F5"/>
    <w:rsid w:val="004F0735"/>
    <w:rsid w:val="004F081B"/>
    <w:rsid w:val="004F0938"/>
    <w:rsid w:val="004F13CD"/>
    <w:rsid w:val="004F16C1"/>
    <w:rsid w:val="004F1872"/>
    <w:rsid w:val="004F1A7A"/>
    <w:rsid w:val="004F1CB5"/>
    <w:rsid w:val="004F214C"/>
    <w:rsid w:val="004F2319"/>
    <w:rsid w:val="004F2613"/>
    <w:rsid w:val="004F264C"/>
    <w:rsid w:val="004F2EC5"/>
    <w:rsid w:val="004F3044"/>
    <w:rsid w:val="004F3046"/>
    <w:rsid w:val="004F30FE"/>
    <w:rsid w:val="004F39CD"/>
    <w:rsid w:val="004F3A2D"/>
    <w:rsid w:val="004F3BED"/>
    <w:rsid w:val="004F3D08"/>
    <w:rsid w:val="004F3D52"/>
    <w:rsid w:val="004F3D92"/>
    <w:rsid w:val="004F4001"/>
    <w:rsid w:val="004F4390"/>
    <w:rsid w:val="004F444F"/>
    <w:rsid w:val="004F4974"/>
    <w:rsid w:val="004F4B4E"/>
    <w:rsid w:val="004F4DA0"/>
    <w:rsid w:val="004F51C7"/>
    <w:rsid w:val="004F53AA"/>
    <w:rsid w:val="004F5EB6"/>
    <w:rsid w:val="004F62B5"/>
    <w:rsid w:val="004F6444"/>
    <w:rsid w:val="004F6E82"/>
    <w:rsid w:val="004F7077"/>
    <w:rsid w:val="004F70FA"/>
    <w:rsid w:val="004F7165"/>
    <w:rsid w:val="004F72A2"/>
    <w:rsid w:val="004F72F3"/>
    <w:rsid w:val="004F7307"/>
    <w:rsid w:val="004F79BA"/>
    <w:rsid w:val="004F7B79"/>
    <w:rsid w:val="004F7C92"/>
    <w:rsid w:val="004F7D11"/>
    <w:rsid w:val="00500466"/>
    <w:rsid w:val="00500536"/>
    <w:rsid w:val="005006CA"/>
    <w:rsid w:val="005009E6"/>
    <w:rsid w:val="00500ACC"/>
    <w:rsid w:val="00500D03"/>
    <w:rsid w:val="00500F0C"/>
    <w:rsid w:val="00501A17"/>
    <w:rsid w:val="00501B30"/>
    <w:rsid w:val="00501D34"/>
    <w:rsid w:val="005026D7"/>
    <w:rsid w:val="00502BD1"/>
    <w:rsid w:val="00502C38"/>
    <w:rsid w:val="00502C72"/>
    <w:rsid w:val="00502D4B"/>
    <w:rsid w:val="005031B9"/>
    <w:rsid w:val="00503306"/>
    <w:rsid w:val="0050346D"/>
    <w:rsid w:val="00503518"/>
    <w:rsid w:val="00503897"/>
    <w:rsid w:val="00503901"/>
    <w:rsid w:val="00503AC2"/>
    <w:rsid w:val="00503D8A"/>
    <w:rsid w:val="00504080"/>
    <w:rsid w:val="00504187"/>
    <w:rsid w:val="00504666"/>
    <w:rsid w:val="00504782"/>
    <w:rsid w:val="00504920"/>
    <w:rsid w:val="0050552D"/>
    <w:rsid w:val="00505693"/>
    <w:rsid w:val="005057D7"/>
    <w:rsid w:val="00505E84"/>
    <w:rsid w:val="00506662"/>
    <w:rsid w:val="00506684"/>
    <w:rsid w:val="0050671F"/>
    <w:rsid w:val="005069CE"/>
    <w:rsid w:val="00506AC9"/>
    <w:rsid w:val="00506C0E"/>
    <w:rsid w:val="00506DD3"/>
    <w:rsid w:val="00507206"/>
    <w:rsid w:val="005073B9"/>
    <w:rsid w:val="005075BE"/>
    <w:rsid w:val="005075EE"/>
    <w:rsid w:val="005079E2"/>
    <w:rsid w:val="00507B95"/>
    <w:rsid w:val="00507FFD"/>
    <w:rsid w:val="005100B8"/>
    <w:rsid w:val="00510475"/>
    <w:rsid w:val="005104A2"/>
    <w:rsid w:val="00510991"/>
    <w:rsid w:val="00510C58"/>
    <w:rsid w:val="00510E43"/>
    <w:rsid w:val="0051110E"/>
    <w:rsid w:val="005111BD"/>
    <w:rsid w:val="005114F3"/>
    <w:rsid w:val="0051156B"/>
    <w:rsid w:val="00511616"/>
    <w:rsid w:val="00511622"/>
    <w:rsid w:val="00511A8E"/>
    <w:rsid w:val="00511CE9"/>
    <w:rsid w:val="005121BB"/>
    <w:rsid w:val="00512593"/>
    <w:rsid w:val="00512647"/>
    <w:rsid w:val="00512824"/>
    <w:rsid w:val="0051285A"/>
    <w:rsid w:val="00512A50"/>
    <w:rsid w:val="00512B65"/>
    <w:rsid w:val="005131EA"/>
    <w:rsid w:val="00513745"/>
    <w:rsid w:val="00513AE3"/>
    <w:rsid w:val="005143F2"/>
    <w:rsid w:val="00514698"/>
    <w:rsid w:val="005147CD"/>
    <w:rsid w:val="00514923"/>
    <w:rsid w:val="00514C23"/>
    <w:rsid w:val="00514CFB"/>
    <w:rsid w:val="00514D8A"/>
    <w:rsid w:val="00514F5A"/>
    <w:rsid w:val="005152BE"/>
    <w:rsid w:val="00515672"/>
    <w:rsid w:val="005159B4"/>
    <w:rsid w:val="00515C23"/>
    <w:rsid w:val="00515FDC"/>
    <w:rsid w:val="00516047"/>
    <w:rsid w:val="005167A2"/>
    <w:rsid w:val="00516B10"/>
    <w:rsid w:val="00516D37"/>
    <w:rsid w:val="00516DA3"/>
    <w:rsid w:val="005174AA"/>
    <w:rsid w:val="00517DDD"/>
    <w:rsid w:val="00517EE8"/>
    <w:rsid w:val="00517F63"/>
    <w:rsid w:val="00520138"/>
    <w:rsid w:val="005201CB"/>
    <w:rsid w:val="005208A5"/>
    <w:rsid w:val="00520E9A"/>
    <w:rsid w:val="005210E6"/>
    <w:rsid w:val="00521186"/>
    <w:rsid w:val="005211EB"/>
    <w:rsid w:val="0052132C"/>
    <w:rsid w:val="005214D3"/>
    <w:rsid w:val="00521A46"/>
    <w:rsid w:val="0052226E"/>
    <w:rsid w:val="00522419"/>
    <w:rsid w:val="00522927"/>
    <w:rsid w:val="00522B08"/>
    <w:rsid w:val="00522B96"/>
    <w:rsid w:val="00522C90"/>
    <w:rsid w:val="00522CD4"/>
    <w:rsid w:val="0052319C"/>
    <w:rsid w:val="00523201"/>
    <w:rsid w:val="00523479"/>
    <w:rsid w:val="00523772"/>
    <w:rsid w:val="00523DF9"/>
    <w:rsid w:val="005244E5"/>
    <w:rsid w:val="00524801"/>
    <w:rsid w:val="005248AC"/>
    <w:rsid w:val="00524C29"/>
    <w:rsid w:val="00524E9D"/>
    <w:rsid w:val="005251AC"/>
    <w:rsid w:val="0052521F"/>
    <w:rsid w:val="005252FF"/>
    <w:rsid w:val="00525B5E"/>
    <w:rsid w:val="00525E43"/>
    <w:rsid w:val="00526098"/>
    <w:rsid w:val="005260DD"/>
    <w:rsid w:val="00526186"/>
    <w:rsid w:val="00526197"/>
    <w:rsid w:val="00526683"/>
    <w:rsid w:val="00526823"/>
    <w:rsid w:val="00526851"/>
    <w:rsid w:val="00526B9A"/>
    <w:rsid w:val="005270CA"/>
    <w:rsid w:val="005276F4"/>
    <w:rsid w:val="005276FE"/>
    <w:rsid w:val="00527A79"/>
    <w:rsid w:val="00527AE3"/>
    <w:rsid w:val="00527C0F"/>
    <w:rsid w:val="00527D25"/>
    <w:rsid w:val="00527E91"/>
    <w:rsid w:val="0053007A"/>
    <w:rsid w:val="005300A8"/>
    <w:rsid w:val="0053015A"/>
    <w:rsid w:val="0053049A"/>
    <w:rsid w:val="0053079F"/>
    <w:rsid w:val="00530F38"/>
    <w:rsid w:val="00531366"/>
    <w:rsid w:val="00531585"/>
    <w:rsid w:val="00531767"/>
    <w:rsid w:val="005317B7"/>
    <w:rsid w:val="00531800"/>
    <w:rsid w:val="00531AF1"/>
    <w:rsid w:val="00531C78"/>
    <w:rsid w:val="00531CCD"/>
    <w:rsid w:val="0053205A"/>
    <w:rsid w:val="005328C8"/>
    <w:rsid w:val="00532942"/>
    <w:rsid w:val="0053300A"/>
    <w:rsid w:val="00533BFD"/>
    <w:rsid w:val="00534123"/>
    <w:rsid w:val="00534210"/>
    <w:rsid w:val="0053445F"/>
    <w:rsid w:val="00534577"/>
    <w:rsid w:val="0053479E"/>
    <w:rsid w:val="00534D87"/>
    <w:rsid w:val="00534F97"/>
    <w:rsid w:val="00534FC5"/>
    <w:rsid w:val="005353DA"/>
    <w:rsid w:val="00535527"/>
    <w:rsid w:val="005356EC"/>
    <w:rsid w:val="00535AA8"/>
    <w:rsid w:val="00535AEA"/>
    <w:rsid w:val="00535C79"/>
    <w:rsid w:val="00536435"/>
    <w:rsid w:val="005364EA"/>
    <w:rsid w:val="0053693F"/>
    <w:rsid w:val="00536D00"/>
    <w:rsid w:val="00537011"/>
    <w:rsid w:val="00537239"/>
    <w:rsid w:val="00537327"/>
    <w:rsid w:val="005373A3"/>
    <w:rsid w:val="005373FE"/>
    <w:rsid w:val="005375D8"/>
    <w:rsid w:val="00537AE1"/>
    <w:rsid w:val="00537CAF"/>
    <w:rsid w:val="00537D16"/>
    <w:rsid w:val="00537FDE"/>
    <w:rsid w:val="0054004D"/>
    <w:rsid w:val="00540251"/>
    <w:rsid w:val="0054026E"/>
    <w:rsid w:val="005403CB"/>
    <w:rsid w:val="0054083F"/>
    <w:rsid w:val="00540C75"/>
    <w:rsid w:val="00540DD0"/>
    <w:rsid w:val="00540FA9"/>
    <w:rsid w:val="00540FAD"/>
    <w:rsid w:val="005410EE"/>
    <w:rsid w:val="005418C3"/>
    <w:rsid w:val="005418FB"/>
    <w:rsid w:val="00541B5B"/>
    <w:rsid w:val="00541C0E"/>
    <w:rsid w:val="00541DE3"/>
    <w:rsid w:val="0054242A"/>
    <w:rsid w:val="0054244F"/>
    <w:rsid w:val="0054269A"/>
    <w:rsid w:val="00542D50"/>
    <w:rsid w:val="00542E50"/>
    <w:rsid w:val="0054388C"/>
    <w:rsid w:val="00543D5D"/>
    <w:rsid w:val="00544337"/>
    <w:rsid w:val="00544375"/>
    <w:rsid w:val="005444A8"/>
    <w:rsid w:val="0054453F"/>
    <w:rsid w:val="005446AC"/>
    <w:rsid w:val="00544827"/>
    <w:rsid w:val="00544867"/>
    <w:rsid w:val="005448EE"/>
    <w:rsid w:val="0054497E"/>
    <w:rsid w:val="00544A71"/>
    <w:rsid w:val="00544CC9"/>
    <w:rsid w:val="00544D4A"/>
    <w:rsid w:val="00544E8E"/>
    <w:rsid w:val="00544EF2"/>
    <w:rsid w:val="005450EB"/>
    <w:rsid w:val="005452ED"/>
    <w:rsid w:val="00545435"/>
    <w:rsid w:val="005455FD"/>
    <w:rsid w:val="00545885"/>
    <w:rsid w:val="00545A47"/>
    <w:rsid w:val="00545AD7"/>
    <w:rsid w:val="00545EE4"/>
    <w:rsid w:val="00546B7D"/>
    <w:rsid w:val="0054700A"/>
    <w:rsid w:val="005472B0"/>
    <w:rsid w:val="0054797A"/>
    <w:rsid w:val="00547A07"/>
    <w:rsid w:val="00547C14"/>
    <w:rsid w:val="00547E5F"/>
    <w:rsid w:val="00547F16"/>
    <w:rsid w:val="0055032C"/>
    <w:rsid w:val="0055055C"/>
    <w:rsid w:val="00550577"/>
    <w:rsid w:val="005505F5"/>
    <w:rsid w:val="0055078D"/>
    <w:rsid w:val="0055079D"/>
    <w:rsid w:val="00550818"/>
    <w:rsid w:val="00550BF0"/>
    <w:rsid w:val="00550D15"/>
    <w:rsid w:val="005511A4"/>
    <w:rsid w:val="0055133D"/>
    <w:rsid w:val="00551340"/>
    <w:rsid w:val="00551365"/>
    <w:rsid w:val="005518E3"/>
    <w:rsid w:val="00551933"/>
    <w:rsid w:val="0055193B"/>
    <w:rsid w:val="0055221C"/>
    <w:rsid w:val="0055268F"/>
    <w:rsid w:val="00552707"/>
    <w:rsid w:val="0055279A"/>
    <w:rsid w:val="0055334A"/>
    <w:rsid w:val="00553428"/>
    <w:rsid w:val="005535C5"/>
    <w:rsid w:val="0055384F"/>
    <w:rsid w:val="0055390B"/>
    <w:rsid w:val="005539B5"/>
    <w:rsid w:val="00553B13"/>
    <w:rsid w:val="0055434C"/>
    <w:rsid w:val="00554533"/>
    <w:rsid w:val="00554978"/>
    <w:rsid w:val="00554BFC"/>
    <w:rsid w:val="00554C75"/>
    <w:rsid w:val="00554DD5"/>
    <w:rsid w:val="00554F37"/>
    <w:rsid w:val="005550EC"/>
    <w:rsid w:val="005551C6"/>
    <w:rsid w:val="005554B1"/>
    <w:rsid w:val="005556A7"/>
    <w:rsid w:val="0055590B"/>
    <w:rsid w:val="00555A48"/>
    <w:rsid w:val="00555A9A"/>
    <w:rsid w:val="00555E11"/>
    <w:rsid w:val="00555E98"/>
    <w:rsid w:val="00555ED9"/>
    <w:rsid w:val="005562D8"/>
    <w:rsid w:val="00556A99"/>
    <w:rsid w:val="00556A9A"/>
    <w:rsid w:val="00556AD3"/>
    <w:rsid w:val="00556D43"/>
    <w:rsid w:val="0055748B"/>
    <w:rsid w:val="00557498"/>
    <w:rsid w:val="005574F2"/>
    <w:rsid w:val="005576D5"/>
    <w:rsid w:val="00557772"/>
    <w:rsid w:val="0055791A"/>
    <w:rsid w:val="005579B6"/>
    <w:rsid w:val="00557D68"/>
    <w:rsid w:val="00557F6D"/>
    <w:rsid w:val="00557FBC"/>
    <w:rsid w:val="00560492"/>
    <w:rsid w:val="00560991"/>
    <w:rsid w:val="00560C2C"/>
    <w:rsid w:val="00560C52"/>
    <w:rsid w:val="00560ECA"/>
    <w:rsid w:val="00560FE6"/>
    <w:rsid w:val="005618A2"/>
    <w:rsid w:val="005619B0"/>
    <w:rsid w:val="00561B8A"/>
    <w:rsid w:val="00561FE6"/>
    <w:rsid w:val="00562573"/>
    <w:rsid w:val="00562945"/>
    <w:rsid w:val="00562996"/>
    <w:rsid w:val="00562B01"/>
    <w:rsid w:val="00562B0C"/>
    <w:rsid w:val="00563530"/>
    <w:rsid w:val="00563882"/>
    <w:rsid w:val="00563BF8"/>
    <w:rsid w:val="00563DC5"/>
    <w:rsid w:val="00563F8B"/>
    <w:rsid w:val="0056406E"/>
    <w:rsid w:val="005643EA"/>
    <w:rsid w:val="005645B3"/>
    <w:rsid w:val="00564822"/>
    <w:rsid w:val="005648CC"/>
    <w:rsid w:val="00564B92"/>
    <w:rsid w:val="00564C1D"/>
    <w:rsid w:val="00565232"/>
    <w:rsid w:val="005654E7"/>
    <w:rsid w:val="0056562E"/>
    <w:rsid w:val="0056563E"/>
    <w:rsid w:val="00565A9B"/>
    <w:rsid w:val="00565C86"/>
    <w:rsid w:val="00565EDC"/>
    <w:rsid w:val="005664D9"/>
    <w:rsid w:val="00566533"/>
    <w:rsid w:val="00566B54"/>
    <w:rsid w:val="00567087"/>
    <w:rsid w:val="00567362"/>
    <w:rsid w:val="005674FF"/>
    <w:rsid w:val="00567960"/>
    <w:rsid w:val="00567FA3"/>
    <w:rsid w:val="00570095"/>
    <w:rsid w:val="005701F1"/>
    <w:rsid w:val="005702A8"/>
    <w:rsid w:val="005706B7"/>
    <w:rsid w:val="005706F0"/>
    <w:rsid w:val="005708E6"/>
    <w:rsid w:val="00570B8C"/>
    <w:rsid w:val="00570C09"/>
    <w:rsid w:val="00570FB0"/>
    <w:rsid w:val="00570FD8"/>
    <w:rsid w:val="005711B2"/>
    <w:rsid w:val="005717E1"/>
    <w:rsid w:val="00571871"/>
    <w:rsid w:val="005719B3"/>
    <w:rsid w:val="005719F8"/>
    <w:rsid w:val="00571AE1"/>
    <w:rsid w:val="00571BCB"/>
    <w:rsid w:val="00571D11"/>
    <w:rsid w:val="00571EA1"/>
    <w:rsid w:val="00571F98"/>
    <w:rsid w:val="005720A6"/>
    <w:rsid w:val="005726CC"/>
    <w:rsid w:val="00572A8F"/>
    <w:rsid w:val="00573474"/>
    <w:rsid w:val="005739F4"/>
    <w:rsid w:val="00573B22"/>
    <w:rsid w:val="00573BB9"/>
    <w:rsid w:val="00573F88"/>
    <w:rsid w:val="005743B7"/>
    <w:rsid w:val="0057447D"/>
    <w:rsid w:val="00574516"/>
    <w:rsid w:val="00574539"/>
    <w:rsid w:val="00574A07"/>
    <w:rsid w:val="00574A0F"/>
    <w:rsid w:val="00574D3A"/>
    <w:rsid w:val="00575165"/>
    <w:rsid w:val="0057595D"/>
    <w:rsid w:val="0057597D"/>
    <w:rsid w:val="005759DC"/>
    <w:rsid w:val="00575AB0"/>
    <w:rsid w:val="00575C4C"/>
    <w:rsid w:val="00575D10"/>
    <w:rsid w:val="00575E5C"/>
    <w:rsid w:val="005762A2"/>
    <w:rsid w:val="005763A3"/>
    <w:rsid w:val="005763F9"/>
    <w:rsid w:val="00576591"/>
    <w:rsid w:val="005765F7"/>
    <w:rsid w:val="00576B4B"/>
    <w:rsid w:val="00577170"/>
    <w:rsid w:val="00577312"/>
    <w:rsid w:val="00577466"/>
    <w:rsid w:val="005774EC"/>
    <w:rsid w:val="00577516"/>
    <w:rsid w:val="0057754F"/>
    <w:rsid w:val="005775B2"/>
    <w:rsid w:val="00577814"/>
    <w:rsid w:val="0057792D"/>
    <w:rsid w:val="00577C9D"/>
    <w:rsid w:val="005802A1"/>
    <w:rsid w:val="0058030B"/>
    <w:rsid w:val="00580737"/>
    <w:rsid w:val="00580F8A"/>
    <w:rsid w:val="00581261"/>
    <w:rsid w:val="00581366"/>
    <w:rsid w:val="0058182D"/>
    <w:rsid w:val="00581A1F"/>
    <w:rsid w:val="00581AE2"/>
    <w:rsid w:val="005825D8"/>
    <w:rsid w:val="00582619"/>
    <w:rsid w:val="00582B41"/>
    <w:rsid w:val="00582B6B"/>
    <w:rsid w:val="00582BD4"/>
    <w:rsid w:val="00582D36"/>
    <w:rsid w:val="005831FF"/>
    <w:rsid w:val="00583251"/>
    <w:rsid w:val="00583332"/>
    <w:rsid w:val="00583630"/>
    <w:rsid w:val="0058410D"/>
    <w:rsid w:val="00584758"/>
    <w:rsid w:val="00584AE7"/>
    <w:rsid w:val="00584C33"/>
    <w:rsid w:val="00584E06"/>
    <w:rsid w:val="00585119"/>
    <w:rsid w:val="00585366"/>
    <w:rsid w:val="00585AE4"/>
    <w:rsid w:val="005863C4"/>
    <w:rsid w:val="00586420"/>
    <w:rsid w:val="005866CE"/>
    <w:rsid w:val="00586E68"/>
    <w:rsid w:val="005870C4"/>
    <w:rsid w:val="005873EE"/>
    <w:rsid w:val="00587606"/>
    <w:rsid w:val="00587781"/>
    <w:rsid w:val="00587848"/>
    <w:rsid w:val="00587861"/>
    <w:rsid w:val="00587B37"/>
    <w:rsid w:val="00587B5B"/>
    <w:rsid w:val="00587CB7"/>
    <w:rsid w:val="00587E4D"/>
    <w:rsid w:val="00587F15"/>
    <w:rsid w:val="005902C0"/>
    <w:rsid w:val="00590358"/>
    <w:rsid w:val="0059043F"/>
    <w:rsid w:val="005904CF"/>
    <w:rsid w:val="005904E6"/>
    <w:rsid w:val="005909EC"/>
    <w:rsid w:val="00590A25"/>
    <w:rsid w:val="00590B41"/>
    <w:rsid w:val="00590BEA"/>
    <w:rsid w:val="00590CE0"/>
    <w:rsid w:val="0059124D"/>
    <w:rsid w:val="0059128A"/>
    <w:rsid w:val="00591BC0"/>
    <w:rsid w:val="0059227C"/>
    <w:rsid w:val="005923F5"/>
    <w:rsid w:val="00592436"/>
    <w:rsid w:val="00592502"/>
    <w:rsid w:val="005925A4"/>
    <w:rsid w:val="005927F6"/>
    <w:rsid w:val="00592A3F"/>
    <w:rsid w:val="00592FE5"/>
    <w:rsid w:val="00593039"/>
    <w:rsid w:val="00593B8F"/>
    <w:rsid w:val="00593D3D"/>
    <w:rsid w:val="005944CB"/>
    <w:rsid w:val="00594617"/>
    <w:rsid w:val="0059461C"/>
    <w:rsid w:val="0059498E"/>
    <w:rsid w:val="00594B13"/>
    <w:rsid w:val="00594BCA"/>
    <w:rsid w:val="00594D02"/>
    <w:rsid w:val="00594F87"/>
    <w:rsid w:val="00595098"/>
    <w:rsid w:val="00595782"/>
    <w:rsid w:val="00595818"/>
    <w:rsid w:val="00595D2C"/>
    <w:rsid w:val="00596587"/>
    <w:rsid w:val="00596648"/>
    <w:rsid w:val="0059666C"/>
    <w:rsid w:val="005966EE"/>
    <w:rsid w:val="00596BC4"/>
    <w:rsid w:val="00597005"/>
    <w:rsid w:val="00597114"/>
    <w:rsid w:val="0059774F"/>
    <w:rsid w:val="00597F3A"/>
    <w:rsid w:val="005A0267"/>
    <w:rsid w:val="005A0401"/>
    <w:rsid w:val="005A0416"/>
    <w:rsid w:val="005A06DE"/>
    <w:rsid w:val="005A07A2"/>
    <w:rsid w:val="005A0A18"/>
    <w:rsid w:val="005A0CF7"/>
    <w:rsid w:val="005A0D37"/>
    <w:rsid w:val="005A0DF5"/>
    <w:rsid w:val="005A0F57"/>
    <w:rsid w:val="005A106F"/>
    <w:rsid w:val="005A10A1"/>
    <w:rsid w:val="005A120A"/>
    <w:rsid w:val="005A123E"/>
    <w:rsid w:val="005A1620"/>
    <w:rsid w:val="005A1E2E"/>
    <w:rsid w:val="005A1F2C"/>
    <w:rsid w:val="005A240E"/>
    <w:rsid w:val="005A268D"/>
    <w:rsid w:val="005A2DA8"/>
    <w:rsid w:val="005A2E18"/>
    <w:rsid w:val="005A2F5B"/>
    <w:rsid w:val="005A3039"/>
    <w:rsid w:val="005A31D1"/>
    <w:rsid w:val="005A372D"/>
    <w:rsid w:val="005A38B6"/>
    <w:rsid w:val="005A39CB"/>
    <w:rsid w:val="005A3D2F"/>
    <w:rsid w:val="005A3F0D"/>
    <w:rsid w:val="005A3FB2"/>
    <w:rsid w:val="005A4084"/>
    <w:rsid w:val="005A410B"/>
    <w:rsid w:val="005A490B"/>
    <w:rsid w:val="005A4BEE"/>
    <w:rsid w:val="005A5A37"/>
    <w:rsid w:val="005A6069"/>
    <w:rsid w:val="005A6B34"/>
    <w:rsid w:val="005A6BFE"/>
    <w:rsid w:val="005A6E13"/>
    <w:rsid w:val="005A70F6"/>
    <w:rsid w:val="005A7786"/>
    <w:rsid w:val="005B0680"/>
    <w:rsid w:val="005B0AF3"/>
    <w:rsid w:val="005B0C31"/>
    <w:rsid w:val="005B1173"/>
    <w:rsid w:val="005B14BA"/>
    <w:rsid w:val="005B14E0"/>
    <w:rsid w:val="005B175F"/>
    <w:rsid w:val="005B193D"/>
    <w:rsid w:val="005B1AC1"/>
    <w:rsid w:val="005B1B31"/>
    <w:rsid w:val="005B22B3"/>
    <w:rsid w:val="005B234E"/>
    <w:rsid w:val="005B252D"/>
    <w:rsid w:val="005B2843"/>
    <w:rsid w:val="005B28C6"/>
    <w:rsid w:val="005B2C5A"/>
    <w:rsid w:val="005B310D"/>
    <w:rsid w:val="005B3151"/>
    <w:rsid w:val="005B31A8"/>
    <w:rsid w:val="005B335B"/>
    <w:rsid w:val="005B34A6"/>
    <w:rsid w:val="005B361F"/>
    <w:rsid w:val="005B385E"/>
    <w:rsid w:val="005B39E6"/>
    <w:rsid w:val="005B3AF3"/>
    <w:rsid w:val="005B3EB7"/>
    <w:rsid w:val="005B3ED3"/>
    <w:rsid w:val="005B3F1B"/>
    <w:rsid w:val="005B436C"/>
    <w:rsid w:val="005B437E"/>
    <w:rsid w:val="005B4A16"/>
    <w:rsid w:val="005B4DA3"/>
    <w:rsid w:val="005B634E"/>
    <w:rsid w:val="005B646C"/>
    <w:rsid w:val="005B66FB"/>
    <w:rsid w:val="005B692E"/>
    <w:rsid w:val="005B6C7B"/>
    <w:rsid w:val="005B7051"/>
    <w:rsid w:val="005B755D"/>
    <w:rsid w:val="005B7749"/>
    <w:rsid w:val="005B7886"/>
    <w:rsid w:val="005B78FD"/>
    <w:rsid w:val="005B79BE"/>
    <w:rsid w:val="005B7B83"/>
    <w:rsid w:val="005B7E31"/>
    <w:rsid w:val="005C05C0"/>
    <w:rsid w:val="005C10FF"/>
    <w:rsid w:val="005C16E7"/>
    <w:rsid w:val="005C19BC"/>
    <w:rsid w:val="005C237A"/>
    <w:rsid w:val="005C2986"/>
    <w:rsid w:val="005C2A9A"/>
    <w:rsid w:val="005C2BF8"/>
    <w:rsid w:val="005C32E4"/>
    <w:rsid w:val="005C3332"/>
    <w:rsid w:val="005C3384"/>
    <w:rsid w:val="005C3E78"/>
    <w:rsid w:val="005C42AF"/>
    <w:rsid w:val="005C4593"/>
    <w:rsid w:val="005C4817"/>
    <w:rsid w:val="005C4F5C"/>
    <w:rsid w:val="005C511F"/>
    <w:rsid w:val="005C5C4D"/>
    <w:rsid w:val="005C5F84"/>
    <w:rsid w:val="005C6686"/>
    <w:rsid w:val="005C66CF"/>
    <w:rsid w:val="005C67BC"/>
    <w:rsid w:val="005C6A95"/>
    <w:rsid w:val="005C6B5E"/>
    <w:rsid w:val="005C6C44"/>
    <w:rsid w:val="005C6C8D"/>
    <w:rsid w:val="005C6EAD"/>
    <w:rsid w:val="005C6EF9"/>
    <w:rsid w:val="005C6F32"/>
    <w:rsid w:val="005C71C1"/>
    <w:rsid w:val="005C7550"/>
    <w:rsid w:val="005C76C3"/>
    <w:rsid w:val="005C7701"/>
    <w:rsid w:val="005C7903"/>
    <w:rsid w:val="005C7947"/>
    <w:rsid w:val="005D00C8"/>
    <w:rsid w:val="005D0AA5"/>
    <w:rsid w:val="005D0C4E"/>
    <w:rsid w:val="005D0C7B"/>
    <w:rsid w:val="005D0CE4"/>
    <w:rsid w:val="005D0E19"/>
    <w:rsid w:val="005D0F31"/>
    <w:rsid w:val="005D1517"/>
    <w:rsid w:val="005D1A13"/>
    <w:rsid w:val="005D1D5F"/>
    <w:rsid w:val="005D21E6"/>
    <w:rsid w:val="005D225B"/>
    <w:rsid w:val="005D2372"/>
    <w:rsid w:val="005D23AA"/>
    <w:rsid w:val="005D24EF"/>
    <w:rsid w:val="005D2628"/>
    <w:rsid w:val="005D2638"/>
    <w:rsid w:val="005D26AB"/>
    <w:rsid w:val="005D2900"/>
    <w:rsid w:val="005D2965"/>
    <w:rsid w:val="005D2989"/>
    <w:rsid w:val="005D2CA2"/>
    <w:rsid w:val="005D3172"/>
    <w:rsid w:val="005D3797"/>
    <w:rsid w:val="005D3A05"/>
    <w:rsid w:val="005D3BCF"/>
    <w:rsid w:val="005D3C61"/>
    <w:rsid w:val="005D3E48"/>
    <w:rsid w:val="005D4E31"/>
    <w:rsid w:val="005D4E34"/>
    <w:rsid w:val="005D53BB"/>
    <w:rsid w:val="005D5623"/>
    <w:rsid w:val="005D562B"/>
    <w:rsid w:val="005D5689"/>
    <w:rsid w:val="005D56FB"/>
    <w:rsid w:val="005D5854"/>
    <w:rsid w:val="005D5872"/>
    <w:rsid w:val="005D599B"/>
    <w:rsid w:val="005D5D40"/>
    <w:rsid w:val="005D5DF0"/>
    <w:rsid w:val="005D5E75"/>
    <w:rsid w:val="005D5EA6"/>
    <w:rsid w:val="005D605B"/>
    <w:rsid w:val="005D60A5"/>
    <w:rsid w:val="005D6EF9"/>
    <w:rsid w:val="005D7091"/>
    <w:rsid w:val="005D7103"/>
    <w:rsid w:val="005D78B3"/>
    <w:rsid w:val="005D7B5F"/>
    <w:rsid w:val="005D7C09"/>
    <w:rsid w:val="005D7DE5"/>
    <w:rsid w:val="005D7E9D"/>
    <w:rsid w:val="005E04B1"/>
    <w:rsid w:val="005E054D"/>
    <w:rsid w:val="005E0599"/>
    <w:rsid w:val="005E0B3B"/>
    <w:rsid w:val="005E0BAF"/>
    <w:rsid w:val="005E13EF"/>
    <w:rsid w:val="005E16A0"/>
    <w:rsid w:val="005E17A7"/>
    <w:rsid w:val="005E1AB3"/>
    <w:rsid w:val="005E1B77"/>
    <w:rsid w:val="005E1C3E"/>
    <w:rsid w:val="005E1C7C"/>
    <w:rsid w:val="005E202E"/>
    <w:rsid w:val="005E20FD"/>
    <w:rsid w:val="005E2566"/>
    <w:rsid w:val="005E2B10"/>
    <w:rsid w:val="005E2B38"/>
    <w:rsid w:val="005E2CCD"/>
    <w:rsid w:val="005E3052"/>
    <w:rsid w:val="005E34AD"/>
    <w:rsid w:val="005E3826"/>
    <w:rsid w:val="005E3DBA"/>
    <w:rsid w:val="005E40A3"/>
    <w:rsid w:val="005E42A2"/>
    <w:rsid w:val="005E42B2"/>
    <w:rsid w:val="005E4441"/>
    <w:rsid w:val="005E4443"/>
    <w:rsid w:val="005E489E"/>
    <w:rsid w:val="005E497E"/>
    <w:rsid w:val="005E56CC"/>
    <w:rsid w:val="005E5860"/>
    <w:rsid w:val="005E5934"/>
    <w:rsid w:val="005E5DD9"/>
    <w:rsid w:val="005E5ED9"/>
    <w:rsid w:val="005E61A5"/>
    <w:rsid w:val="005E67E1"/>
    <w:rsid w:val="005E6CD1"/>
    <w:rsid w:val="005E73ED"/>
    <w:rsid w:val="005E769D"/>
    <w:rsid w:val="005E79AF"/>
    <w:rsid w:val="005E7A05"/>
    <w:rsid w:val="005F039B"/>
    <w:rsid w:val="005F03EF"/>
    <w:rsid w:val="005F0873"/>
    <w:rsid w:val="005F0BB1"/>
    <w:rsid w:val="005F0FEB"/>
    <w:rsid w:val="005F10E0"/>
    <w:rsid w:val="005F1125"/>
    <w:rsid w:val="005F125F"/>
    <w:rsid w:val="005F16C5"/>
    <w:rsid w:val="005F1816"/>
    <w:rsid w:val="005F1E63"/>
    <w:rsid w:val="005F1F0A"/>
    <w:rsid w:val="005F1FC6"/>
    <w:rsid w:val="005F2331"/>
    <w:rsid w:val="005F25D2"/>
    <w:rsid w:val="005F289F"/>
    <w:rsid w:val="005F299B"/>
    <w:rsid w:val="005F2A3C"/>
    <w:rsid w:val="005F2C22"/>
    <w:rsid w:val="005F3128"/>
    <w:rsid w:val="005F31B2"/>
    <w:rsid w:val="005F33B8"/>
    <w:rsid w:val="005F33F0"/>
    <w:rsid w:val="005F3508"/>
    <w:rsid w:val="005F3539"/>
    <w:rsid w:val="005F3909"/>
    <w:rsid w:val="005F3918"/>
    <w:rsid w:val="005F3BF9"/>
    <w:rsid w:val="005F3E44"/>
    <w:rsid w:val="005F4261"/>
    <w:rsid w:val="005F42E3"/>
    <w:rsid w:val="005F453F"/>
    <w:rsid w:val="005F495D"/>
    <w:rsid w:val="005F4CC6"/>
    <w:rsid w:val="005F4D91"/>
    <w:rsid w:val="005F4F87"/>
    <w:rsid w:val="005F4FAC"/>
    <w:rsid w:val="005F4FC0"/>
    <w:rsid w:val="005F5064"/>
    <w:rsid w:val="005F515A"/>
    <w:rsid w:val="005F5177"/>
    <w:rsid w:val="005F5296"/>
    <w:rsid w:val="005F5511"/>
    <w:rsid w:val="005F5A73"/>
    <w:rsid w:val="005F5E03"/>
    <w:rsid w:val="005F5E0E"/>
    <w:rsid w:val="005F5E75"/>
    <w:rsid w:val="005F5FA7"/>
    <w:rsid w:val="005F6250"/>
    <w:rsid w:val="005F67FB"/>
    <w:rsid w:val="005F68E7"/>
    <w:rsid w:val="005F6994"/>
    <w:rsid w:val="005F69C9"/>
    <w:rsid w:val="005F6D59"/>
    <w:rsid w:val="005F6E02"/>
    <w:rsid w:val="005F6FE5"/>
    <w:rsid w:val="005F6FF2"/>
    <w:rsid w:val="005F71EE"/>
    <w:rsid w:val="005F7643"/>
    <w:rsid w:val="005F7706"/>
    <w:rsid w:val="005F7B20"/>
    <w:rsid w:val="005F7B60"/>
    <w:rsid w:val="005F7BAF"/>
    <w:rsid w:val="005F7D6B"/>
    <w:rsid w:val="005F7D8D"/>
    <w:rsid w:val="00600061"/>
    <w:rsid w:val="00600B03"/>
    <w:rsid w:val="00600B7E"/>
    <w:rsid w:val="00600B7F"/>
    <w:rsid w:val="00600B9E"/>
    <w:rsid w:val="00600C64"/>
    <w:rsid w:val="00600E7C"/>
    <w:rsid w:val="006010E4"/>
    <w:rsid w:val="00601102"/>
    <w:rsid w:val="00601228"/>
    <w:rsid w:val="0060185A"/>
    <w:rsid w:val="00601862"/>
    <w:rsid w:val="00601C0C"/>
    <w:rsid w:val="00601E33"/>
    <w:rsid w:val="00601E78"/>
    <w:rsid w:val="00602278"/>
    <w:rsid w:val="0060311E"/>
    <w:rsid w:val="006034BF"/>
    <w:rsid w:val="00603AAD"/>
    <w:rsid w:val="0060401B"/>
    <w:rsid w:val="00604322"/>
    <w:rsid w:val="0060453E"/>
    <w:rsid w:val="006045A6"/>
    <w:rsid w:val="00604668"/>
    <w:rsid w:val="00604BE4"/>
    <w:rsid w:val="00604C7A"/>
    <w:rsid w:val="00605170"/>
    <w:rsid w:val="006063BB"/>
    <w:rsid w:val="00606590"/>
    <w:rsid w:val="0060665C"/>
    <w:rsid w:val="00606831"/>
    <w:rsid w:val="00606912"/>
    <w:rsid w:val="00606F10"/>
    <w:rsid w:val="0060709D"/>
    <w:rsid w:val="0060716E"/>
    <w:rsid w:val="00607399"/>
    <w:rsid w:val="006073E1"/>
    <w:rsid w:val="006074FD"/>
    <w:rsid w:val="00607ABB"/>
    <w:rsid w:val="00607ECF"/>
    <w:rsid w:val="00607F0C"/>
    <w:rsid w:val="00610356"/>
    <w:rsid w:val="006103B8"/>
    <w:rsid w:val="00610617"/>
    <w:rsid w:val="0061077E"/>
    <w:rsid w:val="00610A30"/>
    <w:rsid w:val="006111CD"/>
    <w:rsid w:val="00611EE2"/>
    <w:rsid w:val="006120CB"/>
    <w:rsid w:val="0061221A"/>
    <w:rsid w:val="00612754"/>
    <w:rsid w:val="00612777"/>
    <w:rsid w:val="00612876"/>
    <w:rsid w:val="00612F40"/>
    <w:rsid w:val="00613E16"/>
    <w:rsid w:val="00613F50"/>
    <w:rsid w:val="00613FA8"/>
    <w:rsid w:val="00614A4A"/>
    <w:rsid w:val="00614A7C"/>
    <w:rsid w:val="00614C99"/>
    <w:rsid w:val="0061500A"/>
    <w:rsid w:val="0061548A"/>
    <w:rsid w:val="006159F9"/>
    <w:rsid w:val="00615EB6"/>
    <w:rsid w:val="00616085"/>
    <w:rsid w:val="006160B1"/>
    <w:rsid w:val="006161E5"/>
    <w:rsid w:val="006161F4"/>
    <w:rsid w:val="0061620E"/>
    <w:rsid w:val="006166C7"/>
    <w:rsid w:val="00616D30"/>
    <w:rsid w:val="00616D44"/>
    <w:rsid w:val="00616E76"/>
    <w:rsid w:val="00616EC2"/>
    <w:rsid w:val="006174BD"/>
    <w:rsid w:val="00617708"/>
    <w:rsid w:val="0061794C"/>
    <w:rsid w:val="00617A2C"/>
    <w:rsid w:val="00617B90"/>
    <w:rsid w:val="00617B9B"/>
    <w:rsid w:val="00617C65"/>
    <w:rsid w:val="00617EC6"/>
    <w:rsid w:val="006206BC"/>
    <w:rsid w:val="00620730"/>
    <w:rsid w:val="00620831"/>
    <w:rsid w:val="00620B1B"/>
    <w:rsid w:val="00620C36"/>
    <w:rsid w:val="00620EB3"/>
    <w:rsid w:val="00620F78"/>
    <w:rsid w:val="00621002"/>
    <w:rsid w:val="006210A9"/>
    <w:rsid w:val="0062117B"/>
    <w:rsid w:val="006211D4"/>
    <w:rsid w:val="00621222"/>
    <w:rsid w:val="00621566"/>
    <w:rsid w:val="00621B18"/>
    <w:rsid w:val="00621C38"/>
    <w:rsid w:val="00621F77"/>
    <w:rsid w:val="00622027"/>
    <w:rsid w:val="00622128"/>
    <w:rsid w:val="00622448"/>
    <w:rsid w:val="00622686"/>
    <w:rsid w:val="006227B3"/>
    <w:rsid w:val="0062285B"/>
    <w:rsid w:val="00622A9B"/>
    <w:rsid w:val="00622D38"/>
    <w:rsid w:val="00622FAC"/>
    <w:rsid w:val="0062321A"/>
    <w:rsid w:val="00623348"/>
    <w:rsid w:val="0062352B"/>
    <w:rsid w:val="006237DB"/>
    <w:rsid w:val="00623803"/>
    <w:rsid w:val="00623849"/>
    <w:rsid w:val="0062398A"/>
    <w:rsid w:val="0062398F"/>
    <w:rsid w:val="00623D9C"/>
    <w:rsid w:val="00624489"/>
    <w:rsid w:val="00624636"/>
    <w:rsid w:val="006248B8"/>
    <w:rsid w:val="00624F6D"/>
    <w:rsid w:val="00625105"/>
    <w:rsid w:val="006251CE"/>
    <w:rsid w:val="0062575B"/>
    <w:rsid w:val="006260ED"/>
    <w:rsid w:val="006260EE"/>
    <w:rsid w:val="00626129"/>
    <w:rsid w:val="0062616C"/>
    <w:rsid w:val="00626E1D"/>
    <w:rsid w:val="00626E61"/>
    <w:rsid w:val="00627058"/>
    <w:rsid w:val="006273E5"/>
    <w:rsid w:val="00627513"/>
    <w:rsid w:val="006276A9"/>
    <w:rsid w:val="00627703"/>
    <w:rsid w:val="006279AA"/>
    <w:rsid w:val="00627A54"/>
    <w:rsid w:val="00630000"/>
    <w:rsid w:val="00630690"/>
    <w:rsid w:val="0063079E"/>
    <w:rsid w:val="00630AC1"/>
    <w:rsid w:val="00630B34"/>
    <w:rsid w:val="00630BAB"/>
    <w:rsid w:val="00630CA9"/>
    <w:rsid w:val="00630F3A"/>
    <w:rsid w:val="0063115D"/>
    <w:rsid w:val="00631246"/>
    <w:rsid w:val="0063151C"/>
    <w:rsid w:val="00631740"/>
    <w:rsid w:val="006319BC"/>
    <w:rsid w:val="006319DE"/>
    <w:rsid w:val="00631CCE"/>
    <w:rsid w:val="00631CF7"/>
    <w:rsid w:val="00632007"/>
    <w:rsid w:val="00632795"/>
    <w:rsid w:val="00632812"/>
    <w:rsid w:val="00632A0F"/>
    <w:rsid w:val="00632B6C"/>
    <w:rsid w:val="00632E92"/>
    <w:rsid w:val="006333A0"/>
    <w:rsid w:val="0063342F"/>
    <w:rsid w:val="0063350B"/>
    <w:rsid w:val="0063359F"/>
    <w:rsid w:val="00633666"/>
    <w:rsid w:val="00633744"/>
    <w:rsid w:val="0063374A"/>
    <w:rsid w:val="00633826"/>
    <w:rsid w:val="00633915"/>
    <w:rsid w:val="00633A0A"/>
    <w:rsid w:val="00633A82"/>
    <w:rsid w:val="00633CB9"/>
    <w:rsid w:val="00633CF6"/>
    <w:rsid w:val="00633D37"/>
    <w:rsid w:val="00633DC9"/>
    <w:rsid w:val="006345AA"/>
    <w:rsid w:val="00634770"/>
    <w:rsid w:val="006349E3"/>
    <w:rsid w:val="00634A2D"/>
    <w:rsid w:val="00634AA4"/>
    <w:rsid w:val="00634B37"/>
    <w:rsid w:val="00634C02"/>
    <w:rsid w:val="00634F7E"/>
    <w:rsid w:val="00635085"/>
    <w:rsid w:val="00635C9B"/>
    <w:rsid w:val="00635E33"/>
    <w:rsid w:val="006361B1"/>
    <w:rsid w:val="0063628A"/>
    <w:rsid w:val="0063629E"/>
    <w:rsid w:val="00636422"/>
    <w:rsid w:val="0063647E"/>
    <w:rsid w:val="006366E2"/>
    <w:rsid w:val="00636782"/>
    <w:rsid w:val="006369FB"/>
    <w:rsid w:val="00637115"/>
    <w:rsid w:val="006371FA"/>
    <w:rsid w:val="00637276"/>
    <w:rsid w:val="00637741"/>
    <w:rsid w:val="00637AE6"/>
    <w:rsid w:val="00637B00"/>
    <w:rsid w:val="00637C19"/>
    <w:rsid w:val="00637C70"/>
    <w:rsid w:val="00637E26"/>
    <w:rsid w:val="00640182"/>
    <w:rsid w:val="00640342"/>
    <w:rsid w:val="00640432"/>
    <w:rsid w:val="006405AD"/>
    <w:rsid w:val="0064066C"/>
    <w:rsid w:val="0064081D"/>
    <w:rsid w:val="00640A05"/>
    <w:rsid w:val="00640C88"/>
    <w:rsid w:val="00640D6E"/>
    <w:rsid w:val="00641086"/>
    <w:rsid w:val="006410C8"/>
    <w:rsid w:val="0064110C"/>
    <w:rsid w:val="0064110F"/>
    <w:rsid w:val="006411E9"/>
    <w:rsid w:val="00641266"/>
    <w:rsid w:val="006416C7"/>
    <w:rsid w:val="006418DF"/>
    <w:rsid w:val="00641A98"/>
    <w:rsid w:val="00641BF0"/>
    <w:rsid w:val="00641C9B"/>
    <w:rsid w:val="00641F29"/>
    <w:rsid w:val="00642445"/>
    <w:rsid w:val="006424D0"/>
    <w:rsid w:val="006431C2"/>
    <w:rsid w:val="0064369E"/>
    <w:rsid w:val="00643780"/>
    <w:rsid w:val="00643853"/>
    <w:rsid w:val="00643CEC"/>
    <w:rsid w:val="00644266"/>
    <w:rsid w:val="00644306"/>
    <w:rsid w:val="00644760"/>
    <w:rsid w:val="00644CA0"/>
    <w:rsid w:val="00645027"/>
    <w:rsid w:val="00645083"/>
    <w:rsid w:val="006450B9"/>
    <w:rsid w:val="0064574D"/>
    <w:rsid w:val="00645975"/>
    <w:rsid w:val="006459C3"/>
    <w:rsid w:val="006459F9"/>
    <w:rsid w:val="00645B55"/>
    <w:rsid w:val="00645BE3"/>
    <w:rsid w:val="00645C06"/>
    <w:rsid w:val="00645F29"/>
    <w:rsid w:val="0064628C"/>
    <w:rsid w:val="006462CC"/>
    <w:rsid w:val="006462DB"/>
    <w:rsid w:val="006464CE"/>
    <w:rsid w:val="0064678F"/>
    <w:rsid w:val="00646C84"/>
    <w:rsid w:val="00646DA8"/>
    <w:rsid w:val="00646DBE"/>
    <w:rsid w:val="00646EE9"/>
    <w:rsid w:val="00647016"/>
    <w:rsid w:val="0064720C"/>
    <w:rsid w:val="006476B8"/>
    <w:rsid w:val="0064771A"/>
    <w:rsid w:val="00650188"/>
    <w:rsid w:val="00650194"/>
    <w:rsid w:val="006504F2"/>
    <w:rsid w:val="0065059D"/>
    <w:rsid w:val="00650843"/>
    <w:rsid w:val="006508F6"/>
    <w:rsid w:val="00650E8C"/>
    <w:rsid w:val="0065112B"/>
    <w:rsid w:val="00651337"/>
    <w:rsid w:val="00651420"/>
    <w:rsid w:val="006516D8"/>
    <w:rsid w:val="00651841"/>
    <w:rsid w:val="00651897"/>
    <w:rsid w:val="006518A6"/>
    <w:rsid w:val="00651944"/>
    <w:rsid w:val="00651AF3"/>
    <w:rsid w:val="00651C7C"/>
    <w:rsid w:val="00651CCA"/>
    <w:rsid w:val="006520A8"/>
    <w:rsid w:val="006522B1"/>
    <w:rsid w:val="0065231D"/>
    <w:rsid w:val="00652657"/>
    <w:rsid w:val="00652843"/>
    <w:rsid w:val="00652AA0"/>
    <w:rsid w:val="00652E32"/>
    <w:rsid w:val="00652EBD"/>
    <w:rsid w:val="00652F8D"/>
    <w:rsid w:val="00653222"/>
    <w:rsid w:val="006533A8"/>
    <w:rsid w:val="006538A4"/>
    <w:rsid w:val="00653A96"/>
    <w:rsid w:val="00653AE8"/>
    <w:rsid w:val="00654B45"/>
    <w:rsid w:val="00654B51"/>
    <w:rsid w:val="0065502B"/>
    <w:rsid w:val="00655088"/>
    <w:rsid w:val="0065508E"/>
    <w:rsid w:val="00655373"/>
    <w:rsid w:val="006558BF"/>
    <w:rsid w:val="006559E0"/>
    <w:rsid w:val="00655BED"/>
    <w:rsid w:val="00655CCB"/>
    <w:rsid w:val="00656185"/>
    <w:rsid w:val="006561FF"/>
    <w:rsid w:val="0065622B"/>
    <w:rsid w:val="00656E7F"/>
    <w:rsid w:val="00657039"/>
    <w:rsid w:val="00657727"/>
    <w:rsid w:val="0065798B"/>
    <w:rsid w:val="00657EDC"/>
    <w:rsid w:val="0066000E"/>
    <w:rsid w:val="006600DD"/>
    <w:rsid w:val="006603D4"/>
    <w:rsid w:val="0066042C"/>
    <w:rsid w:val="00660663"/>
    <w:rsid w:val="00660836"/>
    <w:rsid w:val="0066093A"/>
    <w:rsid w:val="00660A47"/>
    <w:rsid w:val="00660C95"/>
    <w:rsid w:val="00660D76"/>
    <w:rsid w:val="0066103A"/>
    <w:rsid w:val="0066107D"/>
    <w:rsid w:val="0066117B"/>
    <w:rsid w:val="00661443"/>
    <w:rsid w:val="00661629"/>
    <w:rsid w:val="0066170E"/>
    <w:rsid w:val="00661F8B"/>
    <w:rsid w:val="0066279B"/>
    <w:rsid w:val="00662AAC"/>
    <w:rsid w:val="00662B0A"/>
    <w:rsid w:val="0066318D"/>
    <w:rsid w:val="0066324B"/>
    <w:rsid w:val="00663354"/>
    <w:rsid w:val="00663507"/>
    <w:rsid w:val="00663618"/>
    <w:rsid w:val="00663722"/>
    <w:rsid w:val="00663790"/>
    <w:rsid w:val="00663B37"/>
    <w:rsid w:val="00663E6A"/>
    <w:rsid w:val="006641B2"/>
    <w:rsid w:val="006645BD"/>
    <w:rsid w:val="00664970"/>
    <w:rsid w:val="00665066"/>
    <w:rsid w:val="0066506C"/>
    <w:rsid w:val="006650E4"/>
    <w:rsid w:val="00665267"/>
    <w:rsid w:val="00665275"/>
    <w:rsid w:val="006657AC"/>
    <w:rsid w:val="00665A9F"/>
    <w:rsid w:val="00665D35"/>
    <w:rsid w:val="00665D38"/>
    <w:rsid w:val="00665EC7"/>
    <w:rsid w:val="0066617B"/>
    <w:rsid w:val="006661D8"/>
    <w:rsid w:val="006662D7"/>
    <w:rsid w:val="00666799"/>
    <w:rsid w:val="00666D53"/>
    <w:rsid w:val="006670BD"/>
    <w:rsid w:val="0066736C"/>
    <w:rsid w:val="0066763C"/>
    <w:rsid w:val="00667DB6"/>
    <w:rsid w:val="006700EF"/>
    <w:rsid w:val="0067010D"/>
    <w:rsid w:val="0067031A"/>
    <w:rsid w:val="006708C5"/>
    <w:rsid w:val="00670937"/>
    <w:rsid w:val="00670AEB"/>
    <w:rsid w:val="00670C10"/>
    <w:rsid w:val="00670C57"/>
    <w:rsid w:val="006714B9"/>
    <w:rsid w:val="00671551"/>
    <w:rsid w:val="006717CC"/>
    <w:rsid w:val="00672181"/>
    <w:rsid w:val="006722F1"/>
    <w:rsid w:val="006725ED"/>
    <w:rsid w:val="006726B1"/>
    <w:rsid w:val="0067271B"/>
    <w:rsid w:val="00672ACD"/>
    <w:rsid w:val="00672CF2"/>
    <w:rsid w:val="00672D47"/>
    <w:rsid w:val="00673047"/>
    <w:rsid w:val="006730D7"/>
    <w:rsid w:val="006733A0"/>
    <w:rsid w:val="0067368A"/>
    <w:rsid w:val="0067372E"/>
    <w:rsid w:val="00673965"/>
    <w:rsid w:val="00673EE4"/>
    <w:rsid w:val="006740B3"/>
    <w:rsid w:val="00674174"/>
    <w:rsid w:val="00674360"/>
    <w:rsid w:val="006743C7"/>
    <w:rsid w:val="00674570"/>
    <w:rsid w:val="00674607"/>
    <w:rsid w:val="00674856"/>
    <w:rsid w:val="0067499C"/>
    <w:rsid w:val="00674A20"/>
    <w:rsid w:val="00674BD7"/>
    <w:rsid w:val="0067545E"/>
    <w:rsid w:val="00675784"/>
    <w:rsid w:val="006759B6"/>
    <w:rsid w:val="00675AAD"/>
    <w:rsid w:val="00675EBD"/>
    <w:rsid w:val="00675EBF"/>
    <w:rsid w:val="00675FE5"/>
    <w:rsid w:val="006760EB"/>
    <w:rsid w:val="00676194"/>
    <w:rsid w:val="006761C7"/>
    <w:rsid w:val="006761D6"/>
    <w:rsid w:val="006766FA"/>
    <w:rsid w:val="00676773"/>
    <w:rsid w:val="0067677D"/>
    <w:rsid w:val="00676B4C"/>
    <w:rsid w:val="00676F3B"/>
    <w:rsid w:val="0067757B"/>
    <w:rsid w:val="0068027B"/>
    <w:rsid w:val="00680557"/>
    <w:rsid w:val="00680767"/>
    <w:rsid w:val="00680B86"/>
    <w:rsid w:val="006813FF"/>
    <w:rsid w:val="00681694"/>
    <w:rsid w:val="006816AD"/>
    <w:rsid w:val="00681736"/>
    <w:rsid w:val="00681A79"/>
    <w:rsid w:val="006821A4"/>
    <w:rsid w:val="00682201"/>
    <w:rsid w:val="006822A7"/>
    <w:rsid w:val="006823A4"/>
    <w:rsid w:val="0068273E"/>
    <w:rsid w:val="00682D4A"/>
    <w:rsid w:val="006832A1"/>
    <w:rsid w:val="00683462"/>
    <w:rsid w:val="006834D2"/>
    <w:rsid w:val="00683651"/>
    <w:rsid w:val="0068369B"/>
    <w:rsid w:val="0068374F"/>
    <w:rsid w:val="006839F8"/>
    <w:rsid w:val="00683D24"/>
    <w:rsid w:val="00683E60"/>
    <w:rsid w:val="00684B10"/>
    <w:rsid w:val="0068529D"/>
    <w:rsid w:val="006854D9"/>
    <w:rsid w:val="00685674"/>
    <w:rsid w:val="00685BCF"/>
    <w:rsid w:val="00685D7A"/>
    <w:rsid w:val="00685EDA"/>
    <w:rsid w:val="00685FB5"/>
    <w:rsid w:val="0068603E"/>
    <w:rsid w:val="00686061"/>
    <w:rsid w:val="006861C8"/>
    <w:rsid w:val="00686A08"/>
    <w:rsid w:val="00686B4B"/>
    <w:rsid w:val="00686C93"/>
    <w:rsid w:val="00686CC4"/>
    <w:rsid w:val="00686DA7"/>
    <w:rsid w:val="006870C0"/>
    <w:rsid w:val="006872A8"/>
    <w:rsid w:val="00687447"/>
    <w:rsid w:val="00687579"/>
    <w:rsid w:val="006875D8"/>
    <w:rsid w:val="00687A83"/>
    <w:rsid w:val="00687ACC"/>
    <w:rsid w:val="00687B9F"/>
    <w:rsid w:val="00687D7D"/>
    <w:rsid w:val="00687DB7"/>
    <w:rsid w:val="00687FE1"/>
    <w:rsid w:val="00690751"/>
    <w:rsid w:val="006907D9"/>
    <w:rsid w:val="00690AAA"/>
    <w:rsid w:val="00690AAE"/>
    <w:rsid w:val="00690ED1"/>
    <w:rsid w:val="00690FA9"/>
    <w:rsid w:val="0069116E"/>
    <w:rsid w:val="00691BC1"/>
    <w:rsid w:val="00691D1C"/>
    <w:rsid w:val="00691D61"/>
    <w:rsid w:val="0069216B"/>
    <w:rsid w:val="00692247"/>
    <w:rsid w:val="0069235A"/>
    <w:rsid w:val="00692468"/>
    <w:rsid w:val="0069256E"/>
    <w:rsid w:val="00692709"/>
    <w:rsid w:val="0069285E"/>
    <w:rsid w:val="00692A91"/>
    <w:rsid w:val="00692ADC"/>
    <w:rsid w:val="00692B53"/>
    <w:rsid w:val="0069388B"/>
    <w:rsid w:val="006938D9"/>
    <w:rsid w:val="00693933"/>
    <w:rsid w:val="0069395E"/>
    <w:rsid w:val="00693B51"/>
    <w:rsid w:val="00693CCF"/>
    <w:rsid w:val="00693D68"/>
    <w:rsid w:val="00693EA6"/>
    <w:rsid w:val="00693F20"/>
    <w:rsid w:val="00694069"/>
    <w:rsid w:val="006942F6"/>
    <w:rsid w:val="00694300"/>
    <w:rsid w:val="006949DE"/>
    <w:rsid w:val="00694A0E"/>
    <w:rsid w:val="00694D04"/>
    <w:rsid w:val="00694E2F"/>
    <w:rsid w:val="00694E35"/>
    <w:rsid w:val="00695065"/>
    <w:rsid w:val="00695106"/>
    <w:rsid w:val="00695229"/>
    <w:rsid w:val="0069535F"/>
    <w:rsid w:val="006953AE"/>
    <w:rsid w:val="006953E0"/>
    <w:rsid w:val="0069592C"/>
    <w:rsid w:val="006959B1"/>
    <w:rsid w:val="00695A2B"/>
    <w:rsid w:val="006968AE"/>
    <w:rsid w:val="00696E77"/>
    <w:rsid w:val="00697A4E"/>
    <w:rsid w:val="006A012D"/>
    <w:rsid w:val="006A0BB6"/>
    <w:rsid w:val="006A0F57"/>
    <w:rsid w:val="006A1AA3"/>
    <w:rsid w:val="006A1DFC"/>
    <w:rsid w:val="006A234D"/>
    <w:rsid w:val="006A29A5"/>
    <w:rsid w:val="006A30F6"/>
    <w:rsid w:val="006A30FB"/>
    <w:rsid w:val="006A3293"/>
    <w:rsid w:val="006A33C4"/>
    <w:rsid w:val="006A3613"/>
    <w:rsid w:val="006A384A"/>
    <w:rsid w:val="006A38E8"/>
    <w:rsid w:val="006A39B2"/>
    <w:rsid w:val="006A39DE"/>
    <w:rsid w:val="006A3CEC"/>
    <w:rsid w:val="006A4281"/>
    <w:rsid w:val="006A432A"/>
    <w:rsid w:val="006A45FD"/>
    <w:rsid w:val="006A4642"/>
    <w:rsid w:val="006A4A81"/>
    <w:rsid w:val="006A54E5"/>
    <w:rsid w:val="006A551A"/>
    <w:rsid w:val="006A5802"/>
    <w:rsid w:val="006A5988"/>
    <w:rsid w:val="006A5D31"/>
    <w:rsid w:val="006A5DAB"/>
    <w:rsid w:val="006A5E56"/>
    <w:rsid w:val="006A5F1E"/>
    <w:rsid w:val="006A6008"/>
    <w:rsid w:val="006A6508"/>
    <w:rsid w:val="006A6A9F"/>
    <w:rsid w:val="006A6B97"/>
    <w:rsid w:val="006A71C9"/>
    <w:rsid w:val="006A7535"/>
    <w:rsid w:val="006A7B80"/>
    <w:rsid w:val="006A7D38"/>
    <w:rsid w:val="006A7D7B"/>
    <w:rsid w:val="006B05D8"/>
    <w:rsid w:val="006B0752"/>
    <w:rsid w:val="006B08B9"/>
    <w:rsid w:val="006B0B26"/>
    <w:rsid w:val="006B0F29"/>
    <w:rsid w:val="006B1772"/>
    <w:rsid w:val="006B1E66"/>
    <w:rsid w:val="006B1EA4"/>
    <w:rsid w:val="006B227A"/>
    <w:rsid w:val="006B243D"/>
    <w:rsid w:val="006B2475"/>
    <w:rsid w:val="006B262F"/>
    <w:rsid w:val="006B2756"/>
    <w:rsid w:val="006B2923"/>
    <w:rsid w:val="006B2CA7"/>
    <w:rsid w:val="006B2D1F"/>
    <w:rsid w:val="006B2EF1"/>
    <w:rsid w:val="006B2F89"/>
    <w:rsid w:val="006B30CF"/>
    <w:rsid w:val="006B32AC"/>
    <w:rsid w:val="006B3309"/>
    <w:rsid w:val="006B3CE0"/>
    <w:rsid w:val="006B3FF2"/>
    <w:rsid w:val="006B40B4"/>
    <w:rsid w:val="006B40ED"/>
    <w:rsid w:val="006B417F"/>
    <w:rsid w:val="006B419E"/>
    <w:rsid w:val="006B44CC"/>
    <w:rsid w:val="006B44E5"/>
    <w:rsid w:val="006B476A"/>
    <w:rsid w:val="006B4A62"/>
    <w:rsid w:val="006B4A79"/>
    <w:rsid w:val="006B4C35"/>
    <w:rsid w:val="006B4C67"/>
    <w:rsid w:val="006B4DCD"/>
    <w:rsid w:val="006B4E07"/>
    <w:rsid w:val="006B50B1"/>
    <w:rsid w:val="006B50D7"/>
    <w:rsid w:val="006B54EE"/>
    <w:rsid w:val="006B5627"/>
    <w:rsid w:val="006B5692"/>
    <w:rsid w:val="006B570E"/>
    <w:rsid w:val="006B5B83"/>
    <w:rsid w:val="006B5C3B"/>
    <w:rsid w:val="006B60C1"/>
    <w:rsid w:val="006B659D"/>
    <w:rsid w:val="006B668C"/>
    <w:rsid w:val="006B6789"/>
    <w:rsid w:val="006B687F"/>
    <w:rsid w:val="006B6E08"/>
    <w:rsid w:val="006B6EB8"/>
    <w:rsid w:val="006B7164"/>
    <w:rsid w:val="006B7367"/>
    <w:rsid w:val="006B7606"/>
    <w:rsid w:val="006B76E6"/>
    <w:rsid w:val="006B7A89"/>
    <w:rsid w:val="006B7B48"/>
    <w:rsid w:val="006B7C16"/>
    <w:rsid w:val="006C001A"/>
    <w:rsid w:val="006C0343"/>
    <w:rsid w:val="006C0904"/>
    <w:rsid w:val="006C1389"/>
    <w:rsid w:val="006C167C"/>
    <w:rsid w:val="006C1736"/>
    <w:rsid w:val="006C1745"/>
    <w:rsid w:val="006C21DE"/>
    <w:rsid w:val="006C264C"/>
    <w:rsid w:val="006C2924"/>
    <w:rsid w:val="006C29AA"/>
    <w:rsid w:val="006C2B48"/>
    <w:rsid w:val="006C2CC3"/>
    <w:rsid w:val="006C31BF"/>
    <w:rsid w:val="006C33FB"/>
    <w:rsid w:val="006C37BE"/>
    <w:rsid w:val="006C37E4"/>
    <w:rsid w:val="006C3A35"/>
    <w:rsid w:val="006C40CF"/>
    <w:rsid w:val="006C458A"/>
    <w:rsid w:val="006C4AD5"/>
    <w:rsid w:val="006C4B71"/>
    <w:rsid w:val="006C4DD1"/>
    <w:rsid w:val="006C4E5B"/>
    <w:rsid w:val="006C4E89"/>
    <w:rsid w:val="006C50FF"/>
    <w:rsid w:val="006C55AB"/>
    <w:rsid w:val="006C5760"/>
    <w:rsid w:val="006C57ED"/>
    <w:rsid w:val="006C5B4F"/>
    <w:rsid w:val="006C5BD3"/>
    <w:rsid w:val="006C5DEF"/>
    <w:rsid w:val="006C60A3"/>
    <w:rsid w:val="006C688A"/>
    <w:rsid w:val="006C6FB3"/>
    <w:rsid w:val="006C6FD3"/>
    <w:rsid w:val="006C7712"/>
    <w:rsid w:val="006C7B58"/>
    <w:rsid w:val="006C7C26"/>
    <w:rsid w:val="006C7C52"/>
    <w:rsid w:val="006D0208"/>
    <w:rsid w:val="006D0305"/>
    <w:rsid w:val="006D06E4"/>
    <w:rsid w:val="006D090D"/>
    <w:rsid w:val="006D0A3F"/>
    <w:rsid w:val="006D0ACD"/>
    <w:rsid w:val="006D0BDC"/>
    <w:rsid w:val="006D0CE8"/>
    <w:rsid w:val="006D0EE4"/>
    <w:rsid w:val="006D0FCE"/>
    <w:rsid w:val="006D1323"/>
    <w:rsid w:val="006D1635"/>
    <w:rsid w:val="006D1BC7"/>
    <w:rsid w:val="006D1C7D"/>
    <w:rsid w:val="006D1F36"/>
    <w:rsid w:val="006D2467"/>
    <w:rsid w:val="006D2934"/>
    <w:rsid w:val="006D2EDB"/>
    <w:rsid w:val="006D2FB8"/>
    <w:rsid w:val="006D30DC"/>
    <w:rsid w:val="006D350D"/>
    <w:rsid w:val="006D37C7"/>
    <w:rsid w:val="006D4085"/>
    <w:rsid w:val="006D4C00"/>
    <w:rsid w:val="006D4C73"/>
    <w:rsid w:val="006D4DAC"/>
    <w:rsid w:val="006D4DE1"/>
    <w:rsid w:val="006D4F6F"/>
    <w:rsid w:val="006D500B"/>
    <w:rsid w:val="006D5117"/>
    <w:rsid w:val="006D52B2"/>
    <w:rsid w:val="006D52E3"/>
    <w:rsid w:val="006D5464"/>
    <w:rsid w:val="006D5631"/>
    <w:rsid w:val="006D5905"/>
    <w:rsid w:val="006D5E19"/>
    <w:rsid w:val="006D5E1B"/>
    <w:rsid w:val="006D6458"/>
    <w:rsid w:val="006D6565"/>
    <w:rsid w:val="006D6916"/>
    <w:rsid w:val="006D69C5"/>
    <w:rsid w:val="006D6C15"/>
    <w:rsid w:val="006D715A"/>
    <w:rsid w:val="006D77E6"/>
    <w:rsid w:val="006D7B26"/>
    <w:rsid w:val="006D7D6A"/>
    <w:rsid w:val="006E04E6"/>
    <w:rsid w:val="006E0504"/>
    <w:rsid w:val="006E05D9"/>
    <w:rsid w:val="006E07CD"/>
    <w:rsid w:val="006E0AFC"/>
    <w:rsid w:val="006E0DA3"/>
    <w:rsid w:val="006E12D7"/>
    <w:rsid w:val="006E1B31"/>
    <w:rsid w:val="006E1BF3"/>
    <w:rsid w:val="006E1EF7"/>
    <w:rsid w:val="006E219D"/>
    <w:rsid w:val="006E2203"/>
    <w:rsid w:val="006E24E9"/>
    <w:rsid w:val="006E28F6"/>
    <w:rsid w:val="006E2B2C"/>
    <w:rsid w:val="006E2BE4"/>
    <w:rsid w:val="006E2E94"/>
    <w:rsid w:val="006E301A"/>
    <w:rsid w:val="006E316F"/>
    <w:rsid w:val="006E3228"/>
    <w:rsid w:val="006E3713"/>
    <w:rsid w:val="006E37FF"/>
    <w:rsid w:val="006E38F9"/>
    <w:rsid w:val="006E3A03"/>
    <w:rsid w:val="006E3DFE"/>
    <w:rsid w:val="006E3F1B"/>
    <w:rsid w:val="006E3F69"/>
    <w:rsid w:val="006E427B"/>
    <w:rsid w:val="006E4308"/>
    <w:rsid w:val="006E43DB"/>
    <w:rsid w:val="006E461D"/>
    <w:rsid w:val="006E4CAB"/>
    <w:rsid w:val="006E4D2F"/>
    <w:rsid w:val="006E4DDE"/>
    <w:rsid w:val="006E4EAF"/>
    <w:rsid w:val="006E4EF8"/>
    <w:rsid w:val="006E51D2"/>
    <w:rsid w:val="006E54A0"/>
    <w:rsid w:val="006E5A31"/>
    <w:rsid w:val="006E5D36"/>
    <w:rsid w:val="006E5F90"/>
    <w:rsid w:val="006E6204"/>
    <w:rsid w:val="006E644D"/>
    <w:rsid w:val="006E67DD"/>
    <w:rsid w:val="006E69C5"/>
    <w:rsid w:val="006E6A3A"/>
    <w:rsid w:val="006E6BBA"/>
    <w:rsid w:val="006E71CD"/>
    <w:rsid w:val="006E73C3"/>
    <w:rsid w:val="006E73D2"/>
    <w:rsid w:val="006E73E0"/>
    <w:rsid w:val="006E759A"/>
    <w:rsid w:val="006E778C"/>
    <w:rsid w:val="006E7FB4"/>
    <w:rsid w:val="006F0080"/>
    <w:rsid w:val="006F0105"/>
    <w:rsid w:val="006F01D0"/>
    <w:rsid w:val="006F0254"/>
    <w:rsid w:val="006F0733"/>
    <w:rsid w:val="006F0EE1"/>
    <w:rsid w:val="006F107C"/>
    <w:rsid w:val="006F17E3"/>
    <w:rsid w:val="006F1A44"/>
    <w:rsid w:val="006F227B"/>
    <w:rsid w:val="006F26EB"/>
    <w:rsid w:val="006F282F"/>
    <w:rsid w:val="006F2927"/>
    <w:rsid w:val="006F2E19"/>
    <w:rsid w:val="006F2FC3"/>
    <w:rsid w:val="006F338A"/>
    <w:rsid w:val="006F3712"/>
    <w:rsid w:val="006F37FF"/>
    <w:rsid w:val="006F4149"/>
    <w:rsid w:val="006F41DD"/>
    <w:rsid w:val="006F444E"/>
    <w:rsid w:val="006F446D"/>
    <w:rsid w:val="006F4A96"/>
    <w:rsid w:val="006F4F3E"/>
    <w:rsid w:val="006F5007"/>
    <w:rsid w:val="006F5237"/>
    <w:rsid w:val="006F524A"/>
    <w:rsid w:val="006F572E"/>
    <w:rsid w:val="006F59D4"/>
    <w:rsid w:val="006F5A72"/>
    <w:rsid w:val="006F5AA4"/>
    <w:rsid w:val="006F5D7B"/>
    <w:rsid w:val="006F6007"/>
    <w:rsid w:val="006F62E5"/>
    <w:rsid w:val="006F66B4"/>
    <w:rsid w:val="006F6D20"/>
    <w:rsid w:val="006F6FDA"/>
    <w:rsid w:val="006F709E"/>
    <w:rsid w:val="006F70EF"/>
    <w:rsid w:val="006F7594"/>
    <w:rsid w:val="006F79BE"/>
    <w:rsid w:val="006F7A49"/>
    <w:rsid w:val="006F7D65"/>
    <w:rsid w:val="006F7DF2"/>
    <w:rsid w:val="006F7EFE"/>
    <w:rsid w:val="00700012"/>
    <w:rsid w:val="0070001E"/>
    <w:rsid w:val="00700613"/>
    <w:rsid w:val="007006FB"/>
    <w:rsid w:val="007008FC"/>
    <w:rsid w:val="00700AD9"/>
    <w:rsid w:val="00700D0E"/>
    <w:rsid w:val="00700DC0"/>
    <w:rsid w:val="00700F6D"/>
    <w:rsid w:val="0070100C"/>
    <w:rsid w:val="007010FC"/>
    <w:rsid w:val="00701388"/>
    <w:rsid w:val="00701765"/>
    <w:rsid w:val="007018C4"/>
    <w:rsid w:val="00701928"/>
    <w:rsid w:val="00701B5B"/>
    <w:rsid w:val="00701C5B"/>
    <w:rsid w:val="00701CB3"/>
    <w:rsid w:val="0070202F"/>
    <w:rsid w:val="00702599"/>
    <w:rsid w:val="00702C3A"/>
    <w:rsid w:val="00703575"/>
    <w:rsid w:val="00703855"/>
    <w:rsid w:val="00703903"/>
    <w:rsid w:val="00703B8D"/>
    <w:rsid w:val="00703DAF"/>
    <w:rsid w:val="00703E50"/>
    <w:rsid w:val="00703F39"/>
    <w:rsid w:val="00704A19"/>
    <w:rsid w:val="00704DD2"/>
    <w:rsid w:val="00704EAA"/>
    <w:rsid w:val="0070521C"/>
    <w:rsid w:val="00705268"/>
    <w:rsid w:val="00705287"/>
    <w:rsid w:val="00705311"/>
    <w:rsid w:val="00705CBF"/>
    <w:rsid w:val="00706540"/>
    <w:rsid w:val="0070675E"/>
    <w:rsid w:val="007067EE"/>
    <w:rsid w:val="00706C4A"/>
    <w:rsid w:val="00706D81"/>
    <w:rsid w:val="0070723F"/>
    <w:rsid w:val="007074AE"/>
    <w:rsid w:val="00707804"/>
    <w:rsid w:val="00707825"/>
    <w:rsid w:val="007078C4"/>
    <w:rsid w:val="00707F5F"/>
    <w:rsid w:val="007100F6"/>
    <w:rsid w:val="007101BC"/>
    <w:rsid w:val="0071028B"/>
    <w:rsid w:val="00710501"/>
    <w:rsid w:val="007105B5"/>
    <w:rsid w:val="00710A0C"/>
    <w:rsid w:val="007111A7"/>
    <w:rsid w:val="0071137F"/>
    <w:rsid w:val="00711CA9"/>
    <w:rsid w:val="00712247"/>
    <w:rsid w:val="007123C2"/>
    <w:rsid w:val="007127DA"/>
    <w:rsid w:val="00712A3D"/>
    <w:rsid w:val="00713249"/>
    <w:rsid w:val="00713690"/>
    <w:rsid w:val="00713712"/>
    <w:rsid w:val="00713913"/>
    <w:rsid w:val="00713CC2"/>
    <w:rsid w:val="0071476E"/>
    <w:rsid w:val="007148D3"/>
    <w:rsid w:val="00714A98"/>
    <w:rsid w:val="00714EF7"/>
    <w:rsid w:val="00714FD5"/>
    <w:rsid w:val="0071511B"/>
    <w:rsid w:val="00715634"/>
    <w:rsid w:val="0071573D"/>
    <w:rsid w:val="00715AA6"/>
    <w:rsid w:val="00715C9A"/>
    <w:rsid w:val="00716205"/>
    <w:rsid w:val="0071623C"/>
    <w:rsid w:val="0071636F"/>
    <w:rsid w:val="007167DC"/>
    <w:rsid w:val="0071680C"/>
    <w:rsid w:val="00716946"/>
    <w:rsid w:val="00716A60"/>
    <w:rsid w:val="00716EBE"/>
    <w:rsid w:val="007170D0"/>
    <w:rsid w:val="0071744B"/>
    <w:rsid w:val="00717723"/>
    <w:rsid w:val="00717903"/>
    <w:rsid w:val="00717BE6"/>
    <w:rsid w:val="00717C0D"/>
    <w:rsid w:val="00720046"/>
    <w:rsid w:val="00720068"/>
    <w:rsid w:val="0072085A"/>
    <w:rsid w:val="00720927"/>
    <w:rsid w:val="00720B38"/>
    <w:rsid w:val="00721436"/>
    <w:rsid w:val="0072152D"/>
    <w:rsid w:val="00721569"/>
    <w:rsid w:val="00721599"/>
    <w:rsid w:val="00721835"/>
    <w:rsid w:val="007218A5"/>
    <w:rsid w:val="00721AB7"/>
    <w:rsid w:val="00721E1B"/>
    <w:rsid w:val="00721E66"/>
    <w:rsid w:val="0072228E"/>
    <w:rsid w:val="007223CB"/>
    <w:rsid w:val="00722661"/>
    <w:rsid w:val="00722A5E"/>
    <w:rsid w:val="00723016"/>
    <w:rsid w:val="00723374"/>
    <w:rsid w:val="0072343E"/>
    <w:rsid w:val="0072346E"/>
    <w:rsid w:val="007234D4"/>
    <w:rsid w:val="00723D03"/>
    <w:rsid w:val="007244A7"/>
    <w:rsid w:val="0072458C"/>
    <w:rsid w:val="0072472A"/>
    <w:rsid w:val="00725012"/>
    <w:rsid w:val="007262AD"/>
    <w:rsid w:val="007262D3"/>
    <w:rsid w:val="00726424"/>
    <w:rsid w:val="007267DE"/>
    <w:rsid w:val="00726AB5"/>
    <w:rsid w:val="00726C72"/>
    <w:rsid w:val="00726D0A"/>
    <w:rsid w:val="007277A3"/>
    <w:rsid w:val="00727A74"/>
    <w:rsid w:val="00727D22"/>
    <w:rsid w:val="00730143"/>
    <w:rsid w:val="007302B9"/>
    <w:rsid w:val="00730757"/>
    <w:rsid w:val="0073081D"/>
    <w:rsid w:val="00730932"/>
    <w:rsid w:val="00731870"/>
    <w:rsid w:val="00731B4E"/>
    <w:rsid w:val="00731B79"/>
    <w:rsid w:val="00731F69"/>
    <w:rsid w:val="007321BC"/>
    <w:rsid w:val="00732238"/>
    <w:rsid w:val="0073243E"/>
    <w:rsid w:val="0073248D"/>
    <w:rsid w:val="007325AD"/>
    <w:rsid w:val="007325C3"/>
    <w:rsid w:val="007326D9"/>
    <w:rsid w:val="007328CA"/>
    <w:rsid w:val="00732B4C"/>
    <w:rsid w:val="00733243"/>
    <w:rsid w:val="007332A7"/>
    <w:rsid w:val="00733421"/>
    <w:rsid w:val="00733BDB"/>
    <w:rsid w:val="00734263"/>
    <w:rsid w:val="007347E5"/>
    <w:rsid w:val="0073484C"/>
    <w:rsid w:val="00734ADB"/>
    <w:rsid w:val="00734CF1"/>
    <w:rsid w:val="00734D94"/>
    <w:rsid w:val="00735199"/>
    <w:rsid w:val="007351CD"/>
    <w:rsid w:val="00735345"/>
    <w:rsid w:val="0073560E"/>
    <w:rsid w:val="00735629"/>
    <w:rsid w:val="00735883"/>
    <w:rsid w:val="00735B78"/>
    <w:rsid w:val="00735BD4"/>
    <w:rsid w:val="007363A6"/>
    <w:rsid w:val="007363CB"/>
    <w:rsid w:val="0073676E"/>
    <w:rsid w:val="00736C3A"/>
    <w:rsid w:val="00737042"/>
    <w:rsid w:val="007370A4"/>
    <w:rsid w:val="00737A83"/>
    <w:rsid w:val="00737B1F"/>
    <w:rsid w:val="007401C8"/>
    <w:rsid w:val="00740659"/>
    <w:rsid w:val="007409EB"/>
    <w:rsid w:val="0074106E"/>
    <w:rsid w:val="007410BF"/>
    <w:rsid w:val="007411FC"/>
    <w:rsid w:val="007415BD"/>
    <w:rsid w:val="00741B81"/>
    <w:rsid w:val="00741D5F"/>
    <w:rsid w:val="00741FA3"/>
    <w:rsid w:val="007423BE"/>
    <w:rsid w:val="00742491"/>
    <w:rsid w:val="0074279B"/>
    <w:rsid w:val="007427BB"/>
    <w:rsid w:val="007427BC"/>
    <w:rsid w:val="007427CF"/>
    <w:rsid w:val="007429B6"/>
    <w:rsid w:val="00742DC5"/>
    <w:rsid w:val="007432EF"/>
    <w:rsid w:val="00743313"/>
    <w:rsid w:val="0074336B"/>
    <w:rsid w:val="007435C2"/>
    <w:rsid w:val="0074376D"/>
    <w:rsid w:val="007437C9"/>
    <w:rsid w:val="00743800"/>
    <w:rsid w:val="0074418E"/>
    <w:rsid w:val="00744348"/>
    <w:rsid w:val="0074436F"/>
    <w:rsid w:val="00744438"/>
    <w:rsid w:val="007444C8"/>
    <w:rsid w:val="0074488F"/>
    <w:rsid w:val="007448E8"/>
    <w:rsid w:val="00744E90"/>
    <w:rsid w:val="00745164"/>
    <w:rsid w:val="0074539C"/>
    <w:rsid w:val="00745959"/>
    <w:rsid w:val="00745A0A"/>
    <w:rsid w:val="00745DA6"/>
    <w:rsid w:val="007464BC"/>
    <w:rsid w:val="00746781"/>
    <w:rsid w:val="007469A9"/>
    <w:rsid w:val="00746AEB"/>
    <w:rsid w:val="00746FF0"/>
    <w:rsid w:val="00747070"/>
    <w:rsid w:val="00747273"/>
    <w:rsid w:val="0074763D"/>
    <w:rsid w:val="00747B86"/>
    <w:rsid w:val="00747D50"/>
    <w:rsid w:val="00747FCD"/>
    <w:rsid w:val="00750222"/>
    <w:rsid w:val="00750AFF"/>
    <w:rsid w:val="00750C37"/>
    <w:rsid w:val="00750C8E"/>
    <w:rsid w:val="00750D8A"/>
    <w:rsid w:val="00750F49"/>
    <w:rsid w:val="007514C6"/>
    <w:rsid w:val="0075157B"/>
    <w:rsid w:val="00751807"/>
    <w:rsid w:val="0075189A"/>
    <w:rsid w:val="00751A03"/>
    <w:rsid w:val="00751FA7"/>
    <w:rsid w:val="00752104"/>
    <w:rsid w:val="00752832"/>
    <w:rsid w:val="00752C5C"/>
    <w:rsid w:val="00752DD6"/>
    <w:rsid w:val="00752E58"/>
    <w:rsid w:val="00752EB4"/>
    <w:rsid w:val="00752F93"/>
    <w:rsid w:val="00753274"/>
    <w:rsid w:val="0075333F"/>
    <w:rsid w:val="0075368C"/>
    <w:rsid w:val="00753BA0"/>
    <w:rsid w:val="00753C46"/>
    <w:rsid w:val="00753D72"/>
    <w:rsid w:val="00753D75"/>
    <w:rsid w:val="00753F67"/>
    <w:rsid w:val="007541DB"/>
    <w:rsid w:val="0075460C"/>
    <w:rsid w:val="0075471D"/>
    <w:rsid w:val="007548DD"/>
    <w:rsid w:val="00754A27"/>
    <w:rsid w:val="00754A5A"/>
    <w:rsid w:val="00754AD2"/>
    <w:rsid w:val="00754DE6"/>
    <w:rsid w:val="00755733"/>
    <w:rsid w:val="007557F3"/>
    <w:rsid w:val="00755A52"/>
    <w:rsid w:val="00755A55"/>
    <w:rsid w:val="00755FDB"/>
    <w:rsid w:val="00756272"/>
    <w:rsid w:val="007565D6"/>
    <w:rsid w:val="007567FF"/>
    <w:rsid w:val="00756D7C"/>
    <w:rsid w:val="00760034"/>
    <w:rsid w:val="0076007E"/>
    <w:rsid w:val="0076038F"/>
    <w:rsid w:val="0076070A"/>
    <w:rsid w:val="00760789"/>
    <w:rsid w:val="0076082D"/>
    <w:rsid w:val="007609D6"/>
    <w:rsid w:val="00760A12"/>
    <w:rsid w:val="00760DB4"/>
    <w:rsid w:val="00760E6E"/>
    <w:rsid w:val="00760EEA"/>
    <w:rsid w:val="00760F9F"/>
    <w:rsid w:val="00761287"/>
    <w:rsid w:val="0076133C"/>
    <w:rsid w:val="0076135C"/>
    <w:rsid w:val="007626A5"/>
    <w:rsid w:val="007626AF"/>
    <w:rsid w:val="00762787"/>
    <w:rsid w:val="00762DA6"/>
    <w:rsid w:val="007630F0"/>
    <w:rsid w:val="00763495"/>
    <w:rsid w:val="00763556"/>
    <w:rsid w:val="00763B42"/>
    <w:rsid w:val="00763B66"/>
    <w:rsid w:val="00764311"/>
    <w:rsid w:val="00764561"/>
    <w:rsid w:val="00764D3D"/>
    <w:rsid w:val="0076520E"/>
    <w:rsid w:val="00765BAC"/>
    <w:rsid w:val="00765D13"/>
    <w:rsid w:val="00765F0A"/>
    <w:rsid w:val="0076628E"/>
    <w:rsid w:val="007663BE"/>
    <w:rsid w:val="007663F8"/>
    <w:rsid w:val="007666C0"/>
    <w:rsid w:val="00766B36"/>
    <w:rsid w:val="00766BD8"/>
    <w:rsid w:val="00766EBE"/>
    <w:rsid w:val="00766FC3"/>
    <w:rsid w:val="007670DB"/>
    <w:rsid w:val="007672B4"/>
    <w:rsid w:val="007672DA"/>
    <w:rsid w:val="00767623"/>
    <w:rsid w:val="0076771F"/>
    <w:rsid w:val="00767A92"/>
    <w:rsid w:val="00767F98"/>
    <w:rsid w:val="007705AB"/>
    <w:rsid w:val="007706EC"/>
    <w:rsid w:val="007706FC"/>
    <w:rsid w:val="0077076D"/>
    <w:rsid w:val="00770B74"/>
    <w:rsid w:val="00770E1B"/>
    <w:rsid w:val="00771095"/>
    <w:rsid w:val="00771250"/>
    <w:rsid w:val="00771268"/>
    <w:rsid w:val="00771496"/>
    <w:rsid w:val="007715F7"/>
    <w:rsid w:val="00771A23"/>
    <w:rsid w:val="00771AFC"/>
    <w:rsid w:val="00771D08"/>
    <w:rsid w:val="00772059"/>
    <w:rsid w:val="007726EE"/>
    <w:rsid w:val="0077280C"/>
    <w:rsid w:val="00772D60"/>
    <w:rsid w:val="00772E63"/>
    <w:rsid w:val="00772F1A"/>
    <w:rsid w:val="00773103"/>
    <w:rsid w:val="00773B55"/>
    <w:rsid w:val="00773B62"/>
    <w:rsid w:val="00773BBB"/>
    <w:rsid w:val="00773CF9"/>
    <w:rsid w:val="0077416E"/>
    <w:rsid w:val="007742BA"/>
    <w:rsid w:val="007742C2"/>
    <w:rsid w:val="007744F7"/>
    <w:rsid w:val="00774541"/>
    <w:rsid w:val="00774855"/>
    <w:rsid w:val="00774920"/>
    <w:rsid w:val="00774D61"/>
    <w:rsid w:val="00774E3A"/>
    <w:rsid w:val="00774FED"/>
    <w:rsid w:val="007751CD"/>
    <w:rsid w:val="00775450"/>
    <w:rsid w:val="007757B0"/>
    <w:rsid w:val="0077584F"/>
    <w:rsid w:val="00776273"/>
    <w:rsid w:val="007762A0"/>
    <w:rsid w:val="00776331"/>
    <w:rsid w:val="00776439"/>
    <w:rsid w:val="00776BF4"/>
    <w:rsid w:val="00776CBE"/>
    <w:rsid w:val="0077738A"/>
    <w:rsid w:val="00777425"/>
    <w:rsid w:val="007774A0"/>
    <w:rsid w:val="0077783D"/>
    <w:rsid w:val="00777A5E"/>
    <w:rsid w:val="00777A7F"/>
    <w:rsid w:val="00777D0F"/>
    <w:rsid w:val="00777E0D"/>
    <w:rsid w:val="00780128"/>
    <w:rsid w:val="00780157"/>
    <w:rsid w:val="0078016F"/>
    <w:rsid w:val="007803ED"/>
    <w:rsid w:val="007807D8"/>
    <w:rsid w:val="00780DBE"/>
    <w:rsid w:val="00780F51"/>
    <w:rsid w:val="00780FF6"/>
    <w:rsid w:val="007812ED"/>
    <w:rsid w:val="007813C1"/>
    <w:rsid w:val="007816F9"/>
    <w:rsid w:val="00781A5F"/>
    <w:rsid w:val="00781C3A"/>
    <w:rsid w:val="00781F4E"/>
    <w:rsid w:val="00781F65"/>
    <w:rsid w:val="00782416"/>
    <w:rsid w:val="00782512"/>
    <w:rsid w:val="007825D5"/>
    <w:rsid w:val="007825FA"/>
    <w:rsid w:val="00782725"/>
    <w:rsid w:val="00782F28"/>
    <w:rsid w:val="00782FAA"/>
    <w:rsid w:val="0078347D"/>
    <w:rsid w:val="00783552"/>
    <w:rsid w:val="007836AA"/>
    <w:rsid w:val="007837B1"/>
    <w:rsid w:val="007839CD"/>
    <w:rsid w:val="00783AD9"/>
    <w:rsid w:val="00783B2D"/>
    <w:rsid w:val="0078405D"/>
    <w:rsid w:val="00784100"/>
    <w:rsid w:val="00784429"/>
    <w:rsid w:val="0078457E"/>
    <w:rsid w:val="00784ECB"/>
    <w:rsid w:val="00784F99"/>
    <w:rsid w:val="007852E5"/>
    <w:rsid w:val="007854C4"/>
    <w:rsid w:val="00785765"/>
    <w:rsid w:val="00785B47"/>
    <w:rsid w:val="00785B49"/>
    <w:rsid w:val="00785C62"/>
    <w:rsid w:val="0078602D"/>
    <w:rsid w:val="00786036"/>
    <w:rsid w:val="007861ED"/>
    <w:rsid w:val="007862AF"/>
    <w:rsid w:val="0078703C"/>
    <w:rsid w:val="0078719D"/>
    <w:rsid w:val="00787752"/>
    <w:rsid w:val="00787851"/>
    <w:rsid w:val="00787EBF"/>
    <w:rsid w:val="00787F05"/>
    <w:rsid w:val="00787FEE"/>
    <w:rsid w:val="00790115"/>
    <w:rsid w:val="0079080C"/>
    <w:rsid w:val="00790C8A"/>
    <w:rsid w:val="00791016"/>
    <w:rsid w:val="00791144"/>
    <w:rsid w:val="00791158"/>
    <w:rsid w:val="007919ED"/>
    <w:rsid w:val="00791A68"/>
    <w:rsid w:val="00791CF6"/>
    <w:rsid w:val="007923D7"/>
    <w:rsid w:val="007929D4"/>
    <w:rsid w:val="00792C91"/>
    <w:rsid w:val="00792EF4"/>
    <w:rsid w:val="00792F3C"/>
    <w:rsid w:val="007932B3"/>
    <w:rsid w:val="007934B9"/>
    <w:rsid w:val="00793969"/>
    <w:rsid w:val="00793BAB"/>
    <w:rsid w:val="00793EF8"/>
    <w:rsid w:val="007941E9"/>
    <w:rsid w:val="00794548"/>
    <w:rsid w:val="00794BC8"/>
    <w:rsid w:val="00794D61"/>
    <w:rsid w:val="00794E53"/>
    <w:rsid w:val="00795032"/>
    <w:rsid w:val="0079511C"/>
    <w:rsid w:val="007955DF"/>
    <w:rsid w:val="007956CC"/>
    <w:rsid w:val="00795D11"/>
    <w:rsid w:val="00795E4C"/>
    <w:rsid w:val="00795F92"/>
    <w:rsid w:val="007962AF"/>
    <w:rsid w:val="00796BAE"/>
    <w:rsid w:val="00796EBF"/>
    <w:rsid w:val="00797445"/>
    <w:rsid w:val="007974B2"/>
    <w:rsid w:val="00797977"/>
    <w:rsid w:val="00797C1F"/>
    <w:rsid w:val="007A00EC"/>
    <w:rsid w:val="007A0260"/>
    <w:rsid w:val="007A0387"/>
    <w:rsid w:val="007A064C"/>
    <w:rsid w:val="007A0795"/>
    <w:rsid w:val="007A0B9F"/>
    <w:rsid w:val="007A120F"/>
    <w:rsid w:val="007A1C46"/>
    <w:rsid w:val="007A1C79"/>
    <w:rsid w:val="007A1CE8"/>
    <w:rsid w:val="007A2058"/>
    <w:rsid w:val="007A2222"/>
    <w:rsid w:val="007A25D2"/>
    <w:rsid w:val="007A28B9"/>
    <w:rsid w:val="007A2CBE"/>
    <w:rsid w:val="007A2E14"/>
    <w:rsid w:val="007A3367"/>
    <w:rsid w:val="007A3654"/>
    <w:rsid w:val="007A36CF"/>
    <w:rsid w:val="007A39EC"/>
    <w:rsid w:val="007A3B1B"/>
    <w:rsid w:val="007A3DA5"/>
    <w:rsid w:val="007A422E"/>
    <w:rsid w:val="007A4469"/>
    <w:rsid w:val="007A4620"/>
    <w:rsid w:val="007A473C"/>
    <w:rsid w:val="007A4A9A"/>
    <w:rsid w:val="007A4EB5"/>
    <w:rsid w:val="007A5310"/>
    <w:rsid w:val="007A5AED"/>
    <w:rsid w:val="007A5C2D"/>
    <w:rsid w:val="007A5D71"/>
    <w:rsid w:val="007A656F"/>
    <w:rsid w:val="007A65A1"/>
    <w:rsid w:val="007A7010"/>
    <w:rsid w:val="007A75D6"/>
    <w:rsid w:val="007A773C"/>
    <w:rsid w:val="007A77BD"/>
    <w:rsid w:val="007A78FF"/>
    <w:rsid w:val="007A7C5E"/>
    <w:rsid w:val="007A7FCF"/>
    <w:rsid w:val="007B05BA"/>
    <w:rsid w:val="007B0837"/>
    <w:rsid w:val="007B0B6E"/>
    <w:rsid w:val="007B0DB0"/>
    <w:rsid w:val="007B10C8"/>
    <w:rsid w:val="007B1119"/>
    <w:rsid w:val="007B161E"/>
    <w:rsid w:val="007B19DD"/>
    <w:rsid w:val="007B1BD4"/>
    <w:rsid w:val="007B1BF2"/>
    <w:rsid w:val="007B1F0E"/>
    <w:rsid w:val="007B1FEF"/>
    <w:rsid w:val="007B205A"/>
    <w:rsid w:val="007B2204"/>
    <w:rsid w:val="007B25CA"/>
    <w:rsid w:val="007B26B9"/>
    <w:rsid w:val="007B26FA"/>
    <w:rsid w:val="007B2DCC"/>
    <w:rsid w:val="007B3C6E"/>
    <w:rsid w:val="007B3D07"/>
    <w:rsid w:val="007B3FC6"/>
    <w:rsid w:val="007B43C2"/>
    <w:rsid w:val="007B4F50"/>
    <w:rsid w:val="007B4FD4"/>
    <w:rsid w:val="007B5029"/>
    <w:rsid w:val="007B50FD"/>
    <w:rsid w:val="007B51E7"/>
    <w:rsid w:val="007B522A"/>
    <w:rsid w:val="007B5567"/>
    <w:rsid w:val="007B56F9"/>
    <w:rsid w:val="007B5757"/>
    <w:rsid w:val="007B5845"/>
    <w:rsid w:val="007B58EE"/>
    <w:rsid w:val="007B5D69"/>
    <w:rsid w:val="007B5F0B"/>
    <w:rsid w:val="007B5F4A"/>
    <w:rsid w:val="007B601A"/>
    <w:rsid w:val="007B610F"/>
    <w:rsid w:val="007B6405"/>
    <w:rsid w:val="007B64DF"/>
    <w:rsid w:val="007B6640"/>
    <w:rsid w:val="007B6671"/>
    <w:rsid w:val="007B6AFA"/>
    <w:rsid w:val="007B6C97"/>
    <w:rsid w:val="007B6F03"/>
    <w:rsid w:val="007B6F13"/>
    <w:rsid w:val="007B7161"/>
    <w:rsid w:val="007B76D9"/>
    <w:rsid w:val="007B7A70"/>
    <w:rsid w:val="007B7BD5"/>
    <w:rsid w:val="007B7DAC"/>
    <w:rsid w:val="007C00D0"/>
    <w:rsid w:val="007C04D7"/>
    <w:rsid w:val="007C0764"/>
    <w:rsid w:val="007C0778"/>
    <w:rsid w:val="007C0C5B"/>
    <w:rsid w:val="007C0DBB"/>
    <w:rsid w:val="007C0E93"/>
    <w:rsid w:val="007C11A4"/>
    <w:rsid w:val="007C1546"/>
    <w:rsid w:val="007C158B"/>
    <w:rsid w:val="007C1E17"/>
    <w:rsid w:val="007C1EEC"/>
    <w:rsid w:val="007C2239"/>
    <w:rsid w:val="007C2435"/>
    <w:rsid w:val="007C245D"/>
    <w:rsid w:val="007C27E6"/>
    <w:rsid w:val="007C2894"/>
    <w:rsid w:val="007C2A68"/>
    <w:rsid w:val="007C2D09"/>
    <w:rsid w:val="007C2D9C"/>
    <w:rsid w:val="007C2E11"/>
    <w:rsid w:val="007C31EE"/>
    <w:rsid w:val="007C3383"/>
    <w:rsid w:val="007C3650"/>
    <w:rsid w:val="007C37B9"/>
    <w:rsid w:val="007C38AD"/>
    <w:rsid w:val="007C3984"/>
    <w:rsid w:val="007C3E9F"/>
    <w:rsid w:val="007C4321"/>
    <w:rsid w:val="007C4A7E"/>
    <w:rsid w:val="007C4DA6"/>
    <w:rsid w:val="007C5082"/>
    <w:rsid w:val="007C5DA2"/>
    <w:rsid w:val="007C5ECF"/>
    <w:rsid w:val="007C5F64"/>
    <w:rsid w:val="007C5FFF"/>
    <w:rsid w:val="007C6405"/>
    <w:rsid w:val="007C68C9"/>
    <w:rsid w:val="007C697B"/>
    <w:rsid w:val="007C6A17"/>
    <w:rsid w:val="007C6C7A"/>
    <w:rsid w:val="007C6D05"/>
    <w:rsid w:val="007C6F43"/>
    <w:rsid w:val="007C703A"/>
    <w:rsid w:val="007C733F"/>
    <w:rsid w:val="007C75E5"/>
    <w:rsid w:val="007C76D2"/>
    <w:rsid w:val="007C7A43"/>
    <w:rsid w:val="007C7A8D"/>
    <w:rsid w:val="007C7D6D"/>
    <w:rsid w:val="007C7F94"/>
    <w:rsid w:val="007C7FBA"/>
    <w:rsid w:val="007D00AD"/>
    <w:rsid w:val="007D015D"/>
    <w:rsid w:val="007D054C"/>
    <w:rsid w:val="007D0834"/>
    <w:rsid w:val="007D0B07"/>
    <w:rsid w:val="007D1074"/>
    <w:rsid w:val="007D1320"/>
    <w:rsid w:val="007D1716"/>
    <w:rsid w:val="007D2054"/>
    <w:rsid w:val="007D21BF"/>
    <w:rsid w:val="007D2360"/>
    <w:rsid w:val="007D25FD"/>
    <w:rsid w:val="007D2645"/>
    <w:rsid w:val="007D2973"/>
    <w:rsid w:val="007D29AA"/>
    <w:rsid w:val="007D2AF6"/>
    <w:rsid w:val="007D2B17"/>
    <w:rsid w:val="007D2B97"/>
    <w:rsid w:val="007D2D19"/>
    <w:rsid w:val="007D2FFD"/>
    <w:rsid w:val="007D342D"/>
    <w:rsid w:val="007D36BF"/>
    <w:rsid w:val="007D3AA6"/>
    <w:rsid w:val="007D3AE4"/>
    <w:rsid w:val="007D3B0C"/>
    <w:rsid w:val="007D3B27"/>
    <w:rsid w:val="007D3EB0"/>
    <w:rsid w:val="007D4661"/>
    <w:rsid w:val="007D4C27"/>
    <w:rsid w:val="007D501D"/>
    <w:rsid w:val="007D51FF"/>
    <w:rsid w:val="007D5607"/>
    <w:rsid w:val="007D5658"/>
    <w:rsid w:val="007D5E8D"/>
    <w:rsid w:val="007D5F1F"/>
    <w:rsid w:val="007D619D"/>
    <w:rsid w:val="007D62E8"/>
    <w:rsid w:val="007D6C26"/>
    <w:rsid w:val="007D6F9F"/>
    <w:rsid w:val="007D7974"/>
    <w:rsid w:val="007D7C9F"/>
    <w:rsid w:val="007D7D63"/>
    <w:rsid w:val="007D7EFA"/>
    <w:rsid w:val="007D7F83"/>
    <w:rsid w:val="007E0967"/>
    <w:rsid w:val="007E09A4"/>
    <w:rsid w:val="007E0ED4"/>
    <w:rsid w:val="007E1794"/>
    <w:rsid w:val="007E1DB9"/>
    <w:rsid w:val="007E1E29"/>
    <w:rsid w:val="007E2323"/>
    <w:rsid w:val="007E2804"/>
    <w:rsid w:val="007E28CA"/>
    <w:rsid w:val="007E2B1B"/>
    <w:rsid w:val="007E2BFD"/>
    <w:rsid w:val="007E35ED"/>
    <w:rsid w:val="007E3662"/>
    <w:rsid w:val="007E3892"/>
    <w:rsid w:val="007E38BD"/>
    <w:rsid w:val="007E3901"/>
    <w:rsid w:val="007E3D7E"/>
    <w:rsid w:val="007E3E2D"/>
    <w:rsid w:val="007E409C"/>
    <w:rsid w:val="007E4331"/>
    <w:rsid w:val="007E45DD"/>
    <w:rsid w:val="007E473D"/>
    <w:rsid w:val="007E49F8"/>
    <w:rsid w:val="007E4B34"/>
    <w:rsid w:val="007E51F1"/>
    <w:rsid w:val="007E51F3"/>
    <w:rsid w:val="007E51F7"/>
    <w:rsid w:val="007E5989"/>
    <w:rsid w:val="007E5CEF"/>
    <w:rsid w:val="007E5F00"/>
    <w:rsid w:val="007E6198"/>
    <w:rsid w:val="007E62B7"/>
    <w:rsid w:val="007E6694"/>
    <w:rsid w:val="007E6798"/>
    <w:rsid w:val="007E6933"/>
    <w:rsid w:val="007E6CB7"/>
    <w:rsid w:val="007E7013"/>
    <w:rsid w:val="007E739D"/>
    <w:rsid w:val="007E73AF"/>
    <w:rsid w:val="007E77D1"/>
    <w:rsid w:val="007E792D"/>
    <w:rsid w:val="007E7CFE"/>
    <w:rsid w:val="007F019C"/>
    <w:rsid w:val="007F01A2"/>
    <w:rsid w:val="007F01C2"/>
    <w:rsid w:val="007F03A9"/>
    <w:rsid w:val="007F04E2"/>
    <w:rsid w:val="007F07F6"/>
    <w:rsid w:val="007F0A13"/>
    <w:rsid w:val="007F0CA8"/>
    <w:rsid w:val="007F13F5"/>
    <w:rsid w:val="007F1C30"/>
    <w:rsid w:val="007F1C70"/>
    <w:rsid w:val="007F1DD6"/>
    <w:rsid w:val="007F23C3"/>
    <w:rsid w:val="007F25D9"/>
    <w:rsid w:val="007F2624"/>
    <w:rsid w:val="007F2EED"/>
    <w:rsid w:val="007F310A"/>
    <w:rsid w:val="007F3298"/>
    <w:rsid w:val="007F35A0"/>
    <w:rsid w:val="007F376D"/>
    <w:rsid w:val="007F3CC0"/>
    <w:rsid w:val="007F407E"/>
    <w:rsid w:val="007F441F"/>
    <w:rsid w:val="007F45DE"/>
    <w:rsid w:val="007F478B"/>
    <w:rsid w:val="007F4A45"/>
    <w:rsid w:val="007F511E"/>
    <w:rsid w:val="007F51B1"/>
    <w:rsid w:val="007F526A"/>
    <w:rsid w:val="007F530E"/>
    <w:rsid w:val="007F5360"/>
    <w:rsid w:val="007F5B64"/>
    <w:rsid w:val="007F6110"/>
    <w:rsid w:val="007F6508"/>
    <w:rsid w:val="007F6537"/>
    <w:rsid w:val="007F7005"/>
    <w:rsid w:val="007F729D"/>
    <w:rsid w:val="007F738D"/>
    <w:rsid w:val="007F74B8"/>
    <w:rsid w:val="007F74C0"/>
    <w:rsid w:val="007F761B"/>
    <w:rsid w:val="007F7855"/>
    <w:rsid w:val="007F792E"/>
    <w:rsid w:val="007F7EAF"/>
    <w:rsid w:val="0080014D"/>
    <w:rsid w:val="008001BE"/>
    <w:rsid w:val="008002C7"/>
    <w:rsid w:val="008005EB"/>
    <w:rsid w:val="008006A4"/>
    <w:rsid w:val="00800D3C"/>
    <w:rsid w:val="008010B0"/>
    <w:rsid w:val="0080113F"/>
    <w:rsid w:val="00801338"/>
    <w:rsid w:val="008013E9"/>
    <w:rsid w:val="0080183C"/>
    <w:rsid w:val="00801927"/>
    <w:rsid w:val="00801F99"/>
    <w:rsid w:val="00802002"/>
    <w:rsid w:val="008021B0"/>
    <w:rsid w:val="00802795"/>
    <w:rsid w:val="00802D98"/>
    <w:rsid w:val="008033B4"/>
    <w:rsid w:val="0080383B"/>
    <w:rsid w:val="00803A31"/>
    <w:rsid w:val="008045C5"/>
    <w:rsid w:val="00804687"/>
    <w:rsid w:val="008047B5"/>
    <w:rsid w:val="008047D8"/>
    <w:rsid w:val="008049ED"/>
    <w:rsid w:val="008055AB"/>
    <w:rsid w:val="008055F9"/>
    <w:rsid w:val="008058E1"/>
    <w:rsid w:val="008064CA"/>
    <w:rsid w:val="00806B03"/>
    <w:rsid w:val="00806B82"/>
    <w:rsid w:val="00806BB0"/>
    <w:rsid w:val="00806E31"/>
    <w:rsid w:val="00806F8E"/>
    <w:rsid w:val="00807DCE"/>
    <w:rsid w:val="00810272"/>
    <w:rsid w:val="0081032C"/>
    <w:rsid w:val="008105FE"/>
    <w:rsid w:val="00810F52"/>
    <w:rsid w:val="008111BD"/>
    <w:rsid w:val="00811AEC"/>
    <w:rsid w:val="00811C90"/>
    <w:rsid w:val="00811F32"/>
    <w:rsid w:val="00812208"/>
    <w:rsid w:val="0081256B"/>
    <w:rsid w:val="00812848"/>
    <w:rsid w:val="008128CE"/>
    <w:rsid w:val="008128F3"/>
    <w:rsid w:val="00812948"/>
    <w:rsid w:val="00812D34"/>
    <w:rsid w:val="00812E87"/>
    <w:rsid w:val="00813421"/>
    <w:rsid w:val="00813712"/>
    <w:rsid w:val="0081391A"/>
    <w:rsid w:val="00813C4C"/>
    <w:rsid w:val="00813CA5"/>
    <w:rsid w:val="00813E11"/>
    <w:rsid w:val="008142AD"/>
    <w:rsid w:val="0081431B"/>
    <w:rsid w:val="00814B51"/>
    <w:rsid w:val="00814BFC"/>
    <w:rsid w:val="00814C5A"/>
    <w:rsid w:val="00814F79"/>
    <w:rsid w:val="00815165"/>
    <w:rsid w:val="00815320"/>
    <w:rsid w:val="00815635"/>
    <w:rsid w:val="00815745"/>
    <w:rsid w:val="008159C0"/>
    <w:rsid w:val="00815FC2"/>
    <w:rsid w:val="00815FFC"/>
    <w:rsid w:val="008162E6"/>
    <w:rsid w:val="00816442"/>
    <w:rsid w:val="008164CA"/>
    <w:rsid w:val="008166B8"/>
    <w:rsid w:val="00816FC5"/>
    <w:rsid w:val="00817416"/>
    <w:rsid w:val="008176EA"/>
    <w:rsid w:val="00817833"/>
    <w:rsid w:val="00817842"/>
    <w:rsid w:val="00817D2E"/>
    <w:rsid w:val="008200A8"/>
    <w:rsid w:val="00820212"/>
    <w:rsid w:val="00820401"/>
    <w:rsid w:val="00820580"/>
    <w:rsid w:val="00820862"/>
    <w:rsid w:val="00820887"/>
    <w:rsid w:val="00820B46"/>
    <w:rsid w:val="00820C87"/>
    <w:rsid w:val="00820CB4"/>
    <w:rsid w:val="00821083"/>
    <w:rsid w:val="008210E9"/>
    <w:rsid w:val="00821694"/>
    <w:rsid w:val="00821E88"/>
    <w:rsid w:val="0082214B"/>
    <w:rsid w:val="008227CC"/>
    <w:rsid w:val="00822AC6"/>
    <w:rsid w:val="00822D30"/>
    <w:rsid w:val="008233EC"/>
    <w:rsid w:val="00823537"/>
    <w:rsid w:val="00823865"/>
    <w:rsid w:val="00823A87"/>
    <w:rsid w:val="00823AFD"/>
    <w:rsid w:val="00823D5A"/>
    <w:rsid w:val="00823D64"/>
    <w:rsid w:val="00824321"/>
    <w:rsid w:val="00824578"/>
    <w:rsid w:val="008247D5"/>
    <w:rsid w:val="0082491D"/>
    <w:rsid w:val="00824D09"/>
    <w:rsid w:val="008251D5"/>
    <w:rsid w:val="0082525D"/>
    <w:rsid w:val="008256B9"/>
    <w:rsid w:val="00825700"/>
    <w:rsid w:val="008259E5"/>
    <w:rsid w:val="00825EF8"/>
    <w:rsid w:val="00825F3B"/>
    <w:rsid w:val="008262F7"/>
    <w:rsid w:val="00826556"/>
    <w:rsid w:val="00826B52"/>
    <w:rsid w:val="00826E08"/>
    <w:rsid w:val="00827108"/>
    <w:rsid w:val="008271DB"/>
    <w:rsid w:val="00827283"/>
    <w:rsid w:val="008278D3"/>
    <w:rsid w:val="00827BA0"/>
    <w:rsid w:val="00827DEE"/>
    <w:rsid w:val="00827ECB"/>
    <w:rsid w:val="00830B42"/>
    <w:rsid w:val="00830B92"/>
    <w:rsid w:val="0083103F"/>
    <w:rsid w:val="008311FA"/>
    <w:rsid w:val="008314CF"/>
    <w:rsid w:val="008314FE"/>
    <w:rsid w:val="00831672"/>
    <w:rsid w:val="0083171B"/>
    <w:rsid w:val="008317A3"/>
    <w:rsid w:val="008318E8"/>
    <w:rsid w:val="0083196F"/>
    <w:rsid w:val="008319D3"/>
    <w:rsid w:val="00831E20"/>
    <w:rsid w:val="00831FDF"/>
    <w:rsid w:val="00832019"/>
    <w:rsid w:val="0083205F"/>
    <w:rsid w:val="0083220E"/>
    <w:rsid w:val="00832567"/>
    <w:rsid w:val="008325D0"/>
    <w:rsid w:val="00832617"/>
    <w:rsid w:val="00832655"/>
    <w:rsid w:val="008328A7"/>
    <w:rsid w:val="00832B84"/>
    <w:rsid w:val="00832BB4"/>
    <w:rsid w:val="00832E5E"/>
    <w:rsid w:val="008332C6"/>
    <w:rsid w:val="00833610"/>
    <w:rsid w:val="008337B4"/>
    <w:rsid w:val="00833D3B"/>
    <w:rsid w:val="00833D48"/>
    <w:rsid w:val="00834367"/>
    <w:rsid w:val="0083445F"/>
    <w:rsid w:val="00834AC0"/>
    <w:rsid w:val="00834F1E"/>
    <w:rsid w:val="00835A21"/>
    <w:rsid w:val="00835D63"/>
    <w:rsid w:val="0083622D"/>
    <w:rsid w:val="0083643C"/>
    <w:rsid w:val="008367CA"/>
    <w:rsid w:val="00837005"/>
    <w:rsid w:val="0083715D"/>
    <w:rsid w:val="00837622"/>
    <w:rsid w:val="00837A0F"/>
    <w:rsid w:val="00837CC9"/>
    <w:rsid w:val="0084062D"/>
    <w:rsid w:val="008407C1"/>
    <w:rsid w:val="00841564"/>
    <w:rsid w:val="00841581"/>
    <w:rsid w:val="00841826"/>
    <w:rsid w:val="008418E4"/>
    <w:rsid w:val="00841A64"/>
    <w:rsid w:val="00841CD0"/>
    <w:rsid w:val="00841E0C"/>
    <w:rsid w:val="0084207C"/>
    <w:rsid w:val="008420A7"/>
    <w:rsid w:val="008427FD"/>
    <w:rsid w:val="00842B0D"/>
    <w:rsid w:val="00842B24"/>
    <w:rsid w:val="00842D5F"/>
    <w:rsid w:val="00842E7B"/>
    <w:rsid w:val="00842E7D"/>
    <w:rsid w:val="00843477"/>
    <w:rsid w:val="00843596"/>
    <w:rsid w:val="0084368F"/>
    <w:rsid w:val="00843C91"/>
    <w:rsid w:val="00843CB3"/>
    <w:rsid w:val="00843E20"/>
    <w:rsid w:val="00844526"/>
    <w:rsid w:val="0084468A"/>
    <w:rsid w:val="0084480D"/>
    <w:rsid w:val="00844C8D"/>
    <w:rsid w:val="00844EEF"/>
    <w:rsid w:val="00844F23"/>
    <w:rsid w:val="00844F59"/>
    <w:rsid w:val="00845081"/>
    <w:rsid w:val="008450D2"/>
    <w:rsid w:val="008451AB"/>
    <w:rsid w:val="00845402"/>
    <w:rsid w:val="008454C4"/>
    <w:rsid w:val="008456E0"/>
    <w:rsid w:val="0084577B"/>
    <w:rsid w:val="008457CB"/>
    <w:rsid w:val="00845853"/>
    <w:rsid w:val="0084588A"/>
    <w:rsid w:val="00845CE8"/>
    <w:rsid w:val="00845CEC"/>
    <w:rsid w:val="00845ED3"/>
    <w:rsid w:val="00846117"/>
    <w:rsid w:val="0084661E"/>
    <w:rsid w:val="008467CC"/>
    <w:rsid w:val="00846E60"/>
    <w:rsid w:val="00847051"/>
    <w:rsid w:val="0084753B"/>
    <w:rsid w:val="008476D8"/>
    <w:rsid w:val="00847BEF"/>
    <w:rsid w:val="00847EAA"/>
    <w:rsid w:val="00847EC7"/>
    <w:rsid w:val="00847F52"/>
    <w:rsid w:val="008502EE"/>
    <w:rsid w:val="00850372"/>
    <w:rsid w:val="0085094C"/>
    <w:rsid w:val="00850A33"/>
    <w:rsid w:val="00850A65"/>
    <w:rsid w:val="00850D20"/>
    <w:rsid w:val="0085122E"/>
    <w:rsid w:val="00851278"/>
    <w:rsid w:val="00851851"/>
    <w:rsid w:val="008518B8"/>
    <w:rsid w:val="008519C1"/>
    <w:rsid w:val="00851DF9"/>
    <w:rsid w:val="008521B6"/>
    <w:rsid w:val="008522E6"/>
    <w:rsid w:val="00852447"/>
    <w:rsid w:val="00852778"/>
    <w:rsid w:val="00852999"/>
    <w:rsid w:val="00852A12"/>
    <w:rsid w:val="00852AF8"/>
    <w:rsid w:val="00853081"/>
    <w:rsid w:val="008532FB"/>
    <w:rsid w:val="00853445"/>
    <w:rsid w:val="00854052"/>
    <w:rsid w:val="00854238"/>
    <w:rsid w:val="0085428D"/>
    <w:rsid w:val="00854629"/>
    <w:rsid w:val="0085482F"/>
    <w:rsid w:val="008548E2"/>
    <w:rsid w:val="00855311"/>
    <w:rsid w:val="0085534D"/>
    <w:rsid w:val="00855513"/>
    <w:rsid w:val="00855A72"/>
    <w:rsid w:val="00855FD3"/>
    <w:rsid w:val="008560AA"/>
    <w:rsid w:val="0085614C"/>
    <w:rsid w:val="0085656A"/>
    <w:rsid w:val="008566E0"/>
    <w:rsid w:val="008566FC"/>
    <w:rsid w:val="00856CC2"/>
    <w:rsid w:val="00856F79"/>
    <w:rsid w:val="00857244"/>
    <w:rsid w:val="008578E2"/>
    <w:rsid w:val="00857939"/>
    <w:rsid w:val="00857FFA"/>
    <w:rsid w:val="00860193"/>
    <w:rsid w:val="00860404"/>
    <w:rsid w:val="00860BBB"/>
    <w:rsid w:val="00860D1D"/>
    <w:rsid w:val="00860EF7"/>
    <w:rsid w:val="00860F27"/>
    <w:rsid w:val="008610E8"/>
    <w:rsid w:val="00861198"/>
    <w:rsid w:val="0086158C"/>
    <w:rsid w:val="0086159F"/>
    <w:rsid w:val="008616DD"/>
    <w:rsid w:val="008618B1"/>
    <w:rsid w:val="00861C36"/>
    <w:rsid w:val="00861DA1"/>
    <w:rsid w:val="00861DB6"/>
    <w:rsid w:val="00861EE8"/>
    <w:rsid w:val="008627E2"/>
    <w:rsid w:val="0086280B"/>
    <w:rsid w:val="008629D5"/>
    <w:rsid w:val="00862C37"/>
    <w:rsid w:val="00862FE9"/>
    <w:rsid w:val="008631E0"/>
    <w:rsid w:val="00863741"/>
    <w:rsid w:val="00863947"/>
    <w:rsid w:val="00863D51"/>
    <w:rsid w:val="008644F5"/>
    <w:rsid w:val="008646BE"/>
    <w:rsid w:val="00864B99"/>
    <w:rsid w:val="00864D18"/>
    <w:rsid w:val="00864DCF"/>
    <w:rsid w:val="00864E56"/>
    <w:rsid w:val="00864FA5"/>
    <w:rsid w:val="00865067"/>
    <w:rsid w:val="00865367"/>
    <w:rsid w:val="00865519"/>
    <w:rsid w:val="008655F1"/>
    <w:rsid w:val="0086570C"/>
    <w:rsid w:val="008658FA"/>
    <w:rsid w:val="00865B37"/>
    <w:rsid w:val="00865B96"/>
    <w:rsid w:val="00865F2B"/>
    <w:rsid w:val="00866188"/>
    <w:rsid w:val="008670CF"/>
    <w:rsid w:val="0086723E"/>
    <w:rsid w:val="0086750B"/>
    <w:rsid w:val="0086797D"/>
    <w:rsid w:val="00867A87"/>
    <w:rsid w:val="00867BDA"/>
    <w:rsid w:val="00867D87"/>
    <w:rsid w:val="00867ED3"/>
    <w:rsid w:val="008700FF"/>
    <w:rsid w:val="0087041E"/>
    <w:rsid w:val="00870829"/>
    <w:rsid w:val="008709F6"/>
    <w:rsid w:val="00870A16"/>
    <w:rsid w:val="00870A83"/>
    <w:rsid w:val="00870CB1"/>
    <w:rsid w:val="00870D2E"/>
    <w:rsid w:val="00870F44"/>
    <w:rsid w:val="00871196"/>
    <w:rsid w:val="008717AE"/>
    <w:rsid w:val="008719F9"/>
    <w:rsid w:val="00871A91"/>
    <w:rsid w:val="00871B39"/>
    <w:rsid w:val="00871B92"/>
    <w:rsid w:val="008720C8"/>
    <w:rsid w:val="00872285"/>
    <w:rsid w:val="00872A85"/>
    <w:rsid w:val="00872AEA"/>
    <w:rsid w:val="00872CC1"/>
    <w:rsid w:val="00872D23"/>
    <w:rsid w:val="008731FC"/>
    <w:rsid w:val="00873626"/>
    <w:rsid w:val="00873645"/>
    <w:rsid w:val="00873808"/>
    <w:rsid w:val="008739EB"/>
    <w:rsid w:val="00873A79"/>
    <w:rsid w:val="0087404A"/>
    <w:rsid w:val="008745CD"/>
    <w:rsid w:val="00874998"/>
    <w:rsid w:val="00874AC4"/>
    <w:rsid w:val="00874C09"/>
    <w:rsid w:val="0087519E"/>
    <w:rsid w:val="008753A8"/>
    <w:rsid w:val="00875450"/>
    <w:rsid w:val="00875453"/>
    <w:rsid w:val="00875883"/>
    <w:rsid w:val="00875DA0"/>
    <w:rsid w:val="00876088"/>
    <w:rsid w:val="008765FF"/>
    <w:rsid w:val="0087695D"/>
    <w:rsid w:val="00877515"/>
    <w:rsid w:val="00877967"/>
    <w:rsid w:val="00877ACF"/>
    <w:rsid w:val="00877E0B"/>
    <w:rsid w:val="00877F85"/>
    <w:rsid w:val="008801E2"/>
    <w:rsid w:val="00880223"/>
    <w:rsid w:val="008805F8"/>
    <w:rsid w:val="008809A3"/>
    <w:rsid w:val="00880A91"/>
    <w:rsid w:val="00880AD7"/>
    <w:rsid w:val="00880B58"/>
    <w:rsid w:val="00880BEC"/>
    <w:rsid w:val="00880D3A"/>
    <w:rsid w:val="00881249"/>
    <w:rsid w:val="008813C7"/>
    <w:rsid w:val="00881A46"/>
    <w:rsid w:val="00881C3B"/>
    <w:rsid w:val="00881DC3"/>
    <w:rsid w:val="00882027"/>
    <w:rsid w:val="0088241B"/>
    <w:rsid w:val="008826E8"/>
    <w:rsid w:val="00882AC9"/>
    <w:rsid w:val="00882EAD"/>
    <w:rsid w:val="008833A1"/>
    <w:rsid w:val="00883492"/>
    <w:rsid w:val="008836CA"/>
    <w:rsid w:val="008836D2"/>
    <w:rsid w:val="00883774"/>
    <w:rsid w:val="00883EC5"/>
    <w:rsid w:val="0088440C"/>
    <w:rsid w:val="00884451"/>
    <w:rsid w:val="0088464C"/>
    <w:rsid w:val="008846DD"/>
    <w:rsid w:val="008848E1"/>
    <w:rsid w:val="00884CA5"/>
    <w:rsid w:val="00885261"/>
    <w:rsid w:val="00885517"/>
    <w:rsid w:val="00885DC0"/>
    <w:rsid w:val="0088608D"/>
    <w:rsid w:val="00886229"/>
    <w:rsid w:val="00886516"/>
    <w:rsid w:val="0088669A"/>
    <w:rsid w:val="00886794"/>
    <w:rsid w:val="0088701E"/>
    <w:rsid w:val="0088732C"/>
    <w:rsid w:val="008873D0"/>
    <w:rsid w:val="0088748B"/>
    <w:rsid w:val="00887996"/>
    <w:rsid w:val="008879F4"/>
    <w:rsid w:val="00887B94"/>
    <w:rsid w:val="00887BD7"/>
    <w:rsid w:val="00890125"/>
    <w:rsid w:val="0089014F"/>
    <w:rsid w:val="00890179"/>
    <w:rsid w:val="00890249"/>
    <w:rsid w:val="0089081E"/>
    <w:rsid w:val="00890C17"/>
    <w:rsid w:val="00890CC9"/>
    <w:rsid w:val="00890FF5"/>
    <w:rsid w:val="0089138D"/>
    <w:rsid w:val="0089155D"/>
    <w:rsid w:val="00891813"/>
    <w:rsid w:val="00891A25"/>
    <w:rsid w:val="00891B22"/>
    <w:rsid w:val="00891FBD"/>
    <w:rsid w:val="00892292"/>
    <w:rsid w:val="008923C4"/>
    <w:rsid w:val="00892636"/>
    <w:rsid w:val="0089263D"/>
    <w:rsid w:val="008927A6"/>
    <w:rsid w:val="008927BA"/>
    <w:rsid w:val="00892ED7"/>
    <w:rsid w:val="00892F6A"/>
    <w:rsid w:val="008933C7"/>
    <w:rsid w:val="00893850"/>
    <w:rsid w:val="00893F08"/>
    <w:rsid w:val="00893F1B"/>
    <w:rsid w:val="00894C7F"/>
    <w:rsid w:val="00894C85"/>
    <w:rsid w:val="00894D8F"/>
    <w:rsid w:val="00894E7B"/>
    <w:rsid w:val="00894E94"/>
    <w:rsid w:val="00894EAF"/>
    <w:rsid w:val="008953D7"/>
    <w:rsid w:val="00895539"/>
    <w:rsid w:val="0089560E"/>
    <w:rsid w:val="0089595B"/>
    <w:rsid w:val="00895D4C"/>
    <w:rsid w:val="00895D93"/>
    <w:rsid w:val="00895E30"/>
    <w:rsid w:val="00895ED3"/>
    <w:rsid w:val="00896065"/>
    <w:rsid w:val="008966BB"/>
    <w:rsid w:val="008969AB"/>
    <w:rsid w:val="00896A78"/>
    <w:rsid w:val="00896D07"/>
    <w:rsid w:val="00896DF4"/>
    <w:rsid w:val="00897643"/>
    <w:rsid w:val="00897707"/>
    <w:rsid w:val="00897771"/>
    <w:rsid w:val="0089795E"/>
    <w:rsid w:val="00897B04"/>
    <w:rsid w:val="00897B63"/>
    <w:rsid w:val="008A0048"/>
    <w:rsid w:val="008A068F"/>
    <w:rsid w:val="008A083D"/>
    <w:rsid w:val="008A088C"/>
    <w:rsid w:val="008A104B"/>
    <w:rsid w:val="008A1438"/>
    <w:rsid w:val="008A15A8"/>
    <w:rsid w:val="008A15D3"/>
    <w:rsid w:val="008A1600"/>
    <w:rsid w:val="008A185C"/>
    <w:rsid w:val="008A1A21"/>
    <w:rsid w:val="008A1D1F"/>
    <w:rsid w:val="008A1D7D"/>
    <w:rsid w:val="008A1F1C"/>
    <w:rsid w:val="008A2087"/>
    <w:rsid w:val="008A213A"/>
    <w:rsid w:val="008A215D"/>
    <w:rsid w:val="008A22C3"/>
    <w:rsid w:val="008A258F"/>
    <w:rsid w:val="008A2773"/>
    <w:rsid w:val="008A2839"/>
    <w:rsid w:val="008A29FC"/>
    <w:rsid w:val="008A2BEF"/>
    <w:rsid w:val="008A301C"/>
    <w:rsid w:val="008A32D2"/>
    <w:rsid w:val="008A337E"/>
    <w:rsid w:val="008A3566"/>
    <w:rsid w:val="008A3706"/>
    <w:rsid w:val="008A3A07"/>
    <w:rsid w:val="008A4772"/>
    <w:rsid w:val="008A4B06"/>
    <w:rsid w:val="008A4C63"/>
    <w:rsid w:val="008A4FA5"/>
    <w:rsid w:val="008A52EE"/>
    <w:rsid w:val="008A5339"/>
    <w:rsid w:val="008A59C8"/>
    <w:rsid w:val="008A6176"/>
    <w:rsid w:val="008A6A35"/>
    <w:rsid w:val="008A6E11"/>
    <w:rsid w:val="008A6E9E"/>
    <w:rsid w:val="008A6FEF"/>
    <w:rsid w:val="008A7C4B"/>
    <w:rsid w:val="008A7E9C"/>
    <w:rsid w:val="008A7FBA"/>
    <w:rsid w:val="008B00A3"/>
    <w:rsid w:val="008B06F1"/>
    <w:rsid w:val="008B0702"/>
    <w:rsid w:val="008B0AD0"/>
    <w:rsid w:val="008B0B6E"/>
    <w:rsid w:val="008B0B7A"/>
    <w:rsid w:val="008B0C2C"/>
    <w:rsid w:val="008B0EA5"/>
    <w:rsid w:val="008B162F"/>
    <w:rsid w:val="008B1897"/>
    <w:rsid w:val="008B1A3D"/>
    <w:rsid w:val="008B1B28"/>
    <w:rsid w:val="008B2305"/>
    <w:rsid w:val="008B263C"/>
    <w:rsid w:val="008B2848"/>
    <w:rsid w:val="008B29E9"/>
    <w:rsid w:val="008B2B75"/>
    <w:rsid w:val="008B2BBE"/>
    <w:rsid w:val="008B2C55"/>
    <w:rsid w:val="008B2EB1"/>
    <w:rsid w:val="008B30F3"/>
    <w:rsid w:val="008B33E2"/>
    <w:rsid w:val="008B3876"/>
    <w:rsid w:val="008B3D0B"/>
    <w:rsid w:val="008B3DF4"/>
    <w:rsid w:val="008B3F39"/>
    <w:rsid w:val="008B3FB8"/>
    <w:rsid w:val="008B4150"/>
    <w:rsid w:val="008B43D0"/>
    <w:rsid w:val="008B4496"/>
    <w:rsid w:val="008B44DC"/>
    <w:rsid w:val="008B4A39"/>
    <w:rsid w:val="008B53E0"/>
    <w:rsid w:val="008B5499"/>
    <w:rsid w:val="008B57EB"/>
    <w:rsid w:val="008B58D8"/>
    <w:rsid w:val="008B5DFD"/>
    <w:rsid w:val="008B5E64"/>
    <w:rsid w:val="008B64AB"/>
    <w:rsid w:val="008B6699"/>
    <w:rsid w:val="008B669B"/>
    <w:rsid w:val="008B6C71"/>
    <w:rsid w:val="008B7070"/>
    <w:rsid w:val="008B731B"/>
    <w:rsid w:val="008B78EF"/>
    <w:rsid w:val="008B7B66"/>
    <w:rsid w:val="008B7F12"/>
    <w:rsid w:val="008B7F17"/>
    <w:rsid w:val="008C000F"/>
    <w:rsid w:val="008C0FA1"/>
    <w:rsid w:val="008C1404"/>
    <w:rsid w:val="008C15C5"/>
    <w:rsid w:val="008C1627"/>
    <w:rsid w:val="008C1C56"/>
    <w:rsid w:val="008C2494"/>
    <w:rsid w:val="008C24CC"/>
    <w:rsid w:val="008C272B"/>
    <w:rsid w:val="008C2866"/>
    <w:rsid w:val="008C2B4F"/>
    <w:rsid w:val="008C2EF4"/>
    <w:rsid w:val="008C335C"/>
    <w:rsid w:val="008C37A0"/>
    <w:rsid w:val="008C3996"/>
    <w:rsid w:val="008C3E75"/>
    <w:rsid w:val="008C4013"/>
    <w:rsid w:val="008C4641"/>
    <w:rsid w:val="008C46AC"/>
    <w:rsid w:val="008C46F8"/>
    <w:rsid w:val="008C49B7"/>
    <w:rsid w:val="008C51D4"/>
    <w:rsid w:val="008C5208"/>
    <w:rsid w:val="008C56A3"/>
    <w:rsid w:val="008C5B76"/>
    <w:rsid w:val="008C5C2E"/>
    <w:rsid w:val="008C5F33"/>
    <w:rsid w:val="008C621E"/>
    <w:rsid w:val="008C66B2"/>
    <w:rsid w:val="008C683B"/>
    <w:rsid w:val="008C6BB6"/>
    <w:rsid w:val="008C6CCC"/>
    <w:rsid w:val="008C6F17"/>
    <w:rsid w:val="008C7041"/>
    <w:rsid w:val="008C72D3"/>
    <w:rsid w:val="008C7343"/>
    <w:rsid w:val="008C75C8"/>
    <w:rsid w:val="008C75E3"/>
    <w:rsid w:val="008C7970"/>
    <w:rsid w:val="008C7973"/>
    <w:rsid w:val="008D05F8"/>
    <w:rsid w:val="008D09A3"/>
    <w:rsid w:val="008D16F3"/>
    <w:rsid w:val="008D1A2D"/>
    <w:rsid w:val="008D1C7E"/>
    <w:rsid w:val="008D1CC6"/>
    <w:rsid w:val="008D1D20"/>
    <w:rsid w:val="008D2090"/>
    <w:rsid w:val="008D2747"/>
    <w:rsid w:val="008D2961"/>
    <w:rsid w:val="008D2FD4"/>
    <w:rsid w:val="008D30B0"/>
    <w:rsid w:val="008D31B9"/>
    <w:rsid w:val="008D3559"/>
    <w:rsid w:val="008D3659"/>
    <w:rsid w:val="008D38E8"/>
    <w:rsid w:val="008D3A04"/>
    <w:rsid w:val="008D3A58"/>
    <w:rsid w:val="008D3C4D"/>
    <w:rsid w:val="008D3DAB"/>
    <w:rsid w:val="008D4788"/>
    <w:rsid w:val="008D4995"/>
    <w:rsid w:val="008D5669"/>
    <w:rsid w:val="008D5691"/>
    <w:rsid w:val="008D56F6"/>
    <w:rsid w:val="008D5A16"/>
    <w:rsid w:val="008D5BC1"/>
    <w:rsid w:val="008D5E93"/>
    <w:rsid w:val="008D652A"/>
    <w:rsid w:val="008D669F"/>
    <w:rsid w:val="008D6C49"/>
    <w:rsid w:val="008D6D86"/>
    <w:rsid w:val="008D7013"/>
    <w:rsid w:val="008D70F1"/>
    <w:rsid w:val="008D7218"/>
    <w:rsid w:val="008D7278"/>
    <w:rsid w:val="008D776B"/>
    <w:rsid w:val="008D7FDD"/>
    <w:rsid w:val="008E05A6"/>
    <w:rsid w:val="008E0824"/>
    <w:rsid w:val="008E0A13"/>
    <w:rsid w:val="008E0BA9"/>
    <w:rsid w:val="008E0DE1"/>
    <w:rsid w:val="008E0F12"/>
    <w:rsid w:val="008E1097"/>
    <w:rsid w:val="008E1343"/>
    <w:rsid w:val="008E14B7"/>
    <w:rsid w:val="008E1D3D"/>
    <w:rsid w:val="008E1F6C"/>
    <w:rsid w:val="008E1FE8"/>
    <w:rsid w:val="008E29BB"/>
    <w:rsid w:val="008E2ADD"/>
    <w:rsid w:val="008E33AE"/>
    <w:rsid w:val="008E35C3"/>
    <w:rsid w:val="008E360E"/>
    <w:rsid w:val="008E37C3"/>
    <w:rsid w:val="008E38E5"/>
    <w:rsid w:val="008E38EE"/>
    <w:rsid w:val="008E3A49"/>
    <w:rsid w:val="008E3DF6"/>
    <w:rsid w:val="008E3E3D"/>
    <w:rsid w:val="008E41CE"/>
    <w:rsid w:val="008E4B1D"/>
    <w:rsid w:val="008E4CA2"/>
    <w:rsid w:val="008E5408"/>
    <w:rsid w:val="008E5445"/>
    <w:rsid w:val="008E55C8"/>
    <w:rsid w:val="008E57D2"/>
    <w:rsid w:val="008E584A"/>
    <w:rsid w:val="008E591E"/>
    <w:rsid w:val="008E5A93"/>
    <w:rsid w:val="008E5C2F"/>
    <w:rsid w:val="008E5CAF"/>
    <w:rsid w:val="008E5E69"/>
    <w:rsid w:val="008E61BE"/>
    <w:rsid w:val="008E65BC"/>
    <w:rsid w:val="008E681B"/>
    <w:rsid w:val="008E69FF"/>
    <w:rsid w:val="008E6AB4"/>
    <w:rsid w:val="008E6BDD"/>
    <w:rsid w:val="008E6BFC"/>
    <w:rsid w:val="008E6D8B"/>
    <w:rsid w:val="008E6D9A"/>
    <w:rsid w:val="008E6DD2"/>
    <w:rsid w:val="008E6F73"/>
    <w:rsid w:val="008E75D2"/>
    <w:rsid w:val="008E7A93"/>
    <w:rsid w:val="008E7E3C"/>
    <w:rsid w:val="008F0023"/>
    <w:rsid w:val="008F031A"/>
    <w:rsid w:val="008F039A"/>
    <w:rsid w:val="008F0589"/>
    <w:rsid w:val="008F0636"/>
    <w:rsid w:val="008F0728"/>
    <w:rsid w:val="008F07F6"/>
    <w:rsid w:val="008F0C9F"/>
    <w:rsid w:val="008F0F07"/>
    <w:rsid w:val="008F11DC"/>
    <w:rsid w:val="008F126F"/>
    <w:rsid w:val="008F12DD"/>
    <w:rsid w:val="008F19EE"/>
    <w:rsid w:val="008F1A1D"/>
    <w:rsid w:val="008F1B9E"/>
    <w:rsid w:val="008F2364"/>
    <w:rsid w:val="008F29F2"/>
    <w:rsid w:val="008F2A5B"/>
    <w:rsid w:val="008F315D"/>
    <w:rsid w:val="008F32BE"/>
    <w:rsid w:val="008F3F75"/>
    <w:rsid w:val="008F3FAE"/>
    <w:rsid w:val="008F4128"/>
    <w:rsid w:val="008F4246"/>
    <w:rsid w:val="008F43CB"/>
    <w:rsid w:val="008F449E"/>
    <w:rsid w:val="008F44BB"/>
    <w:rsid w:val="008F45A6"/>
    <w:rsid w:val="008F4A7F"/>
    <w:rsid w:val="008F4B00"/>
    <w:rsid w:val="008F5156"/>
    <w:rsid w:val="008F56EC"/>
    <w:rsid w:val="008F58CD"/>
    <w:rsid w:val="008F5D2E"/>
    <w:rsid w:val="008F5D73"/>
    <w:rsid w:val="008F6061"/>
    <w:rsid w:val="008F6169"/>
    <w:rsid w:val="008F63BE"/>
    <w:rsid w:val="008F65F9"/>
    <w:rsid w:val="008F67A1"/>
    <w:rsid w:val="008F67D7"/>
    <w:rsid w:val="008F69AA"/>
    <w:rsid w:val="008F6B09"/>
    <w:rsid w:val="008F6E91"/>
    <w:rsid w:val="008F6FA3"/>
    <w:rsid w:val="008F7011"/>
    <w:rsid w:val="008F7156"/>
    <w:rsid w:val="008F7280"/>
    <w:rsid w:val="008F7299"/>
    <w:rsid w:val="008F73CA"/>
    <w:rsid w:val="008F7BDC"/>
    <w:rsid w:val="00900344"/>
    <w:rsid w:val="009004A0"/>
    <w:rsid w:val="009007EF"/>
    <w:rsid w:val="009008BE"/>
    <w:rsid w:val="009008F1"/>
    <w:rsid w:val="00900B09"/>
    <w:rsid w:val="00900C72"/>
    <w:rsid w:val="00900CDF"/>
    <w:rsid w:val="00900D9B"/>
    <w:rsid w:val="00900E2B"/>
    <w:rsid w:val="009011A8"/>
    <w:rsid w:val="009016DE"/>
    <w:rsid w:val="00901733"/>
    <w:rsid w:val="0090185F"/>
    <w:rsid w:val="009018F3"/>
    <w:rsid w:val="00901974"/>
    <w:rsid w:val="00901C09"/>
    <w:rsid w:val="00901CA6"/>
    <w:rsid w:val="00901CCE"/>
    <w:rsid w:val="00901E21"/>
    <w:rsid w:val="00901E8F"/>
    <w:rsid w:val="00901F5A"/>
    <w:rsid w:val="009024B7"/>
    <w:rsid w:val="00902512"/>
    <w:rsid w:val="0090251D"/>
    <w:rsid w:val="0090285D"/>
    <w:rsid w:val="00902A90"/>
    <w:rsid w:val="00902C21"/>
    <w:rsid w:val="00902F9F"/>
    <w:rsid w:val="00903463"/>
    <w:rsid w:val="00904403"/>
    <w:rsid w:val="009044C3"/>
    <w:rsid w:val="0090493F"/>
    <w:rsid w:val="00904B65"/>
    <w:rsid w:val="00904B83"/>
    <w:rsid w:val="00904B88"/>
    <w:rsid w:val="00904EF3"/>
    <w:rsid w:val="00905055"/>
    <w:rsid w:val="00905124"/>
    <w:rsid w:val="00905153"/>
    <w:rsid w:val="00905157"/>
    <w:rsid w:val="00905319"/>
    <w:rsid w:val="00905781"/>
    <w:rsid w:val="00905799"/>
    <w:rsid w:val="0090614E"/>
    <w:rsid w:val="00906194"/>
    <w:rsid w:val="00906508"/>
    <w:rsid w:val="0090681C"/>
    <w:rsid w:val="009068B0"/>
    <w:rsid w:val="009069B4"/>
    <w:rsid w:val="00906B09"/>
    <w:rsid w:val="00906CEA"/>
    <w:rsid w:val="00906DE2"/>
    <w:rsid w:val="00906FE3"/>
    <w:rsid w:val="009073E7"/>
    <w:rsid w:val="0090752C"/>
    <w:rsid w:val="00907A56"/>
    <w:rsid w:val="009103DB"/>
    <w:rsid w:val="009104FF"/>
    <w:rsid w:val="00910792"/>
    <w:rsid w:val="00911134"/>
    <w:rsid w:val="009114D0"/>
    <w:rsid w:val="00911ABC"/>
    <w:rsid w:val="00911C78"/>
    <w:rsid w:val="00912108"/>
    <w:rsid w:val="00912219"/>
    <w:rsid w:val="009126D1"/>
    <w:rsid w:val="0091273A"/>
    <w:rsid w:val="00912759"/>
    <w:rsid w:val="0091287C"/>
    <w:rsid w:val="00912E25"/>
    <w:rsid w:val="00912E94"/>
    <w:rsid w:val="00912E9A"/>
    <w:rsid w:val="00912EFE"/>
    <w:rsid w:val="009130C5"/>
    <w:rsid w:val="0091320E"/>
    <w:rsid w:val="009133C6"/>
    <w:rsid w:val="009133D0"/>
    <w:rsid w:val="009134B1"/>
    <w:rsid w:val="00913696"/>
    <w:rsid w:val="00913EB6"/>
    <w:rsid w:val="0091400D"/>
    <w:rsid w:val="009140F2"/>
    <w:rsid w:val="00914246"/>
    <w:rsid w:val="00914716"/>
    <w:rsid w:val="0091471F"/>
    <w:rsid w:val="00914902"/>
    <w:rsid w:val="00914A5F"/>
    <w:rsid w:val="00914AEE"/>
    <w:rsid w:val="00914E8C"/>
    <w:rsid w:val="00915287"/>
    <w:rsid w:val="009154CE"/>
    <w:rsid w:val="0091554E"/>
    <w:rsid w:val="00915A86"/>
    <w:rsid w:val="00915DFE"/>
    <w:rsid w:val="00916117"/>
    <w:rsid w:val="00916126"/>
    <w:rsid w:val="0091621C"/>
    <w:rsid w:val="00916786"/>
    <w:rsid w:val="00916A61"/>
    <w:rsid w:val="009170B7"/>
    <w:rsid w:val="009170BD"/>
    <w:rsid w:val="00917247"/>
    <w:rsid w:val="00917252"/>
    <w:rsid w:val="00917371"/>
    <w:rsid w:val="009177B5"/>
    <w:rsid w:val="0091792F"/>
    <w:rsid w:val="00917B9D"/>
    <w:rsid w:val="00917D77"/>
    <w:rsid w:val="00917FAA"/>
    <w:rsid w:val="0091E192"/>
    <w:rsid w:val="009200C6"/>
    <w:rsid w:val="009201C2"/>
    <w:rsid w:val="009201EF"/>
    <w:rsid w:val="0092027C"/>
    <w:rsid w:val="009203E2"/>
    <w:rsid w:val="0092056F"/>
    <w:rsid w:val="00920CBD"/>
    <w:rsid w:val="00920DEC"/>
    <w:rsid w:val="00920EC1"/>
    <w:rsid w:val="00921040"/>
    <w:rsid w:val="00921075"/>
    <w:rsid w:val="00921123"/>
    <w:rsid w:val="00921E70"/>
    <w:rsid w:val="0092206A"/>
    <w:rsid w:val="0092254A"/>
    <w:rsid w:val="0092267F"/>
    <w:rsid w:val="00922737"/>
    <w:rsid w:val="009229AB"/>
    <w:rsid w:val="00922A02"/>
    <w:rsid w:val="00922FDF"/>
    <w:rsid w:val="00923083"/>
    <w:rsid w:val="00923679"/>
    <w:rsid w:val="00923B18"/>
    <w:rsid w:val="00923BEF"/>
    <w:rsid w:val="00923C05"/>
    <w:rsid w:val="00923E5E"/>
    <w:rsid w:val="00923F16"/>
    <w:rsid w:val="00924014"/>
    <w:rsid w:val="00924269"/>
    <w:rsid w:val="00924669"/>
    <w:rsid w:val="00924797"/>
    <w:rsid w:val="009247F7"/>
    <w:rsid w:val="00924B85"/>
    <w:rsid w:val="00925139"/>
    <w:rsid w:val="00925291"/>
    <w:rsid w:val="00925375"/>
    <w:rsid w:val="0092560C"/>
    <w:rsid w:val="0092574A"/>
    <w:rsid w:val="009258EF"/>
    <w:rsid w:val="00925A5E"/>
    <w:rsid w:val="00925BAC"/>
    <w:rsid w:val="00925C18"/>
    <w:rsid w:val="00925CD5"/>
    <w:rsid w:val="00925E51"/>
    <w:rsid w:val="009268C4"/>
    <w:rsid w:val="00926917"/>
    <w:rsid w:val="00926DD9"/>
    <w:rsid w:val="00926F8D"/>
    <w:rsid w:val="00927017"/>
    <w:rsid w:val="0092741B"/>
    <w:rsid w:val="009279CA"/>
    <w:rsid w:val="009279F4"/>
    <w:rsid w:val="00927BF2"/>
    <w:rsid w:val="00927DED"/>
    <w:rsid w:val="00927E86"/>
    <w:rsid w:val="00927F15"/>
    <w:rsid w:val="00930124"/>
    <w:rsid w:val="00930187"/>
    <w:rsid w:val="00930516"/>
    <w:rsid w:val="009306F7"/>
    <w:rsid w:val="009308C3"/>
    <w:rsid w:val="0093094D"/>
    <w:rsid w:val="00931046"/>
    <w:rsid w:val="009311A1"/>
    <w:rsid w:val="0093124C"/>
    <w:rsid w:val="00931302"/>
    <w:rsid w:val="009318A1"/>
    <w:rsid w:val="00931996"/>
    <w:rsid w:val="00931B65"/>
    <w:rsid w:val="00931BE8"/>
    <w:rsid w:val="0093203B"/>
    <w:rsid w:val="0093246D"/>
    <w:rsid w:val="009329F5"/>
    <w:rsid w:val="00932F52"/>
    <w:rsid w:val="009330CB"/>
    <w:rsid w:val="00933216"/>
    <w:rsid w:val="00933315"/>
    <w:rsid w:val="0093339E"/>
    <w:rsid w:val="0093345C"/>
    <w:rsid w:val="0093359B"/>
    <w:rsid w:val="0093370C"/>
    <w:rsid w:val="00933DE1"/>
    <w:rsid w:val="009341C0"/>
    <w:rsid w:val="009344AC"/>
    <w:rsid w:val="0093495F"/>
    <w:rsid w:val="00934965"/>
    <w:rsid w:val="0093507C"/>
    <w:rsid w:val="009351AC"/>
    <w:rsid w:val="0093530A"/>
    <w:rsid w:val="00935728"/>
    <w:rsid w:val="009357FB"/>
    <w:rsid w:val="00935BD7"/>
    <w:rsid w:val="00935D10"/>
    <w:rsid w:val="00935DBF"/>
    <w:rsid w:val="00935E25"/>
    <w:rsid w:val="009364D4"/>
    <w:rsid w:val="009364DC"/>
    <w:rsid w:val="0093655E"/>
    <w:rsid w:val="00936889"/>
    <w:rsid w:val="00936962"/>
    <w:rsid w:val="00936970"/>
    <w:rsid w:val="009374D9"/>
    <w:rsid w:val="009374E8"/>
    <w:rsid w:val="00937516"/>
    <w:rsid w:val="009376B7"/>
    <w:rsid w:val="00937752"/>
    <w:rsid w:val="00937AE7"/>
    <w:rsid w:val="00937B8F"/>
    <w:rsid w:val="00937C77"/>
    <w:rsid w:val="00937D98"/>
    <w:rsid w:val="00940645"/>
    <w:rsid w:val="00940934"/>
    <w:rsid w:val="00940C9E"/>
    <w:rsid w:val="009412BB"/>
    <w:rsid w:val="009413DB"/>
    <w:rsid w:val="009414DB"/>
    <w:rsid w:val="00941673"/>
    <w:rsid w:val="009416D3"/>
    <w:rsid w:val="0094196D"/>
    <w:rsid w:val="00941B28"/>
    <w:rsid w:val="00941D2C"/>
    <w:rsid w:val="00942047"/>
    <w:rsid w:val="00942DB5"/>
    <w:rsid w:val="00943109"/>
    <w:rsid w:val="009432F5"/>
    <w:rsid w:val="009434FD"/>
    <w:rsid w:val="00943643"/>
    <w:rsid w:val="0094367F"/>
    <w:rsid w:val="009436D1"/>
    <w:rsid w:val="00943780"/>
    <w:rsid w:val="00943ADD"/>
    <w:rsid w:val="00944434"/>
    <w:rsid w:val="00944641"/>
    <w:rsid w:val="00944668"/>
    <w:rsid w:val="0094473E"/>
    <w:rsid w:val="00944874"/>
    <w:rsid w:val="00944F1A"/>
    <w:rsid w:val="00945085"/>
    <w:rsid w:val="00945371"/>
    <w:rsid w:val="0094543D"/>
    <w:rsid w:val="00945869"/>
    <w:rsid w:val="00945B81"/>
    <w:rsid w:val="00945CAD"/>
    <w:rsid w:val="00945D63"/>
    <w:rsid w:val="00946151"/>
    <w:rsid w:val="00946326"/>
    <w:rsid w:val="009463BC"/>
    <w:rsid w:val="0094666A"/>
    <w:rsid w:val="00946740"/>
    <w:rsid w:val="00946885"/>
    <w:rsid w:val="009470AB"/>
    <w:rsid w:val="009471B5"/>
    <w:rsid w:val="009478FF"/>
    <w:rsid w:val="00947AFF"/>
    <w:rsid w:val="009501D0"/>
    <w:rsid w:val="0095094F"/>
    <w:rsid w:val="00950EA5"/>
    <w:rsid w:val="00951066"/>
    <w:rsid w:val="009513C6"/>
    <w:rsid w:val="00951681"/>
    <w:rsid w:val="009518C3"/>
    <w:rsid w:val="00951A7A"/>
    <w:rsid w:val="00951BFF"/>
    <w:rsid w:val="00951D26"/>
    <w:rsid w:val="00951D49"/>
    <w:rsid w:val="00951D7F"/>
    <w:rsid w:val="00951DF5"/>
    <w:rsid w:val="00951E6B"/>
    <w:rsid w:val="00952138"/>
    <w:rsid w:val="0095214B"/>
    <w:rsid w:val="009521A9"/>
    <w:rsid w:val="009521E1"/>
    <w:rsid w:val="00952295"/>
    <w:rsid w:val="00952565"/>
    <w:rsid w:val="00952727"/>
    <w:rsid w:val="00952897"/>
    <w:rsid w:val="009529B7"/>
    <w:rsid w:val="00952A9A"/>
    <w:rsid w:val="00952BCC"/>
    <w:rsid w:val="00952CBD"/>
    <w:rsid w:val="00952FDE"/>
    <w:rsid w:val="009531EE"/>
    <w:rsid w:val="00953253"/>
    <w:rsid w:val="00953777"/>
    <w:rsid w:val="0095387B"/>
    <w:rsid w:val="00953D9B"/>
    <w:rsid w:val="00953E8A"/>
    <w:rsid w:val="00953FA4"/>
    <w:rsid w:val="00954021"/>
    <w:rsid w:val="00954348"/>
    <w:rsid w:val="009543A1"/>
    <w:rsid w:val="009549F4"/>
    <w:rsid w:val="00954A0D"/>
    <w:rsid w:val="00954CD2"/>
    <w:rsid w:val="009550B8"/>
    <w:rsid w:val="009551C0"/>
    <w:rsid w:val="00955470"/>
    <w:rsid w:val="00955627"/>
    <w:rsid w:val="00955B30"/>
    <w:rsid w:val="00955C9A"/>
    <w:rsid w:val="00955CA6"/>
    <w:rsid w:val="00955D80"/>
    <w:rsid w:val="00956007"/>
    <w:rsid w:val="009562D5"/>
    <w:rsid w:val="00956467"/>
    <w:rsid w:val="00956737"/>
    <w:rsid w:val="00956918"/>
    <w:rsid w:val="00956B4D"/>
    <w:rsid w:val="00956C96"/>
    <w:rsid w:val="00956D01"/>
    <w:rsid w:val="00956F3D"/>
    <w:rsid w:val="0095756C"/>
    <w:rsid w:val="00957ECA"/>
    <w:rsid w:val="00957FE2"/>
    <w:rsid w:val="00960070"/>
    <w:rsid w:val="009600AC"/>
    <w:rsid w:val="0096029E"/>
    <w:rsid w:val="0096089C"/>
    <w:rsid w:val="0096093F"/>
    <w:rsid w:val="00960C69"/>
    <w:rsid w:val="00960FED"/>
    <w:rsid w:val="00961336"/>
    <w:rsid w:val="00961472"/>
    <w:rsid w:val="00961801"/>
    <w:rsid w:val="00961864"/>
    <w:rsid w:val="00961A84"/>
    <w:rsid w:val="00961CDA"/>
    <w:rsid w:val="009623ED"/>
    <w:rsid w:val="009623FC"/>
    <w:rsid w:val="00962595"/>
    <w:rsid w:val="00962885"/>
    <w:rsid w:val="0096299F"/>
    <w:rsid w:val="00962EFA"/>
    <w:rsid w:val="00962FCE"/>
    <w:rsid w:val="00963191"/>
    <w:rsid w:val="009634DC"/>
    <w:rsid w:val="00963535"/>
    <w:rsid w:val="0096374A"/>
    <w:rsid w:val="00963AC8"/>
    <w:rsid w:val="00963BF6"/>
    <w:rsid w:val="00963CE4"/>
    <w:rsid w:val="00963E2D"/>
    <w:rsid w:val="0096413A"/>
    <w:rsid w:val="00964314"/>
    <w:rsid w:val="009645BF"/>
    <w:rsid w:val="00964636"/>
    <w:rsid w:val="009647A7"/>
    <w:rsid w:val="00964B33"/>
    <w:rsid w:val="00964D41"/>
    <w:rsid w:val="00964EA4"/>
    <w:rsid w:val="00964F96"/>
    <w:rsid w:val="0096537E"/>
    <w:rsid w:val="009654AE"/>
    <w:rsid w:val="009655B0"/>
    <w:rsid w:val="00966271"/>
    <w:rsid w:val="00966481"/>
    <w:rsid w:val="0096671F"/>
    <w:rsid w:val="0096675E"/>
    <w:rsid w:val="009675A3"/>
    <w:rsid w:val="00967672"/>
    <w:rsid w:val="00967A18"/>
    <w:rsid w:val="00967ABB"/>
    <w:rsid w:val="00967C9C"/>
    <w:rsid w:val="00967CD7"/>
    <w:rsid w:val="00967D35"/>
    <w:rsid w:val="00970005"/>
    <w:rsid w:val="009700BC"/>
    <w:rsid w:val="00970589"/>
    <w:rsid w:val="00970654"/>
    <w:rsid w:val="00971133"/>
    <w:rsid w:val="00971B57"/>
    <w:rsid w:val="009724A5"/>
    <w:rsid w:val="00972744"/>
    <w:rsid w:val="009729C1"/>
    <w:rsid w:val="00972B3D"/>
    <w:rsid w:val="00972DC0"/>
    <w:rsid w:val="00972F7B"/>
    <w:rsid w:val="00972FB0"/>
    <w:rsid w:val="009732D9"/>
    <w:rsid w:val="009734EE"/>
    <w:rsid w:val="009736F3"/>
    <w:rsid w:val="0097398B"/>
    <w:rsid w:val="00973FFD"/>
    <w:rsid w:val="009743DB"/>
    <w:rsid w:val="00974402"/>
    <w:rsid w:val="00974A46"/>
    <w:rsid w:val="00974D8B"/>
    <w:rsid w:val="00974F7E"/>
    <w:rsid w:val="00974FF9"/>
    <w:rsid w:val="0097543A"/>
    <w:rsid w:val="0097566D"/>
    <w:rsid w:val="00975704"/>
    <w:rsid w:val="0097586C"/>
    <w:rsid w:val="00975960"/>
    <w:rsid w:val="00975A9C"/>
    <w:rsid w:val="00975C06"/>
    <w:rsid w:val="00975F54"/>
    <w:rsid w:val="009760B5"/>
    <w:rsid w:val="009762EF"/>
    <w:rsid w:val="009766ED"/>
    <w:rsid w:val="0097711E"/>
    <w:rsid w:val="009772AA"/>
    <w:rsid w:val="009774BF"/>
    <w:rsid w:val="00977C40"/>
    <w:rsid w:val="00977D12"/>
    <w:rsid w:val="00977E31"/>
    <w:rsid w:val="00977F74"/>
    <w:rsid w:val="0098005B"/>
    <w:rsid w:val="00980072"/>
    <w:rsid w:val="00980346"/>
    <w:rsid w:val="0098150F"/>
    <w:rsid w:val="009815BF"/>
    <w:rsid w:val="0098165A"/>
    <w:rsid w:val="00981D02"/>
    <w:rsid w:val="00981E50"/>
    <w:rsid w:val="00982172"/>
    <w:rsid w:val="0098255E"/>
    <w:rsid w:val="0098278A"/>
    <w:rsid w:val="00982A39"/>
    <w:rsid w:val="00982CE6"/>
    <w:rsid w:val="00982EF4"/>
    <w:rsid w:val="00982F55"/>
    <w:rsid w:val="00983083"/>
    <w:rsid w:val="009834EA"/>
    <w:rsid w:val="0098378D"/>
    <w:rsid w:val="009839D9"/>
    <w:rsid w:val="00983B71"/>
    <w:rsid w:val="00983E35"/>
    <w:rsid w:val="00983F0B"/>
    <w:rsid w:val="00984121"/>
    <w:rsid w:val="009841AB"/>
    <w:rsid w:val="009843C2"/>
    <w:rsid w:val="00984677"/>
    <w:rsid w:val="009847D5"/>
    <w:rsid w:val="00984808"/>
    <w:rsid w:val="00984970"/>
    <w:rsid w:val="009849D0"/>
    <w:rsid w:val="00984A08"/>
    <w:rsid w:val="00984A0C"/>
    <w:rsid w:val="00985012"/>
    <w:rsid w:val="009851FC"/>
    <w:rsid w:val="009853F0"/>
    <w:rsid w:val="00985560"/>
    <w:rsid w:val="00985650"/>
    <w:rsid w:val="00985C53"/>
    <w:rsid w:val="009861E3"/>
    <w:rsid w:val="00986496"/>
    <w:rsid w:val="00986821"/>
    <w:rsid w:val="009869FB"/>
    <w:rsid w:val="00986E21"/>
    <w:rsid w:val="009870C7"/>
    <w:rsid w:val="00987263"/>
    <w:rsid w:val="00987269"/>
    <w:rsid w:val="0098756B"/>
    <w:rsid w:val="00987600"/>
    <w:rsid w:val="00987652"/>
    <w:rsid w:val="00987DA6"/>
    <w:rsid w:val="009906F3"/>
    <w:rsid w:val="0099096E"/>
    <w:rsid w:val="00990CB0"/>
    <w:rsid w:val="00990D33"/>
    <w:rsid w:val="00990E99"/>
    <w:rsid w:val="00991599"/>
    <w:rsid w:val="009916C9"/>
    <w:rsid w:val="00991CAF"/>
    <w:rsid w:val="00991CB7"/>
    <w:rsid w:val="00991D58"/>
    <w:rsid w:val="00991F04"/>
    <w:rsid w:val="00991F21"/>
    <w:rsid w:val="009920A9"/>
    <w:rsid w:val="0099225C"/>
    <w:rsid w:val="009922A8"/>
    <w:rsid w:val="009927F6"/>
    <w:rsid w:val="00992FB3"/>
    <w:rsid w:val="00993290"/>
    <w:rsid w:val="00993326"/>
    <w:rsid w:val="009933AD"/>
    <w:rsid w:val="009935AA"/>
    <w:rsid w:val="009936FB"/>
    <w:rsid w:val="00993996"/>
    <w:rsid w:val="00993E06"/>
    <w:rsid w:val="00993E31"/>
    <w:rsid w:val="00993FEA"/>
    <w:rsid w:val="00994004"/>
    <w:rsid w:val="00994425"/>
    <w:rsid w:val="009944E1"/>
    <w:rsid w:val="0099452F"/>
    <w:rsid w:val="009946A1"/>
    <w:rsid w:val="00994869"/>
    <w:rsid w:val="009948E5"/>
    <w:rsid w:val="00994A48"/>
    <w:rsid w:val="00994CEF"/>
    <w:rsid w:val="00994FAA"/>
    <w:rsid w:val="00995154"/>
    <w:rsid w:val="0099545D"/>
    <w:rsid w:val="00995751"/>
    <w:rsid w:val="00995821"/>
    <w:rsid w:val="0099592E"/>
    <w:rsid w:val="00995F19"/>
    <w:rsid w:val="00995F56"/>
    <w:rsid w:val="00996013"/>
    <w:rsid w:val="00996047"/>
    <w:rsid w:val="009960E0"/>
    <w:rsid w:val="00996105"/>
    <w:rsid w:val="009964C8"/>
    <w:rsid w:val="00996695"/>
    <w:rsid w:val="00996720"/>
    <w:rsid w:val="00996BBF"/>
    <w:rsid w:val="00996DCB"/>
    <w:rsid w:val="00996FD3"/>
    <w:rsid w:val="00997126"/>
    <w:rsid w:val="00997286"/>
    <w:rsid w:val="0099735F"/>
    <w:rsid w:val="009973D2"/>
    <w:rsid w:val="009973E1"/>
    <w:rsid w:val="00997520"/>
    <w:rsid w:val="0099758F"/>
    <w:rsid w:val="00997673"/>
    <w:rsid w:val="0099774E"/>
    <w:rsid w:val="00997CA6"/>
    <w:rsid w:val="00997F1A"/>
    <w:rsid w:val="009A02FD"/>
    <w:rsid w:val="009A03C3"/>
    <w:rsid w:val="009A05CD"/>
    <w:rsid w:val="009A07C0"/>
    <w:rsid w:val="009A0CD0"/>
    <w:rsid w:val="009A0F90"/>
    <w:rsid w:val="009A1159"/>
    <w:rsid w:val="009A158D"/>
    <w:rsid w:val="009A1618"/>
    <w:rsid w:val="009A1A1A"/>
    <w:rsid w:val="009A1A8C"/>
    <w:rsid w:val="009A1C80"/>
    <w:rsid w:val="009A1F1C"/>
    <w:rsid w:val="009A208E"/>
    <w:rsid w:val="009A249F"/>
    <w:rsid w:val="009A2DEF"/>
    <w:rsid w:val="009A2EA0"/>
    <w:rsid w:val="009A2F79"/>
    <w:rsid w:val="009A369B"/>
    <w:rsid w:val="009A393C"/>
    <w:rsid w:val="009A3D60"/>
    <w:rsid w:val="009A3DAA"/>
    <w:rsid w:val="009A3F5A"/>
    <w:rsid w:val="009A41B8"/>
    <w:rsid w:val="009A4200"/>
    <w:rsid w:val="009A4212"/>
    <w:rsid w:val="009A458C"/>
    <w:rsid w:val="009A4F46"/>
    <w:rsid w:val="009A4F68"/>
    <w:rsid w:val="009A51F1"/>
    <w:rsid w:val="009A5789"/>
    <w:rsid w:val="009A5AB6"/>
    <w:rsid w:val="009A5DAE"/>
    <w:rsid w:val="009A5F5C"/>
    <w:rsid w:val="009A6260"/>
    <w:rsid w:val="009A62C8"/>
    <w:rsid w:val="009A64C8"/>
    <w:rsid w:val="009A685F"/>
    <w:rsid w:val="009A6DBE"/>
    <w:rsid w:val="009A7170"/>
    <w:rsid w:val="009A7244"/>
    <w:rsid w:val="009A72C6"/>
    <w:rsid w:val="009A7828"/>
    <w:rsid w:val="009A7CA8"/>
    <w:rsid w:val="009A7CE2"/>
    <w:rsid w:val="009A7D59"/>
    <w:rsid w:val="009B0272"/>
    <w:rsid w:val="009B03E5"/>
    <w:rsid w:val="009B0563"/>
    <w:rsid w:val="009B069B"/>
    <w:rsid w:val="009B0985"/>
    <w:rsid w:val="009B09E5"/>
    <w:rsid w:val="009B0C0B"/>
    <w:rsid w:val="009B0DF8"/>
    <w:rsid w:val="009B0E31"/>
    <w:rsid w:val="009B1071"/>
    <w:rsid w:val="009B1175"/>
    <w:rsid w:val="009B1186"/>
    <w:rsid w:val="009B14F8"/>
    <w:rsid w:val="009B15A6"/>
    <w:rsid w:val="009B1923"/>
    <w:rsid w:val="009B19C3"/>
    <w:rsid w:val="009B1F3D"/>
    <w:rsid w:val="009B22F2"/>
    <w:rsid w:val="009B24E2"/>
    <w:rsid w:val="009B252C"/>
    <w:rsid w:val="009B2595"/>
    <w:rsid w:val="009B298E"/>
    <w:rsid w:val="009B2D26"/>
    <w:rsid w:val="009B2D5F"/>
    <w:rsid w:val="009B2EC7"/>
    <w:rsid w:val="009B35F3"/>
    <w:rsid w:val="009B3731"/>
    <w:rsid w:val="009B378F"/>
    <w:rsid w:val="009B389D"/>
    <w:rsid w:val="009B3A3F"/>
    <w:rsid w:val="009B3ADA"/>
    <w:rsid w:val="009B3F23"/>
    <w:rsid w:val="009B3F4C"/>
    <w:rsid w:val="009B43BF"/>
    <w:rsid w:val="009B43C5"/>
    <w:rsid w:val="009B4886"/>
    <w:rsid w:val="009B4964"/>
    <w:rsid w:val="009B4ACD"/>
    <w:rsid w:val="009B4DBA"/>
    <w:rsid w:val="009B5021"/>
    <w:rsid w:val="009B52BD"/>
    <w:rsid w:val="009B52D7"/>
    <w:rsid w:val="009B56B5"/>
    <w:rsid w:val="009B56C7"/>
    <w:rsid w:val="009B5718"/>
    <w:rsid w:val="009B58B7"/>
    <w:rsid w:val="009B6087"/>
    <w:rsid w:val="009B62FA"/>
    <w:rsid w:val="009B6304"/>
    <w:rsid w:val="009B6C2B"/>
    <w:rsid w:val="009B6DF1"/>
    <w:rsid w:val="009B7430"/>
    <w:rsid w:val="009B7632"/>
    <w:rsid w:val="009B76E5"/>
    <w:rsid w:val="009B7C22"/>
    <w:rsid w:val="009B7CB1"/>
    <w:rsid w:val="009B7CBD"/>
    <w:rsid w:val="009C01D7"/>
    <w:rsid w:val="009C0642"/>
    <w:rsid w:val="009C0917"/>
    <w:rsid w:val="009C0994"/>
    <w:rsid w:val="009C0AE5"/>
    <w:rsid w:val="009C0E10"/>
    <w:rsid w:val="009C0EBE"/>
    <w:rsid w:val="009C0FE8"/>
    <w:rsid w:val="009C104D"/>
    <w:rsid w:val="009C122D"/>
    <w:rsid w:val="009C12E6"/>
    <w:rsid w:val="009C145E"/>
    <w:rsid w:val="009C1F0F"/>
    <w:rsid w:val="009C2196"/>
    <w:rsid w:val="009C21C2"/>
    <w:rsid w:val="009C281A"/>
    <w:rsid w:val="009C2959"/>
    <w:rsid w:val="009C2A8B"/>
    <w:rsid w:val="009C2CCF"/>
    <w:rsid w:val="009C2F06"/>
    <w:rsid w:val="009C3171"/>
    <w:rsid w:val="009C331E"/>
    <w:rsid w:val="009C33CC"/>
    <w:rsid w:val="009C360E"/>
    <w:rsid w:val="009C3719"/>
    <w:rsid w:val="009C3924"/>
    <w:rsid w:val="009C3A2F"/>
    <w:rsid w:val="009C3BDC"/>
    <w:rsid w:val="009C3FDD"/>
    <w:rsid w:val="009C4266"/>
    <w:rsid w:val="009C4279"/>
    <w:rsid w:val="009C43FF"/>
    <w:rsid w:val="009C47BD"/>
    <w:rsid w:val="009C4DAD"/>
    <w:rsid w:val="009C5234"/>
    <w:rsid w:val="009C5A3A"/>
    <w:rsid w:val="009C5B4D"/>
    <w:rsid w:val="009C5F1A"/>
    <w:rsid w:val="009C6201"/>
    <w:rsid w:val="009C69FC"/>
    <w:rsid w:val="009C6BAD"/>
    <w:rsid w:val="009C70B7"/>
    <w:rsid w:val="009C746C"/>
    <w:rsid w:val="009C7797"/>
    <w:rsid w:val="009C7EBE"/>
    <w:rsid w:val="009C7F2C"/>
    <w:rsid w:val="009D03EF"/>
    <w:rsid w:val="009D0513"/>
    <w:rsid w:val="009D06B3"/>
    <w:rsid w:val="009D08E8"/>
    <w:rsid w:val="009D0A71"/>
    <w:rsid w:val="009D0AF3"/>
    <w:rsid w:val="009D0C2F"/>
    <w:rsid w:val="009D0E59"/>
    <w:rsid w:val="009D104C"/>
    <w:rsid w:val="009D10D9"/>
    <w:rsid w:val="009D1311"/>
    <w:rsid w:val="009D139C"/>
    <w:rsid w:val="009D1AE2"/>
    <w:rsid w:val="009D2129"/>
    <w:rsid w:val="009D21EB"/>
    <w:rsid w:val="009D2384"/>
    <w:rsid w:val="009D24EC"/>
    <w:rsid w:val="009D263D"/>
    <w:rsid w:val="009D27EE"/>
    <w:rsid w:val="009D29E6"/>
    <w:rsid w:val="009D2CE7"/>
    <w:rsid w:val="009D2D57"/>
    <w:rsid w:val="009D2F9F"/>
    <w:rsid w:val="009D3047"/>
    <w:rsid w:val="009D318B"/>
    <w:rsid w:val="009D32BC"/>
    <w:rsid w:val="009D3405"/>
    <w:rsid w:val="009D365F"/>
    <w:rsid w:val="009D3674"/>
    <w:rsid w:val="009D37A2"/>
    <w:rsid w:val="009D3C9C"/>
    <w:rsid w:val="009D41F9"/>
    <w:rsid w:val="009D4241"/>
    <w:rsid w:val="009D43B3"/>
    <w:rsid w:val="009D4455"/>
    <w:rsid w:val="009D49AA"/>
    <w:rsid w:val="009D4ADB"/>
    <w:rsid w:val="009D4BC4"/>
    <w:rsid w:val="009D4DB9"/>
    <w:rsid w:val="009D4F2B"/>
    <w:rsid w:val="009D4F77"/>
    <w:rsid w:val="009D4FE2"/>
    <w:rsid w:val="009D5219"/>
    <w:rsid w:val="009D5462"/>
    <w:rsid w:val="009D5684"/>
    <w:rsid w:val="009D57B1"/>
    <w:rsid w:val="009D5923"/>
    <w:rsid w:val="009D5B35"/>
    <w:rsid w:val="009D5D24"/>
    <w:rsid w:val="009D5DAF"/>
    <w:rsid w:val="009D5E25"/>
    <w:rsid w:val="009D622C"/>
    <w:rsid w:val="009D6299"/>
    <w:rsid w:val="009D6338"/>
    <w:rsid w:val="009D6727"/>
    <w:rsid w:val="009D6A40"/>
    <w:rsid w:val="009D6D60"/>
    <w:rsid w:val="009D6E66"/>
    <w:rsid w:val="009D6FF6"/>
    <w:rsid w:val="009D7111"/>
    <w:rsid w:val="009D729C"/>
    <w:rsid w:val="009D7396"/>
    <w:rsid w:val="009D746D"/>
    <w:rsid w:val="009D74EB"/>
    <w:rsid w:val="009D7524"/>
    <w:rsid w:val="009D76D7"/>
    <w:rsid w:val="009D79C2"/>
    <w:rsid w:val="009D7B50"/>
    <w:rsid w:val="009D7F16"/>
    <w:rsid w:val="009D7FBB"/>
    <w:rsid w:val="009E01E9"/>
    <w:rsid w:val="009E02FA"/>
    <w:rsid w:val="009E06A9"/>
    <w:rsid w:val="009E0971"/>
    <w:rsid w:val="009E0A2E"/>
    <w:rsid w:val="009E135D"/>
    <w:rsid w:val="009E1638"/>
    <w:rsid w:val="009E170B"/>
    <w:rsid w:val="009E1889"/>
    <w:rsid w:val="009E1B7C"/>
    <w:rsid w:val="009E1D45"/>
    <w:rsid w:val="009E1EBC"/>
    <w:rsid w:val="009E242C"/>
    <w:rsid w:val="009E2853"/>
    <w:rsid w:val="009E2894"/>
    <w:rsid w:val="009E2C3C"/>
    <w:rsid w:val="009E2C43"/>
    <w:rsid w:val="009E3632"/>
    <w:rsid w:val="009E3679"/>
    <w:rsid w:val="009E36EE"/>
    <w:rsid w:val="009E3D07"/>
    <w:rsid w:val="009E3EBC"/>
    <w:rsid w:val="009E4221"/>
    <w:rsid w:val="009E444D"/>
    <w:rsid w:val="009E5298"/>
    <w:rsid w:val="009E5500"/>
    <w:rsid w:val="009E57C0"/>
    <w:rsid w:val="009E5854"/>
    <w:rsid w:val="009E5872"/>
    <w:rsid w:val="009E5BD7"/>
    <w:rsid w:val="009E5C0D"/>
    <w:rsid w:val="009E5E5E"/>
    <w:rsid w:val="009E609A"/>
    <w:rsid w:val="009E6293"/>
    <w:rsid w:val="009E6414"/>
    <w:rsid w:val="009E6420"/>
    <w:rsid w:val="009E6505"/>
    <w:rsid w:val="009E6ACF"/>
    <w:rsid w:val="009E6ED0"/>
    <w:rsid w:val="009E7165"/>
    <w:rsid w:val="009E7305"/>
    <w:rsid w:val="009E7456"/>
    <w:rsid w:val="009E750F"/>
    <w:rsid w:val="009E77FC"/>
    <w:rsid w:val="009E7853"/>
    <w:rsid w:val="009F05BC"/>
    <w:rsid w:val="009F0817"/>
    <w:rsid w:val="009F0BBC"/>
    <w:rsid w:val="009F120C"/>
    <w:rsid w:val="009F13A5"/>
    <w:rsid w:val="009F15C6"/>
    <w:rsid w:val="009F16FD"/>
    <w:rsid w:val="009F1731"/>
    <w:rsid w:val="009F18F2"/>
    <w:rsid w:val="009F1B8D"/>
    <w:rsid w:val="009F1DE5"/>
    <w:rsid w:val="009F1EB9"/>
    <w:rsid w:val="009F1F0D"/>
    <w:rsid w:val="009F216F"/>
    <w:rsid w:val="009F22CD"/>
    <w:rsid w:val="009F241E"/>
    <w:rsid w:val="009F250D"/>
    <w:rsid w:val="009F2753"/>
    <w:rsid w:val="009F29AA"/>
    <w:rsid w:val="009F2C4C"/>
    <w:rsid w:val="009F2D30"/>
    <w:rsid w:val="009F2F54"/>
    <w:rsid w:val="009F347C"/>
    <w:rsid w:val="009F3717"/>
    <w:rsid w:val="009F3723"/>
    <w:rsid w:val="009F3A5C"/>
    <w:rsid w:val="009F3F12"/>
    <w:rsid w:val="009F401F"/>
    <w:rsid w:val="009F413A"/>
    <w:rsid w:val="009F42A2"/>
    <w:rsid w:val="009F48B3"/>
    <w:rsid w:val="009F4AC1"/>
    <w:rsid w:val="009F4AFC"/>
    <w:rsid w:val="009F4CC1"/>
    <w:rsid w:val="009F52AE"/>
    <w:rsid w:val="009F55D1"/>
    <w:rsid w:val="009F5678"/>
    <w:rsid w:val="009F587B"/>
    <w:rsid w:val="009F5C78"/>
    <w:rsid w:val="009F5CA1"/>
    <w:rsid w:val="009F616C"/>
    <w:rsid w:val="009F7149"/>
    <w:rsid w:val="009F753F"/>
    <w:rsid w:val="009F755E"/>
    <w:rsid w:val="009F7B02"/>
    <w:rsid w:val="00A000D0"/>
    <w:rsid w:val="00A00BF0"/>
    <w:rsid w:val="00A00C5B"/>
    <w:rsid w:val="00A00E0C"/>
    <w:rsid w:val="00A01038"/>
    <w:rsid w:val="00A01127"/>
    <w:rsid w:val="00A01445"/>
    <w:rsid w:val="00A014DB"/>
    <w:rsid w:val="00A01596"/>
    <w:rsid w:val="00A01813"/>
    <w:rsid w:val="00A0196C"/>
    <w:rsid w:val="00A01B47"/>
    <w:rsid w:val="00A01F8C"/>
    <w:rsid w:val="00A02210"/>
    <w:rsid w:val="00A023EF"/>
    <w:rsid w:val="00A02462"/>
    <w:rsid w:val="00A02533"/>
    <w:rsid w:val="00A026CB"/>
    <w:rsid w:val="00A029CA"/>
    <w:rsid w:val="00A02D93"/>
    <w:rsid w:val="00A03082"/>
    <w:rsid w:val="00A03128"/>
    <w:rsid w:val="00A0315E"/>
    <w:rsid w:val="00A03214"/>
    <w:rsid w:val="00A036CD"/>
    <w:rsid w:val="00A0374A"/>
    <w:rsid w:val="00A03770"/>
    <w:rsid w:val="00A038AA"/>
    <w:rsid w:val="00A03C80"/>
    <w:rsid w:val="00A04A18"/>
    <w:rsid w:val="00A04AEE"/>
    <w:rsid w:val="00A04AF1"/>
    <w:rsid w:val="00A04D42"/>
    <w:rsid w:val="00A04E6B"/>
    <w:rsid w:val="00A05049"/>
    <w:rsid w:val="00A050E3"/>
    <w:rsid w:val="00A052FA"/>
    <w:rsid w:val="00A055F6"/>
    <w:rsid w:val="00A05944"/>
    <w:rsid w:val="00A05ABE"/>
    <w:rsid w:val="00A05BEF"/>
    <w:rsid w:val="00A06204"/>
    <w:rsid w:val="00A06572"/>
    <w:rsid w:val="00A0672A"/>
    <w:rsid w:val="00A068B3"/>
    <w:rsid w:val="00A068BC"/>
    <w:rsid w:val="00A06E42"/>
    <w:rsid w:val="00A072B7"/>
    <w:rsid w:val="00A0739B"/>
    <w:rsid w:val="00A075C8"/>
    <w:rsid w:val="00A07915"/>
    <w:rsid w:val="00A07D71"/>
    <w:rsid w:val="00A10078"/>
    <w:rsid w:val="00A10189"/>
    <w:rsid w:val="00A104CB"/>
    <w:rsid w:val="00A104FD"/>
    <w:rsid w:val="00A109A6"/>
    <w:rsid w:val="00A11207"/>
    <w:rsid w:val="00A11512"/>
    <w:rsid w:val="00A11A05"/>
    <w:rsid w:val="00A11BE4"/>
    <w:rsid w:val="00A11F19"/>
    <w:rsid w:val="00A123DB"/>
    <w:rsid w:val="00A12506"/>
    <w:rsid w:val="00A12803"/>
    <w:rsid w:val="00A12948"/>
    <w:rsid w:val="00A129FD"/>
    <w:rsid w:val="00A12A46"/>
    <w:rsid w:val="00A130FF"/>
    <w:rsid w:val="00A137E0"/>
    <w:rsid w:val="00A13F9F"/>
    <w:rsid w:val="00A1454A"/>
    <w:rsid w:val="00A14723"/>
    <w:rsid w:val="00A147F0"/>
    <w:rsid w:val="00A14C04"/>
    <w:rsid w:val="00A14C2F"/>
    <w:rsid w:val="00A14F22"/>
    <w:rsid w:val="00A150C3"/>
    <w:rsid w:val="00A1528B"/>
    <w:rsid w:val="00A15C92"/>
    <w:rsid w:val="00A15D66"/>
    <w:rsid w:val="00A15F46"/>
    <w:rsid w:val="00A16185"/>
    <w:rsid w:val="00A162E4"/>
    <w:rsid w:val="00A16461"/>
    <w:rsid w:val="00A16B8B"/>
    <w:rsid w:val="00A16C9B"/>
    <w:rsid w:val="00A172F6"/>
    <w:rsid w:val="00A17D5C"/>
    <w:rsid w:val="00A203A6"/>
    <w:rsid w:val="00A205F6"/>
    <w:rsid w:val="00A208A4"/>
    <w:rsid w:val="00A20A49"/>
    <w:rsid w:val="00A20E8A"/>
    <w:rsid w:val="00A20E96"/>
    <w:rsid w:val="00A21231"/>
    <w:rsid w:val="00A21438"/>
    <w:rsid w:val="00A21470"/>
    <w:rsid w:val="00A214C2"/>
    <w:rsid w:val="00A21518"/>
    <w:rsid w:val="00A218CC"/>
    <w:rsid w:val="00A21B00"/>
    <w:rsid w:val="00A21BF5"/>
    <w:rsid w:val="00A21DBC"/>
    <w:rsid w:val="00A22275"/>
    <w:rsid w:val="00A225B7"/>
    <w:rsid w:val="00A229E1"/>
    <w:rsid w:val="00A22B34"/>
    <w:rsid w:val="00A22CD5"/>
    <w:rsid w:val="00A230EE"/>
    <w:rsid w:val="00A2313E"/>
    <w:rsid w:val="00A2327E"/>
    <w:rsid w:val="00A2357E"/>
    <w:rsid w:val="00A23615"/>
    <w:rsid w:val="00A23671"/>
    <w:rsid w:val="00A2391C"/>
    <w:rsid w:val="00A23B14"/>
    <w:rsid w:val="00A23FB4"/>
    <w:rsid w:val="00A24568"/>
    <w:rsid w:val="00A24837"/>
    <w:rsid w:val="00A2496F"/>
    <w:rsid w:val="00A24DE5"/>
    <w:rsid w:val="00A25040"/>
    <w:rsid w:val="00A25813"/>
    <w:rsid w:val="00A2588A"/>
    <w:rsid w:val="00A25BAF"/>
    <w:rsid w:val="00A25DD9"/>
    <w:rsid w:val="00A25E8B"/>
    <w:rsid w:val="00A25ECB"/>
    <w:rsid w:val="00A260E0"/>
    <w:rsid w:val="00A26112"/>
    <w:rsid w:val="00A26472"/>
    <w:rsid w:val="00A26755"/>
    <w:rsid w:val="00A267EE"/>
    <w:rsid w:val="00A26ADA"/>
    <w:rsid w:val="00A26C51"/>
    <w:rsid w:val="00A26D30"/>
    <w:rsid w:val="00A2760B"/>
    <w:rsid w:val="00A2785A"/>
    <w:rsid w:val="00A27D1E"/>
    <w:rsid w:val="00A30032"/>
    <w:rsid w:val="00A303DE"/>
    <w:rsid w:val="00A3074D"/>
    <w:rsid w:val="00A30A2E"/>
    <w:rsid w:val="00A30BBA"/>
    <w:rsid w:val="00A30BCC"/>
    <w:rsid w:val="00A30EC0"/>
    <w:rsid w:val="00A311B8"/>
    <w:rsid w:val="00A315B1"/>
    <w:rsid w:val="00A31E89"/>
    <w:rsid w:val="00A31FC7"/>
    <w:rsid w:val="00A3283F"/>
    <w:rsid w:val="00A32A4E"/>
    <w:rsid w:val="00A32A9C"/>
    <w:rsid w:val="00A32B83"/>
    <w:rsid w:val="00A32F60"/>
    <w:rsid w:val="00A32F7B"/>
    <w:rsid w:val="00A33127"/>
    <w:rsid w:val="00A33697"/>
    <w:rsid w:val="00A336BC"/>
    <w:rsid w:val="00A33926"/>
    <w:rsid w:val="00A33C0C"/>
    <w:rsid w:val="00A33FE9"/>
    <w:rsid w:val="00A34DE9"/>
    <w:rsid w:val="00A34E58"/>
    <w:rsid w:val="00A3503A"/>
    <w:rsid w:val="00A35114"/>
    <w:rsid w:val="00A353AE"/>
    <w:rsid w:val="00A35451"/>
    <w:rsid w:val="00A354D5"/>
    <w:rsid w:val="00A354DC"/>
    <w:rsid w:val="00A35530"/>
    <w:rsid w:val="00A35619"/>
    <w:rsid w:val="00A35BBD"/>
    <w:rsid w:val="00A35D78"/>
    <w:rsid w:val="00A3615C"/>
    <w:rsid w:val="00A36302"/>
    <w:rsid w:val="00A3654F"/>
    <w:rsid w:val="00A367B4"/>
    <w:rsid w:val="00A369F1"/>
    <w:rsid w:val="00A36CFD"/>
    <w:rsid w:val="00A36E51"/>
    <w:rsid w:val="00A372BF"/>
    <w:rsid w:val="00A37309"/>
    <w:rsid w:val="00A37B7F"/>
    <w:rsid w:val="00A37CCB"/>
    <w:rsid w:val="00A37E97"/>
    <w:rsid w:val="00A40028"/>
    <w:rsid w:val="00A400C0"/>
    <w:rsid w:val="00A4092D"/>
    <w:rsid w:val="00A40C3E"/>
    <w:rsid w:val="00A40CBF"/>
    <w:rsid w:val="00A40D5A"/>
    <w:rsid w:val="00A40F5B"/>
    <w:rsid w:val="00A416CC"/>
    <w:rsid w:val="00A4197E"/>
    <w:rsid w:val="00A41C98"/>
    <w:rsid w:val="00A42044"/>
    <w:rsid w:val="00A42054"/>
    <w:rsid w:val="00A422C4"/>
    <w:rsid w:val="00A42685"/>
    <w:rsid w:val="00A428C8"/>
    <w:rsid w:val="00A429C0"/>
    <w:rsid w:val="00A42F84"/>
    <w:rsid w:val="00A430B3"/>
    <w:rsid w:val="00A43271"/>
    <w:rsid w:val="00A434A9"/>
    <w:rsid w:val="00A43756"/>
    <w:rsid w:val="00A438A2"/>
    <w:rsid w:val="00A43A61"/>
    <w:rsid w:val="00A43DA7"/>
    <w:rsid w:val="00A441D0"/>
    <w:rsid w:val="00A44249"/>
    <w:rsid w:val="00A44530"/>
    <w:rsid w:val="00A449CE"/>
    <w:rsid w:val="00A44A4E"/>
    <w:rsid w:val="00A44F81"/>
    <w:rsid w:val="00A45227"/>
    <w:rsid w:val="00A455EF"/>
    <w:rsid w:val="00A456C5"/>
    <w:rsid w:val="00A45A2A"/>
    <w:rsid w:val="00A46101"/>
    <w:rsid w:val="00A4653D"/>
    <w:rsid w:val="00A4654C"/>
    <w:rsid w:val="00A469A6"/>
    <w:rsid w:val="00A469A9"/>
    <w:rsid w:val="00A469F9"/>
    <w:rsid w:val="00A46B15"/>
    <w:rsid w:val="00A46C8C"/>
    <w:rsid w:val="00A47681"/>
    <w:rsid w:val="00A501CF"/>
    <w:rsid w:val="00A50201"/>
    <w:rsid w:val="00A5046B"/>
    <w:rsid w:val="00A505AD"/>
    <w:rsid w:val="00A5077B"/>
    <w:rsid w:val="00A5078A"/>
    <w:rsid w:val="00A509FB"/>
    <w:rsid w:val="00A50B15"/>
    <w:rsid w:val="00A50D76"/>
    <w:rsid w:val="00A51179"/>
    <w:rsid w:val="00A51D08"/>
    <w:rsid w:val="00A51E38"/>
    <w:rsid w:val="00A51E52"/>
    <w:rsid w:val="00A52124"/>
    <w:rsid w:val="00A52ED6"/>
    <w:rsid w:val="00A53302"/>
    <w:rsid w:val="00A53517"/>
    <w:rsid w:val="00A5351D"/>
    <w:rsid w:val="00A53FBB"/>
    <w:rsid w:val="00A5423D"/>
    <w:rsid w:val="00A544C9"/>
    <w:rsid w:val="00A55201"/>
    <w:rsid w:val="00A5523F"/>
    <w:rsid w:val="00A553A8"/>
    <w:rsid w:val="00A557E8"/>
    <w:rsid w:val="00A5594B"/>
    <w:rsid w:val="00A55D0F"/>
    <w:rsid w:val="00A55ED6"/>
    <w:rsid w:val="00A56066"/>
    <w:rsid w:val="00A56BA8"/>
    <w:rsid w:val="00A56BE9"/>
    <w:rsid w:val="00A56FAF"/>
    <w:rsid w:val="00A57179"/>
    <w:rsid w:val="00A57615"/>
    <w:rsid w:val="00A57780"/>
    <w:rsid w:val="00A57C21"/>
    <w:rsid w:val="00A57F9F"/>
    <w:rsid w:val="00A6002F"/>
    <w:rsid w:val="00A6015F"/>
    <w:rsid w:val="00A60241"/>
    <w:rsid w:val="00A60D83"/>
    <w:rsid w:val="00A60E37"/>
    <w:rsid w:val="00A610EE"/>
    <w:rsid w:val="00A61447"/>
    <w:rsid w:val="00A614EB"/>
    <w:rsid w:val="00A61539"/>
    <w:rsid w:val="00A61DD9"/>
    <w:rsid w:val="00A6210D"/>
    <w:rsid w:val="00A622E2"/>
    <w:rsid w:val="00A62958"/>
    <w:rsid w:val="00A629FE"/>
    <w:rsid w:val="00A62DB4"/>
    <w:rsid w:val="00A6305D"/>
    <w:rsid w:val="00A633F5"/>
    <w:rsid w:val="00A63439"/>
    <w:rsid w:val="00A63BE8"/>
    <w:rsid w:val="00A63DA7"/>
    <w:rsid w:val="00A643D1"/>
    <w:rsid w:val="00A64539"/>
    <w:rsid w:val="00A64994"/>
    <w:rsid w:val="00A64D4F"/>
    <w:rsid w:val="00A64DBB"/>
    <w:rsid w:val="00A65062"/>
    <w:rsid w:val="00A650A5"/>
    <w:rsid w:val="00A65418"/>
    <w:rsid w:val="00A657FF"/>
    <w:rsid w:val="00A65A81"/>
    <w:rsid w:val="00A65BAF"/>
    <w:rsid w:val="00A65DD1"/>
    <w:rsid w:val="00A65E79"/>
    <w:rsid w:val="00A65F49"/>
    <w:rsid w:val="00A6607B"/>
    <w:rsid w:val="00A660D3"/>
    <w:rsid w:val="00A6672B"/>
    <w:rsid w:val="00A667CE"/>
    <w:rsid w:val="00A66AC0"/>
    <w:rsid w:val="00A66B96"/>
    <w:rsid w:val="00A66D02"/>
    <w:rsid w:val="00A66D79"/>
    <w:rsid w:val="00A670A1"/>
    <w:rsid w:val="00A670AD"/>
    <w:rsid w:val="00A670DC"/>
    <w:rsid w:val="00A67221"/>
    <w:rsid w:val="00A67641"/>
    <w:rsid w:val="00A677D9"/>
    <w:rsid w:val="00A678A5"/>
    <w:rsid w:val="00A67FE0"/>
    <w:rsid w:val="00A701F6"/>
    <w:rsid w:val="00A70AFA"/>
    <w:rsid w:val="00A70E2E"/>
    <w:rsid w:val="00A7116E"/>
    <w:rsid w:val="00A71339"/>
    <w:rsid w:val="00A719B2"/>
    <w:rsid w:val="00A71A29"/>
    <w:rsid w:val="00A71D2E"/>
    <w:rsid w:val="00A71FA7"/>
    <w:rsid w:val="00A723C3"/>
    <w:rsid w:val="00A7285F"/>
    <w:rsid w:val="00A72B10"/>
    <w:rsid w:val="00A73239"/>
    <w:rsid w:val="00A733FB"/>
    <w:rsid w:val="00A73B54"/>
    <w:rsid w:val="00A73C98"/>
    <w:rsid w:val="00A74266"/>
    <w:rsid w:val="00A74601"/>
    <w:rsid w:val="00A74CDD"/>
    <w:rsid w:val="00A750ED"/>
    <w:rsid w:val="00A7539F"/>
    <w:rsid w:val="00A756F1"/>
    <w:rsid w:val="00A7580C"/>
    <w:rsid w:val="00A75817"/>
    <w:rsid w:val="00A75818"/>
    <w:rsid w:val="00A75980"/>
    <w:rsid w:val="00A75AD3"/>
    <w:rsid w:val="00A75B0C"/>
    <w:rsid w:val="00A76016"/>
    <w:rsid w:val="00A76040"/>
    <w:rsid w:val="00A7626E"/>
    <w:rsid w:val="00A7632C"/>
    <w:rsid w:val="00A76550"/>
    <w:rsid w:val="00A765B3"/>
    <w:rsid w:val="00A7672A"/>
    <w:rsid w:val="00A76967"/>
    <w:rsid w:val="00A76978"/>
    <w:rsid w:val="00A769F7"/>
    <w:rsid w:val="00A7763F"/>
    <w:rsid w:val="00A77B4C"/>
    <w:rsid w:val="00A77C27"/>
    <w:rsid w:val="00A80067"/>
    <w:rsid w:val="00A80388"/>
    <w:rsid w:val="00A80592"/>
    <w:rsid w:val="00A805DA"/>
    <w:rsid w:val="00A80BB8"/>
    <w:rsid w:val="00A80E8B"/>
    <w:rsid w:val="00A812F6"/>
    <w:rsid w:val="00A81303"/>
    <w:rsid w:val="00A817C1"/>
    <w:rsid w:val="00A81BC2"/>
    <w:rsid w:val="00A82255"/>
    <w:rsid w:val="00A82332"/>
    <w:rsid w:val="00A8244E"/>
    <w:rsid w:val="00A824E3"/>
    <w:rsid w:val="00A826C4"/>
    <w:rsid w:val="00A827C3"/>
    <w:rsid w:val="00A82892"/>
    <w:rsid w:val="00A83250"/>
    <w:rsid w:val="00A83349"/>
    <w:rsid w:val="00A8337E"/>
    <w:rsid w:val="00A83501"/>
    <w:rsid w:val="00A83834"/>
    <w:rsid w:val="00A83DA3"/>
    <w:rsid w:val="00A83DE7"/>
    <w:rsid w:val="00A83E94"/>
    <w:rsid w:val="00A83ED4"/>
    <w:rsid w:val="00A84049"/>
    <w:rsid w:val="00A841C4"/>
    <w:rsid w:val="00A84255"/>
    <w:rsid w:val="00A843F2"/>
    <w:rsid w:val="00A84521"/>
    <w:rsid w:val="00A846BA"/>
    <w:rsid w:val="00A8496D"/>
    <w:rsid w:val="00A84BC2"/>
    <w:rsid w:val="00A84C07"/>
    <w:rsid w:val="00A85E50"/>
    <w:rsid w:val="00A86365"/>
    <w:rsid w:val="00A865FD"/>
    <w:rsid w:val="00A86B56"/>
    <w:rsid w:val="00A86B7A"/>
    <w:rsid w:val="00A86D27"/>
    <w:rsid w:val="00A86D5A"/>
    <w:rsid w:val="00A87193"/>
    <w:rsid w:val="00A8740A"/>
    <w:rsid w:val="00A87652"/>
    <w:rsid w:val="00A87AEB"/>
    <w:rsid w:val="00A87BFC"/>
    <w:rsid w:val="00A87C83"/>
    <w:rsid w:val="00A87D3E"/>
    <w:rsid w:val="00A87F2E"/>
    <w:rsid w:val="00A9039E"/>
    <w:rsid w:val="00A90647"/>
    <w:rsid w:val="00A908A0"/>
    <w:rsid w:val="00A90CC3"/>
    <w:rsid w:val="00A90DE3"/>
    <w:rsid w:val="00A9144C"/>
    <w:rsid w:val="00A91647"/>
    <w:rsid w:val="00A91AC5"/>
    <w:rsid w:val="00A91CF1"/>
    <w:rsid w:val="00A91EFE"/>
    <w:rsid w:val="00A92409"/>
    <w:rsid w:val="00A925F5"/>
    <w:rsid w:val="00A92860"/>
    <w:rsid w:val="00A92861"/>
    <w:rsid w:val="00A92A7D"/>
    <w:rsid w:val="00A92D13"/>
    <w:rsid w:val="00A92DFD"/>
    <w:rsid w:val="00A9303E"/>
    <w:rsid w:val="00A93551"/>
    <w:rsid w:val="00A9389F"/>
    <w:rsid w:val="00A94314"/>
    <w:rsid w:val="00A94454"/>
    <w:rsid w:val="00A94B2E"/>
    <w:rsid w:val="00A94BC6"/>
    <w:rsid w:val="00A95642"/>
    <w:rsid w:val="00A958EF"/>
    <w:rsid w:val="00A95E63"/>
    <w:rsid w:val="00A9636E"/>
    <w:rsid w:val="00A96454"/>
    <w:rsid w:val="00A96485"/>
    <w:rsid w:val="00A966F7"/>
    <w:rsid w:val="00A96D93"/>
    <w:rsid w:val="00A96E50"/>
    <w:rsid w:val="00A970D9"/>
    <w:rsid w:val="00A973FC"/>
    <w:rsid w:val="00A977DC"/>
    <w:rsid w:val="00A97D0C"/>
    <w:rsid w:val="00A97E39"/>
    <w:rsid w:val="00A97FBB"/>
    <w:rsid w:val="00AA0AE2"/>
    <w:rsid w:val="00AA0B13"/>
    <w:rsid w:val="00AA0E9D"/>
    <w:rsid w:val="00AA12B6"/>
    <w:rsid w:val="00AA14B2"/>
    <w:rsid w:val="00AA17D3"/>
    <w:rsid w:val="00AA1815"/>
    <w:rsid w:val="00AA197E"/>
    <w:rsid w:val="00AA1AEE"/>
    <w:rsid w:val="00AA1BD2"/>
    <w:rsid w:val="00AA1C34"/>
    <w:rsid w:val="00AA2193"/>
    <w:rsid w:val="00AA22D7"/>
    <w:rsid w:val="00AA28D9"/>
    <w:rsid w:val="00AA2904"/>
    <w:rsid w:val="00AA2ABD"/>
    <w:rsid w:val="00AA2B8E"/>
    <w:rsid w:val="00AA3087"/>
    <w:rsid w:val="00AA391C"/>
    <w:rsid w:val="00AA3B33"/>
    <w:rsid w:val="00AA3E80"/>
    <w:rsid w:val="00AA3E97"/>
    <w:rsid w:val="00AA4FD4"/>
    <w:rsid w:val="00AA52BF"/>
    <w:rsid w:val="00AA55FB"/>
    <w:rsid w:val="00AA5E8C"/>
    <w:rsid w:val="00AA5FC2"/>
    <w:rsid w:val="00AA6078"/>
    <w:rsid w:val="00AA6617"/>
    <w:rsid w:val="00AA6681"/>
    <w:rsid w:val="00AA6C9C"/>
    <w:rsid w:val="00AA70FE"/>
    <w:rsid w:val="00AA72F5"/>
    <w:rsid w:val="00AA75B9"/>
    <w:rsid w:val="00AA7946"/>
    <w:rsid w:val="00AA7CA7"/>
    <w:rsid w:val="00AB02EA"/>
    <w:rsid w:val="00AB08E2"/>
    <w:rsid w:val="00AB0E7C"/>
    <w:rsid w:val="00AB0FA5"/>
    <w:rsid w:val="00AB1067"/>
    <w:rsid w:val="00AB13D8"/>
    <w:rsid w:val="00AB1A92"/>
    <w:rsid w:val="00AB2193"/>
    <w:rsid w:val="00AB27F6"/>
    <w:rsid w:val="00AB2876"/>
    <w:rsid w:val="00AB2915"/>
    <w:rsid w:val="00AB2CBA"/>
    <w:rsid w:val="00AB2DAE"/>
    <w:rsid w:val="00AB2E2B"/>
    <w:rsid w:val="00AB2E6E"/>
    <w:rsid w:val="00AB2F2A"/>
    <w:rsid w:val="00AB30A3"/>
    <w:rsid w:val="00AB33AA"/>
    <w:rsid w:val="00AB3509"/>
    <w:rsid w:val="00AB3A93"/>
    <w:rsid w:val="00AB40D4"/>
    <w:rsid w:val="00AB40ED"/>
    <w:rsid w:val="00AB4813"/>
    <w:rsid w:val="00AB4CD1"/>
    <w:rsid w:val="00AB4E4B"/>
    <w:rsid w:val="00AB4FD6"/>
    <w:rsid w:val="00AB519D"/>
    <w:rsid w:val="00AB53D7"/>
    <w:rsid w:val="00AB555C"/>
    <w:rsid w:val="00AB5E4F"/>
    <w:rsid w:val="00AB5EDC"/>
    <w:rsid w:val="00AB6052"/>
    <w:rsid w:val="00AB634F"/>
    <w:rsid w:val="00AB637C"/>
    <w:rsid w:val="00AB63DB"/>
    <w:rsid w:val="00AB6433"/>
    <w:rsid w:val="00AB6618"/>
    <w:rsid w:val="00AB6655"/>
    <w:rsid w:val="00AB6B1B"/>
    <w:rsid w:val="00AB6D8B"/>
    <w:rsid w:val="00AB7076"/>
    <w:rsid w:val="00AB7144"/>
    <w:rsid w:val="00AB7263"/>
    <w:rsid w:val="00AB739B"/>
    <w:rsid w:val="00AB7481"/>
    <w:rsid w:val="00AB78EF"/>
    <w:rsid w:val="00AB7CFA"/>
    <w:rsid w:val="00AB7F2F"/>
    <w:rsid w:val="00AC02A8"/>
    <w:rsid w:val="00AC031F"/>
    <w:rsid w:val="00AC0346"/>
    <w:rsid w:val="00AC0675"/>
    <w:rsid w:val="00AC0DED"/>
    <w:rsid w:val="00AC0EF0"/>
    <w:rsid w:val="00AC0F75"/>
    <w:rsid w:val="00AC0FE7"/>
    <w:rsid w:val="00AC11E2"/>
    <w:rsid w:val="00AC124D"/>
    <w:rsid w:val="00AC15E1"/>
    <w:rsid w:val="00AC1BFA"/>
    <w:rsid w:val="00AC1D74"/>
    <w:rsid w:val="00AC210E"/>
    <w:rsid w:val="00AC21B7"/>
    <w:rsid w:val="00AC23EB"/>
    <w:rsid w:val="00AC247A"/>
    <w:rsid w:val="00AC2559"/>
    <w:rsid w:val="00AC2B01"/>
    <w:rsid w:val="00AC2C24"/>
    <w:rsid w:val="00AC2CD9"/>
    <w:rsid w:val="00AC2F1E"/>
    <w:rsid w:val="00AC32E2"/>
    <w:rsid w:val="00AC36B1"/>
    <w:rsid w:val="00AC3C0F"/>
    <w:rsid w:val="00AC3D9C"/>
    <w:rsid w:val="00AC3E85"/>
    <w:rsid w:val="00AC4031"/>
    <w:rsid w:val="00AC41B6"/>
    <w:rsid w:val="00AC4347"/>
    <w:rsid w:val="00AC449A"/>
    <w:rsid w:val="00AC48FA"/>
    <w:rsid w:val="00AC51E9"/>
    <w:rsid w:val="00AC53CE"/>
    <w:rsid w:val="00AC54D7"/>
    <w:rsid w:val="00AC5C66"/>
    <w:rsid w:val="00AC5CD5"/>
    <w:rsid w:val="00AC5DF9"/>
    <w:rsid w:val="00AC5E15"/>
    <w:rsid w:val="00AC6000"/>
    <w:rsid w:val="00AC626C"/>
    <w:rsid w:val="00AC65F6"/>
    <w:rsid w:val="00AC698C"/>
    <w:rsid w:val="00AC700E"/>
    <w:rsid w:val="00AC70F9"/>
    <w:rsid w:val="00AC7101"/>
    <w:rsid w:val="00AC757C"/>
    <w:rsid w:val="00AC7759"/>
    <w:rsid w:val="00AC7B95"/>
    <w:rsid w:val="00AC7CC2"/>
    <w:rsid w:val="00AC7CD8"/>
    <w:rsid w:val="00AC7D1F"/>
    <w:rsid w:val="00AC7EAF"/>
    <w:rsid w:val="00AC7FA4"/>
    <w:rsid w:val="00AD01C3"/>
    <w:rsid w:val="00AD040D"/>
    <w:rsid w:val="00AD0414"/>
    <w:rsid w:val="00AD0518"/>
    <w:rsid w:val="00AD06CD"/>
    <w:rsid w:val="00AD08D5"/>
    <w:rsid w:val="00AD0A92"/>
    <w:rsid w:val="00AD0B69"/>
    <w:rsid w:val="00AD0C96"/>
    <w:rsid w:val="00AD0D58"/>
    <w:rsid w:val="00AD0EE0"/>
    <w:rsid w:val="00AD0F2F"/>
    <w:rsid w:val="00AD1049"/>
    <w:rsid w:val="00AD1217"/>
    <w:rsid w:val="00AD16C5"/>
    <w:rsid w:val="00AD171E"/>
    <w:rsid w:val="00AD17CC"/>
    <w:rsid w:val="00AD197E"/>
    <w:rsid w:val="00AD1E63"/>
    <w:rsid w:val="00AD1F24"/>
    <w:rsid w:val="00AD2140"/>
    <w:rsid w:val="00AD22F7"/>
    <w:rsid w:val="00AD2519"/>
    <w:rsid w:val="00AD2822"/>
    <w:rsid w:val="00AD2844"/>
    <w:rsid w:val="00AD3116"/>
    <w:rsid w:val="00AD3737"/>
    <w:rsid w:val="00AD3875"/>
    <w:rsid w:val="00AD3988"/>
    <w:rsid w:val="00AD3AD6"/>
    <w:rsid w:val="00AD3D40"/>
    <w:rsid w:val="00AD3DAB"/>
    <w:rsid w:val="00AD3FD2"/>
    <w:rsid w:val="00AD40B5"/>
    <w:rsid w:val="00AD4589"/>
    <w:rsid w:val="00AD461F"/>
    <w:rsid w:val="00AD46F3"/>
    <w:rsid w:val="00AD47F7"/>
    <w:rsid w:val="00AD480A"/>
    <w:rsid w:val="00AD495F"/>
    <w:rsid w:val="00AD4B8F"/>
    <w:rsid w:val="00AD4D12"/>
    <w:rsid w:val="00AD4E3F"/>
    <w:rsid w:val="00AD4F14"/>
    <w:rsid w:val="00AD4F15"/>
    <w:rsid w:val="00AD5096"/>
    <w:rsid w:val="00AD5563"/>
    <w:rsid w:val="00AD5AC5"/>
    <w:rsid w:val="00AD6014"/>
    <w:rsid w:val="00AD61A4"/>
    <w:rsid w:val="00AD621E"/>
    <w:rsid w:val="00AD668D"/>
    <w:rsid w:val="00AD67A1"/>
    <w:rsid w:val="00AD6901"/>
    <w:rsid w:val="00AD6937"/>
    <w:rsid w:val="00AD6AD2"/>
    <w:rsid w:val="00AD6B50"/>
    <w:rsid w:val="00AD771B"/>
    <w:rsid w:val="00AD7B95"/>
    <w:rsid w:val="00AD7E0F"/>
    <w:rsid w:val="00AE0114"/>
    <w:rsid w:val="00AE0239"/>
    <w:rsid w:val="00AE0248"/>
    <w:rsid w:val="00AE0978"/>
    <w:rsid w:val="00AE0CC7"/>
    <w:rsid w:val="00AE103A"/>
    <w:rsid w:val="00AE1321"/>
    <w:rsid w:val="00AE189F"/>
    <w:rsid w:val="00AE1A24"/>
    <w:rsid w:val="00AE1A9F"/>
    <w:rsid w:val="00AE1B79"/>
    <w:rsid w:val="00AE1C25"/>
    <w:rsid w:val="00AE1C88"/>
    <w:rsid w:val="00AE215F"/>
    <w:rsid w:val="00AE21B4"/>
    <w:rsid w:val="00AE21E9"/>
    <w:rsid w:val="00AE22CC"/>
    <w:rsid w:val="00AE2331"/>
    <w:rsid w:val="00AE23EB"/>
    <w:rsid w:val="00AE24D1"/>
    <w:rsid w:val="00AE24D3"/>
    <w:rsid w:val="00AE25A2"/>
    <w:rsid w:val="00AE2ACE"/>
    <w:rsid w:val="00AE2DE0"/>
    <w:rsid w:val="00AE2E29"/>
    <w:rsid w:val="00AE2E56"/>
    <w:rsid w:val="00AE3060"/>
    <w:rsid w:val="00AE33A1"/>
    <w:rsid w:val="00AE36DF"/>
    <w:rsid w:val="00AE3BEE"/>
    <w:rsid w:val="00AE3D2B"/>
    <w:rsid w:val="00AE3D5D"/>
    <w:rsid w:val="00AE3E74"/>
    <w:rsid w:val="00AE3EEF"/>
    <w:rsid w:val="00AE441C"/>
    <w:rsid w:val="00AE4495"/>
    <w:rsid w:val="00AE46E5"/>
    <w:rsid w:val="00AE4753"/>
    <w:rsid w:val="00AE49DD"/>
    <w:rsid w:val="00AE4C7D"/>
    <w:rsid w:val="00AE4E03"/>
    <w:rsid w:val="00AE4E62"/>
    <w:rsid w:val="00AE5295"/>
    <w:rsid w:val="00AE53D5"/>
    <w:rsid w:val="00AE541D"/>
    <w:rsid w:val="00AE58DE"/>
    <w:rsid w:val="00AE5952"/>
    <w:rsid w:val="00AE63DB"/>
    <w:rsid w:val="00AE651D"/>
    <w:rsid w:val="00AE6574"/>
    <w:rsid w:val="00AE6695"/>
    <w:rsid w:val="00AE691E"/>
    <w:rsid w:val="00AE722F"/>
    <w:rsid w:val="00AE7672"/>
    <w:rsid w:val="00AE7904"/>
    <w:rsid w:val="00AE7C3C"/>
    <w:rsid w:val="00AE7EB5"/>
    <w:rsid w:val="00AF02D1"/>
    <w:rsid w:val="00AF033F"/>
    <w:rsid w:val="00AF0CC3"/>
    <w:rsid w:val="00AF14C1"/>
    <w:rsid w:val="00AF1511"/>
    <w:rsid w:val="00AF194B"/>
    <w:rsid w:val="00AF1F34"/>
    <w:rsid w:val="00AF20FA"/>
    <w:rsid w:val="00AF2633"/>
    <w:rsid w:val="00AF277C"/>
    <w:rsid w:val="00AF2D67"/>
    <w:rsid w:val="00AF2E19"/>
    <w:rsid w:val="00AF3428"/>
    <w:rsid w:val="00AF37FD"/>
    <w:rsid w:val="00AF38CD"/>
    <w:rsid w:val="00AF3922"/>
    <w:rsid w:val="00AF3B2B"/>
    <w:rsid w:val="00AF3E07"/>
    <w:rsid w:val="00AF3F07"/>
    <w:rsid w:val="00AF3FB3"/>
    <w:rsid w:val="00AF3FDE"/>
    <w:rsid w:val="00AF44F3"/>
    <w:rsid w:val="00AF4687"/>
    <w:rsid w:val="00AF474E"/>
    <w:rsid w:val="00AF4A7E"/>
    <w:rsid w:val="00AF4B2E"/>
    <w:rsid w:val="00AF4C93"/>
    <w:rsid w:val="00AF51C4"/>
    <w:rsid w:val="00AF52EE"/>
    <w:rsid w:val="00AF5401"/>
    <w:rsid w:val="00AF54F5"/>
    <w:rsid w:val="00AF5736"/>
    <w:rsid w:val="00AF5748"/>
    <w:rsid w:val="00AF5F22"/>
    <w:rsid w:val="00AF5F83"/>
    <w:rsid w:val="00AF623D"/>
    <w:rsid w:val="00AF6361"/>
    <w:rsid w:val="00AF64E9"/>
    <w:rsid w:val="00AF6729"/>
    <w:rsid w:val="00AF6C5F"/>
    <w:rsid w:val="00AF7178"/>
    <w:rsid w:val="00AF72B3"/>
    <w:rsid w:val="00AF7ECE"/>
    <w:rsid w:val="00B00029"/>
    <w:rsid w:val="00B001BA"/>
    <w:rsid w:val="00B002D1"/>
    <w:rsid w:val="00B0038F"/>
    <w:rsid w:val="00B008DE"/>
    <w:rsid w:val="00B013FF"/>
    <w:rsid w:val="00B0158D"/>
    <w:rsid w:val="00B01730"/>
    <w:rsid w:val="00B01747"/>
    <w:rsid w:val="00B019CF"/>
    <w:rsid w:val="00B01B8B"/>
    <w:rsid w:val="00B01F3A"/>
    <w:rsid w:val="00B02058"/>
    <w:rsid w:val="00B026A2"/>
    <w:rsid w:val="00B027EB"/>
    <w:rsid w:val="00B02D79"/>
    <w:rsid w:val="00B02DF0"/>
    <w:rsid w:val="00B02F9F"/>
    <w:rsid w:val="00B0320E"/>
    <w:rsid w:val="00B0363D"/>
    <w:rsid w:val="00B039E7"/>
    <w:rsid w:val="00B03F55"/>
    <w:rsid w:val="00B041F7"/>
    <w:rsid w:val="00B04332"/>
    <w:rsid w:val="00B04400"/>
    <w:rsid w:val="00B04440"/>
    <w:rsid w:val="00B0476A"/>
    <w:rsid w:val="00B047B8"/>
    <w:rsid w:val="00B04A75"/>
    <w:rsid w:val="00B04DAB"/>
    <w:rsid w:val="00B0514B"/>
    <w:rsid w:val="00B05795"/>
    <w:rsid w:val="00B05C7E"/>
    <w:rsid w:val="00B05D01"/>
    <w:rsid w:val="00B060E7"/>
    <w:rsid w:val="00B0652E"/>
    <w:rsid w:val="00B067E7"/>
    <w:rsid w:val="00B06975"/>
    <w:rsid w:val="00B0699F"/>
    <w:rsid w:val="00B06BBC"/>
    <w:rsid w:val="00B06C6C"/>
    <w:rsid w:val="00B06C9E"/>
    <w:rsid w:val="00B06EC4"/>
    <w:rsid w:val="00B06F43"/>
    <w:rsid w:val="00B0703B"/>
    <w:rsid w:val="00B0707C"/>
    <w:rsid w:val="00B07084"/>
    <w:rsid w:val="00B0710C"/>
    <w:rsid w:val="00B074F5"/>
    <w:rsid w:val="00B07ECF"/>
    <w:rsid w:val="00B100A9"/>
    <w:rsid w:val="00B1013F"/>
    <w:rsid w:val="00B1025F"/>
    <w:rsid w:val="00B103C8"/>
    <w:rsid w:val="00B10688"/>
    <w:rsid w:val="00B10969"/>
    <w:rsid w:val="00B109D6"/>
    <w:rsid w:val="00B10C64"/>
    <w:rsid w:val="00B10CD2"/>
    <w:rsid w:val="00B10CDD"/>
    <w:rsid w:val="00B1109B"/>
    <w:rsid w:val="00B114FC"/>
    <w:rsid w:val="00B116A3"/>
    <w:rsid w:val="00B11727"/>
    <w:rsid w:val="00B11774"/>
    <w:rsid w:val="00B117E0"/>
    <w:rsid w:val="00B119C8"/>
    <w:rsid w:val="00B11C49"/>
    <w:rsid w:val="00B11D84"/>
    <w:rsid w:val="00B11DC2"/>
    <w:rsid w:val="00B120A3"/>
    <w:rsid w:val="00B12426"/>
    <w:rsid w:val="00B1260D"/>
    <w:rsid w:val="00B129A9"/>
    <w:rsid w:val="00B12C7E"/>
    <w:rsid w:val="00B12F49"/>
    <w:rsid w:val="00B133B0"/>
    <w:rsid w:val="00B133B8"/>
    <w:rsid w:val="00B1368C"/>
    <w:rsid w:val="00B1381F"/>
    <w:rsid w:val="00B138CC"/>
    <w:rsid w:val="00B14599"/>
    <w:rsid w:val="00B14F7A"/>
    <w:rsid w:val="00B151F6"/>
    <w:rsid w:val="00B15424"/>
    <w:rsid w:val="00B15479"/>
    <w:rsid w:val="00B15778"/>
    <w:rsid w:val="00B158D8"/>
    <w:rsid w:val="00B15A0C"/>
    <w:rsid w:val="00B15AE7"/>
    <w:rsid w:val="00B15B59"/>
    <w:rsid w:val="00B15BA8"/>
    <w:rsid w:val="00B16317"/>
    <w:rsid w:val="00B1655E"/>
    <w:rsid w:val="00B168B9"/>
    <w:rsid w:val="00B16D63"/>
    <w:rsid w:val="00B170CA"/>
    <w:rsid w:val="00B17106"/>
    <w:rsid w:val="00B17963"/>
    <w:rsid w:val="00B17BF5"/>
    <w:rsid w:val="00B17D36"/>
    <w:rsid w:val="00B17E25"/>
    <w:rsid w:val="00B17E8D"/>
    <w:rsid w:val="00B201EA"/>
    <w:rsid w:val="00B20220"/>
    <w:rsid w:val="00B205B4"/>
    <w:rsid w:val="00B20684"/>
    <w:rsid w:val="00B20A80"/>
    <w:rsid w:val="00B20E77"/>
    <w:rsid w:val="00B20FB4"/>
    <w:rsid w:val="00B21026"/>
    <w:rsid w:val="00B217F2"/>
    <w:rsid w:val="00B21918"/>
    <w:rsid w:val="00B21E06"/>
    <w:rsid w:val="00B22465"/>
    <w:rsid w:val="00B2254B"/>
    <w:rsid w:val="00B22D72"/>
    <w:rsid w:val="00B22E43"/>
    <w:rsid w:val="00B22F95"/>
    <w:rsid w:val="00B23097"/>
    <w:rsid w:val="00B232BB"/>
    <w:rsid w:val="00B23450"/>
    <w:rsid w:val="00B23877"/>
    <w:rsid w:val="00B2389B"/>
    <w:rsid w:val="00B23986"/>
    <w:rsid w:val="00B23E22"/>
    <w:rsid w:val="00B23E69"/>
    <w:rsid w:val="00B23F4E"/>
    <w:rsid w:val="00B23FBA"/>
    <w:rsid w:val="00B24214"/>
    <w:rsid w:val="00B244D2"/>
    <w:rsid w:val="00B2454B"/>
    <w:rsid w:val="00B245DA"/>
    <w:rsid w:val="00B2463A"/>
    <w:rsid w:val="00B24662"/>
    <w:rsid w:val="00B24753"/>
    <w:rsid w:val="00B24863"/>
    <w:rsid w:val="00B25001"/>
    <w:rsid w:val="00B2580A"/>
    <w:rsid w:val="00B261D4"/>
    <w:rsid w:val="00B26256"/>
    <w:rsid w:val="00B263BF"/>
    <w:rsid w:val="00B26605"/>
    <w:rsid w:val="00B267C6"/>
    <w:rsid w:val="00B269B8"/>
    <w:rsid w:val="00B26E37"/>
    <w:rsid w:val="00B26F25"/>
    <w:rsid w:val="00B26FB9"/>
    <w:rsid w:val="00B270FB"/>
    <w:rsid w:val="00B2735A"/>
    <w:rsid w:val="00B27936"/>
    <w:rsid w:val="00B27AE3"/>
    <w:rsid w:val="00B30036"/>
    <w:rsid w:val="00B3024C"/>
    <w:rsid w:val="00B303E6"/>
    <w:rsid w:val="00B305A6"/>
    <w:rsid w:val="00B308E4"/>
    <w:rsid w:val="00B30947"/>
    <w:rsid w:val="00B30D8E"/>
    <w:rsid w:val="00B31116"/>
    <w:rsid w:val="00B313E1"/>
    <w:rsid w:val="00B316F0"/>
    <w:rsid w:val="00B31702"/>
    <w:rsid w:val="00B320DC"/>
    <w:rsid w:val="00B3252C"/>
    <w:rsid w:val="00B325A0"/>
    <w:rsid w:val="00B32A58"/>
    <w:rsid w:val="00B32DA2"/>
    <w:rsid w:val="00B32EFB"/>
    <w:rsid w:val="00B33053"/>
    <w:rsid w:val="00B3368B"/>
    <w:rsid w:val="00B337FD"/>
    <w:rsid w:val="00B33813"/>
    <w:rsid w:val="00B33962"/>
    <w:rsid w:val="00B33CD0"/>
    <w:rsid w:val="00B340D0"/>
    <w:rsid w:val="00B346DA"/>
    <w:rsid w:val="00B347EF"/>
    <w:rsid w:val="00B349AD"/>
    <w:rsid w:val="00B34AE5"/>
    <w:rsid w:val="00B34BDB"/>
    <w:rsid w:val="00B34D3D"/>
    <w:rsid w:val="00B34E90"/>
    <w:rsid w:val="00B3512B"/>
    <w:rsid w:val="00B35344"/>
    <w:rsid w:val="00B353E9"/>
    <w:rsid w:val="00B35403"/>
    <w:rsid w:val="00B3578F"/>
    <w:rsid w:val="00B35C41"/>
    <w:rsid w:val="00B35C5F"/>
    <w:rsid w:val="00B35E3D"/>
    <w:rsid w:val="00B3641E"/>
    <w:rsid w:val="00B365FE"/>
    <w:rsid w:val="00B366FA"/>
    <w:rsid w:val="00B368A7"/>
    <w:rsid w:val="00B36B02"/>
    <w:rsid w:val="00B36E8B"/>
    <w:rsid w:val="00B36F0A"/>
    <w:rsid w:val="00B3703E"/>
    <w:rsid w:val="00B371B6"/>
    <w:rsid w:val="00B374B1"/>
    <w:rsid w:val="00B3768C"/>
    <w:rsid w:val="00B3796E"/>
    <w:rsid w:val="00B37C2A"/>
    <w:rsid w:val="00B37D77"/>
    <w:rsid w:val="00B4003C"/>
    <w:rsid w:val="00B4068D"/>
    <w:rsid w:val="00B406E7"/>
    <w:rsid w:val="00B40F4B"/>
    <w:rsid w:val="00B41104"/>
    <w:rsid w:val="00B4111F"/>
    <w:rsid w:val="00B415AA"/>
    <w:rsid w:val="00B4170C"/>
    <w:rsid w:val="00B41909"/>
    <w:rsid w:val="00B41D3B"/>
    <w:rsid w:val="00B422ED"/>
    <w:rsid w:val="00B42366"/>
    <w:rsid w:val="00B426F5"/>
    <w:rsid w:val="00B42911"/>
    <w:rsid w:val="00B42E09"/>
    <w:rsid w:val="00B4338F"/>
    <w:rsid w:val="00B4357B"/>
    <w:rsid w:val="00B437DF"/>
    <w:rsid w:val="00B43B17"/>
    <w:rsid w:val="00B43FE5"/>
    <w:rsid w:val="00B44274"/>
    <w:rsid w:val="00B443AB"/>
    <w:rsid w:val="00B448CE"/>
    <w:rsid w:val="00B44DAF"/>
    <w:rsid w:val="00B44E80"/>
    <w:rsid w:val="00B451D8"/>
    <w:rsid w:val="00B45818"/>
    <w:rsid w:val="00B45B89"/>
    <w:rsid w:val="00B45C02"/>
    <w:rsid w:val="00B45CE9"/>
    <w:rsid w:val="00B4607E"/>
    <w:rsid w:val="00B46508"/>
    <w:rsid w:val="00B46575"/>
    <w:rsid w:val="00B468F4"/>
    <w:rsid w:val="00B46E26"/>
    <w:rsid w:val="00B46F06"/>
    <w:rsid w:val="00B46FF0"/>
    <w:rsid w:val="00B47079"/>
    <w:rsid w:val="00B474F6"/>
    <w:rsid w:val="00B47815"/>
    <w:rsid w:val="00B47918"/>
    <w:rsid w:val="00B47E5C"/>
    <w:rsid w:val="00B47E7B"/>
    <w:rsid w:val="00B47EEC"/>
    <w:rsid w:val="00B5005D"/>
    <w:rsid w:val="00B503C8"/>
    <w:rsid w:val="00B507C2"/>
    <w:rsid w:val="00B50AC0"/>
    <w:rsid w:val="00B50C17"/>
    <w:rsid w:val="00B50C7A"/>
    <w:rsid w:val="00B50CF3"/>
    <w:rsid w:val="00B513B7"/>
    <w:rsid w:val="00B513D3"/>
    <w:rsid w:val="00B51E20"/>
    <w:rsid w:val="00B51F05"/>
    <w:rsid w:val="00B52547"/>
    <w:rsid w:val="00B52928"/>
    <w:rsid w:val="00B52A6C"/>
    <w:rsid w:val="00B52BBB"/>
    <w:rsid w:val="00B52D2D"/>
    <w:rsid w:val="00B52D67"/>
    <w:rsid w:val="00B5338F"/>
    <w:rsid w:val="00B53451"/>
    <w:rsid w:val="00B53556"/>
    <w:rsid w:val="00B5367E"/>
    <w:rsid w:val="00B53769"/>
    <w:rsid w:val="00B537E8"/>
    <w:rsid w:val="00B53907"/>
    <w:rsid w:val="00B53982"/>
    <w:rsid w:val="00B53E49"/>
    <w:rsid w:val="00B5418F"/>
    <w:rsid w:val="00B54406"/>
    <w:rsid w:val="00B54471"/>
    <w:rsid w:val="00B54FB5"/>
    <w:rsid w:val="00B55144"/>
    <w:rsid w:val="00B5517E"/>
    <w:rsid w:val="00B552A2"/>
    <w:rsid w:val="00B5612C"/>
    <w:rsid w:val="00B56B8B"/>
    <w:rsid w:val="00B56E9A"/>
    <w:rsid w:val="00B56EF8"/>
    <w:rsid w:val="00B570B5"/>
    <w:rsid w:val="00B570EB"/>
    <w:rsid w:val="00B57244"/>
    <w:rsid w:val="00B57451"/>
    <w:rsid w:val="00B574CE"/>
    <w:rsid w:val="00B577D3"/>
    <w:rsid w:val="00B57917"/>
    <w:rsid w:val="00B57CE3"/>
    <w:rsid w:val="00B57D68"/>
    <w:rsid w:val="00B57EA4"/>
    <w:rsid w:val="00B6003A"/>
    <w:rsid w:val="00B602E3"/>
    <w:rsid w:val="00B6056B"/>
    <w:rsid w:val="00B6096F"/>
    <w:rsid w:val="00B609C2"/>
    <w:rsid w:val="00B60A06"/>
    <w:rsid w:val="00B60A55"/>
    <w:rsid w:val="00B60B4E"/>
    <w:rsid w:val="00B614B4"/>
    <w:rsid w:val="00B61786"/>
    <w:rsid w:val="00B619B4"/>
    <w:rsid w:val="00B61A02"/>
    <w:rsid w:val="00B6215A"/>
    <w:rsid w:val="00B62427"/>
    <w:rsid w:val="00B6244B"/>
    <w:rsid w:val="00B62733"/>
    <w:rsid w:val="00B62A9C"/>
    <w:rsid w:val="00B62C09"/>
    <w:rsid w:val="00B62C67"/>
    <w:rsid w:val="00B62D14"/>
    <w:rsid w:val="00B62DEE"/>
    <w:rsid w:val="00B62E11"/>
    <w:rsid w:val="00B62EEC"/>
    <w:rsid w:val="00B63021"/>
    <w:rsid w:val="00B632B0"/>
    <w:rsid w:val="00B63733"/>
    <w:rsid w:val="00B63820"/>
    <w:rsid w:val="00B63C26"/>
    <w:rsid w:val="00B64036"/>
    <w:rsid w:val="00B640CD"/>
    <w:rsid w:val="00B6416B"/>
    <w:rsid w:val="00B642AD"/>
    <w:rsid w:val="00B64344"/>
    <w:rsid w:val="00B6452C"/>
    <w:rsid w:val="00B6455E"/>
    <w:rsid w:val="00B648D8"/>
    <w:rsid w:val="00B649DF"/>
    <w:rsid w:val="00B64AFB"/>
    <w:rsid w:val="00B64C21"/>
    <w:rsid w:val="00B64E69"/>
    <w:rsid w:val="00B64EDC"/>
    <w:rsid w:val="00B64FB2"/>
    <w:rsid w:val="00B653A7"/>
    <w:rsid w:val="00B65533"/>
    <w:rsid w:val="00B65565"/>
    <w:rsid w:val="00B65841"/>
    <w:rsid w:val="00B65959"/>
    <w:rsid w:val="00B65A93"/>
    <w:rsid w:val="00B65B28"/>
    <w:rsid w:val="00B65DCF"/>
    <w:rsid w:val="00B660F4"/>
    <w:rsid w:val="00B66B09"/>
    <w:rsid w:val="00B66D83"/>
    <w:rsid w:val="00B67326"/>
    <w:rsid w:val="00B67457"/>
    <w:rsid w:val="00B67D40"/>
    <w:rsid w:val="00B702F8"/>
    <w:rsid w:val="00B705C9"/>
    <w:rsid w:val="00B70CC1"/>
    <w:rsid w:val="00B71046"/>
    <w:rsid w:val="00B7123F"/>
    <w:rsid w:val="00B71248"/>
    <w:rsid w:val="00B71455"/>
    <w:rsid w:val="00B71571"/>
    <w:rsid w:val="00B719D3"/>
    <w:rsid w:val="00B71A38"/>
    <w:rsid w:val="00B71C16"/>
    <w:rsid w:val="00B71CC6"/>
    <w:rsid w:val="00B71DE0"/>
    <w:rsid w:val="00B721BA"/>
    <w:rsid w:val="00B72382"/>
    <w:rsid w:val="00B72420"/>
    <w:rsid w:val="00B726AF"/>
    <w:rsid w:val="00B72BF9"/>
    <w:rsid w:val="00B72DCE"/>
    <w:rsid w:val="00B72F5B"/>
    <w:rsid w:val="00B7330C"/>
    <w:rsid w:val="00B734CA"/>
    <w:rsid w:val="00B73584"/>
    <w:rsid w:val="00B73696"/>
    <w:rsid w:val="00B739E1"/>
    <w:rsid w:val="00B739F8"/>
    <w:rsid w:val="00B7426B"/>
    <w:rsid w:val="00B74589"/>
    <w:rsid w:val="00B751CB"/>
    <w:rsid w:val="00B753EA"/>
    <w:rsid w:val="00B75783"/>
    <w:rsid w:val="00B75AAF"/>
    <w:rsid w:val="00B75E3B"/>
    <w:rsid w:val="00B76200"/>
    <w:rsid w:val="00B76757"/>
    <w:rsid w:val="00B76B6D"/>
    <w:rsid w:val="00B774D8"/>
    <w:rsid w:val="00B7751D"/>
    <w:rsid w:val="00B77813"/>
    <w:rsid w:val="00B778AE"/>
    <w:rsid w:val="00B779C4"/>
    <w:rsid w:val="00B77EA0"/>
    <w:rsid w:val="00B802BD"/>
    <w:rsid w:val="00B804C2"/>
    <w:rsid w:val="00B807C9"/>
    <w:rsid w:val="00B809B7"/>
    <w:rsid w:val="00B80E46"/>
    <w:rsid w:val="00B80F15"/>
    <w:rsid w:val="00B81017"/>
    <w:rsid w:val="00B81496"/>
    <w:rsid w:val="00B81C79"/>
    <w:rsid w:val="00B81C7A"/>
    <w:rsid w:val="00B81CD5"/>
    <w:rsid w:val="00B81CF1"/>
    <w:rsid w:val="00B81FB0"/>
    <w:rsid w:val="00B8223C"/>
    <w:rsid w:val="00B8236A"/>
    <w:rsid w:val="00B829F1"/>
    <w:rsid w:val="00B82D5B"/>
    <w:rsid w:val="00B82DD3"/>
    <w:rsid w:val="00B82F4F"/>
    <w:rsid w:val="00B83378"/>
    <w:rsid w:val="00B8366B"/>
    <w:rsid w:val="00B836F4"/>
    <w:rsid w:val="00B8393C"/>
    <w:rsid w:val="00B83F7E"/>
    <w:rsid w:val="00B844B2"/>
    <w:rsid w:val="00B84B07"/>
    <w:rsid w:val="00B84DDF"/>
    <w:rsid w:val="00B8523A"/>
    <w:rsid w:val="00B85508"/>
    <w:rsid w:val="00B85613"/>
    <w:rsid w:val="00B856CA"/>
    <w:rsid w:val="00B856F6"/>
    <w:rsid w:val="00B85D35"/>
    <w:rsid w:val="00B85EED"/>
    <w:rsid w:val="00B85EF0"/>
    <w:rsid w:val="00B8612D"/>
    <w:rsid w:val="00B86434"/>
    <w:rsid w:val="00B86676"/>
    <w:rsid w:val="00B86898"/>
    <w:rsid w:val="00B86AA0"/>
    <w:rsid w:val="00B86DAE"/>
    <w:rsid w:val="00B87240"/>
    <w:rsid w:val="00B87C6F"/>
    <w:rsid w:val="00B87F4F"/>
    <w:rsid w:val="00B905D6"/>
    <w:rsid w:val="00B905FD"/>
    <w:rsid w:val="00B906D7"/>
    <w:rsid w:val="00B917D8"/>
    <w:rsid w:val="00B91857"/>
    <w:rsid w:val="00B91AE7"/>
    <w:rsid w:val="00B92092"/>
    <w:rsid w:val="00B92CBE"/>
    <w:rsid w:val="00B92CC6"/>
    <w:rsid w:val="00B932B4"/>
    <w:rsid w:val="00B933CD"/>
    <w:rsid w:val="00B9340E"/>
    <w:rsid w:val="00B9363B"/>
    <w:rsid w:val="00B937B7"/>
    <w:rsid w:val="00B93B38"/>
    <w:rsid w:val="00B93CBB"/>
    <w:rsid w:val="00B93CEA"/>
    <w:rsid w:val="00B9429A"/>
    <w:rsid w:val="00B942A3"/>
    <w:rsid w:val="00B94351"/>
    <w:rsid w:val="00B94364"/>
    <w:rsid w:val="00B94377"/>
    <w:rsid w:val="00B948F8"/>
    <w:rsid w:val="00B94CE4"/>
    <w:rsid w:val="00B95096"/>
    <w:rsid w:val="00B952CC"/>
    <w:rsid w:val="00B955CA"/>
    <w:rsid w:val="00B95638"/>
    <w:rsid w:val="00B956D3"/>
    <w:rsid w:val="00B95A2F"/>
    <w:rsid w:val="00B95A77"/>
    <w:rsid w:val="00B963D3"/>
    <w:rsid w:val="00B9642C"/>
    <w:rsid w:val="00B96ADB"/>
    <w:rsid w:val="00B96BED"/>
    <w:rsid w:val="00B96C01"/>
    <w:rsid w:val="00B97AB6"/>
    <w:rsid w:val="00B97F87"/>
    <w:rsid w:val="00BA01D7"/>
    <w:rsid w:val="00BA0216"/>
    <w:rsid w:val="00BA05ED"/>
    <w:rsid w:val="00BA0617"/>
    <w:rsid w:val="00BA06C8"/>
    <w:rsid w:val="00BA06FE"/>
    <w:rsid w:val="00BA0A4F"/>
    <w:rsid w:val="00BA10F5"/>
    <w:rsid w:val="00BA1446"/>
    <w:rsid w:val="00BA1B07"/>
    <w:rsid w:val="00BA2286"/>
    <w:rsid w:val="00BA271A"/>
    <w:rsid w:val="00BA2724"/>
    <w:rsid w:val="00BA2785"/>
    <w:rsid w:val="00BA2992"/>
    <w:rsid w:val="00BA2B16"/>
    <w:rsid w:val="00BA3031"/>
    <w:rsid w:val="00BA3294"/>
    <w:rsid w:val="00BA3AD0"/>
    <w:rsid w:val="00BA3D62"/>
    <w:rsid w:val="00BA3FC4"/>
    <w:rsid w:val="00BA3FF0"/>
    <w:rsid w:val="00BA414B"/>
    <w:rsid w:val="00BA489B"/>
    <w:rsid w:val="00BA4923"/>
    <w:rsid w:val="00BA4B06"/>
    <w:rsid w:val="00BA4B59"/>
    <w:rsid w:val="00BA4C2E"/>
    <w:rsid w:val="00BA4CFC"/>
    <w:rsid w:val="00BA4F3A"/>
    <w:rsid w:val="00BA5448"/>
    <w:rsid w:val="00BA56CA"/>
    <w:rsid w:val="00BA5820"/>
    <w:rsid w:val="00BA5C7D"/>
    <w:rsid w:val="00BA60CD"/>
    <w:rsid w:val="00BA6228"/>
    <w:rsid w:val="00BA62AC"/>
    <w:rsid w:val="00BA6346"/>
    <w:rsid w:val="00BA66E0"/>
    <w:rsid w:val="00BA67B9"/>
    <w:rsid w:val="00BA6B35"/>
    <w:rsid w:val="00BA6BA9"/>
    <w:rsid w:val="00BA6CF1"/>
    <w:rsid w:val="00BA6DC9"/>
    <w:rsid w:val="00BA749E"/>
    <w:rsid w:val="00BA7661"/>
    <w:rsid w:val="00BA79C1"/>
    <w:rsid w:val="00BB02C5"/>
    <w:rsid w:val="00BB049E"/>
    <w:rsid w:val="00BB04C2"/>
    <w:rsid w:val="00BB061D"/>
    <w:rsid w:val="00BB06F1"/>
    <w:rsid w:val="00BB084A"/>
    <w:rsid w:val="00BB0AED"/>
    <w:rsid w:val="00BB0B97"/>
    <w:rsid w:val="00BB0EB3"/>
    <w:rsid w:val="00BB15DB"/>
    <w:rsid w:val="00BB15EA"/>
    <w:rsid w:val="00BB177A"/>
    <w:rsid w:val="00BB1832"/>
    <w:rsid w:val="00BB1F71"/>
    <w:rsid w:val="00BB207B"/>
    <w:rsid w:val="00BB24B7"/>
    <w:rsid w:val="00BB289F"/>
    <w:rsid w:val="00BB2A38"/>
    <w:rsid w:val="00BB2B17"/>
    <w:rsid w:val="00BB2B55"/>
    <w:rsid w:val="00BB32F0"/>
    <w:rsid w:val="00BB340A"/>
    <w:rsid w:val="00BB3515"/>
    <w:rsid w:val="00BB3529"/>
    <w:rsid w:val="00BB3C52"/>
    <w:rsid w:val="00BB3E94"/>
    <w:rsid w:val="00BB40B8"/>
    <w:rsid w:val="00BB45E0"/>
    <w:rsid w:val="00BB46C2"/>
    <w:rsid w:val="00BB488D"/>
    <w:rsid w:val="00BB490C"/>
    <w:rsid w:val="00BB4CDD"/>
    <w:rsid w:val="00BB4D7D"/>
    <w:rsid w:val="00BB4E04"/>
    <w:rsid w:val="00BB4E66"/>
    <w:rsid w:val="00BB5076"/>
    <w:rsid w:val="00BB5311"/>
    <w:rsid w:val="00BB560A"/>
    <w:rsid w:val="00BB563D"/>
    <w:rsid w:val="00BB5B68"/>
    <w:rsid w:val="00BB5F19"/>
    <w:rsid w:val="00BB64A9"/>
    <w:rsid w:val="00BB6D5D"/>
    <w:rsid w:val="00BB6E84"/>
    <w:rsid w:val="00BB7689"/>
    <w:rsid w:val="00BB7899"/>
    <w:rsid w:val="00BB7AAF"/>
    <w:rsid w:val="00BB7C3F"/>
    <w:rsid w:val="00BB7E5E"/>
    <w:rsid w:val="00BB7EDA"/>
    <w:rsid w:val="00BB7F87"/>
    <w:rsid w:val="00BC0034"/>
    <w:rsid w:val="00BC00B8"/>
    <w:rsid w:val="00BC0408"/>
    <w:rsid w:val="00BC04FE"/>
    <w:rsid w:val="00BC07EC"/>
    <w:rsid w:val="00BC08FC"/>
    <w:rsid w:val="00BC0911"/>
    <w:rsid w:val="00BC0BE3"/>
    <w:rsid w:val="00BC0F2B"/>
    <w:rsid w:val="00BC0FE3"/>
    <w:rsid w:val="00BC122A"/>
    <w:rsid w:val="00BC1619"/>
    <w:rsid w:val="00BC1C53"/>
    <w:rsid w:val="00BC1D2F"/>
    <w:rsid w:val="00BC1E64"/>
    <w:rsid w:val="00BC1F2C"/>
    <w:rsid w:val="00BC2155"/>
    <w:rsid w:val="00BC24F2"/>
    <w:rsid w:val="00BC25B3"/>
    <w:rsid w:val="00BC2608"/>
    <w:rsid w:val="00BC26E3"/>
    <w:rsid w:val="00BC2814"/>
    <w:rsid w:val="00BC281A"/>
    <w:rsid w:val="00BC2BCB"/>
    <w:rsid w:val="00BC2DDD"/>
    <w:rsid w:val="00BC2F8B"/>
    <w:rsid w:val="00BC3018"/>
    <w:rsid w:val="00BC34AC"/>
    <w:rsid w:val="00BC3670"/>
    <w:rsid w:val="00BC3D2E"/>
    <w:rsid w:val="00BC3E10"/>
    <w:rsid w:val="00BC45D9"/>
    <w:rsid w:val="00BC45EE"/>
    <w:rsid w:val="00BC460E"/>
    <w:rsid w:val="00BC46CE"/>
    <w:rsid w:val="00BC483C"/>
    <w:rsid w:val="00BC48D9"/>
    <w:rsid w:val="00BC4940"/>
    <w:rsid w:val="00BC4AAF"/>
    <w:rsid w:val="00BC4E53"/>
    <w:rsid w:val="00BC51F7"/>
    <w:rsid w:val="00BC5319"/>
    <w:rsid w:val="00BC5CA0"/>
    <w:rsid w:val="00BC5ECD"/>
    <w:rsid w:val="00BC64B5"/>
    <w:rsid w:val="00BC660A"/>
    <w:rsid w:val="00BC694C"/>
    <w:rsid w:val="00BC6A33"/>
    <w:rsid w:val="00BC6A99"/>
    <w:rsid w:val="00BC6D64"/>
    <w:rsid w:val="00BC7098"/>
    <w:rsid w:val="00BC70E5"/>
    <w:rsid w:val="00BC71E2"/>
    <w:rsid w:val="00BC78CF"/>
    <w:rsid w:val="00BC79AD"/>
    <w:rsid w:val="00BC7BCA"/>
    <w:rsid w:val="00BC7EB6"/>
    <w:rsid w:val="00BC7EED"/>
    <w:rsid w:val="00BC7F17"/>
    <w:rsid w:val="00BD0216"/>
    <w:rsid w:val="00BD069A"/>
    <w:rsid w:val="00BD07D6"/>
    <w:rsid w:val="00BD09D2"/>
    <w:rsid w:val="00BD0A75"/>
    <w:rsid w:val="00BD0CF9"/>
    <w:rsid w:val="00BD0F66"/>
    <w:rsid w:val="00BD109E"/>
    <w:rsid w:val="00BD15AC"/>
    <w:rsid w:val="00BD1611"/>
    <w:rsid w:val="00BD1648"/>
    <w:rsid w:val="00BD1B19"/>
    <w:rsid w:val="00BD1BA1"/>
    <w:rsid w:val="00BD1ED3"/>
    <w:rsid w:val="00BD1F93"/>
    <w:rsid w:val="00BD211E"/>
    <w:rsid w:val="00BD2B9C"/>
    <w:rsid w:val="00BD2CB4"/>
    <w:rsid w:val="00BD3193"/>
    <w:rsid w:val="00BD3464"/>
    <w:rsid w:val="00BD394A"/>
    <w:rsid w:val="00BD39C7"/>
    <w:rsid w:val="00BD3A7E"/>
    <w:rsid w:val="00BD3D25"/>
    <w:rsid w:val="00BD3F84"/>
    <w:rsid w:val="00BD40FC"/>
    <w:rsid w:val="00BD426C"/>
    <w:rsid w:val="00BD431A"/>
    <w:rsid w:val="00BD44B8"/>
    <w:rsid w:val="00BD4507"/>
    <w:rsid w:val="00BD4568"/>
    <w:rsid w:val="00BD48BC"/>
    <w:rsid w:val="00BD4908"/>
    <w:rsid w:val="00BD49C8"/>
    <w:rsid w:val="00BD4C85"/>
    <w:rsid w:val="00BD4E6E"/>
    <w:rsid w:val="00BD4EC7"/>
    <w:rsid w:val="00BD50A6"/>
    <w:rsid w:val="00BD50F3"/>
    <w:rsid w:val="00BD5148"/>
    <w:rsid w:val="00BD530E"/>
    <w:rsid w:val="00BD5881"/>
    <w:rsid w:val="00BD5C0B"/>
    <w:rsid w:val="00BD604D"/>
    <w:rsid w:val="00BD62A7"/>
    <w:rsid w:val="00BD6904"/>
    <w:rsid w:val="00BD6A80"/>
    <w:rsid w:val="00BD6B41"/>
    <w:rsid w:val="00BD6BE2"/>
    <w:rsid w:val="00BD7561"/>
    <w:rsid w:val="00BD7B8D"/>
    <w:rsid w:val="00BD7CAE"/>
    <w:rsid w:val="00BE0101"/>
    <w:rsid w:val="00BE027A"/>
    <w:rsid w:val="00BE03B2"/>
    <w:rsid w:val="00BE04E7"/>
    <w:rsid w:val="00BE08F6"/>
    <w:rsid w:val="00BE0AC9"/>
    <w:rsid w:val="00BE0E8A"/>
    <w:rsid w:val="00BE0EFF"/>
    <w:rsid w:val="00BE193C"/>
    <w:rsid w:val="00BE1952"/>
    <w:rsid w:val="00BE19ED"/>
    <w:rsid w:val="00BE1C82"/>
    <w:rsid w:val="00BE1C87"/>
    <w:rsid w:val="00BE203B"/>
    <w:rsid w:val="00BE211E"/>
    <w:rsid w:val="00BE2216"/>
    <w:rsid w:val="00BE22B6"/>
    <w:rsid w:val="00BE23A0"/>
    <w:rsid w:val="00BE2B94"/>
    <w:rsid w:val="00BE2E9F"/>
    <w:rsid w:val="00BE2F2F"/>
    <w:rsid w:val="00BE2F69"/>
    <w:rsid w:val="00BE3159"/>
    <w:rsid w:val="00BE3491"/>
    <w:rsid w:val="00BE34BF"/>
    <w:rsid w:val="00BE3552"/>
    <w:rsid w:val="00BE3712"/>
    <w:rsid w:val="00BE3965"/>
    <w:rsid w:val="00BE4011"/>
    <w:rsid w:val="00BE40F5"/>
    <w:rsid w:val="00BE41B7"/>
    <w:rsid w:val="00BE4417"/>
    <w:rsid w:val="00BE458E"/>
    <w:rsid w:val="00BE46A6"/>
    <w:rsid w:val="00BE47D1"/>
    <w:rsid w:val="00BE4A64"/>
    <w:rsid w:val="00BE4D24"/>
    <w:rsid w:val="00BE4FA6"/>
    <w:rsid w:val="00BE5092"/>
    <w:rsid w:val="00BE50F6"/>
    <w:rsid w:val="00BE53A2"/>
    <w:rsid w:val="00BE55E3"/>
    <w:rsid w:val="00BE58F2"/>
    <w:rsid w:val="00BE5955"/>
    <w:rsid w:val="00BE5E1B"/>
    <w:rsid w:val="00BE5E48"/>
    <w:rsid w:val="00BE664B"/>
    <w:rsid w:val="00BE6A07"/>
    <w:rsid w:val="00BE7032"/>
    <w:rsid w:val="00BE7076"/>
    <w:rsid w:val="00BE7372"/>
    <w:rsid w:val="00BE782F"/>
    <w:rsid w:val="00BE787C"/>
    <w:rsid w:val="00BE7B6D"/>
    <w:rsid w:val="00BE7C0E"/>
    <w:rsid w:val="00BF02AD"/>
    <w:rsid w:val="00BF04E4"/>
    <w:rsid w:val="00BF0597"/>
    <w:rsid w:val="00BF05CA"/>
    <w:rsid w:val="00BF0B58"/>
    <w:rsid w:val="00BF0EB2"/>
    <w:rsid w:val="00BF0F27"/>
    <w:rsid w:val="00BF12AD"/>
    <w:rsid w:val="00BF133D"/>
    <w:rsid w:val="00BF1428"/>
    <w:rsid w:val="00BF1CD8"/>
    <w:rsid w:val="00BF1D98"/>
    <w:rsid w:val="00BF2287"/>
    <w:rsid w:val="00BF2686"/>
    <w:rsid w:val="00BF30B8"/>
    <w:rsid w:val="00BF34AB"/>
    <w:rsid w:val="00BF3966"/>
    <w:rsid w:val="00BF39E0"/>
    <w:rsid w:val="00BF4045"/>
    <w:rsid w:val="00BF40FC"/>
    <w:rsid w:val="00BF4781"/>
    <w:rsid w:val="00BF481F"/>
    <w:rsid w:val="00BF4DAC"/>
    <w:rsid w:val="00BF4EE9"/>
    <w:rsid w:val="00BF4F7C"/>
    <w:rsid w:val="00BF5021"/>
    <w:rsid w:val="00BF50E0"/>
    <w:rsid w:val="00BF5909"/>
    <w:rsid w:val="00BF5C6B"/>
    <w:rsid w:val="00BF5FD0"/>
    <w:rsid w:val="00BF66CD"/>
    <w:rsid w:val="00BF6A00"/>
    <w:rsid w:val="00BF6BD3"/>
    <w:rsid w:val="00BF6C25"/>
    <w:rsid w:val="00BF6E14"/>
    <w:rsid w:val="00BF6EAF"/>
    <w:rsid w:val="00BF6F1A"/>
    <w:rsid w:val="00BF761A"/>
    <w:rsid w:val="00BF7699"/>
    <w:rsid w:val="00C00412"/>
    <w:rsid w:val="00C0046F"/>
    <w:rsid w:val="00C00632"/>
    <w:rsid w:val="00C01361"/>
    <w:rsid w:val="00C014FB"/>
    <w:rsid w:val="00C0169D"/>
    <w:rsid w:val="00C01DE8"/>
    <w:rsid w:val="00C01FFB"/>
    <w:rsid w:val="00C02059"/>
    <w:rsid w:val="00C02060"/>
    <w:rsid w:val="00C021DF"/>
    <w:rsid w:val="00C029F0"/>
    <w:rsid w:val="00C02FEE"/>
    <w:rsid w:val="00C03010"/>
    <w:rsid w:val="00C030EE"/>
    <w:rsid w:val="00C0314F"/>
    <w:rsid w:val="00C03382"/>
    <w:rsid w:val="00C035C6"/>
    <w:rsid w:val="00C041A4"/>
    <w:rsid w:val="00C0434D"/>
    <w:rsid w:val="00C044AF"/>
    <w:rsid w:val="00C044DC"/>
    <w:rsid w:val="00C047C1"/>
    <w:rsid w:val="00C04A19"/>
    <w:rsid w:val="00C04A30"/>
    <w:rsid w:val="00C04BC6"/>
    <w:rsid w:val="00C04EA6"/>
    <w:rsid w:val="00C05229"/>
    <w:rsid w:val="00C0536A"/>
    <w:rsid w:val="00C0598D"/>
    <w:rsid w:val="00C05B8F"/>
    <w:rsid w:val="00C05C23"/>
    <w:rsid w:val="00C060D0"/>
    <w:rsid w:val="00C0644B"/>
    <w:rsid w:val="00C066FB"/>
    <w:rsid w:val="00C067D4"/>
    <w:rsid w:val="00C06A3B"/>
    <w:rsid w:val="00C06AAF"/>
    <w:rsid w:val="00C06B73"/>
    <w:rsid w:val="00C06CBA"/>
    <w:rsid w:val="00C06CE0"/>
    <w:rsid w:val="00C06FA0"/>
    <w:rsid w:val="00C073F3"/>
    <w:rsid w:val="00C075FC"/>
    <w:rsid w:val="00C07936"/>
    <w:rsid w:val="00C07991"/>
    <w:rsid w:val="00C079D7"/>
    <w:rsid w:val="00C07A56"/>
    <w:rsid w:val="00C07C32"/>
    <w:rsid w:val="00C07D39"/>
    <w:rsid w:val="00C100F4"/>
    <w:rsid w:val="00C10437"/>
    <w:rsid w:val="00C1049B"/>
    <w:rsid w:val="00C1070E"/>
    <w:rsid w:val="00C10BE6"/>
    <w:rsid w:val="00C10E0C"/>
    <w:rsid w:val="00C1105B"/>
    <w:rsid w:val="00C111F7"/>
    <w:rsid w:val="00C11223"/>
    <w:rsid w:val="00C11693"/>
    <w:rsid w:val="00C1173E"/>
    <w:rsid w:val="00C1194E"/>
    <w:rsid w:val="00C11A9A"/>
    <w:rsid w:val="00C11EDA"/>
    <w:rsid w:val="00C12041"/>
    <w:rsid w:val="00C12362"/>
    <w:rsid w:val="00C12477"/>
    <w:rsid w:val="00C1253D"/>
    <w:rsid w:val="00C125A7"/>
    <w:rsid w:val="00C12799"/>
    <w:rsid w:val="00C12A40"/>
    <w:rsid w:val="00C12AAA"/>
    <w:rsid w:val="00C12DEC"/>
    <w:rsid w:val="00C132BC"/>
    <w:rsid w:val="00C135A3"/>
    <w:rsid w:val="00C137FD"/>
    <w:rsid w:val="00C13809"/>
    <w:rsid w:val="00C13884"/>
    <w:rsid w:val="00C13947"/>
    <w:rsid w:val="00C13B50"/>
    <w:rsid w:val="00C13C48"/>
    <w:rsid w:val="00C13D08"/>
    <w:rsid w:val="00C13D80"/>
    <w:rsid w:val="00C13F07"/>
    <w:rsid w:val="00C1411C"/>
    <w:rsid w:val="00C1442D"/>
    <w:rsid w:val="00C14B4A"/>
    <w:rsid w:val="00C14F5D"/>
    <w:rsid w:val="00C1537A"/>
    <w:rsid w:val="00C1547D"/>
    <w:rsid w:val="00C156DD"/>
    <w:rsid w:val="00C15854"/>
    <w:rsid w:val="00C15A15"/>
    <w:rsid w:val="00C15AB4"/>
    <w:rsid w:val="00C15DC0"/>
    <w:rsid w:val="00C16085"/>
    <w:rsid w:val="00C161A4"/>
    <w:rsid w:val="00C1638F"/>
    <w:rsid w:val="00C1644C"/>
    <w:rsid w:val="00C165C3"/>
    <w:rsid w:val="00C16703"/>
    <w:rsid w:val="00C17189"/>
    <w:rsid w:val="00C17254"/>
    <w:rsid w:val="00C17622"/>
    <w:rsid w:val="00C177D8"/>
    <w:rsid w:val="00C17B1E"/>
    <w:rsid w:val="00C17B9E"/>
    <w:rsid w:val="00C17BBE"/>
    <w:rsid w:val="00C17D54"/>
    <w:rsid w:val="00C17DCC"/>
    <w:rsid w:val="00C2018D"/>
    <w:rsid w:val="00C20337"/>
    <w:rsid w:val="00C2085C"/>
    <w:rsid w:val="00C20A25"/>
    <w:rsid w:val="00C2105F"/>
    <w:rsid w:val="00C21088"/>
    <w:rsid w:val="00C2118C"/>
    <w:rsid w:val="00C2118F"/>
    <w:rsid w:val="00C21300"/>
    <w:rsid w:val="00C21433"/>
    <w:rsid w:val="00C21589"/>
    <w:rsid w:val="00C21632"/>
    <w:rsid w:val="00C21A01"/>
    <w:rsid w:val="00C21D9D"/>
    <w:rsid w:val="00C22070"/>
    <w:rsid w:val="00C22080"/>
    <w:rsid w:val="00C221FB"/>
    <w:rsid w:val="00C2249A"/>
    <w:rsid w:val="00C2262F"/>
    <w:rsid w:val="00C22718"/>
    <w:rsid w:val="00C228C6"/>
    <w:rsid w:val="00C22C93"/>
    <w:rsid w:val="00C22FA3"/>
    <w:rsid w:val="00C23046"/>
    <w:rsid w:val="00C231AE"/>
    <w:rsid w:val="00C233F5"/>
    <w:rsid w:val="00C237A3"/>
    <w:rsid w:val="00C23851"/>
    <w:rsid w:val="00C2394F"/>
    <w:rsid w:val="00C23E6A"/>
    <w:rsid w:val="00C24126"/>
    <w:rsid w:val="00C2446D"/>
    <w:rsid w:val="00C244A4"/>
    <w:rsid w:val="00C245F2"/>
    <w:rsid w:val="00C24A44"/>
    <w:rsid w:val="00C24CFB"/>
    <w:rsid w:val="00C24E97"/>
    <w:rsid w:val="00C24EAA"/>
    <w:rsid w:val="00C25585"/>
    <w:rsid w:val="00C25B5B"/>
    <w:rsid w:val="00C25BC3"/>
    <w:rsid w:val="00C25E91"/>
    <w:rsid w:val="00C260F0"/>
    <w:rsid w:val="00C26985"/>
    <w:rsid w:val="00C26F72"/>
    <w:rsid w:val="00C276AB"/>
    <w:rsid w:val="00C27914"/>
    <w:rsid w:val="00C27D13"/>
    <w:rsid w:val="00C3011D"/>
    <w:rsid w:val="00C301A3"/>
    <w:rsid w:val="00C30361"/>
    <w:rsid w:val="00C30D3C"/>
    <w:rsid w:val="00C30D3F"/>
    <w:rsid w:val="00C30E39"/>
    <w:rsid w:val="00C31521"/>
    <w:rsid w:val="00C317D2"/>
    <w:rsid w:val="00C319E5"/>
    <w:rsid w:val="00C31E08"/>
    <w:rsid w:val="00C31E46"/>
    <w:rsid w:val="00C320AC"/>
    <w:rsid w:val="00C321B9"/>
    <w:rsid w:val="00C323BE"/>
    <w:rsid w:val="00C32781"/>
    <w:rsid w:val="00C32B42"/>
    <w:rsid w:val="00C33289"/>
    <w:rsid w:val="00C3338A"/>
    <w:rsid w:val="00C33756"/>
    <w:rsid w:val="00C3381C"/>
    <w:rsid w:val="00C339F6"/>
    <w:rsid w:val="00C33F03"/>
    <w:rsid w:val="00C33FAA"/>
    <w:rsid w:val="00C34012"/>
    <w:rsid w:val="00C341E2"/>
    <w:rsid w:val="00C34261"/>
    <w:rsid w:val="00C34593"/>
    <w:rsid w:val="00C34711"/>
    <w:rsid w:val="00C34A30"/>
    <w:rsid w:val="00C34CE5"/>
    <w:rsid w:val="00C34D8B"/>
    <w:rsid w:val="00C3529A"/>
    <w:rsid w:val="00C35384"/>
    <w:rsid w:val="00C3565A"/>
    <w:rsid w:val="00C35C30"/>
    <w:rsid w:val="00C35DEE"/>
    <w:rsid w:val="00C35FD7"/>
    <w:rsid w:val="00C36411"/>
    <w:rsid w:val="00C3642D"/>
    <w:rsid w:val="00C36468"/>
    <w:rsid w:val="00C364CB"/>
    <w:rsid w:val="00C3691E"/>
    <w:rsid w:val="00C36F36"/>
    <w:rsid w:val="00C36F44"/>
    <w:rsid w:val="00C36F89"/>
    <w:rsid w:val="00C3701E"/>
    <w:rsid w:val="00C371CF"/>
    <w:rsid w:val="00C3734C"/>
    <w:rsid w:val="00C37A9A"/>
    <w:rsid w:val="00C37D25"/>
    <w:rsid w:val="00C37E22"/>
    <w:rsid w:val="00C408FB"/>
    <w:rsid w:val="00C40AB0"/>
    <w:rsid w:val="00C40AC9"/>
    <w:rsid w:val="00C40DEB"/>
    <w:rsid w:val="00C40F99"/>
    <w:rsid w:val="00C411C8"/>
    <w:rsid w:val="00C417BE"/>
    <w:rsid w:val="00C4193C"/>
    <w:rsid w:val="00C41A81"/>
    <w:rsid w:val="00C41C92"/>
    <w:rsid w:val="00C423A2"/>
    <w:rsid w:val="00C424DC"/>
    <w:rsid w:val="00C42532"/>
    <w:rsid w:val="00C42AC8"/>
    <w:rsid w:val="00C42CEC"/>
    <w:rsid w:val="00C42D6A"/>
    <w:rsid w:val="00C43073"/>
    <w:rsid w:val="00C43084"/>
    <w:rsid w:val="00C43135"/>
    <w:rsid w:val="00C43317"/>
    <w:rsid w:val="00C434C7"/>
    <w:rsid w:val="00C436D3"/>
    <w:rsid w:val="00C43C83"/>
    <w:rsid w:val="00C43EAC"/>
    <w:rsid w:val="00C43F40"/>
    <w:rsid w:val="00C4413C"/>
    <w:rsid w:val="00C443D9"/>
    <w:rsid w:val="00C446D7"/>
    <w:rsid w:val="00C44A57"/>
    <w:rsid w:val="00C44D81"/>
    <w:rsid w:val="00C45440"/>
    <w:rsid w:val="00C45555"/>
    <w:rsid w:val="00C45A6C"/>
    <w:rsid w:val="00C45AA7"/>
    <w:rsid w:val="00C45BBD"/>
    <w:rsid w:val="00C45C42"/>
    <w:rsid w:val="00C45F1F"/>
    <w:rsid w:val="00C46090"/>
    <w:rsid w:val="00C46576"/>
    <w:rsid w:val="00C468A3"/>
    <w:rsid w:val="00C46997"/>
    <w:rsid w:val="00C47530"/>
    <w:rsid w:val="00C475DF"/>
    <w:rsid w:val="00C47A8D"/>
    <w:rsid w:val="00C47AC9"/>
    <w:rsid w:val="00C47B9A"/>
    <w:rsid w:val="00C47CC4"/>
    <w:rsid w:val="00C50100"/>
    <w:rsid w:val="00C50139"/>
    <w:rsid w:val="00C50233"/>
    <w:rsid w:val="00C503F2"/>
    <w:rsid w:val="00C50472"/>
    <w:rsid w:val="00C50784"/>
    <w:rsid w:val="00C507F7"/>
    <w:rsid w:val="00C508A6"/>
    <w:rsid w:val="00C50A39"/>
    <w:rsid w:val="00C50A57"/>
    <w:rsid w:val="00C50F8E"/>
    <w:rsid w:val="00C50FD2"/>
    <w:rsid w:val="00C5178A"/>
    <w:rsid w:val="00C517AA"/>
    <w:rsid w:val="00C517B9"/>
    <w:rsid w:val="00C51895"/>
    <w:rsid w:val="00C519E3"/>
    <w:rsid w:val="00C51F36"/>
    <w:rsid w:val="00C51FB7"/>
    <w:rsid w:val="00C520E6"/>
    <w:rsid w:val="00C52118"/>
    <w:rsid w:val="00C522AA"/>
    <w:rsid w:val="00C5233F"/>
    <w:rsid w:val="00C52547"/>
    <w:rsid w:val="00C52A1C"/>
    <w:rsid w:val="00C52B3F"/>
    <w:rsid w:val="00C52B91"/>
    <w:rsid w:val="00C52BE0"/>
    <w:rsid w:val="00C52D35"/>
    <w:rsid w:val="00C52F96"/>
    <w:rsid w:val="00C530EF"/>
    <w:rsid w:val="00C531AC"/>
    <w:rsid w:val="00C5346C"/>
    <w:rsid w:val="00C538A8"/>
    <w:rsid w:val="00C538E3"/>
    <w:rsid w:val="00C53A88"/>
    <w:rsid w:val="00C53B11"/>
    <w:rsid w:val="00C54039"/>
    <w:rsid w:val="00C54219"/>
    <w:rsid w:val="00C54292"/>
    <w:rsid w:val="00C547D9"/>
    <w:rsid w:val="00C54986"/>
    <w:rsid w:val="00C54E39"/>
    <w:rsid w:val="00C54FFF"/>
    <w:rsid w:val="00C55135"/>
    <w:rsid w:val="00C55366"/>
    <w:rsid w:val="00C555BE"/>
    <w:rsid w:val="00C55B87"/>
    <w:rsid w:val="00C55CCD"/>
    <w:rsid w:val="00C5663D"/>
    <w:rsid w:val="00C56B03"/>
    <w:rsid w:val="00C56C91"/>
    <w:rsid w:val="00C56D2E"/>
    <w:rsid w:val="00C56D60"/>
    <w:rsid w:val="00C56ECF"/>
    <w:rsid w:val="00C57164"/>
    <w:rsid w:val="00C57783"/>
    <w:rsid w:val="00C57C42"/>
    <w:rsid w:val="00C57E51"/>
    <w:rsid w:val="00C60161"/>
    <w:rsid w:val="00C6048F"/>
    <w:rsid w:val="00C605FF"/>
    <w:rsid w:val="00C60DDC"/>
    <w:rsid w:val="00C60F72"/>
    <w:rsid w:val="00C60FE6"/>
    <w:rsid w:val="00C6107A"/>
    <w:rsid w:val="00C6117A"/>
    <w:rsid w:val="00C61550"/>
    <w:rsid w:val="00C618EE"/>
    <w:rsid w:val="00C6192F"/>
    <w:rsid w:val="00C61AE9"/>
    <w:rsid w:val="00C61B31"/>
    <w:rsid w:val="00C62028"/>
    <w:rsid w:val="00C622A1"/>
    <w:rsid w:val="00C627C4"/>
    <w:rsid w:val="00C62C4C"/>
    <w:rsid w:val="00C62D27"/>
    <w:rsid w:val="00C62DC2"/>
    <w:rsid w:val="00C62DCA"/>
    <w:rsid w:val="00C632D2"/>
    <w:rsid w:val="00C6349B"/>
    <w:rsid w:val="00C63C6D"/>
    <w:rsid w:val="00C63F17"/>
    <w:rsid w:val="00C63F91"/>
    <w:rsid w:val="00C64432"/>
    <w:rsid w:val="00C646CD"/>
    <w:rsid w:val="00C6474D"/>
    <w:rsid w:val="00C64947"/>
    <w:rsid w:val="00C65207"/>
    <w:rsid w:val="00C656CA"/>
    <w:rsid w:val="00C659ED"/>
    <w:rsid w:val="00C65B10"/>
    <w:rsid w:val="00C65F65"/>
    <w:rsid w:val="00C6629C"/>
    <w:rsid w:val="00C662C3"/>
    <w:rsid w:val="00C66993"/>
    <w:rsid w:val="00C66AA2"/>
    <w:rsid w:val="00C66B11"/>
    <w:rsid w:val="00C66D67"/>
    <w:rsid w:val="00C671EC"/>
    <w:rsid w:val="00C6735A"/>
    <w:rsid w:val="00C676BE"/>
    <w:rsid w:val="00C6782A"/>
    <w:rsid w:val="00C67A29"/>
    <w:rsid w:val="00C7032F"/>
    <w:rsid w:val="00C707BA"/>
    <w:rsid w:val="00C709AE"/>
    <w:rsid w:val="00C70A8E"/>
    <w:rsid w:val="00C70ADC"/>
    <w:rsid w:val="00C70D92"/>
    <w:rsid w:val="00C71045"/>
    <w:rsid w:val="00C7126F"/>
    <w:rsid w:val="00C719C6"/>
    <w:rsid w:val="00C71A43"/>
    <w:rsid w:val="00C722AD"/>
    <w:rsid w:val="00C72940"/>
    <w:rsid w:val="00C72AF2"/>
    <w:rsid w:val="00C72C6C"/>
    <w:rsid w:val="00C73313"/>
    <w:rsid w:val="00C7340F"/>
    <w:rsid w:val="00C73BD3"/>
    <w:rsid w:val="00C73F50"/>
    <w:rsid w:val="00C73F66"/>
    <w:rsid w:val="00C74916"/>
    <w:rsid w:val="00C7512C"/>
    <w:rsid w:val="00C75854"/>
    <w:rsid w:val="00C758E3"/>
    <w:rsid w:val="00C75A2C"/>
    <w:rsid w:val="00C76051"/>
    <w:rsid w:val="00C76572"/>
    <w:rsid w:val="00C76D6C"/>
    <w:rsid w:val="00C77238"/>
    <w:rsid w:val="00C772DC"/>
    <w:rsid w:val="00C77A3B"/>
    <w:rsid w:val="00C77A89"/>
    <w:rsid w:val="00C77B8D"/>
    <w:rsid w:val="00C804CE"/>
    <w:rsid w:val="00C80676"/>
    <w:rsid w:val="00C80781"/>
    <w:rsid w:val="00C80A1B"/>
    <w:rsid w:val="00C80D06"/>
    <w:rsid w:val="00C80F13"/>
    <w:rsid w:val="00C80F3B"/>
    <w:rsid w:val="00C812C4"/>
    <w:rsid w:val="00C81362"/>
    <w:rsid w:val="00C813C8"/>
    <w:rsid w:val="00C813D2"/>
    <w:rsid w:val="00C813E9"/>
    <w:rsid w:val="00C82190"/>
    <w:rsid w:val="00C822B7"/>
    <w:rsid w:val="00C82419"/>
    <w:rsid w:val="00C82624"/>
    <w:rsid w:val="00C82798"/>
    <w:rsid w:val="00C82CDF"/>
    <w:rsid w:val="00C8324A"/>
    <w:rsid w:val="00C832F9"/>
    <w:rsid w:val="00C837D9"/>
    <w:rsid w:val="00C83A36"/>
    <w:rsid w:val="00C83CC0"/>
    <w:rsid w:val="00C83D46"/>
    <w:rsid w:val="00C83F9F"/>
    <w:rsid w:val="00C8408D"/>
    <w:rsid w:val="00C84145"/>
    <w:rsid w:val="00C841CA"/>
    <w:rsid w:val="00C84208"/>
    <w:rsid w:val="00C84261"/>
    <w:rsid w:val="00C84827"/>
    <w:rsid w:val="00C84A31"/>
    <w:rsid w:val="00C84AF8"/>
    <w:rsid w:val="00C84F4C"/>
    <w:rsid w:val="00C8529D"/>
    <w:rsid w:val="00C8538A"/>
    <w:rsid w:val="00C85862"/>
    <w:rsid w:val="00C85A75"/>
    <w:rsid w:val="00C85B4C"/>
    <w:rsid w:val="00C85BCC"/>
    <w:rsid w:val="00C85D90"/>
    <w:rsid w:val="00C85E77"/>
    <w:rsid w:val="00C85E99"/>
    <w:rsid w:val="00C85FFC"/>
    <w:rsid w:val="00C86059"/>
    <w:rsid w:val="00C861AF"/>
    <w:rsid w:val="00C8645F"/>
    <w:rsid w:val="00C865FA"/>
    <w:rsid w:val="00C86C5E"/>
    <w:rsid w:val="00C86E34"/>
    <w:rsid w:val="00C86F9F"/>
    <w:rsid w:val="00C87058"/>
    <w:rsid w:val="00C874D9"/>
    <w:rsid w:val="00C875CF"/>
    <w:rsid w:val="00C87734"/>
    <w:rsid w:val="00C87BAC"/>
    <w:rsid w:val="00C87BF3"/>
    <w:rsid w:val="00C87DD9"/>
    <w:rsid w:val="00C90194"/>
    <w:rsid w:val="00C905A0"/>
    <w:rsid w:val="00C90693"/>
    <w:rsid w:val="00C90AEB"/>
    <w:rsid w:val="00C90E9D"/>
    <w:rsid w:val="00C91306"/>
    <w:rsid w:val="00C91352"/>
    <w:rsid w:val="00C91627"/>
    <w:rsid w:val="00C916B9"/>
    <w:rsid w:val="00C917E5"/>
    <w:rsid w:val="00C919DE"/>
    <w:rsid w:val="00C91A5E"/>
    <w:rsid w:val="00C91E8E"/>
    <w:rsid w:val="00C91EBB"/>
    <w:rsid w:val="00C91F2A"/>
    <w:rsid w:val="00C91F90"/>
    <w:rsid w:val="00C92237"/>
    <w:rsid w:val="00C922A5"/>
    <w:rsid w:val="00C926CB"/>
    <w:rsid w:val="00C92AE5"/>
    <w:rsid w:val="00C92D1F"/>
    <w:rsid w:val="00C92D77"/>
    <w:rsid w:val="00C93405"/>
    <w:rsid w:val="00C93471"/>
    <w:rsid w:val="00C93551"/>
    <w:rsid w:val="00C9373E"/>
    <w:rsid w:val="00C93AA1"/>
    <w:rsid w:val="00C93CE6"/>
    <w:rsid w:val="00C947D7"/>
    <w:rsid w:val="00C94A6F"/>
    <w:rsid w:val="00C94C15"/>
    <w:rsid w:val="00C952AE"/>
    <w:rsid w:val="00C95F47"/>
    <w:rsid w:val="00C96066"/>
    <w:rsid w:val="00C960E7"/>
    <w:rsid w:val="00C9619D"/>
    <w:rsid w:val="00C963C2"/>
    <w:rsid w:val="00C9655F"/>
    <w:rsid w:val="00C96782"/>
    <w:rsid w:val="00C96819"/>
    <w:rsid w:val="00C96823"/>
    <w:rsid w:val="00C96EF9"/>
    <w:rsid w:val="00C974D7"/>
    <w:rsid w:val="00C97566"/>
    <w:rsid w:val="00C97705"/>
    <w:rsid w:val="00C97753"/>
    <w:rsid w:val="00C978A5"/>
    <w:rsid w:val="00C97979"/>
    <w:rsid w:val="00C97A56"/>
    <w:rsid w:val="00C97C01"/>
    <w:rsid w:val="00C97C07"/>
    <w:rsid w:val="00C97CB7"/>
    <w:rsid w:val="00C97E70"/>
    <w:rsid w:val="00CA0090"/>
    <w:rsid w:val="00CA020A"/>
    <w:rsid w:val="00CA023D"/>
    <w:rsid w:val="00CA039D"/>
    <w:rsid w:val="00CA0B79"/>
    <w:rsid w:val="00CA16FB"/>
    <w:rsid w:val="00CA1D11"/>
    <w:rsid w:val="00CA1F96"/>
    <w:rsid w:val="00CA214E"/>
    <w:rsid w:val="00CA22F2"/>
    <w:rsid w:val="00CA2588"/>
    <w:rsid w:val="00CA28A7"/>
    <w:rsid w:val="00CA3312"/>
    <w:rsid w:val="00CA33C1"/>
    <w:rsid w:val="00CA3455"/>
    <w:rsid w:val="00CA370C"/>
    <w:rsid w:val="00CA3855"/>
    <w:rsid w:val="00CA432F"/>
    <w:rsid w:val="00CA4330"/>
    <w:rsid w:val="00CA4476"/>
    <w:rsid w:val="00CA45C2"/>
    <w:rsid w:val="00CA4673"/>
    <w:rsid w:val="00CA4AD2"/>
    <w:rsid w:val="00CA4D10"/>
    <w:rsid w:val="00CA4EBE"/>
    <w:rsid w:val="00CA50DF"/>
    <w:rsid w:val="00CA5220"/>
    <w:rsid w:val="00CA57F1"/>
    <w:rsid w:val="00CA57FE"/>
    <w:rsid w:val="00CA590A"/>
    <w:rsid w:val="00CA5917"/>
    <w:rsid w:val="00CA5933"/>
    <w:rsid w:val="00CA5A8B"/>
    <w:rsid w:val="00CA5C15"/>
    <w:rsid w:val="00CA5CED"/>
    <w:rsid w:val="00CA5E38"/>
    <w:rsid w:val="00CA6525"/>
    <w:rsid w:val="00CA66F5"/>
    <w:rsid w:val="00CA69A0"/>
    <w:rsid w:val="00CA6A45"/>
    <w:rsid w:val="00CA6BCD"/>
    <w:rsid w:val="00CA6C6B"/>
    <w:rsid w:val="00CA6F9E"/>
    <w:rsid w:val="00CA6FDC"/>
    <w:rsid w:val="00CA75F0"/>
    <w:rsid w:val="00CA7729"/>
    <w:rsid w:val="00CA795F"/>
    <w:rsid w:val="00CA7A41"/>
    <w:rsid w:val="00CA7AF1"/>
    <w:rsid w:val="00CB00FF"/>
    <w:rsid w:val="00CB02D3"/>
    <w:rsid w:val="00CB05E8"/>
    <w:rsid w:val="00CB061F"/>
    <w:rsid w:val="00CB09A7"/>
    <w:rsid w:val="00CB0B41"/>
    <w:rsid w:val="00CB0C0F"/>
    <w:rsid w:val="00CB0C97"/>
    <w:rsid w:val="00CB1887"/>
    <w:rsid w:val="00CB1D6B"/>
    <w:rsid w:val="00CB1DEA"/>
    <w:rsid w:val="00CB2480"/>
    <w:rsid w:val="00CB254D"/>
    <w:rsid w:val="00CB26BA"/>
    <w:rsid w:val="00CB26C0"/>
    <w:rsid w:val="00CB27E1"/>
    <w:rsid w:val="00CB294F"/>
    <w:rsid w:val="00CB2FE8"/>
    <w:rsid w:val="00CB41EB"/>
    <w:rsid w:val="00CB444E"/>
    <w:rsid w:val="00CB49A0"/>
    <w:rsid w:val="00CB4D59"/>
    <w:rsid w:val="00CB4D85"/>
    <w:rsid w:val="00CB4EAB"/>
    <w:rsid w:val="00CB5345"/>
    <w:rsid w:val="00CB560E"/>
    <w:rsid w:val="00CB5668"/>
    <w:rsid w:val="00CB5A7C"/>
    <w:rsid w:val="00CB60B6"/>
    <w:rsid w:val="00CB60CA"/>
    <w:rsid w:val="00CB63B6"/>
    <w:rsid w:val="00CB65CA"/>
    <w:rsid w:val="00CB668A"/>
    <w:rsid w:val="00CB6903"/>
    <w:rsid w:val="00CB6B8A"/>
    <w:rsid w:val="00CB7027"/>
    <w:rsid w:val="00CB716D"/>
    <w:rsid w:val="00CB74EC"/>
    <w:rsid w:val="00CB753A"/>
    <w:rsid w:val="00CB78D7"/>
    <w:rsid w:val="00CB7932"/>
    <w:rsid w:val="00CB7D6F"/>
    <w:rsid w:val="00CC028C"/>
    <w:rsid w:val="00CC03FD"/>
    <w:rsid w:val="00CC09EB"/>
    <w:rsid w:val="00CC0B0F"/>
    <w:rsid w:val="00CC0B97"/>
    <w:rsid w:val="00CC0CCC"/>
    <w:rsid w:val="00CC12FF"/>
    <w:rsid w:val="00CC1341"/>
    <w:rsid w:val="00CC1382"/>
    <w:rsid w:val="00CC1A29"/>
    <w:rsid w:val="00CC1C0C"/>
    <w:rsid w:val="00CC2184"/>
    <w:rsid w:val="00CC2305"/>
    <w:rsid w:val="00CC2840"/>
    <w:rsid w:val="00CC2CD2"/>
    <w:rsid w:val="00CC2D62"/>
    <w:rsid w:val="00CC2E42"/>
    <w:rsid w:val="00CC2E43"/>
    <w:rsid w:val="00CC3395"/>
    <w:rsid w:val="00CC3489"/>
    <w:rsid w:val="00CC3606"/>
    <w:rsid w:val="00CC37C6"/>
    <w:rsid w:val="00CC37F4"/>
    <w:rsid w:val="00CC38C5"/>
    <w:rsid w:val="00CC397D"/>
    <w:rsid w:val="00CC399A"/>
    <w:rsid w:val="00CC41DB"/>
    <w:rsid w:val="00CC44FD"/>
    <w:rsid w:val="00CC4648"/>
    <w:rsid w:val="00CC465C"/>
    <w:rsid w:val="00CC47C0"/>
    <w:rsid w:val="00CC4CF8"/>
    <w:rsid w:val="00CC51B6"/>
    <w:rsid w:val="00CC5292"/>
    <w:rsid w:val="00CC573D"/>
    <w:rsid w:val="00CC5922"/>
    <w:rsid w:val="00CC5AE4"/>
    <w:rsid w:val="00CC5B52"/>
    <w:rsid w:val="00CC5B8D"/>
    <w:rsid w:val="00CC6181"/>
    <w:rsid w:val="00CC63C0"/>
    <w:rsid w:val="00CC65FB"/>
    <w:rsid w:val="00CC6994"/>
    <w:rsid w:val="00CC6A9A"/>
    <w:rsid w:val="00CC6AA8"/>
    <w:rsid w:val="00CC6C32"/>
    <w:rsid w:val="00CC6F55"/>
    <w:rsid w:val="00CC769C"/>
    <w:rsid w:val="00CC76DF"/>
    <w:rsid w:val="00CC78BD"/>
    <w:rsid w:val="00CC79A1"/>
    <w:rsid w:val="00CC7D46"/>
    <w:rsid w:val="00CC7D95"/>
    <w:rsid w:val="00CC7EA0"/>
    <w:rsid w:val="00CC7FF3"/>
    <w:rsid w:val="00CD0106"/>
    <w:rsid w:val="00CD020C"/>
    <w:rsid w:val="00CD02F5"/>
    <w:rsid w:val="00CD0977"/>
    <w:rsid w:val="00CD09EB"/>
    <w:rsid w:val="00CD0BDF"/>
    <w:rsid w:val="00CD0BF2"/>
    <w:rsid w:val="00CD0C2A"/>
    <w:rsid w:val="00CD0C4D"/>
    <w:rsid w:val="00CD0C4E"/>
    <w:rsid w:val="00CD0CA1"/>
    <w:rsid w:val="00CD0EAF"/>
    <w:rsid w:val="00CD0EE2"/>
    <w:rsid w:val="00CD1345"/>
    <w:rsid w:val="00CD155B"/>
    <w:rsid w:val="00CD1848"/>
    <w:rsid w:val="00CD19A6"/>
    <w:rsid w:val="00CD1C3C"/>
    <w:rsid w:val="00CD21E3"/>
    <w:rsid w:val="00CD2349"/>
    <w:rsid w:val="00CD2AE5"/>
    <w:rsid w:val="00CD324E"/>
    <w:rsid w:val="00CD3283"/>
    <w:rsid w:val="00CD34A7"/>
    <w:rsid w:val="00CD361B"/>
    <w:rsid w:val="00CD3A12"/>
    <w:rsid w:val="00CD3BC8"/>
    <w:rsid w:val="00CD3ED4"/>
    <w:rsid w:val="00CD3EFE"/>
    <w:rsid w:val="00CD422E"/>
    <w:rsid w:val="00CD4394"/>
    <w:rsid w:val="00CD455E"/>
    <w:rsid w:val="00CD4A28"/>
    <w:rsid w:val="00CD4E8F"/>
    <w:rsid w:val="00CD5082"/>
    <w:rsid w:val="00CD58F3"/>
    <w:rsid w:val="00CD5DE3"/>
    <w:rsid w:val="00CD5E61"/>
    <w:rsid w:val="00CD5E8D"/>
    <w:rsid w:val="00CD6020"/>
    <w:rsid w:val="00CD60EA"/>
    <w:rsid w:val="00CD62BE"/>
    <w:rsid w:val="00CD6AA2"/>
    <w:rsid w:val="00CD6D45"/>
    <w:rsid w:val="00CD6E38"/>
    <w:rsid w:val="00CD7ADF"/>
    <w:rsid w:val="00CD7E74"/>
    <w:rsid w:val="00CD7EA5"/>
    <w:rsid w:val="00CE00B6"/>
    <w:rsid w:val="00CE035F"/>
    <w:rsid w:val="00CE0530"/>
    <w:rsid w:val="00CE0871"/>
    <w:rsid w:val="00CE0882"/>
    <w:rsid w:val="00CE10E8"/>
    <w:rsid w:val="00CE1138"/>
    <w:rsid w:val="00CE11E4"/>
    <w:rsid w:val="00CE168F"/>
    <w:rsid w:val="00CE199B"/>
    <w:rsid w:val="00CE1A02"/>
    <w:rsid w:val="00CE1B1E"/>
    <w:rsid w:val="00CE20CF"/>
    <w:rsid w:val="00CE20F1"/>
    <w:rsid w:val="00CE224A"/>
    <w:rsid w:val="00CE224F"/>
    <w:rsid w:val="00CE22FB"/>
    <w:rsid w:val="00CE289A"/>
    <w:rsid w:val="00CE2A7F"/>
    <w:rsid w:val="00CE2EA2"/>
    <w:rsid w:val="00CE3083"/>
    <w:rsid w:val="00CE3234"/>
    <w:rsid w:val="00CE36A0"/>
    <w:rsid w:val="00CE3DDB"/>
    <w:rsid w:val="00CE3ED8"/>
    <w:rsid w:val="00CE4100"/>
    <w:rsid w:val="00CE42A4"/>
    <w:rsid w:val="00CE444C"/>
    <w:rsid w:val="00CE445F"/>
    <w:rsid w:val="00CE4661"/>
    <w:rsid w:val="00CE4858"/>
    <w:rsid w:val="00CE4890"/>
    <w:rsid w:val="00CE4950"/>
    <w:rsid w:val="00CE5370"/>
    <w:rsid w:val="00CE5484"/>
    <w:rsid w:val="00CE5505"/>
    <w:rsid w:val="00CE5615"/>
    <w:rsid w:val="00CE575F"/>
    <w:rsid w:val="00CE5A8B"/>
    <w:rsid w:val="00CE5C88"/>
    <w:rsid w:val="00CE5F6B"/>
    <w:rsid w:val="00CE6020"/>
    <w:rsid w:val="00CE621F"/>
    <w:rsid w:val="00CE66DF"/>
    <w:rsid w:val="00CE6708"/>
    <w:rsid w:val="00CE696F"/>
    <w:rsid w:val="00CE699D"/>
    <w:rsid w:val="00CE6C43"/>
    <w:rsid w:val="00CE6E1D"/>
    <w:rsid w:val="00CE6E48"/>
    <w:rsid w:val="00CE7214"/>
    <w:rsid w:val="00CE7637"/>
    <w:rsid w:val="00CE7917"/>
    <w:rsid w:val="00CE7C71"/>
    <w:rsid w:val="00CF08DA"/>
    <w:rsid w:val="00CF08E5"/>
    <w:rsid w:val="00CF090E"/>
    <w:rsid w:val="00CF0AA9"/>
    <w:rsid w:val="00CF0B75"/>
    <w:rsid w:val="00CF0BDB"/>
    <w:rsid w:val="00CF0E3A"/>
    <w:rsid w:val="00CF122F"/>
    <w:rsid w:val="00CF162D"/>
    <w:rsid w:val="00CF16BD"/>
    <w:rsid w:val="00CF184D"/>
    <w:rsid w:val="00CF184E"/>
    <w:rsid w:val="00CF2276"/>
    <w:rsid w:val="00CF2416"/>
    <w:rsid w:val="00CF2474"/>
    <w:rsid w:val="00CF278E"/>
    <w:rsid w:val="00CF2B0F"/>
    <w:rsid w:val="00CF2ED0"/>
    <w:rsid w:val="00CF33B6"/>
    <w:rsid w:val="00CF3682"/>
    <w:rsid w:val="00CF3803"/>
    <w:rsid w:val="00CF3E48"/>
    <w:rsid w:val="00CF3ED3"/>
    <w:rsid w:val="00CF41DC"/>
    <w:rsid w:val="00CF4316"/>
    <w:rsid w:val="00CF4717"/>
    <w:rsid w:val="00CF4982"/>
    <w:rsid w:val="00CF4B85"/>
    <w:rsid w:val="00CF4CB2"/>
    <w:rsid w:val="00CF52E7"/>
    <w:rsid w:val="00CF5F61"/>
    <w:rsid w:val="00CF6B41"/>
    <w:rsid w:val="00CF70E1"/>
    <w:rsid w:val="00CF70E9"/>
    <w:rsid w:val="00CF72E2"/>
    <w:rsid w:val="00CF7564"/>
    <w:rsid w:val="00CF7CB1"/>
    <w:rsid w:val="00D00084"/>
    <w:rsid w:val="00D002B3"/>
    <w:rsid w:val="00D002DE"/>
    <w:rsid w:val="00D0059D"/>
    <w:rsid w:val="00D008D1"/>
    <w:rsid w:val="00D00A21"/>
    <w:rsid w:val="00D00C66"/>
    <w:rsid w:val="00D01000"/>
    <w:rsid w:val="00D0107A"/>
    <w:rsid w:val="00D0114D"/>
    <w:rsid w:val="00D012CB"/>
    <w:rsid w:val="00D01494"/>
    <w:rsid w:val="00D01754"/>
    <w:rsid w:val="00D01CC7"/>
    <w:rsid w:val="00D02137"/>
    <w:rsid w:val="00D02AD1"/>
    <w:rsid w:val="00D02DE8"/>
    <w:rsid w:val="00D035E3"/>
    <w:rsid w:val="00D03696"/>
    <w:rsid w:val="00D03821"/>
    <w:rsid w:val="00D03961"/>
    <w:rsid w:val="00D03B0B"/>
    <w:rsid w:val="00D03CCA"/>
    <w:rsid w:val="00D03D5F"/>
    <w:rsid w:val="00D03EFC"/>
    <w:rsid w:val="00D042DF"/>
    <w:rsid w:val="00D04481"/>
    <w:rsid w:val="00D045E4"/>
    <w:rsid w:val="00D046ED"/>
    <w:rsid w:val="00D0488B"/>
    <w:rsid w:val="00D048DA"/>
    <w:rsid w:val="00D048E8"/>
    <w:rsid w:val="00D0491A"/>
    <w:rsid w:val="00D049D1"/>
    <w:rsid w:val="00D04A2A"/>
    <w:rsid w:val="00D04AF5"/>
    <w:rsid w:val="00D04BD9"/>
    <w:rsid w:val="00D04D6C"/>
    <w:rsid w:val="00D04F0D"/>
    <w:rsid w:val="00D05036"/>
    <w:rsid w:val="00D05487"/>
    <w:rsid w:val="00D0555E"/>
    <w:rsid w:val="00D057DC"/>
    <w:rsid w:val="00D059D3"/>
    <w:rsid w:val="00D05A9B"/>
    <w:rsid w:val="00D066E2"/>
    <w:rsid w:val="00D069B2"/>
    <w:rsid w:val="00D06FC7"/>
    <w:rsid w:val="00D07049"/>
    <w:rsid w:val="00D0769F"/>
    <w:rsid w:val="00D0795E"/>
    <w:rsid w:val="00D07A4C"/>
    <w:rsid w:val="00D07D20"/>
    <w:rsid w:val="00D07F8B"/>
    <w:rsid w:val="00D1005B"/>
    <w:rsid w:val="00D101F0"/>
    <w:rsid w:val="00D10448"/>
    <w:rsid w:val="00D105BB"/>
    <w:rsid w:val="00D105F5"/>
    <w:rsid w:val="00D10605"/>
    <w:rsid w:val="00D11202"/>
    <w:rsid w:val="00D1127A"/>
    <w:rsid w:val="00D11532"/>
    <w:rsid w:val="00D11634"/>
    <w:rsid w:val="00D11BE4"/>
    <w:rsid w:val="00D11D7C"/>
    <w:rsid w:val="00D12383"/>
    <w:rsid w:val="00D1243F"/>
    <w:rsid w:val="00D128DA"/>
    <w:rsid w:val="00D12CFD"/>
    <w:rsid w:val="00D12FEC"/>
    <w:rsid w:val="00D133C2"/>
    <w:rsid w:val="00D13812"/>
    <w:rsid w:val="00D13D53"/>
    <w:rsid w:val="00D13DC3"/>
    <w:rsid w:val="00D14518"/>
    <w:rsid w:val="00D146BA"/>
    <w:rsid w:val="00D14713"/>
    <w:rsid w:val="00D15259"/>
    <w:rsid w:val="00D154EB"/>
    <w:rsid w:val="00D15514"/>
    <w:rsid w:val="00D15573"/>
    <w:rsid w:val="00D15A96"/>
    <w:rsid w:val="00D15ACD"/>
    <w:rsid w:val="00D16071"/>
    <w:rsid w:val="00D16156"/>
    <w:rsid w:val="00D16420"/>
    <w:rsid w:val="00D16670"/>
    <w:rsid w:val="00D16847"/>
    <w:rsid w:val="00D16C91"/>
    <w:rsid w:val="00D16DD4"/>
    <w:rsid w:val="00D16F0E"/>
    <w:rsid w:val="00D17015"/>
    <w:rsid w:val="00D17336"/>
    <w:rsid w:val="00D1736B"/>
    <w:rsid w:val="00D174C1"/>
    <w:rsid w:val="00D17658"/>
    <w:rsid w:val="00D17673"/>
    <w:rsid w:val="00D176C7"/>
    <w:rsid w:val="00D1776A"/>
    <w:rsid w:val="00D2007E"/>
    <w:rsid w:val="00D201A4"/>
    <w:rsid w:val="00D2026A"/>
    <w:rsid w:val="00D20976"/>
    <w:rsid w:val="00D20F5C"/>
    <w:rsid w:val="00D218EF"/>
    <w:rsid w:val="00D225D1"/>
    <w:rsid w:val="00D2295C"/>
    <w:rsid w:val="00D22999"/>
    <w:rsid w:val="00D22CCE"/>
    <w:rsid w:val="00D22FCC"/>
    <w:rsid w:val="00D232EF"/>
    <w:rsid w:val="00D23307"/>
    <w:rsid w:val="00D2350F"/>
    <w:rsid w:val="00D238CC"/>
    <w:rsid w:val="00D23A58"/>
    <w:rsid w:val="00D23CA9"/>
    <w:rsid w:val="00D23D1B"/>
    <w:rsid w:val="00D241E3"/>
    <w:rsid w:val="00D24229"/>
    <w:rsid w:val="00D24246"/>
    <w:rsid w:val="00D246B6"/>
    <w:rsid w:val="00D250A1"/>
    <w:rsid w:val="00D25247"/>
    <w:rsid w:val="00D252C9"/>
    <w:rsid w:val="00D25379"/>
    <w:rsid w:val="00D2576B"/>
    <w:rsid w:val="00D25B4A"/>
    <w:rsid w:val="00D25CE1"/>
    <w:rsid w:val="00D25F77"/>
    <w:rsid w:val="00D25FDB"/>
    <w:rsid w:val="00D25FE0"/>
    <w:rsid w:val="00D25FF9"/>
    <w:rsid w:val="00D26157"/>
    <w:rsid w:val="00D26190"/>
    <w:rsid w:val="00D26AD0"/>
    <w:rsid w:val="00D26E7A"/>
    <w:rsid w:val="00D27401"/>
    <w:rsid w:val="00D27632"/>
    <w:rsid w:val="00D27B30"/>
    <w:rsid w:val="00D27C97"/>
    <w:rsid w:val="00D30189"/>
    <w:rsid w:val="00D301E4"/>
    <w:rsid w:val="00D30556"/>
    <w:rsid w:val="00D30708"/>
    <w:rsid w:val="00D30EA1"/>
    <w:rsid w:val="00D311F5"/>
    <w:rsid w:val="00D3164E"/>
    <w:rsid w:val="00D316FA"/>
    <w:rsid w:val="00D31F68"/>
    <w:rsid w:val="00D31FB4"/>
    <w:rsid w:val="00D32077"/>
    <w:rsid w:val="00D323A7"/>
    <w:rsid w:val="00D324B1"/>
    <w:rsid w:val="00D325E2"/>
    <w:rsid w:val="00D325FC"/>
    <w:rsid w:val="00D3267F"/>
    <w:rsid w:val="00D327DE"/>
    <w:rsid w:val="00D32E93"/>
    <w:rsid w:val="00D33295"/>
    <w:rsid w:val="00D3333A"/>
    <w:rsid w:val="00D33387"/>
    <w:rsid w:val="00D33DDD"/>
    <w:rsid w:val="00D340DF"/>
    <w:rsid w:val="00D342CD"/>
    <w:rsid w:val="00D34533"/>
    <w:rsid w:val="00D346AD"/>
    <w:rsid w:val="00D347B0"/>
    <w:rsid w:val="00D3485B"/>
    <w:rsid w:val="00D3499A"/>
    <w:rsid w:val="00D34BD2"/>
    <w:rsid w:val="00D34C8D"/>
    <w:rsid w:val="00D34CD5"/>
    <w:rsid w:val="00D34FE2"/>
    <w:rsid w:val="00D3550C"/>
    <w:rsid w:val="00D356E7"/>
    <w:rsid w:val="00D35D8A"/>
    <w:rsid w:val="00D35ECA"/>
    <w:rsid w:val="00D35F4C"/>
    <w:rsid w:val="00D3606B"/>
    <w:rsid w:val="00D362D1"/>
    <w:rsid w:val="00D3661A"/>
    <w:rsid w:val="00D3688D"/>
    <w:rsid w:val="00D36983"/>
    <w:rsid w:val="00D36F14"/>
    <w:rsid w:val="00D36F8B"/>
    <w:rsid w:val="00D37375"/>
    <w:rsid w:val="00D373DC"/>
    <w:rsid w:val="00D37451"/>
    <w:rsid w:val="00D374DA"/>
    <w:rsid w:val="00D37529"/>
    <w:rsid w:val="00D37851"/>
    <w:rsid w:val="00D37C09"/>
    <w:rsid w:val="00D40600"/>
    <w:rsid w:val="00D40B96"/>
    <w:rsid w:val="00D40DAB"/>
    <w:rsid w:val="00D40E6A"/>
    <w:rsid w:val="00D4103B"/>
    <w:rsid w:val="00D410DA"/>
    <w:rsid w:val="00D4174D"/>
    <w:rsid w:val="00D41F86"/>
    <w:rsid w:val="00D41FF8"/>
    <w:rsid w:val="00D42013"/>
    <w:rsid w:val="00D42095"/>
    <w:rsid w:val="00D4225F"/>
    <w:rsid w:val="00D42534"/>
    <w:rsid w:val="00D42856"/>
    <w:rsid w:val="00D42A67"/>
    <w:rsid w:val="00D42AA3"/>
    <w:rsid w:val="00D42EC2"/>
    <w:rsid w:val="00D436EC"/>
    <w:rsid w:val="00D437AB"/>
    <w:rsid w:val="00D437D9"/>
    <w:rsid w:val="00D4384D"/>
    <w:rsid w:val="00D43A2B"/>
    <w:rsid w:val="00D43D76"/>
    <w:rsid w:val="00D43E0E"/>
    <w:rsid w:val="00D4409B"/>
    <w:rsid w:val="00D441A9"/>
    <w:rsid w:val="00D4459E"/>
    <w:rsid w:val="00D4469D"/>
    <w:rsid w:val="00D44B2B"/>
    <w:rsid w:val="00D44BEE"/>
    <w:rsid w:val="00D44C80"/>
    <w:rsid w:val="00D45050"/>
    <w:rsid w:val="00D450E2"/>
    <w:rsid w:val="00D45363"/>
    <w:rsid w:val="00D4547F"/>
    <w:rsid w:val="00D454F5"/>
    <w:rsid w:val="00D45EBB"/>
    <w:rsid w:val="00D45F4B"/>
    <w:rsid w:val="00D464E6"/>
    <w:rsid w:val="00D46594"/>
    <w:rsid w:val="00D469CB"/>
    <w:rsid w:val="00D46A55"/>
    <w:rsid w:val="00D472D6"/>
    <w:rsid w:val="00D47883"/>
    <w:rsid w:val="00D50973"/>
    <w:rsid w:val="00D509F2"/>
    <w:rsid w:val="00D50A02"/>
    <w:rsid w:val="00D50E45"/>
    <w:rsid w:val="00D511E8"/>
    <w:rsid w:val="00D5121D"/>
    <w:rsid w:val="00D51233"/>
    <w:rsid w:val="00D5153F"/>
    <w:rsid w:val="00D5174F"/>
    <w:rsid w:val="00D51908"/>
    <w:rsid w:val="00D51DD3"/>
    <w:rsid w:val="00D51F65"/>
    <w:rsid w:val="00D5201B"/>
    <w:rsid w:val="00D52426"/>
    <w:rsid w:val="00D52BB7"/>
    <w:rsid w:val="00D52BEB"/>
    <w:rsid w:val="00D52C5B"/>
    <w:rsid w:val="00D53055"/>
    <w:rsid w:val="00D53070"/>
    <w:rsid w:val="00D53245"/>
    <w:rsid w:val="00D536D6"/>
    <w:rsid w:val="00D5391A"/>
    <w:rsid w:val="00D53A6F"/>
    <w:rsid w:val="00D53F59"/>
    <w:rsid w:val="00D540E9"/>
    <w:rsid w:val="00D541FD"/>
    <w:rsid w:val="00D5475D"/>
    <w:rsid w:val="00D5479E"/>
    <w:rsid w:val="00D54C31"/>
    <w:rsid w:val="00D550E5"/>
    <w:rsid w:val="00D553FF"/>
    <w:rsid w:val="00D55447"/>
    <w:rsid w:val="00D55C4A"/>
    <w:rsid w:val="00D55D97"/>
    <w:rsid w:val="00D56275"/>
    <w:rsid w:val="00D56EA9"/>
    <w:rsid w:val="00D56F1A"/>
    <w:rsid w:val="00D570D5"/>
    <w:rsid w:val="00D570EA"/>
    <w:rsid w:val="00D5736A"/>
    <w:rsid w:val="00D57A9B"/>
    <w:rsid w:val="00D57AF8"/>
    <w:rsid w:val="00D57CF7"/>
    <w:rsid w:val="00D57D1C"/>
    <w:rsid w:val="00D57F99"/>
    <w:rsid w:val="00D60149"/>
    <w:rsid w:val="00D60602"/>
    <w:rsid w:val="00D607A5"/>
    <w:rsid w:val="00D60885"/>
    <w:rsid w:val="00D60ED4"/>
    <w:rsid w:val="00D610CA"/>
    <w:rsid w:val="00D611D8"/>
    <w:rsid w:val="00D614BF"/>
    <w:rsid w:val="00D61538"/>
    <w:rsid w:val="00D616AF"/>
    <w:rsid w:val="00D616D7"/>
    <w:rsid w:val="00D61822"/>
    <w:rsid w:val="00D6185F"/>
    <w:rsid w:val="00D61BB3"/>
    <w:rsid w:val="00D61C78"/>
    <w:rsid w:val="00D61C8E"/>
    <w:rsid w:val="00D61DFA"/>
    <w:rsid w:val="00D61EC8"/>
    <w:rsid w:val="00D62017"/>
    <w:rsid w:val="00D620E4"/>
    <w:rsid w:val="00D62CBB"/>
    <w:rsid w:val="00D62E44"/>
    <w:rsid w:val="00D62EC3"/>
    <w:rsid w:val="00D62F1E"/>
    <w:rsid w:val="00D62F78"/>
    <w:rsid w:val="00D62F9D"/>
    <w:rsid w:val="00D6302E"/>
    <w:rsid w:val="00D6309A"/>
    <w:rsid w:val="00D63196"/>
    <w:rsid w:val="00D632C8"/>
    <w:rsid w:val="00D63526"/>
    <w:rsid w:val="00D638AD"/>
    <w:rsid w:val="00D6390F"/>
    <w:rsid w:val="00D6396B"/>
    <w:rsid w:val="00D63DD3"/>
    <w:rsid w:val="00D63E65"/>
    <w:rsid w:val="00D63F3C"/>
    <w:rsid w:val="00D6406F"/>
    <w:rsid w:val="00D6409C"/>
    <w:rsid w:val="00D6477F"/>
    <w:rsid w:val="00D647D5"/>
    <w:rsid w:val="00D648EE"/>
    <w:rsid w:val="00D649AE"/>
    <w:rsid w:val="00D64BBB"/>
    <w:rsid w:val="00D652BE"/>
    <w:rsid w:val="00D65619"/>
    <w:rsid w:val="00D65639"/>
    <w:rsid w:val="00D65787"/>
    <w:rsid w:val="00D6584C"/>
    <w:rsid w:val="00D6590E"/>
    <w:rsid w:val="00D6598D"/>
    <w:rsid w:val="00D65B41"/>
    <w:rsid w:val="00D65E02"/>
    <w:rsid w:val="00D65FCB"/>
    <w:rsid w:val="00D66D23"/>
    <w:rsid w:val="00D66D30"/>
    <w:rsid w:val="00D66FBC"/>
    <w:rsid w:val="00D66FEE"/>
    <w:rsid w:val="00D670C3"/>
    <w:rsid w:val="00D672A9"/>
    <w:rsid w:val="00D67709"/>
    <w:rsid w:val="00D67722"/>
    <w:rsid w:val="00D67750"/>
    <w:rsid w:val="00D67BDE"/>
    <w:rsid w:val="00D67D56"/>
    <w:rsid w:val="00D7021A"/>
    <w:rsid w:val="00D702AC"/>
    <w:rsid w:val="00D70301"/>
    <w:rsid w:val="00D703A8"/>
    <w:rsid w:val="00D70745"/>
    <w:rsid w:val="00D709AD"/>
    <w:rsid w:val="00D70A8F"/>
    <w:rsid w:val="00D70C27"/>
    <w:rsid w:val="00D71409"/>
    <w:rsid w:val="00D717F4"/>
    <w:rsid w:val="00D71953"/>
    <w:rsid w:val="00D71F66"/>
    <w:rsid w:val="00D71FA4"/>
    <w:rsid w:val="00D7252A"/>
    <w:rsid w:val="00D729C0"/>
    <w:rsid w:val="00D72EB4"/>
    <w:rsid w:val="00D72EC0"/>
    <w:rsid w:val="00D73357"/>
    <w:rsid w:val="00D73571"/>
    <w:rsid w:val="00D73709"/>
    <w:rsid w:val="00D73752"/>
    <w:rsid w:val="00D73EC4"/>
    <w:rsid w:val="00D73F9D"/>
    <w:rsid w:val="00D74075"/>
    <w:rsid w:val="00D7408B"/>
    <w:rsid w:val="00D741F1"/>
    <w:rsid w:val="00D74300"/>
    <w:rsid w:val="00D74374"/>
    <w:rsid w:val="00D7441E"/>
    <w:rsid w:val="00D74751"/>
    <w:rsid w:val="00D747E0"/>
    <w:rsid w:val="00D74859"/>
    <w:rsid w:val="00D74926"/>
    <w:rsid w:val="00D74ABA"/>
    <w:rsid w:val="00D74C23"/>
    <w:rsid w:val="00D74F4B"/>
    <w:rsid w:val="00D74FA6"/>
    <w:rsid w:val="00D75604"/>
    <w:rsid w:val="00D75944"/>
    <w:rsid w:val="00D75A64"/>
    <w:rsid w:val="00D76090"/>
    <w:rsid w:val="00D765CC"/>
    <w:rsid w:val="00D7677C"/>
    <w:rsid w:val="00D76A01"/>
    <w:rsid w:val="00D76C09"/>
    <w:rsid w:val="00D76D37"/>
    <w:rsid w:val="00D76DEC"/>
    <w:rsid w:val="00D76F39"/>
    <w:rsid w:val="00D76F73"/>
    <w:rsid w:val="00D771F9"/>
    <w:rsid w:val="00D774FE"/>
    <w:rsid w:val="00D77CA1"/>
    <w:rsid w:val="00D77DFA"/>
    <w:rsid w:val="00D77F03"/>
    <w:rsid w:val="00D8021D"/>
    <w:rsid w:val="00D803D0"/>
    <w:rsid w:val="00D803FE"/>
    <w:rsid w:val="00D80C8F"/>
    <w:rsid w:val="00D818A7"/>
    <w:rsid w:val="00D819C3"/>
    <w:rsid w:val="00D81BE0"/>
    <w:rsid w:val="00D81D54"/>
    <w:rsid w:val="00D82057"/>
    <w:rsid w:val="00D8220F"/>
    <w:rsid w:val="00D8264A"/>
    <w:rsid w:val="00D8285B"/>
    <w:rsid w:val="00D82CF8"/>
    <w:rsid w:val="00D83066"/>
    <w:rsid w:val="00D8324B"/>
    <w:rsid w:val="00D833C8"/>
    <w:rsid w:val="00D834BF"/>
    <w:rsid w:val="00D837CB"/>
    <w:rsid w:val="00D83A3D"/>
    <w:rsid w:val="00D83A58"/>
    <w:rsid w:val="00D83D02"/>
    <w:rsid w:val="00D83E1E"/>
    <w:rsid w:val="00D84386"/>
    <w:rsid w:val="00D84687"/>
    <w:rsid w:val="00D8483F"/>
    <w:rsid w:val="00D848A2"/>
    <w:rsid w:val="00D84B12"/>
    <w:rsid w:val="00D84D73"/>
    <w:rsid w:val="00D85455"/>
    <w:rsid w:val="00D8563F"/>
    <w:rsid w:val="00D85992"/>
    <w:rsid w:val="00D85AEB"/>
    <w:rsid w:val="00D85DE9"/>
    <w:rsid w:val="00D85F3B"/>
    <w:rsid w:val="00D86503"/>
    <w:rsid w:val="00D86F14"/>
    <w:rsid w:val="00D87120"/>
    <w:rsid w:val="00D87229"/>
    <w:rsid w:val="00D87410"/>
    <w:rsid w:val="00D87567"/>
    <w:rsid w:val="00D87632"/>
    <w:rsid w:val="00D87892"/>
    <w:rsid w:val="00D87D5D"/>
    <w:rsid w:val="00D87D60"/>
    <w:rsid w:val="00D9006C"/>
    <w:rsid w:val="00D90585"/>
    <w:rsid w:val="00D90621"/>
    <w:rsid w:val="00D909B3"/>
    <w:rsid w:val="00D90AF2"/>
    <w:rsid w:val="00D91041"/>
    <w:rsid w:val="00D9116F"/>
    <w:rsid w:val="00D91269"/>
    <w:rsid w:val="00D914BB"/>
    <w:rsid w:val="00D9184D"/>
    <w:rsid w:val="00D923B2"/>
    <w:rsid w:val="00D92765"/>
    <w:rsid w:val="00D92BCB"/>
    <w:rsid w:val="00D92CB4"/>
    <w:rsid w:val="00D92F1F"/>
    <w:rsid w:val="00D93503"/>
    <w:rsid w:val="00D936A3"/>
    <w:rsid w:val="00D937E2"/>
    <w:rsid w:val="00D939EF"/>
    <w:rsid w:val="00D93A33"/>
    <w:rsid w:val="00D93CA1"/>
    <w:rsid w:val="00D93FF2"/>
    <w:rsid w:val="00D94494"/>
    <w:rsid w:val="00D946B5"/>
    <w:rsid w:val="00D94CC6"/>
    <w:rsid w:val="00D94CCF"/>
    <w:rsid w:val="00D94D3C"/>
    <w:rsid w:val="00D94D9D"/>
    <w:rsid w:val="00D94F8C"/>
    <w:rsid w:val="00D951A2"/>
    <w:rsid w:val="00D95411"/>
    <w:rsid w:val="00D95718"/>
    <w:rsid w:val="00D95725"/>
    <w:rsid w:val="00D95CC1"/>
    <w:rsid w:val="00D96104"/>
    <w:rsid w:val="00D965AE"/>
    <w:rsid w:val="00D965EF"/>
    <w:rsid w:val="00D96829"/>
    <w:rsid w:val="00D96A65"/>
    <w:rsid w:val="00D96CF0"/>
    <w:rsid w:val="00D96CF8"/>
    <w:rsid w:val="00D96D8B"/>
    <w:rsid w:val="00D97159"/>
    <w:rsid w:val="00D97223"/>
    <w:rsid w:val="00D97243"/>
    <w:rsid w:val="00D9726D"/>
    <w:rsid w:val="00D97443"/>
    <w:rsid w:val="00D9762E"/>
    <w:rsid w:val="00D9779D"/>
    <w:rsid w:val="00D97819"/>
    <w:rsid w:val="00D97ACB"/>
    <w:rsid w:val="00D97B36"/>
    <w:rsid w:val="00D97BB3"/>
    <w:rsid w:val="00DA0691"/>
    <w:rsid w:val="00DA0982"/>
    <w:rsid w:val="00DA0F31"/>
    <w:rsid w:val="00DA0F85"/>
    <w:rsid w:val="00DA1153"/>
    <w:rsid w:val="00DA15B7"/>
    <w:rsid w:val="00DA1BBF"/>
    <w:rsid w:val="00DA1FE7"/>
    <w:rsid w:val="00DA1FF2"/>
    <w:rsid w:val="00DA2028"/>
    <w:rsid w:val="00DA2121"/>
    <w:rsid w:val="00DA21D1"/>
    <w:rsid w:val="00DA23D3"/>
    <w:rsid w:val="00DA2403"/>
    <w:rsid w:val="00DA2743"/>
    <w:rsid w:val="00DA3135"/>
    <w:rsid w:val="00DA318E"/>
    <w:rsid w:val="00DA330E"/>
    <w:rsid w:val="00DA33BA"/>
    <w:rsid w:val="00DA3901"/>
    <w:rsid w:val="00DA3E3C"/>
    <w:rsid w:val="00DA4232"/>
    <w:rsid w:val="00DA437D"/>
    <w:rsid w:val="00DA43E1"/>
    <w:rsid w:val="00DA4435"/>
    <w:rsid w:val="00DA489B"/>
    <w:rsid w:val="00DA4927"/>
    <w:rsid w:val="00DA4A14"/>
    <w:rsid w:val="00DA4BAA"/>
    <w:rsid w:val="00DA4D45"/>
    <w:rsid w:val="00DA4D77"/>
    <w:rsid w:val="00DA4F67"/>
    <w:rsid w:val="00DA5076"/>
    <w:rsid w:val="00DA50F0"/>
    <w:rsid w:val="00DA53D2"/>
    <w:rsid w:val="00DA554E"/>
    <w:rsid w:val="00DA55D9"/>
    <w:rsid w:val="00DA5602"/>
    <w:rsid w:val="00DA5A8E"/>
    <w:rsid w:val="00DA5CCB"/>
    <w:rsid w:val="00DA5EC7"/>
    <w:rsid w:val="00DA6762"/>
    <w:rsid w:val="00DA6A46"/>
    <w:rsid w:val="00DA6D66"/>
    <w:rsid w:val="00DA6E37"/>
    <w:rsid w:val="00DA6FFF"/>
    <w:rsid w:val="00DA7122"/>
    <w:rsid w:val="00DA731C"/>
    <w:rsid w:val="00DA74AF"/>
    <w:rsid w:val="00DA76CD"/>
    <w:rsid w:val="00DA773B"/>
    <w:rsid w:val="00DA7B28"/>
    <w:rsid w:val="00DB0173"/>
    <w:rsid w:val="00DB01AA"/>
    <w:rsid w:val="00DB0371"/>
    <w:rsid w:val="00DB0405"/>
    <w:rsid w:val="00DB06BD"/>
    <w:rsid w:val="00DB074F"/>
    <w:rsid w:val="00DB079D"/>
    <w:rsid w:val="00DB0A97"/>
    <w:rsid w:val="00DB0CBF"/>
    <w:rsid w:val="00DB0F31"/>
    <w:rsid w:val="00DB0F7C"/>
    <w:rsid w:val="00DB1134"/>
    <w:rsid w:val="00DB169D"/>
    <w:rsid w:val="00DB17B4"/>
    <w:rsid w:val="00DB183A"/>
    <w:rsid w:val="00DB2474"/>
    <w:rsid w:val="00DB255E"/>
    <w:rsid w:val="00DB2589"/>
    <w:rsid w:val="00DB2A90"/>
    <w:rsid w:val="00DB2F93"/>
    <w:rsid w:val="00DB30FD"/>
    <w:rsid w:val="00DB3644"/>
    <w:rsid w:val="00DB371C"/>
    <w:rsid w:val="00DB371F"/>
    <w:rsid w:val="00DB3982"/>
    <w:rsid w:val="00DB3A40"/>
    <w:rsid w:val="00DB3A74"/>
    <w:rsid w:val="00DB3B06"/>
    <w:rsid w:val="00DB497E"/>
    <w:rsid w:val="00DB4B48"/>
    <w:rsid w:val="00DB51D4"/>
    <w:rsid w:val="00DB5424"/>
    <w:rsid w:val="00DB5451"/>
    <w:rsid w:val="00DB5990"/>
    <w:rsid w:val="00DB60E8"/>
    <w:rsid w:val="00DB61D7"/>
    <w:rsid w:val="00DB656D"/>
    <w:rsid w:val="00DB6969"/>
    <w:rsid w:val="00DB69A3"/>
    <w:rsid w:val="00DB69AB"/>
    <w:rsid w:val="00DB6D56"/>
    <w:rsid w:val="00DB745E"/>
    <w:rsid w:val="00DB7487"/>
    <w:rsid w:val="00DB7C66"/>
    <w:rsid w:val="00DB7EB6"/>
    <w:rsid w:val="00DC02E7"/>
    <w:rsid w:val="00DC062B"/>
    <w:rsid w:val="00DC0719"/>
    <w:rsid w:val="00DC073E"/>
    <w:rsid w:val="00DC0996"/>
    <w:rsid w:val="00DC0AE0"/>
    <w:rsid w:val="00DC0CE2"/>
    <w:rsid w:val="00DC0CE9"/>
    <w:rsid w:val="00DC1090"/>
    <w:rsid w:val="00DC1315"/>
    <w:rsid w:val="00DC1372"/>
    <w:rsid w:val="00DC13F2"/>
    <w:rsid w:val="00DC17C8"/>
    <w:rsid w:val="00DC1BCA"/>
    <w:rsid w:val="00DC1D93"/>
    <w:rsid w:val="00DC1E2A"/>
    <w:rsid w:val="00DC1E81"/>
    <w:rsid w:val="00DC1F1C"/>
    <w:rsid w:val="00DC2F75"/>
    <w:rsid w:val="00DC2F98"/>
    <w:rsid w:val="00DC3039"/>
    <w:rsid w:val="00DC31D5"/>
    <w:rsid w:val="00DC3388"/>
    <w:rsid w:val="00DC3641"/>
    <w:rsid w:val="00DC39FE"/>
    <w:rsid w:val="00DC3B13"/>
    <w:rsid w:val="00DC4306"/>
    <w:rsid w:val="00DC4531"/>
    <w:rsid w:val="00DC486C"/>
    <w:rsid w:val="00DC4904"/>
    <w:rsid w:val="00DC4977"/>
    <w:rsid w:val="00DC4A9E"/>
    <w:rsid w:val="00DC4B8E"/>
    <w:rsid w:val="00DC4BFE"/>
    <w:rsid w:val="00DC502F"/>
    <w:rsid w:val="00DC52FC"/>
    <w:rsid w:val="00DC55ED"/>
    <w:rsid w:val="00DC568A"/>
    <w:rsid w:val="00DC588E"/>
    <w:rsid w:val="00DC5D2C"/>
    <w:rsid w:val="00DC5D54"/>
    <w:rsid w:val="00DC5EA2"/>
    <w:rsid w:val="00DC6223"/>
    <w:rsid w:val="00DC639D"/>
    <w:rsid w:val="00DC68EE"/>
    <w:rsid w:val="00DC6C3D"/>
    <w:rsid w:val="00DC6E2E"/>
    <w:rsid w:val="00DC6E6C"/>
    <w:rsid w:val="00DC6E7F"/>
    <w:rsid w:val="00DC7044"/>
    <w:rsid w:val="00DC7089"/>
    <w:rsid w:val="00DC71FE"/>
    <w:rsid w:val="00DC761C"/>
    <w:rsid w:val="00DC79F3"/>
    <w:rsid w:val="00DD033D"/>
    <w:rsid w:val="00DD0717"/>
    <w:rsid w:val="00DD0922"/>
    <w:rsid w:val="00DD0960"/>
    <w:rsid w:val="00DD0C31"/>
    <w:rsid w:val="00DD0F0A"/>
    <w:rsid w:val="00DD0F67"/>
    <w:rsid w:val="00DD1074"/>
    <w:rsid w:val="00DD1996"/>
    <w:rsid w:val="00DD205C"/>
    <w:rsid w:val="00DD2161"/>
    <w:rsid w:val="00DD22E4"/>
    <w:rsid w:val="00DD275E"/>
    <w:rsid w:val="00DD2A06"/>
    <w:rsid w:val="00DD2AEA"/>
    <w:rsid w:val="00DD2FE0"/>
    <w:rsid w:val="00DD3340"/>
    <w:rsid w:val="00DD336A"/>
    <w:rsid w:val="00DD3CBD"/>
    <w:rsid w:val="00DD3D9F"/>
    <w:rsid w:val="00DD40EB"/>
    <w:rsid w:val="00DD431C"/>
    <w:rsid w:val="00DD4831"/>
    <w:rsid w:val="00DD4D36"/>
    <w:rsid w:val="00DD5D18"/>
    <w:rsid w:val="00DD5D38"/>
    <w:rsid w:val="00DD603F"/>
    <w:rsid w:val="00DD62F8"/>
    <w:rsid w:val="00DD63D1"/>
    <w:rsid w:val="00DD67F4"/>
    <w:rsid w:val="00DD682C"/>
    <w:rsid w:val="00DD6AE2"/>
    <w:rsid w:val="00DD6C96"/>
    <w:rsid w:val="00DD772F"/>
    <w:rsid w:val="00DD785C"/>
    <w:rsid w:val="00DD7A39"/>
    <w:rsid w:val="00DD7D87"/>
    <w:rsid w:val="00DE026F"/>
    <w:rsid w:val="00DE066B"/>
    <w:rsid w:val="00DE0B31"/>
    <w:rsid w:val="00DE0B33"/>
    <w:rsid w:val="00DE0C98"/>
    <w:rsid w:val="00DE0E61"/>
    <w:rsid w:val="00DE0ECE"/>
    <w:rsid w:val="00DE0F98"/>
    <w:rsid w:val="00DE101A"/>
    <w:rsid w:val="00DE12C3"/>
    <w:rsid w:val="00DE12EE"/>
    <w:rsid w:val="00DE12EF"/>
    <w:rsid w:val="00DE1518"/>
    <w:rsid w:val="00DE163A"/>
    <w:rsid w:val="00DE1849"/>
    <w:rsid w:val="00DE1D3B"/>
    <w:rsid w:val="00DE1FC7"/>
    <w:rsid w:val="00DE2052"/>
    <w:rsid w:val="00DE20E0"/>
    <w:rsid w:val="00DE231F"/>
    <w:rsid w:val="00DE25B1"/>
    <w:rsid w:val="00DE27EE"/>
    <w:rsid w:val="00DE2B3C"/>
    <w:rsid w:val="00DE2F7D"/>
    <w:rsid w:val="00DE30A0"/>
    <w:rsid w:val="00DE3430"/>
    <w:rsid w:val="00DE3522"/>
    <w:rsid w:val="00DE37E1"/>
    <w:rsid w:val="00DE38BF"/>
    <w:rsid w:val="00DE3A55"/>
    <w:rsid w:val="00DE3BA3"/>
    <w:rsid w:val="00DE3C87"/>
    <w:rsid w:val="00DE3D76"/>
    <w:rsid w:val="00DE3E22"/>
    <w:rsid w:val="00DE4149"/>
    <w:rsid w:val="00DE4221"/>
    <w:rsid w:val="00DE4286"/>
    <w:rsid w:val="00DE4587"/>
    <w:rsid w:val="00DE45C2"/>
    <w:rsid w:val="00DE45CD"/>
    <w:rsid w:val="00DE45DC"/>
    <w:rsid w:val="00DE4A1F"/>
    <w:rsid w:val="00DE4B45"/>
    <w:rsid w:val="00DE51F3"/>
    <w:rsid w:val="00DE52C2"/>
    <w:rsid w:val="00DE5668"/>
    <w:rsid w:val="00DE5F85"/>
    <w:rsid w:val="00DE635B"/>
    <w:rsid w:val="00DE6400"/>
    <w:rsid w:val="00DE6624"/>
    <w:rsid w:val="00DE685B"/>
    <w:rsid w:val="00DE6B9D"/>
    <w:rsid w:val="00DE6BB1"/>
    <w:rsid w:val="00DE6D41"/>
    <w:rsid w:val="00DE7099"/>
    <w:rsid w:val="00DE71E7"/>
    <w:rsid w:val="00DE7606"/>
    <w:rsid w:val="00DE7616"/>
    <w:rsid w:val="00DE76BC"/>
    <w:rsid w:val="00DE7958"/>
    <w:rsid w:val="00DE7998"/>
    <w:rsid w:val="00DE7C07"/>
    <w:rsid w:val="00DE7D1E"/>
    <w:rsid w:val="00DE7DD8"/>
    <w:rsid w:val="00DE7E40"/>
    <w:rsid w:val="00DE7EC9"/>
    <w:rsid w:val="00DF0352"/>
    <w:rsid w:val="00DF0375"/>
    <w:rsid w:val="00DF06B2"/>
    <w:rsid w:val="00DF0895"/>
    <w:rsid w:val="00DF0D5C"/>
    <w:rsid w:val="00DF1006"/>
    <w:rsid w:val="00DF1311"/>
    <w:rsid w:val="00DF1CEC"/>
    <w:rsid w:val="00DF250D"/>
    <w:rsid w:val="00DF269D"/>
    <w:rsid w:val="00DF2815"/>
    <w:rsid w:val="00DF281B"/>
    <w:rsid w:val="00DF29D4"/>
    <w:rsid w:val="00DF2B46"/>
    <w:rsid w:val="00DF2E84"/>
    <w:rsid w:val="00DF2EC1"/>
    <w:rsid w:val="00DF2FAF"/>
    <w:rsid w:val="00DF3424"/>
    <w:rsid w:val="00DF3939"/>
    <w:rsid w:val="00DF3ECC"/>
    <w:rsid w:val="00DF3F92"/>
    <w:rsid w:val="00DF3FEF"/>
    <w:rsid w:val="00DF4131"/>
    <w:rsid w:val="00DF4385"/>
    <w:rsid w:val="00DF468E"/>
    <w:rsid w:val="00DF477E"/>
    <w:rsid w:val="00DF49C1"/>
    <w:rsid w:val="00DF4A12"/>
    <w:rsid w:val="00DF4AF1"/>
    <w:rsid w:val="00DF4AFF"/>
    <w:rsid w:val="00DF5221"/>
    <w:rsid w:val="00DF553B"/>
    <w:rsid w:val="00DF593B"/>
    <w:rsid w:val="00DF5B41"/>
    <w:rsid w:val="00DF5BF1"/>
    <w:rsid w:val="00DF5E1D"/>
    <w:rsid w:val="00DF5ECB"/>
    <w:rsid w:val="00DF5EF2"/>
    <w:rsid w:val="00DF629B"/>
    <w:rsid w:val="00DF63EA"/>
    <w:rsid w:val="00DF6584"/>
    <w:rsid w:val="00DF69C3"/>
    <w:rsid w:val="00DF6CDB"/>
    <w:rsid w:val="00DF6D1A"/>
    <w:rsid w:val="00DF6D32"/>
    <w:rsid w:val="00DF6D80"/>
    <w:rsid w:val="00DF70A4"/>
    <w:rsid w:val="00DF72A3"/>
    <w:rsid w:val="00DF72EB"/>
    <w:rsid w:val="00DF7462"/>
    <w:rsid w:val="00DF772C"/>
    <w:rsid w:val="00DF7736"/>
    <w:rsid w:val="00DF77CB"/>
    <w:rsid w:val="00DF7C14"/>
    <w:rsid w:val="00DF7EAA"/>
    <w:rsid w:val="00DF7F57"/>
    <w:rsid w:val="00E00598"/>
    <w:rsid w:val="00E0089B"/>
    <w:rsid w:val="00E008C0"/>
    <w:rsid w:val="00E0096F"/>
    <w:rsid w:val="00E00BBE"/>
    <w:rsid w:val="00E00E97"/>
    <w:rsid w:val="00E0126B"/>
    <w:rsid w:val="00E014DD"/>
    <w:rsid w:val="00E014EA"/>
    <w:rsid w:val="00E01929"/>
    <w:rsid w:val="00E01C7D"/>
    <w:rsid w:val="00E01C81"/>
    <w:rsid w:val="00E020DD"/>
    <w:rsid w:val="00E022AA"/>
    <w:rsid w:val="00E02819"/>
    <w:rsid w:val="00E0294D"/>
    <w:rsid w:val="00E02E20"/>
    <w:rsid w:val="00E03348"/>
    <w:rsid w:val="00E0353A"/>
    <w:rsid w:val="00E03FBF"/>
    <w:rsid w:val="00E049F6"/>
    <w:rsid w:val="00E04A55"/>
    <w:rsid w:val="00E05010"/>
    <w:rsid w:val="00E051A8"/>
    <w:rsid w:val="00E05394"/>
    <w:rsid w:val="00E05645"/>
    <w:rsid w:val="00E05836"/>
    <w:rsid w:val="00E0589A"/>
    <w:rsid w:val="00E058BE"/>
    <w:rsid w:val="00E05A72"/>
    <w:rsid w:val="00E05ECD"/>
    <w:rsid w:val="00E0626B"/>
    <w:rsid w:val="00E0642A"/>
    <w:rsid w:val="00E07145"/>
    <w:rsid w:val="00E073CB"/>
    <w:rsid w:val="00E07478"/>
    <w:rsid w:val="00E07674"/>
    <w:rsid w:val="00E07B1A"/>
    <w:rsid w:val="00E07BA8"/>
    <w:rsid w:val="00E07C9A"/>
    <w:rsid w:val="00E07EF0"/>
    <w:rsid w:val="00E10519"/>
    <w:rsid w:val="00E1074D"/>
    <w:rsid w:val="00E1098C"/>
    <w:rsid w:val="00E10B94"/>
    <w:rsid w:val="00E10F1F"/>
    <w:rsid w:val="00E11022"/>
    <w:rsid w:val="00E11A54"/>
    <w:rsid w:val="00E11E2E"/>
    <w:rsid w:val="00E11EC6"/>
    <w:rsid w:val="00E12032"/>
    <w:rsid w:val="00E122EF"/>
    <w:rsid w:val="00E12A70"/>
    <w:rsid w:val="00E12BC8"/>
    <w:rsid w:val="00E12EE0"/>
    <w:rsid w:val="00E130A3"/>
    <w:rsid w:val="00E132FB"/>
    <w:rsid w:val="00E13989"/>
    <w:rsid w:val="00E1403F"/>
    <w:rsid w:val="00E141FE"/>
    <w:rsid w:val="00E1439F"/>
    <w:rsid w:val="00E14892"/>
    <w:rsid w:val="00E149A0"/>
    <w:rsid w:val="00E14AF6"/>
    <w:rsid w:val="00E150FF"/>
    <w:rsid w:val="00E153CA"/>
    <w:rsid w:val="00E15A8B"/>
    <w:rsid w:val="00E15E02"/>
    <w:rsid w:val="00E15F9D"/>
    <w:rsid w:val="00E15FBF"/>
    <w:rsid w:val="00E16078"/>
    <w:rsid w:val="00E160E9"/>
    <w:rsid w:val="00E16205"/>
    <w:rsid w:val="00E163D2"/>
    <w:rsid w:val="00E164F0"/>
    <w:rsid w:val="00E164F9"/>
    <w:rsid w:val="00E168A0"/>
    <w:rsid w:val="00E1699E"/>
    <w:rsid w:val="00E16EC9"/>
    <w:rsid w:val="00E17728"/>
    <w:rsid w:val="00E178EB"/>
    <w:rsid w:val="00E17A5E"/>
    <w:rsid w:val="00E17B6E"/>
    <w:rsid w:val="00E17E0B"/>
    <w:rsid w:val="00E2009F"/>
    <w:rsid w:val="00E20561"/>
    <w:rsid w:val="00E20654"/>
    <w:rsid w:val="00E207D3"/>
    <w:rsid w:val="00E20809"/>
    <w:rsid w:val="00E20988"/>
    <w:rsid w:val="00E21234"/>
    <w:rsid w:val="00E21409"/>
    <w:rsid w:val="00E2167F"/>
    <w:rsid w:val="00E216F3"/>
    <w:rsid w:val="00E21709"/>
    <w:rsid w:val="00E2170A"/>
    <w:rsid w:val="00E21926"/>
    <w:rsid w:val="00E219DF"/>
    <w:rsid w:val="00E21A47"/>
    <w:rsid w:val="00E21C91"/>
    <w:rsid w:val="00E21DF8"/>
    <w:rsid w:val="00E21EAB"/>
    <w:rsid w:val="00E21FA1"/>
    <w:rsid w:val="00E22198"/>
    <w:rsid w:val="00E22574"/>
    <w:rsid w:val="00E22A2B"/>
    <w:rsid w:val="00E22D6C"/>
    <w:rsid w:val="00E22D9B"/>
    <w:rsid w:val="00E2306E"/>
    <w:rsid w:val="00E230A5"/>
    <w:rsid w:val="00E231E7"/>
    <w:rsid w:val="00E2375A"/>
    <w:rsid w:val="00E23887"/>
    <w:rsid w:val="00E23A6F"/>
    <w:rsid w:val="00E2408A"/>
    <w:rsid w:val="00E24453"/>
    <w:rsid w:val="00E2489C"/>
    <w:rsid w:val="00E24FCE"/>
    <w:rsid w:val="00E2511F"/>
    <w:rsid w:val="00E25512"/>
    <w:rsid w:val="00E25560"/>
    <w:rsid w:val="00E25C15"/>
    <w:rsid w:val="00E25F61"/>
    <w:rsid w:val="00E26318"/>
    <w:rsid w:val="00E26A90"/>
    <w:rsid w:val="00E26AA7"/>
    <w:rsid w:val="00E26AEC"/>
    <w:rsid w:val="00E26C66"/>
    <w:rsid w:val="00E26EC7"/>
    <w:rsid w:val="00E271CF"/>
    <w:rsid w:val="00E27255"/>
    <w:rsid w:val="00E27553"/>
    <w:rsid w:val="00E27CB8"/>
    <w:rsid w:val="00E27E53"/>
    <w:rsid w:val="00E30311"/>
    <w:rsid w:val="00E3077C"/>
    <w:rsid w:val="00E307E1"/>
    <w:rsid w:val="00E308D2"/>
    <w:rsid w:val="00E30984"/>
    <w:rsid w:val="00E30A03"/>
    <w:rsid w:val="00E31247"/>
    <w:rsid w:val="00E317BD"/>
    <w:rsid w:val="00E317D4"/>
    <w:rsid w:val="00E31CBE"/>
    <w:rsid w:val="00E31D13"/>
    <w:rsid w:val="00E31E13"/>
    <w:rsid w:val="00E32282"/>
    <w:rsid w:val="00E3229F"/>
    <w:rsid w:val="00E32A28"/>
    <w:rsid w:val="00E32B55"/>
    <w:rsid w:val="00E32C2E"/>
    <w:rsid w:val="00E32CA5"/>
    <w:rsid w:val="00E32DCC"/>
    <w:rsid w:val="00E32EA4"/>
    <w:rsid w:val="00E33052"/>
    <w:rsid w:val="00E330D5"/>
    <w:rsid w:val="00E337C9"/>
    <w:rsid w:val="00E33837"/>
    <w:rsid w:val="00E33F0F"/>
    <w:rsid w:val="00E340B9"/>
    <w:rsid w:val="00E344E9"/>
    <w:rsid w:val="00E3450C"/>
    <w:rsid w:val="00E347B9"/>
    <w:rsid w:val="00E348A6"/>
    <w:rsid w:val="00E348BD"/>
    <w:rsid w:val="00E3497E"/>
    <w:rsid w:val="00E34F05"/>
    <w:rsid w:val="00E352F7"/>
    <w:rsid w:val="00E355C0"/>
    <w:rsid w:val="00E3561E"/>
    <w:rsid w:val="00E35620"/>
    <w:rsid w:val="00E356DB"/>
    <w:rsid w:val="00E35CF0"/>
    <w:rsid w:val="00E35D23"/>
    <w:rsid w:val="00E35DF9"/>
    <w:rsid w:val="00E35E60"/>
    <w:rsid w:val="00E3663C"/>
    <w:rsid w:val="00E367DF"/>
    <w:rsid w:val="00E3695C"/>
    <w:rsid w:val="00E36A32"/>
    <w:rsid w:val="00E36B00"/>
    <w:rsid w:val="00E36D17"/>
    <w:rsid w:val="00E36E48"/>
    <w:rsid w:val="00E3777C"/>
    <w:rsid w:val="00E4007D"/>
    <w:rsid w:val="00E40481"/>
    <w:rsid w:val="00E40681"/>
    <w:rsid w:val="00E40B6A"/>
    <w:rsid w:val="00E4163E"/>
    <w:rsid w:val="00E41A1F"/>
    <w:rsid w:val="00E41A7F"/>
    <w:rsid w:val="00E41B07"/>
    <w:rsid w:val="00E41DC8"/>
    <w:rsid w:val="00E41EE4"/>
    <w:rsid w:val="00E42181"/>
    <w:rsid w:val="00E42491"/>
    <w:rsid w:val="00E42F4F"/>
    <w:rsid w:val="00E43501"/>
    <w:rsid w:val="00E4350E"/>
    <w:rsid w:val="00E4369C"/>
    <w:rsid w:val="00E440A0"/>
    <w:rsid w:val="00E44510"/>
    <w:rsid w:val="00E44A35"/>
    <w:rsid w:val="00E44A54"/>
    <w:rsid w:val="00E44CE8"/>
    <w:rsid w:val="00E44DD4"/>
    <w:rsid w:val="00E44DF4"/>
    <w:rsid w:val="00E45085"/>
    <w:rsid w:val="00E452EA"/>
    <w:rsid w:val="00E453A2"/>
    <w:rsid w:val="00E45571"/>
    <w:rsid w:val="00E45709"/>
    <w:rsid w:val="00E458B2"/>
    <w:rsid w:val="00E45967"/>
    <w:rsid w:val="00E45B25"/>
    <w:rsid w:val="00E45DB5"/>
    <w:rsid w:val="00E45E70"/>
    <w:rsid w:val="00E4602F"/>
    <w:rsid w:val="00E46043"/>
    <w:rsid w:val="00E46683"/>
    <w:rsid w:val="00E47059"/>
    <w:rsid w:val="00E4712C"/>
    <w:rsid w:val="00E47847"/>
    <w:rsid w:val="00E47D67"/>
    <w:rsid w:val="00E47D80"/>
    <w:rsid w:val="00E47E6F"/>
    <w:rsid w:val="00E47EE5"/>
    <w:rsid w:val="00E5079F"/>
    <w:rsid w:val="00E50B72"/>
    <w:rsid w:val="00E50BDA"/>
    <w:rsid w:val="00E50F45"/>
    <w:rsid w:val="00E51344"/>
    <w:rsid w:val="00E516E8"/>
    <w:rsid w:val="00E51AC6"/>
    <w:rsid w:val="00E51E08"/>
    <w:rsid w:val="00E51F0D"/>
    <w:rsid w:val="00E5213B"/>
    <w:rsid w:val="00E521F2"/>
    <w:rsid w:val="00E528A2"/>
    <w:rsid w:val="00E52B7C"/>
    <w:rsid w:val="00E52BF9"/>
    <w:rsid w:val="00E52D47"/>
    <w:rsid w:val="00E52DEE"/>
    <w:rsid w:val="00E531F2"/>
    <w:rsid w:val="00E53380"/>
    <w:rsid w:val="00E534C7"/>
    <w:rsid w:val="00E5390D"/>
    <w:rsid w:val="00E5397A"/>
    <w:rsid w:val="00E539C8"/>
    <w:rsid w:val="00E53BA8"/>
    <w:rsid w:val="00E53BB7"/>
    <w:rsid w:val="00E53D36"/>
    <w:rsid w:val="00E53D88"/>
    <w:rsid w:val="00E54056"/>
    <w:rsid w:val="00E54827"/>
    <w:rsid w:val="00E54B8A"/>
    <w:rsid w:val="00E54DF5"/>
    <w:rsid w:val="00E54E97"/>
    <w:rsid w:val="00E54F9B"/>
    <w:rsid w:val="00E55057"/>
    <w:rsid w:val="00E550EE"/>
    <w:rsid w:val="00E5527F"/>
    <w:rsid w:val="00E55496"/>
    <w:rsid w:val="00E555DF"/>
    <w:rsid w:val="00E559DD"/>
    <w:rsid w:val="00E55E88"/>
    <w:rsid w:val="00E56186"/>
    <w:rsid w:val="00E561E8"/>
    <w:rsid w:val="00E561FD"/>
    <w:rsid w:val="00E56252"/>
    <w:rsid w:val="00E56358"/>
    <w:rsid w:val="00E56560"/>
    <w:rsid w:val="00E56642"/>
    <w:rsid w:val="00E56B71"/>
    <w:rsid w:val="00E56B85"/>
    <w:rsid w:val="00E56C58"/>
    <w:rsid w:val="00E56DDC"/>
    <w:rsid w:val="00E56F4C"/>
    <w:rsid w:val="00E57399"/>
    <w:rsid w:val="00E573C2"/>
    <w:rsid w:val="00E5754F"/>
    <w:rsid w:val="00E57560"/>
    <w:rsid w:val="00E575FC"/>
    <w:rsid w:val="00E57658"/>
    <w:rsid w:val="00E57FE9"/>
    <w:rsid w:val="00E6057F"/>
    <w:rsid w:val="00E606C7"/>
    <w:rsid w:val="00E606CC"/>
    <w:rsid w:val="00E606E4"/>
    <w:rsid w:val="00E60906"/>
    <w:rsid w:val="00E60F53"/>
    <w:rsid w:val="00E60F6A"/>
    <w:rsid w:val="00E61136"/>
    <w:rsid w:val="00E61310"/>
    <w:rsid w:val="00E6136B"/>
    <w:rsid w:val="00E6151C"/>
    <w:rsid w:val="00E615D0"/>
    <w:rsid w:val="00E6168C"/>
    <w:rsid w:val="00E6186C"/>
    <w:rsid w:val="00E61B1B"/>
    <w:rsid w:val="00E61C85"/>
    <w:rsid w:val="00E61E48"/>
    <w:rsid w:val="00E61E86"/>
    <w:rsid w:val="00E61FBD"/>
    <w:rsid w:val="00E61FF7"/>
    <w:rsid w:val="00E62025"/>
    <w:rsid w:val="00E621D2"/>
    <w:rsid w:val="00E62505"/>
    <w:rsid w:val="00E6264F"/>
    <w:rsid w:val="00E62824"/>
    <w:rsid w:val="00E628E9"/>
    <w:rsid w:val="00E62A2D"/>
    <w:rsid w:val="00E62A94"/>
    <w:rsid w:val="00E62C7B"/>
    <w:rsid w:val="00E62C9A"/>
    <w:rsid w:val="00E63A89"/>
    <w:rsid w:val="00E63B69"/>
    <w:rsid w:val="00E63D58"/>
    <w:rsid w:val="00E640E4"/>
    <w:rsid w:val="00E64207"/>
    <w:rsid w:val="00E648E1"/>
    <w:rsid w:val="00E64A77"/>
    <w:rsid w:val="00E6538A"/>
    <w:rsid w:val="00E6569F"/>
    <w:rsid w:val="00E656FB"/>
    <w:rsid w:val="00E6570C"/>
    <w:rsid w:val="00E6574B"/>
    <w:rsid w:val="00E65E78"/>
    <w:rsid w:val="00E6610E"/>
    <w:rsid w:val="00E66281"/>
    <w:rsid w:val="00E6648D"/>
    <w:rsid w:val="00E6652F"/>
    <w:rsid w:val="00E66552"/>
    <w:rsid w:val="00E665E2"/>
    <w:rsid w:val="00E66B4C"/>
    <w:rsid w:val="00E66CBE"/>
    <w:rsid w:val="00E66FC8"/>
    <w:rsid w:val="00E67080"/>
    <w:rsid w:val="00E6712B"/>
    <w:rsid w:val="00E67759"/>
    <w:rsid w:val="00E6781C"/>
    <w:rsid w:val="00E67BC6"/>
    <w:rsid w:val="00E67C97"/>
    <w:rsid w:val="00E67D61"/>
    <w:rsid w:val="00E70055"/>
    <w:rsid w:val="00E700B7"/>
    <w:rsid w:val="00E70219"/>
    <w:rsid w:val="00E702DF"/>
    <w:rsid w:val="00E70497"/>
    <w:rsid w:val="00E70499"/>
    <w:rsid w:val="00E707D3"/>
    <w:rsid w:val="00E70F42"/>
    <w:rsid w:val="00E71013"/>
    <w:rsid w:val="00E71180"/>
    <w:rsid w:val="00E711D9"/>
    <w:rsid w:val="00E7123E"/>
    <w:rsid w:val="00E7150C"/>
    <w:rsid w:val="00E718D4"/>
    <w:rsid w:val="00E7193C"/>
    <w:rsid w:val="00E71BE7"/>
    <w:rsid w:val="00E71CA5"/>
    <w:rsid w:val="00E71DB7"/>
    <w:rsid w:val="00E71E19"/>
    <w:rsid w:val="00E71F65"/>
    <w:rsid w:val="00E72307"/>
    <w:rsid w:val="00E723D1"/>
    <w:rsid w:val="00E72696"/>
    <w:rsid w:val="00E7274D"/>
    <w:rsid w:val="00E72790"/>
    <w:rsid w:val="00E72A82"/>
    <w:rsid w:val="00E72ED8"/>
    <w:rsid w:val="00E73412"/>
    <w:rsid w:val="00E74037"/>
    <w:rsid w:val="00E740ED"/>
    <w:rsid w:val="00E7411E"/>
    <w:rsid w:val="00E7471D"/>
    <w:rsid w:val="00E74D54"/>
    <w:rsid w:val="00E753C2"/>
    <w:rsid w:val="00E754E9"/>
    <w:rsid w:val="00E755F4"/>
    <w:rsid w:val="00E75788"/>
    <w:rsid w:val="00E75879"/>
    <w:rsid w:val="00E75AAA"/>
    <w:rsid w:val="00E75C8C"/>
    <w:rsid w:val="00E75E5A"/>
    <w:rsid w:val="00E75F7F"/>
    <w:rsid w:val="00E75FAD"/>
    <w:rsid w:val="00E7608D"/>
    <w:rsid w:val="00E76273"/>
    <w:rsid w:val="00E76499"/>
    <w:rsid w:val="00E765C8"/>
    <w:rsid w:val="00E76A23"/>
    <w:rsid w:val="00E772C2"/>
    <w:rsid w:val="00E775F5"/>
    <w:rsid w:val="00E77675"/>
    <w:rsid w:val="00E77E11"/>
    <w:rsid w:val="00E77F34"/>
    <w:rsid w:val="00E77F63"/>
    <w:rsid w:val="00E80B5E"/>
    <w:rsid w:val="00E80CB7"/>
    <w:rsid w:val="00E80DC6"/>
    <w:rsid w:val="00E810E5"/>
    <w:rsid w:val="00E811E2"/>
    <w:rsid w:val="00E813A1"/>
    <w:rsid w:val="00E813FE"/>
    <w:rsid w:val="00E8151A"/>
    <w:rsid w:val="00E8151F"/>
    <w:rsid w:val="00E815B8"/>
    <w:rsid w:val="00E816D0"/>
    <w:rsid w:val="00E81A4E"/>
    <w:rsid w:val="00E8219B"/>
    <w:rsid w:val="00E8257C"/>
    <w:rsid w:val="00E827BE"/>
    <w:rsid w:val="00E830F9"/>
    <w:rsid w:val="00E830FC"/>
    <w:rsid w:val="00E8349D"/>
    <w:rsid w:val="00E83EF5"/>
    <w:rsid w:val="00E84080"/>
    <w:rsid w:val="00E8455C"/>
    <w:rsid w:val="00E84813"/>
    <w:rsid w:val="00E84C34"/>
    <w:rsid w:val="00E84C6C"/>
    <w:rsid w:val="00E850B7"/>
    <w:rsid w:val="00E854E8"/>
    <w:rsid w:val="00E860E6"/>
    <w:rsid w:val="00E86518"/>
    <w:rsid w:val="00E8679F"/>
    <w:rsid w:val="00E867ED"/>
    <w:rsid w:val="00E86C1B"/>
    <w:rsid w:val="00E86F23"/>
    <w:rsid w:val="00E870D1"/>
    <w:rsid w:val="00E873E1"/>
    <w:rsid w:val="00E87436"/>
    <w:rsid w:val="00E879D9"/>
    <w:rsid w:val="00E87AC9"/>
    <w:rsid w:val="00E87BA2"/>
    <w:rsid w:val="00E90A07"/>
    <w:rsid w:val="00E90DC8"/>
    <w:rsid w:val="00E90E56"/>
    <w:rsid w:val="00E90EE8"/>
    <w:rsid w:val="00E91232"/>
    <w:rsid w:val="00E918E3"/>
    <w:rsid w:val="00E920F8"/>
    <w:rsid w:val="00E921F2"/>
    <w:rsid w:val="00E92B53"/>
    <w:rsid w:val="00E92D43"/>
    <w:rsid w:val="00E93202"/>
    <w:rsid w:val="00E93281"/>
    <w:rsid w:val="00E93337"/>
    <w:rsid w:val="00E933F3"/>
    <w:rsid w:val="00E93415"/>
    <w:rsid w:val="00E937C7"/>
    <w:rsid w:val="00E93B6F"/>
    <w:rsid w:val="00E93EEC"/>
    <w:rsid w:val="00E93F12"/>
    <w:rsid w:val="00E93F2B"/>
    <w:rsid w:val="00E9414D"/>
    <w:rsid w:val="00E94635"/>
    <w:rsid w:val="00E9485B"/>
    <w:rsid w:val="00E948D1"/>
    <w:rsid w:val="00E94B09"/>
    <w:rsid w:val="00E94B58"/>
    <w:rsid w:val="00E94D06"/>
    <w:rsid w:val="00E94F55"/>
    <w:rsid w:val="00E95288"/>
    <w:rsid w:val="00E9543F"/>
    <w:rsid w:val="00E95690"/>
    <w:rsid w:val="00E9581A"/>
    <w:rsid w:val="00E95987"/>
    <w:rsid w:val="00E95CFF"/>
    <w:rsid w:val="00E95D55"/>
    <w:rsid w:val="00E9608A"/>
    <w:rsid w:val="00E96405"/>
    <w:rsid w:val="00E96669"/>
    <w:rsid w:val="00E96690"/>
    <w:rsid w:val="00E96929"/>
    <w:rsid w:val="00E96C97"/>
    <w:rsid w:val="00E97122"/>
    <w:rsid w:val="00E97477"/>
    <w:rsid w:val="00E975E6"/>
    <w:rsid w:val="00E97643"/>
    <w:rsid w:val="00E976D8"/>
    <w:rsid w:val="00E97730"/>
    <w:rsid w:val="00EA09D0"/>
    <w:rsid w:val="00EA0E6C"/>
    <w:rsid w:val="00EA0F42"/>
    <w:rsid w:val="00EA186B"/>
    <w:rsid w:val="00EA1A8A"/>
    <w:rsid w:val="00EA1B9B"/>
    <w:rsid w:val="00EA1E71"/>
    <w:rsid w:val="00EA2090"/>
    <w:rsid w:val="00EA21DE"/>
    <w:rsid w:val="00EA2372"/>
    <w:rsid w:val="00EA2604"/>
    <w:rsid w:val="00EA3001"/>
    <w:rsid w:val="00EA36A3"/>
    <w:rsid w:val="00EA3BE9"/>
    <w:rsid w:val="00EA3BEC"/>
    <w:rsid w:val="00EA3F8B"/>
    <w:rsid w:val="00EA417A"/>
    <w:rsid w:val="00EA44B2"/>
    <w:rsid w:val="00EA45B9"/>
    <w:rsid w:val="00EA468E"/>
    <w:rsid w:val="00EA4919"/>
    <w:rsid w:val="00EA4BA6"/>
    <w:rsid w:val="00EA4DBE"/>
    <w:rsid w:val="00EA5052"/>
    <w:rsid w:val="00EA5080"/>
    <w:rsid w:val="00EA5911"/>
    <w:rsid w:val="00EA595F"/>
    <w:rsid w:val="00EA5B2E"/>
    <w:rsid w:val="00EA5BAD"/>
    <w:rsid w:val="00EA5E85"/>
    <w:rsid w:val="00EA5FF2"/>
    <w:rsid w:val="00EA6522"/>
    <w:rsid w:val="00EA683E"/>
    <w:rsid w:val="00EA68A8"/>
    <w:rsid w:val="00EA699C"/>
    <w:rsid w:val="00EA6ADC"/>
    <w:rsid w:val="00EA6B0F"/>
    <w:rsid w:val="00EA70F1"/>
    <w:rsid w:val="00EA711D"/>
    <w:rsid w:val="00EA7192"/>
    <w:rsid w:val="00EA7239"/>
    <w:rsid w:val="00EA72C5"/>
    <w:rsid w:val="00EA7352"/>
    <w:rsid w:val="00EA7384"/>
    <w:rsid w:val="00EA77DF"/>
    <w:rsid w:val="00EA7881"/>
    <w:rsid w:val="00EA7C68"/>
    <w:rsid w:val="00EB024B"/>
    <w:rsid w:val="00EB025F"/>
    <w:rsid w:val="00EB02C1"/>
    <w:rsid w:val="00EB0694"/>
    <w:rsid w:val="00EB09DC"/>
    <w:rsid w:val="00EB0A6F"/>
    <w:rsid w:val="00EB0A93"/>
    <w:rsid w:val="00EB0B29"/>
    <w:rsid w:val="00EB0DF8"/>
    <w:rsid w:val="00EB0E23"/>
    <w:rsid w:val="00EB0F11"/>
    <w:rsid w:val="00EB1083"/>
    <w:rsid w:val="00EB11DB"/>
    <w:rsid w:val="00EB1221"/>
    <w:rsid w:val="00EB140F"/>
    <w:rsid w:val="00EB148E"/>
    <w:rsid w:val="00EB179F"/>
    <w:rsid w:val="00EB18AC"/>
    <w:rsid w:val="00EB1D8B"/>
    <w:rsid w:val="00EB1F02"/>
    <w:rsid w:val="00EB1FF3"/>
    <w:rsid w:val="00EB2184"/>
    <w:rsid w:val="00EB2407"/>
    <w:rsid w:val="00EB29DF"/>
    <w:rsid w:val="00EB31DC"/>
    <w:rsid w:val="00EB382E"/>
    <w:rsid w:val="00EB3D0E"/>
    <w:rsid w:val="00EB3EFF"/>
    <w:rsid w:val="00EB3F81"/>
    <w:rsid w:val="00EB4028"/>
    <w:rsid w:val="00EB40CF"/>
    <w:rsid w:val="00EB4683"/>
    <w:rsid w:val="00EB4820"/>
    <w:rsid w:val="00EB4BDF"/>
    <w:rsid w:val="00EB4CB0"/>
    <w:rsid w:val="00EB4D94"/>
    <w:rsid w:val="00EB52F7"/>
    <w:rsid w:val="00EB543C"/>
    <w:rsid w:val="00EB5581"/>
    <w:rsid w:val="00EB5674"/>
    <w:rsid w:val="00EB5E85"/>
    <w:rsid w:val="00EB607E"/>
    <w:rsid w:val="00EB623A"/>
    <w:rsid w:val="00EB6325"/>
    <w:rsid w:val="00EB6636"/>
    <w:rsid w:val="00EB69A6"/>
    <w:rsid w:val="00EB6A4D"/>
    <w:rsid w:val="00EB6BFA"/>
    <w:rsid w:val="00EB6D33"/>
    <w:rsid w:val="00EB6E80"/>
    <w:rsid w:val="00EB70E4"/>
    <w:rsid w:val="00EB730A"/>
    <w:rsid w:val="00EB7744"/>
    <w:rsid w:val="00EB77FF"/>
    <w:rsid w:val="00EB7C89"/>
    <w:rsid w:val="00EB7F03"/>
    <w:rsid w:val="00EC0121"/>
    <w:rsid w:val="00EC01DC"/>
    <w:rsid w:val="00EC0429"/>
    <w:rsid w:val="00EC057D"/>
    <w:rsid w:val="00EC058B"/>
    <w:rsid w:val="00EC0619"/>
    <w:rsid w:val="00EC0C96"/>
    <w:rsid w:val="00EC0EE9"/>
    <w:rsid w:val="00EC12DF"/>
    <w:rsid w:val="00EC1330"/>
    <w:rsid w:val="00EC13CB"/>
    <w:rsid w:val="00EC163F"/>
    <w:rsid w:val="00EC166B"/>
    <w:rsid w:val="00EC188E"/>
    <w:rsid w:val="00EC2097"/>
    <w:rsid w:val="00EC2208"/>
    <w:rsid w:val="00EC28A9"/>
    <w:rsid w:val="00EC2C77"/>
    <w:rsid w:val="00EC31CC"/>
    <w:rsid w:val="00EC3261"/>
    <w:rsid w:val="00EC338E"/>
    <w:rsid w:val="00EC37D7"/>
    <w:rsid w:val="00EC3D23"/>
    <w:rsid w:val="00EC3DEC"/>
    <w:rsid w:val="00EC3F0C"/>
    <w:rsid w:val="00EC3F3C"/>
    <w:rsid w:val="00EC4029"/>
    <w:rsid w:val="00EC4982"/>
    <w:rsid w:val="00EC4C10"/>
    <w:rsid w:val="00EC4C77"/>
    <w:rsid w:val="00EC4EE8"/>
    <w:rsid w:val="00EC518B"/>
    <w:rsid w:val="00EC51FB"/>
    <w:rsid w:val="00EC5310"/>
    <w:rsid w:val="00EC5B16"/>
    <w:rsid w:val="00EC678F"/>
    <w:rsid w:val="00EC679E"/>
    <w:rsid w:val="00EC6C3C"/>
    <w:rsid w:val="00EC6D52"/>
    <w:rsid w:val="00EC71BB"/>
    <w:rsid w:val="00EC72AB"/>
    <w:rsid w:val="00EC73D8"/>
    <w:rsid w:val="00EC7797"/>
    <w:rsid w:val="00EC7921"/>
    <w:rsid w:val="00EC7DAC"/>
    <w:rsid w:val="00ED016A"/>
    <w:rsid w:val="00ED0312"/>
    <w:rsid w:val="00ED0351"/>
    <w:rsid w:val="00ED08B0"/>
    <w:rsid w:val="00ED0A31"/>
    <w:rsid w:val="00ED0AC0"/>
    <w:rsid w:val="00ED0ACC"/>
    <w:rsid w:val="00ED0B34"/>
    <w:rsid w:val="00ED0DC0"/>
    <w:rsid w:val="00ED0E49"/>
    <w:rsid w:val="00ED0EC1"/>
    <w:rsid w:val="00ED1503"/>
    <w:rsid w:val="00ED17FE"/>
    <w:rsid w:val="00ED2036"/>
    <w:rsid w:val="00ED2167"/>
    <w:rsid w:val="00ED23AA"/>
    <w:rsid w:val="00ED24FD"/>
    <w:rsid w:val="00ED2618"/>
    <w:rsid w:val="00ED2F41"/>
    <w:rsid w:val="00ED358A"/>
    <w:rsid w:val="00ED3C12"/>
    <w:rsid w:val="00ED4366"/>
    <w:rsid w:val="00ED46D4"/>
    <w:rsid w:val="00ED5179"/>
    <w:rsid w:val="00ED5526"/>
    <w:rsid w:val="00ED5528"/>
    <w:rsid w:val="00ED58C4"/>
    <w:rsid w:val="00ED5D39"/>
    <w:rsid w:val="00ED6093"/>
    <w:rsid w:val="00ED61C5"/>
    <w:rsid w:val="00ED62EE"/>
    <w:rsid w:val="00ED6344"/>
    <w:rsid w:val="00ED645A"/>
    <w:rsid w:val="00ED64BC"/>
    <w:rsid w:val="00ED6576"/>
    <w:rsid w:val="00ED67E2"/>
    <w:rsid w:val="00ED69F9"/>
    <w:rsid w:val="00ED6BAC"/>
    <w:rsid w:val="00ED7384"/>
    <w:rsid w:val="00ED7617"/>
    <w:rsid w:val="00ED77B0"/>
    <w:rsid w:val="00ED784B"/>
    <w:rsid w:val="00ED7AE9"/>
    <w:rsid w:val="00ED7B0A"/>
    <w:rsid w:val="00ED7F7F"/>
    <w:rsid w:val="00EE01A4"/>
    <w:rsid w:val="00EE07FF"/>
    <w:rsid w:val="00EE10FE"/>
    <w:rsid w:val="00EE1272"/>
    <w:rsid w:val="00EE13D8"/>
    <w:rsid w:val="00EE13F4"/>
    <w:rsid w:val="00EE140D"/>
    <w:rsid w:val="00EE1542"/>
    <w:rsid w:val="00EE175D"/>
    <w:rsid w:val="00EE1A2F"/>
    <w:rsid w:val="00EE1B56"/>
    <w:rsid w:val="00EE204B"/>
    <w:rsid w:val="00EE229F"/>
    <w:rsid w:val="00EE2793"/>
    <w:rsid w:val="00EE29AA"/>
    <w:rsid w:val="00EE2A58"/>
    <w:rsid w:val="00EE2AAC"/>
    <w:rsid w:val="00EE359E"/>
    <w:rsid w:val="00EE3809"/>
    <w:rsid w:val="00EE384C"/>
    <w:rsid w:val="00EE387B"/>
    <w:rsid w:val="00EE3899"/>
    <w:rsid w:val="00EE3BF4"/>
    <w:rsid w:val="00EE4A82"/>
    <w:rsid w:val="00EE507B"/>
    <w:rsid w:val="00EE510C"/>
    <w:rsid w:val="00EE5288"/>
    <w:rsid w:val="00EE53F2"/>
    <w:rsid w:val="00EE54D9"/>
    <w:rsid w:val="00EE54DC"/>
    <w:rsid w:val="00EE54F9"/>
    <w:rsid w:val="00EE5C3C"/>
    <w:rsid w:val="00EE5CD2"/>
    <w:rsid w:val="00EE5E49"/>
    <w:rsid w:val="00EE66FA"/>
    <w:rsid w:val="00EE6D4E"/>
    <w:rsid w:val="00EE7405"/>
    <w:rsid w:val="00EE79BD"/>
    <w:rsid w:val="00EE79EB"/>
    <w:rsid w:val="00EE7CEE"/>
    <w:rsid w:val="00EE7EF5"/>
    <w:rsid w:val="00EE7F6D"/>
    <w:rsid w:val="00EE7FC1"/>
    <w:rsid w:val="00EF00FE"/>
    <w:rsid w:val="00EF078E"/>
    <w:rsid w:val="00EF07E0"/>
    <w:rsid w:val="00EF0985"/>
    <w:rsid w:val="00EF0C2D"/>
    <w:rsid w:val="00EF0C4F"/>
    <w:rsid w:val="00EF12B9"/>
    <w:rsid w:val="00EF1303"/>
    <w:rsid w:val="00EF143A"/>
    <w:rsid w:val="00EF1729"/>
    <w:rsid w:val="00EF183E"/>
    <w:rsid w:val="00EF196B"/>
    <w:rsid w:val="00EF1B82"/>
    <w:rsid w:val="00EF1D8B"/>
    <w:rsid w:val="00EF1E84"/>
    <w:rsid w:val="00EF1F0E"/>
    <w:rsid w:val="00EF29A8"/>
    <w:rsid w:val="00EF2EA4"/>
    <w:rsid w:val="00EF314D"/>
    <w:rsid w:val="00EF32EC"/>
    <w:rsid w:val="00EF331B"/>
    <w:rsid w:val="00EF3413"/>
    <w:rsid w:val="00EF3493"/>
    <w:rsid w:val="00EF35C6"/>
    <w:rsid w:val="00EF35E7"/>
    <w:rsid w:val="00EF405D"/>
    <w:rsid w:val="00EF4195"/>
    <w:rsid w:val="00EF42D6"/>
    <w:rsid w:val="00EF44AE"/>
    <w:rsid w:val="00EF4661"/>
    <w:rsid w:val="00EF4A9A"/>
    <w:rsid w:val="00EF4BF6"/>
    <w:rsid w:val="00EF4CF6"/>
    <w:rsid w:val="00EF4DD1"/>
    <w:rsid w:val="00EF5106"/>
    <w:rsid w:val="00EF54AB"/>
    <w:rsid w:val="00EF56EF"/>
    <w:rsid w:val="00EF5B43"/>
    <w:rsid w:val="00EF5C7E"/>
    <w:rsid w:val="00EF62E6"/>
    <w:rsid w:val="00EF64A4"/>
    <w:rsid w:val="00EF64FB"/>
    <w:rsid w:val="00EF686D"/>
    <w:rsid w:val="00EF6BAD"/>
    <w:rsid w:val="00EF6C60"/>
    <w:rsid w:val="00EF6C6C"/>
    <w:rsid w:val="00EF6D1D"/>
    <w:rsid w:val="00EF6F13"/>
    <w:rsid w:val="00EF722D"/>
    <w:rsid w:val="00EF7238"/>
    <w:rsid w:val="00EF7849"/>
    <w:rsid w:val="00EF7966"/>
    <w:rsid w:val="00EF7D74"/>
    <w:rsid w:val="00F00143"/>
    <w:rsid w:val="00F00D08"/>
    <w:rsid w:val="00F00EA8"/>
    <w:rsid w:val="00F01412"/>
    <w:rsid w:val="00F01729"/>
    <w:rsid w:val="00F02005"/>
    <w:rsid w:val="00F02282"/>
    <w:rsid w:val="00F02438"/>
    <w:rsid w:val="00F02486"/>
    <w:rsid w:val="00F026C1"/>
    <w:rsid w:val="00F026F5"/>
    <w:rsid w:val="00F02C40"/>
    <w:rsid w:val="00F02EDD"/>
    <w:rsid w:val="00F03679"/>
    <w:rsid w:val="00F037DF"/>
    <w:rsid w:val="00F0396E"/>
    <w:rsid w:val="00F03B05"/>
    <w:rsid w:val="00F03EE4"/>
    <w:rsid w:val="00F0406F"/>
    <w:rsid w:val="00F04783"/>
    <w:rsid w:val="00F049E0"/>
    <w:rsid w:val="00F04D04"/>
    <w:rsid w:val="00F050ED"/>
    <w:rsid w:val="00F054A4"/>
    <w:rsid w:val="00F05554"/>
    <w:rsid w:val="00F05836"/>
    <w:rsid w:val="00F05AAB"/>
    <w:rsid w:val="00F05B22"/>
    <w:rsid w:val="00F05E9B"/>
    <w:rsid w:val="00F05EC3"/>
    <w:rsid w:val="00F05EC8"/>
    <w:rsid w:val="00F06129"/>
    <w:rsid w:val="00F06156"/>
    <w:rsid w:val="00F06308"/>
    <w:rsid w:val="00F06590"/>
    <w:rsid w:val="00F0659B"/>
    <w:rsid w:val="00F066C8"/>
    <w:rsid w:val="00F069FA"/>
    <w:rsid w:val="00F06AAC"/>
    <w:rsid w:val="00F0732E"/>
    <w:rsid w:val="00F0794C"/>
    <w:rsid w:val="00F07C39"/>
    <w:rsid w:val="00F07F03"/>
    <w:rsid w:val="00F1005A"/>
    <w:rsid w:val="00F10115"/>
    <w:rsid w:val="00F1035B"/>
    <w:rsid w:val="00F10518"/>
    <w:rsid w:val="00F106BF"/>
    <w:rsid w:val="00F10A0C"/>
    <w:rsid w:val="00F1108C"/>
    <w:rsid w:val="00F1111C"/>
    <w:rsid w:val="00F111A8"/>
    <w:rsid w:val="00F111D6"/>
    <w:rsid w:val="00F115B8"/>
    <w:rsid w:val="00F11789"/>
    <w:rsid w:val="00F1190B"/>
    <w:rsid w:val="00F11928"/>
    <w:rsid w:val="00F11929"/>
    <w:rsid w:val="00F11CFB"/>
    <w:rsid w:val="00F11F31"/>
    <w:rsid w:val="00F1238C"/>
    <w:rsid w:val="00F123F6"/>
    <w:rsid w:val="00F1258C"/>
    <w:rsid w:val="00F126A6"/>
    <w:rsid w:val="00F12895"/>
    <w:rsid w:val="00F1291B"/>
    <w:rsid w:val="00F12B4F"/>
    <w:rsid w:val="00F12D05"/>
    <w:rsid w:val="00F12E91"/>
    <w:rsid w:val="00F12F29"/>
    <w:rsid w:val="00F135CA"/>
    <w:rsid w:val="00F1377E"/>
    <w:rsid w:val="00F137E0"/>
    <w:rsid w:val="00F13A20"/>
    <w:rsid w:val="00F13C5E"/>
    <w:rsid w:val="00F13F1A"/>
    <w:rsid w:val="00F14047"/>
    <w:rsid w:val="00F14488"/>
    <w:rsid w:val="00F147F8"/>
    <w:rsid w:val="00F148F1"/>
    <w:rsid w:val="00F15142"/>
    <w:rsid w:val="00F15EB8"/>
    <w:rsid w:val="00F15F25"/>
    <w:rsid w:val="00F1602B"/>
    <w:rsid w:val="00F160AC"/>
    <w:rsid w:val="00F162E2"/>
    <w:rsid w:val="00F166FC"/>
    <w:rsid w:val="00F16894"/>
    <w:rsid w:val="00F16AC0"/>
    <w:rsid w:val="00F16AEA"/>
    <w:rsid w:val="00F16B65"/>
    <w:rsid w:val="00F16C90"/>
    <w:rsid w:val="00F16E75"/>
    <w:rsid w:val="00F171F5"/>
    <w:rsid w:val="00F17349"/>
    <w:rsid w:val="00F17390"/>
    <w:rsid w:val="00F17547"/>
    <w:rsid w:val="00F1772C"/>
    <w:rsid w:val="00F17BD6"/>
    <w:rsid w:val="00F17CB3"/>
    <w:rsid w:val="00F17D12"/>
    <w:rsid w:val="00F17E35"/>
    <w:rsid w:val="00F201AB"/>
    <w:rsid w:val="00F2024E"/>
    <w:rsid w:val="00F209E0"/>
    <w:rsid w:val="00F20CA2"/>
    <w:rsid w:val="00F20F92"/>
    <w:rsid w:val="00F2122E"/>
    <w:rsid w:val="00F21522"/>
    <w:rsid w:val="00F2161B"/>
    <w:rsid w:val="00F21932"/>
    <w:rsid w:val="00F21E3C"/>
    <w:rsid w:val="00F226F5"/>
    <w:rsid w:val="00F2276A"/>
    <w:rsid w:val="00F2358F"/>
    <w:rsid w:val="00F23767"/>
    <w:rsid w:val="00F23C68"/>
    <w:rsid w:val="00F23E5D"/>
    <w:rsid w:val="00F23F0F"/>
    <w:rsid w:val="00F24193"/>
    <w:rsid w:val="00F24A7D"/>
    <w:rsid w:val="00F24B33"/>
    <w:rsid w:val="00F24BF3"/>
    <w:rsid w:val="00F24D48"/>
    <w:rsid w:val="00F24F47"/>
    <w:rsid w:val="00F25B91"/>
    <w:rsid w:val="00F25C53"/>
    <w:rsid w:val="00F26204"/>
    <w:rsid w:val="00F26B0B"/>
    <w:rsid w:val="00F26EC6"/>
    <w:rsid w:val="00F26F3D"/>
    <w:rsid w:val="00F26F4A"/>
    <w:rsid w:val="00F27053"/>
    <w:rsid w:val="00F270EA"/>
    <w:rsid w:val="00F272FC"/>
    <w:rsid w:val="00F2743F"/>
    <w:rsid w:val="00F27487"/>
    <w:rsid w:val="00F27623"/>
    <w:rsid w:val="00F278BC"/>
    <w:rsid w:val="00F279A9"/>
    <w:rsid w:val="00F27C1E"/>
    <w:rsid w:val="00F27CCA"/>
    <w:rsid w:val="00F27CF4"/>
    <w:rsid w:val="00F27D3B"/>
    <w:rsid w:val="00F27D54"/>
    <w:rsid w:val="00F304F4"/>
    <w:rsid w:val="00F30670"/>
    <w:rsid w:val="00F30C4A"/>
    <w:rsid w:val="00F30CEA"/>
    <w:rsid w:val="00F30CF3"/>
    <w:rsid w:val="00F30F58"/>
    <w:rsid w:val="00F3138A"/>
    <w:rsid w:val="00F31482"/>
    <w:rsid w:val="00F31717"/>
    <w:rsid w:val="00F31AD5"/>
    <w:rsid w:val="00F31AD9"/>
    <w:rsid w:val="00F31B79"/>
    <w:rsid w:val="00F31D30"/>
    <w:rsid w:val="00F31F10"/>
    <w:rsid w:val="00F320D7"/>
    <w:rsid w:val="00F320FD"/>
    <w:rsid w:val="00F3247C"/>
    <w:rsid w:val="00F3248D"/>
    <w:rsid w:val="00F329AE"/>
    <w:rsid w:val="00F32C58"/>
    <w:rsid w:val="00F32FC0"/>
    <w:rsid w:val="00F3308D"/>
    <w:rsid w:val="00F3323A"/>
    <w:rsid w:val="00F3328B"/>
    <w:rsid w:val="00F3335E"/>
    <w:rsid w:val="00F33485"/>
    <w:rsid w:val="00F335A4"/>
    <w:rsid w:val="00F33C3C"/>
    <w:rsid w:val="00F33F9A"/>
    <w:rsid w:val="00F3435B"/>
    <w:rsid w:val="00F349B1"/>
    <w:rsid w:val="00F34B34"/>
    <w:rsid w:val="00F34BF6"/>
    <w:rsid w:val="00F34E87"/>
    <w:rsid w:val="00F3561F"/>
    <w:rsid w:val="00F3573A"/>
    <w:rsid w:val="00F359C1"/>
    <w:rsid w:val="00F359EE"/>
    <w:rsid w:val="00F35CAE"/>
    <w:rsid w:val="00F35E05"/>
    <w:rsid w:val="00F360D6"/>
    <w:rsid w:val="00F36360"/>
    <w:rsid w:val="00F365E5"/>
    <w:rsid w:val="00F36D53"/>
    <w:rsid w:val="00F373A2"/>
    <w:rsid w:val="00F373AD"/>
    <w:rsid w:val="00F37402"/>
    <w:rsid w:val="00F37706"/>
    <w:rsid w:val="00F37D0E"/>
    <w:rsid w:val="00F406F2"/>
    <w:rsid w:val="00F40ABC"/>
    <w:rsid w:val="00F40C81"/>
    <w:rsid w:val="00F40D4D"/>
    <w:rsid w:val="00F40E3D"/>
    <w:rsid w:val="00F41079"/>
    <w:rsid w:val="00F41146"/>
    <w:rsid w:val="00F4147F"/>
    <w:rsid w:val="00F41813"/>
    <w:rsid w:val="00F4183A"/>
    <w:rsid w:val="00F41976"/>
    <w:rsid w:val="00F419F9"/>
    <w:rsid w:val="00F41AE5"/>
    <w:rsid w:val="00F41E2F"/>
    <w:rsid w:val="00F41F1B"/>
    <w:rsid w:val="00F42096"/>
    <w:rsid w:val="00F420FE"/>
    <w:rsid w:val="00F426C0"/>
    <w:rsid w:val="00F42C6C"/>
    <w:rsid w:val="00F42DBF"/>
    <w:rsid w:val="00F43028"/>
    <w:rsid w:val="00F430B3"/>
    <w:rsid w:val="00F438A6"/>
    <w:rsid w:val="00F44146"/>
    <w:rsid w:val="00F441D1"/>
    <w:rsid w:val="00F44213"/>
    <w:rsid w:val="00F450A5"/>
    <w:rsid w:val="00F4526B"/>
    <w:rsid w:val="00F454FA"/>
    <w:rsid w:val="00F45766"/>
    <w:rsid w:val="00F46223"/>
    <w:rsid w:val="00F46429"/>
    <w:rsid w:val="00F4651A"/>
    <w:rsid w:val="00F46762"/>
    <w:rsid w:val="00F46899"/>
    <w:rsid w:val="00F469CC"/>
    <w:rsid w:val="00F46B56"/>
    <w:rsid w:val="00F46D17"/>
    <w:rsid w:val="00F4702B"/>
    <w:rsid w:val="00F4777F"/>
    <w:rsid w:val="00F47813"/>
    <w:rsid w:val="00F47A93"/>
    <w:rsid w:val="00F47C67"/>
    <w:rsid w:val="00F50187"/>
    <w:rsid w:val="00F50199"/>
    <w:rsid w:val="00F50C96"/>
    <w:rsid w:val="00F51032"/>
    <w:rsid w:val="00F51341"/>
    <w:rsid w:val="00F51679"/>
    <w:rsid w:val="00F51737"/>
    <w:rsid w:val="00F51973"/>
    <w:rsid w:val="00F51BA1"/>
    <w:rsid w:val="00F522FF"/>
    <w:rsid w:val="00F52322"/>
    <w:rsid w:val="00F524F4"/>
    <w:rsid w:val="00F52747"/>
    <w:rsid w:val="00F5294D"/>
    <w:rsid w:val="00F529E6"/>
    <w:rsid w:val="00F5358E"/>
    <w:rsid w:val="00F536FF"/>
    <w:rsid w:val="00F5373F"/>
    <w:rsid w:val="00F53BA2"/>
    <w:rsid w:val="00F53E41"/>
    <w:rsid w:val="00F54083"/>
    <w:rsid w:val="00F54214"/>
    <w:rsid w:val="00F54686"/>
    <w:rsid w:val="00F54783"/>
    <w:rsid w:val="00F54848"/>
    <w:rsid w:val="00F54889"/>
    <w:rsid w:val="00F54DEC"/>
    <w:rsid w:val="00F54E8D"/>
    <w:rsid w:val="00F55121"/>
    <w:rsid w:val="00F556A6"/>
    <w:rsid w:val="00F556BC"/>
    <w:rsid w:val="00F55722"/>
    <w:rsid w:val="00F5575C"/>
    <w:rsid w:val="00F55B8F"/>
    <w:rsid w:val="00F55D0D"/>
    <w:rsid w:val="00F55FFC"/>
    <w:rsid w:val="00F565E9"/>
    <w:rsid w:val="00F566CD"/>
    <w:rsid w:val="00F56A21"/>
    <w:rsid w:val="00F56D84"/>
    <w:rsid w:val="00F56EDB"/>
    <w:rsid w:val="00F57027"/>
    <w:rsid w:val="00F57583"/>
    <w:rsid w:val="00F579DD"/>
    <w:rsid w:val="00F57A54"/>
    <w:rsid w:val="00F57B3C"/>
    <w:rsid w:val="00F57C02"/>
    <w:rsid w:val="00F57C26"/>
    <w:rsid w:val="00F6050B"/>
    <w:rsid w:val="00F60AAB"/>
    <w:rsid w:val="00F60EC7"/>
    <w:rsid w:val="00F61400"/>
    <w:rsid w:val="00F61899"/>
    <w:rsid w:val="00F618D0"/>
    <w:rsid w:val="00F61953"/>
    <w:rsid w:val="00F61CDC"/>
    <w:rsid w:val="00F61E8E"/>
    <w:rsid w:val="00F6261D"/>
    <w:rsid w:val="00F62A8E"/>
    <w:rsid w:val="00F62AB9"/>
    <w:rsid w:val="00F62B97"/>
    <w:rsid w:val="00F62E80"/>
    <w:rsid w:val="00F62E95"/>
    <w:rsid w:val="00F62F02"/>
    <w:rsid w:val="00F636FC"/>
    <w:rsid w:val="00F63F4B"/>
    <w:rsid w:val="00F641A6"/>
    <w:rsid w:val="00F649E8"/>
    <w:rsid w:val="00F64BBF"/>
    <w:rsid w:val="00F64DAA"/>
    <w:rsid w:val="00F64E06"/>
    <w:rsid w:val="00F64F3D"/>
    <w:rsid w:val="00F64FC9"/>
    <w:rsid w:val="00F65255"/>
    <w:rsid w:val="00F657E2"/>
    <w:rsid w:val="00F65AD1"/>
    <w:rsid w:val="00F65C07"/>
    <w:rsid w:val="00F65C09"/>
    <w:rsid w:val="00F65CE9"/>
    <w:rsid w:val="00F65F91"/>
    <w:rsid w:val="00F66075"/>
    <w:rsid w:val="00F66214"/>
    <w:rsid w:val="00F66474"/>
    <w:rsid w:val="00F669C7"/>
    <w:rsid w:val="00F66EA9"/>
    <w:rsid w:val="00F6709D"/>
    <w:rsid w:val="00F673E7"/>
    <w:rsid w:val="00F6786A"/>
    <w:rsid w:val="00F67B61"/>
    <w:rsid w:val="00F67C19"/>
    <w:rsid w:val="00F67C4B"/>
    <w:rsid w:val="00F67ED9"/>
    <w:rsid w:val="00F70362"/>
    <w:rsid w:val="00F70541"/>
    <w:rsid w:val="00F7085B"/>
    <w:rsid w:val="00F70D79"/>
    <w:rsid w:val="00F710C2"/>
    <w:rsid w:val="00F712EA"/>
    <w:rsid w:val="00F714CF"/>
    <w:rsid w:val="00F71712"/>
    <w:rsid w:val="00F71743"/>
    <w:rsid w:val="00F71812"/>
    <w:rsid w:val="00F718B4"/>
    <w:rsid w:val="00F71F81"/>
    <w:rsid w:val="00F722AD"/>
    <w:rsid w:val="00F72458"/>
    <w:rsid w:val="00F72519"/>
    <w:rsid w:val="00F7270B"/>
    <w:rsid w:val="00F72788"/>
    <w:rsid w:val="00F729BE"/>
    <w:rsid w:val="00F72A11"/>
    <w:rsid w:val="00F72A34"/>
    <w:rsid w:val="00F72D8E"/>
    <w:rsid w:val="00F72DA1"/>
    <w:rsid w:val="00F730BF"/>
    <w:rsid w:val="00F73140"/>
    <w:rsid w:val="00F7357B"/>
    <w:rsid w:val="00F735E9"/>
    <w:rsid w:val="00F735F5"/>
    <w:rsid w:val="00F73767"/>
    <w:rsid w:val="00F737AD"/>
    <w:rsid w:val="00F73CB1"/>
    <w:rsid w:val="00F73D16"/>
    <w:rsid w:val="00F73EFB"/>
    <w:rsid w:val="00F73F04"/>
    <w:rsid w:val="00F740BC"/>
    <w:rsid w:val="00F740F1"/>
    <w:rsid w:val="00F74136"/>
    <w:rsid w:val="00F742EE"/>
    <w:rsid w:val="00F74480"/>
    <w:rsid w:val="00F74492"/>
    <w:rsid w:val="00F7451E"/>
    <w:rsid w:val="00F7468A"/>
    <w:rsid w:val="00F74905"/>
    <w:rsid w:val="00F74A67"/>
    <w:rsid w:val="00F75327"/>
    <w:rsid w:val="00F75608"/>
    <w:rsid w:val="00F75639"/>
    <w:rsid w:val="00F759F1"/>
    <w:rsid w:val="00F75D01"/>
    <w:rsid w:val="00F76004"/>
    <w:rsid w:val="00F76128"/>
    <w:rsid w:val="00F768C0"/>
    <w:rsid w:val="00F76C4B"/>
    <w:rsid w:val="00F76C7A"/>
    <w:rsid w:val="00F76CBA"/>
    <w:rsid w:val="00F76EBE"/>
    <w:rsid w:val="00F76F7A"/>
    <w:rsid w:val="00F770B6"/>
    <w:rsid w:val="00F77596"/>
    <w:rsid w:val="00F77753"/>
    <w:rsid w:val="00F7793A"/>
    <w:rsid w:val="00F77A21"/>
    <w:rsid w:val="00F77ADF"/>
    <w:rsid w:val="00F77BAF"/>
    <w:rsid w:val="00F77C55"/>
    <w:rsid w:val="00F77E1A"/>
    <w:rsid w:val="00F77FB1"/>
    <w:rsid w:val="00F80016"/>
    <w:rsid w:val="00F8031C"/>
    <w:rsid w:val="00F80325"/>
    <w:rsid w:val="00F8078F"/>
    <w:rsid w:val="00F809F0"/>
    <w:rsid w:val="00F80B2F"/>
    <w:rsid w:val="00F80C36"/>
    <w:rsid w:val="00F80C3C"/>
    <w:rsid w:val="00F811DD"/>
    <w:rsid w:val="00F812D5"/>
    <w:rsid w:val="00F81411"/>
    <w:rsid w:val="00F814FA"/>
    <w:rsid w:val="00F819CA"/>
    <w:rsid w:val="00F81BDE"/>
    <w:rsid w:val="00F81C27"/>
    <w:rsid w:val="00F81DBC"/>
    <w:rsid w:val="00F81F83"/>
    <w:rsid w:val="00F8215A"/>
    <w:rsid w:val="00F82300"/>
    <w:rsid w:val="00F82946"/>
    <w:rsid w:val="00F82ADB"/>
    <w:rsid w:val="00F82BE7"/>
    <w:rsid w:val="00F82CBA"/>
    <w:rsid w:val="00F831F2"/>
    <w:rsid w:val="00F83209"/>
    <w:rsid w:val="00F838C0"/>
    <w:rsid w:val="00F83FBC"/>
    <w:rsid w:val="00F8444A"/>
    <w:rsid w:val="00F84627"/>
    <w:rsid w:val="00F84809"/>
    <w:rsid w:val="00F84B43"/>
    <w:rsid w:val="00F84EC4"/>
    <w:rsid w:val="00F84EFF"/>
    <w:rsid w:val="00F85069"/>
    <w:rsid w:val="00F853E9"/>
    <w:rsid w:val="00F85453"/>
    <w:rsid w:val="00F85EB9"/>
    <w:rsid w:val="00F85F67"/>
    <w:rsid w:val="00F860A2"/>
    <w:rsid w:val="00F864B7"/>
    <w:rsid w:val="00F86914"/>
    <w:rsid w:val="00F86A48"/>
    <w:rsid w:val="00F86BBF"/>
    <w:rsid w:val="00F86FBB"/>
    <w:rsid w:val="00F87573"/>
    <w:rsid w:val="00F87727"/>
    <w:rsid w:val="00F87911"/>
    <w:rsid w:val="00F87FC4"/>
    <w:rsid w:val="00F9004B"/>
    <w:rsid w:val="00F90081"/>
    <w:rsid w:val="00F90384"/>
    <w:rsid w:val="00F904C0"/>
    <w:rsid w:val="00F90BF0"/>
    <w:rsid w:val="00F90E34"/>
    <w:rsid w:val="00F90F2B"/>
    <w:rsid w:val="00F91023"/>
    <w:rsid w:val="00F91566"/>
    <w:rsid w:val="00F91592"/>
    <w:rsid w:val="00F91802"/>
    <w:rsid w:val="00F91ABD"/>
    <w:rsid w:val="00F91F5A"/>
    <w:rsid w:val="00F92135"/>
    <w:rsid w:val="00F9293D"/>
    <w:rsid w:val="00F929B5"/>
    <w:rsid w:val="00F92C41"/>
    <w:rsid w:val="00F92E1B"/>
    <w:rsid w:val="00F92F02"/>
    <w:rsid w:val="00F9317E"/>
    <w:rsid w:val="00F93213"/>
    <w:rsid w:val="00F9390D"/>
    <w:rsid w:val="00F93F76"/>
    <w:rsid w:val="00F94106"/>
    <w:rsid w:val="00F94355"/>
    <w:rsid w:val="00F94379"/>
    <w:rsid w:val="00F944A3"/>
    <w:rsid w:val="00F9470D"/>
    <w:rsid w:val="00F9476E"/>
    <w:rsid w:val="00F94DF2"/>
    <w:rsid w:val="00F94E70"/>
    <w:rsid w:val="00F95026"/>
    <w:rsid w:val="00F952ED"/>
    <w:rsid w:val="00F95396"/>
    <w:rsid w:val="00F9572E"/>
    <w:rsid w:val="00F95A7E"/>
    <w:rsid w:val="00F95B10"/>
    <w:rsid w:val="00F95E50"/>
    <w:rsid w:val="00F95FA0"/>
    <w:rsid w:val="00F961D4"/>
    <w:rsid w:val="00F965C8"/>
    <w:rsid w:val="00F967AA"/>
    <w:rsid w:val="00F96946"/>
    <w:rsid w:val="00F969BB"/>
    <w:rsid w:val="00F96D05"/>
    <w:rsid w:val="00F96D92"/>
    <w:rsid w:val="00F96E46"/>
    <w:rsid w:val="00F9788C"/>
    <w:rsid w:val="00F97CC8"/>
    <w:rsid w:val="00F97DA9"/>
    <w:rsid w:val="00FA00ED"/>
    <w:rsid w:val="00FA00FA"/>
    <w:rsid w:val="00FA0262"/>
    <w:rsid w:val="00FA05B3"/>
    <w:rsid w:val="00FA0605"/>
    <w:rsid w:val="00FA0671"/>
    <w:rsid w:val="00FA06A1"/>
    <w:rsid w:val="00FA0925"/>
    <w:rsid w:val="00FA0B99"/>
    <w:rsid w:val="00FA0C4F"/>
    <w:rsid w:val="00FA0C90"/>
    <w:rsid w:val="00FA0FBE"/>
    <w:rsid w:val="00FA100A"/>
    <w:rsid w:val="00FA10CC"/>
    <w:rsid w:val="00FA152E"/>
    <w:rsid w:val="00FA1769"/>
    <w:rsid w:val="00FA1A1A"/>
    <w:rsid w:val="00FA1B5C"/>
    <w:rsid w:val="00FA211B"/>
    <w:rsid w:val="00FA22A4"/>
    <w:rsid w:val="00FA23A6"/>
    <w:rsid w:val="00FA247B"/>
    <w:rsid w:val="00FA24F3"/>
    <w:rsid w:val="00FA2606"/>
    <w:rsid w:val="00FA260F"/>
    <w:rsid w:val="00FA2627"/>
    <w:rsid w:val="00FA2A0F"/>
    <w:rsid w:val="00FA2B11"/>
    <w:rsid w:val="00FA306A"/>
    <w:rsid w:val="00FA3488"/>
    <w:rsid w:val="00FA38D9"/>
    <w:rsid w:val="00FA3B71"/>
    <w:rsid w:val="00FA3FCF"/>
    <w:rsid w:val="00FA4840"/>
    <w:rsid w:val="00FA4BBF"/>
    <w:rsid w:val="00FA4E7B"/>
    <w:rsid w:val="00FA598B"/>
    <w:rsid w:val="00FA59F0"/>
    <w:rsid w:val="00FA5ABD"/>
    <w:rsid w:val="00FA5D8F"/>
    <w:rsid w:val="00FA5DE9"/>
    <w:rsid w:val="00FA5FD8"/>
    <w:rsid w:val="00FA64D8"/>
    <w:rsid w:val="00FA6DE2"/>
    <w:rsid w:val="00FA6E87"/>
    <w:rsid w:val="00FA7002"/>
    <w:rsid w:val="00FA71D9"/>
    <w:rsid w:val="00FA75E2"/>
    <w:rsid w:val="00FA7872"/>
    <w:rsid w:val="00FA7B4B"/>
    <w:rsid w:val="00FA7C9E"/>
    <w:rsid w:val="00FA7D7E"/>
    <w:rsid w:val="00FA7F10"/>
    <w:rsid w:val="00FB0114"/>
    <w:rsid w:val="00FB02E9"/>
    <w:rsid w:val="00FB0342"/>
    <w:rsid w:val="00FB0A3E"/>
    <w:rsid w:val="00FB0C26"/>
    <w:rsid w:val="00FB0DEF"/>
    <w:rsid w:val="00FB10B0"/>
    <w:rsid w:val="00FB1117"/>
    <w:rsid w:val="00FB1225"/>
    <w:rsid w:val="00FB146F"/>
    <w:rsid w:val="00FB164B"/>
    <w:rsid w:val="00FB1AAD"/>
    <w:rsid w:val="00FB1B79"/>
    <w:rsid w:val="00FB22F1"/>
    <w:rsid w:val="00FB2395"/>
    <w:rsid w:val="00FB2B1E"/>
    <w:rsid w:val="00FB2B7A"/>
    <w:rsid w:val="00FB2C04"/>
    <w:rsid w:val="00FB321B"/>
    <w:rsid w:val="00FB3223"/>
    <w:rsid w:val="00FB3A18"/>
    <w:rsid w:val="00FB3AFF"/>
    <w:rsid w:val="00FB3B5A"/>
    <w:rsid w:val="00FB3E41"/>
    <w:rsid w:val="00FB3FEB"/>
    <w:rsid w:val="00FB4449"/>
    <w:rsid w:val="00FB4878"/>
    <w:rsid w:val="00FB494A"/>
    <w:rsid w:val="00FB4A37"/>
    <w:rsid w:val="00FB4D53"/>
    <w:rsid w:val="00FB4DEB"/>
    <w:rsid w:val="00FB4F86"/>
    <w:rsid w:val="00FB50F1"/>
    <w:rsid w:val="00FB51DF"/>
    <w:rsid w:val="00FB532B"/>
    <w:rsid w:val="00FB534F"/>
    <w:rsid w:val="00FB5513"/>
    <w:rsid w:val="00FB5896"/>
    <w:rsid w:val="00FB5B9E"/>
    <w:rsid w:val="00FB5D27"/>
    <w:rsid w:val="00FB6306"/>
    <w:rsid w:val="00FB6B49"/>
    <w:rsid w:val="00FB6E91"/>
    <w:rsid w:val="00FB6EF7"/>
    <w:rsid w:val="00FB7778"/>
    <w:rsid w:val="00FB7C44"/>
    <w:rsid w:val="00FC0092"/>
    <w:rsid w:val="00FC0A17"/>
    <w:rsid w:val="00FC0C7F"/>
    <w:rsid w:val="00FC0D72"/>
    <w:rsid w:val="00FC0EA7"/>
    <w:rsid w:val="00FC0EF8"/>
    <w:rsid w:val="00FC1030"/>
    <w:rsid w:val="00FC10E9"/>
    <w:rsid w:val="00FC11B0"/>
    <w:rsid w:val="00FC1DEF"/>
    <w:rsid w:val="00FC1F57"/>
    <w:rsid w:val="00FC223F"/>
    <w:rsid w:val="00FC22F0"/>
    <w:rsid w:val="00FC24AE"/>
    <w:rsid w:val="00FC267B"/>
    <w:rsid w:val="00FC2732"/>
    <w:rsid w:val="00FC2BCE"/>
    <w:rsid w:val="00FC2BF0"/>
    <w:rsid w:val="00FC2C16"/>
    <w:rsid w:val="00FC2D19"/>
    <w:rsid w:val="00FC321D"/>
    <w:rsid w:val="00FC3932"/>
    <w:rsid w:val="00FC4055"/>
    <w:rsid w:val="00FC407F"/>
    <w:rsid w:val="00FC4239"/>
    <w:rsid w:val="00FC445D"/>
    <w:rsid w:val="00FC47E5"/>
    <w:rsid w:val="00FC4CBD"/>
    <w:rsid w:val="00FC4E36"/>
    <w:rsid w:val="00FC545C"/>
    <w:rsid w:val="00FC5684"/>
    <w:rsid w:val="00FC582A"/>
    <w:rsid w:val="00FC59F6"/>
    <w:rsid w:val="00FC6092"/>
    <w:rsid w:val="00FC618B"/>
    <w:rsid w:val="00FC61BF"/>
    <w:rsid w:val="00FC6279"/>
    <w:rsid w:val="00FC6411"/>
    <w:rsid w:val="00FC67C3"/>
    <w:rsid w:val="00FC67EA"/>
    <w:rsid w:val="00FC68F6"/>
    <w:rsid w:val="00FC6A91"/>
    <w:rsid w:val="00FC6BEA"/>
    <w:rsid w:val="00FC6D1F"/>
    <w:rsid w:val="00FC789A"/>
    <w:rsid w:val="00FC79EA"/>
    <w:rsid w:val="00FD00CC"/>
    <w:rsid w:val="00FD027C"/>
    <w:rsid w:val="00FD0845"/>
    <w:rsid w:val="00FD090E"/>
    <w:rsid w:val="00FD0C92"/>
    <w:rsid w:val="00FD0E63"/>
    <w:rsid w:val="00FD0E88"/>
    <w:rsid w:val="00FD0EF8"/>
    <w:rsid w:val="00FD0F5B"/>
    <w:rsid w:val="00FD115D"/>
    <w:rsid w:val="00FD13B9"/>
    <w:rsid w:val="00FD16C2"/>
    <w:rsid w:val="00FD17EB"/>
    <w:rsid w:val="00FD1B6C"/>
    <w:rsid w:val="00FD222D"/>
    <w:rsid w:val="00FD22D3"/>
    <w:rsid w:val="00FD25FE"/>
    <w:rsid w:val="00FD2610"/>
    <w:rsid w:val="00FD2945"/>
    <w:rsid w:val="00FD2D64"/>
    <w:rsid w:val="00FD2D76"/>
    <w:rsid w:val="00FD2DBA"/>
    <w:rsid w:val="00FD2EB1"/>
    <w:rsid w:val="00FD2FEB"/>
    <w:rsid w:val="00FD3002"/>
    <w:rsid w:val="00FD31B7"/>
    <w:rsid w:val="00FD3394"/>
    <w:rsid w:val="00FD33CB"/>
    <w:rsid w:val="00FD3603"/>
    <w:rsid w:val="00FD3681"/>
    <w:rsid w:val="00FD3848"/>
    <w:rsid w:val="00FD3929"/>
    <w:rsid w:val="00FD3DEA"/>
    <w:rsid w:val="00FD3E76"/>
    <w:rsid w:val="00FD4040"/>
    <w:rsid w:val="00FD42C6"/>
    <w:rsid w:val="00FD438C"/>
    <w:rsid w:val="00FD454F"/>
    <w:rsid w:val="00FD4DE9"/>
    <w:rsid w:val="00FD4E39"/>
    <w:rsid w:val="00FD4E82"/>
    <w:rsid w:val="00FD4F18"/>
    <w:rsid w:val="00FD5207"/>
    <w:rsid w:val="00FD5285"/>
    <w:rsid w:val="00FD5585"/>
    <w:rsid w:val="00FD563E"/>
    <w:rsid w:val="00FD58EB"/>
    <w:rsid w:val="00FD5AC5"/>
    <w:rsid w:val="00FD5C43"/>
    <w:rsid w:val="00FD5C6D"/>
    <w:rsid w:val="00FD5DBA"/>
    <w:rsid w:val="00FD6170"/>
    <w:rsid w:val="00FD61E1"/>
    <w:rsid w:val="00FD6517"/>
    <w:rsid w:val="00FD659A"/>
    <w:rsid w:val="00FD6694"/>
    <w:rsid w:val="00FD675E"/>
    <w:rsid w:val="00FD6980"/>
    <w:rsid w:val="00FD6B31"/>
    <w:rsid w:val="00FD6B4B"/>
    <w:rsid w:val="00FD6B7D"/>
    <w:rsid w:val="00FD6BA9"/>
    <w:rsid w:val="00FD6D00"/>
    <w:rsid w:val="00FD6F24"/>
    <w:rsid w:val="00FD7123"/>
    <w:rsid w:val="00FD7130"/>
    <w:rsid w:val="00FD7662"/>
    <w:rsid w:val="00FD77FB"/>
    <w:rsid w:val="00FD7811"/>
    <w:rsid w:val="00FD7C5D"/>
    <w:rsid w:val="00FD7E58"/>
    <w:rsid w:val="00FE0ABF"/>
    <w:rsid w:val="00FE0D33"/>
    <w:rsid w:val="00FE0FB4"/>
    <w:rsid w:val="00FE1013"/>
    <w:rsid w:val="00FE104C"/>
    <w:rsid w:val="00FE11FB"/>
    <w:rsid w:val="00FE1564"/>
    <w:rsid w:val="00FE16B1"/>
    <w:rsid w:val="00FE19A3"/>
    <w:rsid w:val="00FE19F1"/>
    <w:rsid w:val="00FE1EF9"/>
    <w:rsid w:val="00FE200D"/>
    <w:rsid w:val="00FE246A"/>
    <w:rsid w:val="00FE2682"/>
    <w:rsid w:val="00FE2B84"/>
    <w:rsid w:val="00FE2B85"/>
    <w:rsid w:val="00FE2D8C"/>
    <w:rsid w:val="00FE3612"/>
    <w:rsid w:val="00FE367F"/>
    <w:rsid w:val="00FE3AC0"/>
    <w:rsid w:val="00FE3AEC"/>
    <w:rsid w:val="00FE3F7F"/>
    <w:rsid w:val="00FE409A"/>
    <w:rsid w:val="00FE443F"/>
    <w:rsid w:val="00FE444A"/>
    <w:rsid w:val="00FE4580"/>
    <w:rsid w:val="00FE47FE"/>
    <w:rsid w:val="00FE4C74"/>
    <w:rsid w:val="00FE4C9F"/>
    <w:rsid w:val="00FE4F21"/>
    <w:rsid w:val="00FE5930"/>
    <w:rsid w:val="00FE5C5B"/>
    <w:rsid w:val="00FE5E0D"/>
    <w:rsid w:val="00FE6390"/>
    <w:rsid w:val="00FE68BB"/>
    <w:rsid w:val="00FE7201"/>
    <w:rsid w:val="00FE7235"/>
    <w:rsid w:val="00FE7441"/>
    <w:rsid w:val="00FE7A79"/>
    <w:rsid w:val="00FF043A"/>
    <w:rsid w:val="00FF0676"/>
    <w:rsid w:val="00FF0817"/>
    <w:rsid w:val="00FF0C8A"/>
    <w:rsid w:val="00FF0D9E"/>
    <w:rsid w:val="00FF0F4C"/>
    <w:rsid w:val="00FF13AF"/>
    <w:rsid w:val="00FF186B"/>
    <w:rsid w:val="00FF1BA6"/>
    <w:rsid w:val="00FF1F2B"/>
    <w:rsid w:val="00FF222E"/>
    <w:rsid w:val="00FF237D"/>
    <w:rsid w:val="00FF241B"/>
    <w:rsid w:val="00FF2B9A"/>
    <w:rsid w:val="00FF2D91"/>
    <w:rsid w:val="00FF2FB2"/>
    <w:rsid w:val="00FF3079"/>
    <w:rsid w:val="00FF31FE"/>
    <w:rsid w:val="00FF32E3"/>
    <w:rsid w:val="00FF3456"/>
    <w:rsid w:val="00FF35D9"/>
    <w:rsid w:val="00FF38AD"/>
    <w:rsid w:val="00FF3952"/>
    <w:rsid w:val="00FF3A36"/>
    <w:rsid w:val="00FF3A7C"/>
    <w:rsid w:val="00FF3AF6"/>
    <w:rsid w:val="00FF3D2B"/>
    <w:rsid w:val="00FF3FA7"/>
    <w:rsid w:val="00FF41F2"/>
    <w:rsid w:val="00FF4C8F"/>
    <w:rsid w:val="00FF51A6"/>
    <w:rsid w:val="00FF52DD"/>
    <w:rsid w:val="00FF54A4"/>
    <w:rsid w:val="00FF5509"/>
    <w:rsid w:val="00FF5DA9"/>
    <w:rsid w:val="00FF60CB"/>
    <w:rsid w:val="00FF649A"/>
    <w:rsid w:val="00FF65D4"/>
    <w:rsid w:val="00FF69F5"/>
    <w:rsid w:val="00FF6BBE"/>
    <w:rsid w:val="00FF6CF8"/>
    <w:rsid w:val="00FF6DA7"/>
    <w:rsid w:val="00FF71D9"/>
    <w:rsid w:val="00FF7203"/>
    <w:rsid w:val="00FF74B5"/>
    <w:rsid w:val="00FF77DF"/>
    <w:rsid w:val="00FF796D"/>
    <w:rsid w:val="00FF7D93"/>
    <w:rsid w:val="011A6913"/>
    <w:rsid w:val="01219FC9"/>
    <w:rsid w:val="01417E7F"/>
    <w:rsid w:val="0141B3B3"/>
    <w:rsid w:val="017A1651"/>
    <w:rsid w:val="0186C5BA"/>
    <w:rsid w:val="020A52E4"/>
    <w:rsid w:val="020F4C52"/>
    <w:rsid w:val="02526407"/>
    <w:rsid w:val="026D233A"/>
    <w:rsid w:val="02AB875C"/>
    <w:rsid w:val="02B89C5C"/>
    <w:rsid w:val="033395EA"/>
    <w:rsid w:val="03AEC2AB"/>
    <w:rsid w:val="0414EAE2"/>
    <w:rsid w:val="04158AE7"/>
    <w:rsid w:val="045093D4"/>
    <w:rsid w:val="046794B3"/>
    <w:rsid w:val="0494066B"/>
    <w:rsid w:val="049670CF"/>
    <w:rsid w:val="0563C8D9"/>
    <w:rsid w:val="056852FF"/>
    <w:rsid w:val="057ECF9F"/>
    <w:rsid w:val="058D03F9"/>
    <w:rsid w:val="05CC64A9"/>
    <w:rsid w:val="0635CA61"/>
    <w:rsid w:val="0676CA58"/>
    <w:rsid w:val="06D1460A"/>
    <w:rsid w:val="0725A828"/>
    <w:rsid w:val="07E9DFA2"/>
    <w:rsid w:val="082B5FBB"/>
    <w:rsid w:val="083ED4FE"/>
    <w:rsid w:val="0865A26E"/>
    <w:rsid w:val="087510BA"/>
    <w:rsid w:val="08A146F8"/>
    <w:rsid w:val="08DBCFBD"/>
    <w:rsid w:val="090647F6"/>
    <w:rsid w:val="090DF3C0"/>
    <w:rsid w:val="0952616B"/>
    <w:rsid w:val="09630C18"/>
    <w:rsid w:val="09CA389D"/>
    <w:rsid w:val="09F45D09"/>
    <w:rsid w:val="0A0800F2"/>
    <w:rsid w:val="0A217105"/>
    <w:rsid w:val="0A3B935C"/>
    <w:rsid w:val="0A45E51D"/>
    <w:rsid w:val="0AA57654"/>
    <w:rsid w:val="0B64A4CF"/>
    <w:rsid w:val="0B7AB80D"/>
    <w:rsid w:val="0B864E64"/>
    <w:rsid w:val="0BA9F613"/>
    <w:rsid w:val="0BE6D7F8"/>
    <w:rsid w:val="0C10C221"/>
    <w:rsid w:val="0C5FA70A"/>
    <w:rsid w:val="0CCDB632"/>
    <w:rsid w:val="0D18DACE"/>
    <w:rsid w:val="0D1FCBE2"/>
    <w:rsid w:val="0D473BE9"/>
    <w:rsid w:val="0DBC5A26"/>
    <w:rsid w:val="0DCAEE96"/>
    <w:rsid w:val="0E762DE3"/>
    <w:rsid w:val="0E982D51"/>
    <w:rsid w:val="0F56DF26"/>
    <w:rsid w:val="0FB2A347"/>
    <w:rsid w:val="10DC1874"/>
    <w:rsid w:val="11006EFA"/>
    <w:rsid w:val="111DF59D"/>
    <w:rsid w:val="1142ABC0"/>
    <w:rsid w:val="11D8634F"/>
    <w:rsid w:val="12889C0C"/>
    <w:rsid w:val="1372CF68"/>
    <w:rsid w:val="138CF7C6"/>
    <w:rsid w:val="13EB02D3"/>
    <w:rsid w:val="143AE635"/>
    <w:rsid w:val="14D85FAA"/>
    <w:rsid w:val="16D57E22"/>
    <w:rsid w:val="16DC6685"/>
    <w:rsid w:val="17123670"/>
    <w:rsid w:val="171619A8"/>
    <w:rsid w:val="179B4974"/>
    <w:rsid w:val="17AD0124"/>
    <w:rsid w:val="17E0A8D0"/>
    <w:rsid w:val="17FAA248"/>
    <w:rsid w:val="1826C5C0"/>
    <w:rsid w:val="185C5034"/>
    <w:rsid w:val="1882E8ED"/>
    <w:rsid w:val="189FD061"/>
    <w:rsid w:val="18FFA6CA"/>
    <w:rsid w:val="19275B85"/>
    <w:rsid w:val="198D8A99"/>
    <w:rsid w:val="1A040664"/>
    <w:rsid w:val="1A3ADB88"/>
    <w:rsid w:val="1A5DCD0B"/>
    <w:rsid w:val="1A87AA3E"/>
    <w:rsid w:val="1B3869E5"/>
    <w:rsid w:val="1B8A4B85"/>
    <w:rsid w:val="1BF9FBBD"/>
    <w:rsid w:val="1C9183C4"/>
    <w:rsid w:val="1CC8E86C"/>
    <w:rsid w:val="1D4AD87C"/>
    <w:rsid w:val="1D9EAD0C"/>
    <w:rsid w:val="1E540DA1"/>
    <w:rsid w:val="1ED7F453"/>
    <w:rsid w:val="1F435F52"/>
    <w:rsid w:val="1F4CD04C"/>
    <w:rsid w:val="1FCD123B"/>
    <w:rsid w:val="1FF5A079"/>
    <w:rsid w:val="20241A45"/>
    <w:rsid w:val="203715DF"/>
    <w:rsid w:val="20439A66"/>
    <w:rsid w:val="20E2780D"/>
    <w:rsid w:val="220E5B9F"/>
    <w:rsid w:val="2269134D"/>
    <w:rsid w:val="22E07AB2"/>
    <w:rsid w:val="22ECAC13"/>
    <w:rsid w:val="22EDB086"/>
    <w:rsid w:val="231FA8B7"/>
    <w:rsid w:val="2349F3B2"/>
    <w:rsid w:val="23B3FC58"/>
    <w:rsid w:val="23FCF904"/>
    <w:rsid w:val="2486476A"/>
    <w:rsid w:val="2559628C"/>
    <w:rsid w:val="255C0729"/>
    <w:rsid w:val="25717AC5"/>
    <w:rsid w:val="257F6BE1"/>
    <w:rsid w:val="25BE2D25"/>
    <w:rsid w:val="261F460E"/>
    <w:rsid w:val="26C34CAF"/>
    <w:rsid w:val="274A3513"/>
    <w:rsid w:val="27ABAE8D"/>
    <w:rsid w:val="27C0DE79"/>
    <w:rsid w:val="27CD9D39"/>
    <w:rsid w:val="27E91ACD"/>
    <w:rsid w:val="27F24CC4"/>
    <w:rsid w:val="27F28EC7"/>
    <w:rsid w:val="286A8773"/>
    <w:rsid w:val="28BA04E7"/>
    <w:rsid w:val="29422C5D"/>
    <w:rsid w:val="2980D118"/>
    <w:rsid w:val="2A5F2657"/>
    <w:rsid w:val="2A64F659"/>
    <w:rsid w:val="2A8EFF46"/>
    <w:rsid w:val="2B0D2846"/>
    <w:rsid w:val="2B675222"/>
    <w:rsid w:val="2B9EFEA9"/>
    <w:rsid w:val="2BEDDCBF"/>
    <w:rsid w:val="2BFF03E8"/>
    <w:rsid w:val="2C08D0C4"/>
    <w:rsid w:val="2C278CD0"/>
    <w:rsid w:val="2C88E8E1"/>
    <w:rsid w:val="2CA4954E"/>
    <w:rsid w:val="2CAAC3F6"/>
    <w:rsid w:val="2D0330B8"/>
    <w:rsid w:val="2D36C025"/>
    <w:rsid w:val="2D51BF76"/>
    <w:rsid w:val="2D7809DC"/>
    <w:rsid w:val="2D85B8DE"/>
    <w:rsid w:val="2E1D6C83"/>
    <w:rsid w:val="2ED6F7D4"/>
    <w:rsid w:val="2ED9CA25"/>
    <w:rsid w:val="2F0CC839"/>
    <w:rsid w:val="2F46AE84"/>
    <w:rsid w:val="2F49BF5D"/>
    <w:rsid w:val="2F96E3DC"/>
    <w:rsid w:val="3004ED01"/>
    <w:rsid w:val="30A64BF2"/>
    <w:rsid w:val="30D61C69"/>
    <w:rsid w:val="3123700F"/>
    <w:rsid w:val="319ABFDF"/>
    <w:rsid w:val="322A2B3F"/>
    <w:rsid w:val="32B84A7A"/>
    <w:rsid w:val="32BA7CA8"/>
    <w:rsid w:val="32EE4358"/>
    <w:rsid w:val="3304EEDF"/>
    <w:rsid w:val="33085206"/>
    <w:rsid w:val="331BE130"/>
    <w:rsid w:val="341A86B4"/>
    <w:rsid w:val="34D7AC87"/>
    <w:rsid w:val="35F53B36"/>
    <w:rsid w:val="3669AC19"/>
    <w:rsid w:val="36817A41"/>
    <w:rsid w:val="3706546B"/>
    <w:rsid w:val="3723C78D"/>
    <w:rsid w:val="372FD725"/>
    <w:rsid w:val="378C4C91"/>
    <w:rsid w:val="37E9941B"/>
    <w:rsid w:val="383C8E05"/>
    <w:rsid w:val="385C4CA1"/>
    <w:rsid w:val="3878F9EA"/>
    <w:rsid w:val="38ABC880"/>
    <w:rsid w:val="391D3C23"/>
    <w:rsid w:val="396D032C"/>
    <w:rsid w:val="39AF53E2"/>
    <w:rsid w:val="3A565DD9"/>
    <w:rsid w:val="3AE3FB0F"/>
    <w:rsid w:val="3AED57AE"/>
    <w:rsid w:val="3B821621"/>
    <w:rsid w:val="3BAEEA2D"/>
    <w:rsid w:val="3C5E6BC0"/>
    <w:rsid w:val="3C8587A5"/>
    <w:rsid w:val="3CFEA696"/>
    <w:rsid w:val="3D4FB1A1"/>
    <w:rsid w:val="3DB3DA2D"/>
    <w:rsid w:val="3E3098E1"/>
    <w:rsid w:val="3EBC4C5E"/>
    <w:rsid w:val="3F8E8E07"/>
    <w:rsid w:val="3FD09562"/>
    <w:rsid w:val="407CF32A"/>
    <w:rsid w:val="40BE4425"/>
    <w:rsid w:val="40CFAD2A"/>
    <w:rsid w:val="40DC61BE"/>
    <w:rsid w:val="41490F1F"/>
    <w:rsid w:val="4198E11A"/>
    <w:rsid w:val="4231DCF9"/>
    <w:rsid w:val="429385B9"/>
    <w:rsid w:val="437E4FA8"/>
    <w:rsid w:val="43AC647F"/>
    <w:rsid w:val="440414CB"/>
    <w:rsid w:val="44FF597D"/>
    <w:rsid w:val="450190F6"/>
    <w:rsid w:val="452C1E81"/>
    <w:rsid w:val="45A16767"/>
    <w:rsid w:val="45F48893"/>
    <w:rsid w:val="461B0703"/>
    <w:rsid w:val="46274E4C"/>
    <w:rsid w:val="4664B802"/>
    <w:rsid w:val="472B6A21"/>
    <w:rsid w:val="474E3BCA"/>
    <w:rsid w:val="47675769"/>
    <w:rsid w:val="478E8B13"/>
    <w:rsid w:val="47973B28"/>
    <w:rsid w:val="4844F528"/>
    <w:rsid w:val="484E487D"/>
    <w:rsid w:val="48AC8938"/>
    <w:rsid w:val="4967831D"/>
    <w:rsid w:val="497E55E0"/>
    <w:rsid w:val="49A91631"/>
    <w:rsid w:val="49C57821"/>
    <w:rsid w:val="49DB4B22"/>
    <w:rsid w:val="4A3603FF"/>
    <w:rsid w:val="4A369FC2"/>
    <w:rsid w:val="4A78335C"/>
    <w:rsid w:val="4AC73231"/>
    <w:rsid w:val="4ACFD242"/>
    <w:rsid w:val="4AFB8EED"/>
    <w:rsid w:val="4B15817A"/>
    <w:rsid w:val="4B7CF0E2"/>
    <w:rsid w:val="4BB52F3C"/>
    <w:rsid w:val="4C443CDB"/>
    <w:rsid w:val="4CCFE0C3"/>
    <w:rsid w:val="4D0A01E1"/>
    <w:rsid w:val="4D0D805C"/>
    <w:rsid w:val="4D1A62BC"/>
    <w:rsid w:val="4D2B68EC"/>
    <w:rsid w:val="4DA6616E"/>
    <w:rsid w:val="4DC33F0F"/>
    <w:rsid w:val="4E595332"/>
    <w:rsid w:val="4E91688B"/>
    <w:rsid w:val="4EF6D234"/>
    <w:rsid w:val="4F708B19"/>
    <w:rsid w:val="4FB4C542"/>
    <w:rsid w:val="4FC3042E"/>
    <w:rsid w:val="50217AFD"/>
    <w:rsid w:val="503D7CA6"/>
    <w:rsid w:val="511473A7"/>
    <w:rsid w:val="51591D22"/>
    <w:rsid w:val="5171999F"/>
    <w:rsid w:val="51964229"/>
    <w:rsid w:val="51FCB884"/>
    <w:rsid w:val="525F02A3"/>
    <w:rsid w:val="5262C149"/>
    <w:rsid w:val="5281573B"/>
    <w:rsid w:val="5309F1C0"/>
    <w:rsid w:val="53254AA7"/>
    <w:rsid w:val="532A7544"/>
    <w:rsid w:val="5331A2B9"/>
    <w:rsid w:val="5363284C"/>
    <w:rsid w:val="536AA25E"/>
    <w:rsid w:val="53CFC84F"/>
    <w:rsid w:val="546ABBA7"/>
    <w:rsid w:val="54857278"/>
    <w:rsid w:val="55283111"/>
    <w:rsid w:val="55FC682A"/>
    <w:rsid w:val="565F384D"/>
    <w:rsid w:val="567DDA70"/>
    <w:rsid w:val="56C1C8BA"/>
    <w:rsid w:val="56D6159A"/>
    <w:rsid w:val="57187328"/>
    <w:rsid w:val="573645E3"/>
    <w:rsid w:val="579048BB"/>
    <w:rsid w:val="584E7BAB"/>
    <w:rsid w:val="58610595"/>
    <w:rsid w:val="587BA893"/>
    <w:rsid w:val="587C7463"/>
    <w:rsid w:val="58BAF017"/>
    <w:rsid w:val="58C5441E"/>
    <w:rsid w:val="59143F61"/>
    <w:rsid w:val="591DF8EC"/>
    <w:rsid w:val="59659836"/>
    <w:rsid w:val="598C8FFE"/>
    <w:rsid w:val="59E857CD"/>
    <w:rsid w:val="59FF7021"/>
    <w:rsid w:val="5A88F66D"/>
    <w:rsid w:val="5AB43867"/>
    <w:rsid w:val="5AE35FB0"/>
    <w:rsid w:val="5AE65E44"/>
    <w:rsid w:val="5AF1D48C"/>
    <w:rsid w:val="5B9A3D0A"/>
    <w:rsid w:val="5BD1AC31"/>
    <w:rsid w:val="5C0E200D"/>
    <w:rsid w:val="5C31765C"/>
    <w:rsid w:val="5D33D083"/>
    <w:rsid w:val="5D38B24B"/>
    <w:rsid w:val="5D83353F"/>
    <w:rsid w:val="5D95EC11"/>
    <w:rsid w:val="5E0330DD"/>
    <w:rsid w:val="5E3D5477"/>
    <w:rsid w:val="5E69EDF9"/>
    <w:rsid w:val="5EE18F9E"/>
    <w:rsid w:val="5FCB2262"/>
    <w:rsid w:val="5FEB8AEB"/>
    <w:rsid w:val="6061BBA3"/>
    <w:rsid w:val="60917A17"/>
    <w:rsid w:val="6154F8D2"/>
    <w:rsid w:val="61764E72"/>
    <w:rsid w:val="61958D91"/>
    <w:rsid w:val="61A89F80"/>
    <w:rsid w:val="61BDCBB5"/>
    <w:rsid w:val="6229622F"/>
    <w:rsid w:val="62EBA505"/>
    <w:rsid w:val="637F3538"/>
    <w:rsid w:val="63B847B2"/>
    <w:rsid w:val="63FC367E"/>
    <w:rsid w:val="6426495C"/>
    <w:rsid w:val="64841B96"/>
    <w:rsid w:val="64A9F922"/>
    <w:rsid w:val="64C996F4"/>
    <w:rsid w:val="6563D7D9"/>
    <w:rsid w:val="65F8F5F9"/>
    <w:rsid w:val="6605B72A"/>
    <w:rsid w:val="6687B7B8"/>
    <w:rsid w:val="66CECB96"/>
    <w:rsid w:val="66D12672"/>
    <w:rsid w:val="66D93B6C"/>
    <w:rsid w:val="66F262FF"/>
    <w:rsid w:val="670936E6"/>
    <w:rsid w:val="6768EC92"/>
    <w:rsid w:val="678A2AE6"/>
    <w:rsid w:val="67DBAB86"/>
    <w:rsid w:val="67F194C6"/>
    <w:rsid w:val="6800B34E"/>
    <w:rsid w:val="6814E9DC"/>
    <w:rsid w:val="682AFEC3"/>
    <w:rsid w:val="687DC6C2"/>
    <w:rsid w:val="6893956F"/>
    <w:rsid w:val="689C9EC1"/>
    <w:rsid w:val="693EC99D"/>
    <w:rsid w:val="6961408D"/>
    <w:rsid w:val="69E0E1B8"/>
    <w:rsid w:val="6A49913F"/>
    <w:rsid w:val="6AC7287A"/>
    <w:rsid w:val="6AD51D4C"/>
    <w:rsid w:val="6AE78B27"/>
    <w:rsid w:val="6B71AA49"/>
    <w:rsid w:val="6C260B95"/>
    <w:rsid w:val="6C73A407"/>
    <w:rsid w:val="6CAF05B5"/>
    <w:rsid w:val="6D18A9B8"/>
    <w:rsid w:val="6D2EAE5F"/>
    <w:rsid w:val="6D621216"/>
    <w:rsid w:val="6DA9923F"/>
    <w:rsid w:val="6DE67782"/>
    <w:rsid w:val="6E168FD8"/>
    <w:rsid w:val="6E5C0010"/>
    <w:rsid w:val="6E7FEEE2"/>
    <w:rsid w:val="6E8E6DA2"/>
    <w:rsid w:val="6EFAD5AB"/>
    <w:rsid w:val="6F21FB05"/>
    <w:rsid w:val="6F278EC0"/>
    <w:rsid w:val="6F2B3E93"/>
    <w:rsid w:val="6F909D65"/>
    <w:rsid w:val="70486887"/>
    <w:rsid w:val="7056DBE3"/>
    <w:rsid w:val="70E4FE88"/>
    <w:rsid w:val="713D5A6A"/>
    <w:rsid w:val="71BA9AC3"/>
    <w:rsid w:val="71BF84BE"/>
    <w:rsid w:val="71EDBC4D"/>
    <w:rsid w:val="7204E2A7"/>
    <w:rsid w:val="724948A0"/>
    <w:rsid w:val="72C18C83"/>
    <w:rsid w:val="72F65F8E"/>
    <w:rsid w:val="72F74976"/>
    <w:rsid w:val="73F60FA4"/>
    <w:rsid w:val="746B1A8B"/>
    <w:rsid w:val="74959033"/>
    <w:rsid w:val="757B9168"/>
    <w:rsid w:val="75CB7BF1"/>
    <w:rsid w:val="75F4151B"/>
    <w:rsid w:val="7632A68B"/>
    <w:rsid w:val="763DBDB5"/>
    <w:rsid w:val="772AD15C"/>
    <w:rsid w:val="776B38A1"/>
    <w:rsid w:val="77C9470C"/>
    <w:rsid w:val="77DA9E13"/>
    <w:rsid w:val="782DFAFA"/>
    <w:rsid w:val="78A85339"/>
    <w:rsid w:val="78B9930B"/>
    <w:rsid w:val="79094FA2"/>
    <w:rsid w:val="792C9660"/>
    <w:rsid w:val="794CB754"/>
    <w:rsid w:val="79746060"/>
    <w:rsid w:val="79782B96"/>
    <w:rsid w:val="79AACB84"/>
    <w:rsid w:val="7A1D4309"/>
    <w:rsid w:val="7A3C5FE2"/>
    <w:rsid w:val="7AF0C624"/>
    <w:rsid w:val="7AF15255"/>
    <w:rsid w:val="7B1D600F"/>
    <w:rsid w:val="7BD83043"/>
    <w:rsid w:val="7C4D9DFA"/>
    <w:rsid w:val="7C5CD978"/>
    <w:rsid w:val="7C6D3526"/>
    <w:rsid w:val="7D743734"/>
    <w:rsid w:val="7D7E1AA5"/>
    <w:rsid w:val="7E107222"/>
    <w:rsid w:val="7E8FCB59"/>
    <w:rsid w:val="7ECBB02D"/>
    <w:rsid w:val="7F044855"/>
    <w:rsid w:val="7F510D75"/>
    <w:rsid w:val="7F76073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98879F8"/>
  <w15:docId w15:val="{06A6B009-8DEF-4554-BC8A-09224B427D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1F6ABE"/>
    <w:rPr>
      <w:rFonts w:eastAsiaTheme="minorEastAsia"/>
      <w:color w:val="44546A" w:themeColor="text2"/>
    </w:rPr>
  </w:style>
  <w:style w:type="paragraph" w:styleId="Heading1">
    <w:name w:val="heading 1"/>
    <w:basedOn w:val="Normal"/>
    <w:next w:val="Normal"/>
    <w:link w:val="Heading1Char"/>
    <w:uiPriority w:val="9"/>
    <w:qFormat/>
    <w:rsid w:val="008B3FB8"/>
    <w:pPr>
      <w:keepNext/>
      <w:keepLines/>
      <w:numPr>
        <w:numId w:val="4"/>
      </w:numPr>
      <w:spacing w:before="240" w:after="480"/>
      <w:outlineLvl w:val="0"/>
    </w:pPr>
    <w:rPr>
      <w:rFonts w:asciiTheme="majorHAnsi" w:eastAsiaTheme="majorEastAsia" w:hAnsiTheme="majorHAnsi" w:cstheme="majorBidi"/>
      <w:color w:val="00859B"/>
      <w:sz w:val="56"/>
      <w:szCs w:val="56"/>
      <w:lang w:val="en-AU"/>
    </w:rPr>
  </w:style>
  <w:style w:type="paragraph" w:styleId="Heading2">
    <w:name w:val="heading 2"/>
    <w:basedOn w:val="Normal"/>
    <w:next w:val="Normal"/>
    <w:link w:val="Heading2Char"/>
    <w:uiPriority w:val="9"/>
    <w:unhideWhenUsed/>
    <w:qFormat/>
    <w:rsid w:val="008B3FB8"/>
    <w:pPr>
      <w:numPr>
        <w:ilvl w:val="1"/>
        <w:numId w:val="4"/>
      </w:numPr>
      <w:spacing w:before="240" w:after="120"/>
      <w:outlineLvl w:val="1"/>
    </w:pPr>
    <w:rPr>
      <w:caps/>
      <w:color w:val="00859B"/>
      <w:sz w:val="22"/>
      <w:szCs w:val="28"/>
      <w:lang w:val="en-AU"/>
    </w:rPr>
  </w:style>
  <w:style w:type="paragraph" w:styleId="Heading3">
    <w:name w:val="heading 3"/>
    <w:basedOn w:val="Normal"/>
    <w:next w:val="Normal"/>
    <w:link w:val="Heading3Char"/>
    <w:uiPriority w:val="9"/>
    <w:unhideWhenUsed/>
    <w:qFormat/>
    <w:rsid w:val="002B1CB1"/>
    <w:pPr>
      <w:keepNext/>
      <w:keepLines/>
      <w:spacing w:before="120" w:line="276" w:lineRule="auto"/>
      <w:outlineLvl w:val="2"/>
    </w:pPr>
    <w:rPr>
      <w:rFonts w:eastAsiaTheme="majorEastAsia" w:cstheme="minorHAnsi"/>
      <w:caps/>
      <w:color w:val="00859B"/>
      <w:sz w:val="20"/>
    </w:rPr>
  </w:style>
  <w:style w:type="paragraph" w:styleId="Heading4">
    <w:name w:val="heading 4"/>
    <w:basedOn w:val="BodyText"/>
    <w:next w:val="Normal"/>
    <w:link w:val="Heading4Char"/>
    <w:uiPriority w:val="9"/>
    <w:unhideWhenUsed/>
    <w:qFormat/>
    <w:rsid w:val="00D93503"/>
    <w:pPr>
      <w:numPr>
        <w:ilvl w:val="3"/>
        <w:numId w:val="4"/>
      </w:numPr>
      <w:outlineLvl w:val="3"/>
    </w:pPr>
    <w:rPr>
      <w:b/>
    </w:rPr>
  </w:style>
  <w:style w:type="paragraph" w:styleId="Heading5">
    <w:name w:val="heading 5"/>
    <w:basedOn w:val="Normal"/>
    <w:next w:val="Normal"/>
    <w:link w:val="Heading5Char"/>
    <w:uiPriority w:val="9"/>
    <w:unhideWhenUsed/>
    <w:qFormat/>
    <w:rsid w:val="0065231D"/>
    <w:pPr>
      <w:keepNext/>
      <w:keepLines/>
      <w:numPr>
        <w:ilvl w:val="4"/>
        <w:numId w:val="4"/>
      </w:numPr>
      <w:spacing w:before="40"/>
      <w:outlineLvl w:val="4"/>
    </w:pPr>
    <w:rPr>
      <w:rFonts w:asciiTheme="majorHAnsi" w:eastAsiaTheme="majorEastAsia" w:hAnsiTheme="majorHAnsi" w:cstheme="majorBidi"/>
      <w:color w:val="5F979F" w:themeColor="text1"/>
    </w:rPr>
  </w:style>
  <w:style w:type="paragraph" w:styleId="Heading6">
    <w:name w:val="heading 6"/>
    <w:basedOn w:val="Normal"/>
    <w:next w:val="Normal"/>
    <w:link w:val="Heading6Char"/>
    <w:uiPriority w:val="9"/>
    <w:semiHidden/>
    <w:unhideWhenUsed/>
    <w:qFormat/>
    <w:rsid w:val="001F6ABE"/>
    <w:pPr>
      <w:keepNext/>
      <w:keepLines/>
      <w:numPr>
        <w:ilvl w:val="5"/>
        <w:numId w:val="4"/>
      </w:numPr>
      <w:spacing w:before="40"/>
      <w:outlineLvl w:val="5"/>
    </w:pPr>
    <w:rPr>
      <w:rFonts w:asciiTheme="majorHAnsi" w:eastAsiaTheme="majorEastAsia" w:hAnsiTheme="majorHAnsi" w:cstheme="majorBidi"/>
      <w:color w:val="BA2074" w:themeColor="accent2"/>
    </w:rPr>
  </w:style>
  <w:style w:type="paragraph" w:styleId="Heading7">
    <w:name w:val="heading 7"/>
    <w:basedOn w:val="Normal"/>
    <w:next w:val="Normal"/>
    <w:link w:val="Heading7Char"/>
    <w:uiPriority w:val="9"/>
    <w:semiHidden/>
    <w:unhideWhenUsed/>
    <w:qFormat/>
    <w:rsid w:val="008B3FB8"/>
    <w:pPr>
      <w:keepNext/>
      <w:keepLines/>
      <w:numPr>
        <w:ilvl w:val="6"/>
        <w:numId w:val="4"/>
      </w:numPr>
      <w:spacing w:before="40"/>
      <w:outlineLvl w:val="6"/>
    </w:pPr>
    <w:rPr>
      <w:rFonts w:asciiTheme="majorHAnsi" w:eastAsiaTheme="majorEastAsia" w:hAnsiTheme="majorHAnsi" w:cstheme="majorBidi"/>
      <w:i/>
      <w:iCs/>
      <w:color w:val="C11F00" w:themeColor="accent1" w:themeShade="7F"/>
    </w:rPr>
  </w:style>
  <w:style w:type="paragraph" w:styleId="Heading8">
    <w:name w:val="heading 8"/>
    <w:basedOn w:val="Normal"/>
    <w:next w:val="Normal"/>
    <w:link w:val="Heading8Char"/>
    <w:uiPriority w:val="9"/>
    <w:semiHidden/>
    <w:unhideWhenUsed/>
    <w:qFormat/>
    <w:rsid w:val="008B3FB8"/>
    <w:pPr>
      <w:keepNext/>
      <w:keepLines/>
      <w:numPr>
        <w:ilvl w:val="7"/>
        <w:numId w:val="4"/>
      </w:numPr>
      <w:spacing w:before="40"/>
      <w:outlineLvl w:val="7"/>
    </w:pPr>
    <w:rPr>
      <w:rFonts w:asciiTheme="majorHAnsi" w:eastAsiaTheme="majorEastAsia" w:hAnsiTheme="majorHAnsi" w:cstheme="majorBidi"/>
      <w:color w:val="77A6AD" w:themeColor="text1" w:themeTint="D8"/>
      <w:sz w:val="21"/>
      <w:szCs w:val="21"/>
    </w:rPr>
  </w:style>
  <w:style w:type="paragraph" w:styleId="Heading9">
    <w:name w:val="heading 9"/>
    <w:basedOn w:val="Normal"/>
    <w:next w:val="Normal"/>
    <w:link w:val="Heading9Char"/>
    <w:uiPriority w:val="9"/>
    <w:semiHidden/>
    <w:unhideWhenUsed/>
    <w:qFormat/>
    <w:rsid w:val="008B3FB8"/>
    <w:pPr>
      <w:keepNext/>
      <w:keepLines/>
      <w:numPr>
        <w:ilvl w:val="8"/>
        <w:numId w:val="4"/>
      </w:numPr>
      <w:spacing w:before="40"/>
      <w:outlineLvl w:val="8"/>
    </w:pPr>
    <w:rPr>
      <w:rFonts w:asciiTheme="majorHAnsi" w:eastAsiaTheme="majorEastAsia" w:hAnsiTheme="majorHAnsi" w:cstheme="majorBidi"/>
      <w:i/>
      <w:iCs/>
      <w:color w:val="77A6AD"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F6ABE"/>
    <w:pPr>
      <w:tabs>
        <w:tab w:val="center" w:pos="4513"/>
        <w:tab w:val="right" w:pos="9026"/>
      </w:tabs>
    </w:pPr>
    <w:rPr>
      <w:sz w:val="20"/>
    </w:rPr>
  </w:style>
  <w:style w:type="character" w:customStyle="1" w:styleId="HeaderChar">
    <w:name w:val="Header Char"/>
    <w:basedOn w:val="DefaultParagraphFont"/>
    <w:link w:val="Header"/>
    <w:uiPriority w:val="99"/>
    <w:rsid w:val="001F6ABE"/>
    <w:rPr>
      <w:color w:val="44546A" w:themeColor="text2"/>
      <w:sz w:val="20"/>
    </w:rPr>
  </w:style>
  <w:style w:type="paragraph" w:styleId="Footer">
    <w:name w:val="footer"/>
    <w:basedOn w:val="Normal"/>
    <w:link w:val="FooterChar"/>
    <w:uiPriority w:val="99"/>
    <w:unhideWhenUsed/>
    <w:rsid w:val="001F6ABE"/>
    <w:pPr>
      <w:tabs>
        <w:tab w:val="center" w:pos="4513"/>
        <w:tab w:val="right" w:pos="9026"/>
      </w:tabs>
    </w:pPr>
    <w:rPr>
      <w:sz w:val="20"/>
    </w:rPr>
  </w:style>
  <w:style w:type="character" w:customStyle="1" w:styleId="FooterChar">
    <w:name w:val="Footer Char"/>
    <w:basedOn w:val="DefaultParagraphFont"/>
    <w:link w:val="Footer"/>
    <w:uiPriority w:val="99"/>
    <w:rsid w:val="001F6ABE"/>
    <w:rPr>
      <w:color w:val="44546A" w:themeColor="text2"/>
      <w:sz w:val="20"/>
    </w:rPr>
  </w:style>
  <w:style w:type="character" w:customStyle="1" w:styleId="Heading1Char">
    <w:name w:val="Heading 1 Char"/>
    <w:basedOn w:val="DefaultParagraphFont"/>
    <w:link w:val="Heading1"/>
    <w:uiPriority w:val="9"/>
    <w:rsid w:val="00237FFC"/>
    <w:rPr>
      <w:rFonts w:asciiTheme="majorHAnsi" w:eastAsiaTheme="majorEastAsia" w:hAnsiTheme="majorHAnsi" w:cstheme="majorBidi"/>
      <w:color w:val="00859B"/>
      <w:sz w:val="56"/>
      <w:szCs w:val="56"/>
      <w:lang w:val="en-AU"/>
    </w:rPr>
  </w:style>
  <w:style w:type="character" w:customStyle="1" w:styleId="Heading2Char">
    <w:name w:val="Heading 2 Char"/>
    <w:basedOn w:val="DefaultParagraphFont"/>
    <w:link w:val="Heading2"/>
    <w:uiPriority w:val="9"/>
    <w:rsid w:val="00B347EF"/>
    <w:rPr>
      <w:rFonts w:eastAsiaTheme="minorEastAsia"/>
      <w:caps/>
      <w:color w:val="00859B"/>
      <w:sz w:val="22"/>
      <w:szCs w:val="28"/>
      <w:lang w:val="en-AU"/>
    </w:rPr>
  </w:style>
  <w:style w:type="paragraph" w:styleId="Subtitle">
    <w:name w:val="Subtitle"/>
    <w:basedOn w:val="Heading2"/>
    <w:next w:val="Normal"/>
    <w:link w:val="SubtitleChar"/>
    <w:uiPriority w:val="11"/>
    <w:qFormat/>
    <w:rsid w:val="00B632B0"/>
    <w:pPr>
      <w:numPr>
        <w:ilvl w:val="0"/>
        <w:numId w:val="0"/>
      </w:numPr>
      <w:jc w:val="right"/>
    </w:pPr>
    <w:rPr>
      <w:caps w:val="0"/>
    </w:rPr>
  </w:style>
  <w:style w:type="character" w:customStyle="1" w:styleId="SubtitleChar">
    <w:name w:val="Subtitle Char"/>
    <w:basedOn w:val="DefaultParagraphFont"/>
    <w:link w:val="Subtitle"/>
    <w:uiPriority w:val="11"/>
    <w:rsid w:val="005F5E0E"/>
    <w:rPr>
      <w:color w:val="00859B"/>
      <w:sz w:val="28"/>
      <w:szCs w:val="28"/>
      <w:lang w:val="en-AU"/>
    </w:rPr>
  </w:style>
  <w:style w:type="paragraph" w:styleId="Title">
    <w:name w:val="Title"/>
    <w:basedOn w:val="Normal"/>
    <w:next w:val="Normal"/>
    <w:link w:val="TitleChar"/>
    <w:uiPriority w:val="10"/>
    <w:qFormat/>
    <w:rsid w:val="005F5E0E"/>
    <w:pPr>
      <w:spacing w:line="276" w:lineRule="auto"/>
      <w:ind w:left="5103"/>
      <w:contextualSpacing/>
      <w:jc w:val="right"/>
    </w:pPr>
    <w:rPr>
      <w:rFonts w:asciiTheme="majorHAnsi" w:eastAsiaTheme="majorEastAsia" w:hAnsiTheme="majorHAnsi" w:cstheme="majorBidi"/>
      <w:b/>
      <w:color w:val="00859B"/>
      <w:spacing w:val="-10"/>
      <w:kern w:val="28"/>
      <w:sz w:val="56"/>
      <w:szCs w:val="56"/>
    </w:rPr>
  </w:style>
  <w:style w:type="character" w:customStyle="1" w:styleId="TitleChar">
    <w:name w:val="Title Char"/>
    <w:basedOn w:val="DefaultParagraphFont"/>
    <w:link w:val="Title"/>
    <w:uiPriority w:val="10"/>
    <w:rsid w:val="005F5E0E"/>
    <w:rPr>
      <w:rFonts w:asciiTheme="majorHAnsi" w:eastAsiaTheme="majorEastAsia" w:hAnsiTheme="majorHAnsi" w:cstheme="majorBidi"/>
      <w:b/>
      <w:color w:val="00859B"/>
      <w:spacing w:val="-10"/>
      <w:kern w:val="28"/>
      <w:sz w:val="56"/>
      <w:szCs w:val="56"/>
    </w:rPr>
  </w:style>
  <w:style w:type="character" w:customStyle="1" w:styleId="Heading3Char">
    <w:name w:val="Heading 3 Char"/>
    <w:basedOn w:val="DefaultParagraphFont"/>
    <w:link w:val="Heading3"/>
    <w:uiPriority w:val="9"/>
    <w:rsid w:val="002B1CB1"/>
    <w:rPr>
      <w:rFonts w:eastAsiaTheme="majorEastAsia" w:cstheme="minorHAnsi"/>
      <w:caps/>
      <w:color w:val="00859B"/>
      <w:sz w:val="20"/>
    </w:rPr>
  </w:style>
  <w:style w:type="paragraph" w:styleId="ListParagraph">
    <w:name w:val="List Paragraph"/>
    <w:basedOn w:val="Normal"/>
    <w:uiPriority w:val="34"/>
    <w:qFormat/>
    <w:rsid w:val="001F6ABE"/>
    <w:pPr>
      <w:ind w:left="720"/>
      <w:contextualSpacing/>
    </w:pPr>
    <w:rPr>
      <w:sz w:val="20"/>
    </w:rPr>
  </w:style>
  <w:style w:type="paragraph" w:styleId="ListBullet">
    <w:name w:val="List Bullet"/>
    <w:basedOn w:val="ListParagraph"/>
    <w:uiPriority w:val="99"/>
    <w:unhideWhenUsed/>
    <w:rsid w:val="00C6735A"/>
    <w:pPr>
      <w:numPr>
        <w:numId w:val="1"/>
      </w:numPr>
      <w:spacing w:line="276" w:lineRule="auto"/>
      <w:ind w:left="284" w:hanging="284"/>
    </w:pPr>
    <w:rPr>
      <w:szCs w:val="20"/>
    </w:rPr>
  </w:style>
  <w:style w:type="paragraph" w:styleId="ListNumber">
    <w:name w:val="List Number"/>
    <w:basedOn w:val="ListParagraph"/>
    <w:uiPriority w:val="99"/>
    <w:unhideWhenUsed/>
    <w:rsid w:val="00C6735A"/>
    <w:pPr>
      <w:numPr>
        <w:numId w:val="2"/>
      </w:numPr>
      <w:spacing w:line="276" w:lineRule="auto"/>
      <w:ind w:left="284" w:hanging="284"/>
    </w:pPr>
    <w:rPr>
      <w:szCs w:val="20"/>
    </w:rPr>
  </w:style>
  <w:style w:type="paragraph" w:styleId="BodyText">
    <w:name w:val="Body Text"/>
    <w:basedOn w:val="Normal"/>
    <w:link w:val="BodyTextChar"/>
    <w:uiPriority w:val="99"/>
    <w:unhideWhenUsed/>
    <w:rsid w:val="00C6735A"/>
    <w:pPr>
      <w:spacing w:after="120"/>
    </w:pPr>
    <w:rPr>
      <w:sz w:val="20"/>
    </w:rPr>
  </w:style>
  <w:style w:type="character" w:customStyle="1" w:styleId="BodyTextChar">
    <w:name w:val="Body Text Char"/>
    <w:basedOn w:val="DefaultParagraphFont"/>
    <w:link w:val="BodyText"/>
    <w:uiPriority w:val="99"/>
    <w:rsid w:val="00C6735A"/>
    <w:rPr>
      <w:color w:val="44546A" w:themeColor="text2"/>
      <w:sz w:val="20"/>
    </w:rPr>
  </w:style>
  <w:style w:type="paragraph" w:styleId="ListBullet2">
    <w:name w:val="List Bullet 2"/>
    <w:basedOn w:val="ListBullet"/>
    <w:uiPriority w:val="99"/>
    <w:unhideWhenUsed/>
    <w:rsid w:val="00A73B54"/>
    <w:pPr>
      <w:spacing w:after="120"/>
    </w:pPr>
  </w:style>
  <w:style w:type="paragraph" w:styleId="ListNumber3">
    <w:name w:val="List Number 3"/>
    <w:basedOn w:val="Normal"/>
    <w:uiPriority w:val="99"/>
    <w:semiHidden/>
    <w:unhideWhenUsed/>
    <w:rsid w:val="00A73B54"/>
    <w:pPr>
      <w:numPr>
        <w:numId w:val="3"/>
      </w:numPr>
      <w:contextualSpacing/>
    </w:pPr>
  </w:style>
  <w:style w:type="paragraph" w:styleId="ListNumber2">
    <w:name w:val="List Number 2"/>
    <w:basedOn w:val="ListNumber"/>
    <w:uiPriority w:val="99"/>
    <w:unhideWhenUsed/>
    <w:rsid w:val="00A73B54"/>
    <w:pPr>
      <w:spacing w:after="120"/>
    </w:pPr>
  </w:style>
  <w:style w:type="character" w:styleId="SubtleEmphasis">
    <w:name w:val="Subtle Emphasis"/>
    <w:basedOn w:val="DefaultParagraphFont"/>
    <w:uiPriority w:val="19"/>
    <w:qFormat/>
    <w:rsid w:val="0065231D"/>
    <w:rPr>
      <w:i/>
      <w:iCs/>
      <w:color w:val="86B1B7" w:themeColor="text1" w:themeTint="BF"/>
    </w:rPr>
  </w:style>
  <w:style w:type="character" w:styleId="IntenseEmphasis">
    <w:name w:val="Intense Emphasis"/>
    <w:basedOn w:val="DefaultParagraphFont"/>
    <w:uiPriority w:val="21"/>
    <w:qFormat/>
    <w:rsid w:val="001F6ABE"/>
    <w:rPr>
      <w:i/>
      <w:iCs/>
      <w:color w:val="BA2074" w:themeColor="accent2"/>
    </w:rPr>
  </w:style>
  <w:style w:type="character" w:customStyle="1" w:styleId="Heading4Char">
    <w:name w:val="Heading 4 Char"/>
    <w:basedOn w:val="DefaultParagraphFont"/>
    <w:link w:val="Heading4"/>
    <w:uiPriority w:val="9"/>
    <w:rsid w:val="00D93503"/>
    <w:rPr>
      <w:rFonts w:eastAsiaTheme="minorEastAsia"/>
      <w:b/>
      <w:color w:val="44546A" w:themeColor="text2"/>
      <w:sz w:val="20"/>
    </w:rPr>
  </w:style>
  <w:style w:type="character" w:customStyle="1" w:styleId="Heading5Char">
    <w:name w:val="Heading 5 Char"/>
    <w:basedOn w:val="DefaultParagraphFont"/>
    <w:link w:val="Heading5"/>
    <w:uiPriority w:val="9"/>
    <w:rsid w:val="0065231D"/>
    <w:rPr>
      <w:rFonts w:asciiTheme="majorHAnsi" w:eastAsiaTheme="majorEastAsia" w:hAnsiTheme="majorHAnsi" w:cstheme="majorBidi"/>
      <w:color w:val="5F979F" w:themeColor="text1"/>
    </w:rPr>
  </w:style>
  <w:style w:type="paragraph" w:customStyle="1" w:styleId="Introduction">
    <w:name w:val="Introduction"/>
    <w:qFormat/>
    <w:rsid w:val="005F5E0E"/>
    <w:pPr>
      <w:spacing w:after="240"/>
    </w:pPr>
    <w:rPr>
      <w:rFonts w:asciiTheme="majorHAnsi" w:hAnsiTheme="majorHAnsi"/>
      <w:color w:val="00859B"/>
    </w:rPr>
  </w:style>
  <w:style w:type="character" w:customStyle="1" w:styleId="Heading6Char">
    <w:name w:val="Heading 6 Char"/>
    <w:basedOn w:val="DefaultParagraphFont"/>
    <w:link w:val="Heading6"/>
    <w:uiPriority w:val="9"/>
    <w:semiHidden/>
    <w:rsid w:val="001F6ABE"/>
    <w:rPr>
      <w:rFonts w:asciiTheme="majorHAnsi" w:eastAsiaTheme="majorEastAsia" w:hAnsiTheme="majorHAnsi" w:cstheme="majorBidi"/>
      <w:color w:val="BA2074" w:themeColor="accent2"/>
    </w:rPr>
  </w:style>
  <w:style w:type="character" w:styleId="Emphasis">
    <w:name w:val="Emphasis"/>
    <w:basedOn w:val="DefaultParagraphFont"/>
    <w:uiPriority w:val="20"/>
    <w:qFormat/>
    <w:rsid w:val="001F6ABE"/>
    <w:rPr>
      <w:i/>
      <w:iCs/>
      <w:color w:val="44546A" w:themeColor="text2"/>
    </w:rPr>
  </w:style>
  <w:style w:type="character" w:styleId="Strong">
    <w:name w:val="Strong"/>
    <w:basedOn w:val="DefaultParagraphFont"/>
    <w:uiPriority w:val="22"/>
    <w:qFormat/>
    <w:rsid w:val="001F6ABE"/>
    <w:rPr>
      <w:b/>
      <w:bCs/>
      <w:color w:val="44546A" w:themeColor="text2"/>
    </w:rPr>
  </w:style>
  <w:style w:type="paragraph" w:styleId="Quote">
    <w:name w:val="Quote"/>
    <w:basedOn w:val="Normal"/>
    <w:next w:val="Normal"/>
    <w:link w:val="QuoteChar"/>
    <w:uiPriority w:val="29"/>
    <w:qFormat/>
    <w:rsid w:val="001F6ABE"/>
    <w:pPr>
      <w:spacing w:before="200" w:after="160"/>
      <w:ind w:left="864" w:right="864"/>
      <w:jc w:val="center"/>
    </w:pPr>
    <w:rPr>
      <w:i/>
      <w:iCs/>
      <w:color w:val="5F979F" w:themeColor="text1"/>
    </w:rPr>
  </w:style>
  <w:style w:type="character" w:customStyle="1" w:styleId="QuoteChar">
    <w:name w:val="Quote Char"/>
    <w:basedOn w:val="DefaultParagraphFont"/>
    <w:link w:val="Quote"/>
    <w:uiPriority w:val="29"/>
    <w:rsid w:val="001F6ABE"/>
    <w:rPr>
      <w:i/>
      <w:iCs/>
      <w:color w:val="5F979F" w:themeColor="text1"/>
    </w:rPr>
  </w:style>
  <w:style w:type="paragraph" w:styleId="IntenseQuote">
    <w:name w:val="Intense Quote"/>
    <w:basedOn w:val="Normal"/>
    <w:next w:val="Normal"/>
    <w:link w:val="IntenseQuoteChar"/>
    <w:uiPriority w:val="30"/>
    <w:qFormat/>
    <w:rsid w:val="001F6ABE"/>
    <w:pPr>
      <w:pBdr>
        <w:top w:val="single" w:sz="4" w:space="10" w:color="BA2074" w:themeColor="accent2"/>
        <w:bottom w:val="single" w:sz="4" w:space="10" w:color="BA2074" w:themeColor="accent2"/>
      </w:pBdr>
      <w:spacing w:before="360" w:after="360"/>
      <w:ind w:left="864" w:right="864"/>
      <w:jc w:val="center"/>
    </w:pPr>
    <w:rPr>
      <w:i/>
      <w:iCs/>
      <w:sz w:val="20"/>
    </w:rPr>
  </w:style>
  <w:style w:type="character" w:customStyle="1" w:styleId="IntenseQuoteChar">
    <w:name w:val="Intense Quote Char"/>
    <w:basedOn w:val="DefaultParagraphFont"/>
    <w:link w:val="IntenseQuote"/>
    <w:uiPriority w:val="30"/>
    <w:rsid w:val="001F6ABE"/>
    <w:rPr>
      <w:i/>
      <w:iCs/>
      <w:color w:val="44546A" w:themeColor="text2"/>
      <w:sz w:val="20"/>
    </w:rPr>
  </w:style>
  <w:style w:type="character" w:styleId="BookTitle">
    <w:name w:val="Book Title"/>
    <w:basedOn w:val="DefaultParagraphFont"/>
    <w:uiPriority w:val="33"/>
    <w:qFormat/>
    <w:rsid w:val="001F6ABE"/>
    <w:rPr>
      <w:b/>
      <w:bCs/>
      <w:i/>
      <w:iCs/>
      <w:color w:val="44546A" w:themeColor="text2"/>
      <w:spacing w:val="5"/>
    </w:rPr>
  </w:style>
  <w:style w:type="character" w:styleId="PageNumber">
    <w:name w:val="page number"/>
    <w:basedOn w:val="DefaultParagraphFont"/>
    <w:uiPriority w:val="99"/>
    <w:semiHidden/>
    <w:unhideWhenUsed/>
    <w:rsid w:val="006D2467"/>
  </w:style>
  <w:style w:type="paragraph" w:customStyle="1" w:styleId="instructions">
    <w:name w:val="instructions"/>
    <w:basedOn w:val="Normal"/>
    <w:link w:val="instructionsChar"/>
    <w:qFormat/>
    <w:rsid w:val="00DE026F"/>
    <w:pPr>
      <w:spacing w:before="60" w:after="120"/>
    </w:pPr>
    <w:rPr>
      <w:rFonts w:ascii="Arial" w:eastAsia="Times New Roman" w:hAnsi="Arial" w:cs="Times New Roman"/>
      <w:color w:val="BA2074" w:themeColor="accent2"/>
      <w:sz w:val="18"/>
      <w:szCs w:val="20"/>
      <w:lang w:val="en-AU"/>
    </w:rPr>
  </w:style>
  <w:style w:type="character" w:customStyle="1" w:styleId="instructionsChar">
    <w:name w:val="instructions Char"/>
    <w:basedOn w:val="DefaultParagraphFont"/>
    <w:link w:val="instructions"/>
    <w:rsid w:val="00DE026F"/>
    <w:rPr>
      <w:rFonts w:ascii="Arial" w:eastAsia="Times New Roman" w:hAnsi="Arial" w:cs="Times New Roman"/>
      <w:color w:val="BA2074" w:themeColor="accent2"/>
      <w:sz w:val="18"/>
      <w:szCs w:val="20"/>
      <w:lang w:val="en-AU"/>
    </w:rPr>
  </w:style>
  <w:style w:type="paragraph" w:customStyle="1" w:styleId="Heading3withnumbers">
    <w:name w:val="Heading 3 with numbers"/>
    <w:basedOn w:val="Heading3"/>
    <w:qFormat/>
    <w:rsid w:val="008B3FB8"/>
  </w:style>
  <w:style w:type="table" w:customStyle="1" w:styleId="Table-GovtTemplate">
    <w:name w:val="Table - Govt Template"/>
    <w:basedOn w:val="TableNormal"/>
    <w:uiPriority w:val="99"/>
    <w:rsid w:val="009760B5"/>
    <w:pPr>
      <w:spacing w:before="120" w:after="60" w:line="288" w:lineRule="auto"/>
    </w:pPr>
    <w:rPr>
      <w:rFonts w:cs="Times New Roman (Body CS)"/>
      <w:sz w:val="18"/>
    </w:rPr>
    <w:tblPr>
      <w:tblBorders>
        <w:top w:val="single" w:sz="4" w:space="0" w:color="C6C6C9" w:themeColor="background1" w:themeShade="E6"/>
        <w:left w:val="single" w:sz="4" w:space="0" w:color="C6C6C9" w:themeColor="background1" w:themeShade="E6"/>
        <w:bottom w:val="single" w:sz="4" w:space="0" w:color="C6C6C9" w:themeColor="background1" w:themeShade="E6"/>
        <w:right w:val="single" w:sz="4" w:space="0" w:color="C6C6C9" w:themeColor="background1" w:themeShade="E6"/>
        <w:insideH w:val="single" w:sz="4" w:space="0" w:color="C6C6C9" w:themeColor="background1" w:themeShade="E6"/>
        <w:insideV w:val="single" w:sz="4" w:space="0" w:color="C6C6C9" w:themeColor="background1" w:themeShade="E6"/>
      </w:tblBorders>
    </w:tblPr>
    <w:tblStylePr w:type="firstRow">
      <w:rPr>
        <w:rFonts w:ascii="Arial" w:hAnsi="Arial"/>
        <w:b/>
        <w:i w:val="0"/>
        <w:color w:val="FFFFFE"/>
        <w:sz w:val="18"/>
      </w:rPr>
      <w:tblPr/>
      <w:tcPr>
        <w:shd w:val="clear" w:color="auto" w:fill="5F979F" w:themeFill="text1"/>
      </w:tcPr>
    </w:tblStylePr>
  </w:style>
  <w:style w:type="numbering" w:customStyle="1" w:styleId="CurrentList1">
    <w:name w:val="Current List1"/>
    <w:uiPriority w:val="99"/>
    <w:rsid w:val="00196AB6"/>
    <w:pPr>
      <w:numPr>
        <w:numId w:val="20"/>
      </w:numPr>
    </w:pPr>
  </w:style>
  <w:style w:type="numbering" w:customStyle="1" w:styleId="CurrentList2">
    <w:name w:val="Current List2"/>
    <w:uiPriority w:val="99"/>
    <w:rsid w:val="00196AB6"/>
    <w:pPr>
      <w:numPr>
        <w:numId w:val="21"/>
      </w:numPr>
    </w:pPr>
  </w:style>
  <w:style w:type="numbering" w:customStyle="1" w:styleId="CurrentList3">
    <w:name w:val="Current List3"/>
    <w:uiPriority w:val="99"/>
    <w:rsid w:val="00196AB6"/>
    <w:pPr>
      <w:numPr>
        <w:numId w:val="22"/>
      </w:numPr>
    </w:pPr>
  </w:style>
  <w:style w:type="numbering" w:customStyle="1" w:styleId="CurrentList4">
    <w:name w:val="Current List4"/>
    <w:uiPriority w:val="99"/>
    <w:rsid w:val="00B632B0"/>
    <w:pPr>
      <w:numPr>
        <w:numId w:val="18"/>
      </w:numPr>
    </w:pPr>
  </w:style>
  <w:style w:type="numbering" w:customStyle="1" w:styleId="CurrentList5">
    <w:name w:val="Current List5"/>
    <w:uiPriority w:val="99"/>
    <w:rsid w:val="00B62733"/>
    <w:pPr>
      <w:numPr>
        <w:numId w:val="16"/>
      </w:numPr>
    </w:pPr>
  </w:style>
  <w:style w:type="numbering" w:customStyle="1" w:styleId="CurrentList6">
    <w:name w:val="Current List6"/>
    <w:uiPriority w:val="99"/>
    <w:rsid w:val="00B62733"/>
    <w:pPr>
      <w:numPr>
        <w:numId w:val="17"/>
      </w:numPr>
    </w:pPr>
  </w:style>
  <w:style w:type="paragraph" w:customStyle="1" w:styleId="Tablelistbullet">
    <w:name w:val="Table list bullet"/>
    <w:basedOn w:val="Normal"/>
    <w:qFormat/>
    <w:rsid w:val="009760B5"/>
    <w:pPr>
      <w:numPr>
        <w:numId w:val="6"/>
      </w:numPr>
      <w:spacing w:before="60" w:after="60"/>
    </w:pPr>
    <w:rPr>
      <w:sz w:val="18"/>
    </w:rPr>
  </w:style>
  <w:style w:type="paragraph" w:customStyle="1" w:styleId="Tablelistdash">
    <w:name w:val="Table list dash"/>
    <w:basedOn w:val="Normal"/>
    <w:qFormat/>
    <w:rsid w:val="009760B5"/>
    <w:pPr>
      <w:numPr>
        <w:numId w:val="7"/>
      </w:numPr>
      <w:spacing w:before="60" w:after="60"/>
    </w:pPr>
    <w:rPr>
      <w:sz w:val="18"/>
    </w:rPr>
  </w:style>
  <w:style w:type="paragraph" w:customStyle="1" w:styleId="Tableheading">
    <w:name w:val="Table heading"/>
    <w:basedOn w:val="Normal"/>
    <w:qFormat/>
    <w:rsid w:val="009760B5"/>
    <w:pPr>
      <w:spacing w:before="120" w:after="60" w:line="288" w:lineRule="auto"/>
    </w:pPr>
    <w:rPr>
      <w:rFonts w:ascii="Arial" w:hAnsi="Arial" w:cs="Times New Roman (Body CS)"/>
      <w:b/>
      <w:color w:val="FFFFFE"/>
      <w:sz w:val="18"/>
    </w:rPr>
  </w:style>
  <w:style w:type="paragraph" w:customStyle="1" w:styleId="TableBody">
    <w:name w:val="Table Body"/>
    <w:basedOn w:val="Normal"/>
    <w:qFormat/>
    <w:rsid w:val="009760B5"/>
    <w:pPr>
      <w:spacing w:before="120" w:after="60"/>
    </w:pPr>
    <w:rPr>
      <w:rFonts w:cs="Times New Roman (Body CS)"/>
      <w:sz w:val="18"/>
    </w:rPr>
  </w:style>
  <w:style w:type="paragraph" w:styleId="Index1">
    <w:name w:val="index 1"/>
    <w:basedOn w:val="Normal"/>
    <w:next w:val="Normal"/>
    <w:autoRedefine/>
    <w:uiPriority w:val="99"/>
    <w:unhideWhenUsed/>
    <w:rsid w:val="00CA50DF"/>
    <w:pPr>
      <w:ind w:left="240" w:hanging="240"/>
    </w:pPr>
    <w:rPr>
      <w:rFonts w:cstheme="minorHAnsi"/>
      <w:sz w:val="18"/>
      <w:szCs w:val="18"/>
    </w:rPr>
  </w:style>
  <w:style w:type="paragraph" w:styleId="Index2">
    <w:name w:val="index 2"/>
    <w:basedOn w:val="Normal"/>
    <w:next w:val="Normal"/>
    <w:autoRedefine/>
    <w:uiPriority w:val="99"/>
    <w:unhideWhenUsed/>
    <w:rsid w:val="00CA50DF"/>
    <w:pPr>
      <w:ind w:left="480" w:hanging="240"/>
    </w:pPr>
    <w:rPr>
      <w:rFonts w:cstheme="minorHAnsi"/>
      <w:sz w:val="18"/>
      <w:szCs w:val="18"/>
    </w:rPr>
  </w:style>
  <w:style w:type="paragraph" w:styleId="Index3">
    <w:name w:val="index 3"/>
    <w:basedOn w:val="Normal"/>
    <w:next w:val="Normal"/>
    <w:autoRedefine/>
    <w:uiPriority w:val="99"/>
    <w:unhideWhenUsed/>
    <w:rsid w:val="00CA50DF"/>
    <w:pPr>
      <w:ind w:left="720" w:hanging="240"/>
    </w:pPr>
    <w:rPr>
      <w:rFonts w:cstheme="minorHAnsi"/>
      <w:sz w:val="18"/>
      <w:szCs w:val="18"/>
    </w:rPr>
  </w:style>
  <w:style w:type="paragraph" w:styleId="Index4">
    <w:name w:val="index 4"/>
    <w:basedOn w:val="Normal"/>
    <w:next w:val="Normal"/>
    <w:autoRedefine/>
    <w:uiPriority w:val="99"/>
    <w:unhideWhenUsed/>
    <w:rsid w:val="00CA50DF"/>
    <w:pPr>
      <w:ind w:left="960" w:hanging="240"/>
    </w:pPr>
    <w:rPr>
      <w:rFonts w:cstheme="minorHAnsi"/>
      <w:sz w:val="18"/>
      <w:szCs w:val="18"/>
    </w:rPr>
  </w:style>
  <w:style w:type="paragraph" w:styleId="Index5">
    <w:name w:val="index 5"/>
    <w:basedOn w:val="Normal"/>
    <w:next w:val="Normal"/>
    <w:autoRedefine/>
    <w:uiPriority w:val="99"/>
    <w:unhideWhenUsed/>
    <w:rsid w:val="00CA50DF"/>
    <w:pPr>
      <w:ind w:left="1200" w:hanging="240"/>
    </w:pPr>
    <w:rPr>
      <w:rFonts w:cstheme="minorHAnsi"/>
      <w:sz w:val="18"/>
      <w:szCs w:val="18"/>
    </w:rPr>
  </w:style>
  <w:style w:type="paragraph" w:styleId="Index6">
    <w:name w:val="index 6"/>
    <w:basedOn w:val="Normal"/>
    <w:next w:val="Normal"/>
    <w:autoRedefine/>
    <w:uiPriority w:val="99"/>
    <w:unhideWhenUsed/>
    <w:rsid w:val="00CA50DF"/>
    <w:pPr>
      <w:ind w:left="1440" w:hanging="240"/>
    </w:pPr>
    <w:rPr>
      <w:rFonts w:cstheme="minorHAnsi"/>
      <w:sz w:val="18"/>
      <w:szCs w:val="18"/>
    </w:rPr>
  </w:style>
  <w:style w:type="paragraph" w:styleId="Index7">
    <w:name w:val="index 7"/>
    <w:basedOn w:val="Normal"/>
    <w:next w:val="Normal"/>
    <w:autoRedefine/>
    <w:uiPriority w:val="99"/>
    <w:unhideWhenUsed/>
    <w:rsid w:val="00CA50DF"/>
    <w:pPr>
      <w:ind w:left="1680" w:hanging="240"/>
    </w:pPr>
    <w:rPr>
      <w:rFonts w:cstheme="minorHAnsi"/>
      <w:sz w:val="18"/>
      <w:szCs w:val="18"/>
    </w:rPr>
  </w:style>
  <w:style w:type="paragraph" w:styleId="Index8">
    <w:name w:val="index 8"/>
    <w:basedOn w:val="Normal"/>
    <w:next w:val="Normal"/>
    <w:autoRedefine/>
    <w:uiPriority w:val="99"/>
    <w:unhideWhenUsed/>
    <w:rsid w:val="00CA50DF"/>
    <w:pPr>
      <w:ind w:left="1920" w:hanging="240"/>
    </w:pPr>
    <w:rPr>
      <w:rFonts w:cstheme="minorHAnsi"/>
      <w:sz w:val="18"/>
      <w:szCs w:val="18"/>
    </w:rPr>
  </w:style>
  <w:style w:type="paragraph" w:styleId="Index9">
    <w:name w:val="index 9"/>
    <w:basedOn w:val="Normal"/>
    <w:next w:val="Normal"/>
    <w:autoRedefine/>
    <w:uiPriority w:val="99"/>
    <w:unhideWhenUsed/>
    <w:rsid w:val="00CA50DF"/>
    <w:pPr>
      <w:ind w:left="2160" w:hanging="240"/>
    </w:pPr>
    <w:rPr>
      <w:rFonts w:cstheme="minorHAnsi"/>
      <w:sz w:val="18"/>
      <w:szCs w:val="18"/>
    </w:rPr>
  </w:style>
  <w:style w:type="paragraph" w:styleId="IndexHeading">
    <w:name w:val="index heading"/>
    <w:basedOn w:val="Normal"/>
    <w:next w:val="Index1"/>
    <w:uiPriority w:val="99"/>
    <w:unhideWhenUsed/>
    <w:rsid w:val="00CA50DF"/>
    <w:pPr>
      <w:spacing w:before="240" w:after="120"/>
      <w:jc w:val="center"/>
    </w:pPr>
    <w:rPr>
      <w:rFonts w:cstheme="minorHAnsi"/>
      <w:b/>
      <w:bCs/>
      <w:sz w:val="26"/>
      <w:szCs w:val="26"/>
    </w:rPr>
  </w:style>
  <w:style w:type="paragraph" w:styleId="TOC2">
    <w:name w:val="toc 2"/>
    <w:basedOn w:val="Normal"/>
    <w:next w:val="Normal"/>
    <w:autoRedefine/>
    <w:uiPriority w:val="39"/>
    <w:unhideWhenUsed/>
    <w:rsid w:val="008454C4"/>
    <w:pPr>
      <w:tabs>
        <w:tab w:val="left" w:pos="880"/>
        <w:tab w:val="right" w:leader="dot" w:pos="9010"/>
      </w:tabs>
      <w:spacing w:after="100"/>
      <w:ind w:left="240"/>
    </w:pPr>
  </w:style>
  <w:style w:type="paragraph" w:styleId="TOC1">
    <w:name w:val="toc 1"/>
    <w:basedOn w:val="Normal"/>
    <w:next w:val="Normal"/>
    <w:autoRedefine/>
    <w:uiPriority w:val="39"/>
    <w:unhideWhenUsed/>
    <w:rsid w:val="000E105E"/>
    <w:pPr>
      <w:tabs>
        <w:tab w:val="left" w:pos="567"/>
        <w:tab w:val="right" w:leader="dot" w:pos="9010"/>
      </w:tabs>
      <w:spacing w:after="100"/>
    </w:pPr>
    <w:rPr>
      <w:rFonts w:eastAsiaTheme="minorHAnsi" w:cstheme="minorHAnsi"/>
      <w:b/>
      <w:bCs/>
      <w:noProof/>
      <w:color w:val="00859B"/>
    </w:rPr>
  </w:style>
  <w:style w:type="character" w:styleId="Hyperlink">
    <w:name w:val="Hyperlink"/>
    <w:basedOn w:val="DefaultParagraphFont"/>
    <w:uiPriority w:val="99"/>
    <w:unhideWhenUsed/>
    <w:rsid w:val="00CA50DF"/>
    <w:rPr>
      <w:color w:val="7DD5BF" w:themeColor="hyperlink"/>
      <w:u w:val="single"/>
    </w:rPr>
  </w:style>
  <w:style w:type="paragraph" w:customStyle="1" w:styleId="BodyNormal">
    <w:name w:val="Body Normal"/>
    <w:basedOn w:val="Normal"/>
    <w:qFormat/>
    <w:rsid w:val="00B347EF"/>
    <w:pPr>
      <w:spacing w:before="240" w:after="120" w:line="288" w:lineRule="auto"/>
      <w:jc w:val="both"/>
    </w:pPr>
    <w:rPr>
      <w:rFonts w:ascii="Arial" w:eastAsiaTheme="minorHAnsi" w:hAnsi="Arial"/>
      <w:color w:val="auto"/>
      <w:sz w:val="16"/>
      <w:szCs w:val="16"/>
      <w:lang w:val="en-AU"/>
    </w:rPr>
  </w:style>
  <w:style w:type="paragraph" w:styleId="Caption">
    <w:name w:val="caption"/>
    <w:next w:val="Normal"/>
    <w:uiPriority w:val="35"/>
    <w:qFormat/>
    <w:rsid w:val="00CA50DF"/>
    <w:pPr>
      <w:spacing w:before="60" w:after="60" w:line="288" w:lineRule="auto"/>
    </w:pPr>
    <w:rPr>
      <w:rFonts w:ascii="Arial" w:hAnsi="Arial"/>
      <w:i/>
      <w:color w:val="44546A" w:themeColor="text2"/>
      <w:sz w:val="18"/>
      <w:szCs w:val="20"/>
      <w:lang w:val="en-AU"/>
    </w:rPr>
  </w:style>
  <w:style w:type="paragraph" w:styleId="Revision">
    <w:name w:val="Revision"/>
    <w:hidden/>
    <w:uiPriority w:val="99"/>
    <w:semiHidden/>
    <w:rsid w:val="00E555DF"/>
    <w:rPr>
      <w:rFonts w:eastAsiaTheme="minorEastAsia"/>
      <w:color w:val="44546A" w:themeColor="text2"/>
    </w:rPr>
  </w:style>
  <w:style w:type="paragraph" w:styleId="FootnoteText">
    <w:name w:val="footnote text"/>
    <w:basedOn w:val="Normal"/>
    <w:link w:val="FootnoteTextChar"/>
    <w:uiPriority w:val="99"/>
    <w:unhideWhenUsed/>
    <w:rsid w:val="001D5D5B"/>
    <w:rPr>
      <w:sz w:val="20"/>
      <w:szCs w:val="20"/>
    </w:rPr>
  </w:style>
  <w:style w:type="character" w:customStyle="1" w:styleId="FootnoteTextChar">
    <w:name w:val="Footnote Text Char"/>
    <w:basedOn w:val="DefaultParagraphFont"/>
    <w:link w:val="FootnoteText"/>
    <w:uiPriority w:val="99"/>
    <w:rsid w:val="001D5D5B"/>
    <w:rPr>
      <w:rFonts w:eastAsiaTheme="minorEastAsia"/>
      <w:color w:val="44546A" w:themeColor="text2"/>
      <w:sz w:val="20"/>
      <w:szCs w:val="20"/>
    </w:rPr>
  </w:style>
  <w:style w:type="character" w:styleId="FootnoteReference">
    <w:name w:val="footnote reference"/>
    <w:basedOn w:val="DefaultParagraphFont"/>
    <w:uiPriority w:val="99"/>
    <w:unhideWhenUsed/>
    <w:rsid w:val="001D5D5B"/>
    <w:rPr>
      <w:vertAlign w:val="superscript"/>
    </w:rPr>
  </w:style>
  <w:style w:type="paragraph" w:customStyle="1" w:styleId="paragraph">
    <w:name w:val="paragraph"/>
    <w:basedOn w:val="Normal"/>
    <w:rsid w:val="00F77753"/>
    <w:pPr>
      <w:spacing w:before="100" w:beforeAutospacing="1" w:after="100" w:afterAutospacing="1"/>
    </w:pPr>
    <w:rPr>
      <w:rFonts w:ascii="Times New Roman" w:eastAsia="Times New Roman" w:hAnsi="Times New Roman" w:cs="Times New Roman"/>
      <w:color w:val="auto"/>
      <w:lang w:val="en-AU" w:eastAsia="en-GB"/>
    </w:rPr>
  </w:style>
  <w:style w:type="character" w:customStyle="1" w:styleId="normaltextrun">
    <w:name w:val="normaltextrun"/>
    <w:basedOn w:val="DefaultParagraphFont"/>
    <w:rsid w:val="00F77753"/>
  </w:style>
  <w:style w:type="character" w:customStyle="1" w:styleId="eop">
    <w:name w:val="eop"/>
    <w:basedOn w:val="DefaultParagraphFont"/>
    <w:rsid w:val="00F77753"/>
  </w:style>
  <w:style w:type="paragraph" w:customStyle="1" w:styleId="LetterBullet">
    <w:name w:val="Letter Bullet"/>
    <w:uiPriority w:val="1"/>
    <w:qFormat/>
    <w:rsid w:val="00E765C8"/>
    <w:pPr>
      <w:numPr>
        <w:numId w:val="9"/>
      </w:numPr>
      <w:spacing w:before="60" w:after="60" w:line="288" w:lineRule="auto"/>
      <w:ind w:right="115"/>
    </w:pPr>
    <w:rPr>
      <w:rFonts w:ascii="Arial" w:hAnsi="Arial"/>
      <w:sz w:val="20"/>
      <w:szCs w:val="20"/>
      <w:lang w:val="en-AU"/>
    </w:rPr>
  </w:style>
  <w:style w:type="paragraph" w:styleId="NormalWeb">
    <w:name w:val="Normal (Web)"/>
    <w:basedOn w:val="Normal"/>
    <w:uiPriority w:val="99"/>
    <w:unhideWhenUsed/>
    <w:rsid w:val="00E765C8"/>
    <w:pPr>
      <w:spacing w:before="100" w:beforeAutospacing="1" w:after="100" w:afterAutospacing="1"/>
    </w:pPr>
    <w:rPr>
      <w:rFonts w:ascii="Times New Roman" w:eastAsia="Times New Roman" w:hAnsi="Times New Roman" w:cs="Times New Roman"/>
      <w:color w:val="auto"/>
      <w:lang w:val="en-AU" w:eastAsia="en-GB"/>
    </w:rPr>
  </w:style>
  <w:style w:type="character" w:styleId="CommentReference">
    <w:name w:val="annotation reference"/>
    <w:basedOn w:val="DefaultParagraphFont"/>
    <w:uiPriority w:val="99"/>
    <w:semiHidden/>
    <w:unhideWhenUsed/>
    <w:rsid w:val="00F5575C"/>
    <w:rPr>
      <w:sz w:val="16"/>
      <w:szCs w:val="16"/>
    </w:rPr>
  </w:style>
  <w:style w:type="paragraph" w:styleId="CommentText">
    <w:name w:val="annotation text"/>
    <w:basedOn w:val="Normal"/>
    <w:link w:val="CommentTextChar"/>
    <w:uiPriority w:val="99"/>
    <w:unhideWhenUsed/>
    <w:rsid w:val="00F5575C"/>
    <w:rPr>
      <w:sz w:val="20"/>
      <w:szCs w:val="20"/>
    </w:rPr>
  </w:style>
  <w:style w:type="character" w:customStyle="1" w:styleId="CommentTextChar">
    <w:name w:val="Comment Text Char"/>
    <w:basedOn w:val="DefaultParagraphFont"/>
    <w:link w:val="CommentText"/>
    <w:uiPriority w:val="99"/>
    <w:rsid w:val="00F5575C"/>
    <w:rPr>
      <w:rFonts w:eastAsiaTheme="minorEastAsia"/>
      <w:color w:val="44546A" w:themeColor="text2"/>
      <w:sz w:val="20"/>
      <w:szCs w:val="20"/>
    </w:rPr>
  </w:style>
  <w:style w:type="paragraph" w:styleId="CommentSubject">
    <w:name w:val="annotation subject"/>
    <w:basedOn w:val="CommentText"/>
    <w:next w:val="CommentText"/>
    <w:link w:val="CommentSubjectChar"/>
    <w:uiPriority w:val="99"/>
    <w:semiHidden/>
    <w:unhideWhenUsed/>
    <w:rsid w:val="00F5575C"/>
    <w:rPr>
      <w:b/>
      <w:bCs/>
    </w:rPr>
  </w:style>
  <w:style w:type="character" w:customStyle="1" w:styleId="CommentSubjectChar">
    <w:name w:val="Comment Subject Char"/>
    <w:basedOn w:val="CommentTextChar"/>
    <w:link w:val="CommentSubject"/>
    <w:uiPriority w:val="99"/>
    <w:semiHidden/>
    <w:rsid w:val="00F5575C"/>
    <w:rPr>
      <w:rFonts w:eastAsiaTheme="minorEastAsia"/>
      <w:b/>
      <w:bCs/>
      <w:color w:val="44546A" w:themeColor="text2"/>
      <w:sz w:val="20"/>
      <w:szCs w:val="20"/>
    </w:rPr>
  </w:style>
  <w:style w:type="paragraph" w:customStyle="1" w:styleId="Heading44">
    <w:name w:val="Heading 4.4"/>
    <w:basedOn w:val="BodyNormal"/>
    <w:qFormat/>
    <w:rsid w:val="006761D6"/>
    <w:rPr>
      <w:b/>
      <w:bCs/>
      <w:color w:val="44546A" w:themeColor="text2"/>
      <w:sz w:val="20"/>
    </w:rPr>
  </w:style>
  <w:style w:type="paragraph" w:customStyle="1" w:styleId="BodyBullet2">
    <w:name w:val="Body Bullet 2"/>
    <w:basedOn w:val="Normal"/>
    <w:semiHidden/>
    <w:qFormat/>
    <w:locked/>
    <w:rsid w:val="000C62A8"/>
    <w:pPr>
      <w:numPr>
        <w:numId w:val="12"/>
      </w:numPr>
      <w:spacing w:before="120" w:after="60" w:line="240" w:lineRule="atLeast"/>
      <w:ind w:right="113"/>
      <w:contextualSpacing/>
    </w:pPr>
    <w:rPr>
      <w:rFonts w:ascii="Arial" w:eastAsiaTheme="minorHAnsi" w:hAnsi="Arial" w:cs="Times New Roman (Body CS)"/>
      <w:color w:val="auto"/>
      <w:sz w:val="18"/>
      <w:szCs w:val="20"/>
      <w:lang w:val="en-AU"/>
    </w:rPr>
  </w:style>
  <w:style w:type="paragraph" w:customStyle="1" w:styleId="TOCHeading1">
    <w:name w:val="TOC Heading1"/>
    <w:basedOn w:val="Introduction"/>
    <w:qFormat/>
    <w:rsid w:val="004C3EA8"/>
    <w:rPr>
      <w:rFonts w:cstheme="majorHAnsi"/>
      <w:sz w:val="56"/>
      <w:szCs w:val="56"/>
    </w:rPr>
  </w:style>
  <w:style w:type="numbering" w:customStyle="1" w:styleId="CurrentList7">
    <w:name w:val="Current List7"/>
    <w:uiPriority w:val="99"/>
    <w:rsid w:val="008B3FB8"/>
    <w:pPr>
      <w:numPr>
        <w:numId w:val="19"/>
      </w:numPr>
    </w:pPr>
  </w:style>
  <w:style w:type="character" w:customStyle="1" w:styleId="Heading7Char">
    <w:name w:val="Heading 7 Char"/>
    <w:basedOn w:val="DefaultParagraphFont"/>
    <w:link w:val="Heading7"/>
    <w:uiPriority w:val="9"/>
    <w:semiHidden/>
    <w:rsid w:val="008B3FB8"/>
    <w:rPr>
      <w:rFonts w:asciiTheme="majorHAnsi" w:eastAsiaTheme="majorEastAsia" w:hAnsiTheme="majorHAnsi" w:cstheme="majorBidi"/>
      <w:i/>
      <w:iCs/>
      <w:color w:val="C11F00" w:themeColor="accent1" w:themeShade="7F"/>
    </w:rPr>
  </w:style>
  <w:style w:type="character" w:customStyle="1" w:styleId="Heading8Char">
    <w:name w:val="Heading 8 Char"/>
    <w:basedOn w:val="DefaultParagraphFont"/>
    <w:link w:val="Heading8"/>
    <w:uiPriority w:val="9"/>
    <w:semiHidden/>
    <w:rsid w:val="008B3FB8"/>
    <w:rPr>
      <w:rFonts w:asciiTheme="majorHAnsi" w:eastAsiaTheme="majorEastAsia" w:hAnsiTheme="majorHAnsi" w:cstheme="majorBidi"/>
      <w:color w:val="77A6AD" w:themeColor="text1" w:themeTint="D8"/>
      <w:sz w:val="21"/>
      <w:szCs w:val="21"/>
    </w:rPr>
  </w:style>
  <w:style w:type="character" w:customStyle="1" w:styleId="Heading9Char">
    <w:name w:val="Heading 9 Char"/>
    <w:basedOn w:val="DefaultParagraphFont"/>
    <w:link w:val="Heading9"/>
    <w:uiPriority w:val="9"/>
    <w:semiHidden/>
    <w:rsid w:val="008B3FB8"/>
    <w:rPr>
      <w:rFonts w:asciiTheme="majorHAnsi" w:eastAsiaTheme="majorEastAsia" w:hAnsiTheme="majorHAnsi" w:cstheme="majorBidi"/>
      <w:i/>
      <w:iCs/>
      <w:color w:val="77A6AD" w:themeColor="text1" w:themeTint="D8"/>
      <w:sz w:val="21"/>
      <w:szCs w:val="21"/>
    </w:rPr>
  </w:style>
  <w:style w:type="paragraph" w:customStyle="1" w:styleId="SmallBodyText">
    <w:name w:val="Small Body Text"/>
    <w:basedOn w:val="Normal"/>
    <w:qFormat/>
    <w:rsid w:val="001A28AB"/>
    <w:pPr>
      <w:spacing w:before="40" w:after="40" w:line="220" w:lineRule="atLeast"/>
    </w:pPr>
    <w:rPr>
      <w:rFonts w:eastAsia="Times New Roman" w:cs="Arial"/>
      <w:color w:val="5F979F" w:themeColor="text1"/>
      <w:sz w:val="18"/>
      <w:szCs w:val="20"/>
      <w:lang w:val="en-AU" w:eastAsia="en-AU"/>
    </w:rPr>
  </w:style>
  <w:style w:type="table" w:customStyle="1" w:styleId="TableAsPlaceholder1">
    <w:name w:val="Table As Placeholder1"/>
    <w:basedOn w:val="TableNormal"/>
    <w:uiPriority w:val="99"/>
    <w:qFormat/>
    <w:rsid w:val="001A28AB"/>
    <w:pPr>
      <w:spacing w:line="240" w:lineRule="atLeast"/>
    </w:pPr>
    <w:rPr>
      <w:rFonts w:eastAsia="Times New Roman" w:cs="Arial"/>
      <w:color w:val="5F979F" w:themeColor="text1"/>
      <w:sz w:val="20"/>
      <w:szCs w:val="20"/>
      <w:lang w:val="en-AU" w:eastAsia="en-AU"/>
    </w:rPr>
    <w:tblPr>
      <w:tblCellMar>
        <w:left w:w="0" w:type="dxa"/>
        <w:right w:w="0" w:type="dxa"/>
      </w:tblCellMar>
    </w:tblPr>
  </w:style>
  <w:style w:type="table" w:customStyle="1" w:styleId="LogoPlaceholder1">
    <w:name w:val="Logo Placeholder1"/>
    <w:basedOn w:val="TableNormal"/>
    <w:uiPriority w:val="99"/>
    <w:rsid w:val="001A28AB"/>
    <w:rPr>
      <w:rFonts w:eastAsia="Times New Roman" w:cs="Arial"/>
      <w:color w:val="5F979F" w:themeColor="text1"/>
      <w:sz w:val="20"/>
      <w:szCs w:val="20"/>
      <w:lang w:val="en-AU" w:eastAsia="en-AU"/>
    </w:rPr>
    <w:tblPr>
      <w:tblCellSpacing w:w="142" w:type="dxa"/>
      <w:tblCellMar>
        <w:left w:w="0" w:type="dxa"/>
        <w:right w:w="0" w:type="dxa"/>
      </w:tblCellMar>
    </w:tblPr>
    <w:trPr>
      <w:tblCellSpacing w:w="142" w:type="dxa"/>
    </w:trPr>
  </w:style>
  <w:style w:type="character" w:styleId="UnresolvedMention">
    <w:name w:val="Unresolved Mention"/>
    <w:basedOn w:val="DefaultParagraphFont"/>
    <w:uiPriority w:val="99"/>
    <w:rsid w:val="00750C37"/>
    <w:rPr>
      <w:color w:val="605E5C"/>
      <w:shd w:val="clear" w:color="auto" w:fill="E1DFDD"/>
    </w:rPr>
  </w:style>
  <w:style w:type="character" w:styleId="Mention">
    <w:name w:val="Mention"/>
    <w:basedOn w:val="DefaultParagraphFont"/>
    <w:uiPriority w:val="99"/>
    <w:unhideWhenUsed/>
    <w:rsid w:val="00750C37"/>
    <w:rPr>
      <w:color w:val="2B579A"/>
      <w:shd w:val="clear" w:color="auto" w:fill="E1DFDD"/>
    </w:rPr>
  </w:style>
  <w:style w:type="paragraph" w:customStyle="1" w:styleId="Default">
    <w:name w:val="Default"/>
    <w:rsid w:val="000D0B70"/>
    <w:pPr>
      <w:autoSpaceDE w:val="0"/>
      <w:autoSpaceDN w:val="0"/>
      <w:adjustRightInd w:val="0"/>
    </w:pPr>
    <w:rPr>
      <w:rFonts w:ascii="Calibri" w:hAnsi="Calibri" w:cs="Calibri"/>
      <w:color w:val="000000"/>
      <w:lang w:val="en-AU"/>
    </w:rPr>
  </w:style>
  <w:style w:type="character" w:styleId="FollowedHyperlink">
    <w:name w:val="FollowedHyperlink"/>
    <w:basedOn w:val="DefaultParagraphFont"/>
    <w:uiPriority w:val="99"/>
    <w:semiHidden/>
    <w:unhideWhenUsed/>
    <w:rsid w:val="001B1E2F"/>
    <w:rPr>
      <w:color w:val="00BCC5" w:themeColor="followedHyperlink"/>
      <w:u w:val="single"/>
    </w:rPr>
  </w:style>
  <w:style w:type="character" w:customStyle="1" w:styleId="BodyTextManualChar">
    <w:name w:val="Body Text Manual Char"/>
    <w:link w:val="BodyTextManual"/>
    <w:locked/>
    <w:rsid w:val="001434F3"/>
    <w:rPr>
      <w:rFonts w:ascii="Tahoma" w:hAnsi="Tahoma" w:cs="Arial"/>
      <w:szCs w:val="20"/>
      <w:lang w:val="x-none" w:eastAsia="x-none"/>
    </w:rPr>
  </w:style>
  <w:style w:type="paragraph" w:customStyle="1" w:styleId="BodyTextManual">
    <w:name w:val="Body Text Manual"/>
    <w:basedOn w:val="Normal"/>
    <w:link w:val="BodyTextManualChar"/>
    <w:rsid w:val="001434F3"/>
    <w:rPr>
      <w:rFonts w:ascii="Tahoma" w:eastAsiaTheme="minorHAnsi" w:hAnsi="Tahoma" w:cs="Arial"/>
      <w:color w:val="auto"/>
      <w:szCs w:val="20"/>
      <w:lang w:val="x-none" w:eastAsia="x-none"/>
    </w:rPr>
  </w:style>
  <w:style w:type="character" w:customStyle="1" w:styleId="expansiontext-185">
    <w:name w:val="expansiontext-185"/>
    <w:basedOn w:val="DefaultParagraphFont"/>
    <w:rsid w:val="004A3BC5"/>
  </w:style>
  <w:style w:type="paragraph" w:styleId="EndnoteText">
    <w:name w:val="endnote text"/>
    <w:basedOn w:val="Normal"/>
    <w:link w:val="EndnoteTextChar"/>
    <w:uiPriority w:val="99"/>
    <w:semiHidden/>
    <w:unhideWhenUsed/>
    <w:rsid w:val="00FF60CB"/>
    <w:rPr>
      <w:sz w:val="20"/>
      <w:szCs w:val="20"/>
    </w:rPr>
  </w:style>
  <w:style w:type="character" w:customStyle="1" w:styleId="EndnoteTextChar">
    <w:name w:val="Endnote Text Char"/>
    <w:basedOn w:val="DefaultParagraphFont"/>
    <w:link w:val="EndnoteText"/>
    <w:uiPriority w:val="99"/>
    <w:semiHidden/>
    <w:rsid w:val="00FF60CB"/>
    <w:rPr>
      <w:rFonts w:eastAsiaTheme="minorEastAsia"/>
      <w:color w:val="44546A" w:themeColor="text2"/>
      <w:sz w:val="20"/>
      <w:szCs w:val="20"/>
    </w:rPr>
  </w:style>
  <w:style w:type="character" w:styleId="EndnoteReference">
    <w:name w:val="endnote reference"/>
    <w:basedOn w:val="DefaultParagraphFont"/>
    <w:uiPriority w:val="99"/>
    <w:semiHidden/>
    <w:unhideWhenUsed/>
    <w:rsid w:val="00FF60CB"/>
    <w:rPr>
      <w:vertAlign w:val="superscript"/>
    </w:rPr>
  </w:style>
  <w:style w:type="paragraph" w:customStyle="1" w:styleId="msonormal0">
    <w:name w:val="msonormal"/>
    <w:basedOn w:val="Normal"/>
    <w:rsid w:val="00A51E38"/>
    <w:pPr>
      <w:spacing w:before="100" w:beforeAutospacing="1" w:after="100" w:afterAutospacing="1"/>
    </w:pPr>
    <w:rPr>
      <w:rFonts w:ascii="Times New Roman" w:eastAsia="Times New Roman" w:hAnsi="Times New Roman" w:cs="Times New Roman"/>
      <w:color w:val="auto"/>
      <w:lang w:val="en-AU" w:eastAsia="en-AU"/>
    </w:rPr>
  </w:style>
  <w:style w:type="character" w:customStyle="1" w:styleId="editors">
    <w:name w:val="editors"/>
    <w:basedOn w:val="DefaultParagraphFont"/>
    <w:rsid w:val="00A51E38"/>
  </w:style>
  <w:style w:type="paragraph" w:customStyle="1" w:styleId="small">
    <w:name w:val="small"/>
    <w:basedOn w:val="Normal"/>
    <w:rsid w:val="00A51E38"/>
    <w:pPr>
      <w:spacing w:before="100" w:beforeAutospacing="1" w:after="100" w:afterAutospacing="1"/>
    </w:pPr>
    <w:rPr>
      <w:rFonts w:ascii="Times New Roman" w:eastAsia="Times New Roman" w:hAnsi="Times New Roman" w:cs="Times New Roman"/>
      <w:color w:val="auto"/>
      <w:lang w:val="en-AU" w:eastAsia="en-AU"/>
    </w:rPr>
  </w:style>
  <w:style w:type="paragraph" w:styleId="z-TopofForm">
    <w:name w:val="HTML Top of Form"/>
    <w:basedOn w:val="Normal"/>
    <w:next w:val="Normal"/>
    <w:link w:val="z-TopofFormChar"/>
    <w:hidden/>
    <w:uiPriority w:val="99"/>
    <w:semiHidden/>
    <w:unhideWhenUsed/>
    <w:rsid w:val="00A51E38"/>
    <w:pPr>
      <w:pBdr>
        <w:bottom w:val="single" w:sz="6" w:space="1" w:color="auto"/>
      </w:pBdr>
      <w:jc w:val="center"/>
    </w:pPr>
    <w:rPr>
      <w:rFonts w:ascii="Arial" w:eastAsia="Times New Roman" w:hAnsi="Arial" w:cs="Arial"/>
      <w:vanish/>
      <w:color w:val="auto"/>
      <w:sz w:val="16"/>
      <w:szCs w:val="16"/>
      <w:lang w:val="en-AU" w:eastAsia="en-AU"/>
    </w:rPr>
  </w:style>
  <w:style w:type="character" w:customStyle="1" w:styleId="z-TopofFormChar">
    <w:name w:val="z-Top of Form Char"/>
    <w:basedOn w:val="DefaultParagraphFont"/>
    <w:link w:val="z-TopofForm"/>
    <w:uiPriority w:val="99"/>
    <w:semiHidden/>
    <w:rsid w:val="00A51E38"/>
    <w:rPr>
      <w:rFonts w:ascii="Arial" w:eastAsia="Times New Roman" w:hAnsi="Arial" w:cs="Arial"/>
      <w:vanish/>
      <w:sz w:val="16"/>
      <w:szCs w:val="16"/>
      <w:lang w:val="en-AU" w:eastAsia="en-AU"/>
    </w:rPr>
  </w:style>
  <w:style w:type="paragraph" w:styleId="z-BottomofForm">
    <w:name w:val="HTML Bottom of Form"/>
    <w:basedOn w:val="Normal"/>
    <w:next w:val="Normal"/>
    <w:link w:val="z-BottomofFormChar"/>
    <w:hidden/>
    <w:uiPriority w:val="99"/>
    <w:semiHidden/>
    <w:unhideWhenUsed/>
    <w:rsid w:val="00A51E38"/>
    <w:pPr>
      <w:pBdr>
        <w:top w:val="single" w:sz="6" w:space="1" w:color="auto"/>
      </w:pBdr>
      <w:jc w:val="center"/>
    </w:pPr>
    <w:rPr>
      <w:rFonts w:ascii="Arial" w:eastAsia="Times New Roman" w:hAnsi="Arial" w:cs="Arial"/>
      <w:vanish/>
      <w:color w:val="auto"/>
      <w:sz w:val="16"/>
      <w:szCs w:val="16"/>
      <w:lang w:val="en-AU" w:eastAsia="en-AU"/>
    </w:rPr>
  </w:style>
  <w:style w:type="character" w:customStyle="1" w:styleId="z-BottomofFormChar">
    <w:name w:val="z-Bottom of Form Char"/>
    <w:basedOn w:val="DefaultParagraphFont"/>
    <w:link w:val="z-BottomofForm"/>
    <w:uiPriority w:val="99"/>
    <w:semiHidden/>
    <w:rsid w:val="00A51E38"/>
    <w:rPr>
      <w:rFonts w:ascii="Arial" w:eastAsia="Times New Roman" w:hAnsi="Arial" w:cs="Arial"/>
      <w:vanish/>
      <w:sz w:val="16"/>
      <w:szCs w:val="16"/>
      <w:lang w:val="en-AU" w:eastAsia="en-AU"/>
    </w:rPr>
  </w:style>
  <w:style w:type="character" w:customStyle="1" w:styleId="hiddentext">
    <w:name w:val="hiddentext"/>
    <w:basedOn w:val="DefaultParagraphFont"/>
    <w:rsid w:val="00A51E38"/>
  </w:style>
  <w:style w:type="paragraph" w:customStyle="1" w:styleId="Appendixheadings">
    <w:name w:val="Appendix headings"/>
    <w:basedOn w:val="Heading1"/>
    <w:qFormat/>
    <w:rsid w:val="002E16F4"/>
    <w:pPr>
      <w:spacing w:before="0" w:after="120" w:line="276" w:lineRule="auto"/>
      <w:ind w:left="431" w:hanging="431"/>
    </w:pPr>
  </w:style>
  <w:style w:type="table" w:styleId="TableGrid">
    <w:name w:val="Table Grid"/>
    <w:basedOn w:val="TableNormal"/>
    <w:uiPriority w:val="39"/>
    <w:rsid w:val="002E16F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text">
    <w:name w:val="table text"/>
    <w:basedOn w:val="Normal"/>
    <w:link w:val="tabletextChar"/>
    <w:qFormat/>
    <w:rsid w:val="002E16F4"/>
    <w:pPr>
      <w:spacing w:before="40" w:after="40"/>
    </w:pPr>
    <w:rPr>
      <w:rFonts w:ascii="Calibri" w:eastAsiaTheme="minorHAnsi" w:hAnsi="Calibri" w:cs="Calibri"/>
      <w:color w:val="auto"/>
      <w:sz w:val="20"/>
      <w:szCs w:val="20"/>
      <w:lang w:val="en-AU"/>
    </w:rPr>
  </w:style>
  <w:style w:type="character" w:customStyle="1" w:styleId="tabletextChar">
    <w:name w:val="table text Char"/>
    <w:basedOn w:val="DefaultParagraphFont"/>
    <w:link w:val="tabletext"/>
    <w:rsid w:val="002E16F4"/>
    <w:rPr>
      <w:rFonts w:ascii="Calibri" w:hAnsi="Calibri" w:cs="Calibri"/>
      <w:sz w:val="20"/>
      <w:szCs w:val="20"/>
      <w:lang w:val="en-AU"/>
    </w:rPr>
  </w:style>
  <w:style w:type="paragraph" w:customStyle="1" w:styleId="numberSubHeading">
    <w:name w:val="numberSubHeading"/>
    <w:basedOn w:val="Heading2"/>
    <w:link w:val="numberSubHeadingChar"/>
    <w:qFormat/>
    <w:rsid w:val="00592A3F"/>
    <w:pPr>
      <w:spacing w:before="0"/>
    </w:pPr>
  </w:style>
  <w:style w:type="character" w:customStyle="1" w:styleId="numberSubHeadingChar">
    <w:name w:val="numberSubHeading Char"/>
    <w:basedOn w:val="Heading2Char"/>
    <w:link w:val="numberSubHeading"/>
    <w:rsid w:val="00592A3F"/>
    <w:rPr>
      <w:rFonts w:eastAsiaTheme="minorEastAsia"/>
      <w:caps/>
      <w:color w:val="00859B"/>
      <w:sz w:val="22"/>
      <w:szCs w:val="28"/>
      <w:lang w:val="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3795826">
      <w:bodyDiv w:val="1"/>
      <w:marLeft w:val="0"/>
      <w:marRight w:val="0"/>
      <w:marTop w:val="0"/>
      <w:marBottom w:val="0"/>
      <w:divBdr>
        <w:top w:val="none" w:sz="0" w:space="0" w:color="auto"/>
        <w:left w:val="none" w:sz="0" w:space="0" w:color="auto"/>
        <w:bottom w:val="none" w:sz="0" w:space="0" w:color="auto"/>
        <w:right w:val="none" w:sz="0" w:space="0" w:color="auto"/>
      </w:divBdr>
      <w:divsChild>
        <w:div w:id="119305551">
          <w:marLeft w:val="0"/>
          <w:marRight w:val="0"/>
          <w:marTop w:val="0"/>
          <w:marBottom w:val="0"/>
          <w:divBdr>
            <w:top w:val="none" w:sz="0" w:space="0" w:color="auto"/>
            <w:left w:val="none" w:sz="0" w:space="0" w:color="auto"/>
            <w:bottom w:val="none" w:sz="0" w:space="0" w:color="auto"/>
            <w:right w:val="none" w:sz="0" w:space="0" w:color="auto"/>
          </w:divBdr>
        </w:div>
        <w:div w:id="432091663">
          <w:marLeft w:val="0"/>
          <w:marRight w:val="0"/>
          <w:marTop w:val="0"/>
          <w:marBottom w:val="0"/>
          <w:divBdr>
            <w:top w:val="none" w:sz="0" w:space="0" w:color="auto"/>
            <w:left w:val="none" w:sz="0" w:space="0" w:color="auto"/>
            <w:bottom w:val="none" w:sz="0" w:space="0" w:color="auto"/>
            <w:right w:val="none" w:sz="0" w:space="0" w:color="auto"/>
          </w:divBdr>
        </w:div>
        <w:div w:id="1122379715">
          <w:marLeft w:val="0"/>
          <w:marRight w:val="165"/>
          <w:marTop w:val="0"/>
          <w:marBottom w:val="405"/>
          <w:divBdr>
            <w:top w:val="single" w:sz="6" w:space="7" w:color="CCCCCC"/>
            <w:left w:val="none" w:sz="0" w:space="0" w:color="auto"/>
            <w:bottom w:val="single" w:sz="6" w:space="7" w:color="CCCCCC"/>
            <w:right w:val="none" w:sz="0" w:space="0" w:color="auto"/>
          </w:divBdr>
          <w:divsChild>
            <w:div w:id="503203206">
              <w:marLeft w:val="0"/>
              <w:marRight w:val="0"/>
              <w:marTop w:val="0"/>
              <w:marBottom w:val="0"/>
              <w:divBdr>
                <w:top w:val="none" w:sz="0" w:space="0" w:color="auto"/>
                <w:left w:val="none" w:sz="0" w:space="0" w:color="auto"/>
                <w:bottom w:val="none" w:sz="0" w:space="0" w:color="auto"/>
                <w:right w:val="none" w:sz="0" w:space="0" w:color="auto"/>
              </w:divBdr>
            </w:div>
          </w:divsChild>
        </w:div>
        <w:div w:id="1539049148">
          <w:marLeft w:val="0"/>
          <w:marRight w:val="0"/>
          <w:marTop w:val="0"/>
          <w:marBottom w:val="0"/>
          <w:divBdr>
            <w:top w:val="none" w:sz="0" w:space="0" w:color="auto"/>
            <w:left w:val="none" w:sz="0" w:space="0" w:color="auto"/>
            <w:bottom w:val="none" w:sz="0" w:space="0" w:color="auto"/>
            <w:right w:val="none" w:sz="0" w:space="0" w:color="auto"/>
          </w:divBdr>
          <w:divsChild>
            <w:div w:id="235169061">
              <w:marLeft w:val="0"/>
              <w:marRight w:val="0"/>
              <w:marTop w:val="0"/>
              <w:marBottom w:val="150"/>
              <w:divBdr>
                <w:top w:val="none" w:sz="0" w:space="0" w:color="auto"/>
                <w:left w:val="none" w:sz="0" w:space="0" w:color="auto"/>
                <w:bottom w:val="none" w:sz="0" w:space="0" w:color="auto"/>
                <w:right w:val="none" w:sz="0" w:space="0" w:color="auto"/>
              </w:divBdr>
              <w:divsChild>
                <w:div w:id="1935089373">
                  <w:marLeft w:val="0"/>
                  <w:marRight w:val="0"/>
                  <w:marTop w:val="0"/>
                  <w:marBottom w:val="0"/>
                  <w:divBdr>
                    <w:top w:val="none" w:sz="0" w:space="0" w:color="auto"/>
                    <w:left w:val="none" w:sz="0" w:space="0" w:color="auto"/>
                    <w:bottom w:val="none" w:sz="0" w:space="0" w:color="auto"/>
                    <w:right w:val="none" w:sz="0" w:space="0" w:color="auto"/>
                  </w:divBdr>
                </w:div>
              </w:divsChild>
            </w:div>
            <w:div w:id="318533619">
              <w:marLeft w:val="0"/>
              <w:marRight w:val="0"/>
              <w:marTop w:val="0"/>
              <w:marBottom w:val="150"/>
              <w:divBdr>
                <w:top w:val="none" w:sz="0" w:space="0" w:color="auto"/>
                <w:left w:val="none" w:sz="0" w:space="0" w:color="auto"/>
                <w:bottom w:val="none" w:sz="0" w:space="0" w:color="auto"/>
                <w:right w:val="none" w:sz="0" w:space="0" w:color="auto"/>
              </w:divBdr>
              <w:divsChild>
                <w:div w:id="1838419566">
                  <w:marLeft w:val="0"/>
                  <w:marRight w:val="0"/>
                  <w:marTop w:val="0"/>
                  <w:marBottom w:val="0"/>
                  <w:divBdr>
                    <w:top w:val="none" w:sz="0" w:space="0" w:color="auto"/>
                    <w:left w:val="none" w:sz="0" w:space="0" w:color="auto"/>
                    <w:bottom w:val="none" w:sz="0" w:space="0" w:color="auto"/>
                    <w:right w:val="none" w:sz="0" w:space="0" w:color="auto"/>
                  </w:divBdr>
                </w:div>
              </w:divsChild>
            </w:div>
            <w:div w:id="503282216">
              <w:marLeft w:val="0"/>
              <w:marRight w:val="0"/>
              <w:marTop w:val="0"/>
              <w:marBottom w:val="150"/>
              <w:divBdr>
                <w:top w:val="none" w:sz="0" w:space="0" w:color="auto"/>
                <w:left w:val="none" w:sz="0" w:space="0" w:color="auto"/>
                <w:bottom w:val="none" w:sz="0" w:space="0" w:color="auto"/>
                <w:right w:val="none" w:sz="0" w:space="0" w:color="auto"/>
              </w:divBdr>
            </w:div>
            <w:div w:id="585766675">
              <w:marLeft w:val="0"/>
              <w:marRight w:val="0"/>
              <w:marTop w:val="0"/>
              <w:marBottom w:val="150"/>
              <w:divBdr>
                <w:top w:val="none" w:sz="0" w:space="0" w:color="auto"/>
                <w:left w:val="none" w:sz="0" w:space="0" w:color="auto"/>
                <w:bottom w:val="none" w:sz="0" w:space="0" w:color="auto"/>
                <w:right w:val="none" w:sz="0" w:space="0" w:color="auto"/>
              </w:divBdr>
            </w:div>
            <w:div w:id="734668217">
              <w:marLeft w:val="0"/>
              <w:marRight w:val="0"/>
              <w:marTop w:val="0"/>
              <w:marBottom w:val="0"/>
              <w:divBdr>
                <w:top w:val="none" w:sz="0" w:space="0" w:color="auto"/>
                <w:left w:val="none" w:sz="0" w:space="0" w:color="auto"/>
                <w:bottom w:val="none" w:sz="0" w:space="0" w:color="auto"/>
                <w:right w:val="none" w:sz="0" w:space="0" w:color="auto"/>
              </w:divBdr>
            </w:div>
            <w:div w:id="775561002">
              <w:marLeft w:val="0"/>
              <w:marRight w:val="0"/>
              <w:marTop w:val="0"/>
              <w:marBottom w:val="150"/>
              <w:divBdr>
                <w:top w:val="none" w:sz="0" w:space="0" w:color="auto"/>
                <w:left w:val="none" w:sz="0" w:space="0" w:color="auto"/>
                <w:bottom w:val="none" w:sz="0" w:space="0" w:color="auto"/>
                <w:right w:val="none" w:sz="0" w:space="0" w:color="auto"/>
              </w:divBdr>
            </w:div>
            <w:div w:id="878273816">
              <w:marLeft w:val="0"/>
              <w:marRight w:val="0"/>
              <w:marTop w:val="0"/>
              <w:marBottom w:val="0"/>
              <w:divBdr>
                <w:top w:val="none" w:sz="0" w:space="0" w:color="auto"/>
                <w:left w:val="none" w:sz="0" w:space="0" w:color="auto"/>
                <w:bottom w:val="none" w:sz="0" w:space="0" w:color="auto"/>
                <w:right w:val="none" w:sz="0" w:space="0" w:color="auto"/>
              </w:divBdr>
            </w:div>
            <w:div w:id="878319553">
              <w:marLeft w:val="0"/>
              <w:marRight w:val="0"/>
              <w:marTop w:val="0"/>
              <w:marBottom w:val="150"/>
              <w:divBdr>
                <w:top w:val="none" w:sz="0" w:space="0" w:color="auto"/>
                <w:left w:val="none" w:sz="0" w:space="0" w:color="auto"/>
                <w:bottom w:val="none" w:sz="0" w:space="0" w:color="auto"/>
                <w:right w:val="none" w:sz="0" w:space="0" w:color="auto"/>
              </w:divBdr>
              <w:divsChild>
                <w:div w:id="2048984429">
                  <w:marLeft w:val="0"/>
                  <w:marRight w:val="0"/>
                  <w:marTop w:val="0"/>
                  <w:marBottom w:val="0"/>
                  <w:divBdr>
                    <w:top w:val="none" w:sz="0" w:space="0" w:color="auto"/>
                    <w:left w:val="none" w:sz="0" w:space="0" w:color="auto"/>
                    <w:bottom w:val="none" w:sz="0" w:space="0" w:color="auto"/>
                    <w:right w:val="none" w:sz="0" w:space="0" w:color="auto"/>
                  </w:divBdr>
                </w:div>
              </w:divsChild>
            </w:div>
            <w:div w:id="913200867">
              <w:marLeft w:val="0"/>
              <w:marRight w:val="0"/>
              <w:marTop w:val="0"/>
              <w:marBottom w:val="150"/>
              <w:divBdr>
                <w:top w:val="none" w:sz="0" w:space="0" w:color="auto"/>
                <w:left w:val="none" w:sz="0" w:space="0" w:color="auto"/>
                <w:bottom w:val="none" w:sz="0" w:space="0" w:color="auto"/>
                <w:right w:val="none" w:sz="0" w:space="0" w:color="auto"/>
              </w:divBdr>
            </w:div>
            <w:div w:id="931933103">
              <w:marLeft w:val="0"/>
              <w:marRight w:val="0"/>
              <w:marTop w:val="0"/>
              <w:marBottom w:val="150"/>
              <w:divBdr>
                <w:top w:val="none" w:sz="0" w:space="0" w:color="auto"/>
                <w:left w:val="none" w:sz="0" w:space="0" w:color="auto"/>
                <w:bottom w:val="none" w:sz="0" w:space="0" w:color="auto"/>
                <w:right w:val="none" w:sz="0" w:space="0" w:color="auto"/>
              </w:divBdr>
              <w:divsChild>
                <w:div w:id="1592006385">
                  <w:marLeft w:val="0"/>
                  <w:marRight w:val="0"/>
                  <w:marTop w:val="0"/>
                  <w:marBottom w:val="0"/>
                  <w:divBdr>
                    <w:top w:val="none" w:sz="0" w:space="0" w:color="auto"/>
                    <w:left w:val="none" w:sz="0" w:space="0" w:color="auto"/>
                    <w:bottom w:val="none" w:sz="0" w:space="0" w:color="auto"/>
                    <w:right w:val="none" w:sz="0" w:space="0" w:color="auto"/>
                  </w:divBdr>
                </w:div>
              </w:divsChild>
            </w:div>
            <w:div w:id="945313115">
              <w:marLeft w:val="0"/>
              <w:marRight w:val="0"/>
              <w:marTop w:val="0"/>
              <w:marBottom w:val="0"/>
              <w:divBdr>
                <w:top w:val="none" w:sz="0" w:space="0" w:color="auto"/>
                <w:left w:val="none" w:sz="0" w:space="0" w:color="auto"/>
                <w:bottom w:val="none" w:sz="0" w:space="0" w:color="auto"/>
                <w:right w:val="none" w:sz="0" w:space="0" w:color="auto"/>
              </w:divBdr>
            </w:div>
            <w:div w:id="1055815552">
              <w:marLeft w:val="0"/>
              <w:marRight w:val="0"/>
              <w:marTop w:val="0"/>
              <w:marBottom w:val="0"/>
              <w:divBdr>
                <w:top w:val="none" w:sz="0" w:space="0" w:color="auto"/>
                <w:left w:val="none" w:sz="0" w:space="0" w:color="auto"/>
                <w:bottom w:val="none" w:sz="0" w:space="0" w:color="auto"/>
                <w:right w:val="none" w:sz="0" w:space="0" w:color="auto"/>
              </w:divBdr>
            </w:div>
            <w:div w:id="1071973659">
              <w:marLeft w:val="0"/>
              <w:marRight w:val="0"/>
              <w:marTop w:val="0"/>
              <w:marBottom w:val="150"/>
              <w:divBdr>
                <w:top w:val="none" w:sz="0" w:space="0" w:color="auto"/>
                <w:left w:val="none" w:sz="0" w:space="0" w:color="auto"/>
                <w:bottom w:val="none" w:sz="0" w:space="0" w:color="auto"/>
                <w:right w:val="none" w:sz="0" w:space="0" w:color="auto"/>
              </w:divBdr>
            </w:div>
            <w:div w:id="1087269482">
              <w:marLeft w:val="0"/>
              <w:marRight w:val="0"/>
              <w:marTop w:val="0"/>
              <w:marBottom w:val="150"/>
              <w:divBdr>
                <w:top w:val="none" w:sz="0" w:space="0" w:color="auto"/>
                <w:left w:val="none" w:sz="0" w:space="0" w:color="auto"/>
                <w:bottom w:val="none" w:sz="0" w:space="0" w:color="auto"/>
                <w:right w:val="none" w:sz="0" w:space="0" w:color="auto"/>
              </w:divBdr>
              <w:divsChild>
                <w:div w:id="372193182">
                  <w:marLeft w:val="0"/>
                  <w:marRight w:val="0"/>
                  <w:marTop w:val="0"/>
                  <w:marBottom w:val="0"/>
                  <w:divBdr>
                    <w:top w:val="none" w:sz="0" w:space="0" w:color="auto"/>
                    <w:left w:val="none" w:sz="0" w:space="0" w:color="auto"/>
                    <w:bottom w:val="none" w:sz="0" w:space="0" w:color="auto"/>
                    <w:right w:val="none" w:sz="0" w:space="0" w:color="auto"/>
                  </w:divBdr>
                </w:div>
              </w:divsChild>
            </w:div>
            <w:div w:id="1108618804">
              <w:marLeft w:val="0"/>
              <w:marRight w:val="0"/>
              <w:marTop w:val="0"/>
              <w:marBottom w:val="150"/>
              <w:divBdr>
                <w:top w:val="none" w:sz="0" w:space="0" w:color="auto"/>
                <w:left w:val="none" w:sz="0" w:space="0" w:color="auto"/>
                <w:bottom w:val="none" w:sz="0" w:space="0" w:color="auto"/>
                <w:right w:val="none" w:sz="0" w:space="0" w:color="auto"/>
              </w:divBdr>
            </w:div>
            <w:div w:id="1139955333">
              <w:marLeft w:val="0"/>
              <w:marRight w:val="0"/>
              <w:marTop w:val="0"/>
              <w:marBottom w:val="150"/>
              <w:divBdr>
                <w:top w:val="none" w:sz="0" w:space="0" w:color="auto"/>
                <w:left w:val="none" w:sz="0" w:space="0" w:color="auto"/>
                <w:bottom w:val="none" w:sz="0" w:space="0" w:color="auto"/>
                <w:right w:val="none" w:sz="0" w:space="0" w:color="auto"/>
              </w:divBdr>
              <w:divsChild>
                <w:div w:id="1415710489">
                  <w:marLeft w:val="0"/>
                  <w:marRight w:val="0"/>
                  <w:marTop w:val="0"/>
                  <w:marBottom w:val="0"/>
                  <w:divBdr>
                    <w:top w:val="none" w:sz="0" w:space="0" w:color="auto"/>
                    <w:left w:val="none" w:sz="0" w:space="0" w:color="auto"/>
                    <w:bottom w:val="none" w:sz="0" w:space="0" w:color="auto"/>
                    <w:right w:val="none" w:sz="0" w:space="0" w:color="auto"/>
                  </w:divBdr>
                </w:div>
              </w:divsChild>
            </w:div>
            <w:div w:id="1206597138">
              <w:marLeft w:val="0"/>
              <w:marRight w:val="0"/>
              <w:marTop w:val="0"/>
              <w:marBottom w:val="150"/>
              <w:divBdr>
                <w:top w:val="none" w:sz="0" w:space="0" w:color="auto"/>
                <w:left w:val="none" w:sz="0" w:space="0" w:color="auto"/>
                <w:bottom w:val="none" w:sz="0" w:space="0" w:color="auto"/>
                <w:right w:val="none" w:sz="0" w:space="0" w:color="auto"/>
              </w:divBdr>
            </w:div>
            <w:div w:id="1337734981">
              <w:marLeft w:val="0"/>
              <w:marRight w:val="0"/>
              <w:marTop w:val="0"/>
              <w:marBottom w:val="150"/>
              <w:divBdr>
                <w:top w:val="none" w:sz="0" w:space="0" w:color="auto"/>
                <w:left w:val="none" w:sz="0" w:space="0" w:color="auto"/>
                <w:bottom w:val="none" w:sz="0" w:space="0" w:color="auto"/>
                <w:right w:val="none" w:sz="0" w:space="0" w:color="auto"/>
              </w:divBdr>
              <w:divsChild>
                <w:div w:id="1998920204">
                  <w:marLeft w:val="0"/>
                  <w:marRight w:val="0"/>
                  <w:marTop w:val="0"/>
                  <w:marBottom w:val="0"/>
                  <w:divBdr>
                    <w:top w:val="none" w:sz="0" w:space="0" w:color="auto"/>
                    <w:left w:val="none" w:sz="0" w:space="0" w:color="auto"/>
                    <w:bottom w:val="none" w:sz="0" w:space="0" w:color="auto"/>
                    <w:right w:val="none" w:sz="0" w:space="0" w:color="auto"/>
                  </w:divBdr>
                </w:div>
              </w:divsChild>
            </w:div>
            <w:div w:id="1392925805">
              <w:marLeft w:val="0"/>
              <w:marRight w:val="0"/>
              <w:marTop w:val="0"/>
              <w:marBottom w:val="150"/>
              <w:divBdr>
                <w:top w:val="none" w:sz="0" w:space="0" w:color="auto"/>
                <w:left w:val="none" w:sz="0" w:space="0" w:color="auto"/>
                <w:bottom w:val="none" w:sz="0" w:space="0" w:color="auto"/>
                <w:right w:val="none" w:sz="0" w:space="0" w:color="auto"/>
              </w:divBdr>
              <w:divsChild>
                <w:div w:id="1453329481">
                  <w:marLeft w:val="0"/>
                  <w:marRight w:val="0"/>
                  <w:marTop w:val="0"/>
                  <w:marBottom w:val="0"/>
                  <w:divBdr>
                    <w:top w:val="none" w:sz="0" w:space="0" w:color="auto"/>
                    <w:left w:val="none" w:sz="0" w:space="0" w:color="auto"/>
                    <w:bottom w:val="none" w:sz="0" w:space="0" w:color="auto"/>
                    <w:right w:val="none" w:sz="0" w:space="0" w:color="auto"/>
                  </w:divBdr>
                </w:div>
              </w:divsChild>
            </w:div>
            <w:div w:id="1554273212">
              <w:marLeft w:val="0"/>
              <w:marRight w:val="0"/>
              <w:marTop w:val="0"/>
              <w:marBottom w:val="150"/>
              <w:divBdr>
                <w:top w:val="none" w:sz="0" w:space="0" w:color="auto"/>
                <w:left w:val="none" w:sz="0" w:space="0" w:color="auto"/>
                <w:bottom w:val="none" w:sz="0" w:space="0" w:color="auto"/>
                <w:right w:val="none" w:sz="0" w:space="0" w:color="auto"/>
              </w:divBdr>
            </w:div>
            <w:div w:id="1584757000">
              <w:marLeft w:val="0"/>
              <w:marRight w:val="0"/>
              <w:marTop w:val="0"/>
              <w:marBottom w:val="150"/>
              <w:divBdr>
                <w:top w:val="none" w:sz="0" w:space="0" w:color="auto"/>
                <w:left w:val="none" w:sz="0" w:space="0" w:color="auto"/>
                <w:bottom w:val="none" w:sz="0" w:space="0" w:color="auto"/>
                <w:right w:val="none" w:sz="0" w:space="0" w:color="auto"/>
              </w:divBdr>
              <w:divsChild>
                <w:div w:id="856118610">
                  <w:marLeft w:val="0"/>
                  <w:marRight w:val="0"/>
                  <w:marTop w:val="0"/>
                  <w:marBottom w:val="0"/>
                  <w:divBdr>
                    <w:top w:val="none" w:sz="0" w:space="0" w:color="auto"/>
                    <w:left w:val="none" w:sz="0" w:space="0" w:color="auto"/>
                    <w:bottom w:val="none" w:sz="0" w:space="0" w:color="auto"/>
                    <w:right w:val="none" w:sz="0" w:space="0" w:color="auto"/>
                  </w:divBdr>
                </w:div>
              </w:divsChild>
            </w:div>
            <w:div w:id="1596792286">
              <w:marLeft w:val="0"/>
              <w:marRight w:val="0"/>
              <w:marTop w:val="0"/>
              <w:marBottom w:val="150"/>
              <w:divBdr>
                <w:top w:val="none" w:sz="0" w:space="0" w:color="auto"/>
                <w:left w:val="none" w:sz="0" w:space="0" w:color="auto"/>
                <w:bottom w:val="none" w:sz="0" w:space="0" w:color="auto"/>
                <w:right w:val="none" w:sz="0" w:space="0" w:color="auto"/>
              </w:divBdr>
            </w:div>
            <w:div w:id="1649552731">
              <w:marLeft w:val="0"/>
              <w:marRight w:val="0"/>
              <w:marTop w:val="0"/>
              <w:marBottom w:val="150"/>
              <w:divBdr>
                <w:top w:val="none" w:sz="0" w:space="0" w:color="auto"/>
                <w:left w:val="none" w:sz="0" w:space="0" w:color="auto"/>
                <w:bottom w:val="none" w:sz="0" w:space="0" w:color="auto"/>
                <w:right w:val="none" w:sz="0" w:space="0" w:color="auto"/>
              </w:divBdr>
            </w:div>
            <w:div w:id="1730420402">
              <w:marLeft w:val="0"/>
              <w:marRight w:val="0"/>
              <w:marTop w:val="0"/>
              <w:marBottom w:val="0"/>
              <w:divBdr>
                <w:top w:val="none" w:sz="0" w:space="0" w:color="auto"/>
                <w:left w:val="none" w:sz="0" w:space="0" w:color="auto"/>
                <w:bottom w:val="none" w:sz="0" w:space="0" w:color="auto"/>
                <w:right w:val="none" w:sz="0" w:space="0" w:color="auto"/>
              </w:divBdr>
            </w:div>
            <w:div w:id="1873837233">
              <w:marLeft w:val="0"/>
              <w:marRight w:val="0"/>
              <w:marTop w:val="0"/>
              <w:marBottom w:val="150"/>
              <w:divBdr>
                <w:top w:val="none" w:sz="0" w:space="0" w:color="auto"/>
                <w:left w:val="none" w:sz="0" w:space="0" w:color="auto"/>
                <w:bottom w:val="none" w:sz="0" w:space="0" w:color="auto"/>
                <w:right w:val="none" w:sz="0" w:space="0" w:color="auto"/>
              </w:divBdr>
              <w:divsChild>
                <w:div w:id="1007096422">
                  <w:marLeft w:val="0"/>
                  <w:marRight w:val="0"/>
                  <w:marTop w:val="0"/>
                  <w:marBottom w:val="0"/>
                  <w:divBdr>
                    <w:top w:val="none" w:sz="0" w:space="0" w:color="auto"/>
                    <w:left w:val="none" w:sz="0" w:space="0" w:color="auto"/>
                    <w:bottom w:val="none" w:sz="0" w:space="0" w:color="auto"/>
                    <w:right w:val="none" w:sz="0" w:space="0" w:color="auto"/>
                  </w:divBdr>
                </w:div>
              </w:divsChild>
            </w:div>
            <w:div w:id="1879311971">
              <w:marLeft w:val="0"/>
              <w:marRight w:val="0"/>
              <w:marTop w:val="0"/>
              <w:marBottom w:val="150"/>
              <w:divBdr>
                <w:top w:val="none" w:sz="0" w:space="0" w:color="auto"/>
                <w:left w:val="none" w:sz="0" w:space="0" w:color="auto"/>
                <w:bottom w:val="none" w:sz="0" w:space="0" w:color="auto"/>
                <w:right w:val="none" w:sz="0" w:space="0" w:color="auto"/>
              </w:divBdr>
            </w:div>
            <w:div w:id="2107537389">
              <w:marLeft w:val="0"/>
              <w:marRight w:val="0"/>
              <w:marTop w:val="0"/>
              <w:marBottom w:val="0"/>
              <w:divBdr>
                <w:top w:val="none" w:sz="0" w:space="0" w:color="auto"/>
                <w:left w:val="none" w:sz="0" w:space="0" w:color="auto"/>
                <w:bottom w:val="none" w:sz="0" w:space="0" w:color="auto"/>
                <w:right w:val="none" w:sz="0" w:space="0" w:color="auto"/>
              </w:divBdr>
            </w:div>
          </w:divsChild>
        </w:div>
        <w:div w:id="2009819174">
          <w:marLeft w:val="0"/>
          <w:marRight w:val="0"/>
          <w:marTop w:val="0"/>
          <w:marBottom w:val="150"/>
          <w:divBdr>
            <w:top w:val="none" w:sz="0" w:space="0" w:color="auto"/>
            <w:left w:val="none" w:sz="0" w:space="0" w:color="auto"/>
            <w:bottom w:val="none" w:sz="0" w:space="0" w:color="auto"/>
            <w:right w:val="none" w:sz="0" w:space="0" w:color="auto"/>
          </w:divBdr>
        </w:div>
        <w:div w:id="2025010910">
          <w:marLeft w:val="0"/>
          <w:marRight w:val="0"/>
          <w:marTop w:val="225"/>
          <w:marBottom w:val="0"/>
          <w:divBdr>
            <w:top w:val="none" w:sz="0" w:space="0" w:color="auto"/>
            <w:left w:val="none" w:sz="0" w:space="0" w:color="auto"/>
            <w:bottom w:val="none" w:sz="0" w:space="0" w:color="auto"/>
            <w:right w:val="none" w:sz="0" w:space="0" w:color="auto"/>
          </w:divBdr>
        </w:div>
        <w:div w:id="2045860787">
          <w:marLeft w:val="0"/>
          <w:marRight w:val="0"/>
          <w:marTop w:val="0"/>
          <w:marBottom w:val="0"/>
          <w:divBdr>
            <w:top w:val="none" w:sz="0" w:space="0" w:color="auto"/>
            <w:left w:val="none" w:sz="0" w:space="0" w:color="auto"/>
            <w:bottom w:val="none" w:sz="0" w:space="0" w:color="auto"/>
            <w:right w:val="none" w:sz="0" w:space="0" w:color="auto"/>
          </w:divBdr>
          <w:divsChild>
            <w:div w:id="811870764">
              <w:marLeft w:val="0"/>
              <w:marRight w:val="0"/>
              <w:marTop w:val="0"/>
              <w:marBottom w:val="150"/>
              <w:divBdr>
                <w:top w:val="none" w:sz="0" w:space="0" w:color="auto"/>
                <w:left w:val="none" w:sz="0" w:space="0" w:color="auto"/>
                <w:bottom w:val="none" w:sz="0" w:space="0" w:color="auto"/>
                <w:right w:val="none" w:sz="0" w:space="0" w:color="auto"/>
              </w:divBdr>
              <w:divsChild>
                <w:div w:id="17230923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96727295">
      <w:bodyDiv w:val="1"/>
      <w:marLeft w:val="0"/>
      <w:marRight w:val="0"/>
      <w:marTop w:val="0"/>
      <w:marBottom w:val="0"/>
      <w:divBdr>
        <w:top w:val="none" w:sz="0" w:space="0" w:color="auto"/>
        <w:left w:val="none" w:sz="0" w:space="0" w:color="auto"/>
        <w:bottom w:val="none" w:sz="0" w:space="0" w:color="auto"/>
        <w:right w:val="none" w:sz="0" w:space="0" w:color="auto"/>
      </w:divBdr>
    </w:div>
    <w:div w:id="541095548">
      <w:bodyDiv w:val="1"/>
      <w:marLeft w:val="0"/>
      <w:marRight w:val="0"/>
      <w:marTop w:val="0"/>
      <w:marBottom w:val="0"/>
      <w:divBdr>
        <w:top w:val="none" w:sz="0" w:space="0" w:color="auto"/>
        <w:left w:val="none" w:sz="0" w:space="0" w:color="auto"/>
        <w:bottom w:val="none" w:sz="0" w:space="0" w:color="auto"/>
        <w:right w:val="none" w:sz="0" w:space="0" w:color="auto"/>
      </w:divBdr>
    </w:div>
    <w:div w:id="570165012">
      <w:bodyDiv w:val="1"/>
      <w:marLeft w:val="0"/>
      <w:marRight w:val="0"/>
      <w:marTop w:val="0"/>
      <w:marBottom w:val="0"/>
      <w:divBdr>
        <w:top w:val="none" w:sz="0" w:space="0" w:color="auto"/>
        <w:left w:val="none" w:sz="0" w:space="0" w:color="auto"/>
        <w:bottom w:val="none" w:sz="0" w:space="0" w:color="auto"/>
        <w:right w:val="none" w:sz="0" w:space="0" w:color="auto"/>
      </w:divBdr>
    </w:div>
    <w:div w:id="653263154">
      <w:bodyDiv w:val="1"/>
      <w:marLeft w:val="0"/>
      <w:marRight w:val="0"/>
      <w:marTop w:val="0"/>
      <w:marBottom w:val="0"/>
      <w:divBdr>
        <w:top w:val="none" w:sz="0" w:space="0" w:color="auto"/>
        <w:left w:val="none" w:sz="0" w:space="0" w:color="auto"/>
        <w:bottom w:val="none" w:sz="0" w:space="0" w:color="auto"/>
        <w:right w:val="none" w:sz="0" w:space="0" w:color="auto"/>
      </w:divBdr>
    </w:div>
    <w:div w:id="702631660">
      <w:bodyDiv w:val="1"/>
      <w:marLeft w:val="0"/>
      <w:marRight w:val="0"/>
      <w:marTop w:val="0"/>
      <w:marBottom w:val="0"/>
      <w:divBdr>
        <w:top w:val="none" w:sz="0" w:space="0" w:color="auto"/>
        <w:left w:val="none" w:sz="0" w:space="0" w:color="auto"/>
        <w:bottom w:val="none" w:sz="0" w:space="0" w:color="auto"/>
        <w:right w:val="none" w:sz="0" w:space="0" w:color="auto"/>
      </w:divBdr>
    </w:div>
    <w:div w:id="770316482">
      <w:bodyDiv w:val="1"/>
      <w:marLeft w:val="0"/>
      <w:marRight w:val="0"/>
      <w:marTop w:val="0"/>
      <w:marBottom w:val="0"/>
      <w:divBdr>
        <w:top w:val="none" w:sz="0" w:space="0" w:color="auto"/>
        <w:left w:val="none" w:sz="0" w:space="0" w:color="auto"/>
        <w:bottom w:val="none" w:sz="0" w:space="0" w:color="auto"/>
        <w:right w:val="none" w:sz="0" w:space="0" w:color="auto"/>
      </w:divBdr>
    </w:div>
    <w:div w:id="772089970">
      <w:bodyDiv w:val="1"/>
      <w:marLeft w:val="0"/>
      <w:marRight w:val="0"/>
      <w:marTop w:val="0"/>
      <w:marBottom w:val="0"/>
      <w:divBdr>
        <w:top w:val="none" w:sz="0" w:space="0" w:color="auto"/>
        <w:left w:val="none" w:sz="0" w:space="0" w:color="auto"/>
        <w:bottom w:val="none" w:sz="0" w:space="0" w:color="auto"/>
        <w:right w:val="none" w:sz="0" w:space="0" w:color="auto"/>
      </w:divBdr>
    </w:div>
    <w:div w:id="825895160">
      <w:bodyDiv w:val="1"/>
      <w:marLeft w:val="0"/>
      <w:marRight w:val="0"/>
      <w:marTop w:val="0"/>
      <w:marBottom w:val="0"/>
      <w:divBdr>
        <w:top w:val="none" w:sz="0" w:space="0" w:color="auto"/>
        <w:left w:val="none" w:sz="0" w:space="0" w:color="auto"/>
        <w:bottom w:val="none" w:sz="0" w:space="0" w:color="auto"/>
        <w:right w:val="none" w:sz="0" w:space="0" w:color="auto"/>
      </w:divBdr>
    </w:div>
    <w:div w:id="900479830">
      <w:bodyDiv w:val="1"/>
      <w:marLeft w:val="0"/>
      <w:marRight w:val="0"/>
      <w:marTop w:val="0"/>
      <w:marBottom w:val="0"/>
      <w:divBdr>
        <w:top w:val="none" w:sz="0" w:space="0" w:color="auto"/>
        <w:left w:val="none" w:sz="0" w:space="0" w:color="auto"/>
        <w:bottom w:val="none" w:sz="0" w:space="0" w:color="auto"/>
        <w:right w:val="none" w:sz="0" w:space="0" w:color="auto"/>
      </w:divBdr>
    </w:div>
    <w:div w:id="1139767293">
      <w:bodyDiv w:val="1"/>
      <w:marLeft w:val="0"/>
      <w:marRight w:val="0"/>
      <w:marTop w:val="0"/>
      <w:marBottom w:val="0"/>
      <w:divBdr>
        <w:top w:val="none" w:sz="0" w:space="0" w:color="auto"/>
        <w:left w:val="none" w:sz="0" w:space="0" w:color="auto"/>
        <w:bottom w:val="none" w:sz="0" w:space="0" w:color="auto"/>
        <w:right w:val="none" w:sz="0" w:space="0" w:color="auto"/>
      </w:divBdr>
    </w:div>
    <w:div w:id="1263030602">
      <w:bodyDiv w:val="1"/>
      <w:marLeft w:val="0"/>
      <w:marRight w:val="0"/>
      <w:marTop w:val="0"/>
      <w:marBottom w:val="0"/>
      <w:divBdr>
        <w:top w:val="none" w:sz="0" w:space="0" w:color="auto"/>
        <w:left w:val="none" w:sz="0" w:space="0" w:color="auto"/>
        <w:bottom w:val="none" w:sz="0" w:space="0" w:color="auto"/>
        <w:right w:val="none" w:sz="0" w:space="0" w:color="auto"/>
      </w:divBdr>
    </w:div>
    <w:div w:id="1321886400">
      <w:bodyDiv w:val="1"/>
      <w:marLeft w:val="0"/>
      <w:marRight w:val="0"/>
      <w:marTop w:val="0"/>
      <w:marBottom w:val="0"/>
      <w:divBdr>
        <w:top w:val="none" w:sz="0" w:space="0" w:color="auto"/>
        <w:left w:val="none" w:sz="0" w:space="0" w:color="auto"/>
        <w:bottom w:val="none" w:sz="0" w:space="0" w:color="auto"/>
        <w:right w:val="none" w:sz="0" w:space="0" w:color="auto"/>
      </w:divBdr>
      <w:divsChild>
        <w:div w:id="512719469">
          <w:marLeft w:val="0"/>
          <w:marRight w:val="0"/>
          <w:marTop w:val="0"/>
          <w:marBottom w:val="0"/>
          <w:divBdr>
            <w:top w:val="none" w:sz="0" w:space="0" w:color="auto"/>
            <w:left w:val="none" w:sz="0" w:space="0" w:color="auto"/>
            <w:bottom w:val="none" w:sz="0" w:space="0" w:color="auto"/>
            <w:right w:val="none" w:sz="0" w:space="0" w:color="auto"/>
          </w:divBdr>
        </w:div>
      </w:divsChild>
    </w:div>
    <w:div w:id="1585721639">
      <w:bodyDiv w:val="1"/>
      <w:marLeft w:val="0"/>
      <w:marRight w:val="0"/>
      <w:marTop w:val="0"/>
      <w:marBottom w:val="0"/>
      <w:divBdr>
        <w:top w:val="none" w:sz="0" w:space="0" w:color="auto"/>
        <w:left w:val="none" w:sz="0" w:space="0" w:color="auto"/>
        <w:bottom w:val="none" w:sz="0" w:space="0" w:color="auto"/>
        <w:right w:val="none" w:sz="0" w:space="0" w:color="auto"/>
      </w:divBdr>
    </w:div>
    <w:div w:id="1630209960">
      <w:bodyDiv w:val="1"/>
      <w:marLeft w:val="0"/>
      <w:marRight w:val="0"/>
      <w:marTop w:val="0"/>
      <w:marBottom w:val="0"/>
      <w:divBdr>
        <w:top w:val="none" w:sz="0" w:space="0" w:color="auto"/>
        <w:left w:val="none" w:sz="0" w:space="0" w:color="auto"/>
        <w:bottom w:val="none" w:sz="0" w:space="0" w:color="auto"/>
        <w:right w:val="none" w:sz="0" w:space="0" w:color="auto"/>
      </w:divBdr>
      <w:divsChild>
        <w:div w:id="160782082">
          <w:marLeft w:val="0"/>
          <w:marRight w:val="0"/>
          <w:marTop w:val="0"/>
          <w:marBottom w:val="0"/>
          <w:divBdr>
            <w:top w:val="none" w:sz="0" w:space="0" w:color="auto"/>
            <w:left w:val="none" w:sz="0" w:space="0" w:color="auto"/>
            <w:bottom w:val="none" w:sz="0" w:space="0" w:color="auto"/>
            <w:right w:val="none" w:sz="0" w:space="0" w:color="auto"/>
          </w:divBdr>
        </w:div>
        <w:div w:id="193662800">
          <w:marLeft w:val="0"/>
          <w:marRight w:val="0"/>
          <w:marTop w:val="0"/>
          <w:marBottom w:val="0"/>
          <w:divBdr>
            <w:top w:val="none" w:sz="0" w:space="0" w:color="auto"/>
            <w:left w:val="none" w:sz="0" w:space="0" w:color="auto"/>
            <w:bottom w:val="none" w:sz="0" w:space="0" w:color="auto"/>
            <w:right w:val="none" w:sz="0" w:space="0" w:color="auto"/>
          </w:divBdr>
        </w:div>
        <w:div w:id="232391993">
          <w:marLeft w:val="0"/>
          <w:marRight w:val="0"/>
          <w:marTop w:val="0"/>
          <w:marBottom w:val="0"/>
          <w:divBdr>
            <w:top w:val="none" w:sz="0" w:space="0" w:color="auto"/>
            <w:left w:val="none" w:sz="0" w:space="0" w:color="auto"/>
            <w:bottom w:val="none" w:sz="0" w:space="0" w:color="auto"/>
            <w:right w:val="none" w:sz="0" w:space="0" w:color="auto"/>
          </w:divBdr>
        </w:div>
        <w:div w:id="262033799">
          <w:marLeft w:val="0"/>
          <w:marRight w:val="0"/>
          <w:marTop w:val="0"/>
          <w:marBottom w:val="0"/>
          <w:divBdr>
            <w:top w:val="none" w:sz="0" w:space="0" w:color="auto"/>
            <w:left w:val="none" w:sz="0" w:space="0" w:color="auto"/>
            <w:bottom w:val="none" w:sz="0" w:space="0" w:color="auto"/>
            <w:right w:val="none" w:sz="0" w:space="0" w:color="auto"/>
          </w:divBdr>
        </w:div>
        <w:div w:id="398678330">
          <w:marLeft w:val="0"/>
          <w:marRight w:val="0"/>
          <w:marTop w:val="0"/>
          <w:marBottom w:val="0"/>
          <w:divBdr>
            <w:top w:val="none" w:sz="0" w:space="0" w:color="auto"/>
            <w:left w:val="none" w:sz="0" w:space="0" w:color="auto"/>
            <w:bottom w:val="none" w:sz="0" w:space="0" w:color="auto"/>
            <w:right w:val="none" w:sz="0" w:space="0" w:color="auto"/>
          </w:divBdr>
        </w:div>
        <w:div w:id="453790902">
          <w:marLeft w:val="0"/>
          <w:marRight w:val="0"/>
          <w:marTop w:val="0"/>
          <w:marBottom w:val="0"/>
          <w:divBdr>
            <w:top w:val="none" w:sz="0" w:space="0" w:color="auto"/>
            <w:left w:val="none" w:sz="0" w:space="0" w:color="auto"/>
            <w:bottom w:val="none" w:sz="0" w:space="0" w:color="auto"/>
            <w:right w:val="none" w:sz="0" w:space="0" w:color="auto"/>
          </w:divBdr>
        </w:div>
        <w:div w:id="455880388">
          <w:marLeft w:val="0"/>
          <w:marRight w:val="0"/>
          <w:marTop w:val="0"/>
          <w:marBottom w:val="0"/>
          <w:divBdr>
            <w:top w:val="none" w:sz="0" w:space="0" w:color="auto"/>
            <w:left w:val="none" w:sz="0" w:space="0" w:color="auto"/>
            <w:bottom w:val="none" w:sz="0" w:space="0" w:color="auto"/>
            <w:right w:val="none" w:sz="0" w:space="0" w:color="auto"/>
          </w:divBdr>
        </w:div>
        <w:div w:id="494029613">
          <w:marLeft w:val="0"/>
          <w:marRight w:val="0"/>
          <w:marTop w:val="0"/>
          <w:marBottom w:val="0"/>
          <w:divBdr>
            <w:top w:val="none" w:sz="0" w:space="0" w:color="auto"/>
            <w:left w:val="none" w:sz="0" w:space="0" w:color="auto"/>
            <w:bottom w:val="none" w:sz="0" w:space="0" w:color="auto"/>
            <w:right w:val="none" w:sz="0" w:space="0" w:color="auto"/>
          </w:divBdr>
        </w:div>
        <w:div w:id="745761642">
          <w:marLeft w:val="0"/>
          <w:marRight w:val="0"/>
          <w:marTop w:val="0"/>
          <w:marBottom w:val="0"/>
          <w:divBdr>
            <w:top w:val="none" w:sz="0" w:space="0" w:color="auto"/>
            <w:left w:val="none" w:sz="0" w:space="0" w:color="auto"/>
            <w:bottom w:val="none" w:sz="0" w:space="0" w:color="auto"/>
            <w:right w:val="none" w:sz="0" w:space="0" w:color="auto"/>
          </w:divBdr>
        </w:div>
        <w:div w:id="771169938">
          <w:marLeft w:val="0"/>
          <w:marRight w:val="0"/>
          <w:marTop w:val="0"/>
          <w:marBottom w:val="0"/>
          <w:divBdr>
            <w:top w:val="none" w:sz="0" w:space="0" w:color="auto"/>
            <w:left w:val="none" w:sz="0" w:space="0" w:color="auto"/>
            <w:bottom w:val="none" w:sz="0" w:space="0" w:color="auto"/>
            <w:right w:val="none" w:sz="0" w:space="0" w:color="auto"/>
          </w:divBdr>
        </w:div>
        <w:div w:id="1038242091">
          <w:marLeft w:val="0"/>
          <w:marRight w:val="0"/>
          <w:marTop w:val="0"/>
          <w:marBottom w:val="0"/>
          <w:divBdr>
            <w:top w:val="none" w:sz="0" w:space="0" w:color="auto"/>
            <w:left w:val="none" w:sz="0" w:space="0" w:color="auto"/>
            <w:bottom w:val="none" w:sz="0" w:space="0" w:color="auto"/>
            <w:right w:val="none" w:sz="0" w:space="0" w:color="auto"/>
          </w:divBdr>
        </w:div>
        <w:div w:id="1041127282">
          <w:marLeft w:val="0"/>
          <w:marRight w:val="0"/>
          <w:marTop w:val="0"/>
          <w:marBottom w:val="0"/>
          <w:divBdr>
            <w:top w:val="none" w:sz="0" w:space="0" w:color="auto"/>
            <w:left w:val="none" w:sz="0" w:space="0" w:color="auto"/>
            <w:bottom w:val="none" w:sz="0" w:space="0" w:color="auto"/>
            <w:right w:val="none" w:sz="0" w:space="0" w:color="auto"/>
          </w:divBdr>
        </w:div>
        <w:div w:id="1075085310">
          <w:marLeft w:val="0"/>
          <w:marRight w:val="0"/>
          <w:marTop w:val="0"/>
          <w:marBottom w:val="0"/>
          <w:divBdr>
            <w:top w:val="none" w:sz="0" w:space="0" w:color="auto"/>
            <w:left w:val="none" w:sz="0" w:space="0" w:color="auto"/>
            <w:bottom w:val="none" w:sz="0" w:space="0" w:color="auto"/>
            <w:right w:val="none" w:sz="0" w:space="0" w:color="auto"/>
          </w:divBdr>
        </w:div>
        <w:div w:id="1481383614">
          <w:marLeft w:val="0"/>
          <w:marRight w:val="0"/>
          <w:marTop w:val="0"/>
          <w:marBottom w:val="0"/>
          <w:divBdr>
            <w:top w:val="none" w:sz="0" w:space="0" w:color="auto"/>
            <w:left w:val="none" w:sz="0" w:space="0" w:color="auto"/>
            <w:bottom w:val="none" w:sz="0" w:space="0" w:color="auto"/>
            <w:right w:val="none" w:sz="0" w:space="0" w:color="auto"/>
          </w:divBdr>
        </w:div>
        <w:div w:id="1668971085">
          <w:marLeft w:val="0"/>
          <w:marRight w:val="0"/>
          <w:marTop w:val="0"/>
          <w:marBottom w:val="0"/>
          <w:divBdr>
            <w:top w:val="none" w:sz="0" w:space="0" w:color="auto"/>
            <w:left w:val="none" w:sz="0" w:space="0" w:color="auto"/>
            <w:bottom w:val="none" w:sz="0" w:space="0" w:color="auto"/>
            <w:right w:val="none" w:sz="0" w:space="0" w:color="auto"/>
          </w:divBdr>
        </w:div>
        <w:div w:id="1841121501">
          <w:marLeft w:val="0"/>
          <w:marRight w:val="0"/>
          <w:marTop w:val="0"/>
          <w:marBottom w:val="0"/>
          <w:divBdr>
            <w:top w:val="none" w:sz="0" w:space="0" w:color="auto"/>
            <w:left w:val="none" w:sz="0" w:space="0" w:color="auto"/>
            <w:bottom w:val="none" w:sz="0" w:space="0" w:color="auto"/>
            <w:right w:val="none" w:sz="0" w:space="0" w:color="auto"/>
          </w:divBdr>
        </w:div>
        <w:div w:id="1991593807">
          <w:marLeft w:val="0"/>
          <w:marRight w:val="0"/>
          <w:marTop w:val="0"/>
          <w:marBottom w:val="0"/>
          <w:divBdr>
            <w:top w:val="none" w:sz="0" w:space="0" w:color="auto"/>
            <w:left w:val="none" w:sz="0" w:space="0" w:color="auto"/>
            <w:bottom w:val="none" w:sz="0" w:space="0" w:color="auto"/>
            <w:right w:val="none" w:sz="0" w:space="0" w:color="auto"/>
          </w:divBdr>
        </w:div>
        <w:div w:id="2131513461">
          <w:marLeft w:val="0"/>
          <w:marRight w:val="0"/>
          <w:marTop w:val="0"/>
          <w:marBottom w:val="0"/>
          <w:divBdr>
            <w:top w:val="none" w:sz="0" w:space="0" w:color="auto"/>
            <w:left w:val="none" w:sz="0" w:space="0" w:color="auto"/>
            <w:bottom w:val="none" w:sz="0" w:space="0" w:color="auto"/>
            <w:right w:val="none" w:sz="0" w:space="0" w:color="auto"/>
          </w:divBdr>
        </w:div>
      </w:divsChild>
    </w:div>
    <w:div w:id="1637955313">
      <w:bodyDiv w:val="1"/>
      <w:marLeft w:val="0"/>
      <w:marRight w:val="0"/>
      <w:marTop w:val="0"/>
      <w:marBottom w:val="0"/>
      <w:divBdr>
        <w:top w:val="none" w:sz="0" w:space="0" w:color="auto"/>
        <w:left w:val="none" w:sz="0" w:space="0" w:color="auto"/>
        <w:bottom w:val="none" w:sz="0" w:space="0" w:color="auto"/>
        <w:right w:val="none" w:sz="0" w:space="0" w:color="auto"/>
      </w:divBdr>
    </w:div>
    <w:div w:id="1781873485">
      <w:bodyDiv w:val="1"/>
      <w:marLeft w:val="0"/>
      <w:marRight w:val="0"/>
      <w:marTop w:val="0"/>
      <w:marBottom w:val="0"/>
      <w:divBdr>
        <w:top w:val="none" w:sz="0" w:space="0" w:color="auto"/>
        <w:left w:val="none" w:sz="0" w:space="0" w:color="auto"/>
        <w:bottom w:val="none" w:sz="0" w:space="0" w:color="auto"/>
        <w:right w:val="none" w:sz="0" w:space="0" w:color="auto"/>
      </w:divBdr>
    </w:div>
    <w:div w:id="1908881520">
      <w:bodyDiv w:val="1"/>
      <w:marLeft w:val="0"/>
      <w:marRight w:val="0"/>
      <w:marTop w:val="0"/>
      <w:marBottom w:val="0"/>
      <w:divBdr>
        <w:top w:val="none" w:sz="0" w:space="0" w:color="auto"/>
        <w:left w:val="none" w:sz="0" w:space="0" w:color="auto"/>
        <w:bottom w:val="none" w:sz="0" w:space="0" w:color="auto"/>
        <w:right w:val="none" w:sz="0" w:space="0" w:color="auto"/>
      </w:divBdr>
    </w:div>
    <w:div w:id="1920484107">
      <w:bodyDiv w:val="1"/>
      <w:marLeft w:val="0"/>
      <w:marRight w:val="0"/>
      <w:marTop w:val="0"/>
      <w:marBottom w:val="0"/>
      <w:divBdr>
        <w:top w:val="none" w:sz="0" w:space="0" w:color="auto"/>
        <w:left w:val="none" w:sz="0" w:space="0" w:color="auto"/>
        <w:bottom w:val="none" w:sz="0" w:space="0" w:color="auto"/>
        <w:right w:val="none" w:sz="0" w:space="0" w:color="auto"/>
      </w:divBdr>
    </w:div>
    <w:div w:id="1968704832">
      <w:bodyDiv w:val="1"/>
      <w:marLeft w:val="0"/>
      <w:marRight w:val="0"/>
      <w:marTop w:val="0"/>
      <w:marBottom w:val="0"/>
      <w:divBdr>
        <w:top w:val="none" w:sz="0" w:space="0" w:color="auto"/>
        <w:left w:val="none" w:sz="0" w:space="0" w:color="auto"/>
        <w:bottom w:val="none" w:sz="0" w:space="0" w:color="auto"/>
        <w:right w:val="none" w:sz="0" w:space="0" w:color="auto"/>
      </w:divBdr>
    </w:div>
    <w:div w:id="1997494268">
      <w:bodyDiv w:val="1"/>
      <w:marLeft w:val="0"/>
      <w:marRight w:val="0"/>
      <w:marTop w:val="0"/>
      <w:marBottom w:val="0"/>
      <w:divBdr>
        <w:top w:val="none" w:sz="0" w:space="0" w:color="auto"/>
        <w:left w:val="none" w:sz="0" w:space="0" w:color="auto"/>
        <w:bottom w:val="none" w:sz="0" w:space="0" w:color="auto"/>
        <w:right w:val="none" w:sz="0" w:space="0" w:color="auto"/>
      </w:divBdr>
      <w:divsChild>
        <w:div w:id="911164527">
          <w:marLeft w:val="0"/>
          <w:marRight w:val="0"/>
          <w:marTop w:val="0"/>
          <w:marBottom w:val="0"/>
          <w:divBdr>
            <w:top w:val="none" w:sz="0" w:space="0" w:color="auto"/>
            <w:left w:val="none" w:sz="0" w:space="0" w:color="auto"/>
            <w:bottom w:val="none" w:sz="0" w:space="0" w:color="auto"/>
            <w:right w:val="none" w:sz="0" w:space="0" w:color="auto"/>
          </w:divBdr>
          <w:divsChild>
            <w:div w:id="1695495173">
              <w:marLeft w:val="0"/>
              <w:marRight w:val="0"/>
              <w:marTop w:val="0"/>
              <w:marBottom w:val="0"/>
              <w:divBdr>
                <w:top w:val="none" w:sz="0" w:space="0" w:color="auto"/>
                <w:left w:val="none" w:sz="0" w:space="0" w:color="auto"/>
                <w:bottom w:val="none" w:sz="0" w:space="0" w:color="auto"/>
                <w:right w:val="none" w:sz="0" w:space="0" w:color="auto"/>
              </w:divBdr>
              <w:divsChild>
                <w:div w:id="1022244043">
                  <w:marLeft w:val="0"/>
                  <w:marRight w:val="0"/>
                  <w:marTop w:val="0"/>
                  <w:marBottom w:val="0"/>
                  <w:divBdr>
                    <w:top w:val="none" w:sz="0" w:space="0" w:color="auto"/>
                    <w:left w:val="none" w:sz="0" w:space="0" w:color="auto"/>
                    <w:bottom w:val="none" w:sz="0" w:space="0" w:color="auto"/>
                    <w:right w:val="none" w:sz="0" w:space="0" w:color="auto"/>
                  </w:divBdr>
                  <w:divsChild>
                    <w:div w:id="1124807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3083567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header" Target="header4.xml"/><Relationship Id="rId21" Type="http://schemas.openxmlformats.org/officeDocument/2006/relationships/header" Target="header3.xml"/><Relationship Id="rId42" Type="http://schemas.openxmlformats.org/officeDocument/2006/relationships/image" Target="media/image16.png"/><Relationship Id="rId47" Type="http://schemas.openxmlformats.org/officeDocument/2006/relationships/image" Target="media/image17.png"/><Relationship Id="rId63" Type="http://schemas.openxmlformats.org/officeDocument/2006/relationships/header" Target="header7.xml"/><Relationship Id="rId68" Type="http://schemas.openxmlformats.org/officeDocument/2006/relationships/image" Target="media/image30.png"/><Relationship Id="rId84" Type="http://schemas.openxmlformats.org/officeDocument/2006/relationships/image" Target="media/image42.png"/><Relationship Id="rId89" Type="http://schemas.openxmlformats.org/officeDocument/2006/relationships/hyperlink" Target="https://vran.com.au/" TargetMode="External"/><Relationship Id="rId112" Type="http://schemas.microsoft.com/office/2020/10/relationships/intelligence" Target="intelligence2.xml"/><Relationship Id="rId2" Type="http://schemas.openxmlformats.org/officeDocument/2006/relationships/customXml" Target="../customXml/item2.xml"/><Relationship Id="rId16" Type="http://schemas.openxmlformats.org/officeDocument/2006/relationships/hyperlink" Target="http://creativecommons.org/licenses/by/4.0/" TargetMode="External"/><Relationship Id="rId29" Type="http://schemas.openxmlformats.org/officeDocument/2006/relationships/image" Target="media/image4.png"/><Relationship Id="rId107" Type="http://schemas.openxmlformats.org/officeDocument/2006/relationships/image" Target="media/image49.png"/><Relationship Id="rId11" Type="http://schemas.openxmlformats.org/officeDocument/2006/relationships/footnotes" Target="footnotes.xml"/><Relationship Id="rId24" Type="http://schemas.openxmlformats.org/officeDocument/2006/relationships/hyperlink" Target="http://www.relayservice.com.au/" TargetMode="External"/><Relationship Id="rId32" Type="http://schemas.openxmlformats.org/officeDocument/2006/relationships/image" Target="media/image7.png"/><Relationship Id="rId37" Type="http://schemas.openxmlformats.org/officeDocument/2006/relationships/image" Target="media/image10.png"/><Relationship Id="rId40" Type="http://schemas.openxmlformats.org/officeDocument/2006/relationships/image" Target="media/image13.png"/><Relationship Id="rId45" Type="http://schemas.openxmlformats.org/officeDocument/2006/relationships/hyperlink" Target="https://www.environment.vic.gov.au/__data/assets/pdf_file/0037/563698/Guide-to-Deer-Control-in-Peri-urban-areas.pdf" TargetMode="External"/><Relationship Id="rId53" Type="http://schemas.openxmlformats.org/officeDocument/2006/relationships/image" Target="media/image23.jpeg"/><Relationship Id="rId58" Type="http://schemas.openxmlformats.org/officeDocument/2006/relationships/hyperlink" Target="https://www.austdeer.com.au/page/deer-management" TargetMode="External"/><Relationship Id="rId66" Type="http://schemas.openxmlformats.org/officeDocument/2006/relationships/header" Target="header9.xml"/><Relationship Id="rId74" Type="http://schemas.openxmlformats.org/officeDocument/2006/relationships/header" Target="header11.xml"/><Relationship Id="rId79" Type="http://schemas.openxmlformats.org/officeDocument/2006/relationships/image" Target="media/image37.png"/><Relationship Id="rId87" Type="http://schemas.openxmlformats.org/officeDocument/2006/relationships/hyperlink" Target="https://vdccn.org.au/" TargetMode="External"/><Relationship Id="rId102" Type="http://schemas.openxmlformats.org/officeDocument/2006/relationships/image" Target="cid:ii_lb357ifm8" TargetMode="External"/><Relationship Id="rId110" Type="http://schemas.openxmlformats.org/officeDocument/2006/relationships/fontTable" Target="fontTable.xml"/><Relationship Id="rId5" Type="http://schemas.openxmlformats.org/officeDocument/2006/relationships/customXml" Target="../customXml/item5.xml"/><Relationship Id="rId61" Type="http://schemas.openxmlformats.org/officeDocument/2006/relationships/header" Target="header6.xml"/><Relationship Id="rId82" Type="http://schemas.openxmlformats.org/officeDocument/2006/relationships/image" Target="media/image40.png"/><Relationship Id="rId90" Type="http://schemas.openxmlformats.org/officeDocument/2006/relationships/hyperlink" Target="https://wilddogplan.org.au/wild-dog-management/" TargetMode="External"/><Relationship Id="rId95" Type="http://schemas.openxmlformats.org/officeDocument/2006/relationships/header" Target="header16.xml"/><Relationship Id="rId19" Type="http://schemas.openxmlformats.org/officeDocument/2006/relationships/footer" Target="footer1.xml"/><Relationship Id="rId14" Type="http://schemas.openxmlformats.org/officeDocument/2006/relationships/image" Target="media/image2.png"/><Relationship Id="rId22" Type="http://schemas.openxmlformats.org/officeDocument/2006/relationships/footer" Target="footer3.xml"/><Relationship Id="rId27" Type="http://schemas.openxmlformats.org/officeDocument/2006/relationships/footer" Target="footer4.xml"/><Relationship Id="rId30" Type="http://schemas.openxmlformats.org/officeDocument/2006/relationships/image" Target="media/image5.png"/><Relationship Id="rId35" Type="http://schemas.openxmlformats.org/officeDocument/2006/relationships/hyperlink" Target="https://www.aboriginalheritagecouncil.vic.gov.au/gunaikurnai-land-and-waters-aboriginal-corporation" TargetMode="External"/><Relationship Id="rId43" Type="http://schemas.openxmlformats.org/officeDocument/2006/relationships/image" Target="media/image14.jpeg"/><Relationship Id="rId48" Type="http://schemas.openxmlformats.org/officeDocument/2006/relationships/image" Target="media/image18.png"/><Relationship Id="rId56" Type="http://schemas.openxmlformats.org/officeDocument/2006/relationships/hyperlink" Target="https://farmerassist.com.au/pest-control/wild-deer-control/" TargetMode="External"/><Relationship Id="rId64" Type="http://schemas.openxmlformats.org/officeDocument/2006/relationships/footer" Target="footer6.xml"/><Relationship Id="rId69" Type="http://schemas.openxmlformats.org/officeDocument/2006/relationships/image" Target="media/image31.png"/><Relationship Id="rId77" Type="http://schemas.openxmlformats.org/officeDocument/2006/relationships/header" Target="header13.xml"/><Relationship Id="rId100" Type="http://schemas.openxmlformats.org/officeDocument/2006/relationships/image" Target="media/image45.jpeg"/><Relationship Id="rId105" Type="http://schemas.openxmlformats.org/officeDocument/2006/relationships/image" Target="media/image47.png"/><Relationship Id="rId8" Type="http://schemas.openxmlformats.org/officeDocument/2006/relationships/styles" Target="styles.xml"/><Relationship Id="rId51" Type="http://schemas.openxmlformats.org/officeDocument/2006/relationships/image" Target="media/image21.jpeg"/><Relationship Id="rId72" Type="http://schemas.openxmlformats.org/officeDocument/2006/relationships/image" Target="media/image34.png"/><Relationship Id="rId80" Type="http://schemas.openxmlformats.org/officeDocument/2006/relationships/image" Target="media/image38.png"/><Relationship Id="rId85" Type="http://schemas.microsoft.com/office/2007/relationships/hdphoto" Target="media/hdphoto1.wdp"/><Relationship Id="rId93" Type="http://schemas.openxmlformats.org/officeDocument/2006/relationships/header" Target="header15.xml"/><Relationship Id="rId98" Type="http://schemas.openxmlformats.org/officeDocument/2006/relationships/hyperlink" Target="https://www.landcarevic.org.au/groups/north-east/umln/" TargetMode="External"/><Relationship Id="rId3" Type="http://schemas.openxmlformats.org/officeDocument/2006/relationships/customXml" Target="../customXml/item3.xml"/><Relationship Id="rId12" Type="http://schemas.openxmlformats.org/officeDocument/2006/relationships/endnotes" Target="endnotes.xml"/><Relationship Id="rId17" Type="http://schemas.openxmlformats.org/officeDocument/2006/relationships/header" Target="header1.xml"/><Relationship Id="rId25" Type="http://schemas.openxmlformats.org/officeDocument/2006/relationships/hyperlink" Target="http://www.deeca.vic.gov.au" TargetMode="External"/><Relationship Id="rId33" Type="http://schemas.openxmlformats.org/officeDocument/2006/relationships/image" Target="media/image8.png"/><Relationship Id="rId38" Type="http://schemas.openxmlformats.org/officeDocument/2006/relationships/image" Target="media/image11.jpeg"/><Relationship Id="rId46" Type="http://schemas.openxmlformats.org/officeDocument/2006/relationships/image" Target="media/image16.jpeg"/><Relationship Id="rId59" Type="http://schemas.openxmlformats.org/officeDocument/2006/relationships/image" Target="media/image26.png"/><Relationship Id="rId67" Type="http://schemas.openxmlformats.org/officeDocument/2006/relationships/image" Target="media/image29.png"/><Relationship Id="rId103" Type="http://schemas.openxmlformats.org/officeDocument/2006/relationships/hyperlink" Target="https://vro" TargetMode="External"/><Relationship Id="rId108" Type="http://schemas.openxmlformats.org/officeDocument/2006/relationships/image" Target="media/image45.png"/><Relationship Id="rId20" Type="http://schemas.openxmlformats.org/officeDocument/2006/relationships/footer" Target="footer2.xml"/><Relationship Id="rId41" Type="http://schemas.openxmlformats.org/officeDocument/2006/relationships/image" Target="media/image15.png"/><Relationship Id="rId54" Type="http://schemas.openxmlformats.org/officeDocument/2006/relationships/image" Target="media/image24.jpeg"/><Relationship Id="rId62" Type="http://schemas.openxmlformats.org/officeDocument/2006/relationships/footer" Target="footer5.xml"/><Relationship Id="rId70" Type="http://schemas.openxmlformats.org/officeDocument/2006/relationships/image" Target="media/image32.png"/><Relationship Id="rId75" Type="http://schemas.openxmlformats.org/officeDocument/2006/relationships/image" Target="media/image35.png"/><Relationship Id="rId83" Type="http://schemas.openxmlformats.org/officeDocument/2006/relationships/image" Target="media/image41.png"/><Relationship Id="rId88" Type="http://schemas.openxmlformats.org/officeDocument/2006/relationships/hyperlink" Target="https://feraldeerplan.org.au/" TargetMode="External"/><Relationship Id="rId91" Type="http://schemas.openxmlformats.org/officeDocument/2006/relationships/hyperlink" Target="https://vran.com.au/" TargetMode="External"/><Relationship Id="rId96" Type="http://schemas.openxmlformats.org/officeDocument/2006/relationships/image" Target="media/image44.jpeg"/><Relationship Id="rId11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5" Type="http://schemas.openxmlformats.org/officeDocument/2006/relationships/hyperlink" Target="http://creativecommons.org/licenses/by/4.0/" TargetMode="External"/><Relationship Id="rId23" Type="http://schemas.openxmlformats.org/officeDocument/2006/relationships/hyperlink" Target="mailto:customer.service@delwp.vic.gov.au" TargetMode="External"/><Relationship Id="rId28" Type="http://schemas.openxmlformats.org/officeDocument/2006/relationships/header" Target="header5.xml"/><Relationship Id="rId36" Type="http://schemas.openxmlformats.org/officeDocument/2006/relationships/image" Target="media/image9.jpeg"/><Relationship Id="rId49" Type="http://schemas.openxmlformats.org/officeDocument/2006/relationships/image" Target="media/image20.jpeg"/><Relationship Id="rId57" Type="http://schemas.openxmlformats.org/officeDocument/2006/relationships/hyperlink" Target="https://ssaavic.com.au/hunting-pest-control/conservation-and-pest-management-program/" TargetMode="External"/><Relationship Id="rId106" Type="http://schemas.openxmlformats.org/officeDocument/2006/relationships/image" Target="media/image48.png"/><Relationship Id="rId10" Type="http://schemas.openxmlformats.org/officeDocument/2006/relationships/webSettings" Target="webSettings.xml"/><Relationship Id="rId31" Type="http://schemas.openxmlformats.org/officeDocument/2006/relationships/image" Target="media/image6.png"/><Relationship Id="rId44" Type="http://schemas.openxmlformats.org/officeDocument/2006/relationships/image" Target="media/image15.jpeg"/><Relationship Id="rId52" Type="http://schemas.openxmlformats.org/officeDocument/2006/relationships/image" Target="media/image22.jpeg"/><Relationship Id="rId60" Type="http://schemas.openxmlformats.org/officeDocument/2006/relationships/image" Target="media/image27.png"/><Relationship Id="rId65" Type="http://schemas.openxmlformats.org/officeDocument/2006/relationships/header" Target="header8.xml"/><Relationship Id="rId73" Type="http://schemas.openxmlformats.org/officeDocument/2006/relationships/header" Target="header10.xml"/><Relationship Id="rId78" Type="http://schemas.openxmlformats.org/officeDocument/2006/relationships/image" Target="media/image36.png"/><Relationship Id="rId81" Type="http://schemas.openxmlformats.org/officeDocument/2006/relationships/image" Target="media/image39.png"/><Relationship Id="rId86" Type="http://schemas.openxmlformats.org/officeDocument/2006/relationships/header" Target="header14.xml"/><Relationship Id="rId94" Type="http://schemas.openxmlformats.org/officeDocument/2006/relationships/image" Target="media/image43.jpeg"/><Relationship Id="rId99" Type="http://schemas.openxmlformats.org/officeDocument/2006/relationships/header" Target="header17.xml"/><Relationship Id="rId101" Type="http://schemas.openxmlformats.org/officeDocument/2006/relationships/image" Target="media/image46.jpeg"/><Relationship Id="rId4" Type="http://schemas.openxmlformats.org/officeDocument/2006/relationships/customXml" Target="../customXml/item4.xml"/><Relationship Id="rId9" Type="http://schemas.openxmlformats.org/officeDocument/2006/relationships/settings" Target="settings.xml"/><Relationship Id="rId13" Type="http://schemas.openxmlformats.org/officeDocument/2006/relationships/image" Target="media/image1.png"/><Relationship Id="rId18" Type="http://schemas.openxmlformats.org/officeDocument/2006/relationships/header" Target="header2.xml"/><Relationship Id="rId39" Type="http://schemas.openxmlformats.org/officeDocument/2006/relationships/image" Target="media/image12.png"/><Relationship Id="rId109" Type="http://schemas.openxmlformats.org/officeDocument/2006/relationships/header" Target="header19.xml"/><Relationship Id="rId34" Type="http://schemas.openxmlformats.org/officeDocument/2006/relationships/image" Target="media/image9.png"/><Relationship Id="rId50" Type="http://schemas.openxmlformats.org/officeDocument/2006/relationships/image" Target="media/image19.jpeg"/><Relationship Id="rId55" Type="http://schemas.openxmlformats.org/officeDocument/2006/relationships/image" Target="media/image25.jpeg"/><Relationship Id="rId76" Type="http://schemas.openxmlformats.org/officeDocument/2006/relationships/header" Target="header12.xml"/><Relationship Id="rId97" Type="http://schemas.openxmlformats.org/officeDocument/2006/relationships/hyperlink" Target="https://mittavalleylandcaregroup.com/" TargetMode="External"/><Relationship Id="rId104" Type="http://schemas.openxmlformats.org/officeDocument/2006/relationships/header" Target="header18.xml"/><Relationship Id="rId7" Type="http://schemas.openxmlformats.org/officeDocument/2006/relationships/numbering" Target="numbering.xml"/><Relationship Id="rId71" Type="http://schemas.openxmlformats.org/officeDocument/2006/relationships/image" Target="media/image33.png"/><Relationship Id="rId92" Type="http://schemas.openxmlformats.org/officeDocument/2006/relationships/hyperlink" Target="https://wilddogplan.org.au/wild-dog-management/" TargetMode="External"/></Relationships>
</file>

<file path=word/_rels/footer3.xml.rels><?xml version="1.0" encoding="UTF-8" standalone="yes"?>
<Relationships xmlns="http://schemas.openxmlformats.org/package/2006/relationships"><Relationship Id="rId1" Type="http://schemas.openxmlformats.org/officeDocument/2006/relationships/image" Target="media/image3.png"/></Relationships>
</file>

<file path=word/_rels/footer5.xml.rels><?xml version="1.0" encoding="UTF-8" standalone="yes"?>
<Relationships xmlns="http://schemas.openxmlformats.org/package/2006/relationships"><Relationship Id="rId1" Type="http://schemas.openxmlformats.org/officeDocument/2006/relationships/image" Target="media/image3.png"/></Relationships>
</file>

<file path=word/_rels/footer6.xml.rels><?xml version="1.0" encoding="UTF-8" standalone="yes"?>
<Relationships xmlns="http://schemas.openxmlformats.org/package/2006/relationships"><Relationship Id="rId1" Type="http://schemas.openxmlformats.org/officeDocument/2006/relationships/image" Target="media/image3.png"/></Relationships>
</file>

<file path=word/_rels/header11.xml.rels><?xml version="1.0" encoding="UTF-8" standalone="yes"?>
<Relationships xmlns="http://schemas.openxmlformats.org/package/2006/relationships"><Relationship Id="rId1" Type="http://schemas.openxmlformats.org/officeDocument/2006/relationships/image" Target="media/image28.png"/></Relationships>
</file>

<file path=word/_rels/header12.xml.rels><?xml version="1.0" encoding="UTF-8" standalone="yes"?>
<Relationships xmlns="http://schemas.openxmlformats.org/package/2006/relationships"><Relationship Id="rId1" Type="http://schemas.openxmlformats.org/officeDocument/2006/relationships/image" Target="media/image3.png"/></Relationships>
</file>

<file path=word/_rels/header13.xml.rels><?xml version="1.0" encoding="UTF-8" standalone="yes"?>
<Relationships xmlns="http://schemas.openxmlformats.org/package/2006/relationships"><Relationship Id="rId1" Type="http://schemas.openxmlformats.org/officeDocument/2006/relationships/image" Target="media/image3.png"/></Relationships>
</file>

<file path=word/_rels/header14.xml.rels><?xml version="1.0" encoding="UTF-8" standalone="yes"?>
<Relationships xmlns="http://schemas.openxmlformats.org/package/2006/relationships"><Relationship Id="rId1" Type="http://schemas.openxmlformats.org/officeDocument/2006/relationships/image" Target="media/image3.png"/></Relationships>
</file>

<file path=word/_rels/header15.xml.rels><?xml version="1.0" encoding="UTF-8" standalone="yes"?>
<Relationships xmlns="http://schemas.openxmlformats.org/package/2006/relationships"><Relationship Id="rId1" Type="http://schemas.openxmlformats.org/officeDocument/2006/relationships/image" Target="media/image3.png"/></Relationships>
</file>

<file path=word/_rels/header16.xml.rels><?xml version="1.0" encoding="UTF-8" standalone="yes"?>
<Relationships xmlns="http://schemas.openxmlformats.org/package/2006/relationships"><Relationship Id="rId1" Type="http://schemas.openxmlformats.org/officeDocument/2006/relationships/image" Target="media/image3.png"/></Relationships>
</file>

<file path=word/_rels/header17.xml.rels><?xml version="1.0" encoding="UTF-8" standalone="yes"?>
<Relationships xmlns="http://schemas.openxmlformats.org/package/2006/relationships"><Relationship Id="rId1" Type="http://schemas.openxmlformats.org/officeDocument/2006/relationships/image" Target="media/image3.png"/></Relationships>
</file>

<file path=word/_rels/header18.xml.rels><?xml version="1.0" encoding="UTF-8" standalone="yes"?>
<Relationships xmlns="http://schemas.openxmlformats.org/package/2006/relationships"><Relationship Id="rId1" Type="http://schemas.openxmlformats.org/officeDocument/2006/relationships/image" Target="media/image3.png"/></Relationships>
</file>

<file path=word/_rels/header19.xml.rels><?xml version="1.0" encoding="UTF-8" standalone="yes"?>
<Relationships xmlns="http://schemas.openxmlformats.org/package/2006/relationships"><Relationship Id="rId1" Type="http://schemas.openxmlformats.org/officeDocument/2006/relationships/image" Target="media/image3.png"/></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_rels/header4.xml.rels><?xml version="1.0" encoding="UTF-8" standalone="yes"?>
<Relationships xmlns="http://schemas.openxmlformats.org/package/2006/relationships"><Relationship Id="rId1" Type="http://schemas.openxmlformats.org/officeDocument/2006/relationships/image" Target="media/image3.png"/></Relationships>
</file>

<file path=word/_rels/header5.xml.rels><?xml version="1.0" encoding="UTF-8" standalone="yes"?>
<Relationships xmlns="http://schemas.openxmlformats.org/package/2006/relationships"><Relationship Id="rId1" Type="http://schemas.openxmlformats.org/officeDocument/2006/relationships/image" Target="media/image3.png"/></Relationships>
</file>

<file path=word/_rels/header7.xml.rels><?xml version="1.0" encoding="UTF-8" standalone="yes"?>
<Relationships xmlns="http://schemas.openxmlformats.org/package/2006/relationships"><Relationship Id="rId1" Type="http://schemas.openxmlformats.org/officeDocument/2006/relationships/image" Target="media/image3.png"/></Relationships>
</file>

<file path=word/_rels/header8.xml.rels><?xml version="1.0" encoding="UTF-8" standalone="yes"?>
<Relationships xmlns="http://schemas.openxmlformats.org/package/2006/relationships"><Relationship Id="rId1" Type="http://schemas.openxmlformats.org/officeDocument/2006/relationships/image" Target="media/image28.png"/></Relationships>
</file>

<file path=word/_rels/header9.xml.rels><?xml version="1.0" encoding="UTF-8" standalone="yes"?>
<Relationships xmlns="http://schemas.openxmlformats.org/package/2006/relationships"><Relationship Id="rId1" Type="http://schemas.openxmlformats.org/officeDocument/2006/relationships/image" Target="media/image28.png"/></Relationships>
</file>

<file path=word/theme/theme1.xml><?xml version="1.0" encoding="utf-8"?>
<a:theme xmlns:a="http://schemas.openxmlformats.org/drawingml/2006/main" name="Office Theme">
  <a:themeElements>
    <a:clrScheme name="WOVG_Variety">
      <a:dk1>
        <a:srgbClr val="5F979F"/>
      </a:dk1>
      <a:lt1>
        <a:srgbClr val="DDDDDF"/>
      </a:lt1>
      <a:dk2>
        <a:srgbClr val="44546A"/>
      </a:dk2>
      <a:lt2>
        <a:srgbClr val="DDDDDF"/>
      </a:lt2>
      <a:accent1>
        <a:srgbClr val="FF9A86"/>
      </a:accent1>
      <a:accent2>
        <a:srgbClr val="BA2074"/>
      </a:accent2>
      <a:accent3>
        <a:srgbClr val="00B7E6"/>
      </a:accent3>
      <a:accent4>
        <a:srgbClr val="F46493"/>
      </a:accent4>
      <a:accent5>
        <a:srgbClr val="00CA9A"/>
      </a:accent5>
      <a:accent6>
        <a:srgbClr val="85B562"/>
      </a:accent6>
      <a:hlink>
        <a:srgbClr val="7DD5BF"/>
      </a:hlink>
      <a:folHlink>
        <a:srgbClr val="00BCC5"/>
      </a:folHlink>
    </a:clrScheme>
    <a:fontScheme name="Times New Roman-Arial">
      <a:majorFont>
        <a:latin typeface="Times New Roman" panose="02020603050405020304"/>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Arial" panose="020B0604020202020204"/>
        <a:ea typeface=""/>
        <a:cs typeface=""/>
        <a:font script="Jpan" typeface="ＭＳ Ｐゴシック"/>
        <a:font script="Hang" typeface="돋움"/>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ECM V2 Grant Management" ma:contentTypeID="0x0101009298E819CE1EBB4F8D2096B3E0F0C2910C00B9542A0971E7CB408B81BEB9AC661521" ma:contentTypeVersion="204" ma:contentTypeDescription="For use with ECM V2 Grant Management libraries. Information relating to the management of individual grants. Recommended that each grant is managed within its own Document Set. This library isn't used for program management and the recommendation is to have 1 separate library per grant program." ma:contentTypeScope="" ma:versionID="2d3643c5f8a5e189ba6b52819448e6ad">
  <xsd:schema xmlns:xsd="http://www.w3.org/2001/XMLSchema" xmlns:xs="http://www.w3.org/2001/XMLSchema" xmlns:p="http://schemas.microsoft.com/office/2006/metadata/properties" xmlns:ns1="http://schemas.microsoft.com/sharepoint/v3" xmlns:ns2="9fd47c19-1c4a-4d7d-b342-c10cef269344" xmlns:ns3="a5f32de4-e402-4188-b034-e71ca7d22e54" xmlns:ns4="5831cf8b-710e-452b-83dc-c8d1dcc35c95" xmlns:ns5="153f2783-1c70-4464-955e-85040a58200f" targetNamespace="http://schemas.microsoft.com/office/2006/metadata/properties" ma:root="true" ma:fieldsID="5cd5ca9bad5c8c549eb4f5409e0a3e92" ns1:_="" ns2:_="" ns3:_="" ns4:_="" ns5:_="">
    <xsd:import namespace="http://schemas.microsoft.com/sharepoint/v3"/>
    <xsd:import namespace="9fd47c19-1c4a-4d7d-b342-c10cef269344"/>
    <xsd:import namespace="a5f32de4-e402-4188-b034-e71ca7d22e54"/>
    <xsd:import namespace="5831cf8b-710e-452b-83dc-c8d1dcc35c95"/>
    <xsd:import namespace="153f2783-1c70-4464-955e-85040a58200f"/>
    <xsd:element name="properties">
      <xsd:complexType>
        <xsd:sequence>
          <xsd:element name="documentManagement">
            <xsd:complexType>
              <xsd:all>
                <xsd:element ref="ns3:_dlc_DocId" minOccurs="0"/>
                <xsd:element ref="ns3:_dlc_DocIdUrl" minOccurs="0"/>
                <xsd:element ref="ns3:_dlc_DocIdPersistId" minOccurs="0"/>
                <xsd:element ref="ns2:pd01c257034b4e86b1f58279a3bd54c6" minOccurs="0"/>
                <xsd:element ref="ns2:TaxCatchAll" minOccurs="0"/>
                <xsd:element ref="ns2:TaxCatchAllLabel" minOccurs="0"/>
                <xsd:element ref="ns2:fb3179c379644f499d7166d0c985669b" minOccurs="0"/>
                <xsd:element ref="ns2:b9b43b809ea4445880dbf70bb9849525" minOccurs="0"/>
                <xsd:element ref="ns1:StartDate" minOccurs="0"/>
                <xsd:element ref="ns2:Finish_Date" minOccurs="0"/>
                <xsd:element ref="ns3:Financial_x0020_Year" minOccurs="0"/>
                <xsd:element ref="ns2:Dollar_Value" minOccurs="0"/>
                <xsd:element ref="ns2:g91c59fb10974fa1a03160ad8386f0f4" minOccurs="0"/>
                <xsd:element ref="ns4:MediaServiceAutoKeyPoints" minOccurs="0"/>
                <xsd:element ref="ns4:MediaServiceKeyPoints" minOccurs="0"/>
                <xsd:element ref="ns5:SharedWithUsers" minOccurs="0"/>
                <xsd:element ref="ns5:SharedWithDetails" minOccurs="0"/>
                <xsd:element ref="ns4:MediaServiceAutoTags" minOccurs="0"/>
                <xsd:element ref="ns4:MediaServiceOCR" minOccurs="0"/>
                <xsd:element ref="ns4:MediaServiceGenerationTime" minOccurs="0"/>
                <xsd:element ref="ns4:MediaServiceEventHashCode" minOccurs="0"/>
                <xsd:element ref="ns4:MediaServiceDateTaken" minOccurs="0"/>
                <xsd:element ref="ns4:MediaLengthInSeconds" minOccurs="0"/>
                <xsd:element ref="ns4:MediaServiceMetadata" minOccurs="0"/>
                <xsd:element ref="ns4:MediaServiceFastMetadata" minOccurs="0"/>
                <xsd:element ref="ns4:MediaServiceLocation" minOccurs="0"/>
                <xsd:element ref="ns4:lcf76f155ced4ddcb4097134ff3c332f" minOccurs="0"/>
                <xsd:element ref="ns2:hcb7c5d3e9434d64949c3590fc846b3a" minOccurs="0"/>
                <xsd:element ref="ns4:Granttype" minOccurs="0"/>
                <xsd:element ref="ns4:DeliveryAgency" minOccurs="0"/>
                <xsd:element ref="ns4:Project_x0020_number" minOccurs="0"/>
                <xsd:element ref="ns4:Reporttyp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StartDate" ma:index="19" nillable="true" ma:displayName="Start Date" ma:default="[today]" ma:format="DateOnly" ma:internalName="StartDat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9fd47c19-1c4a-4d7d-b342-c10cef269344" elementFormDefault="qualified">
    <xsd:import namespace="http://schemas.microsoft.com/office/2006/documentManagement/types"/>
    <xsd:import namespace="http://schemas.microsoft.com/office/infopath/2007/PartnerControls"/>
    <xsd:element name="pd01c257034b4e86b1f58279a3bd54c6" ma:index="11" nillable="true" ma:taxonomy="true" ma:internalName="pd01c257034b4e86b1f58279a3bd54c6" ma:taxonomyFieldName="Security_x0020_Classification" ma:displayName="Security Classification" ma:readOnly="false" ma:default="3;#Unclassified|7fa379f4-4aba-4692-ab80-7d39d3a23cf4" ma:fieldId="{9d01c257-034b-4e86-b1f5-8279a3bd54c6}" ma:sspId="797aeec6-0273-40f2-ab3e-beee73212332" ma:termSetId="6da6c671-4dae-4188-8808-548c864e9f8b" ma:anchorId="00000000-0000-0000-0000-000000000000" ma:open="false" ma:isKeyword="false">
      <xsd:complexType>
        <xsd:sequence>
          <xsd:element ref="pc:Terms" minOccurs="0" maxOccurs="1"/>
        </xsd:sequence>
      </xsd:complexType>
    </xsd:element>
    <xsd:element name="TaxCatchAll" ma:index="12" nillable="true" ma:displayName="Taxonomy Catch All Column" ma:hidden="true" ma:list="{9d179a8f-83e0-4c7d-8fe4-89f3f57ddfed}" ma:internalName="TaxCatchAll" ma:showField="CatchAllData" ma:web="fdfd1d82-4430-489f-bb19-17335c97f2b6">
      <xsd:complexType>
        <xsd:complexContent>
          <xsd:extension base="dms:MultiChoiceLookup">
            <xsd:sequence>
              <xsd:element name="Value" type="dms:Lookup" maxOccurs="unbounded" minOccurs="0" nillable="true"/>
            </xsd:sequence>
          </xsd:extension>
        </xsd:complexContent>
      </xsd:complexType>
    </xsd:element>
    <xsd:element name="TaxCatchAllLabel" ma:index="13" nillable="true" ma:displayName="Taxonomy Catch All Column1" ma:hidden="true" ma:list="{9d179a8f-83e0-4c7d-8fe4-89f3f57ddfed}" ma:internalName="TaxCatchAllLabel" ma:readOnly="true" ma:showField="CatchAllDataLabel" ma:web="fdfd1d82-4430-489f-bb19-17335c97f2b6">
      <xsd:complexType>
        <xsd:complexContent>
          <xsd:extension base="dms:MultiChoiceLookup">
            <xsd:sequence>
              <xsd:element name="Value" type="dms:Lookup" maxOccurs="unbounded" minOccurs="0" nillable="true"/>
            </xsd:sequence>
          </xsd:extension>
        </xsd:complexContent>
      </xsd:complexType>
    </xsd:element>
    <xsd:element name="fb3179c379644f499d7166d0c985669b" ma:index="15" nillable="true" ma:taxonomy="true" ma:internalName="fb3179c379644f499d7166d0c985669b" ma:taxonomyFieldName="Dissemination_x0020_Limiting_x0020_Marker" ma:displayName="Dissemination Limiting Marker" ma:readOnly="false" ma:default="2;#FOUO|955eb6fc-b35a-4808-8aa5-31e514fa3f26" ma:fieldId="{fb3179c3-7964-4f49-9d71-66d0c985669b}" ma:sspId="797aeec6-0273-40f2-ab3e-beee73212332" ma:termSetId="f41b4dff-1c0e-42ed-b4e6-3638cbec140f" ma:anchorId="00000000-0000-0000-0000-000000000000" ma:open="false" ma:isKeyword="false">
      <xsd:complexType>
        <xsd:sequence>
          <xsd:element ref="pc:Terms" minOccurs="0" maxOccurs="1"/>
        </xsd:sequence>
      </xsd:complexType>
    </xsd:element>
    <xsd:element name="b9b43b809ea4445880dbf70bb9849525" ma:index="17" nillable="true" ma:taxonomy="true" ma:internalName="b9b43b809ea4445880dbf70bb9849525" ma:taxonomyFieldName="Department_x0020_Document_x0020_Type" ma:displayName="Department Document Type" ma:default="" ma:fieldId="{b9b43b80-9ea4-4458-80db-f70bb9849525}" ma:sspId="797aeec6-0273-40f2-ab3e-beee73212332" ma:termSetId="356315ab-6133-43a1-a2d6-d78a601e579c" ma:anchorId="00000000-0000-0000-0000-000000000000" ma:open="false" ma:isKeyword="false">
      <xsd:complexType>
        <xsd:sequence>
          <xsd:element ref="pc:Terms" minOccurs="0" maxOccurs="1"/>
        </xsd:sequence>
      </xsd:complexType>
    </xsd:element>
    <xsd:element name="Finish_Date" ma:index="20" nillable="true" ma:displayName="Finish_Date" ma:format="DateOnly" ma:internalName="Finish_Date">
      <xsd:simpleType>
        <xsd:restriction base="dms:DateTime"/>
      </xsd:simpleType>
    </xsd:element>
    <xsd:element name="Dollar_Value" ma:index="22" nillable="true" ma:displayName="Dollar_Value" ma:LCID="3081" ma:internalName="Dollar_Value">
      <xsd:simpleType>
        <xsd:restriction base="dms:Currency"/>
      </xsd:simpleType>
    </xsd:element>
    <xsd:element name="g91c59fb10974fa1a03160ad8386f0f4" ma:index="23" nillable="true" ma:taxonomy="true" ma:internalName="g91c59fb10974fa1a03160ad8386f0f4" ma:taxonomyFieldName="Record_x0020_Purpose" ma:displayName="Record Purpose" ma:readOnly="false" ma:default="" ma:fieldId="{091c59fb-1097-4fa1-a031-60ad8386f0f4}" ma:sspId="797aeec6-0273-40f2-ab3e-beee73212332" ma:termSetId="bcf5a239-fe11-49e0-8a78-d51fb720f0dd" ma:anchorId="00000000-0000-0000-0000-000000000000" ma:open="false" ma:isKeyword="false">
      <xsd:complexType>
        <xsd:sequence>
          <xsd:element ref="pc:Terms" minOccurs="0" maxOccurs="1"/>
        </xsd:sequence>
      </xsd:complexType>
    </xsd:element>
    <xsd:element name="hcb7c5d3e9434d64949c3590fc846b3a" ma:index="41" ma:taxonomy="true" ma:internalName="hcb7c5d3e9434d64949c3590fc846b3a" ma:taxonomyFieldName="Records_x0020_Class_x0020_Grant_x0020_Management" ma:displayName="Classification" ma:default="84;#Grant Management|08d7261a-dbdf-4c16-a13a-984b01eb665d" ma:fieldId="{1cb7c5d3-e943-4d64-949c-3590fc846b3a}" ma:sspId="797aeec6-0273-40f2-ab3e-beee73212332" ma:termSetId="4258747f-0974-48f0-ac10-46f208a52cd4" ma:anchorId="0a5ebf2c-e600-4b36-ba8b-e81668daec3b"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a5f32de4-e402-4188-b034-e71ca7d22e54"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Financial_x0020_Year" ma:index="21" nillable="true" ma:displayName="Financial Year" ma:format="Dropdown" ma:internalName="Financial_x0020_Year">
      <xsd:simpleType>
        <xsd:restriction base="dms:Choice">
          <xsd:enumeration value="2027-28"/>
          <xsd:enumeration value="2026-27"/>
          <xsd:enumeration value="2025-26"/>
          <xsd:enumeration value="2024-25"/>
          <xsd:enumeration value="2023-24"/>
          <xsd:enumeration value="2022-23"/>
          <xsd:enumeration value="2021-22"/>
          <xsd:enumeration value="2020-21"/>
          <xsd:enumeration value="2019-20"/>
          <xsd:enumeration value="2018-19"/>
          <xsd:enumeration value="2017-18"/>
          <xsd:enumeration value="2016-17"/>
          <xsd:enumeration value="2015-16"/>
          <xsd:enumeration value="2014-15"/>
          <xsd:enumeration value="2013-14"/>
          <xsd:enumeration value="Other"/>
        </xsd:restriction>
      </xsd:simpleType>
    </xsd:element>
  </xsd:schema>
  <xsd:schema xmlns:xsd="http://www.w3.org/2001/XMLSchema" xmlns:xs="http://www.w3.org/2001/XMLSchema" xmlns:dms="http://schemas.microsoft.com/office/2006/documentManagement/types" xmlns:pc="http://schemas.microsoft.com/office/infopath/2007/PartnerControls" targetNamespace="5831cf8b-710e-452b-83dc-c8d1dcc35c95" elementFormDefault="qualified">
    <xsd:import namespace="http://schemas.microsoft.com/office/2006/documentManagement/types"/>
    <xsd:import namespace="http://schemas.microsoft.com/office/infopath/2007/PartnerControls"/>
    <xsd:element name="MediaServiceAutoKeyPoints" ma:index="25" nillable="true" ma:displayName="MediaServiceAutoKeyPoints" ma:hidden="true" ma:internalName="MediaServiceAutoKeyPoints" ma:readOnly="true">
      <xsd:simpleType>
        <xsd:restriction base="dms:Note"/>
      </xsd:simpleType>
    </xsd:element>
    <xsd:element name="MediaServiceKeyPoints" ma:index="26" nillable="true" ma:displayName="KeyPoints" ma:internalName="MediaServiceKeyPoints" ma:readOnly="true">
      <xsd:simpleType>
        <xsd:restriction base="dms:Note">
          <xsd:maxLength value="255"/>
        </xsd:restriction>
      </xsd:simpleType>
    </xsd:element>
    <xsd:element name="MediaServiceAutoTags" ma:index="29" nillable="true" ma:displayName="Tags" ma:internalName="MediaServiceAutoTags" ma:readOnly="true">
      <xsd:simpleType>
        <xsd:restriction base="dms:Text"/>
      </xsd:simpleType>
    </xsd:element>
    <xsd:element name="MediaServiceOCR" ma:index="30" nillable="true" ma:displayName="Extracted Text" ma:internalName="MediaServiceOCR" ma:readOnly="true">
      <xsd:simpleType>
        <xsd:restriction base="dms:Note">
          <xsd:maxLength value="255"/>
        </xsd:restriction>
      </xsd:simpleType>
    </xsd:element>
    <xsd:element name="MediaServiceGenerationTime" ma:index="31" nillable="true" ma:displayName="MediaServiceGenerationTime" ma:hidden="true" ma:internalName="MediaServiceGenerationTime" ma:readOnly="true">
      <xsd:simpleType>
        <xsd:restriction base="dms:Text"/>
      </xsd:simpleType>
    </xsd:element>
    <xsd:element name="MediaServiceEventHashCode" ma:index="32" nillable="true" ma:displayName="MediaServiceEventHashCode" ma:hidden="true" ma:internalName="MediaServiceEventHashCode" ma:readOnly="true">
      <xsd:simpleType>
        <xsd:restriction base="dms:Text"/>
      </xsd:simpleType>
    </xsd:element>
    <xsd:element name="MediaServiceDateTaken" ma:index="33" nillable="true" ma:displayName="MediaServiceDateTaken" ma:hidden="true" ma:internalName="MediaServiceDateTaken" ma:readOnly="true">
      <xsd:simpleType>
        <xsd:restriction base="dms:Text"/>
      </xsd:simpleType>
    </xsd:element>
    <xsd:element name="MediaLengthInSeconds" ma:index="34" nillable="true" ma:displayName="Length (seconds)" ma:internalName="MediaLengthInSeconds" ma:readOnly="true">
      <xsd:simpleType>
        <xsd:restriction base="dms:Unknown"/>
      </xsd:simpleType>
    </xsd:element>
    <xsd:element name="MediaServiceMetadata" ma:index="35" nillable="true" ma:displayName="MediaServiceMetadata" ma:hidden="true" ma:internalName="MediaServiceMetadata" ma:readOnly="true">
      <xsd:simpleType>
        <xsd:restriction base="dms:Note"/>
      </xsd:simpleType>
    </xsd:element>
    <xsd:element name="MediaServiceFastMetadata" ma:index="36" nillable="true" ma:displayName="MediaServiceFastMetadata" ma:hidden="true" ma:internalName="MediaServiceFastMetadata" ma:readOnly="true">
      <xsd:simpleType>
        <xsd:restriction base="dms:Note"/>
      </xsd:simpleType>
    </xsd:element>
    <xsd:element name="MediaServiceLocation" ma:index="37" nillable="true" ma:displayName="Location" ma:internalName="MediaServiceLocation" ma:readOnly="true">
      <xsd:simpleType>
        <xsd:restriction base="dms:Text"/>
      </xsd:simpleType>
    </xsd:element>
    <xsd:element name="lcf76f155ced4ddcb4097134ff3c332f" ma:index="39" nillable="true" ma:taxonomy="true" ma:internalName="lcf76f155ced4ddcb4097134ff3c332f" ma:taxonomyFieldName="MediaServiceImageTags" ma:displayName="Image Tags" ma:readOnly="false" ma:fieldId="{5cf76f15-5ced-4ddc-b409-7134ff3c332f}" ma:taxonomyMulti="true" ma:sspId="797aeec6-0273-40f2-ab3e-beee73212332" ma:termSetId="09814cd3-568e-fe90-9814-8d621ff8fb84" ma:anchorId="fba54fb3-c3e1-fe81-a776-ca4b69148c4d" ma:open="true" ma:isKeyword="false">
      <xsd:complexType>
        <xsd:sequence>
          <xsd:element ref="pc:Terms" minOccurs="0" maxOccurs="1"/>
        </xsd:sequence>
      </xsd:complexType>
    </xsd:element>
    <xsd:element name="Granttype" ma:index="42" nillable="true" ma:displayName="Grant type" ma:format="Dropdown" ma:internalName="Granttype">
      <xsd:simpleType>
        <xsd:union memberTypes="dms:Text">
          <xsd:simpleType>
            <xsd:restriction base="dms:Choice">
              <xsd:enumeration value="Peri-Urban Community Grant"/>
              <xsd:enumeration value="Phase 1A "/>
              <xsd:enumeration value="Phase 1B"/>
            </xsd:restriction>
          </xsd:simpleType>
        </xsd:union>
      </xsd:simpleType>
    </xsd:element>
    <xsd:element name="DeliveryAgency" ma:index="43" nillable="true" ma:displayName="Delivery Agency" ma:format="Dropdown" ma:internalName="DeliveryAgency">
      <xsd:simpleType>
        <xsd:restriction base="dms:Choice">
          <xsd:enumeration value="Parks Victoria"/>
          <xsd:enumeration value="DELWP ARI"/>
          <xsd:enumeration value="Nillumbik Shire Council"/>
          <xsd:enumeration value="Melbourne Water"/>
          <xsd:enumeration value="Cardinia Shire Council"/>
          <xsd:enumeration value="Manningham Council"/>
          <xsd:enumeration value="Yarra Ranges Council"/>
          <xsd:enumeration value="Knox City Council"/>
          <xsd:enumeration value="DELWP Grampians"/>
          <xsd:enumeration value="Victorian Deer Control Community Network"/>
          <xsd:enumeration value="DELWP Port Phillip"/>
          <xsd:enumeration value="DELWP Gippsland"/>
          <xsd:enumeration value="DELWP Barwon South West"/>
          <xsd:enumeration value="DJPR Agriculture Victoria"/>
          <xsd:enumeration value="DELWP Hume"/>
          <xsd:enumeration value="DELWP Loddon Mallee"/>
          <xsd:enumeration value="DELWP FFR"/>
          <xsd:enumeration value="Partnership Group"/>
          <xsd:enumeration value="ADA"/>
          <xsd:enumeration value="Yarra Valley ECOSS"/>
          <xsd:enumeration value="Monbulk Landcare Group"/>
          <xsd:enumeration value="Wurundjeri Woi Wurrung Cultural Heritage Aboriginal Corporation"/>
          <xsd:enumeration value="Middle Yarra Landcare Network"/>
          <xsd:enumeration value="Strathewen Landcare Group Inc"/>
          <xsd:enumeration value="Friends of Ferny Creek Inc"/>
          <xsd:enumeration value="Cardinia Deer Management Coalition Inc"/>
          <xsd:enumeration value="Western Port Catchment Landcare Network"/>
          <xsd:enumeration value="Landcare Victoria Inc."/>
        </xsd:restriction>
      </xsd:simpleType>
    </xsd:element>
    <xsd:element name="Project_x0020_number" ma:index="44" nillable="true" ma:displayName="Project number" ma:format="Dropdown" ma:internalName="Project_x0020_number">
      <xsd:simpleType>
        <xsd:union memberTypes="dms:Text">
          <xsd:simpleType>
            <xsd:restriction base="dms:Choice">
              <xsd:enumeration value="OPP-54640"/>
              <xsd:enumeration value="OPP-54510"/>
              <xsd:enumeration value="OPP-54494"/>
              <xsd:enumeration value="OPP-54495"/>
              <xsd:enumeration value="OPP-54496"/>
              <xsd:enumeration value="OPP-54493"/>
              <xsd:enumeration value="OPP-54519"/>
              <xsd:enumeration value="OPP-54511"/>
              <xsd:enumeration value="OPP-54505"/>
              <xsd:enumeration value="OPP-54503"/>
              <xsd:enumeration value="OPP-54500"/>
              <xsd:enumeration value="OPP-54501"/>
              <xsd:enumeration value="OPP-54502"/>
              <xsd:enumeration value="OPP-54641"/>
              <xsd:enumeration value="OPP-54641"/>
              <xsd:enumeration value="OPP-54504"/>
              <xsd:enumeration value="OPP-54507"/>
              <xsd:enumeration value="OPP-54506"/>
              <xsd:enumeration value="OPP-54508"/>
              <xsd:enumeration value="OPP-54509"/>
              <xsd:enumeration value="OPP-54512"/>
              <xsd:enumeration value="OPP-54513"/>
              <xsd:enumeration value="OPP-54514"/>
              <xsd:enumeration value="OPP-54515"/>
              <xsd:enumeration value="OPP-54516"/>
              <xsd:enumeration value="OPP-54518"/>
              <xsd:enumeration value="OPP-54520"/>
              <xsd:enumeration value="OPP-54517"/>
              <xsd:enumeration value="OPP-54533"/>
            </xsd:restriction>
          </xsd:simpleType>
        </xsd:union>
      </xsd:simpleType>
    </xsd:element>
    <xsd:element name="Reporttype" ma:index="45" nillable="true" ma:displayName="Project document type" ma:format="Dropdown" ma:internalName="Reporttype">
      <xsd:simpleType>
        <xsd:restriction base="dms:Choice">
          <xsd:enumeration value="Progress"/>
          <xsd:enumeration value="Spatial"/>
          <xsd:enumeration value="Acquittal"/>
          <xsd:enumeration value="Variation"/>
          <xsd:enumeration value="Plan"/>
        </xsd:restriction>
      </xsd:simpleType>
    </xsd:element>
  </xsd:schema>
  <xsd:schema xmlns:xsd="http://www.w3.org/2001/XMLSchema" xmlns:xs="http://www.w3.org/2001/XMLSchema" xmlns:dms="http://schemas.microsoft.com/office/2006/documentManagement/types" xmlns:pc="http://schemas.microsoft.com/office/infopath/2007/PartnerControls" targetNamespace="153f2783-1c70-4464-955e-85040a58200f" elementFormDefault="qualified">
    <xsd:import namespace="http://schemas.microsoft.com/office/2006/documentManagement/types"/>
    <xsd:import namespace="http://schemas.microsoft.com/office/infopath/2007/PartnerControls"/>
    <xsd:element name="SharedWithUsers" ma:index="2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haredContentType xmlns="Microsoft.SharePoint.Taxonomy.ContentTypeSync" SourceId="797aeec6-0273-40f2-ab3e-beee73212332" ContentTypeId="0x0101009298E819CE1EBB4F8D2096B3E0F0C291" PreviousValue="false"/>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TaxCatchAll xmlns="9fd47c19-1c4a-4d7d-b342-c10cef269344">
      <Value>3</Value>
      <Value>2</Value>
      <Value>84</Value>
    </TaxCatchAll>
    <pd01c257034b4e86b1f58279a3bd54c6 xmlns="9fd47c19-1c4a-4d7d-b342-c10cef269344">
      <Terms xmlns="http://schemas.microsoft.com/office/infopath/2007/PartnerControls">
        <TermInfo xmlns="http://schemas.microsoft.com/office/infopath/2007/PartnerControls">
          <TermName xmlns="http://schemas.microsoft.com/office/infopath/2007/PartnerControls">Unclassified</TermName>
          <TermId xmlns="http://schemas.microsoft.com/office/infopath/2007/PartnerControls">7fa379f4-4aba-4692-ab80-7d39d3a23cf4</TermId>
        </TermInfo>
      </Terms>
    </pd01c257034b4e86b1f58279a3bd54c6>
    <fb3179c379644f499d7166d0c985669b xmlns="9fd47c19-1c4a-4d7d-b342-c10cef269344">
      <Terms xmlns="http://schemas.microsoft.com/office/infopath/2007/PartnerControls">
        <TermInfo xmlns="http://schemas.microsoft.com/office/infopath/2007/PartnerControls">
          <TermName xmlns="http://schemas.microsoft.com/office/infopath/2007/PartnerControls">FOUO</TermName>
          <TermId xmlns="http://schemas.microsoft.com/office/infopath/2007/PartnerControls">955eb6fc-b35a-4808-8aa5-31e514fa3f26</TermId>
        </TermInfo>
      </Terms>
    </fb3179c379644f499d7166d0c985669b>
    <Finish_Date xmlns="9fd47c19-1c4a-4d7d-b342-c10cef269344" xsi:nil="true"/>
    <b9b43b809ea4445880dbf70bb9849525 xmlns="9fd47c19-1c4a-4d7d-b342-c10cef269344">
      <Terms xmlns="http://schemas.microsoft.com/office/infopath/2007/PartnerControls"/>
    </b9b43b809ea4445880dbf70bb9849525>
    <lcf76f155ced4ddcb4097134ff3c332f xmlns="5831cf8b-710e-452b-83dc-c8d1dcc35c95">
      <Terms xmlns="http://schemas.microsoft.com/office/infopath/2007/PartnerControls"/>
    </lcf76f155ced4ddcb4097134ff3c332f>
    <DeliveryAgency xmlns="5831cf8b-710e-452b-83dc-c8d1dcc35c95" xsi:nil="true"/>
    <g91c59fb10974fa1a03160ad8386f0f4 xmlns="9fd47c19-1c4a-4d7d-b342-c10cef269344">
      <Terms xmlns="http://schemas.microsoft.com/office/infopath/2007/PartnerControls"/>
    </g91c59fb10974fa1a03160ad8386f0f4>
    <Financial_x0020_Year xmlns="a5f32de4-e402-4188-b034-e71ca7d22e54" xsi:nil="true"/>
    <Dollar_Value xmlns="9fd47c19-1c4a-4d7d-b342-c10cef269344" xsi:nil="true"/>
    <Granttype xmlns="5831cf8b-710e-452b-83dc-c8d1dcc35c95" xsi:nil="true"/>
    <hcb7c5d3e9434d64949c3590fc846b3a xmlns="9fd47c19-1c4a-4d7d-b342-c10cef269344">
      <Terms xmlns="http://schemas.microsoft.com/office/infopath/2007/PartnerControls">
        <TermInfo xmlns="http://schemas.microsoft.com/office/infopath/2007/PartnerControls">
          <TermName xmlns="http://schemas.microsoft.com/office/infopath/2007/PartnerControls">Grant Management</TermName>
          <TermId xmlns="http://schemas.microsoft.com/office/infopath/2007/PartnerControls">08d7261a-dbdf-4c16-a13a-984b01eb665d</TermId>
        </TermInfo>
      </Terms>
    </hcb7c5d3e9434d64949c3590fc846b3a>
    <StartDate xmlns="http://schemas.microsoft.com/sharepoint/v3">2022-03-23T13:00:00+00:00</StartDate>
    <_dlc_DocId xmlns="a5f32de4-e402-4188-b034-e71ca7d22e54">DOCID137-356857914-18716</_dlc_DocId>
    <_dlc_DocIdUrl xmlns="a5f32de4-e402-4188-b034-e71ca7d22e54">
      <Url>https://delwpvicgovau.sharepoint.com/sites/ecm_137/_layouts/15/DocIdRedir.aspx?ID=DOCID137-356857914-18716</Url>
      <Description>DOCID137-356857914-18716</Description>
    </_dlc_DocIdUrl>
    <Project_x0020_number xmlns="5831cf8b-710e-452b-83dc-c8d1dcc35c95" xsi:nil="true"/>
    <SharedWithUsers xmlns="153f2783-1c70-4464-955e-85040a58200f">
      <UserInfo>
        <DisplayName>Peter J Kambouris (DEECA)</DisplayName>
        <AccountId>3206</AccountId>
        <AccountType/>
      </UserInfo>
      <UserInfo>
        <DisplayName>James A Todd (DEECA)</DisplayName>
        <AccountId>139</AccountId>
        <AccountType/>
      </UserInfo>
      <UserInfo>
        <DisplayName>Will G Sowersby (DEECA)</DisplayName>
        <AccountId>2332</AccountId>
        <AccountType/>
      </UserInfo>
      <UserInfo>
        <DisplayName>Emily Jordan (DEECA)</DisplayName>
        <AccountId>3059</AccountId>
        <AccountType/>
      </UserInfo>
      <UserInfo>
        <DisplayName>Damien McMaster (DEECA)</DisplayName>
        <AccountId>484</AccountId>
        <AccountType/>
      </UserInfo>
      <UserInfo>
        <DisplayName>Chris J Canty (DEECA)</DisplayName>
        <AccountId>3063</AccountId>
        <AccountType/>
      </UserInfo>
    </SharedWithUsers>
    <Reporttype xmlns="5831cf8b-710e-452b-83dc-c8d1dcc35c95" xsi:nil="true"/>
  </documentManagement>
</p:properties>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371B3D74-2FAC-4365-8666-48CF1B238DEA}">
  <ds:schemaRefs>
    <ds:schemaRef ds:uri="http://schemas.openxmlformats.org/officeDocument/2006/bibliography"/>
  </ds:schemaRefs>
</ds:datastoreItem>
</file>

<file path=customXml/itemProps2.xml><?xml version="1.0" encoding="utf-8"?>
<ds:datastoreItem xmlns:ds="http://schemas.openxmlformats.org/officeDocument/2006/customXml" ds:itemID="{5EE55C16-E5B6-406A-BDEC-AFDADEC6670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9fd47c19-1c4a-4d7d-b342-c10cef269344"/>
    <ds:schemaRef ds:uri="a5f32de4-e402-4188-b034-e71ca7d22e54"/>
    <ds:schemaRef ds:uri="5831cf8b-710e-452b-83dc-c8d1dcc35c95"/>
    <ds:schemaRef ds:uri="153f2783-1c70-4464-955e-85040a58200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EF69B2E-2514-4553-83A5-5405898A10EA}">
  <ds:schemaRefs>
    <ds:schemaRef ds:uri="Microsoft.SharePoint.Taxonomy.ContentTypeSync"/>
  </ds:schemaRefs>
</ds:datastoreItem>
</file>

<file path=customXml/itemProps4.xml><?xml version="1.0" encoding="utf-8"?>
<ds:datastoreItem xmlns:ds="http://schemas.openxmlformats.org/officeDocument/2006/customXml" ds:itemID="{91A3B7D9-7C58-4548-AA0A-EFA39D7B6434}">
  <ds:schemaRefs>
    <ds:schemaRef ds:uri="http://schemas.microsoft.com/sharepoint/v3/contenttype/forms"/>
  </ds:schemaRefs>
</ds:datastoreItem>
</file>

<file path=customXml/itemProps5.xml><?xml version="1.0" encoding="utf-8"?>
<ds:datastoreItem xmlns:ds="http://schemas.openxmlformats.org/officeDocument/2006/customXml" ds:itemID="{9D4F3860-0874-431A-AFB1-664495005D09}">
  <ds:schemaRefs>
    <ds:schemaRef ds:uri="http://schemas.microsoft.com/office/2006/documentManagement/types"/>
    <ds:schemaRef ds:uri="http://schemas.microsoft.com/office/infopath/2007/PartnerControls"/>
    <ds:schemaRef ds:uri="a5f32de4-e402-4188-b034-e71ca7d22e54"/>
    <ds:schemaRef ds:uri="http://purl.org/dc/elements/1.1/"/>
    <ds:schemaRef ds:uri="http://schemas.microsoft.com/office/2006/metadata/properties"/>
    <ds:schemaRef ds:uri="http://schemas.openxmlformats.org/package/2006/metadata/core-properties"/>
    <ds:schemaRef ds:uri="http://schemas.microsoft.com/sharepoint/v3"/>
    <ds:schemaRef ds:uri="153f2783-1c70-4464-955e-85040a58200f"/>
    <ds:schemaRef ds:uri="http://purl.org/dc/terms/"/>
    <ds:schemaRef ds:uri="5831cf8b-710e-452b-83dc-c8d1dcc35c95"/>
    <ds:schemaRef ds:uri="9fd47c19-1c4a-4d7d-b342-c10cef269344"/>
    <ds:schemaRef ds:uri="http://www.w3.org/XML/1998/namespace"/>
    <ds:schemaRef ds:uri="http://purl.org/dc/dcmitype/"/>
  </ds:schemaRefs>
</ds:datastoreItem>
</file>

<file path=customXml/itemProps6.xml><?xml version="1.0" encoding="utf-8"?>
<ds:datastoreItem xmlns:ds="http://schemas.openxmlformats.org/officeDocument/2006/customXml" ds:itemID="{93219E73-737C-4411-ADC3-7D82B6F09BFE}">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0</Pages>
  <Words>14667</Words>
  <Characters>83603</Characters>
  <Application>Microsoft Office Word</Application>
  <DocSecurity>4</DocSecurity>
  <Lines>696</Lines>
  <Paragraphs>19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80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reelancedesigner1;darryl.clune@agriculture.vic.gov.au</dc:creator>
  <cp:keywords/>
  <dc:description/>
  <cp:lastModifiedBy>Maree Lawson (DEECA)</cp:lastModifiedBy>
  <cp:revision>2</cp:revision>
  <cp:lastPrinted>2023-04-27T01:28:00Z</cp:lastPrinted>
  <dcterms:created xsi:type="dcterms:W3CDTF">2023-06-29T01:46:00Z</dcterms:created>
  <dcterms:modified xsi:type="dcterms:W3CDTF">2023-06-29T01: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298E819CE1EBB4F8D2096B3E0F0C2910C00B9542A0971E7CB408B81BEB9AC661521</vt:lpwstr>
  </property>
  <property fmtid="{D5CDD505-2E9C-101B-9397-08002B2CF9AE}" pid="3" name="Agency">
    <vt:lpwstr>1;#Department of Environment, Land, Water and Planning|607a3f87-1228-4cd9-82a5-076aa8776274</vt:lpwstr>
  </property>
  <property fmtid="{D5CDD505-2E9C-101B-9397-08002B2CF9AE}" pid="4" name="Dissemination Limiting Marker">
    <vt:lpwstr>2;#FOUO|955eb6fc-b35a-4808-8aa5-31e514fa3f26</vt:lpwstr>
  </property>
  <property fmtid="{D5CDD505-2E9C-101B-9397-08002B2CF9AE}" pid="5" name="Security Classification">
    <vt:lpwstr>3;#Unclassified|7fa379f4-4aba-4692-ab80-7d39d3a23cf4</vt:lpwstr>
  </property>
  <property fmtid="{D5CDD505-2E9C-101B-9397-08002B2CF9AE}" pid="6" name="Section">
    <vt:lpwstr/>
  </property>
  <property fmtid="{D5CDD505-2E9C-101B-9397-08002B2CF9AE}" pid="7" name="Sub-Section">
    <vt:lpwstr/>
  </property>
  <property fmtid="{D5CDD505-2E9C-101B-9397-08002B2CF9AE}" pid="8" name="Branch">
    <vt:lpwstr/>
  </property>
  <property fmtid="{D5CDD505-2E9C-101B-9397-08002B2CF9AE}" pid="9" name="Division">
    <vt:lpwstr/>
  </property>
  <property fmtid="{D5CDD505-2E9C-101B-9397-08002B2CF9AE}" pid="10" name="Group1">
    <vt:lpwstr/>
  </property>
  <property fmtid="{D5CDD505-2E9C-101B-9397-08002B2CF9AE}" pid="11" name="Template Type">
    <vt:lpwstr/>
  </property>
  <property fmtid="{D5CDD505-2E9C-101B-9397-08002B2CF9AE}" pid="12" name="MediaServiceImageTags">
    <vt:lpwstr/>
  </property>
  <property fmtid="{D5CDD505-2E9C-101B-9397-08002B2CF9AE}" pid="13" name="Department Document Type">
    <vt:lpwstr/>
  </property>
  <property fmtid="{D5CDD505-2E9C-101B-9397-08002B2CF9AE}" pid="14" name="Record Purpose">
    <vt:lpwstr/>
  </property>
  <property fmtid="{D5CDD505-2E9C-101B-9397-08002B2CF9AE}" pid="15" name="MSIP_Label_0d4bee11-712c-4bc5-b64c-cb4e07b6cb05_Enabled">
    <vt:lpwstr>true</vt:lpwstr>
  </property>
  <property fmtid="{D5CDD505-2E9C-101B-9397-08002B2CF9AE}" pid="16" name="MSIP_Label_0d4bee11-712c-4bc5-b64c-cb4e07b6cb05_SetDate">
    <vt:lpwstr>2022-10-07T01:34:53Z</vt:lpwstr>
  </property>
  <property fmtid="{D5CDD505-2E9C-101B-9397-08002B2CF9AE}" pid="17" name="MSIP_Label_0d4bee11-712c-4bc5-b64c-cb4e07b6cb05_Method">
    <vt:lpwstr>Privileged</vt:lpwstr>
  </property>
  <property fmtid="{D5CDD505-2E9C-101B-9397-08002B2CF9AE}" pid="18" name="MSIP_Label_0d4bee11-712c-4bc5-b64c-cb4e07b6cb05_Name">
    <vt:lpwstr>Non-PV document</vt:lpwstr>
  </property>
  <property fmtid="{D5CDD505-2E9C-101B-9397-08002B2CF9AE}" pid="19" name="MSIP_Label_0d4bee11-712c-4bc5-b64c-cb4e07b6cb05_SiteId">
    <vt:lpwstr>b3994ab7-fdfc-416d-836d-9cc3bacce769</vt:lpwstr>
  </property>
  <property fmtid="{D5CDD505-2E9C-101B-9397-08002B2CF9AE}" pid="20" name="MSIP_Label_0d4bee11-712c-4bc5-b64c-cb4e07b6cb05_ActionId">
    <vt:lpwstr>4d1a2778-1b24-4435-890e-500d7c976b28</vt:lpwstr>
  </property>
  <property fmtid="{D5CDD505-2E9C-101B-9397-08002B2CF9AE}" pid="21" name="MSIP_Label_0d4bee11-712c-4bc5-b64c-cb4e07b6cb05_ContentBits">
    <vt:lpwstr>0</vt:lpwstr>
  </property>
  <property fmtid="{D5CDD505-2E9C-101B-9397-08002B2CF9AE}" pid="22" name="_docset_NoMedatataSyncRequired">
    <vt:lpwstr>False</vt:lpwstr>
  </property>
  <property fmtid="{D5CDD505-2E9C-101B-9397-08002B2CF9AE}" pid="23" name="_dlc_DocIdItemGuid">
    <vt:lpwstr>bef9e796-17ba-4b6f-9361-73678d00acf9</vt:lpwstr>
  </property>
  <property fmtid="{D5CDD505-2E9C-101B-9397-08002B2CF9AE}" pid="24" name="Records Class Grant Management">
    <vt:lpwstr>84</vt:lpwstr>
  </property>
  <property fmtid="{D5CDD505-2E9C-101B-9397-08002B2CF9AE}" pid="25" name="MSIP_Label_4257e2ab-f512-40e2-9c9a-c64247360765_Enabled">
    <vt:lpwstr>true</vt:lpwstr>
  </property>
  <property fmtid="{D5CDD505-2E9C-101B-9397-08002B2CF9AE}" pid="26" name="MSIP_Label_4257e2ab-f512-40e2-9c9a-c64247360765_SetDate">
    <vt:lpwstr>2023-06-29T01:46:33Z</vt:lpwstr>
  </property>
  <property fmtid="{D5CDD505-2E9C-101B-9397-08002B2CF9AE}" pid="27" name="MSIP_Label_4257e2ab-f512-40e2-9c9a-c64247360765_Method">
    <vt:lpwstr>Privileged</vt:lpwstr>
  </property>
  <property fmtid="{D5CDD505-2E9C-101B-9397-08002B2CF9AE}" pid="28" name="MSIP_Label_4257e2ab-f512-40e2-9c9a-c64247360765_Name">
    <vt:lpwstr>OFFICIAL</vt:lpwstr>
  </property>
  <property fmtid="{D5CDD505-2E9C-101B-9397-08002B2CF9AE}" pid="29" name="MSIP_Label_4257e2ab-f512-40e2-9c9a-c64247360765_SiteId">
    <vt:lpwstr>e8bdd6f7-fc18-4e48-a554-7f547927223b</vt:lpwstr>
  </property>
  <property fmtid="{D5CDD505-2E9C-101B-9397-08002B2CF9AE}" pid="30" name="MSIP_Label_4257e2ab-f512-40e2-9c9a-c64247360765_ActionId">
    <vt:lpwstr>c713ee3c-a8b3-4a0c-9e20-848da1ac9656</vt:lpwstr>
  </property>
  <property fmtid="{D5CDD505-2E9C-101B-9397-08002B2CF9AE}" pid="31" name="MSIP_Label_4257e2ab-f512-40e2-9c9a-c64247360765_ContentBits">
    <vt:lpwstr>2</vt:lpwstr>
  </property>
</Properties>
</file>